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1521D" w:rsidRDefault="00000000">
      <w:pPr>
        <w:pStyle w:val="FirstParagraph"/>
      </w:pPr>
      <w:r>
        <w:t xml:space="preserve">  2023-03-21T10:46:00 CPT®2023 American Medical Association.  All Rights Reserved. This is the hospital’s machine-readable pricing file and does NOT contain patient’s out-of-pocket cost information; patients are encouraged to use the online patient estimation tool for an estimate of out-of-pocket costs specific to a medical service. This file identifies an individual item/service charge and the contracted rate negotiated between payer and provider for the single item/service. If NA is listed for an item/service for a payer or the discounted cash charge, the contracted rates negotiated between payer and provider were either not found within the payer contract, are bundled with other services, or reimburse using a different code set. Contracts are often complex and the rates contained in this file may not reflect actual negotiated rates or final charges once services are rendered. The information is not an estimate of out-of-pocket costs, nor is it a guarantee of payment or benefits for healthcare services.   </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diluent reconstituted; first dose 1.0000 each 87.10 34.8400 21.78 87.10</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diluent reconstituted; second dose 1.0000 each 87.10 34.8400 21.78 87.10</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diluent reconstituted; third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diluent reconstituted; booster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100 mcg/0.5 mL dosage; first dose 1.0000 each 87.10 34.8400 21.78 87.10</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100 mcg/0.5 mL dosage; second dose 1.0000 each 87.10 34.8400 21.78 87.10</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100 mcg/0.5 mL dosage; third dose 1.0000 each 154.35 61.7400 38.59 154.35</w:t>
      </w:r>
    </w:p>
    <w:p w:rsidR="0031521D" w:rsidRDefault="00000000">
      <w:pPr>
        <w:pStyle w:val="FirstParagraph"/>
      </w:pPr>
      <w:r>
        <w:lastRenderedPageBreak/>
        <w:t>Immunization administration by intramuscular injection of severe acute respiratory syndrome coronavirus 2 (SARS-CoV-2) (coronavirus disease [COVID-19]) vaccine, DNA, spike protein, adenovirus type 26 (Ad26) vector, preservative free, 5x1010 viral particles/0.5 mL dosage; single dose 1.0000 each 87.10 34.8400 21.78 87.10</w:t>
      </w:r>
    </w:p>
    <w:p w:rsidR="0031521D" w:rsidRDefault="00000000">
      <w:pPr>
        <w:pStyle w:val="FirstParagraph"/>
      </w:pPr>
      <w:r>
        <w:t>Immunization administration by intramuscular injection of severe acute respiratory syndrome coronavirus 2 (SARS-CoV-2) (coronavirus disease [COVID-19]) vaccine, DNA, spike protein, adenovirus type 26 (Ad26) vector, preservative free, 5x1010 viral particles/0.5 mL dosage; booster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tris-sucrose formulation; first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tris-sucrose formulation; second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tris-sucrose formulation; third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30 mcg/0.3 mL dosage, tris-sucrose formulation; booster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50 mcg/0.25 mL dosage, booster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10 mcg/0.2 mL dosage, diluent reconstituted, tris-sucrose formulation; first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10 mcg/0.2 mL dosage, diluent reconstituted, tris-sucrose formulation; second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preservative free, 50 mcg/0.5 mL dosage; booster dose, when administered to individuals 18 years and over 1.0000 each 154.35 61.7400 38.59 154.35</w:t>
      </w:r>
    </w:p>
    <w:p w:rsidR="0031521D" w:rsidRDefault="00000000">
      <w:pPr>
        <w:pStyle w:val="FirstParagraph"/>
      </w:pPr>
      <w:r>
        <w:lastRenderedPageBreak/>
        <w:t>Immunization administration by intramuscular injection of severe acute respiratory syndrome coronavirus 2 (SARS-CoV-2) (coronavirus disease [COVID-19]) vaccine, mRNA-LNP, bivalent spike protein, preservative free, 30 mcg/0.3 mL dosage, tris-sucrose formulation, booster dose 1.0000 each 154.35 61.7400 38.59 154.35</w:t>
      </w:r>
    </w:p>
    <w:p w:rsidR="0031521D" w:rsidRDefault="00000000">
      <w:pPr>
        <w:pStyle w:val="FirstParagraph"/>
      </w:pPr>
      <w:r>
        <w:t>Immunization administration by intramuscular injection of severe acute respiratory syndrome coronavirus 2 (SARS-CoV-2) (coronavirus disease [COVID-19]) vaccine, mRNA-LNP, spike protein, bivalent, preservative free, 50 mcg/0.5 mL dosage, booster dose 1.0000 each 154.35 61.7400 38.59 154.35</w:t>
      </w:r>
    </w:p>
    <w:p w:rsidR="0031521D" w:rsidRDefault="00000000">
      <w:pPr>
        <w:pStyle w:val="FirstParagraph"/>
      </w:pPr>
      <w:r>
        <w:t>Infectious disease (bacterial or viral respiratory tract infection), pathogen-specific nucleic acid (DNA or RNA), 22 targets including severe acute respiratory syndrome coronavirus 2 (SARS-CoV-2), qualitative RT-PCR, nasopharyngeal swab, each pathogen reported as detected or not detected 1.0000 each 0.01 0.0000 0.01 166.71</w:t>
      </w:r>
    </w:p>
    <w:p w:rsidR="0031521D" w:rsidRDefault="00000000">
      <w:pPr>
        <w:pStyle w:val="FirstParagraph"/>
      </w:pPr>
      <w:r>
        <w:t>Fine needle aspiration biopsy, without imaging guidance; each additional lesion (List separately in addition to code for primary procedure) 1.0000 each 1519.39 607.7600 379.85 1519.39</w:t>
      </w:r>
    </w:p>
    <w:p w:rsidR="0031521D" w:rsidRDefault="00000000">
      <w:pPr>
        <w:pStyle w:val="FirstParagraph"/>
      </w:pPr>
      <w:r>
        <w:t>Fine needle aspiration biopsy, including ultrasound guidance; first lesion Each 3038.76 1215.5000 759.69 3038.76</w:t>
      </w:r>
    </w:p>
    <w:p w:rsidR="0031521D" w:rsidRDefault="00000000">
      <w:pPr>
        <w:pStyle w:val="FirstParagraph"/>
      </w:pPr>
      <w:r>
        <w:t>Fine needle aspiration biopsy, including ultrasound guidance; each additional lesion (List separately in addition to code for primary procedure) 1.0000 each 1519.39 607.7600 379.85 1519.39</w:t>
      </w:r>
    </w:p>
    <w:p w:rsidR="0031521D" w:rsidRDefault="00000000">
      <w:pPr>
        <w:pStyle w:val="FirstParagraph"/>
      </w:pPr>
      <w:r>
        <w:t>Fine needle aspiration biopsy, including fluoroscopic guidance; first lesion Each 3038.76 1215.5000 759.69 3038.76</w:t>
      </w:r>
    </w:p>
    <w:p w:rsidR="0031521D" w:rsidRDefault="00000000">
      <w:pPr>
        <w:pStyle w:val="FirstParagraph"/>
      </w:pPr>
      <w:r>
        <w:t>Fine needle aspiration biopsy, including fluoroscopic guidance; each additional lesion (List separately in addition to code for primary procedure) 1.0000 each 1519.39 607.7600 379.85 1519.39</w:t>
      </w:r>
    </w:p>
    <w:p w:rsidR="0031521D" w:rsidRDefault="00000000">
      <w:pPr>
        <w:pStyle w:val="FirstParagraph"/>
      </w:pPr>
      <w:r>
        <w:t>Fine needle aspiration biopsy, including CT guidance; first lesion Each 3038.76 1215.5000 759.69 3038.76</w:t>
      </w:r>
    </w:p>
    <w:p w:rsidR="0031521D" w:rsidRDefault="00000000">
      <w:pPr>
        <w:pStyle w:val="FirstParagraph"/>
      </w:pPr>
      <w:r>
        <w:t>Fine needle aspiration biopsy, including CT guidance; each additional lesion (List separately in addition to code for primary procedure) 1.0000 each 1519.39 607.7600 379.85 1519.39</w:t>
      </w:r>
    </w:p>
    <w:p w:rsidR="0031521D" w:rsidRDefault="00000000">
      <w:pPr>
        <w:pStyle w:val="FirstParagraph"/>
      </w:pPr>
      <w:r>
        <w:t>Fine needle aspiration biopsy, without imaging guidance; first lesion Each 585.76 234.3000 146.44 585.76</w:t>
      </w:r>
    </w:p>
    <w:p w:rsidR="0031521D" w:rsidRDefault="00000000">
      <w:pPr>
        <w:pStyle w:val="FirstParagraph"/>
      </w:pPr>
      <w:r>
        <w:t>Placement of soft tissue localization device(s) (eg, clip, metallic pellet, wire/needle, radioactive seeds), percutaneous, including imaging guidance; first lesion Each 1290.75 516.3000 322.69 1290.75</w:t>
      </w:r>
    </w:p>
    <w:p w:rsidR="0031521D" w:rsidRDefault="00000000">
      <w:pPr>
        <w:pStyle w:val="FirstParagraph"/>
      </w:pPr>
      <w:r>
        <w:t>Acne surgery (eg, marsupialization, opening or removal of multiple milia, comedones, cysts, pustules) Each 202.59 81.0400 50.65 202.59</w:t>
      </w:r>
    </w:p>
    <w:p w:rsidR="0031521D" w:rsidRDefault="00000000">
      <w:pPr>
        <w:pStyle w:val="FirstParagraph"/>
      </w:pPr>
      <w:r>
        <w:lastRenderedPageBreak/>
        <w:t>Incision and drainage of abscess (eg, carbuncle, suppurative hidradenitis, cutaneous or subcutaneous abscess, cyst, furuncle, or paronychia); simple or single Each 787.77 315.1100 196.94 787.77</w:t>
      </w:r>
    </w:p>
    <w:p w:rsidR="0031521D" w:rsidRDefault="00000000">
      <w:pPr>
        <w:pStyle w:val="FirstParagraph"/>
      </w:pPr>
      <w:r>
        <w:t>Incision and drainage of abscess (eg, carbuncle, suppurative hidradenitis, cutaneous or subcutaneous abscess, cyst, furuncle, or paronychia); complicated or multiple Each 485.63 194.2500 121.41 485.63</w:t>
      </w:r>
    </w:p>
    <w:p w:rsidR="0031521D" w:rsidRDefault="00000000">
      <w:pPr>
        <w:pStyle w:val="FirstParagraph"/>
      </w:pPr>
      <w:r>
        <w:t>Incision and drainage of pilonidal cyst; simple Each 365.23 146.0900 91.31 365.23</w:t>
      </w:r>
    </w:p>
    <w:p w:rsidR="0031521D" w:rsidRDefault="00000000">
      <w:pPr>
        <w:pStyle w:val="FirstParagraph"/>
      </w:pPr>
      <w:r>
        <w:t>Incision and drainage of pilonidal cyst; complicated Each 734.52 293.8100 183.63 734.52</w:t>
      </w:r>
    </w:p>
    <w:p w:rsidR="0031521D" w:rsidRDefault="00000000">
      <w:pPr>
        <w:pStyle w:val="FirstParagraph"/>
      </w:pPr>
      <w:r>
        <w:t>Incision and removal of foreign body, subcutaneous tissues; simple Each 299.53 119.8100 74.88 299.53</w:t>
      </w:r>
    </w:p>
    <w:p w:rsidR="0031521D" w:rsidRDefault="00000000">
      <w:pPr>
        <w:pStyle w:val="FirstParagraph"/>
      </w:pPr>
      <w:r>
        <w:t>Incision and removal of foreign body, subcutaneous tissues; complicated Each 710.49 284.2000 177.62 710.49</w:t>
      </w:r>
    </w:p>
    <w:p w:rsidR="0031521D" w:rsidRDefault="00000000">
      <w:pPr>
        <w:pStyle w:val="FirstParagraph"/>
      </w:pPr>
      <w:r>
        <w:t>Incision and drainage of hematoma, seroma or fluid collection Each 318.35 127.3400 79.59 318.35</w:t>
      </w:r>
    </w:p>
    <w:p w:rsidR="0031521D" w:rsidRDefault="00000000">
      <w:pPr>
        <w:pStyle w:val="FirstParagraph"/>
      </w:pPr>
      <w:r>
        <w:t>Puncture aspiration of abscess, hematoma, bulla, or cyst Each 261.05 104.4200 65.26 261.05</w:t>
      </w:r>
    </w:p>
    <w:p w:rsidR="0031521D" w:rsidRDefault="00000000">
      <w:pPr>
        <w:pStyle w:val="FirstParagraph"/>
      </w:pPr>
      <w:r>
        <w:t>Incision and drainage, complex, postoperative wound infection Each 726.71 290.6800 181.68 726.71</w:t>
      </w:r>
    </w:p>
    <w:p w:rsidR="0031521D" w:rsidRDefault="00000000">
      <w:pPr>
        <w:pStyle w:val="FirstParagraph"/>
      </w:pPr>
      <w:r>
        <w:t>Debridement of extensive eczematous or infected skin; up to 10% of body surface Each 205.49 82.2000 51.37 205.49</w:t>
      </w:r>
    </w:p>
    <w:p w:rsidR="0031521D" w:rsidRDefault="00000000">
      <w:pPr>
        <w:pStyle w:val="FirstParagraph"/>
      </w:pPr>
      <w:r>
        <w:t>Debridement of extensive eczematous or infected skin; each additional 10% of the body surface, or part thereof (List separately in addition to code for primary procedure) 1.0000 each 123.87 49.5500 30.97 123.87</w:t>
      </w:r>
    </w:p>
    <w:p w:rsidR="0031521D" w:rsidRDefault="00000000">
      <w:pPr>
        <w:pStyle w:val="FirstParagraph"/>
      </w:pPr>
      <w:r>
        <w:t>Debridement including removal of foreign material at the site of an open fracture and/or an open dislocation (eg, excisional debridement); skin and subcutaneous tissues Each 6350.44 2540.1800 1587.61 6350.44</w:t>
      </w:r>
    </w:p>
    <w:p w:rsidR="0031521D" w:rsidRDefault="00000000">
      <w:pPr>
        <w:pStyle w:val="FirstParagraph"/>
      </w:pPr>
      <w:r>
        <w:t>Debridement including removal of foreign material at the site of an open fracture and/or an open dislocation (eg, excisional debridement); skin, subcutaneous tissue, muscle fascia, muscle, and bone Each 6925.78 2770.3100 1731.44 6925.78</w:t>
      </w:r>
    </w:p>
    <w:p w:rsidR="0031521D" w:rsidRDefault="00000000">
      <w:pPr>
        <w:pStyle w:val="FirstParagraph"/>
      </w:pPr>
      <w:r>
        <w:t>Debridement, subcutaneous tissue (includes epidermis and dermis, if performed); first 20 sq cm or less Each 429.77 171.9100 107.44 429.77</w:t>
      </w:r>
    </w:p>
    <w:p w:rsidR="0031521D" w:rsidRDefault="00000000">
      <w:pPr>
        <w:pStyle w:val="FirstParagraph"/>
      </w:pPr>
      <w:r>
        <w:t>Debridement, muscle and/or fascia (includes epidermis, dermis, and subcutaneous tissue, if performed); first 20 sq cm or less Each 1192.07 476.8300 298.02 1192.07</w:t>
      </w:r>
    </w:p>
    <w:p w:rsidR="0031521D" w:rsidRDefault="00000000">
      <w:pPr>
        <w:pStyle w:val="FirstParagraph"/>
      </w:pPr>
      <w:r>
        <w:t>Debridement, bone (includes epidermis, dermis, subcutaneous tissue, muscle and/or fascia, if performed); first 20 sq cm or less Each 1662.07 664.8300 415.52 1662.07</w:t>
      </w:r>
    </w:p>
    <w:p w:rsidR="0031521D" w:rsidRDefault="00000000">
      <w:pPr>
        <w:pStyle w:val="FirstParagraph"/>
      </w:pPr>
      <w:r>
        <w:lastRenderedPageBreak/>
        <w:t>Paring or cutting of benign hyperkeratotic lesion (eg, corn or callus); single lesion Each 181.46 72.5800 45.36 181.46</w:t>
      </w:r>
    </w:p>
    <w:p w:rsidR="0031521D" w:rsidRDefault="00000000">
      <w:pPr>
        <w:pStyle w:val="FirstParagraph"/>
      </w:pPr>
      <w:r>
        <w:t>Removal of skin tags, multiple fibrocutaneous tags, any area; up to and including 15 lesions Each 218.79 87.5200 54.70 218.79</w:t>
      </w:r>
    </w:p>
    <w:p w:rsidR="0031521D" w:rsidRDefault="00000000">
      <w:pPr>
        <w:pStyle w:val="FirstParagraph"/>
      </w:pPr>
      <w:r>
        <w:t>Shaving of epidermal or dermal lesion, single lesion, scalp, neck, hands, feet, genitalia; lesion diameter 0.5 cm or less Each 330.21 132.0800 82.55 330.21</w:t>
      </w:r>
    </w:p>
    <w:p w:rsidR="0031521D" w:rsidRDefault="00000000">
      <w:pPr>
        <w:pStyle w:val="FirstParagraph"/>
      </w:pPr>
      <w:r>
        <w:t>Shaving of epidermal or dermal lesion, single lesion, scalp, neck, hands, feet, genitalia; lesion diameter 1.1 to 2.0 cm Each 5642.26 2256.9000 1410.56 5642.26</w:t>
      </w:r>
    </w:p>
    <w:p w:rsidR="0031521D" w:rsidRDefault="00000000">
      <w:pPr>
        <w:pStyle w:val="FirstParagraph"/>
      </w:pPr>
      <w:r>
        <w:t>Shaving of epidermal or dermal lesion, single lesion, scalp, neck, hands, feet, genitalia; lesion diameter over 2.0 cm Each 5414.15 2165.6600 1353.54 5414.15</w:t>
      </w:r>
    </w:p>
    <w:p w:rsidR="0031521D" w:rsidRDefault="00000000">
      <w:pPr>
        <w:pStyle w:val="FirstParagraph"/>
      </w:pPr>
      <w:r>
        <w:t>Shaving of epidermal or dermal lesion, single lesion, face, ears, eyelids, nose, lips, mucous membrane; lesion diameter 0.5 cm or less Each 229.50 91.8000 57.38 229.50</w:t>
      </w:r>
    </w:p>
    <w:p w:rsidR="0031521D" w:rsidRDefault="00000000">
      <w:pPr>
        <w:pStyle w:val="FirstParagraph"/>
      </w:pPr>
      <w:r>
        <w:t>Excision, benign lesion including margins, except skin tag (unless listed elsewhere), trunk, arms or legs; excised diameter 0.5 cm or less Each 308.22 123.2900 77.06 308.22</w:t>
      </w:r>
    </w:p>
    <w:p w:rsidR="0031521D" w:rsidRDefault="00000000">
      <w:pPr>
        <w:pStyle w:val="FirstParagraph"/>
      </w:pPr>
      <w:r>
        <w:t>Excision, benign lesion including margins, except skin tag (unless listed elsewhere), trunk, arms or legs; excised diameter 0.6 to 1.0 cm Each 375.35 150.1400 93.84 375.35</w:t>
      </w:r>
    </w:p>
    <w:p w:rsidR="0031521D" w:rsidRDefault="00000000">
      <w:pPr>
        <w:pStyle w:val="FirstParagraph"/>
      </w:pPr>
      <w:r>
        <w:t>Excision, benign lesion including margins, except skin tag (unless listed elsewhere), trunk, arms or legs; excised diameter 1.1 to 2.0 cm Each 5486.31 2194.5200 1371.58 5486.31</w:t>
      </w:r>
    </w:p>
    <w:p w:rsidR="0031521D" w:rsidRDefault="00000000">
      <w:pPr>
        <w:pStyle w:val="FirstParagraph"/>
      </w:pPr>
      <w:r>
        <w:t>Excision, benign lesion including margins, except skin tag (unless listed elsewhere), trunk, arms or legs; excised diameter 2.1 to 3.0 cm Each 2911.41 1164.5600 727.85 2911.41</w:t>
      </w:r>
    </w:p>
    <w:p w:rsidR="0031521D" w:rsidRDefault="00000000">
      <w:pPr>
        <w:pStyle w:val="FirstParagraph"/>
      </w:pPr>
      <w:r>
        <w:t>Excision, benign lesion including margins, except skin tag (unless listed elsewhere), trunk, arms or legs; excised diameter 3.1 to 4.0 cm Each 5463.14 2185.2600 1365.78 5463.14</w:t>
      </w:r>
    </w:p>
    <w:p w:rsidR="0031521D" w:rsidRDefault="00000000">
      <w:pPr>
        <w:pStyle w:val="FirstParagraph"/>
      </w:pPr>
      <w:r>
        <w:t>Excision, benign lesion including margins, except skin tag (unless listed elsewhere), trunk, arms or legs; excised diameter over 4.0 cm Each 1049.97 419.9900 262.49 1049.97</w:t>
      </w:r>
    </w:p>
    <w:p w:rsidR="0031521D" w:rsidRDefault="00000000">
      <w:pPr>
        <w:pStyle w:val="FirstParagraph"/>
      </w:pPr>
      <w:r>
        <w:t>Excision, benign lesion including margins, except skin tag (unless listed elsewhere), scalp, neck, hands, feet, genitalia; excised diameter 0.5 cm or less Each 322.69 129.0800 80.67 322.69</w:t>
      </w:r>
    </w:p>
    <w:p w:rsidR="0031521D" w:rsidRDefault="00000000">
      <w:pPr>
        <w:pStyle w:val="FirstParagraph"/>
      </w:pPr>
      <w:r>
        <w:t>Excision, benign lesion including margins, except skin tag (unless listed elsewhere), scalp, neck, hands, feet, genitalia; excised diameter 0.6 to 1.0 cm Each 420.80 168.3200 105.20 420.80</w:t>
      </w:r>
    </w:p>
    <w:p w:rsidR="0031521D" w:rsidRDefault="00000000">
      <w:pPr>
        <w:pStyle w:val="FirstParagraph"/>
      </w:pPr>
      <w:r>
        <w:t>Excision, benign lesion including margins, except skin tag (unless listed elsewhere), scalp, neck, hands, feet, genitalia; excised diameter 1.1 to 2.0 cm Each 3024.85 1209.9400 756.21 3024.85</w:t>
      </w:r>
    </w:p>
    <w:p w:rsidR="0031521D" w:rsidRDefault="00000000">
      <w:pPr>
        <w:pStyle w:val="FirstParagraph"/>
      </w:pPr>
      <w:r>
        <w:t>Excision, benign lesion including margins, except skin tag (unless listed elsewhere), scalp, neck, hands, feet, genitalia; excised diameter 2.1 to 3.0 cm Each 684.44 273.7800 171.11 684.44</w:t>
      </w:r>
    </w:p>
    <w:p w:rsidR="0031521D" w:rsidRDefault="00000000">
      <w:pPr>
        <w:pStyle w:val="FirstParagraph"/>
      </w:pPr>
      <w:r>
        <w:lastRenderedPageBreak/>
        <w:t>Excision, benign lesion including margins, except skin tag (unless listed elsewhere), scalp, neck, hands, feet, genitalia; excised diameter 3.1 to 4.0 cm Each 5485.50 2194.2000 1371.38 5485.50</w:t>
      </w:r>
    </w:p>
    <w:p w:rsidR="0031521D" w:rsidRDefault="00000000">
      <w:pPr>
        <w:pStyle w:val="FirstParagraph"/>
      </w:pPr>
      <w:r>
        <w:t>Excision, benign lesion including margins, except skin tag (unless listed elsewhere), scalp, neck, hands, feet, genitalia; excised diameter over 4.0 cm Each 1181.93 472.7700 295.48 1181.93</w:t>
      </w:r>
    </w:p>
    <w:p w:rsidR="0031521D" w:rsidRDefault="00000000">
      <w:pPr>
        <w:pStyle w:val="FirstParagraph"/>
      </w:pPr>
      <w:r>
        <w:t>Excision, other benign lesion including margins, except skin tag (unless listed elsewhere), face, ears, eyelids, nose, lips, mucous membrane; excised diameter 0.5 cm or less Each 390.12 156.0500 97.53 390.12</w:t>
      </w:r>
    </w:p>
    <w:p w:rsidR="0031521D" w:rsidRDefault="00000000">
      <w:pPr>
        <w:pStyle w:val="FirstParagraph"/>
      </w:pPr>
      <w:r>
        <w:t>Excision, other benign lesion including margins, except skin tag (unless listed elsewhere), face, ears, eyelids, nose, lips, mucous membrane; excised diameter 0.6 to 1.0 cm Each 488.23 195.2900 122.06 488.23</w:t>
      </w:r>
    </w:p>
    <w:p w:rsidR="0031521D" w:rsidRDefault="00000000">
      <w:pPr>
        <w:pStyle w:val="FirstParagraph"/>
      </w:pPr>
      <w:r>
        <w:t>Excision, other benign lesion including margins, except skin tag (unless listed elsewhere), face, ears, eyelids, nose, lips, mucous membrane; excised diameter 1.1 to 2.0 cm Each 608.62 243.4500 152.16 608.62</w:t>
      </w:r>
    </w:p>
    <w:p w:rsidR="0031521D" w:rsidRDefault="00000000">
      <w:pPr>
        <w:pStyle w:val="FirstParagraph"/>
      </w:pPr>
      <w:r>
        <w:t>Excision, other benign lesion including margins, except skin tag (unless listed elsewhere), face, ears, eyelids, nose, lips, mucous membrane; excised diameter 2.1 to 3.0 cm Each 789.51 315.8000 197.38 789.51</w:t>
      </w:r>
    </w:p>
    <w:p w:rsidR="0031521D" w:rsidRDefault="00000000">
      <w:pPr>
        <w:pStyle w:val="FirstParagraph"/>
      </w:pPr>
      <w:r>
        <w:t>Excision, other benign lesion including margins, except skin tag (unless listed elsewhere), face, ears, eyelids, nose, lips, mucous membrane; excised diameter over 4.0 cm Each 1285.55 514.2200 321.39 1285.55</w:t>
      </w:r>
    </w:p>
    <w:p w:rsidR="0031521D" w:rsidRDefault="00000000">
      <w:pPr>
        <w:pStyle w:val="FirstParagraph"/>
      </w:pPr>
      <w:r>
        <w:t>Excision of skin and subcutaneous tissue for hidradenitis, axillary; with simple or intermediate repair Each 1583.35 633.3400 395.84 1583.35</w:t>
      </w:r>
    </w:p>
    <w:p w:rsidR="0031521D" w:rsidRDefault="00000000">
      <w:pPr>
        <w:pStyle w:val="FirstParagraph"/>
      </w:pPr>
      <w:r>
        <w:t>Excision, malignant lesion including margins, trunk, arms, or legs; excised diameter 0.5 cm or less Each 470.86 188.3400 117.72 470.86</w:t>
      </w:r>
    </w:p>
    <w:p w:rsidR="0031521D" w:rsidRDefault="00000000">
      <w:pPr>
        <w:pStyle w:val="FirstParagraph"/>
      </w:pPr>
      <w:r>
        <w:t>Excision, malignant lesion including margins, trunk, arms, or legs; excised diameter over 4.0 cm Each 5775.06 2310.0200 1443.76 5775.06</w:t>
      </w:r>
    </w:p>
    <w:p w:rsidR="0031521D" w:rsidRDefault="00000000">
      <w:pPr>
        <w:pStyle w:val="FirstParagraph"/>
      </w:pPr>
      <w:r>
        <w:t>Excision, malignant lesion including margins, face, ears, eyelids, nose, lips; excised diameter 0.5 cm or less Each 659.27 263.7100 164.82 659.27</w:t>
      </w:r>
    </w:p>
    <w:p w:rsidR="0031521D" w:rsidRDefault="00000000">
      <w:pPr>
        <w:pStyle w:val="FirstParagraph"/>
      </w:pPr>
      <w:r>
        <w:t>Excision, malignant lesion including margins, face, ears, eyelids, nose, lips; excised diameter 0.6 to 1.0 cm Each 5483.03 2193.2100 1370.76 5483.03</w:t>
      </w:r>
    </w:p>
    <w:p w:rsidR="0031521D" w:rsidRDefault="00000000">
      <w:pPr>
        <w:pStyle w:val="FirstParagraph"/>
      </w:pPr>
      <w:r>
        <w:t>Excision, malignant lesion including margins, face, ears, eyelids, nose, lips; excised diameter 3.1 to 4.0 cm Each 1060.67 424.2700 265.17 1060.67</w:t>
      </w:r>
    </w:p>
    <w:p w:rsidR="0031521D" w:rsidRDefault="00000000">
      <w:pPr>
        <w:pStyle w:val="FirstParagraph"/>
      </w:pPr>
      <w:r>
        <w:t>Debridement of nail(s) by any method(s); 1 to 5 1.0000 each 85.95 34.3800 21.49 85.95</w:t>
      </w:r>
    </w:p>
    <w:p w:rsidR="0031521D" w:rsidRDefault="00000000">
      <w:pPr>
        <w:pStyle w:val="FirstParagraph"/>
      </w:pPr>
      <w:r>
        <w:t>Avulsion of nail plate, partial or complete, simple; single Each 247.74 99.1000 61.94 247.74</w:t>
      </w:r>
    </w:p>
    <w:p w:rsidR="0031521D" w:rsidRDefault="00000000">
      <w:pPr>
        <w:pStyle w:val="FirstParagraph"/>
      </w:pPr>
      <w:r>
        <w:t>Evacuation of subungual hematoma Each 169.30 67.7200 42.32 169.30</w:t>
      </w:r>
    </w:p>
    <w:p w:rsidR="0031521D" w:rsidRDefault="00000000">
      <w:pPr>
        <w:pStyle w:val="FirstParagraph"/>
      </w:pPr>
      <w:r>
        <w:lastRenderedPageBreak/>
        <w:t>Excision of nail and nail matrix, partial or complete (eg, ingrown or deformed nail), for permanent removal Each 732.56 293.0200 183.14 732.56</w:t>
      </w:r>
    </w:p>
    <w:p w:rsidR="0031521D" w:rsidRDefault="00000000">
      <w:pPr>
        <w:pStyle w:val="FirstParagraph"/>
      </w:pPr>
      <w:r>
        <w:t>Repair of nail bed Each 701.53 280.6100 175.38 701.53</w:t>
      </w:r>
    </w:p>
    <w:p w:rsidR="0031521D" w:rsidRDefault="00000000">
      <w:pPr>
        <w:pStyle w:val="FirstParagraph"/>
      </w:pPr>
      <w:r>
        <w:t>Reconstruction of nail bed with graft Each 1223.04 489.2200 305.76 1223.04</w:t>
      </w:r>
    </w:p>
    <w:p w:rsidR="0031521D" w:rsidRDefault="00000000">
      <w:pPr>
        <w:pStyle w:val="FirstParagraph"/>
      </w:pPr>
      <w:r>
        <w:t>Wedge excision of skin of nail fold (eg, for ingrown toenail) Each 270.31 108.1200 67.58 270.31</w:t>
      </w:r>
    </w:p>
    <w:p w:rsidR="0031521D" w:rsidRDefault="00000000">
      <w:pPr>
        <w:pStyle w:val="FirstParagraph"/>
      </w:pPr>
      <w:r>
        <w:t>Excision of pilonidal cyst or sinus; extensive Each 7821.67 3128.6700 1955.42 7821.67</w:t>
      </w:r>
    </w:p>
    <w:p w:rsidR="0031521D" w:rsidRDefault="00000000">
      <w:pPr>
        <w:pStyle w:val="FirstParagraph"/>
      </w:pPr>
      <w:r>
        <w:t>Injection, intralesional; up to and including 7 lesions Each 327.89 131.1600 81.97 327.89</w:t>
      </w:r>
    </w:p>
    <w:p w:rsidR="0031521D" w:rsidRDefault="00000000">
      <w:pPr>
        <w:pStyle w:val="FirstParagraph"/>
      </w:pPr>
      <w:r>
        <w:t>Simple repair of superficial wounds of scalp, neck, axillae, external genitalia, trunk and/or extremities (including hands and feet); 2.5 cm or less Each 388.38 155.3500 97.10 388.38</w:t>
      </w:r>
    </w:p>
    <w:p w:rsidR="0031521D" w:rsidRDefault="00000000">
      <w:pPr>
        <w:pStyle w:val="FirstParagraph"/>
      </w:pPr>
      <w:r>
        <w:t>Simple repair of superficial wounds of scalp, neck, axillae, external genitalia, trunk and/or extremities (including hands and feet); 2.6 cm to 7.5 cm Each 469.13 187.6500 117.28 469.13</w:t>
      </w:r>
    </w:p>
    <w:p w:rsidR="0031521D" w:rsidRDefault="00000000">
      <w:pPr>
        <w:pStyle w:val="FirstParagraph"/>
      </w:pPr>
      <w:r>
        <w:t>Simple repair of superficial wounds of scalp, neck, axillae, external genitalia, trunk and/or extremities (including hands and feet); 7.6 cm to 12.5 cm Each 588.07 235.2300 147.02 588.07</w:t>
      </w:r>
    </w:p>
    <w:p w:rsidR="0031521D" w:rsidRDefault="00000000">
      <w:pPr>
        <w:pStyle w:val="FirstParagraph"/>
      </w:pPr>
      <w:r>
        <w:t>Simple repair of superficial wounds of scalp, neck, axillae, external genitalia, trunk and/or extremities (including hands and feet); 12.6 cm to 20.0 cm Each 679.23 271.6900 169.81 679.23</w:t>
      </w:r>
    </w:p>
    <w:p w:rsidR="0031521D" w:rsidRDefault="00000000">
      <w:pPr>
        <w:pStyle w:val="FirstParagraph"/>
      </w:pPr>
      <w:r>
        <w:t>Simple repair of superficial wounds of scalp, neck, axillae, external genitalia, trunk and/or extremities (including hands and feet); 20.1 cm to 30.0 cm Each 803.97 321.5900 200.99 803.97</w:t>
      </w:r>
    </w:p>
    <w:p w:rsidR="0031521D" w:rsidRDefault="00000000">
      <w:pPr>
        <w:pStyle w:val="FirstParagraph"/>
      </w:pPr>
      <w:r>
        <w:t>Simple repair of superficial wounds of scalp, neck, axillae, external genitalia, trunk and/or extremities (including hands and feet); over 30.0 cm Each 908.17 363.2700 227.04 908.17</w:t>
      </w:r>
    </w:p>
    <w:p w:rsidR="0031521D" w:rsidRDefault="00000000">
      <w:pPr>
        <w:pStyle w:val="FirstParagraph"/>
      </w:pPr>
      <w:r>
        <w:t>Simple repair of superficial wounds of face, ears, eyelids, nose, lips and/or mucous membranes; 2.5 cm or less Each 619.04 247.6200 154.76 619.04</w:t>
      </w:r>
    </w:p>
    <w:p w:rsidR="0031521D" w:rsidRDefault="00000000">
      <w:pPr>
        <w:pStyle w:val="FirstParagraph"/>
      </w:pPr>
      <w:r>
        <w:t>Simple repair of superficial wounds of face, ears, eyelids, nose, lips and/or mucous membranes; 2.6 cm to 5.0 cm Each 546.68 218.6700 136.67 546.68</w:t>
      </w:r>
    </w:p>
    <w:p w:rsidR="0031521D" w:rsidRDefault="00000000">
      <w:pPr>
        <w:pStyle w:val="FirstParagraph"/>
      </w:pPr>
      <w:r>
        <w:t>Simple repair of superficial wounds of face, ears, eyelids, nose, lips and/or mucous membranes; 5.1 cm to 7.5 cm Each 650.87 260.3500 162.72 650.87</w:t>
      </w:r>
    </w:p>
    <w:p w:rsidR="0031521D" w:rsidRDefault="00000000">
      <w:pPr>
        <w:pStyle w:val="FirstParagraph"/>
      </w:pPr>
      <w:r>
        <w:t>Simple repair of superficial wounds of face, ears, eyelids, nose, lips and/or mucous membranes; 7.6 cm to 12.5 cm Each 852.88 341.1500 213.22 852.88</w:t>
      </w:r>
    </w:p>
    <w:p w:rsidR="0031521D" w:rsidRDefault="00000000">
      <w:pPr>
        <w:pStyle w:val="FirstParagraph"/>
      </w:pPr>
      <w:r>
        <w:t>Simple repair of superficial wounds of face, ears, eyelids, nose, lips and/or mucous membranes; 12.6 cm to 20.0 cm Each 854.04 341.6200 213.51 854.04</w:t>
      </w:r>
    </w:p>
    <w:p w:rsidR="0031521D" w:rsidRDefault="00000000">
      <w:pPr>
        <w:pStyle w:val="FirstParagraph"/>
      </w:pPr>
      <w:r>
        <w:lastRenderedPageBreak/>
        <w:t>Simple repair of superficial wounds of face, ears, eyelids, nose, lips and/or mucous membranes; 20.1 cm to 30.0 cm Each 1414.33 565.7300 353.58 1414.33</w:t>
      </w:r>
    </w:p>
    <w:p w:rsidR="0031521D" w:rsidRDefault="00000000">
      <w:pPr>
        <w:pStyle w:val="FirstParagraph"/>
      </w:pPr>
      <w:r>
        <w:t>Simple repair of superficial wounds of face, ears, eyelids, nose, lips and/or mucous membranes; over 30.0 cm Each 1269.35 507.7400 317.34 1269.35</w:t>
      </w:r>
    </w:p>
    <w:p w:rsidR="0031521D" w:rsidRDefault="00000000">
      <w:pPr>
        <w:pStyle w:val="FirstParagraph"/>
      </w:pPr>
      <w:r>
        <w:t>Treatment of superficial wound dehiscence; simple closure Each 606.88 242.7500 151.72 606.88</w:t>
      </w:r>
    </w:p>
    <w:p w:rsidR="0031521D" w:rsidRDefault="00000000">
      <w:pPr>
        <w:pStyle w:val="FirstParagraph"/>
      </w:pPr>
      <w:r>
        <w:t>Treatment of superficial wound dehiscence; with packing Each 671.14 268.4600 167.78 671.14</w:t>
      </w:r>
    </w:p>
    <w:p w:rsidR="0031521D" w:rsidRDefault="00000000">
      <w:pPr>
        <w:pStyle w:val="FirstParagraph"/>
      </w:pPr>
      <w:r>
        <w:t>Repair, intermediate, wounds of scalp, axillae, trunk and/or extremities (excluding hands and feet); 2.5 cm or less Each 489.68 195.8700 122.42 489.68</w:t>
      </w:r>
    </w:p>
    <w:p w:rsidR="0031521D" w:rsidRDefault="00000000">
      <w:pPr>
        <w:pStyle w:val="FirstParagraph"/>
      </w:pPr>
      <w:r>
        <w:t>Repair, intermediate, wounds of scalp, axillae, trunk and/or extremities (excluding hands and feet); 2.6 cm to 7.5 cm Each 597.62 239.0500 149.40 597.62</w:t>
      </w:r>
    </w:p>
    <w:p w:rsidR="0031521D" w:rsidRDefault="00000000">
      <w:pPr>
        <w:pStyle w:val="FirstParagraph"/>
      </w:pPr>
      <w:r>
        <w:t>Repair, intermediate, wounds of scalp, axillae, trunk and/or extremities (excluding hands and feet); 7.6 cm to 12.5 cm Each 811.79 324.7200 202.95 811.79</w:t>
      </w:r>
    </w:p>
    <w:p w:rsidR="0031521D" w:rsidRDefault="00000000">
      <w:pPr>
        <w:pStyle w:val="FirstParagraph"/>
      </w:pPr>
      <w:r>
        <w:t>Repair, intermediate, wounds of scalp, axillae, trunk and/or extremities (excluding hands and feet); 12.6 cm to 20.0 cm Each 1067.62 427.0500 266.90 1067.62</w:t>
      </w:r>
    </w:p>
    <w:p w:rsidR="0031521D" w:rsidRDefault="00000000">
      <w:pPr>
        <w:pStyle w:val="FirstParagraph"/>
      </w:pPr>
      <w:r>
        <w:t>Repair, intermediate, wounds of scalp, axillae, trunk and/or extremities (excluding hands and feet); 20.1 cm to 30.0 cm Each 1051.12 420.4500 262.78 1051.12</w:t>
      </w:r>
    </w:p>
    <w:p w:rsidR="0031521D" w:rsidRDefault="00000000">
      <w:pPr>
        <w:pStyle w:val="FirstParagraph"/>
      </w:pPr>
      <w:r>
        <w:t>Repair, intermediate, wounds of scalp, axillae, trunk and/or extremities (excluding hands and feet); over 30.0 cm Each 1238.95 495.5800 309.74 1238.95</w:t>
      </w:r>
    </w:p>
    <w:p w:rsidR="0031521D" w:rsidRDefault="00000000">
      <w:pPr>
        <w:pStyle w:val="FirstParagraph"/>
      </w:pPr>
      <w:r>
        <w:t>Repair, intermediate, wounds of neck, hands, feet and/or external genitalia; 2.5 cm or less Each 555.08 222.0300 138.77 555.08</w:t>
      </w:r>
    </w:p>
    <w:p w:rsidR="0031521D" w:rsidRDefault="00000000">
      <w:pPr>
        <w:pStyle w:val="FirstParagraph"/>
      </w:pPr>
      <w:r>
        <w:t>Repair, intermediate, wounds of neck, hands, feet and/or external genitalia; 2.6 cm to 7.5 cm Each 661.01 264.4000 165.25 661.01</w:t>
      </w:r>
    </w:p>
    <w:p w:rsidR="0031521D" w:rsidRDefault="00000000">
      <w:pPr>
        <w:pStyle w:val="FirstParagraph"/>
      </w:pPr>
      <w:r>
        <w:t>Repair, intermediate, wounds of neck, hands, feet and/or external genitalia; 7.6 cm to 12.5 cm Each 898.03 359.2100 224.51 898.03</w:t>
      </w:r>
    </w:p>
    <w:p w:rsidR="0031521D" w:rsidRDefault="00000000">
      <w:pPr>
        <w:pStyle w:val="FirstParagraph"/>
      </w:pPr>
      <w:r>
        <w:t>Repair, intermediate, wounds of neck, hands, feet and/or external genitalia; 12.6 cm to 20.0 cm Each 818.73 327.4900 204.68 818.73</w:t>
      </w:r>
    </w:p>
    <w:p w:rsidR="0031521D" w:rsidRDefault="00000000">
      <w:pPr>
        <w:pStyle w:val="FirstParagraph"/>
      </w:pPr>
      <w:r>
        <w:t>Repair, intermediate, wounds of neck, hands, feet and/or external genitalia; 20.1 cm to 30.0 cm Each 1199.02 479.6100 299.76 1199.02</w:t>
      </w:r>
    </w:p>
    <w:p w:rsidR="0031521D" w:rsidRDefault="00000000">
      <w:pPr>
        <w:pStyle w:val="FirstParagraph"/>
      </w:pPr>
      <w:r>
        <w:t>Repair, intermediate, wounds of neck, hands, feet and/or external genitalia; over 30.0 cm Each 1225.35 490.1400 306.34 1225.35</w:t>
      </w:r>
    </w:p>
    <w:p w:rsidR="0031521D" w:rsidRDefault="00000000">
      <w:pPr>
        <w:pStyle w:val="FirstParagraph"/>
      </w:pPr>
      <w:r>
        <w:t>Repair, intermediate, wounds of face, ears, eyelids, nose, lips and/or mucous membranes; 2.5 cm or less Each 659.27 263.7100 164.82 659.27</w:t>
      </w:r>
    </w:p>
    <w:p w:rsidR="0031521D" w:rsidRDefault="00000000">
      <w:pPr>
        <w:pStyle w:val="FirstParagraph"/>
      </w:pPr>
      <w:r>
        <w:lastRenderedPageBreak/>
        <w:t>Repair, intermediate, wounds of face, ears, eyelids, nose, lips and/or mucous membranes; 2.6 cm to 5.0 cm Each 761.72 304.6900 190.43 761.72</w:t>
      </w:r>
    </w:p>
    <w:p w:rsidR="0031521D" w:rsidRDefault="00000000">
      <w:pPr>
        <w:pStyle w:val="FirstParagraph"/>
      </w:pPr>
      <w:r>
        <w:t>Repair, intermediate, wounds of face, ears, eyelids, nose, lips and/or mucous membranes; 5.1 cm to 7.5 cm Each 949.25 379.7000 237.31 949.25</w:t>
      </w:r>
    </w:p>
    <w:p w:rsidR="0031521D" w:rsidRDefault="00000000">
      <w:pPr>
        <w:pStyle w:val="FirstParagraph"/>
      </w:pPr>
      <w:r>
        <w:t>Repair, intermediate, wounds of face, ears, eyelids, nose, lips and/or mucous membranes; 7.6 cm to 12.5 cm Each 1223.04 489.2200 305.76 1223.04</w:t>
      </w:r>
    </w:p>
    <w:p w:rsidR="0031521D" w:rsidRDefault="00000000">
      <w:pPr>
        <w:pStyle w:val="FirstParagraph"/>
      </w:pPr>
      <w:r>
        <w:t>Repair, intermediate, wounds of face, ears, eyelids, nose, lips and/or mucous membranes; 12.6 cm to 20.0 cm Each 1334.46 533.7800 333.62 1334.46</w:t>
      </w:r>
    </w:p>
    <w:p w:rsidR="0031521D" w:rsidRDefault="00000000">
      <w:pPr>
        <w:pStyle w:val="FirstParagraph"/>
      </w:pPr>
      <w:r>
        <w:t>Repair, intermediate, wounds of face, ears, eyelids, nose, lips and/or mucous membranes; 20.1 cm to 30.0 cm Each 1511.29 604.5200 377.82 1511.29</w:t>
      </w:r>
    </w:p>
    <w:p w:rsidR="0031521D" w:rsidRDefault="00000000">
      <w:pPr>
        <w:pStyle w:val="FirstParagraph"/>
      </w:pPr>
      <w:r>
        <w:t>Repair, intermediate, wounds of face, ears, eyelids, nose, lips and/or mucous membranes; over 30.0 cm Each 1394.06 557.6200 348.52 1394.06</w:t>
      </w:r>
    </w:p>
    <w:p w:rsidR="0031521D" w:rsidRDefault="00000000">
      <w:pPr>
        <w:pStyle w:val="FirstParagraph"/>
      </w:pPr>
      <w:r>
        <w:t>Repair, complex, trunk; 1.1 cm to 2.5 cm Each 830.89 332.3600 207.72 830.89</w:t>
      </w:r>
    </w:p>
    <w:p w:rsidR="0031521D" w:rsidRDefault="00000000">
      <w:pPr>
        <w:pStyle w:val="FirstParagraph"/>
      </w:pPr>
      <w:r>
        <w:t>Repair, complex, trunk; 2.6 cm to 7.5 cm Each 1129.26 451.7000 282.32 1129.26</w:t>
      </w:r>
    </w:p>
    <w:p w:rsidR="0031521D" w:rsidRDefault="00000000">
      <w:pPr>
        <w:pStyle w:val="FirstParagraph"/>
      </w:pPr>
      <w:r>
        <w:t>Repair, complex, trunk; each additional 5 cm or less (List separately in addition to code for primary procedure) 1.0000 Each 1497.68 599.0700 374.42 1497.68</w:t>
      </w:r>
    </w:p>
    <w:p w:rsidR="0031521D" w:rsidRDefault="00000000">
      <w:pPr>
        <w:pStyle w:val="FirstParagraph"/>
      </w:pPr>
      <w:r>
        <w:t>Repair, complex, scalp, arms, and/or legs; 1.1 cm to 2.5 cm Each 994.11 397.6400 248.53 994.11</w:t>
      </w:r>
    </w:p>
    <w:p w:rsidR="0031521D" w:rsidRDefault="00000000">
      <w:pPr>
        <w:pStyle w:val="FirstParagraph"/>
      </w:pPr>
      <w:r>
        <w:t>Repair, complex, scalp, arms, and/or legs; 2.6 cm to 7.5 cm Each 1358.48 543.3900 339.62 1358.48</w:t>
      </w:r>
    </w:p>
    <w:p w:rsidR="0031521D" w:rsidRDefault="00000000">
      <w:pPr>
        <w:pStyle w:val="FirstParagraph"/>
      </w:pPr>
      <w:r>
        <w:t>Repair, complex, scalp, arms, and/or legs; each additional 5 cm or less (List separately in addition to code for primary procedure) 1.0000 Each 511.68 204.6700 127.92 511.68</w:t>
      </w:r>
    </w:p>
    <w:p w:rsidR="0031521D" w:rsidRDefault="00000000">
      <w:pPr>
        <w:pStyle w:val="FirstParagraph"/>
      </w:pPr>
      <w:r>
        <w:t>Repair, complex, forehead, cheeks, chin, mouth, neck, axillae, genitalia, hands and/or feet; 1.1 cm to 2.5 cm Each 1267.89 507.1600 316.97 1267.89</w:t>
      </w:r>
    </w:p>
    <w:p w:rsidR="0031521D" w:rsidRDefault="00000000">
      <w:pPr>
        <w:pStyle w:val="FirstParagraph"/>
      </w:pPr>
      <w:r>
        <w:t>Repair, complex, forehead, cheeks, chin, mouth, neck, axillae, genitalia, hands and/or feet; 2.6 cm to 7.5 cm Each 1623.44 649.3800 405.86 1623.44</w:t>
      </w:r>
    </w:p>
    <w:p w:rsidR="0031521D" w:rsidRDefault="00000000">
      <w:pPr>
        <w:pStyle w:val="FirstParagraph"/>
      </w:pPr>
      <w:r>
        <w:t>Repair, complex, forehead, cheeks, chin, mouth, neck, axillae, genitalia, hands and/or feet; each additional 5 cm or less (List separately in addition to code for primary procedure) 1.0000 each 752.75 301.1000 188.19 752.75</w:t>
      </w:r>
    </w:p>
    <w:p w:rsidR="0031521D" w:rsidRDefault="00000000">
      <w:pPr>
        <w:pStyle w:val="FirstParagraph"/>
      </w:pPr>
      <w:r>
        <w:t>Repair, complex, eyelids, nose, ears and/or lips; 1.1 cm to 2.5 cm Each 1455.72 582.2900 363.93 1455.72</w:t>
      </w:r>
    </w:p>
    <w:p w:rsidR="0031521D" w:rsidRDefault="00000000">
      <w:pPr>
        <w:pStyle w:val="FirstParagraph"/>
      </w:pPr>
      <w:r>
        <w:t>Repair, complex, eyelids, nose, ears and/or lips; 2.6 cm to 7.5 cm Each 2177.21 870.8800 544.30 2177.21</w:t>
      </w:r>
    </w:p>
    <w:p w:rsidR="0031521D" w:rsidRDefault="00000000">
      <w:pPr>
        <w:pStyle w:val="FirstParagraph"/>
      </w:pPr>
      <w:r>
        <w:t>Secondary closure of surgical wound or dehiscence, extensive or complicated Each 2667.17 1066.8700 666.79 2667.17</w:t>
      </w:r>
    </w:p>
    <w:p w:rsidR="0031521D" w:rsidRDefault="00000000">
      <w:pPr>
        <w:pStyle w:val="FirstParagraph"/>
      </w:pPr>
      <w:r>
        <w:lastRenderedPageBreak/>
        <w:t>Pinch graft, single or multiple, to cover small ulcer, tip of digit, or other minimal open area (except on face), up to defect size 2 cm diameter Each 1844.39 737.7600 461.10 1844.39</w:t>
      </w:r>
    </w:p>
    <w:p w:rsidR="0031521D" w:rsidRDefault="00000000">
      <w:pPr>
        <w:pStyle w:val="FirstParagraph"/>
      </w:pPr>
      <w:r>
        <w:t>Initial treatment, first degree burn, when no more than local treatment is required Each 197.09 78.8400 49.27 197.09</w:t>
      </w:r>
    </w:p>
    <w:p w:rsidR="0031521D" w:rsidRDefault="00000000">
      <w:pPr>
        <w:pStyle w:val="FirstParagraph"/>
      </w:pPr>
      <w:r>
        <w:t>Dressings and/or debridement of partial-thickness burns, initial or subsequent; small (less than 5% total body surface area) Each 480.70 192.2800 120.18 480.70</w:t>
      </w:r>
    </w:p>
    <w:p w:rsidR="0031521D" w:rsidRDefault="00000000">
      <w:pPr>
        <w:pStyle w:val="FirstParagraph"/>
      </w:pPr>
      <w:r>
        <w:t>Dressings and/or debridement of partial-thickness burns, initial or subsequent; medium (eg, whole face or whole extremity, or 5% to 10% total body surface area) Each 551.90 220.7600 137.98 551.90</w:t>
      </w:r>
    </w:p>
    <w:p w:rsidR="0031521D" w:rsidRDefault="00000000">
      <w:pPr>
        <w:pStyle w:val="FirstParagraph"/>
      </w:pPr>
      <w:r>
        <w:t>Dressings and/or debridement of partial-thickness burns, initial or subsequent; large (eg, more than 1 extremity, or greater than 10% total body surface area) Each 641.04 256.4200 160.26 641.04</w:t>
      </w:r>
    </w:p>
    <w:p w:rsidR="0031521D" w:rsidRDefault="00000000">
      <w:pPr>
        <w:pStyle w:val="FirstParagraph"/>
      </w:pPr>
      <w:r>
        <w:t>Escharotomy; initial incision Each 854.04 341.6200 213.51 854.04</w:t>
      </w:r>
    </w:p>
    <w:p w:rsidR="0031521D" w:rsidRDefault="00000000">
      <w:pPr>
        <w:pStyle w:val="FirstParagraph"/>
      </w:pPr>
      <w:r>
        <w:t>Destruction (eg, laser surgery, electrosurgery, cryosurgery, chemosurgery, surgical curettement), premalignant lesions (eg, actinic keratoses); first lesion Each 174.51 69.8000 43.63 174.51</w:t>
      </w:r>
    </w:p>
    <w:p w:rsidR="0031521D" w:rsidRDefault="00000000">
      <w:pPr>
        <w:pStyle w:val="FirstParagraph"/>
      </w:pPr>
      <w:r>
        <w:t>Destruction (eg, laser surgery, electrosurgery, cryosurgery, chemosurgery, surgical curettement), premalignant lesions (eg, actinic keratoses); second through 14 lesions, each (List separately in addition to code for first lesion) 1.0000 Each 57.59 23.0400 14.40 57.59</w:t>
      </w:r>
    </w:p>
    <w:p w:rsidR="0031521D" w:rsidRDefault="00000000">
      <w:pPr>
        <w:pStyle w:val="FirstParagraph"/>
      </w:pPr>
      <w:r>
        <w:t>Destruction (eg, laser surgery, electrosurgery, cryosurgery, chemosurgery, surgical curettement), of benign lesions other than skin tags or cutaneous vascular proliferative lesions; up to 14 lesions Each 187.82 75.1300 46.96 187.82</w:t>
      </w:r>
    </w:p>
    <w:p w:rsidR="0031521D" w:rsidRDefault="00000000">
      <w:pPr>
        <w:pStyle w:val="FirstParagraph"/>
      </w:pPr>
      <w:r>
        <w:t>Chemical cauterization of granulation tissue (ie, proud flesh) Each 580.84 232.3400 145.21 580.84</w:t>
      </w:r>
    </w:p>
    <w:p w:rsidR="0031521D" w:rsidRDefault="00000000">
      <w:pPr>
        <w:pStyle w:val="FirstParagraph"/>
      </w:pPr>
      <w:r>
        <w:t>Puncture aspiration of cyst of breast Each 555.08 222.0300 138.77 555.08</w:t>
      </w:r>
    </w:p>
    <w:p w:rsidR="0031521D" w:rsidRDefault="00000000">
      <w:pPr>
        <w:pStyle w:val="FirstParagraph"/>
      </w:pPr>
      <w:r>
        <w:t>Puncture aspiration of cyst of breast; each additional cyst (List separately in addition to code for primary procedure) 1.0000 each 376.52 150.6100 94.13 376.52</w:t>
      </w:r>
    </w:p>
    <w:p w:rsidR="0031521D" w:rsidRDefault="00000000">
      <w:pPr>
        <w:pStyle w:val="FirstParagraph"/>
      </w:pPr>
      <w:r>
        <w:t>Biopsy, breast, with placement of breast localization device(s) (eg, clip, metallic pellet), when performed, and imaging of the biopsy specimen, when performed, percutaneous; each additional lesion, including stereotactic guidance (List separately in addition to code for primary procedure) 1.0000 each 862.43 344.9700 215.61 862.43</w:t>
      </w:r>
    </w:p>
    <w:p w:rsidR="0031521D" w:rsidRDefault="00000000">
      <w:pPr>
        <w:pStyle w:val="FirstParagraph"/>
      </w:pPr>
      <w:r>
        <w:t>Biopsy, breast, with placement of breast localization device(s) (eg, clip, metallic pellet), when performed, and imaging of the biopsy specimen, when performed, percutaneous; each additional lesion, including ultrasound guidance (List separately in addition to code for primary procedure) 1.0000 each 878.35 351.3400 219.59 878.35</w:t>
      </w:r>
    </w:p>
    <w:p w:rsidR="0031521D" w:rsidRDefault="00000000">
      <w:pPr>
        <w:pStyle w:val="FirstParagraph"/>
      </w:pPr>
      <w:r>
        <w:t>Biopsy of breast; percutaneous, needle core, not using imaging guidance (separate procedure) Each 690.53 276.2100 172.63 690.53</w:t>
      </w:r>
    </w:p>
    <w:p w:rsidR="0031521D" w:rsidRDefault="00000000">
      <w:pPr>
        <w:pStyle w:val="FirstParagraph"/>
      </w:pPr>
      <w:r>
        <w:lastRenderedPageBreak/>
        <w:t>Biopsy of breast; open, incisional Each 1394.06 557.6200 348.52 1394.06</w:t>
      </w:r>
    </w:p>
    <w:p w:rsidR="0031521D" w:rsidRDefault="00000000">
      <w:pPr>
        <w:pStyle w:val="FirstParagraph"/>
      </w:pPr>
      <w:r>
        <w:t>Excision of cyst, fibroadenoma, or other benign or malignant tumor, aberrant breast tissue, duct lesion, nipple or areolar lesion (except 19300), open, male or female, 1 or more lesions Each 1903.14 761.2600 475.78 1903.14</w:t>
      </w:r>
    </w:p>
    <w:p w:rsidR="0031521D" w:rsidRDefault="00000000">
      <w:pPr>
        <w:pStyle w:val="FirstParagraph"/>
      </w:pPr>
      <w:r>
        <w:t>Excision of breast lesion identified by preoperative placement of radiological marker, open; single lesion Each 3282.02 1312.8100 820.50 3282.02</w:t>
      </w:r>
    </w:p>
    <w:p w:rsidR="0031521D" w:rsidRDefault="00000000">
      <w:pPr>
        <w:pStyle w:val="FirstParagraph"/>
      </w:pPr>
      <w:r>
        <w:t>Placement of breast localization device(s) (eg, clip, metallic pellet, wire/needle, radioactive seeds), percutaneous; first lesion, including mammographic guidance Each 3282.02 1312.8100 820.50 3282.02</w:t>
      </w:r>
    </w:p>
    <w:p w:rsidR="0031521D" w:rsidRDefault="00000000">
      <w:pPr>
        <w:pStyle w:val="FirstParagraph"/>
      </w:pPr>
      <w:r>
        <w:t>Placement of breast localization device(s) (eg, clip, metallic pellet, wire/needle, radioactive seeds), percutaneous; first lesion, including ultrasound guidance Each 2098.77 839.5100 524.69 2098.77</w:t>
      </w:r>
    </w:p>
    <w:p w:rsidR="0031521D" w:rsidRDefault="00000000">
      <w:pPr>
        <w:pStyle w:val="FirstParagraph"/>
      </w:pPr>
      <w:r>
        <w:t>Exploration of penetrating wound (separate procedure); abdomen/flank/back Each 5465.44 2186.1800 1366.36 5465.44</w:t>
      </w:r>
    </w:p>
    <w:p w:rsidR="0031521D" w:rsidRDefault="00000000">
      <w:pPr>
        <w:pStyle w:val="FirstParagraph"/>
      </w:pPr>
      <w:r>
        <w:t>Exploration of penetrating wound (separate procedure); extremity Each 2351.14 940.4600 587.78 2351.14</w:t>
      </w:r>
    </w:p>
    <w:p w:rsidR="0031521D" w:rsidRDefault="00000000">
      <w:pPr>
        <w:pStyle w:val="FirstParagraph"/>
      </w:pPr>
      <w:r>
        <w:t>Biopsy, muscle, percutaneous needle Each 818.73 327.4900 204.68 818.73</w:t>
      </w:r>
    </w:p>
    <w:p w:rsidR="0031521D" w:rsidRDefault="00000000">
      <w:pPr>
        <w:pStyle w:val="FirstParagraph"/>
      </w:pPr>
      <w:r>
        <w:t>Biopsy, bone, trocar, or needle; superficial (eg, ilium, sternum, spinous process, ribs) Each 713.38 285.3500 178.34 713.38</w:t>
      </w:r>
    </w:p>
    <w:p w:rsidR="0031521D" w:rsidRDefault="00000000">
      <w:pPr>
        <w:pStyle w:val="FirstParagraph"/>
      </w:pPr>
      <w:r>
        <w:t>Biopsy, bone, trocar, or needle; deep (eg, vertebral body, femur) Each 889.34 355.7400 222.34 889.34</w:t>
      </w:r>
    </w:p>
    <w:p w:rsidR="0031521D" w:rsidRDefault="00000000">
      <w:pPr>
        <w:pStyle w:val="FirstParagraph"/>
      </w:pPr>
      <w:r>
        <w:t>Injection of sinus tract; diagnostic (sinogram) Each 567.24 226.9000 141.81 567.24</w:t>
      </w:r>
    </w:p>
    <w:p w:rsidR="0031521D" w:rsidRDefault="00000000">
      <w:pPr>
        <w:pStyle w:val="FirstParagraph"/>
      </w:pPr>
      <w:r>
        <w:t>Removal of foreign body in muscle or tendon sheath; simple Each 566.08 226.4300 141.52 566.08</w:t>
      </w:r>
    </w:p>
    <w:p w:rsidR="0031521D" w:rsidRDefault="00000000">
      <w:pPr>
        <w:pStyle w:val="FirstParagraph"/>
      </w:pPr>
      <w:r>
        <w:t>Removal of foreign body in muscle or tendon sheath; deep or complicated Each 1475.68 590.2700 368.92 1475.68</w:t>
      </w:r>
    </w:p>
    <w:p w:rsidR="0031521D" w:rsidRDefault="00000000">
      <w:pPr>
        <w:pStyle w:val="FirstParagraph"/>
      </w:pPr>
      <w:r>
        <w:t>Injection(s); single tendon sheath, or ligament, aponeurosis (eg, plantar “fascia”) Each 234.71 93.8800 58.68 234.71</w:t>
      </w:r>
    </w:p>
    <w:p w:rsidR="0031521D" w:rsidRDefault="00000000">
      <w:pPr>
        <w:pStyle w:val="FirstParagraph"/>
      </w:pPr>
      <w:r>
        <w:t>Injection(s); single or multiple trigger point(s), 1 or 2 muscle(s) Each 245.42 98.1700 61.36 245.42</w:t>
      </w:r>
    </w:p>
    <w:p w:rsidR="0031521D" w:rsidRDefault="00000000">
      <w:pPr>
        <w:pStyle w:val="FirstParagraph"/>
      </w:pPr>
      <w:r>
        <w:t>Needle insertion(s) without injection(s); 1 or 2 muscle(s) 1.0000 each 88.20 35.2800 22.05 88.20</w:t>
      </w:r>
    </w:p>
    <w:p w:rsidR="0031521D" w:rsidRDefault="00000000">
      <w:pPr>
        <w:pStyle w:val="FirstParagraph"/>
      </w:pPr>
      <w:r>
        <w:t>Needle insertion(s) without injection(s); 3 or more muscles 1.0000 each 101.82 40.7300 25.46 101.82</w:t>
      </w:r>
    </w:p>
    <w:p w:rsidR="0031521D" w:rsidRDefault="00000000">
      <w:pPr>
        <w:pStyle w:val="FirstParagraph"/>
      </w:pPr>
      <w:r>
        <w:lastRenderedPageBreak/>
        <w:t>Arthrocentesis, aspiration and/or injection, small joint or bursa (eg, fingers, toes); without ultrasound guidance Each 760.27 304.1100 190.07 760.27</w:t>
      </w:r>
    </w:p>
    <w:p w:rsidR="0031521D" w:rsidRDefault="00000000">
      <w:pPr>
        <w:pStyle w:val="FirstParagraph"/>
      </w:pPr>
      <w:r>
        <w:t>Arthrocentesis, aspiration and/or injection, intermediate joint or bursa (eg, temporomandibular, acromioclavicular, wrist, elbow or ankle, olecranon bursa); without ultrasound guidance Each 763.46 305.3800 190.86 763.46</w:t>
      </w:r>
    </w:p>
    <w:p w:rsidR="0031521D" w:rsidRDefault="00000000">
      <w:pPr>
        <w:pStyle w:val="FirstParagraph"/>
      </w:pPr>
      <w:r>
        <w:t>Arthrocentesis, aspiration and/or injection, major joint or bursa (eg, shoulder, hip, knee, subacromial bursa); without ultrasound guidance Each 1044.18 417.6700 261.04 1044.18</w:t>
      </w:r>
    </w:p>
    <w:p w:rsidR="0031521D" w:rsidRDefault="00000000">
      <w:pPr>
        <w:pStyle w:val="FirstParagraph"/>
      </w:pPr>
      <w:r>
        <w:t>Aspiration and/or injection of ganglion cyst(s) any location Each 2437.96 975.1800 609.49 2437.96</w:t>
      </w:r>
    </w:p>
    <w:p w:rsidR="0031521D" w:rsidRDefault="00000000">
      <w:pPr>
        <w:pStyle w:val="FirstParagraph"/>
      </w:pPr>
      <w:r>
        <w:t>Unlisted craniofacial and maxillofacial procedure Each 4093.95 1637.5800 1023.49 4093.95</w:t>
      </w:r>
    </w:p>
    <w:p w:rsidR="0031521D" w:rsidRDefault="00000000">
      <w:pPr>
        <w:pStyle w:val="FirstParagraph"/>
      </w:pPr>
      <w:r>
        <w:t>Closed treatment of nasal bone fracture with manipulation; without stabilization Each 3004.91 1201.9600 751.23 3004.91</w:t>
      </w:r>
    </w:p>
    <w:p w:rsidR="0031521D" w:rsidRDefault="00000000">
      <w:pPr>
        <w:pStyle w:val="FirstParagraph"/>
      </w:pPr>
      <w:r>
        <w:t>Closed treatment of nasal bone fracture with manipulation; with stabilization Each 6402.83 2561.1300 1600.71 6402.83</w:t>
      </w:r>
    </w:p>
    <w:p w:rsidR="0031521D" w:rsidRDefault="00000000">
      <w:pPr>
        <w:pStyle w:val="FirstParagraph"/>
      </w:pPr>
      <w:r>
        <w:t>Closed treatment of fracture of orbit, except blowout; without manipulation Each 1190.63 476.2500 297.66 1190.63</w:t>
      </w:r>
    </w:p>
    <w:p w:rsidR="0031521D" w:rsidRDefault="00000000">
      <w:pPr>
        <w:pStyle w:val="FirstParagraph"/>
      </w:pPr>
      <w:r>
        <w:t>Closed treatment of mandibular fracture; without manipulation Each 2582.37 1032.9500 645.59 2582.37</w:t>
      </w:r>
    </w:p>
    <w:p w:rsidR="0031521D" w:rsidRDefault="00000000">
      <w:pPr>
        <w:pStyle w:val="FirstParagraph"/>
      </w:pPr>
      <w:r>
        <w:t>Closed treatment of mandibular fracture; with manipulation Each 834.65 333.8600 208.66 834.65</w:t>
      </w:r>
    </w:p>
    <w:p w:rsidR="0031521D" w:rsidRDefault="00000000">
      <w:pPr>
        <w:pStyle w:val="FirstParagraph"/>
      </w:pPr>
      <w:r>
        <w:t>Closed treatment of temporomandibular dislocation; initial or subsequent Each 549.87 219.9500 137.47 549.87</w:t>
      </w:r>
    </w:p>
    <w:p w:rsidR="0031521D" w:rsidRDefault="00000000">
      <w:pPr>
        <w:pStyle w:val="FirstParagraph"/>
      </w:pPr>
      <w:r>
        <w:t xml:space="preserve">Closed treatment of sternum </w:t>
      </w:r>
      <w:proofErr w:type="gramStart"/>
      <w:r>
        <w:t>fracture</w:t>
      </w:r>
      <w:proofErr w:type="gramEnd"/>
      <w:r>
        <w:t xml:space="preserve"> Each 3212.99 1285.2000 803.25 3212.99</w:t>
      </w:r>
    </w:p>
    <w:p w:rsidR="0031521D" w:rsidRDefault="00000000">
      <w:pPr>
        <w:pStyle w:val="FirstParagraph"/>
      </w:pPr>
      <w:r>
        <w:t>Closed treatment of vertebral body fracture(s), without manipulation, requiring and including casting or bracing Each 1654.54 661.8200 413.64 1654.54</w:t>
      </w:r>
    </w:p>
    <w:p w:rsidR="0031521D" w:rsidRDefault="00000000">
      <w:pPr>
        <w:pStyle w:val="FirstParagraph"/>
      </w:pPr>
      <w:r>
        <w:t>Percutaneous vertebral augmentation, including cavity creation (fracture reduction and bone biopsy included when performed) using mechanical device (eg, kyphoplasty), 1 vertebral body, unilateral or bilateral cannulation, inclusive of all imaging guidance; lumbar Each 11804.34 4721.7400 2951.08 11804.34</w:t>
      </w:r>
    </w:p>
    <w:p w:rsidR="0031521D" w:rsidRDefault="00000000">
      <w:pPr>
        <w:pStyle w:val="FirstParagraph"/>
      </w:pPr>
      <w:r>
        <w:t>Excision, tumor, soft tissue of abdominal wall, subcutaneous; 3 cm or greater Each 7317.19 2926.8800 1829.30 7317.19</w:t>
      </w:r>
    </w:p>
    <w:p w:rsidR="0031521D" w:rsidRDefault="00000000">
      <w:pPr>
        <w:pStyle w:val="FirstParagraph"/>
      </w:pPr>
      <w:r>
        <w:t>Closed treatment of clavicular fracture; without manipulation Each 792.97 317.1900 198.24 792.97</w:t>
      </w:r>
    </w:p>
    <w:p w:rsidR="0031521D" w:rsidRDefault="00000000">
      <w:pPr>
        <w:pStyle w:val="FirstParagraph"/>
      </w:pPr>
      <w:r>
        <w:lastRenderedPageBreak/>
        <w:t>Closed treatment of clavicular fracture; with manipulation Each 1265.58 506.2300 316.40 1265.58</w:t>
      </w:r>
    </w:p>
    <w:p w:rsidR="0031521D" w:rsidRDefault="00000000">
      <w:pPr>
        <w:pStyle w:val="FirstParagraph"/>
      </w:pPr>
      <w:r>
        <w:t>Closed treatment of sternoclavicular dislocation; without manipulation Each 922.62 369.0500 230.66 922.62</w:t>
      </w:r>
    </w:p>
    <w:p w:rsidR="0031521D" w:rsidRDefault="00000000">
      <w:pPr>
        <w:pStyle w:val="FirstParagraph"/>
      </w:pPr>
      <w:r>
        <w:t>Closed treatment of sternoclavicular dislocation; with manipulation Each 1942.21 776.8800 485.55 1942.21</w:t>
      </w:r>
    </w:p>
    <w:p w:rsidR="0031521D" w:rsidRDefault="00000000">
      <w:pPr>
        <w:pStyle w:val="FirstParagraph"/>
      </w:pPr>
      <w:r>
        <w:t>Closed treatment of acromioclavicular dislocation; without manipulation Each 792.97 317.1900 198.24 792.97</w:t>
      </w:r>
    </w:p>
    <w:p w:rsidR="0031521D" w:rsidRDefault="00000000">
      <w:pPr>
        <w:pStyle w:val="FirstParagraph"/>
      </w:pPr>
      <w:r>
        <w:t>Closed treatment of scapular fracture; without manipulation Each 843.62 337.4500 210.90 843.62</w:t>
      </w:r>
    </w:p>
    <w:p w:rsidR="0031521D" w:rsidRDefault="00000000">
      <w:pPr>
        <w:pStyle w:val="FirstParagraph"/>
      </w:pPr>
      <w:r>
        <w:t>Closed treatment of scapular fracture; with manipulation, with or without skeletal traction (with or without shoulder joint involvement) Each 834.65 333.8600 208.66 834.65</w:t>
      </w:r>
    </w:p>
    <w:p w:rsidR="0031521D" w:rsidRDefault="00000000">
      <w:pPr>
        <w:pStyle w:val="FirstParagraph"/>
      </w:pPr>
      <w:r>
        <w:t>Closed treatment of proximal humeral (surgical or anatomical neck) fracture; without manipulation Each 1199.02 479.6100 299.76 1199.02</w:t>
      </w:r>
    </w:p>
    <w:p w:rsidR="0031521D" w:rsidRDefault="00000000">
      <w:pPr>
        <w:pStyle w:val="FirstParagraph"/>
      </w:pPr>
      <w:r>
        <w:t>Closed treatment of proximal humeral (surgical or anatomical neck) fracture; with manipulation, with or without skeletal traction Each 1988.23 795.2900 497.06 1988.23</w:t>
      </w:r>
    </w:p>
    <w:p w:rsidR="0031521D" w:rsidRDefault="00000000">
      <w:pPr>
        <w:pStyle w:val="FirstParagraph"/>
      </w:pPr>
      <w:r>
        <w:t>Closed treatment of greater humeral tuberosity fracture; without manipulation Each 1114.80 445.9200 278.70 1114.80</w:t>
      </w:r>
    </w:p>
    <w:p w:rsidR="0031521D" w:rsidRDefault="00000000">
      <w:pPr>
        <w:pStyle w:val="FirstParagraph"/>
      </w:pPr>
      <w:r>
        <w:t>Closed treatment of greater humeral tuberosity fracture; with manipulation Each 1519.96 607.9800 379.99 1519.96</w:t>
      </w:r>
    </w:p>
    <w:p w:rsidR="0031521D" w:rsidRDefault="00000000">
      <w:pPr>
        <w:pStyle w:val="FirstParagraph"/>
      </w:pPr>
      <w:r>
        <w:t>Closed treatment of shoulder dislocation, with manipulation; without anesthesia Each 1007.42 402.9700 251.86 1007.42</w:t>
      </w:r>
    </w:p>
    <w:p w:rsidR="0031521D" w:rsidRDefault="00000000">
      <w:pPr>
        <w:pStyle w:val="FirstParagraph"/>
      </w:pPr>
      <w:r>
        <w:t>Closed treatment of shoulder dislocation, with manipulation; requiring anesthesia Each 1437.20 574.8800 359.30 1437.20</w:t>
      </w:r>
    </w:p>
    <w:p w:rsidR="0031521D" w:rsidRDefault="00000000">
      <w:pPr>
        <w:pStyle w:val="FirstParagraph"/>
      </w:pPr>
      <w:r>
        <w:t>Arthrotomy, elbow, including exploration, drainage, or removal of foreign body Each 13753.46 5501.3800 3438.36 13753.46</w:t>
      </w:r>
    </w:p>
    <w:p w:rsidR="0031521D" w:rsidRDefault="00000000">
      <w:pPr>
        <w:pStyle w:val="FirstParagraph"/>
      </w:pPr>
      <w:r>
        <w:t>Excision, tumor, soft tissue of upper arm or elbow area, subcutaneous; less than 3 cm Each 1370.63 548.2500 342.66 1370.63</w:t>
      </w:r>
    </w:p>
    <w:p w:rsidR="0031521D" w:rsidRDefault="00000000">
      <w:pPr>
        <w:pStyle w:val="FirstParagraph"/>
      </w:pPr>
      <w:r>
        <w:t>Removal of foreign body, upper arm or elbow area; subcutaneous Each 5727.35 2290.9400 1431.84 5727.35</w:t>
      </w:r>
    </w:p>
    <w:p w:rsidR="0031521D" w:rsidRDefault="00000000">
      <w:pPr>
        <w:pStyle w:val="FirstParagraph"/>
      </w:pPr>
      <w:r>
        <w:t>Removal of foreign body, upper arm or elbow area; deep (subfascial or intramuscular) Each 7399.54 2959.8200 1849.88 7399.54</w:t>
      </w:r>
    </w:p>
    <w:p w:rsidR="0031521D" w:rsidRDefault="00000000">
      <w:pPr>
        <w:pStyle w:val="FirstParagraph"/>
      </w:pPr>
      <w:r>
        <w:t>Closed treatment of humeral shaft fracture; without manipulation Each 1231.71 492.6800 307.93 1231.71</w:t>
      </w:r>
    </w:p>
    <w:p w:rsidR="0031521D" w:rsidRDefault="00000000">
      <w:pPr>
        <w:pStyle w:val="FirstParagraph"/>
      </w:pPr>
      <w:r>
        <w:lastRenderedPageBreak/>
        <w:t>Closed treatment of humeral shaft fracture; with manipulation, with or without skeletal traction Each 2132.93 853.1700 533.23 2132.93</w:t>
      </w:r>
    </w:p>
    <w:p w:rsidR="0031521D" w:rsidRDefault="00000000">
      <w:pPr>
        <w:pStyle w:val="FirstParagraph"/>
      </w:pPr>
      <w:r>
        <w:t>Closed treatment of supracondylar or transcondylar humeral fracture, with or without intercondylar extension; without manipulation Each 1364.84 545.9400 341.21 1364.84</w:t>
      </w:r>
    </w:p>
    <w:p w:rsidR="0031521D" w:rsidRDefault="00000000">
      <w:pPr>
        <w:pStyle w:val="FirstParagraph"/>
      </w:pPr>
      <w:r>
        <w:t>Closed treatment of supracondylar or transcondylar humeral fracture, with or without intercondylar extension; with manipulation, with or without skin or skeletal traction Each 746.67 298.6700 186.67 746.67</w:t>
      </w:r>
    </w:p>
    <w:p w:rsidR="0031521D" w:rsidRDefault="00000000">
      <w:pPr>
        <w:pStyle w:val="FirstParagraph"/>
      </w:pPr>
      <w:r>
        <w:t>Closed treatment of humeral epicondylar fracture, medial or lateral; without manipulation Each 1132.45 452.9800 283.11 1132.45</w:t>
      </w:r>
    </w:p>
    <w:p w:rsidR="0031521D" w:rsidRDefault="00000000">
      <w:pPr>
        <w:pStyle w:val="FirstParagraph"/>
      </w:pPr>
      <w:r>
        <w:t>Closed treatment of humeral condylar fracture, medial or lateral; without manipulation Each 1146.92 458.7700 286.73 1146.92</w:t>
      </w:r>
    </w:p>
    <w:p w:rsidR="0031521D" w:rsidRDefault="00000000">
      <w:pPr>
        <w:pStyle w:val="FirstParagraph"/>
      </w:pPr>
      <w:r>
        <w:t>Closed treatment of humeral condylar fracture, medial or lateral; with manipulation Each 2212.22 884.8900 553.06 2212.22</w:t>
      </w:r>
    </w:p>
    <w:p w:rsidR="0031521D" w:rsidRDefault="00000000">
      <w:pPr>
        <w:pStyle w:val="FirstParagraph"/>
      </w:pPr>
      <w:r>
        <w:t>Treatment of closed elbow dislocation; without anesthesia Each 1054.60 421.8400 263.65 1054.60</w:t>
      </w:r>
    </w:p>
    <w:p w:rsidR="0031521D" w:rsidRDefault="00000000">
      <w:pPr>
        <w:pStyle w:val="FirstParagraph"/>
      </w:pPr>
      <w:r>
        <w:t>Treatment of closed elbow dislocation; requiring anesthesia Each 1595.50 638.2000 398.88 1595.50</w:t>
      </w:r>
    </w:p>
    <w:p w:rsidR="0031521D" w:rsidRDefault="00000000">
      <w:pPr>
        <w:pStyle w:val="FirstParagraph"/>
      </w:pPr>
      <w:r>
        <w:t>Closed treatment of Monteggia type of fracture dislocation at elbow (fracture proximal end of ulna with dislocation of radial head), with manipulation Each 1974.62 789.8500 493.66 1974.62</w:t>
      </w:r>
    </w:p>
    <w:p w:rsidR="0031521D" w:rsidRDefault="00000000">
      <w:pPr>
        <w:pStyle w:val="FirstParagraph"/>
      </w:pPr>
      <w:r>
        <w:t>Closed treatment of radial head subluxation in child, nursemaid elbow, with manipulation Each 438.17 175.2700 109.54 438.17</w:t>
      </w:r>
    </w:p>
    <w:p w:rsidR="0031521D" w:rsidRDefault="00000000">
      <w:pPr>
        <w:pStyle w:val="FirstParagraph"/>
      </w:pPr>
      <w:r>
        <w:t>Closed treatment of radial head or neck fracture; without manipulation Each 1026.82 410.7300 256.70 1026.82</w:t>
      </w:r>
    </w:p>
    <w:p w:rsidR="0031521D" w:rsidRDefault="00000000">
      <w:pPr>
        <w:pStyle w:val="FirstParagraph"/>
      </w:pPr>
      <w:r>
        <w:t>Closed treatment of radial head or neck fracture; with manipulation Each 1978.97 791.5900 494.74 1978.97</w:t>
      </w:r>
    </w:p>
    <w:p w:rsidR="0031521D" w:rsidRDefault="00000000">
      <w:pPr>
        <w:pStyle w:val="FirstParagraph"/>
      </w:pPr>
      <w:r>
        <w:t>Closed treatment of ulnar fracture, proximal end (eg, olecranon or coronoid process[es]); without manipulation Each 982.82 393.1300 245.70 982.82</w:t>
      </w:r>
    </w:p>
    <w:p w:rsidR="0031521D" w:rsidRDefault="00000000">
      <w:pPr>
        <w:pStyle w:val="FirstParagraph"/>
      </w:pPr>
      <w:r>
        <w:t>Exploration with removal of deep foreign body, forearm or wrist Each 6902.34 2760.9400 1725.58 6902.34</w:t>
      </w:r>
    </w:p>
    <w:p w:rsidR="0031521D" w:rsidRDefault="00000000">
      <w:pPr>
        <w:pStyle w:val="FirstParagraph"/>
      </w:pPr>
      <w:r>
        <w:t>Repair, tendon or muscle, flexor, forearm and/or wrist; primary, single, each tendon or muscle Each 3157.13 1262.8500 789.28 3157.13</w:t>
      </w:r>
    </w:p>
    <w:p w:rsidR="0031521D" w:rsidRDefault="00000000">
      <w:pPr>
        <w:pStyle w:val="FirstParagraph"/>
      </w:pPr>
      <w:r>
        <w:t>Closed treatment of radial shaft fracture; without manipulation Each 969.80 387.9200 242.45 969.80</w:t>
      </w:r>
    </w:p>
    <w:p w:rsidR="0031521D" w:rsidRDefault="00000000">
      <w:pPr>
        <w:pStyle w:val="FirstParagraph"/>
      </w:pPr>
      <w:r>
        <w:lastRenderedPageBreak/>
        <w:t>Closed treatment of radial shaft fracture; with manipulation Each 1789.40 715.7600 447.35 1789.40</w:t>
      </w:r>
    </w:p>
    <w:p w:rsidR="0031521D" w:rsidRDefault="00000000">
      <w:pPr>
        <w:pStyle w:val="FirstParagraph"/>
      </w:pPr>
      <w:r>
        <w:t>Closed treatment of radial shaft fracture and closed treatment of dislocation of distal radioulnar joint (Galeazzi fracture/dislocation) Each 3639.00 1455.6000 909.75 3639.00</w:t>
      </w:r>
    </w:p>
    <w:p w:rsidR="0031521D" w:rsidRDefault="00000000">
      <w:pPr>
        <w:pStyle w:val="FirstParagraph"/>
      </w:pPr>
      <w:r>
        <w:t>Closed treatment of ulnar shaft fracture; without manipulation Each 1051.12 420.4500 262.78 1051.12</w:t>
      </w:r>
    </w:p>
    <w:p w:rsidR="0031521D" w:rsidRDefault="00000000">
      <w:pPr>
        <w:pStyle w:val="FirstParagraph"/>
      </w:pPr>
      <w:r>
        <w:t>Closed treatment of ulnar shaft fracture; with manipulation Each 3176.52 1270.6100 794.13 3176.52</w:t>
      </w:r>
    </w:p>
    <w:p w:rsidR="0031521D" w:rsidRDefault="00000000">
      <w:pPr>
        <w:pStyle w:val="FirstParagraph"/>
      </w:pPr>
      <w:r>
        <w:t>Closed treatment of radial and ulnar shaft fractures; without manipulation Each 1171.23 468.4900 292.81 1171.23</w:t>
      </w:r>
    </w:p>
    <w:p w:rsidR="0031521D" w:rsidRDefault="00000000">
      <w:pPr>
        <w:pStyle w:val="FirstParagraph"/>
      </w:pPr>
      <w:r>
        <w:t>Closed treatment of radial and ulnar shaft fractures; with manipulation Each 2377.77 951.1100 594.44 2377.77</w:t>
      </w:r>
    </w:p>
    <w:p w:rsidR="0031521D" w:rsidRDefault="00000000">
      <w:pPr>
        <w:pStyle w:val="FirstParagraph"/>
      </w:pPr>
      <w:r>
        <w:t>Closed treatment of distal radial fracture (eg, Colles or Smith type) or epiphyseal separation, includes closed treatment of fracture of ulnar styloid, when performed; without manipulation Each 1196.41 478.5600 299.10 1196.41</w:t>
      </w:r>
    </w:p>
    <w:p w:rsidR="0031521D" w:rsidRDefault="00000000">
      <w:pPr>
        <w:pStyle w:val="FirstParagraph"/>
      </w:pPr>
      <w:r>
        <w:t>Closed treatment of distal radial fracture (eg, Colles or Smith type) or epiphyseal separation, includes closed treatment of fracture of ulnar styloid, when performed; with manipulation Each 1980.98 792.3900 495.24 1980.98</w:t>
      </w:r>
    </w:p>
    <w:p w:rsidR="0031521D" w:rsidRDefault="00000000">
      <w:pPr>
        <w:pStyle w:val="FirstParagraph"/>
      </w:pPr>
      <w:r>
        <w:t>Percutaneous skeletal fixation of distal radial fracture or epiphyseal separation Each 7220.98 2888.3900 1805.24 7220.98</w:t>
      </w:r>
    </w:p>
    <w:p w:rsidR="0031521D" w:rsidRDefault="00000000">
      <w:pPr>
        <w:pStyle w:val="FirstParagraph"/>
      </w:pPr>
      <w:r>
        <w:t>Closed treatment of carpal scaphoid (navicular) fracture; without manipulation Each 1196.41 478.5600 299.10 1196.41</w:t>
      </w:r>
    </w:p>
    <w:p w:rsidR="0031521D" w:rsidRDefault="00000000">
      <w:pPr>
        <w:pStyle w:val="FirstParagraph"/>
      </w:pPr>
      <w:r>
        <w:t>Closed treatment of carpal scaphoid (navicular) fracture; with manipulation Each 6778.77 2711.5100 1694.69 6778.77</w:t>
      </w:r>
    </w:p>
    <w:p w:rsidR="0031521D" w:rsidRDefault="00000000">
      <w:pPr>
        <w:pStyle w:val="FirstParagraph"/>
      </w:pPr>
      <w:r>
        <w:t>Closed treatment of carpal bone fracture (excluding carpal scaphoid [navicular]); without manipulation, each bone Each 1120.30 448.1200 280.08 1120.30</w:t>
      </w:r>
    </w:p>
    <w:p w:rsidR="0031521D" w:rsidRDefault="00000000">
      <w:pPr>
        <w:pStyle w:val="FirstParagraph"/>
      </w:pPr>
      <w:r>
        <w:t>Closed treatment of carpal bone fracture (excluding carpal scaphoid [navicular]); with manipulation, each bone Each 564.34 225.7400 141.08 564.34</w:t>
      </w:r>
    </w:p>
    <w:p w:rsidR="0031521D" w:rsidRDefault="00000000">
      <w:pPr>
        <w:pStyle w:val="FirstParagraph"/>
      </w:pPr>
      <w:r>
        <w:t>Closed treatment of ulnar styloid fracture Each 1351.53 540.6100 337.88 1351.53</w:t>
      </w:r>
    </w:p>
    <w:p w:rsidR="0031521D" w:rsidRDefault="00000000">
      <w:pPr>
        <w:pStyle w:val="FirstParagraph"/>
      </w:pPr>
      <w:r>
        <w:t>Closed treatment of radiocarpal or intercarpal dislocation, 1 or more bones, with manipulation Each 1616.33 646.5300 404.08 1616.33</w:t>
      </w:r>
    </w:p>
    <w:p w:rsidR="0031521D" w:rsidRDefault="00000000">
      <w:pPr>
        <w:pStyle w:val="FirstParagraph"/>
      </w:pPr>
      <w:r>
        <w:t>Closed treatment of distal radioulnar dislocation with manipulation Each 1801.76 720.7000 450.44 1801.76</w:t>
      </w:r>
    </w:p>
    <w:p w:rsidR="0031521D" w:rsidRDefault="00000000">
      <w:pPr>
        <w:pStyle w:val="FirstParagraph"/>
      </w:pPr>
      <w:r>
        <w:t>Closed treatment of trans-scaphoperilunar type of fracture dislocation, with manipulation Each 1865.22 746.0900 466.30 1865.22</w:t>
      </w:r>
    </w:p>
    <w:p w:rsidR="0031521D" w:rsidRDefault="00000000">
      <w:pPr>
        <w:pStyle w:val="FirstParagraph"/>
      </w:pPr>
      <w:r>
        <w:lastRenderedPageBreak/>
        <w:t>Closed treatment of lunate dislocation, with manipulation Each 1797.08 718.8300 449.27 1797.08</w:t>
      </w:r>
    </w:p>
    <w:p w:rsidR="0031521D" w:rsidRDefault="00000000">
      <w:pPr>
        <w:pStyle w:val="FirstParagraph"/>
      </w:pPr>
      <w:r>
        <w:t>Drainage of finger abscess; simple Each 682.71 273.0800 170.68 682.71</w:t>
      </w:r>
    </w:p>
    <w:p w:rsidR="0031521D" w:rsidRDefault="00000000">
      <w:pPr>
        <w:pStyle w:val="FirstParagraph"/>
      </w:pPr>
      <w:r>
        <w:t>Drainage of finger abscess; complicated (eg, felon) Each 1859.15 743.6600 464.79 1859.15</w:t>
      </w:r>
    </w:p>
    <w:p w:rsidR="0031521D" w:rsidRDefault="00000000">
      <w:pPr>
        <w:pStyle w:val="FirstParagraph"/>
      </w:pPr>
      <w:r>
        <w:t>Arthrotomy, with exploration, drainage, or removal of loose or foreign body; interphalangeal joint, each Each 1963.62 785.4500 490.90 1963.62</w:t>
      </w:r>
    </w:p>
    <w:p w:rsidR="0031521D" w:rsidRDefault="00000000">
      <w:pPr>
        <w:pStyle w:val="FirstParagraph"/>
      </w:pPr>
      <w:r>
        <w:t>Repair, extensor tendon, hand, primary or secondary; without free graft, each tendon Each 2292.69 917.0800 573.17 2292.69</w:t>
      </w:r>
    </w:p>
    <w:p w:rsidR="0031521D" w:rsidRDefault="00000000">
      <w:pPr>
        <w:pStyle w:val="FirstParagraph"/>
      </w:pPr>
      <w:r>
        <w:t>Repair, extensor tendon, finger, primary or secondary; without free graft, each tendon Each 2320.16 928.0600 580.04 2320.16</w:t>
      </w:r>
    </w:p>
    <w:p w:rsidR="0031521D" w:rsidRDefault="00000000">
      <w:pPr>
        <w:pStyle w:val="FirstParagraph"/>
      </w:pPr>
      <w:r>
        <w:t>Repair of extensor tendon, distal insertion, primary or secondary; without graft (eg, mallet finger) Each 2475.87 990.3500 618.97 2475.87</w:t>
      </w:r>
    </w:p>
    <w:p w:rsidR="0031521D" w:rsidRDefault="00000000">
      <w:pPr>
        <w:pStyle w:val="FirstParagraph"/>
      </w:pPr>
      <w:r>
        <w:t>Closed treatment of metacarpal fracture, single; without manipulation, each bone Each 825.10 330.0400 206.28 825.10</w:t>
      </w:r>
    </w:p>
    <w:p w:rsidR="0031521D" w:rsidRDefault="00000000">
      <w:pPr>
        <w:pStyle w:val="FirstParagraph"/>
      </w:pPr>
      <w:r>
        <w:t>Closed treatment of metacarpal fracture, single; with manipulation, each bone Each 1244.16 497.6600 311.04 1244.16</w:t>
      </w:r>
    </w:p>
    <w:p w:rsidR="0031521D" w:rsidRDefault="00000000">
      <w:pPr>
        <w:pStyle w:val="FirstParagraph"/>
      </w:pPr>
      <w:r>
        <w:t>Closed treatment of carpometacarpal dislocation, thumb, with manipulation Each 1328.38 531.3500 332.10 1328.38</w:t>
      </w:r>
    </w:p>
    <w:p w:rsidR="0031521D" w:rsidRDefault="00000000">
      <w:pPr>
        <w:pStyle w:val="FirstParagraph"/>
      </w:pPr>
      <w:r>
        <w:t>Closed treatment of carpometacarpal fracture dislocation, thumb (Bennett fracture), with manipulation Each 4610.53 1844.2100 1152.63 4610.53</w:t>
      </w:r>
    </w:p>
    <w:p w:rsidR="0031521D" w:rsidRDefault="00000000">
      <w:pPr>
        <w:pStyle w:val="FirstParagraph"/>
      </w:pPr>
      <w:r>
        <w:t>Closed treatment of carpometacarpal dislocation, other than thumb, with manipulation, each joint; without anesthesia Each 1247.93 499.1700 311.98 1247.93</w:t>
      </w:r>
    </w:p>
    <w:p w:rsidR="0031521D" w:rsidRDefault="00000000">
      <w:pPr>
        <w:pStyle w:val="FirstParagraph"/>
      </w:pPr>
      <w:r>
        <w:t>Closed treatment of metacarpophalangeal dislocation, single, with manipulation; without anesthesia Each 836.67 334.6700 209.17 836.67</w:t>
      </w:r>
    </w:p>
    <w:p w:rsidR="0031521D" w:rsidRDefault="00000000">
      <w:pPr>
        <w:pStyle w:val="FirstParagraph"/>
      </w:pPr>
      <w:r>
        <w:t>Closed treatment of metacarpophalangeal dislocation, single, with manipulation; requiring anesthesia Each 1264.13 505.6500 316.03 1264.13</w:t>
      </w:r>
    </w:p>
    <w:p w:rsidR="0031521D" w:rsidRDefault="00000000">
      <w:pPr>
        <w:pStyle w:val="FirstParagraph"/>
      </w:pPr>
      <w:r>
        <w:t>Closed treatment of phalangeal shaft fracture, proximal or middle phalanx, finger or thumb; without manipulation, each Each 613.55 245.4200 153.39 613.55</w:t>
      </w:r>
    </w:p>
    <w:p w:rsidR="0031521D" w:rsidRDefault="00000000">
      <w:pPr>
        <w:pStyle w:val="FirstParagraph"/>
      </w:pPr>
      <w:r>
        <w:t>Closed treatment of phalangeal shaft fracture, proximal or middle phalanx, finger or thumb; with manipulation, with or without skin or skeletal traction, each Each 1056.34 422.5400 264.08 1056.34</w:t>
      </w:r>
    </w:p>
    <w:p w:rsidR="0031521D" w:rsidRDefault="00000000">
      <w:pPr>
        <w:pStyle w:val="FirstParagraph"/>
      </w:pPr>
      <w:r>
        <w:t>Closed treatment of articular fracture, involving metacarpophalangeal or interphalangeal joint; with manipulation, each Each 940.58 376.2300 235.14 940.58</w:t>
      </w:r>
    </w:p>
    <w:p w:rsidR="0031521D" w:rsidRDefault="00000000">
      <w:pPr>
        <w:pStyle w:val="FirstParagraph"/>
      </w:pPr>
      <w:r>
        <w:t>Closed treatment of distal phalangeal fracture, finger or thumb; without manipulation, each Each 548.43 219.3700 137.11 548.43</w:t>
      </w:r>
    </w:p>
    <w:p w:rsidR="0031521D" w:rsidRDefault="00000000">
      <w:pPr>
        <w:pStyle w:val="FirstParagraph"/>
      </w:pPr>
      <w:r>
        <w:lastRenderedPageBreak/>
        <w:t>Closed treatment of distal phalangeal fracture, finger or thumb; with manipulation, each Each 830.89 332.3600 207.72 830.89</w:t>
      </w:r>
    </w:p>
    <w:p w:rsidR="0031521D" w:rsidRDefault="00000000">
      <w:pPr>
        <w:pStyle w:val="FirstParagraph"/>
      </w:pPr>
      <w:r>
        <w:t>Closed treatment of interphalangeal joint dislocation, single, with manipulation; without anesthesia Each 700.36 280.1400 175.09 700.36</w:t>
      </w:r>
    </w:p>
    <w:p w:rsidR="0031521D" w:rsidRDefault="00000000">
      <w:pPr>
        <w:pStyle w:val="FirstParagraph"/>
      </w:pPr>
      <w:r>
        <w:t>Amputation, finger or thumb, primary or secondary, any joint or phalanx, single, including neurectomies; with direct closure Each 6332.21 2532.8800 1583.05 6332.21</w:t>
      </w:r>
    </w:p>
    <w:p w:rsidR="0031521D" w:rsidRDefault="00000000">
      <w:pPr>
        <w:pStyle w:val="FirstParagraph"/>
      </w:pPr>
      <w:r>
        <w:t>Injection procedure for hip arthrography; without anesthesia Each 608.62 243.4500 152.16 608.62</w:t>
      </w:r>
    </w:p>
    <w:p w:rsidR="0031521D" w:rsidRDefault="00000000">
      <w:pPr>
        <w:pStyle w:val="FirstParagraph"/>
      </w:pPr>
      <w:r>
        <w:t>Closed treatment of coccygeal fracture Each 5754.84 2301.9400 1438.71 5754.84</w:t>
      </w:r>
    </w:p>
    <w:p w:rsidR="0031521D" w:rsidRDefault="00000000">
      <w:pPr>
        <w:pStyle w:val="FirstParagraph"/>
      </w:pPr>
      <w:r>
        <w:t>Closed treatment of femoral fracture, proximal end, neck; without manipulation Each 1831.65 732.6600 457.91 1831.65</w:t>
      </w:r>
    </w:p>
    <w:p w:rsidR="0031521D" w:rsidRDefault="00000000">
      <w:pPr>
        <w:pStyle w:val="FirstParagraph"/>
      </w:pPr>
      <w:r>
        <w:t>Closed treatment of hip dislocation, traumatic; without anesthesia Each 1815.16 726.0600 453.79 1815.16</w:t>
      </w:r>
    </w:p>
    <w:p w:rsidR="0031521D" w:rsidRDefault="00000000">
      <w:pPr>
        <w:pStyle w:val="FirstParagraph"/>
      </w:pPr>
      <w:r>
        <w:t>Closed treatment of post hip arthroplasty dislocation; without anesthesia Each 1689.56 675.8200 422.39 1689.56</w:t>
      </w:r>
    </w:p>
    <w:p w:rsidR="0031521D" w:rsidRDefault="00000000">
      <w:pPr>
        <w:pStyle w:val="FirstParagraph"/>
      </w:pPr>
      <w:r>
        <w:t>Closed treatment of post hip arthroplasty dislocation; requiring regional or general anesthesia Each 2730.26 1092.1000 682.56 2730.26</w:t>
      </w:r>
    </w:p>
    <w:p w:rsidR="0031521D" w:rsidRDefault="00000000">
      <w:pPr>
        <w:pStyle w:val="FirstParagraph"/>
      </w:pPr>
      <w:r>
        <w:t>Incision and drainage, deep abscess, bursa, or hematoma, thigh or knee region Each 10238.04 4095.2200 2559.51 10238.04</w:t>
      </w:r>
    </w:p>
    <w:p w:rsidR="0031521D" w:rsidRDefault="00000000">
      <w:pPr>
        <w:pStyle w:val="FirstParagraph"/>
      </w:pPr>
      <w:r>
        <w:t>Removal of foreign body, deep, thigh region or knee area Each 4605.62 1842.2500 1151.40 4605.62</w:t>
      </w:r>
    </w:p>
    <w:p w:rsidR="0031521D" w:rsidRDefault="00000000">
      <w:pPr>
        <w:pStyle w:val="FirstParagraph"/>
      </w:pPr>
      <w:r>
        <w:t>Closed treatment of femoral shaft fracture, with manipulation, with or without skin or skeletal traction Each 3355.38 1342.1500 838.84 3355.38</w:t>
      </w:r>
    </w:p>
    <w:p w:rsidR="0031521D" w:rsidRDefault="00000000">
      <w:pPr>
        <w:pStyle w:val="FirstParagraph"/>
      </w:pPr>
      <w:r>
        <w:t>Open treatment of femoral fracture, distal end, medial or lateral condyle, includes internal fixation, when performed Each 5368.00 2147.2000 1342.00 5368.00</w:t>
      </w:r>
    </w:p>
    <w:p w:rsidR="0031521D" w:rsidRDefault="00000000">
      <w:pPr>
        <w:pStyle w:val="FirstParagraph"/>
      </w:pPr>
      <w:r>
        <w:t>Closed treatment of patellar fracture, without manipulation Each 1290.75 516.3000 322.69 1290.75</w:t>
      </w:r>
    </w:p>
    <w:p w:rsidR="0031521D" w:rsidRDefault="00000000">
      <w:pPr>
        <w:pStyle w:val="FirstParagraph"/>
      </w:pPr>
      <w:r>
        <w:t>Closed treatment of tibial fracture, proximal (plateau); without manipulation Each 1547.46 618.9800 386.86 1547.46</w:t>
      </w:r>
    </w:p>
    <w:p w:rsidR="0031521D" w:rsidRDefault="00000000">
      <w:pPr>
        <w:pStyle w:val="FirstParagraph"/>
      </w:pPr>
      <w:r>
        <w:t>Closed treatment of knee dislocation; without anesthesia Each 661.01 264.4000 165.25 661.01</w:t>
      </w:r>
    </w:p>
    <w:p w:rsidR="0031521D" w:rsidRDefault="00000000">
      <w:pPr>
        <w:pStyle w:val="FirstParagraph"/>
      </w:pPr>
      <w:r>
        <w:t>Closed treatment of knee dislocation; requiring anesthesia Each 3272.89 1309.1600 818.22 3272.89</w:t>
      </w:r>
    </w:p>
    <w:p w:rsidR="0031521D" w:rsidRDefault="00000000">
      <w:pPr>
        <w:pStyle w:val="FirstParagraph"/>
      </w:pPr>
      <w:r>
        <w:t>Closed treatment of patellar dislocation; without anesthesia Each 956.78 382.7100 239.20 956.78</w:t>
      </w:r>
    </w:p>
    <w:p w:rsidR="0031521D" w:rsidRDefault="00000000">
      <w:pPr>
        <w:pStyle w:val="FirstParagraph"/>
      </w:pPr>
      <w:r>
        <w:lastRenderedPageBreak/>
        <w:t>Closed treatment of patellar dislocation; requiring anesthesia Each 1317.38 526.9500 329.34 1317.38</w:t>
      </w:r>
    </w:p>
    <w:p w:rsidR="0031521D" w:rsidRDefault="00000000">
      <w:pPr>
        <w:pStyle w:val="FirstParagraph"/>
      </w:pPr>
      <w:r>
        <w:t>Incision and drainage, leg or ankle; deep abscess or hematoma Each 8343.29 3337.3200 2085.82 8343.29</w:t>
      </w:r>
    </w:p>
    <w:p w:rsidR="0031521D" w:rsidRDefault="00000000">
      <w:pPr>
        <w:pStyle w:val="FirstParagraph"/>
      </w:pPr>
      <w:r>
        <w:t>Closed treatment of tibial shaft fracture (with or without fibular fracture); without manipulation Each 1658.59 663.4400 414.65 1658.59</w:t>
      </w:r>
    </w:p>
    <w:p w:rsidR="0031521D" w:rsidRDefault="00000000">
      <w:pPr>
        <w:pStyle w:val="FirstParagraph"/>
      </w:pPr>
      <w:r>
        <w:t>Closed treatment of tibial shaft fracture (with or without fibular fracture); with manipulation, with or without skeletal traction Each 5833.28 2333.3100 1458.32 5833.28</w:t>
      </w:r>
    </w:p>
    <w:p w:rsidR="0031521D" w:rsidRDefault="00000000">
      <w:pPr>
        <w:pStyle w:val="FirstParagraph"/>
      </w:pPr>
      <w:r>
        <w:t>Closed treatment of medial malleolus fracture; without manipulation Each 1202.48 480.9900 300.62 1202.48</w:t>
      </w:r>
    </w:p>
    <w:p w:rsidR="0031521D" w:rsidRDefault="00000000">
      <w:pPr>
        <w:pStyle w:val="FirstParagraph"/>
      </w:pPr>
      <w:r>
        <w:t>Closed treatment of medial malleolus fracture; with manipulation, with or without skin or skeletal traction Each 1774.64 709.8600 443.66 1774.64</w:t>
      </w:r>
    </w:p>
    <w:p w:rsidR="0031521D" w:rsidRDefault="00000000">
      <w:pPr>
        <w:pStyle w:val="FirstParagraph"/>
      </w:pPr>
      <w:r>
        <w:t>Closed treatment of proximal fibula or shaft fracture; without manipulation Each 1007.42 402.9700 251.86 1007.42</w:t>
      </w:r>
    </w:p>
    <w:p w:rsidR="0031521D" w:rsidRDefault="00000000">
      <w:pPr>
        <w:pStyle w:val="FirstParagraph"/>
      </w:pPr>
      <w:r>
        <w:t>Closed treatment of proximal fibula or shaft fracture; with manipulation Each 2071.58 828.6300 517.90 2071.58</w:t>
      </w:r>
    </w:p>
    <w:p w:rsidR="0031521D" w:rsidRDefault="00000000">
      <w:pPr>
        <w:pStyle w:val="FirstParagraph"/>
      </w:pPr>
      <w:r>
        <w:t>Closed treatment of distal fibular fracture (lateral malleolus); without manipulation Each 1181.93 472.7700 295.48 1181.93</w:t>
      </w:r>
    </w:p>
    <w:p w:rsidR="0031521D" w:rsidRDefault="00000000">
      <w:pPr>
        <w:pStyle w:val="FirstParagraph"/>
      </w:pPr>
      <w:r>
        <w:t>Closed treatment of distal fibular fracture (lateral malleolus); with manipulation Each 1748.02 699.2100 437.00 1748.02</w:t>
      </w:r>
    </w:p>
    <w:p w:rsidR="0031521D" w:rsidRDefault="00000000">
      <w:pPr>
        <w:pStyle w:val="FirstParagraph"/>
      </w:pPr>
      <w:r>
        <w:t>Closed treatment of bimalleolar ankle fracture (eg, lateral and medial malleoli, or lateral and posterior malleoli or medial and posterior malleoli); without manipulation Each 1364.84 545.9400 341.21 1364.84</w:t>
      </w:r>
    </w:p>
    <w:p w:rsidR="0031521D" w:rsidRDefault="00000000">
      <w:pPr>
        <w:pStyle w:val="FirstParagraph"/>
      </w:pPr>
      <w:r>
        <w:t>Closed treatment of bimalleolar ankle fracture (eg, lateral and medial malleoli, or lateral and posterior malleoli or medial and posterior malleoli); with manipulation Each 2334.93 933.9700 583.73 2334.93</w:t>
      </w:r>
    </w:p>
    <w:p w:rsidR="0031521D" w:rsidRDefault="00000000">
      <w:pPr>
        <w:pStyle w:val="FirstParagraph"/>
      </w:pPr>
      <w:r>
        <w:t>Closed treatment of trimalleolar ankle fracture; without manipulation Each 1431.98 572.7900 358.00 1431.98</w:t>
      </w:r>
    </w:p>
    <w:p w:rsidR="0031521D" w:rsidRDefault="00000000">
      <w:pPr>
        <w:pStyle w:val="FirstParagraph"/>
      </w:pPr>
      <w:r>
        <w:t>Closed treatment of trimalleolar ankle fracture; with manipulation Each 2651.54 1060.6200 662.88 2651.54</w:t>
      </w:r>
    </w:p>
    <w:p w:rsidR="0031521D" w:rsidRDefault="00000000">
      <w:pPr>
        <w:pStyle w:val="FirstParagraph"/>
      </w:pPr>
      <w:r>
        <w:t>Closed treatment of fracture of weight bearing articular portion of distal tibia (eg, pilon or tibial plafond), with or without anesthesia; without manipulation Each 1459.76 583.9000 364.94 1459.76</w:t>
      </w:r>
    </w:p>
    <w:p w:rsidR="0031521D" w:rsidRDefault="00000000">
      <w:pPr>
        <w:pStyle w:val="FirstParagraph"/>
      </w:pPr>
      <w:r>
        <w:t>Closed treatment of fracture of weight bearing articular portion of distal tibia (eg, pilon or tibial plafond), with or without anesthesia; with skeletal traction and/or requiring manipulation Each 3538.57 1415.4300 884.64 3538.57</w:t>
      </w:r>
    </w:p>
    <w:p w:rsidR="0031521D" w:rsidRDefault="00000000">
      <w:pPr>
        <w:pStyle w:val="FirstParagraph"/>
      </w:pPr>
      <w:r>
        <w:lastRenderedPageBreak/>
        <w:t>Closed treatment of proximal tibiofibular joint dislocation; without anesthesia Each 884.14 353.6600 221.04 884.14</w:t>
      </w:r>
    </w:p>
    <w:p w:rsidR="0031521D" w:rsidRDefault="00000000">
      <w:pPr>
        <w:pStyle w:val="FirstParagraph"/>
      </w:pPr>
      <w:r>
        <w:t>Closed treatment of ankle dislocation; without anesthesia Each 1092.51 437.0000 273.13 1092.51</w:t>
      </w:r>
    </w:p>
    <w:p w:rsidR="0031521D" w:rsidRDefault="00000000">
      <w:pPr>
        <w:pStyle w:val="FirstParagraph"/>
      </w:pPr>
      <w:r>
        <w:t>Removal of foreign body, foot; subcutaneous Each 783.71 313.4800 195.93 783.71</w:t>
      </w:r>
    </w:p>
    <w:p w:rsidR="0031521D" w:rsidRDefault="00000000">
      <w:pPr>
        <w:pStyle w:val="FirstParagraph"/>
      </w:pPr>
      <w:r>
        <w:t>Removal of foreign body, foot; deep Each 4569.73 1827.8900 1142.43 4569.73</w:t>
      </w:r>
    </w:p>
    <w:p w:rsidR="0031521D" w:rsidRDefault="00000000">
      <w:pPr>
        <w:pStyle w:val="FirstParagraph"/>
      </w:pPr>
      <w:r>
        <w:t>Repair, tendon, extensor, foot; primary or secondary, each tendon Each 1613.73 645.4900 403.43 1613.73</w:t>
      </w:r>
    </w:p>
    <w:p w:rsidR="0031521D" w:rsidRDefault="00000000">
      <w:pPr>
        <w:pStyle w:val="FirstParagraph"/>
      </w:pPr>
      <w:r>
        <w:t>Closed treatment of calcaneal fracture; without manipulation Each 1192.07 476.8300 298.02 1192.07</w:t>
      </w:r>
    </w:p>
    <w:p w:rsidR="0031521D" w:rsidRDefault="00000000">
      <w:pPr>
        <w:pStyle w:val="FirstParagraph"/>
      </w:pPr>
      <w:r>
        <w:t>Closed treatment of talus fracture; without manipulation Each 1114.80 445.9200 278.70 1114.80</w:t>
      </w:r>
    </w:p>
    <w:p w:rsidR="0031521D" w:rsidRDefault="00000000">
      <w:pPr>
        <w:pStyle w:val="FirstParagraph"/>
      </w:pPr>
      <w:r>
        <w:t>Closed treatment of talus fracture; with manipulation Each 1159.37 463.7500 289.84 1159.37</w:t>
      </w:r>
    </w:p>
    <w:p w:rsidR="0031521D" w:rsidRDefault="00000000">
      <w:pPr>
        <w:pStyle w:val="FirstParagraph"/>
      </w:pPr>
      <w:r>
        <w:t>Treatment of tarsal bone fracture (except talus and calcaneus); without manipulation, each Each 1047.65 419.0600 261.91 1047.65</w:t>
      </w:r>
    </w:p>
    <w:p w:rsidR="0031521D" w:rsidRDefault="00000000">
      <w:pPr>
        <w:pStyle w:val="FirstParagraph"/>
      </w:pPr>
      <w:r>
        <w:t>Treatment of tarsal bone fracture (except talus and calcaneus); with manipulation, each Each 3003.17 1201.2700 750.79 3003.17</w:t>
      </w:r>
    </w:p>
    <w:p w:rsidR="0031521D" w:rsidRDefault="00000000">
      <w:pPr>
        <w:pStyle w:val="FirstParagraph"/>
      </w:pPr>
      <w:r>
        <w:t>Closed treatment of metatarsal fracture; without manipulation, each Each 903.54 361.4200 225.88 903.54</w:t>
      </w:r>
    </w:p>
    <w:p w:rsidR="0031521D" w:rsidRDefault="00000000">
      <w:pPr>
        <w:pStyle w:val="FirstParagraph"/>
      </w:pPr>
      <w:r>
        <w:t>Closed treatment of metatarsal fracture; with manipulation, each Each 1052.00 420.8000 263.00 1052.00</w:t>
      </w:r>
    </w:p>
    <w:p w:rsidR="0031521D" w:rsidRDefault="00000000">
      <w:pPr>
        <w:pStyle w:val="FirstParagraph"/>
      </w:pPr>
      <w:r>
        <w:t>Open treatment of metatarsal fracture, includes internal fixation, when performed, each Each 2646.34 1058.5400 661.58 2646.34</w:t>
      </w:r>
    </w:p>
    <w:p w:rsidR="0031521D" w:rsidRDefault="00000000">
      <w:pPr>
        <w:pStyle w:val="FirstParagraph"/>
      </w:pPr>
      <w:r>
        <w:t>Closed treatment of fracture great toe, phalanx or phalanges; without manipulation Each 489.68 195.8700 122.42 489.68</w:t>
      </w:r>
    </w:p>
    <w:p w:rsidR="0031521D" w:rsidRDefault="00000000">
      <w:pPr>
        <w:pStyle w:val="FirstParagraph"/>
      </w:pPr>
      <w:r>
        <w:t>Closed treatment of fracture great toe, phalanx or phalanges; with manipulation Each 669.40 267.7600 167.35 669.40</w:t>
      </w:r>
    </w:p>
    <w:p w:rsidR="0031521D" w:rsidRDefault="00000000">
      <w:pPr>
        <w:pStyle w:val="FirstParagraph"/>
      </w:pPr>
      <w:r>
        <w:t>Closed treatment of fracture, phalanx or phalanges, other than great toe; without manipulation, each Each 434.11 173.6400 108.53 434.11</w:t>
      </w:r>
    </w:p>
    <w:p w:rsidR="0031521D" w:rsidRDefault="00000000">
      <w:pPr>
        <w:pStyle w:val="FirstParagraph"/>
      </w:pPr>
      <w:r>
        <w:t>Closed treatment of fracture, phalanx or phalanges, other than great toe; with manipulation, each Each 580.26 232.1000 145.06 580.26</w:t>
      </w:r>
    </w:p>
    <w:p w:rsidR="0031521D" w:rsidRDefault="00000000">
      <w:pPr>
        <w:pStyle w:val="FirstParagraph"/>
      </w:pPr>
      <w:r>
        <w:t>Closed treatment of sesamoid fracture Each 578.24 231.3000 144.56 578.24</w:t>
      </w:r>
    </w:p>
    <w:p w:rsidR="0031521D" w:rsidRDefault="00000000">
      <w:pPr>
        <w:pStyle w:val="FirstParagraph"/>
      </w:pPr>
      <w:r>
        <w:lastRenderedPageBreak/>
        <w:t>Closed treatment of tarsal bone dislocation, other than talotarsal; without anesthesia Each 825.68 330.2700 206.42 825.68</w:t>
      </w:r>
    </w:p>
    <w:p w:rsidR="0031521D" w:rsidRDefault="00000000">
      <w:pPr>
        <w:pStyle w:val="FirstParagraph"/>
      </w:pPr>
      <w:r>
        <w:t>Closed treatment of talotarsal joint dislocation; without anesthesia Each 758.53 303.4100 189.63 758.53</w:t>
      </w:r>
    </w:p>
    <w:p w:rsidR="0031521D" w:rsidRDefault="00000000">
      <w:pPr>
        <w:pStyle w:val="FirstParagraph"/>
      </w:pPr>
      <w:r>
        <w:t>Closed treatment of tarsometatarsal joint dislocation; without anesthesia Each 757.38 302.9500 189.34 757.38</w:t>
      </w:r>
    </w:p>
    <w:p w:rsidR="0031521D" w:rsidRDefault="00000000">
      <w:pPr>
        <w:pStyle w:val="FirstParagraph"/>
      </w:pPr>
      <w:r>
        <w:t>Closed treatment of metatarsophalangeal joint dislocation; without anesthesia Each 529.33 211.7300 132.33 529.33</w:t>
      </w:r>
    </w:p>
    <w:p w:rsidR="0031521D" w:rsidRDefault="00000000">
      <w:pPr>
        <w:pStyle w:val="FirstParagraph"/>
      </w:pPr>
      <w:r>
        <w:t>Closed treatment of interphalangeal joint dislocation; without anesthesia Each 858.96 343.5800 214.74 858.96</w:t>
      </w:r>
    </w:p>
    <w:p w:rsidR="0031521D" w:rsidRDefault="00000000">
      <w:pPr>
        <w:pStyle w:val="FirstParagraph"/>
      </w:pPr>
      <w:r>
        <w:t>Closed treatment of interphalangeal joint dislocation; requiring anesthesia Each 599.08 239.6300 149.77 599.08</w:t>
      </w:r>
    </w:p>
    <w:p w:rsidR="0031521D" w:rsidRDefault="00000000">
      <w:pPr>
        <w:pStyle w:val="FirstParagraph"/>
      </w:pPr>
      <w:r>
        <w:t>Open treatment of interphalangeal joint dislocation, includes internal fixation, when performed Each 4841.48 1936.5900 1210.37 4841.48</w:t>
      </w:r>
    </w:p>
    <w:p w:rsidR="0031521D" w:rsidRDefault="00000000">
      <w:pPr>
        <w:pStyle w:val="FirstParagraph"/>
      </w:pPr>
      <w:r>
        <w:t>Application, cast; figure-of-eight Each 326.16 130.4600 81.54 326.16</w:t>
      </w:r>
    </w:p>
    <w:p w:rsidR="0031521D" w:rsidRDefault="00000000">
      <w:pPr>
        <w:pStyle w:val="FirstParagraph"/>
      </w:pPr>
      <w:r>
        <w:t>Application, cast; shoulder to hand (long arm) Each 529.90 211.9600 132.48 529.90</w:t>
      </w:r>
    </w:p>
    <w:p w:rsidR="0031521D" w:rsidRDefault="00000000">
      <w:pPr>
        <w:pStyle w:val="FirstParagraph"/>
      </w:pPr>
      <w:r>
        <w:t>Application, cast; elbow to finger (short arm) Each 410.38 164.1500 102.60 410.38</w:t>
      </w:r>
    </w:p>
    <w:p w:rsidR="0031521D" w:rsidRDefault="00000000">
      <w:pPr>
        <w:pStyle w:val="FirstParagraph"/>
      </w:pPr>
      <w:r>
        <w:t>Application, cast; hand and lower forearm (gauntlet) Each 455.53 182.2100 113.88 455.53</w:t>
      </w:r>
    </w:p>
    <w:p w:rsidR="0031521D" w:rsidRDefault="00000000">
      <w:pPr>
        <w:pStyle w:val="FirstParagraph"/>
      </w:pPr>
      <w:r>
        <w:t>Application of long arm splint (shoulder to hand) Each 278.42 111.3700 69.60 278.42</w:t>
      </w:r>
    </w:p>
    <w:p w:rsidR="0031521D" w:rsidRDefault="00000000">
      <w:pPr>
        <w:pStyle w:val="FirstParagraph"/>
      </w:pPr>
      <w:r>
        <w:t>Application of short arm splint (forearm to hand); static Each 202.59 81.0400 50.65 202.59</w:t>
      </w:r>
    </w:p>
    <w:p w:rsidR="0031521D" w:rsidRDefault="00000000">
      <w:pPr>
        <w:pStyle w:val="FirstParagraph"/>
      </w:pPr>
      <w:r>
        <w:t>Application of short arm splint (forearm to hand); dynamic Each 390.12 156.0500 97.53 390.12</w:t>
      </w:r>
    </w:p>
    <w:p w:rsidR="0031521D" w:rsidRDefault="00000000">
      <w:pPr>
        <w:pStyle w:val="FirstParagraph"/>
      </w:pPr>
      <w:r>
        <w:t>Application of finger splint; static Each 136.03 54.4100 34.01 136.03</w:t>
      </w:r>
    </w:p>
    <w:p w:rsidR="0031521D" w:rsidRDefault="00000000">
      <w:pPr>
        <w:pStyle w:val="FirstParagraph"/>
      </w:pPr>
      <w:r>
        <w:t>Application of finger splint; dynamic Each 452.63 181.0500 113.16 452.63</w:t>
      </w:r>
    </w:p>
    <w:p w:rsidR="0031521D" w:rsidRDefault="00000000">
      <w:pPr>
        <w:pStyle w:val="FirstParagraph"/>
      </w:pPr>
      <w:r>
        <w:t>Strapping; shoulder (eg, Velpeau) Each 160.34 64.1400 40.08 160.34</w:t>
      </w:r>
    </w:p>
    <w:p w:rsidR="0031521D" w:rsidRDefault="00000000">
      <w:pPr>
        <w:pStyle w:val="FirstParagraph"/>
      </w:pPr>
      <w:r>
        <w:t>Strapping; elbow or wrist Each 312.27 124.9100 78.07 312.27</w:t>
      </w:r>
    </w:p>
    <w:p w:rsidR="0031521D" w:rsidRDefault="00000000">
      <w:pPr>
        <w:pStyle w:val="FirstParagraph"/>
      </w:pPr>
      <w:r>
        <w:t>Application of long leg cast (thigh to toes) Each 536.27 214.5100 134.07 536.27</w:t>
      </w:r>
    </w:p>
    <w:p w:rsidR="0031521D" w:rsidRDefault="00000000">
      <w:pPr>
        <w:pStyle w:val="FirstParagraph"/>
      </w:pPr>
      <w:r>
        <w:t>Application of short leg cast (below knee to toes) Each 397.65 159.0600 99.41 397.65</w:t>
      </w:r>
    </w:p>
    <w:p w:rsidR="0031521D" w:rsidRDefault="00000000">
      <w:pPr>
        <w:pStyle w:val="FirstParagraph"/>
      </w:pPr>
      <w:r>
        <w:t>Adding walker to previously applied cast Each 1084.69 433.8800 271.17 1084.69</w:t>
      </w:r>
    </w:p>
    <w:p w:rsidR="0031521D" w:rsidRDefault="00000000">
      <w:pPr>
        <w:pStyle w:val="FirstParagraph"/>
      </w:pPr>
      <w:r>
        <w:t>Application of long leg splint (thigh to ankle or toes) Each 274.65 109.8600 68.66 274.65</w:t>
      </w:r>
    </w:p>
    <w:p w:rsidR="0031521D" w:rsidRDefault="00000000">
      <w:pPr>
        <w:pStyle w:val="FirstParagraph"/>
      </w:pPr>
      <w:r>
        <w:t>Application of short leg splint (calf to foot) Each 228.92 91.5700 57.23 228.92</w:t>
      </w:r>
    </w:p>
    <w:p w:rsidR="0031521D" w:rsidRDefault="00000000">
      <w:pPr>
        <w:pStyle w:val="FirstParagraph"/>
      </w:pPr>
      <w:r>
        <w:lastRenderedPageBreak/>
        <w:t>Strapping; knee Each 476.07 190.4300 119.02 476.07</w:t>
      </w:r>
    </w:p>
    <w:p w:rsidR="0031521D" w:rsidRDefault="00000000">
      <w:pPr>
        <w:pStyle w:val="FirstParagraph"/>
      </w:pPr>
      <w:r>
        <w:t>Strapping; ankle and/or foot Each 117.79 47.1200 29.45 117.79</w:t>
      </w:r>
    </w:p>
    <w:p w:rsidR="0031521D" w:rsidRDefault="00000000">
      <w:pPr>
        <w:pStyle w:val="FirstParagraph"/>
      </w:pPr>
      <w:r>
        <w:t>Strapping; toes Each 110.85 44.3400 27.71 110.85</w:t>
      </w:r>
    </w:p>
    <w:p w:rsidR="0031521D" w:rsidRDefault="00000000">
      <w:pPr>
        <w:pStyle w:val="FirstParagraph"/>
      </w:pPr>
      <w:r>
        <w:t>Strapping; Unna boot Each 390.12 156.0500 97.53 390.12</w:t>
      </w:r>
    </w:p>
    <w:p w:rsidR="0031521D" w:rsidRDefault="00000000">
      <w:pPr>
        <w:pStyle w:val="FirstParagraph"/>
      </w:pPr>
      <w:r>
        <w:t>Removal or bivalving; gauntlet, boot or body cast Each 395.62 158.2500 98.90 395.62</w:t>
      </w:r>
    </w:p>
    <w:p w:rsidR="0031521D" w:rsidRDefault="00000000">
      <w:pPr>
        <w:pStyle w:val="FirstParagraph"/>
      </w:pPr>
      <w:r>
        <w:t>Removal or bivalving; full arm or full leg cast Each 232.11 92.8400 58.03 232.11</w:t>
      </w:r>
    </w:p>
    <w:p w:rsidR="0031521D" w:rsidRDefault="00000000">
      <w:pPr>
        <w:pStyle w:val="FirstParagraph"/>
      </w:pPr>
      <w:r>
        <w:t>Windowing of cast Each 178.28 71.3100 44.57 178.28</w:t>
      </w:r>
    </w:p>
    <w:p w:rsidR="0031521D" w:rsidRDefault="00000000">
      <w:pPr>
        <w:pStyle w:val="FirstParagraph"/>
      </w:pPr>
      <w:r>
        <w:t>Wedging of cast (except clubfoot casts) Each 528.47 211.3900 132.12 528.47</w:t>
      </w:r>
    </w:p>
    <w:p w:rsidR="0031521D" w:rsidRDefault="00000000">
      <w:pPr>
        <w:pStyle w:val="FirstParagraph"/>
      </w:pPr>
      <w:r>
        <w:t>Unlisted procedure, casting or strapping Each 535.69 214.2800 133.92 535.69</w:t>
      </w:r>
    </w:p>
    <w:p w:rsidR="0031521D" w:rsidRDefault="00000000">
      <w:pPr>
        <w:pStyle w:val="FirstParagraph"/>
      </w:pPr>
      <w:r>
        <w:t>Excision dermoid cyst, nose; simple, skin, subcutaneous Each 1221.58 488.6300 305.40 1221.58</w:t>
      </w:r>
    </w:p>
    <w:p w:rsidR="0031521D" w:rsidRDefault="00000000">
      <w:pPr>
        <w:pStyle w:val="FirstParagraph"/>
      </w:pPr>
      <w:r>
        <w:t>Removal foreign body, intranasal; office type procedure Each 534.83 213.9300 133.71 534.83</w:t>
      </w:r>
    </w:p>
    <w:p w:rsidR="0031521D" w:rsidRDefault="00000000">
      <w:pPr>
        <w:pStyle w:val="FirstParagraph"/>
      </w:pPr>
      <w:r>
        <w:t>Control nasal hemorrhage, anterior, simple (limited cautery and/or packing) any method Each 359.73 143.8900 89.93 359.73</w:t>
      </w:r>
    </w:p>
    <w:p w:rsidR="0031521D" w:rsidRDefault="00000000">
      <w:pPr>
        <w:pStyle w:val="FirstParagraph"/>
      </w:pPr>
      <w:r>
        <w:t>Control nasal hemorrhage, anterior, complex (extensive cautery and/or packing) any method Each 536.27 214.5100 134.07 536.27</w:t>
      </w:r>
    </w:p>
    <w:p w:rsidR="0031521D" w:rsidRDefault="00000000">
      <w:pPr>
        <w:pStyle w:val="FirstParagraph"/>
      </w:pPr>
      <w:r>
        <w:t>Control nasal hemorrhage, posterior, with posterior nasal packs and/or cautery, any method; initial Each 852.88 341.1500 213.22 852.88</w:t>
      </w:r>
    </w:p>
    <w:p w:rsidR="0031521D" w:rsidRDefault="00000000">
      <w:pPr>
        <w:pStyle w:val="FirstParagraph"/>
      </w:pPr>
      <w:r>
        <w:t>Unlisted procedure, nose Each 1488.42 595.3700 372.10 1488.42</w:t>
      </w:r>
    </w:p>
    <w:p w:rsidR="0031521D" w:rsidRDefault="00000000">
      <w:pPr>
        <w:pStyle w:val="FirstParagraph"/>
      </w:pPr>
      <w:r>
        <w:t>Intubation, endotracheal, emergency procedure Each 736.20 294.4800 184.05 736.20</w:t>
      </w:r>
    </w:p>
    <w:p w:rsidR="0031521D" w:rsidRDefault="00000000">
      <w:pPr>
        <w:pStyle w:val="FirstParagraph"/>
      </w:pPr>
      <w:r>
        <w:t>Tracheotomy tube change prior to establishment of fistula tract Each 303.59 121.4400 75.90 303.59</w:t>
      </w:r>
    </w:p>
    <w:p w:rsidR="0031521D" w:rsidRDefault="00000000">
      <w:pPr>
        <w:pStyle w:val="FirstParagraph"/>
      </w:pPr>
      <w:r>
        <w:t>Laryngoscopy, indirect; diagnostic (separate procedure) Each 234.71 93.8800 58.68 234.71</w:t>
      </w:r>
    </w:p>
    <w:p w:rsidR="0031521D" w:rsidRDefault="00000000">
      <w:pPr>
        <w:pStyle w:val="FirstParagraph"/>
      </w:pPr>
      <w:r>
        <w:t>Laryngoscopy, indirect; with removal of foreign body Each 1135.92 454.3700 283.98 1135.92</w:t>
      </w:r>
    </w:p>
    <w:p w:rsidR="0031521D" w:rsidRDefault="00000000">
      <w:pPr>
        <w:pStyle w:val="FirstParagraph"/>
      </w:pPr>
      <w:r>
        <w:t>Laryngoscopy direct, with or without tracheoscopy; for aspiration Each 845.36 338.1400 211.34 845.36</w:t>
      </w:r>
    </w:p>
    <w:p w:rsidR="0031521D" w:rsidRDefault="00000000">
      <w:pPr>
        <w:pStyle w:val="FirstParagraph"/>
      </w:pPr>
      <w:r>
        <w:t>Laryngoscopy, direct, operative, with foreign body removal Each 1119.13 447.6500 279.78 1119.13</w:t>
      </w:r>
    </w:p>
    <w:p w:rsidR="0031521D" w:rsidRDefault="00000000">
      <w:pPr>
        <w:pStyle w:val="FirstParagraph"/>
      </w:pPr>
      <w:r>
        <w:t>Laryngoscopy, flexible; diagnostic Each 640.46 256.1800 160.12 640.46</w:t>
      </w:r>
    </w:p>
    <w:p w:rsidR="0031521D" w:rsidRDefault="00000000">
      <w:pPr>
        <w:pStyle w:val="FirstParagraph"/>
      </w:pPr>
      <w:r>
        <w:lastRenderedPageBreak/>
        <w:t>Tracheostomy, emergency procedure; transtracheal Each 1688.98 675.5900 422.24 1688.98</w:t>
      </w:r>
    </w:p>
    <w:p w:rsidR="0031521D" w:rsidRDefault="00000000">
      <w:pPr>
        <w:pStyle w:val="FirstParagraph"/>
      </w:pPr>
      <w:r>
        <w:t>Tracheostomy, emergency procedure; cricothyroid membrane Each 1234.89 493.9600 308.72 1234.89</w:t>
      </w:r>
    </w:p>
    <w:p w:rsidR="0031521D" w:rsidRDefault="00000000">
      <w:pPr>
        <w:pStyle w:val="FirstParagraph"/>
      </w:pPr>
      <w:r>
        <w:t>Catheter aspiration (separate procedure); nasotracheal Each 641.61 256.6400 160.40 641.61</w:t>
      </w:r>
    </w:p>
    <w:p w:rsidR="0031521D" w:rsidRDefault="00000000">
      <w:pPr>
        <w:pStyle w:val="FirstParagraph"/>
      </w:pPr>
      <w:r>
        <w:t>Biopsy, pleura, percutaneous needle Each 1006.27 402.5100 251.57 1006.27</w:t>
      </w:r>
    </w:p>
    <w:p w:rsidR="0031521D" w:rsidRDefault="00000000">
      <w:pPr>
        <w:pStyle w:val="FirstParagraph"/>
      </w:pPr>
      <w:r>
        <w:t>Core needle biopsy, lung or mediastinum, percutaneous, including imaging guidance, when performed Each 1080.65 432.2600 270.16 1080.65</w:t>
      </w:r>
    </w:p>
    <w:p w:rsidR="0031521D" w:rsidRDefault="00000000">
      <w:pPr>
        <w:pStyle w:val="FirstParagraph"/>
      </w:pPr>
      <w:r>
        <w:t>Tube thoracostomy, includes connection to drainage system (eg, water seal), when performed, open (separate procedure) Each 1265.58 506.2300 316.40 1265.58</w:t>
      </w:r>
    </w:p>
    <w:p w:rsidR="0031521D" w:rsidRDefault="00000000">
      <w:pPr>
        <w:pStyle w:val="FirstParagraph"/>
      </w:pPr>
      <w:r>
        <w:t>Thoracentesis, needle or catheter, aspiration of the pleural space; without imaging guidance Each 1411.43 564.5700 352.86 1411.43</w:t>
      </w:r>
    </w:p>
    <w:p w:rsidR="0031521D" w:rsidRDefault="00000000">
      <w:pPr>
        <w:pStyle w:val="FirstParagraph"/>
      </w:pPr>
      <w:r>
        <w:t>Thoracentesis, needle or catheter, aspiration of the pleural space; with imaging guidance Each 1411.43 564.5700 352.86 1411.43</w:t>
      </w:r>
    </w:p>
    <w:p w:rsidR="0031521D" w:rsidRDefault="00000000">
      <w:pPr>
        <w:pStyle w:val="FirstParagraph"/>
      </w:pPr>
      <w:r>
        <w:t>Insertion or replacement of temporary transvenous single chamber cardiac electrode or pacemaker catheter (separate procedure) Each 7839.15 3135.6600 1959.79 7839.15</w:t>
      </w:r>
    </w:p>
    <w:p w:rsidR="0031521D" w:rsidRDefault="00000000">
      <w:pPr>
        <w:pStyle w:val="FirstParagraph"/>
      </w:pPr>
      <w:r>
        <w:t>Repair blood vessel, direct; lower extremity Each 2427.25 970.9000 606.81 2427.25</w:t>
      </w:r>
    </w:p>
    <w:p w:rsidR="0031521D" w:rsidRDefault="00000000">
      <w:pPr>
        <w:pStyle w:val="FirstParagraph"/>
      </w:pPr>
      <w:r>
        <w:t>Exploration for postoperative hemorrhage, thrombosis or infection; extremity Each 7191.75 2876.7000 1797.94 7191.75</w:t>
      </w:r>
    </w:p>
    <w:p w:rsidR="0031521D" w:rsidRDefault="00000000">
      <w:pPr>
        <w:pStyle w:val="FirstParagraph"/>
      </w:pPr>
      <w:r>
        <w:t>Injection procedure for extremity venography (including introduction of needle or intracatheter) Each 953.60 381.4400 238.40 953.60</w:t>
      </w:r>
    </w:p>
    <w:p w:rsidR="0031521D" w:rsidRDefault="00000000">
      <w:pPr>
        <w:pStyle w:val="FirstParagraph"/>
      </w:pPr>
      <w:r>
        <w:t>Introduction of needle or intracatheter, upper or lower extremity artery Each 5120.09 2048.0400 1280.02 5120.09</w:t>
      </w:r>
    </w:p>
    <w:p w:rsidR="0031521D" w:rsidRDefault="00000000">
      <w:pPr>
        <w:pStyle w:val="FirstParagraph"/>
      </w:pPr>
      <w:r>
        <w:t>Removal of implanted intra-arterial infusion pump Each 5650.66 2260.2600 1412.66 5650.66</w:t>
      </w:r>
    </w:p>
    <w:p w:rsidR="0031521D" w:rsidRDefault="00000000">
      <w:pPr>
        <w:pStyle w:val="FirstParagraph"/>
      </w:pPr>
      <w:r>
        <w:t>Venipuncture, younger than age 3 years, necessitating the skill of a physician or other qualified health care professional, not to be used for routine venipuncture; femoral or jugular vein Each 66.57 26.6300 16.64 66.57</w:t>
      </w:r>
    </w:p>
    <w:p w:rsidR="0031521D" w:rsidRDefault="00000000">
      <w:pPr>
        <w:pStyle w:val="FirstParagraph"/>
      </w:pPr>
      <w:r>
        <w:t>Venipuncture, age 3 years or older, necessitating the skill of a physician or other qualified health care professional (separate procedure), for diagnostic or therapeutic purposes (not to be used for routine venipuncture) Each 972.41 388.9600 243.10 972.41</w:t>
      </w:r>
    </w:p>
    <w:p w:rsidR="0031521D" w:rsidRDefault="00000000">
      <w:pPr>
        <w:pStyle w:val="FirstParagraph"/>
      </w:pPr>
      <w:r>
        <w:t>Collection of venous blood by venipuncture 1.0000 Each 36.17 14.4700 3.00 36.17</w:t>
      </w:r>
    </w:p>
    <w:p w:rsidR="0031521D" w:rsidRDefault="00000000">
      <w:pPr>
        <w:pStyle w:val="FirstParagraph"/>
      </w:pPr>
      <w:r>
        <w:t>Collection of capillary blood specimen (eg, finger, heel, ear stick) 1.0000 Each 54.69 21.8800 5.00 54.69</w:t>
      </w:r>
    </w:p>
    <w:p w:rsidR="0031521D" w:rsidRDefault="00000000">
      <w:pPr>
        <w:pStyle w:val="FirstParagraph"/>
      </w:pPr>
      <w:r>
        <w:lastRenderedPageBreak/>
        <w:t>Venipuncture, cutdown; age 1 or over Each 101.59 40.6400 25.40 101.59</w:t>
      </w:r>
    </w:p>
    <w:p w:rsidR="0031521D" w:rsidRDefault="00000000">
      <w:pPr>
        <w:pStyle w:val="FirstParagraph"/>
      </w:pPr>
      <w:r>
        <w:t>Transfusion, blood or blood components 1.0000 Each 1458.03 583.2100 364.51 1458.03</w:t>
      </w:r>
    </w:p>
    <w:p w:rsidR="0031521D" w:rsidRDefault="00000000">
      <w:pPr>
        <w:pStyle w:val="FirstParagraph"/>
      </w:pPr>
      <w:r>
        <w:t>Insertion of non-tunneled centrally inserted central venous catheter; younger than 5 years of age 1.0000 each 1654.54 661.8200 413.64 1654.54</w:t>
      </w:r>
    </w:p>
    <w:p w:rsidR="0031521D" w:rsidRDefault="00000000">
      <w:pPr>
        <w:pStyle w:val="FirstParagraph"/>
      </w:pPr>
      <w:r>
        <w:t>Insertion of non-tunneled centrally inserted central venous catheter; age 5 years or older 1.0000 each 1810.81 724.3200 452.70 1810.81</w:t>
      </w:r>
    </w:p>
    <w:p w:rsidR="0031521D" w:rsidRDefault="00000000">
      <w:pPr>
        <w:pStyle w:val="FirstParagraph"/>
      </w:pPr>
      <w:r>
        <w:t>Insertion of tunneled centrally inserted central venous access device, with subcutaneous port; age 5 years or older Each 5778.78 2311.5100 1444.70 5778.78</w:t>
      </w:r>
    </w:p>
    <w:p w:rsidR="0031521D" w:rsidRDefault="00000000">
      <w:pPr>
        <w:pStyle w:val="FirstParagraph"/>
      </w:pPr>
      <w:r>
        <w:t>Insertion of peripherally inserted central venous catheter (PICC), without subcutaneous port or pump, without imaging guidance; younger than 5 years of age 1.0000 each 2594.82 1037.9300 648.70 2594.82</w:t>
      </w:r>
    </w:p>
    <w:p w:rsidR="0031521D" w:rsidRDefault="00000000">
      <w:pPr>
        <w:pStyle w:val="FirstParagraph"/>
      </w:pPr>
      <w:r>
        <w:t>Insertion of peripherally inserted central venous catheter (PICC), without subcutaneous port or pump, without imaging guidance; age 5 years or older 1.0000 each 3052.09 1220.8400 763.02 3052.09</w:t>
      </w:r>
    </w:p>
    <w:p w:rsidR="0031521D" w:rsidRDefault="00000000">
      <w:pPr>
        <w:pStyle w:val="FirstParagraph"/>
      </w:pPr>
      <w:r>
        <w:t>Insertion of peripherally inserted central venous catheter (PICC), without subcutaneous port or pump, including all imaging guidance, image documentation, and all associated radiological supervision and interpretation required to perform the insertion; age 5 years or older 1.0000 each 4948.02 1979.2100 1237.00 4948.02</w:t>
      </w:r>
    </w:p>
    <w:p w:rsidR="0031521D" w:rsidRDefault="00000000">
      <w:pPr>
        <w:pStyle w:val="FirstParagraph"/>
      </w:pPr>
      <w:r>
        <w:t>Replacement, catheter only, of central venous access device, with subcutaneous port or pump, central or peripheral insertion site Each 5579.75 2231.9000 1394.94 5579.75</w:t>
      </w:r>
    </w:p>
    <w:p w:rsidR="0031521D" w:rsidRDefault="00000000">
      <w:pPr>
        <w:pStyle w:val="FirstParagraph"/>
      </w:pPr>
      <w:r>
        <w:t>Removal of tunneled central venous catheter, without subcutaneous port or pump Each 3052.09 1220.8400 763.02 3052.09</w:t>
      </w:r>
    </w:p>
    <w:p w:rsidR="0031521D" w:rsidRDefault="00000000">
      <w:pPr>
        <w:pStyle w:val="FirstParagraph"/>
      </w:pPr>
      <w:r>
        <w:t>Removal of tunneled central venous access device, with subcutaneous port or pump, central or peripheral insertion Each 3548.71 1419.4800 887.18 3548.71</w:t>
      </w:r>
    </w:p>
    <w:p w:rsidR="0031521D" w:rsidRDefault="00000000">
      <w:pPr>
        <w:pStyle w:val="FirstParagraph"/>
      </w:pPr>
      <w:r>
        <w:t>Contrast injection(s) for radiologic evaluation of existing central venous access device, including fluoroscopy, image documentation and report Each 781.11 312.4400 195.28 781.11</w:t>
      </w:r>
    </w:p>
    <w:p w:rsidR="0031521D" w:rsidRDefault="00000000">
      <w:pPr>
        <w:pStyle w:val="FirstParagraph"/>
      </w:pPr>
      <w:r>
        <w:t>Arterial puncture, withdrawal of blood for diagnosis Each 123.87 49.5500 30.97 123.87</w:t>
      </w:r>
    </w:p>
    <w:p w:rsidR="0031521D" w:rsidRDefault="00000000">
      <w:pPr>
        <w:pStyle w:val="FirstParagraph"/>
      </w:pPr>
      <w:r>
        <w:t>Placement of needle for intraosseous infusion Each 516.01 206.4000 129.00 516.01</w:t>
      </w:r>
    </w:p>
    <w:p w:rsidR="0031521D" w:rsidRDefault="00000000">
      <w:pPr>
        <w:pStyle w:val="FirstParagraph"/>
      </w:pPr>
      <w:r>
        <w:t>Thrombolysis, cerebral, by intravenous infusion Each 1135.92 454.3700 283.98 1135.92</w:t>
      </w:r>
    </w:p>
    <w:p w:rsidR="0031521D" w:rsidRDefault="00000000">
      <w:pPr>
        <w:pStyle w:val="FirstParagraph"/>
      </w:pPr>
      <w:r>
        <w:t>Ligation or biopsy, temporal artery Each 1210.88 484.3500 302.72 1210.88</w:t>
      </w:r>
    </w:p>
    <w:p w:rsidR="0031521D" w:rsidRDefault="00000000">
      <w:pPr>
        <w:pStyle w:val="FirstParagraph"/>
      </w:pPr>
      <w:r>
        <w:t>Unlisted procedure, vascular surgery Each 5110.34 2044.1400 1277.58 5110.34</w:t>
      </w:r>
    </w:p>
    <w:p w:rsidR="0031521D" w:rsidRDefault="00000000">
      <w:pPr>
        <w:pStyle w:val="FirstParagraph"/>
      </w:pPr>
      <w:r>
        <w:t>Diagnostic bone marrow; biopsy(ies) Each 1621.55 648.6200 405.39 1621.55</w:t>
      </w:r>
    </w:p>
    <w:p w:rsidR="0031521D" w:rsidRDefault="00000000">
      <w:pPr>
        <w:pStyle w:val="FirstParagraph"/>
      </w:pPr>
      <w:r>
        <w:lastRenderedPageBreak/>
        <w:t>Drainage of lymph node abscess or lymphadenitis; simple Each 6384.59 2553.8400 1596.15 6384.59</w:t>
      </w:r>
    </w:p>
    <w:p w:rsidR="0031521D" w:rsidRDefault="00000000">
      <w:pPr>
        <w:pStyle w:val="FirstParagraph"/>
      </w:pPr>
      <w:r>
        <w:t>Biopsy or excision of lymph node(s); by needle, superficial (eg, cervical, inguinal, axillary) Each 915.68 366.2700 228.92 915.68</w:t>
      </w:r>
    </w:p>
    <w:p w:rsidR="0031521D" w:rsidRDefault="00000000">
      <w:pPr>
        <w:pStyle w:val="FirstParagraph"/>
      </w:pPr>
      <w:r>
        <w:t>Biopsy or excision of lymph node(s); open, deep axillary node(s) Each 7347.36 2938.9400 1836.84 7347.36</w:t>
      </w:r>
    </w:p>
    <w:p w:rsidR="0031521D" w:rsidRDefault="00000000">
      <w:pPr>
        <w:pStyle w:val="FirstParagraph"/>
      </w:pPr>
      <w:r>
        <w:t>Biopsy or excision of lymph node(s); open, inguinofemoral node(s) Each 9375.08 3750.0300 2343.77 9375.08</w:t>
      </w:r>
    </w:p>
    <w:p w:rsidR="0031521D" w:rsidRDefault="00000000">
      <w:pPr>
        <w:pStyle w:val="FirstParagraph"/>
      </w:pPr>
      <w:r>
        <w:t>Repair lip, full thickness; vermilion only Each 1229.98 491.9900 307.50 1229.98</w:t>
      </w:r>
    </w:p>
    <w:p w:rsidR="0031521D" w:rsidRDefault="00000000">
      <w:pPr>
        <w:pStyle w:val="FirstParagraph"/>
      </w:pPr>
      <w:r>
        <w:t>Repair lip, full thickness; up to half vertical height Each 1500.87 600.3500 375.22 1500.87</w:t>
      </w:r>
    </w:p>
    <w:p w:rsidR="0031521D" w:rsidRDefault="00000000">
      <w:pPr>
        <w:pStyle w:val="FirstParagraph"/>
      </w:pPr>
      <w:r>
        <w:t>Repair lip, full thickness; over one-half vertical height, or complex Each 1765.67 706.2700 441.42 1765.67</w:t>
      </w:r>
    </w:p>
    <w:p w:rsidR="0031521D" w:rsidRDefault="00000000">
      <w:pPr>
        <w:pStyle w:val="FirstParagraph"/>
      </w:pPr>
      <w:r>
        <w:t>Unlisted procedure, lips Each 991.48 396.5900 247.87 991.48</w:t>
      </w:r>
    </w:p>
    <w:p w:rsidR="0031521D" w:rsidRDefault="00000000">
      <w:pPr>
        <w:pStyle w:val="FirstParagraph"/>
      </w:pPr>
      <w:r>
        <w:t>Drainage of abscess, cyst, hematoma, vestibule of mouth; simple Each 450.31 180.1200 112.58 450.31</w:t>
      </w:r>
    </w:p>
    <w:p w:rsidR="0031521D" w:rsidRDefault="00000000">
      <w:pPr>
        <w:pStyle w:val="FirstParagraph"/>
      </w:pPr>
      <w:r>
        <w:t>Removal of embedded foreign body, vestibule of mouth; simple Each 513.99 205.6000 128.50 513.99</w:t>
      </w:r>
    </w:p>
    <w:p w:rsidR="0031521D" w:rsidRDefault="00000000">
      <w:pPr>
        <w:pStyle w:val="FirstParagraph"/>
      </w:pPr>
      <w:r>
        <w:t>Closure of laceration, vestibule of mouth; 2.5 cm or less Each 867.35 346.9400 216.84 867.35</w:t>
      </w:r>
    </w:p>
    <w:p w:rsidR="0031521D" w:rsidRDefault="00000000">
      <w:pPr>
        <w:pStyle w:val="FirstParagraph"/>
      </w:pPr>
      <w:r>
        <w:t>Closure of laceration, vestibule of mouth; over 2.5 cm or complex Each 2657.33 1062.9300 664.33 2657.33</w:t>
      </w:r>
    </w:p>
    <w:p w:rsidR="0031521D" w:rsidRDefault="00000000">
      <w:pPr>
        <w:pStyle w:val="FirstParagraph"/>
      </w:pPr>
      <w:r>
        <w:t>Repair of laceration 2.5 cm or less; floor of mouth and/or anterior two-thirds of tongue Each 665.64 266.2600 166.41 665.64</w:t>
      </w:r>
    </w:p>
    <w:p w:rsidR="0031521D" w:rsidRDefault="00000000">
      <w:pPr>
        <w:pStyle w:val="FirstParagraph"/>
      </w:pPr>
      <w:r>
        <w:t>Repair of laceration 2.5 cm or less; posterior one-third of tongue Each 445.68 178.2700 111.42 445.68</w:t>
      </w:r>
    </w:p>
    <w:p w:rsidR="0031521D" w:rsidRDefault="00000000">
      <w:pPr>
        <w:pStyle w:val="FirstParagraph"/>
      </w:pPr>
      <w:r>
        <w:t>Repair of laceration of tongue, floor of mouth, over 2.6 cm or complex Each 1458.32 583.3300 364.58 1458.32</w:t>
      </w:r>
    </w:p>
    <w:p w:rsidR="0031521D" w:rsidRDefault="00000000">
      <w:pPr>
        <w:pStyle w:val="FirstParagraph"/>
      </w:pPr>
      <w:r>
        <w:t>Drainage of abscess, cyst, hematoma from dentoalveolar structures Each 399.38 159.7500 99.84 399.38</w:t>
      </w:r>
    </w:p>
    <w:p w:rsidR="0031521D" w:rsidRDefault="00000000">
      <w:pPr>
        <w:pStyle w:val="FirstParagraph"/>
      </w:pPr>
      <w:r>
        <w:t>Removal of embedded foreign body from dentoalveolar structures; soft tissues Each 3625.68 1450.2700 906.42 3625.68</w:t>
      </w:r>
    </w:p>
    <w:p w:rsidR="0031521D" w:rsidRDefault="00000000">
      <w:pPr>
        <w:pStyle w:val="FirstParagraph"/>
      </w:pPr>
      <w:r>
        <w:t>Drainage of abscess of palate, uvula Each 659.27 263.7100 164.82 659.27</w:t>
      </w:r>
    </w:p>
    <w:p w:rsidR="0031521D" w:rsidRDefault="00000000">
      <w:pPr>
        <w:pStyle w:val="FirstParagraph"/>
      </w:pPr>
      <w:r>
        <w:t>Incision and drainage abscess; peritonsillar Each 613.55 245.4200 153.39 613.55</w:t>
      </w:r>
    </w:p>
    <w:p w:rsidR="0031521D" w:rsidRDefault="00000000">
      <w:pPr>
        <w:pStyle w:val="FirstParagraph"/>
      </w:pPr>
      <w:r>
        <w:lastRenderedPageBreak/>
        <w:t>Removal of foreign body from pharynx Each 544.09 217.6400 136.02 544.09</w:t>
      </w:r>
    </w:p>
    <w:p w:rsidR="0031521D" w:rsidRDefault="00000000">
      <w:pPr>
        <w:pStyle w:val="FirstParagraph"/>
      </w:pPr>
      <w:r>
        <w:t xml:space="preserve">Esophagogastroduodenoscopy, flexible, transoral; diagnostic, including collection of </w:t>
      </w:r>
      <w:proofErr w:type="gramStart"/>
      <w:r>
        <w:t>specimen</w:t>
      </w:r>
      <w:proofErr w:type="gramEnd"/>
      <w:r>
        <w:t>(s) by brushing or washing, when performed (separate procedure) Each 2175.71 870.2800 543.93 2175.71</w:t>
      </w:r>
    </w:p>
    <w:p w:rsidR="0031521D" w:rsidRDefault="00000000">
      <w:pPr>
        <w:pStyle w:val="FirstParagraph"/>
      </w:pPr>
      <w:r>
        <w:t>Esophagogastroduodenoscopy, flexible, transoral; with directed submucosal injection(s), any substance Each 1097.97 439.1900 274.49 1097.96</w:t>
      </w:r>
    </w:p>
    <w:p w:rsidR="0031521D" w:rsidRDefault="00000000">
      <w:pPr>
        <w:pStyle w:val="FirstParagraph"/>
      </w:pPr>
      <w:r>
        <w:t>Esophagogastroduodenoscopy, flexible, transoral; with biopsy, single or multiple Each 2175.71 870.2800 543.93 2175.71</w:t>
      </w:r>
    </w:p>
    <w:p w:rsidR="0031521D" w:rsidRDefault="00000000">
      <w:pPr>
        <w:pStyle w:val="FirstParagraph"/>
      </w:pPr>
      <w:r>
        <w:t>Esophagogastroduodenoscopy, flexible, transoral; with directed placement of percutaneous gastrostomy tube Each 1894.46 757.7800 473.62 1894.46</w:t>
      </w:r>
    </w:p>
    <w:p w:rsidR="0031521D" w:rsidRDefault="00000000">
      <w:pPr>
        <w:pStyle w:val="FirstParagraph"/>
      </w:pPr>
      <w:r>
        <w:t>Esophagogastroduodenoscopy, flexible, transoral; with removal of foreign body(s) Each 2175.71 870.2800 543.93 2175.71</w:t>
      </w:r>
    </w:p>
    <w:p w:rsidR="0031521D" w:rsidRDefault="00000000">
      <w:pPr>
        <w:pStyle w:val="FirstParagraph"/>
      </w:pPr>
      <w:r>
        <w:t>Esophagogastroduodenoscopy, flexible, transoral; with transendoscopic balloon dilation of esophagus (less than 30 mm diameter) Each 2195.93 878.3700 548.98 2195.93</w:t>
      </w:r>
    </w:p>
    <w:p w:rsidR="0031521D" w:rsidRDefault="00000000">
      <w:pPr>
        <w:pStyle w:val="FirstParagraph"/>
      </w:pPr>
      <w:r>
        <w:t>Esophagogastroduodenoscopy, flexible, transoral; with removal of tumor(s), polyp(s), or other lesion(s) by snare technique Each 2205.77 882.3100 551.44 2205.77</w:t>
      </w:r>
    </w:p>
    <w:p w:rsidR="0031521D" w:rsidRDefault="00000000">
      <w:pPr>
        <w:pStyle w:val="FirstParagraph"/>
      </w:pPr>
      <w:r>
        <w:t>Esophagogastroduodenoscopy, flexible, transoral; with control of bleeding, any method Each 2922.29 1168.9200 730.57 2922.29</w:t>
      </w:r>
    </w:p>
    <w:p w:rsidR="0031521D" w:rsidRDefault="00000000">
      <w:pPr>
        <w:pStyle w:val="FirstParagraph"/>
      </w:pPr>
      <w:r>
        <w:t>Dilation of esophagus, by unguided sound or bougie, single or multiple passes Each 1097.97 439.1900 274.49 1097.96</w:t>
      </w:r>
    </w:p>
    <w:p w:rsidR="0031521D" w:rsidRDefault="00000000">
      <w:pPr>
        <w:pStyle w:val="FirstParagraph"/>
      </w:pPr>
      <w:r>
        <w:t>Naso- or oro-gastric tube placement, requiring physician’s skill and fluoroscopic guidance (includes fluoroscopy, image documentation and report) 1.0000 each 672.87 269.1500 168.22 672.87</w:t>
      </w:r>
    </w:p>
    <w:p w:rsidR="0031521D" w:rsidRDefault="00000000">
      <w:pPr>
        <w:pStyle w:val="FirstParagraph"/>
      </w:pPr>
      <w:r>
        <w:t>Gastric intubation and aspiration(s) therapeutic, necessitating physician’s skill (eg, for gastrointestinal hemorrhage), including lavage if performed 1.0000 each 486.20 194.4800 121.55 486.20</w:t>
      </w:r>
    </w:p>
    <w:p w:rsidR="0031521D" w:rsidRDefault="00000000">
      <w:pPr>
        <w:pStyle w:val="FirstParagraph"/>
      </w:pPr>
      <w:r>
        <w:t>Repositioning of a naso- or oro-gastric feeding tube, through the duodenum for enteric nutrition Each 1177.02 470.8100 294.26 1177.02</w:t>
      </w:r>
    </w:p>
    <w:p w:rsidR="0031521D" w:rsidRDefault="00000000">
      <w:pPr>
        <w:pStyle w:val="FirstParagraph"/>
      </w:pPr>
      <w:r>
        <w:t>Replacement of gastrostomy tube, percutaneous, includes removal, when performed, without imaging or endoscopic guidance; not requiring revision of gastrostomy tract Each 1365.56 546.2200 341.39 1365.56</w:t>
      </w:r>
    </w:p>
    <w:p w:rsidR="0031521D" w:rsidRDefault="00000000">
      <w:pPr>
        <w:pStyle w:val="FirstParagraph"/>
      </w:pPr>
      <w:r>
        <w:t>Unlisted procedure, small intestine Each 3182.31 1272.9200 795.58 3182.31</w:t>
      </w:r>
    </w:p>
    <w:p w:rsidR="0031521D" w:rsidRDefault="00000000">
      <w:pPr>
        <w:pStyle w:val="FirstParagraph"/>
      </w:pPr>
      <w:r>
        <w:t>Laparoscopy, surgical, appendectomy Each 9279.64 3711.8600 2319.91 9279.64</w:t>
      </w:r>
    </w:p>
    <w:p w:rsidR="0031521D" w:rsidRDefault="00000000">
      <w:pPr>
        <w:pStyle w:val="FirstParagraph"/>
      </w:pPr>
      <w:r>
        <w:t>Incision and drainage of submucosal abscess, rectum Each 8009.61 3203.8400 2002.40 8009.61</w:t>
      </w:r>
    </w:p>
    <w:p w:rsidR="0031521D" w:rsidRDefault="00000000">
      <w:pPr>
        <w:pStyle w:val="FirstParagraph"/>
      </w:pPr>
      <w:r>
        <w:lastRenderedPageBreak/>
        <w:t xml:space="preserve">Proctosigmoidoscopy, rigid; diagnostic, with or without collection of </w:t>
      </w:r>
      <w:proofErr w:type="gramStart"/>
      <w:r>
        <w:t>specimen</w:t>
      </w:r>
      <w:proofErr w:type="gramEnd"/>
      <w:r>
        <w:t>(s) by brushing or washing (separate procedure) Each 272.92 109.1700 68.23 272.92</w:t>
      </w:r>
    </w:p>
    <w:p w:rsidR="0031521D" w:rsidRDefault="00000000">
      <w:pPr>
        <w:pStyle w:val="FirstParagraph"/>
      </w:pPr>
      <w:r>
        <w:t>Proctosigmoidoscopy, rigid; with removal of foreign body Each 9756.18 3902.4700 2439.04 9756.18</w:t>
      </w:r>
    </w:p>
    <w:p w:rsidR="0031521D" w:rsidRDefault="00000000">
      <w:pPr>
        <w:pStyle w:val="FirstParagraph"/>
      </w:pPr>
      <w:r>
        <w:t xml:space="preserve">Sigmoidoscopy, flexible; diagnostic, including collection of </w:t>
      </w:r>
      <w:proofErr w:type="gramStart"/>
      <w:r>
        <w:t>specimen</w:t>
      </w:r>
      <w:proofErr w:type="gramEnd"/>
      <w:r>
        <w:t>(s) by brushing or washing, when performed (separate procedure) Each 2292.82 917.1300 573.20 2292.82</w:t>
      </w:r>
    </w:p>
    <w:p w:rsidR="0031521D" w:rsidRDefault="00000000">
      <w:pPr>
        <w:pStyle w:val="FirstParagraph"/>
      </w:pPr>
      <w:r>
        <w:t>Sigmoidoscopy, flexible; with removal of foreign body(s) Each 4937.27 1974.9100 1234.32 4937.27</w:t>
      </w:r>
    </w:p>
    <w:p w:rsidR="0031521D" w:rsidRDefault="00000000">
      <w:pPr>
        <w:pStyle w:val="FirstParagraph"/>
      </w:pPr>
      <w:r>
        <w:t xml:space="preserve">Colonoscopy, flexible; diagnostic, including collection of </w:t>
      </w:r>
      <w:proofErr w:type="gramStart"/>
      <w:r>
        <w:t>specimen</w:t>
      </w:r>
      <w:proofErr w:type="gramEnd"/>
      <w:r>
        <w:t>(s) by brushing or washing, when performed (separate procedure) Each 2168.46 867.3800 542.12 2168.46</w:t>
      </w:r>
    </w:p>
    <w:p w:rsidR="0031521D" w:rsidRDefault="00000000">
      <w:pPr>
        <w:pStyle w:val="FirstParagraph"/>
      </w:pPr>
      <w:r>
        <w:t>Colonoscopy, flexible; with biopsy, single or multiple Each 2168.46 867.3800 542.12 2168.46</w:t>
      </w:r>
    </w:p>
    <w:p w:rsidR="0031521D" w:rsidRDefault="00000000">
      <w:pPr>
        <w:pStyle w:val="FirstParagraph"/>
      </w:pPr>
      <w:r>
        <w:t>Colonoscopy, flexible; with directed submucosal injection(s), any substance Each 895.10 358.0400 223.78 895.10</w:t>
      </w:r>
    </w:p>
    <w:p w:rsidR="0031521D" w:rsidRDefault="00000000">
      <w:pPr>
        <w:pStyle w:val="FirstParagraph"/>
      </w:pPr>
      <w:r>
        <w:t>Colonoscopy, flexible; with removal of tumor(s), polyp(s), or other lesion(s) by hot biopsy forceps Each 2184.96 873.9800 546.24 2184.96</w:t>
      </w:r>
    </w:p>
    <w:p w:rsidR="0031521D" w:rsidRDefault="00000000">
      <w:pPr>
        <w:pStyle w:val="FirstParagraph"/>
      </w:pPr>
      <w:r>
        <w:t>Colonoscopy, flexible; with removal of tumor(s), polyp(s), or other lesion(s) by snare technique Each 2164.49 865.8000 541.12 2164.49</w:t>
      </w:r>
    </w:p>
    <w:p w:rsidR="0031521D" w:rsidRDefault="00000000">
      <w:pPr>
        <w:pStyle w:val="FirstParagraph"/>
      </w:pPr>
      <w:r>
        <w:t>Colonoscopy, flexible; with band ligation(s) (eg, hemorrhoids) Each 3229.67 1291.8700 807.42 3229.67</w:t>
      </w:r>
    </w:p>
    <w:p w:rsidR="0031521D" w:rsidRDefault="00000000">
      <w:pPr>
        <w:pStyle w:val="FirstParagraph"/>
      </w:pPr>
      <w:r>
        <w:t>Removal of fecal impaction or foreign body (separate procedure) under anesthesia Each 712.23 284.8900 178.06 712.23</w:t>
      </w:r>
    </w:p>
    <w:p w:rsidR="0031521D" w:rsidRDefault="00000000">
      <w:pPr>
        <w:pStyle w:val="FirstParagraph"/>
      </w:pPr>
      <w:r>
        <w:t>Incision and drainage of ischiorectal and/or perirectal abscess (separate procedure) Each 4059.22 1623.6900 1014.80 4059.22</w:t>
      </w:r>
    </w:p>
    <w:p w:rsidR="0031521D" w:rsidRDefault="00000000">
      <w:pPr>
        <w:pStyle w:val="FirstParagraph"/>
      </w:pPr>
      <w:r>
        <w:t>Incision and drainage, perianal abscess, superficial Each 476.66 190.6600 119.16 476.66</w:t>
      </w:r>
    </w:p>
    <w:p w:rsidR="0031521D" w:rsidRDefault="00000000">
      <w:pPr>
        <w:pStyle w:val="FirstParagraph"/>
      </w:pPr>
      <w:r>
        <w:t>Incision of thrombosed hemorrhoid, external Each 818.73 327.4900 204.68 818.73</w:t>
      </w:r>
    </w:p>
    <w:p w:rsidR="0031521D" w:rsidRDefault="00000000">
      <w:pPr>
        <w:pStyle w:val="FirstParagraph"/>
      </w:pPr>
      <w:r>
        <w:t>Hemorrhoidectomy, internal, by rubber band ligation(s) Each 3409.50 1363.8000 852.38 3409.50</w:t>
      </w:r>
    </w:p>
    <w:p w:rsidR="0031521D" w:rsidRDefault="00000000">
      <w:pPr>
        <w:pStyle w:val="FirstParagraph"/>
      </w:pPr>
      <w:r>
        <w:t>Excision of thrombosed hemorrhoid, external Each 497.78 199.1100 124.44 497.78</w:t>
      </w:r>
    </w:p>
    <w:p w:rsidR="0031521D" w:rsidRDefault="00000000">
      <w:pPr>
        <w:pStyle w:val="FirstParagraph"/>
      </w:pPr>
      <w:r>
        <w:t xml:space="preserve">Anoscopy; diagnostic, including collection of </w:t>
      </w:r>
      <w:proofErr w:type="gramStart"/>
      <w:r>
        <w:t>specimen</w:t>
      </w:r>
      <w:proofErr w:type="gramEnd"/>
      <w:r>
        <w:t>(s) by brushing or washing, when performed (separate procedure) Each 193.03 77.2100 48.26 193.03</w:t>
      </w:r>
    </w:p>
    <w:p w:rsidR="0031521D" w:rsidRDefault="00000000">
      <w:pPr>
        <w:pStyle w:val="FirstParagraph"/>
      </w:pPr>
      <w:r>
        <w:t>Anoscopy; with removal of foreign body Each 548.43 219.3700 137.11 548.43</w:t>
      </w:r>
    </w:p>
    <w:p w:rsidR="0031521D" w:rsidRDefault="00000000">
      <w:pPr>
        <w:pStyle w:val="FirstParagraph"/>
      </w:pPr>
      <w:r>
        <w:t>Destruction of lesion(s), anus (eg, condyloma, papilloma, molluscum contagiosum, herpetic vesicle), simple; surgical excision Each 5197.02 2078.8100 1299.26 5197.02</w:t>
      </w:r>
    </w:p>
    <w:p w:rsidR="0031521D" w:rsidRDefault="00000000">
      <w:pPr>
        <w:pStyle w:val="FirstParagraph"/>
      </w:pPr>
      <w:r>
        <w:lastRenderedPageBreak/>
        <w:t>Biopsy of liver, needle; percutaneous Each 2569.64 1027.8600 642.41 2569.64</w:t>
      </w:r>
    </w:p>
    <w:p w:rsidR="0031521D" w:rsidRDefault="00000000">
      <w:pPr>
        <w:pStyle w:val="FirstParagraph"/>
      </w:pPr>
      <w:r>
        <w:t>Biopsy of liver, needle; when done for indicated purpose at time of other major procedure (List separately in addition to code for primary procedure) 1.0000 each 2999.12 1199.6500 749.78 2999.12</w:t>
      </w:r>
    </w:p>
    <w:p w:rsidR="0031521D" w:rsidRDefault="00000000">
      <w:pPr>
        <w:pStyle w:val="FirstParagraph"/>
      </w:pPr>
      <w:r>
        <w:t>Laparoscopy, surgical; cholecystectomy Each 8622.85 3449.1400 2155.71 8622.85</w:t>
      </w:r>
    </w:p>
    <w:p w:rsidR="0031521D" w:rsidRDefault="00000000">
      <w:pPr>
        <w:pStyle w:val="FirstParagraph"/>
      </w:pPr>
      <w:r>
        <w:t>Biopsy of pancreas, percutaneous needle Each 1200.75 480.3000 300.19 1200.75</w:t>
      </w:r>
    </w:p>
    <w:p w:rsidR="0031521D" w:rsidRDefault="00000000">
      <w:pPr>
        <w:pStyle w:val="FirstParagraph"/>
      </w:pPr>
      <w:r>
        <w:t>Abdominal paracentesis (diagnostic or therapeutic); without imaging guidance Each 826.26 330.5000 206.56 826.26</w:t>
      </w:r>
    </w:p>
    <w:p w:rsidR="0031521D" w:rsidRDefault="00000000">
      <w:pPr>
        <w:pStyle w:val="FirstParagraph"/>
      </w:pPr>
      <w:r>
        <w:t>Abdominal paracentesis (diagnostic or therapeutic); with imaging guidance Each 2279.08 911.6300 569.77 2279.08</w:t>
      </w:r>
    </w:p>
    <w:p w:rsidR="0031521D" w:rsidRDefault="00000000">
      <w:pPr>
        <w:pStyle w:val="FirstParagraph"/>
      </w:pPr>
      <w:r>
        <w:t>Peritoneal lavage, including imaging guidance, when performed Each 2134.66 853.8600 533.66 2134.66</w:t>
      </w:r>
    </w:p>
    <w:p w:rsidR="0031521D" w:rsidRDefault="00000000">
      <w:pPr>
        <w:pStyle w:val="FirstParagraph"/>
      </w:pPr>
      <w:r>
        <w:t>Biopsy, abdominal or retroperitoneal mass, percutaneous needle Each 946.07 378.4300 236.52 946.07</w:t>
      </w:r>
    </w:p>
    <w:p w:rsidR="0031521D" w:rsidRDefault="00000000">
      <w:pPr>
        <w:pStyle w:val="FirstParagraph"/>
      </w:pPr>
      <w:r>
        <w:t>Umbilectomy, omphalectomy, excision of umbilicus (separate procedure) Each 2810.43 1124.1700 702.61 2810.43</w:t>
      </w:r>
    </w:p>
    <w:p w:rsidR="0031521D" w:rsidRDefault="00000000">
      <w:pPr>
        <w:pStyle w:val="FirstParagraph"/>
      </w:pPr>
      <w:r>
        <w:t>Unlisted laparoscopy procedure, abdomen, peritoneum and omentum Each 5596.38 2238.5500 1399.10 5596.38</w:t>
      </w:r>
    </w:p>
    <w:p w:rsidR="0031521D" w:rsidRDefault="00000000">
      <w:pPr>
        <w:pStyle w:val="FirstParagraph"/>
      </w:pPr>
      <w:r>
        <w:t>Replacement of gastro-jejunostomy tube, percutaneous, under fluoroscopic guidance including contrast injection(s), image documentation and report Each 2146.24 858.5000 536.56 2146.24</w:t>
      </w:r>
    </w:p>
    <w:p w:rsidR="0031521D" w:rsidRDefault="00000000">
      <w:pPr>
        <w:pStyle w:val="FirstParagraph"/>
      </w:pPr>
      <w:r>
        <w:t>Repair initial inguinal hernia, age 5 years or older; reducible Each 9917.09 3966.8400 2479.27 9917.09</w:t>
      </w:r>
    </w:p>
    <w:p w:rsidR="0031521D" w:rsidRDefault="00000000">
      <w:pPr>
        <w:pStyle w:val="FirstParagraph"/>
      </w:pPr>
      <w:r>
        <w:t>Repair recurrent inguinal hernia, any age; reducible Each 10035.31 4014.1200 2508.83 10035.31</w:t>
      </w:r>
    </w:p>
    <w:p w:rsidR="0031521D" w:rsidRDefault="00000000">
      <w:pPr>
        <w:pStyle w:val="FirstParagraph"/>
      </w:pPr>
      <w:r>
        <w:t>Repair initial incisional or ventral hernia; reducible 1.0000 each 4401.34 1760.5400 1100.34 4401.34</w:t>
      </w:r>
    </w:p>
    <w:p w:rsidR="0031521D" w:rsidRDefault="00000000">
      <w:pPr>
        <w:pStyle w:val="FirstParagraph"/>
      </w:pPr>
      <w:r>
        <w:t>Repair recurrent incisional or ventral hernia; reducible 1.0000 each 4845.72 1938.2900 1211.43 4845.72</w:t>
      </w:r>
    </w:p>
    <w:p w:rsidR="0031521D" w:rsidRDefault="00000000">
      <w:pPr>
        <w:pStyle w:val="FirstParagraph"/>
      </w:pPr>
      <w:r>
        <w:t>Implantation of mesh or other prosthesis for open incisional or ventral hernia repair or mesh for closure of debridement for necrotizing soft tissue infection (List separately in addition to code for the incisional or ventral hernia repair) 1.0000 each 4623.53 1849.4100 1155.88 4623.53</w:t>
      </w:r>
    </w:p>
    <w:p w:rsidR="0031521D" w:rsidRDefault="00000000">
      <w:pPr>
        <w:pStyle w:val="FirstParagraph"/>
      </w:pPr>
      <w:r>
        <w:t>Repair umbilical hernia, age 5 years or older; reducible 1.0000 each 8424.11 3369.6400 2106.03 8424.11</w:t>
      </w:r>
    </w:p>
    <w:p w:rsidR="0031521D" w:rsidRDefault="00000000">
      <w:pPr>
        <w:pStyle w:val="FirstParagraph"/>
      </w:pPr>
      <w:r>
        <w:lastRenderedPageBreak/>
        <w:t>Repair umbilical hernia, age 5 years or older; incarcerated or strangulated 1.0000 each 9104.43 3641.7700 2276.11 9104.43</w:t>
      </w:r>
    </w:p>
    <w:p w:rsidR="0031521D" w:rsidRDefault="00000000">
      <w:pPr>
        <w:pStyle w:val="FirstParagraph"/>
      </w:pPr>
      <w:r>
        <w:t>Renal biopsy; percutaneous, by trocar or needle Each 2906.51 1162.6000 726.63 2906.51</w:t>
      </w:r>
    </w:p>
    <w:p w:rsidR="0031521D" w:rsidRDefault="00000000">
      <w:pPr>
        <w:pStyle w:val="FirstParagraph"/>
      </w:pPr>
      <w:r>
        <w:t>Aspiration of bladder; by needle Each 1444.72 577.8900 361.18 1444.72</w:t>
      </w:r>
    </w:p>
    <w:p w:rsidR="0031521D" w:rsidRDefault="00000000">
      <w:pPr>
        <w:pStyle w:val="FirstParagraph"/>
      </w:pPr>
      <w:r>
        <w:t>Bladder irrigation, simple, lavage and/or instillation Each 334.27 133.7100 83.57 334.27</w:t>
      </w:r>
    </w:p>
    <w:p w:rsidR="0031521D" w:rsidRDefault="00000000">
      <w:pPr>
        <w:pStyle w:val="FirstParagraph"/>
      </w:pPr>
      <w:r>
        <w:t>Insertion of non-indwelling bladder catheter (eg, straight catheterization for residual urine) Each 236.74 94.7000 59.18 236.74</w:t>
      </w:r>
    </w:p>
    <w:p w:rsidR="0031521D" w:rsidRDefault="00000000">
      <w:pPr>
        <w:pStyle w:val="FirstParagraph"/>
      </w:pPr>
      <w:r>
        <w:t>Insertion of temporary indwelling bladder catheter; simple (eg, Foley) Each 331.37 132.5500 82.84 331.37</w:t>
      </w:r>
    </w:p>
    <w:p w:rsidR="0031521D" w:rsidRDefault="00000000">
      <w:pPr>
        <w:pStyle w:val="FirstParagraph"/>
      </w:pPr>
      <w:r>
        <w:t>Insertion of temporary indwelling bladder catheter; complicated (eg, altered anatomy, fractured catheter/balloon) Each 494.01 197.6000 123.50 494.01</w:t>
      </w:r>
    </w:p>
    <w:p w:rsidR="0031521D" w:rsidRDefault="00000000">
      <w:pPr>
        <w:pStyle w:val="FirstParagraph"/>
      </w:pPr>
      <w:r>
        <w:t>Change of cystostomy tube; simple Each 329.05 131.6200 82.26 329.05</w:t>
      </w:r>
    </w:p>
    <w:p w:rsidR="0031521D" w:rsidRDefault="00000000">
      <w:pPr>
        <w:pStyle w:val="FirstParagraph"/>
      </w:pPr>
      <w:r>
        <w:t>Measurement of post-voiding residual urine and/or bladder capacity by ultrasound, non-imaging 1.0000 Each 240.79 96.3200 60.20 240.79</w:t>
      </w:r>
    </w:p>
    <w:p w:rsidR="0031521D" w:rsidRDefault="00000000">
      <w:pPr>
        <w:pStyle w:val="FirstParagraph"/>
      </w:pPr>
      <w:r>
        <w:t>Cystourethroscopy, with fulguration (including cryosurgery or laser surgery) and/or resection of; MEDIUM bladder tumor(s) (2.0 to 5.0 cm) Each 3858.75 1543.5000 964.69 3858.74</w:t>
      </w:r>
    </w:p>
    <w:p w:rsidR="0031521D" w:rsidRDefault="00000000">
      <w:pPr>
        <w:pStyle w:val="FirstParagraph"/>
      </w:pPr>
      <w:r>
        <w:t>Cystourethroscopy, with insertion of indwelling ureteral stent (eg, Gibbons or double-J type) Each 4222.86 1689.1400 1055.72 4222.86</w:t>
      </w:r>
    </w:p>
    <w:p w:rsidR="0031521D" w:rsidRDefault="00000000">
      <w:pPr>
        <w:pStyle w:val="FirstParagraph"/>
      </w:pPr>
      <w:r>
        <w:t>Cystourethroscopy, with ureteroscopy and/or pyeloscopy; diagnostic Each 4222.86 1689.1400 1055.72 4222.86</w:t>
      </w:r>
    </w:p>
    <w:p w:rsidR="0031521D" w:rsidRDefault="00000000">
      <w:pPr>
        <w:pStyle w:val="FirstParagraph"/>
      </w:pPr>
      <w:r>
        <w:t>Cystourethroscopy, with ureteroscopy and/or pyeloscopy; with lithotripsy including insertion of indwelling ureteral stent (eg, Gibbons or double-J type) Each 7941.53 3176.6100 1985.38 7941.53</w:t>
      </w:r>
    </w:p>
    <w:p w:rsidR="0031521D" w:rsidRDefault="00000000">
      <w:pPr>
        <w:pStyle w:val="FirstParagraph"/>
      </w:pPr>
      <w:r>
        <w:t>Drainage of Skene’s gland abscess or cyst Each 2415.39 966.1600 603.85 2415.39</w:t>
      </w:r>
    </w:p>
    <w:p w:rsidR="0031521D" w:rsidRDefault="00000000">
      <w:pPr>
        <w:pStyle w:val="FirstParagraph"/>
      </w:pPr>
      <w:r>
        <w:t>Urethrorrhaphy, suture of urethral wound or injury, female Each 2714.34 1085.7400 678.58 2714.34</w:t>
      </w:r>
    </w:p>
    <w:p w:rsidR="0031521D" w:rsidRDefault="00000000">
      <w:pPr>
        <w:pStyle w:val="FirstParagraph"/>
      </w:pPr>
      <w:r>
        <w:t xml:space="preserve">Circumcision, using clamp or </w:t>
      </w:r>
      <w:proofErr w:type="gramStart"/>
      <w:r>
        <w:t>other</w:t>
      </w:r>
      <w:proofErr w:type="gramEnd"/>
      <w:r>
        <w:t xml:space="preserve"> device with regional dorsal penile or ring block Each 697.18 278.8700 174.30 697.18</w:t>
      </w:r>
    </w:p>
    <w:p w:rsidR="0031521D" w:rsidRDefault="00000000">
      <w:pPr>
        <w:pStyle w:val="FirstParagraph"/>
      </w:pPr>
      <w:r>
        <w:t>Circumcision, surgical excision other than clamp, device, or dorsal slit; neonate (28 days of age or less) Each 5656.58 2262.6300 1414.14 5656.58</w:t>
      </w:r>
    </w:p>
    <w:p w:rsidR="0031521D" w:rsidRDefault="00000000">
      <w:pPr>
        <w:pStyle w:val="FirstParagraph"/>
      </w:pPr>
      <w:r>
        <w:t>Foreskin manipulation including lysis of preputial adhesions and stretching Each 334.27 133.7100 83.57 334.27</w:t>
      </w:r>
    </w:p>
    <w:p w:rsidR="0031521D" w:rsidRDefault="00000000">
      <w:pPr>
        <w:pStyle w:val="FirstParagraph"/>
      </w:pPr>
      <w:r>
        <w:lastRenderedPageBreak/>
        <w:t>Reduction of torsion of testis, surgical, with or without fixation of contralateral testis Each 3591.53 1436.6100 897.88 3591.52</w:t>
      </w:r>
    </w:p>
    <w:p w:rsidR="0031521D" w:rsidRDefault="00000000">
      <w:pPr>
        <w:pStyle w:val="FirstParagraph"/>
      </w:pPr>
      <w:r>
        <w:t>Orchiopexy, inguinal or scrotal approach Each 3591.53 1436.6100 897.88 3591.52</w:t>
      </w:r>
    </w:p>
    <w:p w:rsidR="0031521D" w:rsidRDefault="00000000">
      <w:pPr>
        <w:pStyle w:val="FirstParagraph"/>
      </w:pPr>
      <w:r>
        <w:t>Incision and drainage of epididymis, testis and/or scrotal space (eg, abscess or hematoma) Each 1023.62 409.4500 255.90 1023.62</w:t>
      </w:r>
    </w:p>
    <w:p w:rsidR="0031521D" w:rsidRDefault="00000000">
      <w:pPr>
        <w:pStyle w:val="FirstParagraph"/>
      </w:pPr>
      <w:r>
        <w:t>Drainage of scrotal wall abscess Each 2740.68 1096.2700 685.17 2740.68</w:t>
      </w:r>
    </w:p>
    <w:p w:rsidR="0031521D" w:rsidRDefault="00000000">
      <w:pPr>
        <w:pStyle w:val="FirstParagraph"/>
      </w:pPr>
      <w:r>
        <w:t>Vasectomy, unilateral or bilateral (separate procedure), including postoperative semen examination(s) Each 1271.36 508.5400 317.84 1271.36</w:t>
      </w:r>
    </w:p>
    <w:p w:rsidR="0031521D" w:rsidRDefault="00000000">
      <w:pPr>
        <w:pStyle w:val="FirstParagraph"/>
      </w:pPr>
      <w:r>
        <w:t>Incision and drainage of vulva or perineal abscess Each 545.53 218.2100 136.38 545.53</w:t>
      </w:r>
    </w:p>
    <w:p w:rsidR="0031521D" w:rsidRDefault="00000000">
      <w:pPr>
        <w:pStyle w:val="FirstParagraph"/>
      </w:pPr>
      <w:r>
        <w:t>Incision and drainage of Bartholin’s gland abscess Each 504.15 201.6600 126.04 504.15</w:t>
      </w:r>
    </w:p>
    <w:p w:rsidR="0031521D" w:rsidRDefault="00000000">
      <w:pPr>
        <w:pStyle w:val="FirstParagraph"/>
      </w:pPr>
      <w:r>
        <w:t>Destruction of lesion(s), vulva; simple (eg, laser surgery, electrosurgery, cryosurgery, chemosurgery) Each 7036.44 2814.5800 1759.11 7036.44</w:t>
      </w:r>
    </w:p>
    <w:p w:rsidR="0031521D" w:rsidRDefault="00000000">
      <w:pPr>
        <w:pStyle w:val="FirstParagraph"/>
      </w:pPr>
      <w:r>
        <w:t>Removal of intrauterine device (IUD) Each 287.96 115.1800 71.99 287.96</w:t>
      </w:r>
    </w:p>
    <w:p w:rsidR="0031521D" w:rsidRDefault="00000000">
      <w:pPr>
        <w:pStyle w:val="FirstParagraph"/>
      </w:pPr>
      <w:r>
        <w:t>Laparoscopy, surgical; with fulguration or excision of lesions of the ovary, pelvic viscera, or peritoneal surface by any method Each 4557.56 1823.0200 1139.39 4557.56</w:t>
      </w:r>
    </w:p>
    <w:p w:rsidR="0031521D" w:rsidRDefault="00000000">
      <w:pPr>
        <w:pStyle w:val="FirstParagraph"/>
      </w:pPr>
      <w:r>
        <w:t xml:space="preserve">Fetal contraction stress </w:t>
      </w:r>
      <w:proofErr w:type="gramStart"/>
      <w:r>
        <w:t>test</w:t>
      </w:r>
      <w:proofErr w:type="gramEnd"/>
      <w:r>
        <w:t xml:space="preserve"> Each 556.82 222.7300 139.20 556.82</w:t>
      </w:r>
    </w:p>
    <w:p w:rsidR="0031521D" w:rsidRDefault="00000000">
      <w:pPr>
        <w:pStyle w:val="FirstParagraph"/>
      </w:pPr>
      <w:r>
        <w:t xml:space="preserve">Fetal non-stress </w:t>
      </w:r>
      <w:proofErr w:type="gramStart"/>
      <w:r>
        <w:t>test</w:t>
      </w:r>
      <w:proofErr w:type="gramEnd"/>
      <w:r>
        <w:t xml:space="preserve"> Each 704.99 282.0000 176.25 704.99</w:t>
      </w:r>
    </w:p>
    <w:p w:rsidR="0031521D" w:rsidRDefault="00000000">
      <w:pPr>
        <w:pStyle w:val="FirstParagraph"/>
      </w:pPr>
      <w:r>
        <w:t>Episiotomy or vaginal repair, by other than attending Each 2488.03 995.2100 622.01 2488.03</w:t>
      </w:r>
    </w:p>
    <w:p w:rsidR="0031521D" w:rsidRDefault="00000000">
      <w:pPr>
        <w:pStyle w:val="FirstParagraph"/>
      </w:pPr>
      <w:r>
        <w:t>Routine obstetric care including antepartum care, vaginal delivery (with or without episiotomy, and/or forceps) and postpartum care Each 732.21 292.8800 183.05 732.21</w:t>
      </w:r>
    </w:p>
    <w:p w:rsidR="0031521D" w:rsidRDefault="00000000">
      <w:pPr>
        <w:pStyle w:val="FirstParagraph"/>
      </w:pPr>
      <w:r>
        <w:t>Vaginal delivery only (with or without episiotomy and/or forceps) Each 3577.64 1431.0600 894.41 3577.64</w:t>
      </w:r>
    </w:p>
    <w:p w:rsidR="0031521D" w:rsidRDefault="00000000">
      <w:pPr>
        <w:pStyle w:val="FirstParagraph"/>
      </w:pPr>
      <w:r>
        <w:t>Vaginal delivery only (with or without episiotomy and/or forceps); including postpartum care Each 4109.86 1643.9400 1027.46 4109.86</w:t>
      </w:r>
    </w:p>
    <w:p w:rsidR="0031521D" w:rsidRDefault="00000000">
      <w:pPr>
        <w:pStyle w:val="FirstParagraph"/>
      </w:pPr>
      <w:r>
        <w:t>Treatment of incomplete abortion, any trimester, completed surgically Each 1714.73 685.8900 428.68 1714.73</w:t>
      </w:r>
    </w:p>
    <w:p w:rsidR="0031521D" w:rsidRDefault="00000000">
      <w:pPr>
        <w:pStyle w:val="FirstParagraph"/>
      </w:pPr>
      <w:r>
        <w:t xml:space="preserve">Biopsy thyroid, percutaneous core </w:t>
      </w:r>
      <w:proofErr w:type="gramStart"/>
      <w:r>
        <w:t>needle</w:t>
      </w:r>
      <w:proofErr w:type="gramEnd"/>
      <w:r>
        <w:t xml:space="preserve"> Each 949.25 379.7000 237.31 949.25</w:t>
      </w:r>
    </w:p>
    <w:p w:rsidR="0031521D" w:rsidRDefault="00000000">
      <w:pPr>
        <w:pStyle w:val="FirstParagraph"/>
      </w:pPr>
      <w:r>
        <w:t>Aspiration and/or injection, thyroid cyst Each 1350.37 540.1500 337.59 1350.37</w:t>
      </w:r>
    </w:p>
    <w:p w:rsidR="0031521D" w:rsidRDefault="00000000">
      <w:pPr>
        <w:pStyle w:val="FirstParagraph"/>
      </w:pPr>
      <w:r>
        <w:t>Cisternal or lateral cervical (C1-C2) puncture; with injection of medication or other substance for diagnosis or treatment Each 569.84 227.9400 142.46 569.84</w:t>
      </w:r>
    </w:p>
    <w:p w:rsidR="0031521D" w:rsidRDefault="00000000">
      <w:pPr>
        <w:pStyle w:val="FirstParagraph"/>
      </w:pPr>
      <w:r>
        <w:t>Spinal puncture, lumbar, diagnostic Each 1224.20 489.6800 306.05 1224.20</w:t>
      </w:r>
    </w:p>
    <w:p w:rsidR="0031521D" w:rsidRDefault="00000000">
      <w:pPr>
        <w:pStyle w:val="FirstParagraph"/>
      </w:pPr>
      <w:r>
        <w:lastRenderedPageBreak/>
        <w:t>Spinal puncture, therapeutic, for drainage of cerebrospinal fluid (by needle or catheter) Each 1114.80 445.9200 278.70 1114.80</w:t>
      </w:r>
    </w:p>
    <w:p w:rsidR="0031521D" w:rsidRDefault="00000000">
      <w:pPr>
        <w:pStyle w:val="FirstParagraph"/>
      </w:pPr>
      <w:r>
        <w:t>Injection, epidural, of blood or clot patch Each 2547.36 1018.9400 636.84 2547.36</w:t>
      </w:r>
    </w:p>
    <w:p w:rsidR="0031521D" w:rsidRDefault="00000000">
      <w:pPr>
        <w:pStyle w:val="FirstParagraph"/>
      </w:pPr>
      <w:r>
        <w:t>Injection procedure for myelography and/or computed tomography, lumbar Each 760.27 304.1100 190.07 760.27</w:t>
      </w:r>
    </w:p>
    <w:p w:rsidR="0031521D" w:rsidRDefault="00000000">
      <w:pPr>
        <w:pStyle w:val="FirstParagraph"/>
      </w:pPr>
      <w:r>
        <w:t>Injection(s), of diagnostic or therapeutic substance(s) (eg, anesthetic, antispasmodic, opioid, steroid, other solution), not including neurolytic substances, including needle or catheter placement, interlaminar epidural or subarachnoid, cervical or thoracic; without imaging guidance Each 1522.56 609.0200 380.64 1522.56</w:t>
      </w:r>
    </w:p>
    <w:p w:rsidR="0031521D" w:rsidRDefault="00000000">
      <w:pPr>
        <w:pStyle w:val="FirstParagraph"/>
      </w:pPr>
      <w:r>
        <w:t>Injection(s), of diagnostic or therapeutic substance(s) (eg, anesthetic, antispasmodic, opioid, steroid, other solution), not including neurolytic substances, including needle or catheter placement, interlaminar epidural or subarachnoid, lumbar or sacral (caudal); without imaging guidance Each 2582.98 1033.1900 645.74 2582.98</w:t>
      </w:r>
    </w:p>
    <w:p w:rsidR="0031521D" w:rsidRDefault="00000000">
      <w:pPr>
        <w:pStyle w:val="FirstParagraph"/>
      </w:pPr>
      <w:r>
        <w:t>Injection(s), anesthetic agent(s) and/or steroid; trigeminal nerve, each branch (ie, ophthalmic, maxillary, mandibular) Each 953.31 381.3200 238.33 953.31</w:t>
      </w:r>
    </w:p>
    <w:p w:rsidR="0031521D" w:rsidRDefault="00000000">
      <w:pPr>
        <w:pStyle w:val="FirstParagraph"/>
      </w:pPr>
      <w:r>
        <w:t>Injection(s), anesthetic agent(s) and/or steroid; greater occipital nerve Each 1822.11 728.8400 455.53 1822.11</w:t>
      </w:r>
    </w:p>
    <w:p w:rsidR="0031521D" w:rsidRDefault="00000000">
      <w:pPr>
        <w:pStyle w:val="FirstParagraph"/>
      </w:pPr>
      <w:r>
        <w:t>Injection(s), anesthetic agent(s) and/or steroid; intercostal nerve, single level Each 580.26 232.1000 145.06 580.26</w:t>
      </w:r>
    </w:p>
    <w:p w:rsidR="0031521D" w:rsidRDefault="00000000">
      <w:pPr>
        <w:pStyle w:val="FirstParagraph"/>
      </w:pPr>
      <w:r>
        <w:t>Injection(s), anesthetic agent(s) and/or steroid; pudendal nerve Each 2018.90 807.5600 504.72 2018.90</w:t>
      </w:r>
    </w:p>
    <w:p w:rsidR="0031521D" w:rsidRDefault="00000000">
      <w:pPr>
        <w:pStyle w:val="FirstParagraph"/>
      </w:pPr>
      <w:r>
        <w:t>Injection(s), anesthetic agent(s) and/or steroid; other peripheral nerve or branch Each 1646.43 658.5700 411.61 1646.43</w:t>
      </w:r>
    </w:p>
    <w:p w:rsidR="0031521D" w:rsidRDefault="00000000">
      <w:pPr>
        <w:pStyle w:val="FirstParagraph"/>
      </w:pPr>
      <w:r>
        <w:t>Injection(s), diagnostic or therapeutic agent, paravertebral facet (zygapophyseal) joint (or nerves innervating that joint) with image guidance (fluoroscopy or CT), lumbar or sacral; single level Each 3532.79 1413.1200 883.20 3532.79</w:t>
      </w:r>
    </w:p>
    <w:p w:rsidR="0031521D" w:rsidRDefault="00000000">
      <w:pPr>
        <w:pStyle w:val="FirstParagraph"/>
      </w:pPr>
      <w:r>
        <w:t>Destruction by neurolytic agent, paravertebral facet joint nerve(s), with imaging guidance (fluoroscopy or CT); lumbar or sacral, single facet joint Each 4673.33 1869.3300 1168.33 4673.33</w:t>
      </w:r>
    </w:p>
    <w:p w:rsidR="0031521D" w:rsidRDefault="00000000">
      <w:pPr>
        <w:pStyle w:val="FirstParagraph"/>
      </w:pPr>
      <w:r>
        <w:t>Destruction by neurolytic agent, paravertebral facet joint nerve(s), with imaging guidance (fluoroscopy or CT); lumbar or sacral, each additional facet joint (List separately in addition to code for primary procedure) 1.0000 each 2861.37 1144.5500 715.34 2861.37</w:t>
      </w:r>
    </w:p>
    <w:p w:rsidR="0031521D" w:rsidRDefault="00000000">
      <w:pPr>
        <w:pStyle w:val="FirstParagraph"/>
      </w:pPr>
      <w:r>
        <w:t>Destruction by neurolytic agent; other peripheral nerve or branch Each 2629.25 1051.7000 657.31 2629.25</w:t>
      </w:r>
    </w:p>
    <w:p w:rsidR="0031521D" w:rsidRDefault="00000000">
      <w:pPr>
        <w:pStyle w:val="FirstParagraph"/>
      </w:pPr>
      <w:r>
        <w:t>Suture of 1 nerve; median motor thenar Each 7291.01 2916.4000 1822.75 7291.01</w:t>
      </w:r>
    </w:p>
    <w:p w:rsidR="0031521D" w:rsidRDefault="00000000">
      <w:pPr>
        <w:pStyle w:val="FirstParagraph"/>
      </w:pPr>
      <w:r>
        <w:t>Suture of 1 nerve; ulnar motor Each 6622.20 2648.8800 1655.55 6622.20</w:t>
      </w:r>
    </w:p>
    <w:p w:rsidR="0031521D" w:rsidRDefault="00000000">
      <w:pPr>
        <w:pStyle w:val="FirstParagraph"/>
      </w:pPr>
      <w:r>
        <w:lastRenderedPageBreak/>
        <w:t>Suture of each additional nerve, hand or foot (List separately in addition to code for primary procedure) 1.0000 each 3979.34 1591.7400 994.84 3979.34</w:t>
      </w:r>
    </w:p>
    <w:p w:rsidR="0031521D" w:rsidRDefault="00000000">
      <w:pPr>
        <w:pStyle w:val="FirstParagraph"/>
      </w:pPr>
      <w:r>
        <w:t>Removal of foreign body, external eye; conjunctival superficial Each 262.78 105.1100 65.70 262.78</w:t>
      </w:r>
    </w:p>
    <w:p w:rsidR="0031521D" w:rsidRDefault="00000000">
      <w:pPr>
        <w:pStyle w:val="FirstParagraph"/>
      </w:pPr>
      <w:r>
        <w:t>Removal of foreign body, external eye; conjunctival embedded (includes concretions), subconjunctival, or scleral nonperforating Each 384.92 153.9700 96.23 384.92</w:t>
      </w:r>
    </w:p>
    <w:p w:rsidR="0031521D" w:rsidRDefault="00000000">
      <w:pPr>
        <w:pStyle w:val="FirstParagraph"/>
      </w:pPr>
      <w:r>
        <w:t>Removal of foreign body, external eye; corneal, without slit lamp Each 287.96 115.1800 71.99 287.96</w:t>
      </w:r>
    </w:p>
    <w:p w:rsidR="0031521D" w:rsidRDefault="00000000">
      <w:pPr>
        <w:pStyle w:val="FirstParagraph"/>
      </w:pPr>
      <w:r>
        <w:t>Removal of foreign body, external eye; corneal, with slit lamp Each 438.17 175.2700 109.54 438.17</w:t>
      </w:r>
    </w:p>
    <w:p w:rsidR="0031521D" w:rsidRDefault="00000000">
      <w:pPr>
        <w:pStyle w:val="FirstParagraph"/>
      </w:pPr>
      <w:r>
        <w:t>Repair of laceration; conjunctiva, with or without nonperforating laceration sclera, direct closure Each 1307.83 523.1300 326.96 1307.83</w:t>
      </w:r>
    </w:p>
    <w:p w:rsidR="0031521D" w:rsidRDefault="00000000">
      <w:pPr>
        <w:pStyle w:val="FirstParagraph"/>
      </w:pPr>
      <w:r>
        <w:t>Removal of corneal epithelium; with or without chemocauterization (abrasion, curettage) Each 322.69 129.0800 80.67 322.69</w:t>
      </w:r>
    </w:p>
    <w:p w:rsidR="0031521D" w:rsidRDefault="00000000">
      <w:pPr>
        <w:pStyle w:val="FirstParagraph"/>
      </w:pPr>
      <w:r>
        <w:t>Removal of lens material; extracapsular (other than 66840, 66850, 66852) Each 2001.53 800.6100 500.38 2001.53</w:t>
      </w:r>
    </w:p>
    <w:p w:rsidR="0031521D" w:rsidRDefault="00000000">
      <w:pPr>
        <w:pStyle w:val="FirstParagraph"/>
      </w:pPr>
      <w:r>
        <w:t>Blepharotomy, drainage of abscess, eyelid Each 556.82 222.7300 139.20 556.82</w:t>
      </w:r>
    </w:p>
    <w:p w:rsidR="0031521D" w:rsidRDefault="00000000">
      <w:pPr>
        <w:pStyle w:val="FirstParagraph"/>
      </w:pPr>
      <w:r>
        <w:t>Incisional biopsy of eyelid skin including lid margin Each 539.16 215.6600 134.79 539.16</w:t>
      </w:r>
    </w:p>
    <w:p w:rsidR="0031521D" w:rsidRDefault="00000000">
      <w:pPr>
        <w:pStyle w:val="FirstParagraph"/>
      </w:pPr>
      <w:r>
        <w:t>Excision of lesion of eyelid (except chalazion) without closure or with simple direct closure Each 814.39 325.7600 203.60 814.39</w:t>
      </w:r>
    </w:p>
    <w:p w:rsidR="0031521D" w:rsidRDefault="00000000">
      <w:pPr>
        <w:pStyle w:val="FirstParagraph"/>
      </w:pPr>
      <w:r>
        <w:t>Removal of embedded foreign body, eyelid Each 636.12 254.4500 159.03 636.12</w:t>
      </w:r>
    </w:p>
    <w:p w:rsidR="0031521D" w:rsidRDefault="00000000">
      <w:pPr>
        <w:pStyle w:val="FirstParagraph"/>
      </w:pPr>
      <w:r>
        <w:t>Drainage external ear, abscess or hematoma; simple Each 365.23 146.0900 91.31 365.23</w:t>
      </w:r>
    </w:p>
    <w:p w:rsidR="0031521D" w:rsidRDefault="00000000">
      <w:pPr>
        <w:pStyle w:val="FirstParagraph"/>
      </w:pPr>
      <w:r>
        <w:t>Drainage external ear, abscess or hematoma; complicated Each 2020.05 808.0200 505.01 2020.05</w:t>
      </w:r>
    </w:p>
    <w:p w:rsidR="0031521D" w:rsidRDefault="00000000">
      <w:pPr>
        <w:pStyle w:val="FirstParagraph"/>
      </w:pPr>
      <w:r>
        <w:t>Removal foreign body from external auditory canal; without general anesthesia Each 277.25 110.9000 69.31 277.25</w:t>
      </w:r>
    </w:p>
    <w:p w:rsidR="0031521D" w:rsidRDefault="00000000">
      <w:pPr>
        <w:pStyle w:val="FirstParagraph"/>
      </w:pPr>
      <w:r>
        <w:t>Removal impacted cerumen using irrigation/lavage, unilateral Each 366.68 146.6700 91.67 366.68</w:t>
      </w:r>
    </w:p>
    <w:p w:rsidR="0031521D" w:rsidRDefault="00000000">
      <w:pPr>
        <w:pStyle w:val="FirstParagraph"/>
      </w:pPr>
      <w:r>
        <w:t>Removal impacted cerumen requiring instrumentation, unilateral Each 150.50 60.2000 37.62 150.50</w:t>
      </w:r>
    </w:p>
    <w:p w:rsidR="0031521D" w:rsidRDefault="00000000">
      <w:pPr>
        <w:pStyle w:val="FirstParagraph"/>
      </w:pPr>
      <w:r>
        <w:t>Tympanostomy (requiring insertion of ventilating tube), general anesthesia Each 7298.48 2919.3900 1824.62 7298.48</w:t>
      </w:r>
    </w:p>
    <w:p w:rsidR="0031521D" w:rsidRDefault="00000000">
      <w:pPr>
        <w:pStyle w:val="FirstParagraph"/>
      </w:pPr>
      <w:r>
        <w:t>Radiologic examination, mandible; complete, minimum of 4 views 1.0000 each 419.35 167.7400 104.84 419.35</w:t>
      </w:r>
    </w:p>
    <w:p w:rsidR="0031521D" w:rsidRDefault="00000000">
      <w:pPr>
        <w:pStyle w:val="FirstParagraph"/>
      </w:pPr>
      <w:r>
        <w:lastRenderedPageBreak/>
        <w:t>Radiologic examination, mastoids; less than 3 views per side 1.0000 each 346.13 138.4500 86.53 346.13</w:t>
      </w:r>
    </w:p>
    <w:p w:rsidR="0031521D" w:rsidRDefault="00000000">
      <w:pPr>
        <w:pStyle w:val="FirstParagraph"/>
      </w:pPr>
      <w:r>
        <w:t>Radiologic examination, mastoids; complete, minimum of 3 views per side 1.0000 each 542.92 217.1700 135.73 542.92</w:t>
      </w:r>
    </w:p>
    <w:p w:rsidR="0031521D" w:rsidRDefault="00000000">
      <w:pPr>
        <w:pStyle w:val="FirstParagraph"/>
      </w:pPr>
      <w:r>
        <w:t>Radiologic examination, facial bones; complete, minimum of 3 views 1.0000 each 445.68 178.2700 111.42 445.68</w:t>
      </w:r>
    </w:p>
    <w:p w:rsidR="0031521D" w:rsidRDefault="00000000">
      <w:pPr>
        <w:pStyle w:val="FirstParagraph"/>
      </w:pPr>
      <w:r>
        <w:t>Radiologic examination, nasal bones, complete, minimum of 3 views 1.0000 each 293.17 117.2700 73.29 293.17</w:t>
      </w:r>
    </w:p>
    <w:p w:rsidR="0031521D" w:rsidRDefault="00000000">
      <w:pPr>
        <w:pStyle w:val="FirstParagraph"/>
      </w:pPr>
      <w:r>
        <w:t>Radiologic examination; optic foramina 1.0000 each 376.52 150.6100 94.13 376.52</w:t>
      </w:r>
    </w:p>
    <w:p w:rsidR="0031521D" w:rsidRDefault="00000000">
      <w:pPr>
        <w:pStyle w:val="FirstParagraph"/>
      </w:pPr>
      <w:r>
        <w:t>Radiologic examination; orbits, complete, minimum of 4 views 1.0000 each 419.35 167.7400 104.84 419.35</w:t>
      </w:r>
    </w:p>
    <w:p w:rsidR="0031521D" w:rsidRDefault="00000000">
      <w:pPr>
        <w:pStyle w:val="FirstParagraph"/>
      </w:pPr>
      <w:r>
        <w:t>Radiologic examination, sinuses, paranasal, less than 3 views 1.0000 each 210.40 84.1600 52.60 210.40</w:t>
      </w:r>
    </w:p>
    <w:p w:rsidR="0031521D" w:rsidRDefault="00000000">
      <w:pPr>
        <w:pStyle w:val="FirstParagraph"/>
      </w:pPr>
      <w:r>
        <w:t>Radiologic examination, sinuses, paranasal, complete, minimum of 3 views 1.0000 each 419.35 167.7400 104.84 419.35</w:t>
      </w:r>
    </w:p>
    <w:p w:rsidR="0031521D" w:rsidRDefault="00000000">
      <w:pPr>
        <w:pStyle w:val="FirstParagraph"/>
      </w:pPr>
      <w:r>
        <w:t>Radiologic examination, sella turcica 1.0000 each 218.79 87.5200 54.70 218.79</w:t>
      </w:r>
    </w:p>
    <w:p w:rsidR="0031521D" w:rsidRDefault="00000000">
      <w:pPr>
        <w:pStyle w:val="FirstParagraph"/>
      </w:pPr>
      <w:r>
        <w:t>Radiologic examination, skull; less than 4 views 1.0000 each 167.85 67.1400 41.96 167.85</w:t>
      </w:r>
    </w:p>
    <w:p w:rsidR="0031521D" w:rsidRDefault="00000000">
      <w:pPr>
        <w:pStyle w:val="FirstParagraph"/>
      </w:pPr>
      <w:r>
        <w:t>Radiologic examination, skull; complete, minimum of 4 views 1.0000 each 366.68 146.6700 91.67 366.68</w:t>
      </w:r>
    </w:p>
    <w:p w:rsidR="0031521D" w:rsidRDefault="00000000">
      <w:pPr>
        <w:pStyle w:val="FirstParagraph"/>
      </w:pPr>
      <w:r>
        <w:t>Radiologic examination, temporomandibular joint, open and closed mouth; unilateral 1.0000 each 360.90 144.3600 90.22 360.90</w:t>
      </w:r>
    </w:p>
    <w:p w:rsidR="0031521D" w:rsidRDefault="00000000">
      <w:pPr>
        <w:pStyle w:val="FirstParagraph"/>
      </w:pPr>
      <w:r>
        <w:t>Radiologic examination, temporomandibular joint, open and closed mouth; bilateral 1.0000 each 445.68 178.2700 111.42 445.68</w:t>
      </w:r>
    </w:p>
    <w:p w:rsidR="0031521D" w:rsidRDefault="00000000">
      <w:pPr>
        <w:pStyle w:val="FirstParagraph"/>
      </w:pPr>
      <w:r>
        <w:t>Magnetic resonance (eg, proton) imaging, temporomandibular joint(s) Each 4604.46 1841.7800 450.00 4604.46</w:t>
      </w:r>
    </w:p>
    <w:p w:rsidR="0031521D" w:rsidRDefault="00000000">
      <w:pPr>
        <w:pStyle w:val="FirstParagraph"/>
      </w:pPr>
      <w:r>
        <w:t>Radiologic examination; neck, soft tissue 1.0000 each 272.92 109.1700 68.23 272.92</w:t>
      </w:r>
    </w:p>
    <w:p w:rsidR="0031521D" w:rsidRDefault="00000000">
      <w:pPr>
        <w:pStyle w:val="FirstParagraph"/>
      </w:pPr>
      <w:r>
        <w:t>Computed tomography, head or brain; without contrast material Each 1805.02 722.0100 300.00 1805.02</w:t>
      </w:r>
    </w:p>
    <w:p w:rsidR="0031521D" w:rsidRDefault="00000000">
      <w:pPr>
        <w:pStyle w:val="FirstParagraph"/>
      </w:pPr>
      <w:r>
        <w:t>Computed tomography, head or brain; with contrast material(s) Each 2418.28 967.3100 300.00 2418.28</w:t>
      </w:r>
    </w:p>
    <w:p w:rsidR="0031521D" w:rsidRDefault="00000000">
      <w:pPr>
        <w:pStyle w:val="FirstParagraph"/>
      </w:pPr>
      <w:r>
        <w:t>Computed tomography, head or brain; without contrast material, followed by contrast material(s) and further sections Each 2742.13 1096.8500 300.00 2742.13</w:t>
      </w:r>
    </w:p>
    <w:p w:rsidR="0031521D" w:rsidRDefault="00000000">
      <w:pPr>
        <w:pStyle w:val="FirstParagraph"/>
      </w:pPr>
      <w:r>
        <w:t>Computed tomography, orbit, sella, or posterior fossa or outer, middle, or inner ear; without contrast material Each 1840.05 736.0200 300.00 1840.05</w:t>
      </w:r>
    </w:p>
    <w:p w:rsidR="0031521D" w:rsidRDefault="00000000">
      <w:pPr>
        <w:pStyle w:val="FirstParagraph"/>
      </w:pPr>
      <w:r>
        <w:lastRenderedPageBreak/>
        <w:t>Computed tomography, orbit, sella, or posterior fossa or outer, middle, or inner ear; with contrast material(s) Each 1988.23 795.2900 300.00 1988.23</w:t>
      </w:r>
    </w:p>
    <w:p w:rsidR="0031521D" w:rsidRDefault="00000000">
      <w:pPr>
        <w:pStyle w:val="FirstParagraph"/>
      </w:pPr>
      <w:r>
        <w:t>Computed tomography, orbit, sella, or posterior fossa or outer, middle, or inner ear; without contrast material, followed by contrast material(s) and further sections Each 2792.78 1117.1100 300.00 2792.78</w:t>
      </w:r>
    </w:p>
    <w:p w:rsidR="0031521D" w:rsidRDefault="00000000">
      <w:pPr>
        <w:pStyle w:val="FirstParagraph"/>
      </w:pPr>
      <w:r>
        <w:t>Computed tomography, maxillofacial area; without contrast material Each 2241.75 896.7000 300.00 2241.75</w:t>
      </w:r>
    </w:p>
    <w:p w:rsidR="0031521D" w:rsidRDefault="00000000">
      <w:pPr>
        <w:pStyle w:val="FirstParagraph"/>
      </w:pPr>
      <w:r>
        <w:t>Computed tomography, maxillofacial area; with contrast material(s) Each 2852.67 1141.0700 300.00 2852.67</w:t>
      </w:r>
    </w:p>
    <w:p w:rsidR="0031521D" w:rsidRDefault="00000000">
      <w:pPr>
        <w:pStyle w:val="FirstParagraph"/>
      </w:pPr>
      <w:r>
        <w:t>Computed tomography, maxillofacial area; without contrast material, followed by contrast material(s) and further sections Each 3175.95 1270.3800 300.00 3175.95</w:t>
      </w:r>
    </w:p>
    <w:p w:rsidR="0031521D" w:rsidRDefault="00000000">
      <w:pPr>
        <w:pStyle w:val="FirstParagraph"/>
      </w:pPr>
      <w:r>
        <w:t>Computed tomography, soft tissue neck; without contrast material Each 1805.02 722.0100 300.00 1805.02</w:t>
      </w:r>
    </w:p>
    <w:p w:rsidR="0031521D" w:rsidRDefault="00000000">
      <w:pPr>
        <w:pStyle w:val="FirstParagraph"/>
      </w:pPr>
      <w:r>
        <w:t>Computed tomography, soft tissue neck; with contrast material(s) Each 1831.65 732.6600 300.00 1831.65</w:t>
      </w:r>
    </w:p>
    <w:p w:rsidR="0031521D" w:rsidRDefault="00000000">
      <w:pPr>
        <w:pStyle w:val="FirstParagraph"/>
      </w:pPr>
      <w:r>
        <w:t>Computed tomography, soft tissue neck; without contrast material followed by contrast material(s) and further sections Each 3085.36 1234.1400 300.00 3085.36</w:t>
      </w:r>
    </w:p>
    <w:p w:rsidR="0031521D" w:rsidRDefault="00000000">
      <w:pPr>
        <w:pStyle w:val="FirstParagraph"/>
      </w:pPr>
      <w:r>
        <w:t>Computed tomographic angiography, head, with contrast material(s), including noncontrast images, if performed, and image postprocessing Each 3423.68 1369.4700 300.00 3423.68</w:t>
      </w:r>
    </w:p>
    <w:p w:rsidR="0031521D" w:rsidRDefault="00000000">
      <w:pPr>
        <w:pStyle w:val="FirstParagraph"/>
      </w:pPr>
      <w:r>
        <w:t>Computed tomographic angiography, neck, with contrast material(s), including noncontrast images, if performed, and image postprocessing Each 2889.72 1155.8900 300.00 2889.72</w:t>
      </w:r>
    </w:p>
    <w:p w:rsidR="0031521D" w:rsidRDefault="00000000">
      <w:pPr>
        <w:pStyle w:val="FirstParagraph"/>
      </w:pPr>
      <w:r>
        <w:t>Magnetic resonance (eg, proton) imaging, orbit, face, and/or neck; without contrast material(s) Each 4604.46 1841.7800 450.00 4604.46</w:t>
      </w:r>
    </w:p>
    <w:p w:rsidR="0031521D" w:rsidRDefault="00000000">
      <w:pPr>
        <w:pStyle w:val="FirstParagraph"/>
      </w:pPr>
      <w:r>
        <w:t>Magnetic resonance (eg, proton) imaging, orbit, face, and/or neck; with contrast material(s) Each 4604.46 1841.7800 450.00 4604.46</w:t>
      </w:r>
    </w:p>
    <w:p w:rsidR="0031521D" w:rsidRDefault="00000000">
      <w:pPr>
        <w:pStyle w:val="FirstParagraph"/>
      </w:pPr>
      <w:r>
        <w:t>Magnetic resonance (eg, proton) imaging, orbit, face, and/or neck; without contrast material(s), followed by contrast material(s) and further sequences Each 5407.27 2162.9100 450.00 5407.27</w:t>
      </w:r>
    </w:p>
    <w:p w:rsidR="0031521D" w:rsidRDefault="00000000">
      <w:pPr>
        <w:pStyle w:val="FirstParagraph"/>
      </w:pPr>
      <w:r>
        <w:t>Magnetic resonance angiography, head; without contrast material(s) Each 4013.49 1605.4000 450.00 4013.49</w:t>
      </w:r>
    </w:p>
    <w:p w:rsidR="0031521D" w:rsidRDefault="00000000">
      <w:pPr>
        <w:pStyle w:val="FirstParagraph"/>
      </w:pPr>
      <w:r>
        <w:t>Magnetic resonance angiography, neck; without contrast material(s) Each 4000.47 1600.1900 450.00 4000.47</w:t>
      </w:r>
    </w:p>
    <w:p w:rsidR="0031521D" w:rsidRDefault="00000000">
      <w:pPr>
        <w:pStyle w:val="FirstParagraph"/>
      </w:pPr>
      <w:r>
        <w:t>Magnetic resonance angiography, neck; with contrast material(s) Each 4013.49 1605.4000 450.00 4013.49</w:t>
      </w:r>
    </w:p>
    <w:p w:rsidR="0031521D" w:rsidRDefault="00000000">
      <w:pPr>
        <w:pStyle w:val="FirstParagraph"/>
      </w:pPr>
      <w:r>
        <w:lastRenderedPageBreak/>
        <w:t>Magnetic resonance angiography, neck; without contrast material(s), followed by contrast material(s) and further sequences Each 4736.42 1894.5700 450.00 4736.42</w:t>
      </w:r>
    </w:p>
    <w:p w:rsidR="0031521D" w:rsidRDefault="00000000">
      <w:pPr>
        <w:pStyle w:val="FirstParagraph"/>
      </w:pPr>
      <w:r>
        <w:t>Magnetic resonance (eg, proton) imaging, brain (including brain stem); without contrast material Each 3964.30 1585.7200 450.00 3964.30</w:t>
      </w:r>
    </w:p>
    <w:p w:rsidR="0031521D" w:rsidRDefault="00000000">
      <w:pPr>
        <w:pStyle w:val="FirstParagraph"/>
      </w:pPr>
      <w:r>
        <w:t>Magnetic resonance (eg, proton) imaging, brain (including brain stem); with contrast material(s) Each 4604.46 1841.7800 450.00 4604.46</w:t>
      </w:r>
    </w:p>
    <w:p w:rsidR="0031521D" w:rsidRDefault="00000000">
      <w:pPr>
        <w:pStyle w:val="FirstParagraph"/>
      </w:pPr>
      <w:r>
        <w:t>Magnetic resonance (eg, proton) imaging, brain (including brain stem); without contrast material, followed by contrast material(s) and further sequences Each 5727.35 2290.9400 450.00 5727.35</w:t>
      </w:r>
    </w:p>
    <w:p w:rsidR="0031521D" w:rsidRDefault="00000000">
      <w:pPr>
        <w:pStyle w:val="FirstParagraph"/>
      </w:pPr>
      <w:r>
        <w:t>Radiologic examination, chest; single view 1.0000 each 202.59 81.0400 50.65 202.59</w:t>
      </w:r>
    </w:p>
    <w:p w:rsidR="0031521D" w:rsidRDefault="00000000">
      <w:pPr>
        <w:pStyle w:val="FirstParagraph"/>
      </w:pPr>
      <w:r>
        <w:t>Radiologic examination, chest; 2 views 1.0000 each 446.27 178.5100 111.57 446.27</w:t>
      </w:r>
    </w:p>
    <w:p w:rsidR="0031521D" w:rsidRDefault="00000000">
      <w:pPr>
        <w:pStyle w:val="FirstParagraph"/>
      </w:pPr>
      <w:r>
        <w:t>Radiologic examination, chest; 3 views 1.0000 each 159.76 63.9000 39.94 159.76</w:t>
      </w:r>
    </w:p>
    <w:p w:rsidR="0031521D" w:rsidRDefault="00000000">
      <w:pPr>
        <w:pStyle w:val="FirstParagraph"/>
      </w:pPr>
      <w:r>
        <w:t>Radiologic examination, chest; 4 or more views 1.0000 each 870.25 348.1000 217.56 870.25</w:t>
      </w:r>
    </w:p>
    <w:p w:rsidR="0031521D" w:rsidRDefault="00000000">
      <w:pPr>
        <w:pStyle w:val="FirstParagraph"/>
      </w:pPr>
      <w:r>
        <w:t>Radiologic examination, ribs, unilateral; 2 views 1.0000 each 376.52 150.6100 94.13 376.52</w:t>
      </w:r>
    </w:p>
    <w:p w:rsidR="0031521D" w:rsidRDefault="00000000">
      <w:pPr>
        <w:pStyle w:val="FirstParagraph"/>
      </w:pPr>
      <w:r>
        <w:t>Radiologic examination, ribs, unilateral; including posteroanterior chest, minimum of 3 views 1.0000 each 577.36 230.9400 144.34 577.36</w:t>
      </w:r>
    </w:p>
    <w:p w:rsidR="0031521D" w:rsidRDefault="00000000">
      <w:pPr>
        <w:pStyle w:val="FirstParagraph"/>
      </w:pPr>
      <w:r>
        <w:t>Radiologic examination, ribs, bilateral; 3 views 1.0000 each 566.08 226.4300 141.52 566.08</w:t>
      </w:r>
    </w:p>
    <w:p w:rsidR="0031521D" w:rsidRDefault="00000000">
      <w:pPr>
        <w:pStyle w:val="FirstParagraph"/>
      </w:pPr>
      <w:r>
        <w:t>Radiologic examination, ribs, bilateral; including posteroanterior chest, minimum of 4 views 1.0000 each 766.64 306.6600 191.66 766.64</w:t>
      </w:r>
    </w:p>
    <w:p w:rsidR="0031521D" w:rsidRDefault="00000000">
      <w:pPr>
        <w:pStyle w:val="FirstParagraph"/>
      </w:pPr>
      <w:r>
        <w:t>Radiologic examination; sternum, minimum of 2 views 1.0000 each 326.16 130.4600 81.54 326.16</w:t>
      </w:r>
    </w:p>
    <w:p w:rsidR="0031521D" w:rsidRDefault="00000000">
      <w:pPr>
        <w:pStyle w:val="FirstParagraph"/>
      </w:pPr>
      <w:r>
        <w:t>Radiologic examination; sternoclavicular joint or joints, minimum of 3 views 1.0000 each 171.92 68.7700 42.98 171.92</w:t>
      </w:r>
    </w:p>
    <w:p w:rsidR="0031521D" w:rsidRDefault="00000000">
      <w:pPr>
        <w:pStyle w:val="FirstParagraph"/>
      </w:pPr>
      <w:r>
        <w:t>Computed tomography, thorax, diagnostic; without contrast material Each 2241.75 896.7000 300.00 2241.75</w:t>
      </w:r>
    </w:p>
    <w:p w:rsidR="0031521D" w:rsidRDefault="00000000">
      <w:pPr>
        <w:pStyle w:val="FirstParagraph"/>
      </w:pPr>
      <w:r>
        <w:t>Computed tomography, thorax, diagnostic; with contrast material(s) Each 2831.26 1132.5000 300.00 2831.26</w:t>
      </w:r>
    </w:p>
    <w:p w:rsidR="0031521D" w:rsidRDefault="00000000">
      <w:pPr>
        <w:pStyle w:val="FirstParagraph"/>
      </w:pPr>
      <w:r>
        <w:t>Computed tomography, thorax, diagnostic; without contrast material, followed by contrast material(s) and further sections Each 3002.31 1200.9200 300.00 3002.31</w:t>
      </w:r>
    </w:p>
    <w:p w:rsidR="0031521D" w:rsidRDefault="00000000">
      <w:pPr>
        <w:pStyle w:val="FirstParagraph"/>
      </w:pPr>
      <w:r>
        <w:t>Computed tomography, thorax, low dose for lung cancer screening, without contrast material(s) Each 2015.37 806.1500 300.00 2015.37</w:t>
      </w:r>
    </w:p>
    <w:p w:rsidR="0031521D" w:rsidRDefault="00000000">
      <w:pPr>
        <w:pStyle w:val="FirstParagraph"/>
      </w:pPr>
      <w:r>
        <w:lastRenderedPageBreak/>
        <w:t>Computed tomographic angiography, chest (noncoronary), with contrast material(s), including noncontrast images, if performed, and image postprocessing Each 2831.26 1132.5000 300.00 2831.26</w:t>
      </w:r>
    </w:p>
    <w:p w:rsidR="0031521D" w:rsidRDefault="00000000">
      <w:pPr>
        <w:pStyle w:val="FirstParagraph"/>
      </w:pPr>
      <w:r>
        <w:t>Magnetic resonance (eg, proton) imaging, chest (eg, for evaluation of hilar and mediastinal lymphadenopathy); without contrast material(s) Each 4604.46 1841.7800 450.00 4604.46</w:t>
      </w:r>
    </w:p>
    <w:p w:rsidR="0031521D" w:rsidRDefault="00000000">
      <w:pPr>
        <w:pStyle w:val="FirstParagraph"/>
      </w:pPr>
      <w:r>
        <w:t>Magnetic resonance (eg, proton) imaging, chest (eg, for evaluation of hilar and mediastinal lymphadenopathy); with contrast material(s) Each 4604.46 1841.7800 450.00 4604.46</w:t>
      </w:r>
    </w:p>
    <w:p w:rsidR="0031521D" w:rsidRDefault="00000000">
      <w:pPr>
        <w:pStyle w:val="FirstParagraph"/>
      </w:pPr>
      <w:r>
        <w:t>Magnetic resonance (eg, proton) imaging, chest (eg, for evaluation of hilar and mediastinal lymphadenopathy); without contrast material(s), followed by contrast material(s) and further sequences Each 4629.92 1851.9700 450.00 4629.92</w:t>
      </w:r>
    </w:p>
    <w:p w:rsidR="0031521D" w:rsidRDefault="00000000">
      <w:pPr>
        <w:pStyle w:val="FirstParagraph"/>
      </w:pPr>
      <w:r>
        <w:t>Magnetic resonance angiography, chest (excluding myocardium), with or without contrast material(s) Each 1699.98 679.9900 425.00 1699.98</w:t>
      </w:r>
    </w:p>
    <w:p w:rsidR="0031521D" w:rsidRDefault="00000000">
      <w:pPr>
        <w:pStyle w:val="FirstParagraph"/>
      </w:pPr>
      <w:r>
        <w:t>Radiologic examination, spine, single view, specify level 1.0000 each 158.89 63.5600 39.72 158.89</w:t>
      </w:r>
    </w:p>
    <w:p w:rsidR="0031521D" w:rsidRDefault="00000000">
      <w:pPr>
        <w:pStyle w:val="FirstParagraph"/>
      </w:pPr>
      <w:r>
        <w:t>Radiologic examination, spine, cervical; 2 or 3 views 1.0000 each 309.96 123.9800 77.49 309.96</w:t>
      </w:r>
    </w:p>
    <w:p w:rsidR="0031521D" w:rsidRDefault="00000000">
      <w:pPr>
        <w:pStyle w:val="FirstParagraph"/>
      </w:pPr>
      <w:r>
        <w:t>Radiologic examination, spine, cervical; 4 or 5 views 1.0000 each 571.00 228.4000 142.75 571.00</w:t>
      </w:r>
    </w:p>
    <w:p w:rsidR="0031521D" w:rsidRDefault="00000000">
      <w:pPr>
        <w:pStyle w:val="FirstParagraph"/>
      </w:pPr>
      <w:r>
        <w:t>Radiologic examination, spine, cervical; 6 or more views 1.0000 each 773.58 309.4300 193.40 773.58</w:t>
      </w:r>
    </w:p>
    <w:p w:rsidR="0031521D" w:rsidRDefault="00000000">
      <w:pPr>
        <w:pStyle w:val="FirstParagraph"/>
      </w:pPr>
      <w:r>
        <w:t>Radiologic examination, spine; thoracic, 3 views 1.0000 each 629.17 251.6700 157.29 629.17</w:t>
      </w:r>
    </w:p>
    <w:p w:rsidR="0031521D" w:rsidRDefault="00000000">
      <w:pPr>
        <w:pStyle w:val="FirstParagraph"/>
      </w:pPr>
      <w:r>
        <w:t>Radiologic examination, spine, entire thoracic and lumbar, including skull, cervical and sacral spine if performed (eg, scoliosis evaluation); 2 or 3 views 1.0000 each 561.45 224.5800 140.36 561.45</w:t>
      </w:r>
    </w:p>
    <w:p w:rsidR="0031521D" w:rsidRDefault="00000000">
      <w:pPr>
        <w:pStyle w:val="FirstParagraph"/>
      </w:pPr>
      <w:r>
        <w:t>Radiologic examination, spine, lumbosacral; 2 or 3 views 1.0000 each 366.68 146.6700 91.67 366.68</w:t>
      </w:r>
    </w:p>
    <w:p w:rsidR="0031521D" w:rsidRDefault="00000000">
      <w:pPr>
        <w:pStyle w:val="FirstParagraph"/>
      </w:pPr>
      <w:r>
        <w:t>Radiologic examination, spine, lumbosacral; minimum of 4 views 1.0000 each 470.86 188.3400 117.72 470.86</w:t>
      </w:r>
    </w:p>
    <w:p w:rsidR="0031521D" w:rsidRDefault="00000000">
      <w:pPr>
        <w:pStyle w:val="FirstParagraph"/>
      </w:pPr>
      <w:r>
        <w:t>Radiologic examination, spine, lumbosacral; complete, including bending views, minimum of 6 views 1.0000 each 745.23 298.0900 186.31 745.23</w:t>
      </w:r>
    </w:p>
    <w:p w:rsidR="0031521D" w:rsidRDefault="00000000">
      <w:pPr>
        <w:pStyle w:val="FirstParagraph"/>
      </w:pPr>
      <w:r>
        <w:t>Radiologic examination, spine, lumbosacral; bending views only, 2 or 3 views 1.0000 each 608.62 243.4500 152.16 608.62</w:t>
      </w:r>
    </w:p>
    <w:p w:rsidR="0031521D" w:rsidRDefault="00000000">
      <w:pPr>
        <w:pStyle w:val="FirstParagraph"/>
      </w:pPr>
      <w:r>
        <w:t>Computed tomography, cervical spine; without contrast material Each 2300.20 920.0800 300.00 2300.20</w:t>
      </w:r>
    </w:p>
    <w:p w:rsidR="0031521D" w:rsidRDefault="00000000">
      <w:pPr>
        <w:pStyle w:val="FirstParagraph"/>
      </w:pPr>
      <w:r>
        <w:lastRenderedPageBreak/>
        <w:t>Computed tomography, cervical spine; with contrast material Each 1161.38 464.5500 290.34 1161.38</w:t>
      </w:r>
    </w:p>
    <w:p w:rsidR="0031521D" w:rsidRDefault="00000000">
      <w:pPr>
        <w:pStyle w:val="FirstParagraph"/>
      </w:pPr>
      <w:r>
        <w:t>Computed tomography, cervical spine; without contrast material, followed by contrast material(s) and further sections Each 4318.81 1727.5200 300.00 4318.81</w:t>
      </w:r>
    </w:p>
    <w:p w:rsidR="0031521D" w:rsidRDefault="00000000">
      <w:pPr>
        <w:pStyle w:val="FirstParagraph"/>
      </w:pPr>
      <w:r>
        <w:t>Computed tomography, thoracic spine; without contrast material Each 1809.65 723.8600 300.00 1809.65</w:t>
      </w:r>
    </w:p>
    <w:p w:rsidR="0031521D" w:rsidRDefault="00000000">
      <w:pPr>
        <w:pStyle w:val="FirstParagraph"/>
      </w:pPr>
      <w:r>
        <w:t>Computed tomography, thoracic spine; with contrast material Each 3297.79 1319.1200 300.00 3297.79</w:t>
      </w:r>
    </w:p>
    <w:p w:rsidR="0031521D" w:rsidRDefault="00000000">
      <w:pPr>
        <w:pStyle w:val="FirstParagraph"/>
      </w:pPr>
      <w:r>
        <w:t>Computed tomography, lumbar spine; without contrast material Each 2241.75 896.7000 300.00 2241.75</w:t>
      </w:r>
    </w:p>
    <w:p w:rsidR="0031521D" w:rsidRDefault="00000000">
      <w:pPr>
        <w:pStyle w:val="FirstParagraph"/>
      </w:pPr>
      <w:r>
        <w:t>Computed tomography, lumbar spine; with contrast material Each 2038.29 815.3200 300.00 2038.29</w:t>
      </w:r>
    </w:p>
    <w:p w:rsidR="0031521D" w:rsidRDefault="00000000">
      <w:pPr>
        <w:pStyle w:val="FirstParagraph"/>
      </w:pPr>
      <w:r>
        <w:t>Computed tomography, lumbar spine; without contrast material, followed by contrast material(s) and further sections Each 3267.11 1306.8400 300.00 3267.11</w:t>
      </w:r>
    </w:p>
    <w:p w:rsidR="0031521D" w:rsidRDefault="00000000">
      <w:pPr>
        <w:pStyle w:val="FirstParagraph"/>
      </w:pPr>
      <w:r>
        <w:t>Magnetic resonance (eg, proton) imaging, spinal canal and contents, cervical; without contrast material Each 4604.46 1841.7800 450.00 4604.46</w:t>
      </w:r>
    </w:p>
    <w:p w:rsidR="0031521D" w:rsidRDefault="00000000">
      <w:pPr>
        <w:pStyle w:val="FirstParagraph"/>
      </w:pPr>
      <w:r>
        <w:t>Magnetic resonance (eg, proton) imaging, spinal canal and contents, cervical; with contrast material(s) Each 4604.46 1841.7800 450.00 4604.46</w:t>
      </w:r>
    </w:p>
    <w:p w:rsidR="0031521D" w:rsidRDefault="00000000">
      <w:pPr>
        <w:pStyle w:val="FirstParagraph"/>
      </w:pPr>
      <w:r>
        <w:t>Magnetic resonance (eg, proton) imaging, spinal canal and contents, thoracic; without contrast material Each 4604.46 1841.7800 450.00 4604.46</w:t>
      </w:r>
    </w:p>
    <w:p w:rsidR="0031521D" w:rsidRDefault="00000000">
      <w:pPr>
        <w:pStyle w:val="FirstParagraph"/>
      </w:pPr>
      <w:r>
        <w:t>Magnetic resonance (eg, proton) imaging, spinal canal and contents, thoracic; with contrast material(s) Each 4604.46 1841.7800 450.00 4604.46</w:t>
      </w:r>
    </w:p>
    <w:p w:rsidR="0031521D" w:rsidRDefault="00000000">
      <w:pPr>
        <w:pStyle w:val="FirstParagraph"/>
      </w:pPr>
      <w:r>
        <w:t>Magnetic resonance (eg, proton) imaging, spinal canal and contents, lumbar; without contrast material Each 4013.49 1605.4000 450.00 4013.49</w:t>
      </w:r>
    </w:p>
    <w:p w:rsidR="0031521D" w:rsidRDefault="00000000">
      <w:pPr>
        <w:pStyle w:val="FirstParagraph"/>
      </w:pPr>
      <w:r>
        <w:t>Magnetic resonance (eg, proton) imaging, spinal canal and contents, lumbar; with contrast material(s) Each 4604.46 1841.7800 450.00 4604.46</w:t>
      </w:r>
    </w:p>
    <w:p w:rsidR="0031521D" w:rsidRDefault="00000000">
      <w:pPr>
        <w:pStyle w:val="FirstParagraph"/>
      </w:pPr>
      <w:r>
        <w:t>Magnetic resonance (eg, proton) imaging, spinal canal and contents, without contrast material, followed by contrast material(s) and further sequences; cervical Each 4629.92 1851.9700 450.00 4629.92</w:t>
      </w:r>
    </w:p>
    <w:p w:rsidR="0031521D" w:rsidRDefault="00000000">
      <w:pPr>
        <w:pStyle w:val="FirstParagraph"/>
      </w:pPr>
      <w:r>
        <w:t>Magnetic resonance (eg, proton) imaging, spinal canal and contents, without contrast material, followed by contrast material(s) and further sequences; thoracic Each 4629.92 1851.9700 450.00 4629.92</w:t>
      </w:r>
    </w:p>
    <w:p w:rsidR="0031521D" w:rsidRDefault="00000000">
      <w:pPr>
        <w:pStyle w:val="FirstParagraph"/>
      </w:pPr>
      <w:r>
        <w:t>Magnetic resonance (eg, proton) imaging, spinal canal and contents, without contrast material, followed by contrast material(s) and further sequences; lumbar Each 4629.92 1851.9700 450.00 4629.92</w:t>
      </w:r>
    </w:p>
    <w:p w:rsidR="0031521D" w:rsidRDefault="00000000">
      <w:pPr>
        <w:pStyle w:val="FirstParagraph"/>
      </w:pPr>
      <w:r>
        <w:lastRenderedPageBreak/>
        <w:t>Radiologic examination, pelvis; 1 or 2 views 1.0000 each 435.55 174.2200 108.89 435.55</w:t>
      </w:r>
    </w:p>
    <w:p w:rsidR="0031521D" w:rsidRDefault="00000000">
      <w:pPr>
        <w:pStyle w:val="FirstParagraph"/>
      </w:pPr>
      <w:r>
        <w:t>Radiologic examination, pelvis; complete, minimum of 3 views 1.0000 each 412.40 164.9600 103.10 412.40</w:t>
      </w:r>
    </w:p>
    <w:p w:rsidR="0031521D" w:rsidRDefault="00000000">
      <w:pPr>
        <w:pStyle w:val="FirstParagraph"/>
      </w:pPr>
      <w:r>
        <w:t>Computed tomography, pelvis; without contrast material Each 2241.75 896.7000 300.00 2241.75</w:t>
      </w:r>
    </w:p>
    <w:p w:rsidR="0031521D" w:rsidRDefault="00000000">
      <w:pPr>
        <w:pStyle w:val="FirstParagraph"/>
      </w:pPr>
      <w:r>
        <w:t>Computed tomography, pelvis; with contrast material(s) Each 2831.26 1132.5000 300.00 2831.26</w:t>
      </w:r>
    </w:p>
    <w:p w:rsidR="0031521D" w:rsidRDefault="00000000">
      <w:pPr>
        <w:pStyle w:val="FirstParagraph"/>
      </w:pPr>
      <w:r>
        <w:t>Computed tomography, pelvis; without contrast material, followed by contrast material(s) and further sections Each 3002.31 1200.9200 300.00 3002.31</w:t>
      </w:r>
    </w:p>
    <w:p w:rsidR="0031521D" w:rsidRDefault="00000000">
      <w:pPr>
        <w:pStyle w:val="FirstParagraph"/>
      </w:pPr>
      <w:r>
        <w:t>Magnetic resonance (eg, proton) imaging, pelvis; without contrast material(s) Each 4604.46 1841.7800 450.00 4604.46</w:t>
      </w:r>
    </w:p>
    <w:p w:rsidR="0031521D" w:rsidRDefault="00000000">
      <w:pPr>
        <w:pStyle w:val="FirstParagraph"/>
      </w:pPr>
      <w:r>
        <w:t>Magnetic resonance (eg, proton) imaging, pelvis; with contrast material(s) Each 4604.46 1841.7800 450.00 4604.46</w:t>
      </w:r>
    </w:p>
    <w:p w:rsidR="0031521D" w:rsidRDefault="00000000">
      <w:pPr>
        <w:pStyle w:val="FirstParagraph"/>
      </w:pPr>
      <w:r>
        <w:t>Magnetic resonance (eg, proton) imaging, pelvis; without contrast material(s), followed by contrast material(s) and further sequences Each 4629.92 1851.9700 450.00 4629.92</w:t>
      </w:r>
    </w:p>
    <w:p w:rsidR="0031521D" w:rsidRDefault="00000000">
      <w:pPr>
        <w:pStyle w:val="FirstParagraph"/>
      </w:pPr>
      <w:r>
        <w:t>Radiologic examination, sacroiliac joints; 3 or more views 1.0000 each 291.72 116.6900 72.93 291.72</w:t>
      </w:r>
    </w:p>
    <w:p w:rsidR="0031521D" w:rsidRDefault="00000000">
      <w:pPr>
        <w:pStyle w:val="FirstParagraph"/>
      </w:pPr>
      <w:r>
        <w:t>Radiologic examination, sacrum and coccyx, minimum of 2 views 1.0000 each 465.95 186.3800 116.49 465.95</w:t>
      </w:r>
    </w:p>
    <w:p w:rsidR="0031521D" w:rsidRDefault="00000000">
      <w:pPr>
        <w:pStyle w:val="FirstParagraph"/>
      </w:pPr>
      <w:r>
        <w:t>Myelography, cervical, radiological supervision and interpretation 1.0000 each 1629.94 651.9800 407.48 1629.94</w:t>
      </w:r>
    </w:p>
    <w:p w:rsidR="0031521D" w:rsidRDefault="00000000">
      <w:pPr>
        <w:pStyle w:val="FirstParagraph"/>
      </w:pPr>
      <w:r>
        <w:t>Myelography, thoracic, radiological supervision and interpretation 1.0000 each 1540.51 616.2000 385.13 1540.51</w:t>
      </w:r>
    </w:p>
    <w:p w:rsidR="0031521D" w:rsidRDefault="00000000">
      <w:pPr>
        <w:pStyle w:val="FirstParagraph"/>
      </w:pPr>
      <w:r>
        <w:t>Myelography, lumbosacral, radiological supervision and interpretation 1.0000 each 1590.29 636.1200 397.57 1590.29</w:t>
      </w:r>
    </w:p>
    <w:p w:rsidR="0031521D" w:rsidRDefault="00000000">
      <w:pPr>
        <w:pStyle w:val="FirstParagraph"/>
      </w:pPr>
      <w:r>
        <w:t>Radiologic examination; clavicle, complete 1.0000 each 330.21 132.0800 82.55 330.21</w:t>
      </w:r>
    </w:p>
    <w:p w:rsidR="0031521D" w:rsidRDefault="00000000">
      <w:pPr>
        <w:pStyle w:val="FirstParagraph"/>
      </w:pPr>
      <w:r>
        <w:t>Radiologic examination; scapula, complete 1.0000 each 299.53 119.8100 74.88 299.53</w:t>
      </w:r>
    </w:p>
    <w:p w:rsidR="0031521D" w:rsidRDefault="00000000">
      <w:pPr>
        <w:pStyle w:val="FirstParagraph"/>
      </w:pPr>
      <w:r>
        <w:t>Radiologic examination, shoulder; 1 view 1.0000 each 138.34 55.3400 34.58 138.34</w:t>
      </w:r>
    </w:p>
    <w:p w:rsidR="0031521D" w:rsidRDefault="00000000">
      <w:pPr>
        <w:pStyle w:val="FirstParagraph"/>
      </w:pPr>
      <w:r>
        <w:t>Radiologic examination, shoulder; complete, minimum of 2 views 1.0000 each 518.62 207.4500 129.66 518.62</w:t>
      </w:r>
    </w:p>
    <w:p w:rsidR="0031521D" w:rsidRDefault="00000000">
      <w:pPr>
        <w:pStyle w:val="FirstParagraph"/>
      </w:pPr>
      <w:r>
        <w:t>Radiologic examination, shoulder, arthrography, radiological supervision and interpretation 1.0000 each 669.40 267.7600 167.35 669.40</w:t>
      </w:r>
    </w:p>
    <w:p w:rsidR="0031521D" w:rsidRDefault="00000000">
      <w:pPr>
        <w:pStyle w:val="FirstParagraph"/>
      </w:pPr>
      <w:r>
        <w:t>Radiologic examination; acromioclavicular joints, bilateral, with or without weighted distraction 1.0000 each 376.52 150.6100 94.13 376.52</w:t>
      </w:r>
    </w:p>
    <w:p w:rsidR="0031521D" w:rsidRDefault="00000000">
      <w:pPr>
        <w:pStyle w:val="FirstParagraph"/>
      </w:pPr>
      <w:r>
        <w:lastRenderedPageBreak/>
        <w:t>Radiologic examination; humerus, minimum of 2 views 1.0000 each 454.38 181.7500 113.60 454.38</w:t>
      </w:r>
    </w:p>
    <w:p w:rsidR="0031521D" w:rsidRDefault="00000000">
      <w:pPr>
        <w:pStyle w:val="FirstParagraph"/>
      </w:pPr>
      <w:r>
        <w:t>Radiologic examination, elbow; 2 views 1.0000 each 309.96 123.9800 77.49 309.96</w:t>
      </w:r>
    </w:p>
    <w:p w:rsidR="0031521D" w:rsidRDefault="00000000">
      <w:pPr>
        <w:pStyle w:val="FirstParagraph"/>
      </w:pPr>
      <w:r>
        <w:t>Radiologic examination, elbow; complete, minimum of 3 views 1.0000 each 461.90 184.7600 115.48 461.90</w:t>
      </w:r>
    </w:p>
    <w:p w:rsidR="0031521D" w:rsidRDefault="00000000">
      <w:pPr>
        <w:pStyle w:val="FirstParagraph"/>
      </w:pPr>
      <w:r>
        <w:t>Radiologic examination; forearm, 2 views 1.0000 each 309.96 123.9800 77.49 309.96</w:t>
      </w:r>
    </w:p>
    <w:p w:rsidR="0031521D" w:rsidRDefault="00000000">
      <w:pPr>
        <w:pStyle w:val="FirstParagraph"/>
      </w:pPr>
      <w:r>
        <w:t>Radiologic examination; upper extremity, infant, minimum of 2 views 1.0000 each 232.11 92.8400 58.03 232.11</w:t>
      </w:r>
    </w:p>
    <w:p w:rsidR="0031521D" w:rsidRDefault="00000000">
      <w:pPr>
        <w:pStyle w:val="FirstParagraph"/>
      </w:pPr>
      <w:r>
        <w:t>Radiologic examination, wrist; 2 views 1.0000 each 289.12 115.6500 72.28 289.12</w:t>
      </w:r>
    </w:p>
    <w:p w:rsidR="0031521D" w:rsidRDefault="00000000">
      <w:pPr>
        <w:pStyle w:val="FirstParagraph"/>
      </w:pPr>
      <w:r>
        <w:t>Radiologic examination, wrist; complete, minimum of 3 views 1.0000 each 490.55 196.2200 122.64 490.55</w:t>
      </w:r>
    </w:p>
    <w:p w:rsidR="0031521D" w:rsidRDefault="00000000">
      <w:pPr>
        <w:pStyle w:val="FirstParagraph"/>
      </w:pPr>
      <w:r>
        <w:t>Radiologic examination, wrist, arthrography, radiological supervision and interpretation 1.0000 each 1161.38 464.5500 290.34 1161.38</w:t>
      </w:r>
    </w:p>
    <w:p w:rsidR="0031521D" w:rsidRDefault="00000000">
      <w:pPr>
        <w:pStyle w:val="FirstParagraph"/>
      </w:pPr>
      <w:r>
        <w:t>Radiologic examination, hand; 2 views 1.0000 each 289.12 115.6500 72.28 289.12</w:t>
      </w:r>
    </w:p>
    <w:p w:rsidR="0031521D" w:rsidRDefault="00000000">
      <w:pPr>
        <w:pStyle w:val="FirstParagraph"/>
      </w:pPr>
      <w:r>
        <w:t>Radiologic examination, hand; minimum of 3 views 1.0000 each 297.80 119.1200 74.45 297.80</w:t>
      </w:r>
    </w:p>
    <w:p w:rsidR="0031521D" w:rsidRDefault="00000000">
      <w:pPr>
        <w:pStyle w:val="FirstParagraph"/>
      </w:pPr>
      <w:r>
        <w:t>Radiologic examination, finger(s), minimum of 2 views 1.0000 each 289.12 115.6500 72.28 289.12</w:t>
      </w:r>
    </w:p>
    <w:p w:rsidR="0031521D" w:rsidRDefault="00000000">
      <w:pPr>
        <w:pStyle w:val="FirstParagraph"/>
      </w:pPr>
      <w:r>
        <w:t>Computed tomography, upper extremity; without contrast material Each 1934.68 773.8700 300.00 1934.68</w:t>
      </w:r>
    </w:p>
    <w:p w:rsidR="0031521D" w:rsidRDefault="00000000">
      <w:pPr>
        <w:pStyle w:val="FirstParagraph"/>
      </w:pPr>
      <w:r>
        <w:t>Computed tomography, upper extremity; with contrast material(s) Each 2031.92 812.7700 300.00 2031.92</w:t>
      </w:r>
    </w:p>
    <w:p w:rsidR="0031521D" w:rsidRDefault="00000000">
      <w:pPr>
        <w:pStyle w:val="FirstParagraph"/>
      </w:pPr>
      <w:r>
        <w:t>Computed tomography, upper extremity; without contrast material, followed by contrast material(s) and further sections Each 3247.72 1299.0900 300.00 3247.72</w:t>
      </w:r>
    </w:p>
    <w:p w:rsidR="0031521D" w:rsidRDefault="00000000">
      <w:pPr>
        <w:pStyle w:val="FirstParagraph"/>
      </w:pPr>
      <w:r>
        <w:t>Computed tomographic angiography, upper extremity, with contrast material(s), including noncontrast images, if performed, and image postprocessing Each 3675.00 1470.0000 300.00 3675.00</w:t>
      </w:r>
    </w:p>
    <w:p w:rsidR="0031521D" w:rsidRDefault="00000000">
      <w:pPr>
        <w:pStyle w:val="FirstParagraph"/>
      </w:pPr>
      <w:r>
        <w:t>Magnetic resonance (eg, proton) imaging, upper extremity, other than joint; without contrast material(s) Each 3316.59 1326.6400 450.00 3316.59</w:t>
      </w:r>
    </w:p>
    <w:p w:rsidR="0031521D" w:rsidRDefault="00000000">
      <w:pPr>
        <w:pStyle w:val="FirstParagraph"/>
      </w:pPr>
      <w:r>
        <w:t>Magnetic resonance (eg, proton) imaging, upper extremity, other than joint; with contrast material(s) Each 3963.71 1585.4800 450.00 3963.71</w:t>
      </w:r>
    </w:p>
    <w:p w:rsidR="0031521D" w:rsidRDefault="00000000">
      <w:pPr>
        <w:pStyle w:val="FirstParagraph"/>
      </w:pPr>
      <w:r>
        <w:t>Magnetic resonance (eg, proton) imaging, upper extremity, other than joint; without contrast material(s), followed by contrast material(s) and further sequences Each 4155.30 1662.1200 450.00 4155.30</w:t>
      </w:r>
    </w:p>
    <w:p w:rsidR="0031521D" w:rsidRDefault="00000000">
      <w:pPr>
        <w:pStyle w:val="FirstParagraph"/>
      </w:pPr>
      <w:r>
        <w:lastRenderedPageBreak/>
        <w:t>Magnetic resonance (eg, proton) imaging, any joint of upper extremity; without contrast material(s) Each 4604.46 1841.7800 450.00 4604.46</w:t>
      </w:r>
    </w:p>
    <w:p w:rsidR="0031521D" w:rsidRDefault="00000000">
      <w:pPr>
        <w:pStyle w:val="FirstParagraph"/>
      </w:pPr>
      <w:r>
        <w:t>Magnetic resonance (eg, proton) imaging, any joint of upper extremity; with contrast material(s) Each 4604.46 1841.7800 450.00 4604.46</w:t>
      </w:r>
    </w:p>
    <w:p w:rsidR="0031521D" w:rsidRDefault="00000000">
      <w:pPr>
        <w:pStyle w:val="FirstParagraph"/>
      </w:pPr>
      <w:r>
        <w:t>Magnetic resonance (eg, proton) imaging, any joint of upper extremity; without contrast material(s), followed by contrast material(s) and further sequences Each 4629.92 1851.9700 450.00 4629.92</w:t>
      </w:r>
    </w:p>
    <w:p w:rsidR="0031521D" w:rsidRDefault="00000000">
      <w:pPr>
        <w:pStyle w:val="FirstParagraph"/>
      </w:pPr>
      <w:r>
        <w:t>Magnetic resonance angiography, upper extremity, with or without contrast material(s) Each 4736.42 1894.5700 450.00 4736.42</w:t>
      </w:r>
    </w:p>
    <w:p w:rsidR="0031521D" w:rsidRDefault="00000000">
      <w:pPr>
        <w:pStyle w:val="FirstParagraph"/>
      </w:pPr>
      <w:r>
        <w:t>Radiologic examination, hip, unilateral, with pelvis when performed; 1 view 1.0000 each 299.53 119.8100 74.88 299.53</w:t>
      </w:r>
    </w:p>
    <w:p w:rsidR="0031521D" w:rsidRDefault="00000000">
      <w:pPr>
        <w:pStyle w:val="FirstParagraph"/>
      </w:pPr>
      <w:r>
        <w:t>Radiologic examination, hip, unilateral, with pelvis when performed; 2-3 views 1.0000 each 534.25 213.7000 133.56 534.25</w:t>
      </w:r>
    </w:p>
    <w:p w:rsidR="0031521D" w:rsidRDefault="00000000">
      <w:pPr>
        <w:pStyle w:val="FirstParagraph"/>
      </w:pPr>
      <w:r>
        <w:t>Radiologic examination, hips, bilateral, with pelvis when performed; 3-4 views 1.0000 each 388.38 155.3500 97.10 388.38</w:t>
      </w:r>
    </w:p>
    <w:p w:rsidR="0031521D" w:rsidRDefault="00000000">
      <w:pPr>
        <w:pStyle w:val="FirstParagraph"/>
      </w:pPr>
      <w:r>
        <w:t>Radiologic examination, hip, arthrography, radiological supervision and interpretation 1.0000 each 886.17 354.4700 221.54 886.17</w:t>
      </w:r>
    </w:p>
    <w:p w:rsidR="0031521D" w:rsidRDefault="00000000">
      <w:pPr>
        <w:pStyle w:val="FirstParagraph"/>
      </w:pPr>
      <w:r>
        <w:t>Radiologic examination, femur; 1 view 1.0000 each 195.64 78.2600 48.91 195.64</w:t>
      </w:r>
    </w:p>
    <w:p w:rsidR="0031521D" w:rsidRDefault="00000000">
      <w:pPr>
        <w:pStyle w:val="FirstParagraph"/>
      </w:pPr>
      <w:r>
        <w:t>Radiologic examination, femur; minimum 2 views 1.0000 each 393.02 157.2100 98.26 393.02</w:t>
      </w:r>
    </w:p>
    <w:p w:rsidR="0031521D" w:rsidRDefault="00000000">
      <w:pPr>
        <w:pStyle w:val="FirstParagraph"/>
      </w:pPr>
      <w:r>
        <w:t>Radiologic examination, knee; 1 or 2 views 1.0000 each 448.88 179.5500 112.22 448.88</w:t>
      </w:r>
    </w:p>
    <w:p w:rsidR="0031521D" w:rsidRDefault="00000000">
      <w:pPr>
        <w:pStyle w:val="FirstParagraph"/>
      </w:pPr>
      <w:r>
        <w:t>Radiologic examination, knee; 3 views 1.0000 each 512.83 205.1300 128.21 512.83</w:t>
      </w:r>
    </w:p>
    <w:p w:rsidR="0031521D" w:rsidRDefault="00000000">
      <w:pPr>
        <w:pStyle w:val="FirstParagraph"/>
      </w:pPr>
      <w:r>
        <w:t>Radiologic examination, knee; complete, 4 or more views 1.0000 each 592.13 236.8500 148.03 592.13</w:t>
      </w:r>
    </w:p>
    <w:p w:rsidR="0031521D" w:rsidRDefault="00000000">
      <w:pPr>
        <w:pStyle w:val="FirstParagraph"/>
      </w:pPr>
      <w:r>
        <w:t>Radiologic examination, knee; both knees, standing, anteroposterior 1.0000 each 289.12 115.6500 72.28 289.12</w:t>
      </w:r>
    </w:p>
    <w:p w:rsidR="0031521D" w:rsidRDefault="00000000">
      <w:pPr>
        <w:pStyle w:val="FirstParagraph"/>
      </w:pPr>
      <w:r>
        <w:t>Radiologic examination, knee, arthrography, radiological supervision and interpretation 1.0000 each 827.70 331.0800 206.92 827.70</w:t>
      </w:r>
    </w:p>
    <w:p w:rsidR="0031521D" w:rsidRDefault="00000000">
      <w:pPr>
        <w:pStyle w:val="FirstParagraph"/>
      </w:pPr>
      <w:r>
        <w:t>Radiologic examination; tibia and fibula, 2 views 1.0000 each 305.04 122.0200 76.26 305.04</w:t>
      </w:r>
    </w:p>
    <w:p w:rsidR="0031521D" w:rsidRDefault="00000000">
      <w:pPr>
        <w:pStyle w:val="FirstParagraph"/>
      </w:pPr>
      <w:r>
        <w:t>Radiologic examination; lower extremity, infant, minimum of 2 views 1.0000 each 296.64 118.6600 74.16 296.64</w:t>
      </w:r>
    </w:p>
    <w:p w:rsidR="0031521D" w:rsidRDefault="00000000">
      <w:pPr>
        <w:pStyle w:val="FirstParagraph"/>
      </w:pPr>
      <w:r>
        <w:t>Radiologic examination, ankle; 2 views 1.0000 each 297.80 119.1200 74.45 297.80</w:t>
      </w:r>
    </w:p>
    <w:p w:rsidR="0031521D" w:rsidRDefault="00000000">
      <w:pPr>
        <w:pStyle w:val="FirstParagraph"/>
      </w:pPr>
      <w:r>
        <w:lastRenderedPageBreak/>
        <w:t>Radiologic examination, ankle; complete, minimum of 3 views 1.0000 each 395.62 158.2500 98.90 395.62</w:t>
      </w:r>
    </w:p>
    <w:p w:rsidR="0031521D" w:rsidRDefault="00000000">
      <w:pPr>
        <w:pStyle w:val="FirstParagraph"/>
      </w:pPr>
      <w:r>
        <w:t>Radiologic examination, foot; 2 views 1.0000 each 297.80 119.1200 74.45 297.80</w:t>
      </w:r>
    </w:p>
    <w:p w:rsidR="0031521D" w:rsidRDefault="00000000">
      <w:pPr>
        <w:pStyle w:val="FirstParagraph"/>
      </w:pPr>
      <w:r>
        <w:t>Radiologic examination, foot; complete, minimum of 3 views 1.0000 each 315.46 126.1800 78.86 315.46</w:t>
      </w:r>
    </w:p>
    <w:p w:rsidR="0031521D" w:rsidRDefault="00000000">
      <w:pPr>
        <w:pStyle w:val="FirstParagraph"/>
      </w:pPr>
      <w:r>
        <w:t>Radiologic examination; calcaneus, minimum of 2 views 1.0000 each 305.04 122.0200 76.26 305.04</w:t>
      </w:r>
    </w:p>
    <w:p w:rsidR="0031521D" w:rsidRDefault="00000000">
      <w:pPr>
        <w:pStyle w:val="FirstParagraph"/>
      </w:pPr>
      <w:r>
        <w:t>Radiologic examination; toe(s), minimum of 2 views 1.0000 each 305.04 122.0200 76.26 305.04</w:t>
      </w:r>
    </w:p>
    <w:p w:rsidR="0031521D" w:rsidRDefault="00000000">
      <w:pPr>
        <w:pStyle w:val="FirstParagraph"/>
      </w:pPr>
      <w:r>
        <w:t>Computed tomography, lower extremity; without contrast material Each 1612.57 645.0300 300.00 1612.57</w:t>
      </w:r>
    </w:p>
    <w:p w:rsidR="0031521D" w:rsidRDefault="00000000">
      <w:pPr>
        <w:pStyle w:val="FirstParagraph"/>
      </w:pPr>
      <w:r>
        <w:t>Computed tomography, lower extremity; with contrast material(s) Each 1890.69 756.2800 300.00 1890.69</w:t>
      </w:r>
    </w:p>
    <w:p w:rsidR="0031521D" w:rsidRDefault="00000000">
      <w:pPr>
        <w:pStyle w:val="FirstParagraph"/>
      </w:pPr>
      <w:r>
        <w:t>Computed tomography, lower extremity; without contrast material, followed by contrast material(s) and further sections Each 2234.22 893.6900 300.00 2234.22</w:t>
      </w:r>
    </w:p>
    <w:p w:rsidR="0031521D" w:rsidRDefault="00000000">
      <w:pPr>
        <w:pStyle w:val="FirstParagraph"/>
      </w:pPr>
      <w:r>
        <w:t>Magnetic resonance (eg, proton) imaging, lower extremity other than joint; without contrast material(s) Each 4604.46 1841.7800 450.00 4604.46</w:t>
      </w:r>
    </w:p>
    <w:p w:rsidR="0031521D" w:rsidRDefault="00000000">
      <w:pPr>
        <w:pStyle w:val="FirstParagraph"/>
      </w:pPr>
      <w:r>
        <w:t>Magnetic resonance (eg, proton) imaging, lower extremity other than joint; with contrast material(s) Each 4604.46 1841.7800 450.00 4604.46</w:t>
      </w:r>
    </w:p>
    <w:p w:rsidR="0031521D" w:rsidRDefault="00000000">
      <w:pPr>
        <w:pStyle w:val="FirstParagraph"/>
      </w:pPr>
      <w:r>
        <w:t>Magnetic resonance (eg, proton) imaging, lower extremity other than joint; without contrast material(s), followed by contrast material(s) and further sequences Each 3995.84 1598.3400 450.00 3995.84</w:t>
      </w:r>
    </w:p>
    <w:p w:rsidR="0031521D" w:rsidRDefault="00000000">
      <w:pPr>
        <w:pStyle w:val="FirstParagraph"/>
      </w:pPr>
      <w:r>
        <w:t>Magnetic resonance (eg, proton) imaging, any joint of lower extremity; without contrast material Each 4013.49 1605.4000 450.00 4013.49</w:t>
      </w:r>
    </w:p>
    <w:p w:rsidR="0031521D" w:rsidRDefault="00000000">
      <w:pPr>
        <w:pStyle w:val="FirstParagraph"/>
      </w:pPr>
      <w:r>
        <w:t>Magnetic resonance (eg, proton) imaging, any joint of lower extremity; with contrast material(s) Each 4604.46 1841.7800 450.00 4604.46</w:t>
      </w:r>
    </w:p>
    <w:p w:rsidR="0031521D" w:rsidRDefault="00000000">
      <w:pPr>
        <w:pStyle w:val="FirstParagraph"/>
      </w:pPr>
      <w:r>
        <w:t>Magnetic resonance (eg, proton) imaging, any joint of lower extremity; without contrast material(s), followed by contrast material(s) and further sequences Each 4629.92 1851.9700 450.00 4629.92</w:t>
      </w:r>
    </w:p>
    <w:p w:rsidR="0031521D" w:rsidRDefault="00000000">
      <w:pPr>
        <w:pStyle w:val="FirstParagraph"/>
      </w:pPr>
      <w:r>
        <w:t>Magnetic resonance angiography, lower extremity, with or without contrast material(s) Each 4736.42 1894.5700 450.00 4736.42</w:t>
      </w:r>
    </w:p>
    <w:p w:rsidR="0031521D" w:rsidRDefault="00000000">
      <w:pPr>
        <w:pStyle w:val="FirstParagraph"/>
      </w:pPr>
      <w:r>
        <w:t>Radiologic examination, abdomen; 1 view 1.0000 each 277.25 110.9000 69.31 277.25</w:t>
      </w:r>
    </w:p>
    <w:p w:rsidR="0031521D" w:rsidRDefault="00000000">
      <w:pPr>
        <w:pStyle w:val="FirstParagraph"/>
      </w:pPr>
      <w:r>
        <w:t>Radiologic examination, abdomen; 2 views 1.0000 each 452.06 180.8200 113.02 452.06</w:t>
      </w:r>
    </w:p>
    <w:p w:rsidR="0031521D" w:rsidRDefault="00000000">
      <w:pPr>
        <w:pStyle w:val="FirstParagraph"/>
      </w:pPr>
      <w:r>
        <w:t>Radiologic examination, abdomen; 3 or more views 1.0000 each 502.99 201.2000 125.75 502.99</w:t>
      </w:r>
    </w:p>
    <w:p w:rsidR="0031521D" w:rsidRDefault="00000000">
      <w:pPr>
        <w:pStyle w:val="FirstParagraph"/>
      </w:pPr>
      <w:r>
        <w:lastRenderedPageBreak/>
        <w:t>Radiologic examination, complete acute abdomen series, including 2 or more views of the abdomen (eg, supine, erect, decubitus), and a single view chest 1.0000 each 669.40 267.7600 167.35 669.40</w:t>
      </w:r>
    </w:p>
    <w:p w:rsidR="0031521D" w:rsidRDefault="00000000">
      <w:pPr>
        <w:pStyle w:val="FirstParagraph"/>
      </w:pPr>
      <w:r>
        <w:t>Computed tomography, abdomen; without contrast material Each 2241.75 896.7000 300.00 2241.75</w:t>
      </w:r>
    </w:p>
    <w:p w:rsidR="0031521D" w:rsidRDefault="00000000">
      <w:pPr>
        <w:pStyle w:val="FirstParagraph"/>
      </w:pPr>
      <w:r>
        <w:t>Computed tomography, abdomen; with contrast material(s) Each 2831.26 1132.5000 300.00 2831.26</w:t>
      </w:r>
    </w:p>
    <w:p w:rsidR="0031521D" w:rsidRDefault="00000000">
      <w:pPr>
        <w:pStyle w:val="FirstParagraph"/>
      </w:pPr>
      <w:r>
        <w:t>Computed tomography, abdomen; without contrast material, followed by contrast material(s) and further sections Each 3242.51 1297.0000 300.00 3242.51</w:t>
      </w:r>
    </w:p>
    <w:p w:rsidR="0031521D" w:rsidRDefault="00000000">
      <w:pPr>
        <w:pStyle w:val="FirstParagraph"/>
      </w:pPr>
      <w:r>
        <w:t>Computed tomographic angiography, abdomen and pelvis, with contrast material(s), including noncontrast images, if performed, and image postprocessing Each 4774.92 1909.9700 300.00 4774.92</w:t>
      </w:r>
    </w:p>
    <w:p w:rsidR="0031521D" w:rsidRDefault="00000000">
      <w:pPr>
        <w:pStyle w:val="FirstParagraph"/>
      </w:pPr>
      <w:r>
        <w:t>Computed tomographic angiography, abdomen, with contrast material(s), including noncontrast images, if performed, and image postprocessing Each 3926.95 1570.7800 300.00 3926.95</w:t>
      </w:r>
    </w:p>
    <w:p w:rsidR="0031521D" w:rsidRDefault="00000000">
      <w:pPr>
        <w:pStyle w:val="FirstParagraph"/>
      </w:pPr>
      <w:r>
        <w:t>Computed tomography, abdomen and pelvis; without contrast material Each 2152.03 860.8100 300.00 2152.03</w:t>
      </w:r>
    </w:p>
    <w:p w:rsidR="0031521D" w:rsidRDefault="00000000">
      <w:pPr>
        <w:pStyle w:val="FirstParagraph"/>
      </w:pPr>
      <w:r>
        <w:t>Computed tomography, abdomen and pelvis; with contrast material(s) Each 3228.05 1291.2200 300.00 3228.05</w:t>
      </w:r>
    </w:p>
    <w:p w:rsidR="0031521D" w:rsidRDefault="00000000">
      <w:pPr>
        <w:pStyle w:val="FirstParagraph"/>
      </w:pPr>
      <w:r>
        <w:t>Computed tomography, abdomen and pelvis; without contrast material in one or both body regions, followed by contrast material(s) and further sections in one or both body regions Each 3228.05 1291.2200 300.00 3228.05</w:t>
      </w:r>
    </w:p>
    <w:p w:rsidR="0031521D" w:rsidRDefault="00000000">
      <w:pPr>
        <w:pStyle w:val="FirstParagraph"/>
      </w:pPr>
      <w:r>
        <w:t>Magnetic resonance (eg, proton) imaging, abdomen; without contrast material(s) Each 3404.87 1361.9500 450.00 3404.87</w:t>
      </w:r>
    </w:p>
    <w:p w:rsidR="0031521D" w:rsidRDefault="00000000">
      <w:pPr>
        <w:pStyle w:val="FirstParagraph"/>
      </w:pPr>
      <w:r>
        <w:t>Magnetic resonance (eg, proton) imaging, abdomen; with contrast material(s) Each 3404.87 1361.9500 450.00 3404.87</w:t>
      </w:r>
    </w:p>
    <w:p w:rsidR="0031521D" w:rsidRDefault="00000000">
      <w:pPr>
        <w:pStyle w:val="FirstParagraph"/>
      </w:pPr>
      <w:r>
        <w:t>Magnetic resonance (eg, proton) imaging, abdomen; without contrast material(s), followed by with contrast material(s) and further sequences Each 4629.92 1851.9700 450.00 4629.92</w:t>
      </w:r>
    </w:p>
    <w:p w:rsidR="0031521D" w:rsidRDefault="00000000">
      <w:pPr>
        <w:pStyle w:val="FirstParagraph"/>
      </w:pPr>
      <w:r>
        <w:t>Magnetic resonance angiography, abdomen, with or without contrast material(s) Each 4736.42 1894.5700 450.00 4736.42</w:t>
      </w:r>
    </w:p>
    <w:p w:rsidR="0031521D" w:rsidRDefault="00000000">
      <w:pPr>
        <w:pStyle w:val="FirstParagraph"/>
      </w:pPr>
      <w:r>
        <w:t>Radiologic examination, esophagus, including scout chest radiograph(s) and delayed image(s), when performed; single-contrast (eg, barium) study 1.0000 each 439.32 175.7300 109.83 439.32</w:t>
      </w:r>
    </w:p>
    <w:p w:rsidR="0031521D" w:rsidRDefault="00000000">
      <w:pPr>
        <w:pStyle w:val="FirstParagraph"/>
      </w:pPr>
      <w:r>
        <w:t>Radiologic examination, swallowing function, with cineradiography/videoradiography, including scout neck radiograph(s) and delayed image(s), when performed, contrast (eg, barium) study 1.0000 each 420.80 168.3200 105.20 420.80</w:t>
      </w:r>
    </w:p>
    <w:p w:rsidR="0031521D" w:rsidRDefault="00000000">
      <w:pPr>
        <w:pStyle w:val="FirstParagraph"/>
      </w:pPr>
      <w:r>
        <w:lastRenderedPageBreak/>
        <w:t>Radiologic examination, upper gastrointestinal tract, including scout abdominal radiograph(s) and delayed image(s), when performed; single-contrast (eg, barium) study 1.0000 each 469.13 187.6500 117.28 469.13</w:t>
      </w:r>
    </w:p>
    <w:p w:rsidR="0031521D" w:rsidRDefault="00000000">
      <w:pPr>
        <w:pStyle w:val="FirstParagraph"/>
      </w:pPr>
      <w:r>
        <w:t>Radiologic examination, upper gastrointestinal tract, including scout abdominal radiograph(s) and delayed image(s), when performed; double-contrast (eg, high-density barium and effervescent agent) study, including glucagon, when administered 1.0000 each 716.28 286.5100 179.07 716.28</w:t>
      </w:r>
    </w:p>
    <w:p w:rsidR="0031521D" w:rsidRDefault="00000000">
      <w:pPr>
        <w:pStyle w:val="FirstParagraph"/>
      </w:pPr>
      <w:r>
        <w:t>Radiologic small intestine follow-through study, including multiple serial images (List separately in addition to code for primary procedure for upper GI radiologic examination) 1.0000 each 1369.18 547.6700 342.30 1369.18</w:t>
      </w:r>
    </w:p>
    <w:p w:rsidR="0031521D" w:rsidRDefault="00000000">
      <w:pPr>
        <w:pStyle w:val="FirstParagraph"/>
      </w:pPr>
      <w:r>
        <w:t>Radiologic examination, small intestine, including multiple serial images and scout abdominal radiograph(s), when performed; single-contrast (eg, barium) study 1.0000 each 811.79 324.7200 202.95 811.79</w:t>
      </w:r>
    </w:p>
    <w:p w:rsidR="0031521D" w:rsidRDefault="00000000">
      <w:pPr>
        <w:pStyle w:val="FirstParagraph"/>
      </w:pPr>
      <w:r>
        <w:t>Radiologic examination, colon, including scout abdominal radiograph(s) and delayed image(s), when performed; single-contrast (eg, barium) study 1.0000 each 520.36 208.1400 130.09 520.36</w:t>
      </w:r>
    </w:p>
    <w:p w:rsidR="0031521D" w:rsidRDefault="00000000">
      <w:pPr>
        <w:pStyle w:val="FirstParagraph"/>
      </w:pPr>
      <w:r>
        <w:t>Radiologic examination, colon, including scout abdominal radiograph(s) and delayed image(s), when performed; double-contrast (eg, high density barium and air) study, including glucagon, when administered 1.0000 each 873.14 349.2600 218.28 873.14</w:t>
      </w:r>
    </w:p>
    <w:p w:rsidR="0031521D" w:rsidRDefault="00000000">
      <w:pPr>
        <w:pStyle w:val="FirstParagraph"/>
      </w:pPr>
      <w:r>
        <w:t>Introduction of long gastrointestinal tube (eg, Miller-Abbott), including multiple fluoroscopies and images, radiological supervision and interpretation 1.0000 each 661.01 264.4000 165.25 661.01</w:t>
      </w:r>
    </w:p>
    <w:p w:rsidR="0031521D" w:rsidRDefault="00000000">
      <w:pPr>
        <w:pStyle w:val="FirstParagraph"/>
      </w:pPr>
      <w:r>
        <w:t>Urography (pyelography), intravenous, with or without KUB, with or without tomography 1.0000 each 663.90 265.5600 165.98 663.90</w:t>
      </w:r>
    </w:p>
    <w:p w:rsidR="0031521D" w:rsidRDefault="00000000">
      <w:pPr>
        <w:pStyle w:val="FirstParagraph"/>
      </w:pPr>
      <w:r>
        <w:t>Urography, infusion, drip technique and/or bolus technique; with nephrotomography 1.0000 each 1149.81 459.9200 287.45 1149.81</w:t>
      </w:r>
    </w:p>
    <w:p w:rsidR="0031521D" w:rsidRDefault="00000000">
      <w:pPr>
        <w:pStyle w:val="FirstParagraph"/>
      </w:pPr>
      <w:r>
        <w:t>Urography, retrograde, with or without KUB 1.0000 Each 1273.10 509.2400 318.28 1273.10</w:t>
      </w:r>
    </w:p>
    <w:p w:rsidR="0031521D" w:rsidRDefault="00000000">
      <w:pPr>
        <w:pStyle w:val="FirstParagraph"/>
      </w:pPr>
      <w:r>
        <w:t>Urography, antegrade, radiological supervision and interpretation 1.0000 Each 661.50 264.6000 165.38 661.50</w:t>
      </w:r>
    </w:p>
    <w:p w:rsidR="0031521D" w:rsidRDefault="00000000">
      <w:pPr>
        <w:pStyle w:val="FirstParagraph"/>
      </w:pPr>
      <w:r>
        <w:t>Urethrocystography, retrograde, radiological supervision and interpretation 1.0000 each 728.14 291.2600 182.04 728.14</w:t>
      </w:r>
    </w:p>
    <w:p w:rsidR="0031521D" w:rsidRDefault="00000000">
      <w:pPr>
        <w:pStyle w:val="FirstParagraph"/>
      </w:pPr>
      <w:r>
        <w:t>Urethrocystography, voiding, radiological supervision and interpretation 1.0000 each 662.16 264.8600 165.54 662.16</w:t>
      </w:r>
    </w:p>
    <w:p w:rsidR="0031521D" w:rsidRDefault="00000000">
      <w:pPr>
        <w:pStyle w:val="FirstParagraph"/>
      </w:pPr>
      <w:r>
        <w:t>Cardiac magnetic resonance imaging for morphology and function without contrast material Each 3607.50 1443.0000 450.00 3607.50</w:t>
      </w:r>
    </w:p>
    <w:p w:rsidR="0031521D" w:rsidRDefault="00000000">
      <w:pPr>
        <w:pStyle w:val="FirstParagraph"/>
      </w:pPr>
      <w:r>
        <w:lastRenderedPageBreak/>
        <w:t>Computed tomographic angiography, abdominal aorta and bilateral iliofemoral lower extremity runoff, with contrast material(s), including noncontrast images, if performed, and image postprocessing Each 3870.23 1548.0900 300.00 3870.23</w:t>
      </w:r>
    </w:p>
    <w:p w:rsidR="0031521D" w:rsidRDefault="00000000">
      <w:pPr>
        <w:pStyle w:val="FirstParagraph"/>
      </w:pPr>
      <w:r>
        <w:t>Shuntogram for investigation of previously placed indwelling nonvascular shunt (eg, LeVeen shunt, ventriculoperitoneal shunt, indwelling infusion pump), radiological supervision and interpretation Each 629.17 251.6700 157.29 629.17</w:t>
      </w:r>
    </w:p>
    <w:p w:rsidR="0031521D" w:rsidRDefault="00000000">
      <w:pPr>
        <w:pStyle w:val="FirstParagraph"/>
      </w:pPr>
      <w:r>
        <w:t>Venography, extremity, unilateral, radiological supervision and interpretation Each 2121.92 848.7700 530.48 2121.92</w:t>
      </w:r>
    </w:p>
    <w:p w:rsidR="0031521D" w:rsidRDefault="00000000">
      <w:pPr>
        <w:pStyle w:val="FirstParagraph"/>
      </w:pPr>
      <w:r>
        <w:t>Venography, venous sinus (eg, petrosal and inferior sagittal) or jugular, catheter, radiological supervision and interpretation Each 2209.03 883.6100 552.26 2209.03</w:t>
      </w:r>
    </w:p>
    <w:p w:rsidR="0031521D" w:rsidRDefault="00000000">
      <w:pPr>
        <w:pStyle w:val="FirstParagraph"/>
      </w:pPr>
      <w:r>
        <w:t>Radiological guidance (ie, fluoroscopy, ultrasound, or computed tomography), for percutaneous drainage (eg, abscess, specimen collection), with placement of catheter, radiological supervision and interpretation 1.0000 each 1628.49 651.4000 407.12 1628.49</w:t>
      </w:r>
    </w:p>
    <w:p w:rsidR="0031521D" w:rsidRDefault="00000000">
      <w:pPr>
        <w:pStyle w:val="FirstParagraph"/>
      </w:pPr>
      <w:r>
        <w:t>Fluoroscopy (separate procedure), up to 1 hour physician or other qualified health care professional time 1.0000 each 855.77 342.3100 213.94 855.77</w:t>
      </w:r>
    </w:p>
    <w:p w:rsidR="0031521D" w:rsidRDefault="00000000">
      <w:pPr>
        <w:pStyle w:val="FirstParagraph"/>
      </w:pPr>
      <w:r>
        <w:t>Radiologic examination from nose to rectum for foreign body, single view, child 1.0000 each 365.23 146.0900 91.31 365.23</w:t>
      </w:r>
    </w:p>
    <w:p w:rsidR="0031521D" w:rsidRDefault="00000000">
      <w:pPr>
        <w:pStyle w:val="FirstParagraph"/>
      </w:pPr>
      <w:r>
        <w:t>Radiologic examination, abscess, fistula or sinus tract study, radiological supervision and interpretation 1.0000 each 883.55 353.4200 220.89 883.55</w:t>
      </w:r>
    </w:p>
    <w:p w:rsidR="0031521D" w:rsidRDefault="00000000">
      <w:pPr>
        <w:pStyle w:val="FirstParagraph"/>
      </w:pPr>
      <w:r>
        <w:t>Radiological examination, surgical specimen 1.0000 Each 137.18 54.8700 34.30 137.18</w:t>
      </w:r>
    </w:p>
    <w:p w:rsidR="0031521D" w:rsidRDefault="00000000">
      <w:pPr>
        <w:pStyle w:val="FirstParagraph"/>
      </w:pPr>
      <w:r>
        <w:t>3D rendering with interpretation and reporting of computed tomography, magnetic resonance imaging, ultrasound, or other tomographic modality with image postprocessing under concurrent supervision; not requiring image postprocessing on an independent workstation 1.0000 each 797.32 318.9300 199.33 1080.35</w:t>
      </w:r>
    </w:p>
    <w:p w:rsidR="0031521D" w:rsidRDefault="00000000">
      <w:pPr>
        <w:pStyle w:val="FirstParagraph"/>
      </w:pPr>
      <w:r>
        <w:t>Computed tomography, limited or localized follow-up study 1.0000 each 749.27 299.7100 187.32 1080.35</w:t>
      </w:r>
    </w:p>
    <w:p w:rsidR="0031521D" w:rsidRDefault="00000000">
      <w:pPr>
        <w:pStyle w:val="FirstParagraph"/>
      </w:pPr>
      <w:r>
        <w:t>Unlisted magnetic resonance procedure (eg, diagnostic, interventional) 1.0000 each 4604.46 1841.7800 450.00 4604.46</w:t>
      </w:r>
    </w:p>
    <w:p w:rsidR="0031521D" w:rsidRDefault="00000000">
      <w:pPr>
        <w:pStyle w:val="FirstParagraph"/>
      </w:pPr>
      <w:r>
        <w:t>Ultrasound, soft tissues of head and neck (eg, thyroid, parathyroid, parotid), real time with image documentation 1.0000 each 817.57 327.0300 204.39 817.57</w:t>
      </w:r>
    </w:p>
    <w:p w:rsidR="0031521D" w:rsidRDefault="00000000">
      <w:pPr>
        <w:pStyle w:val="FirstParagraph"/>
      </w:pPr>
      <w:r>
        <w:t>Ultrasound, chest (includes mediastinum), real time with image documentation Each 817.57 327.0300 204.39 817.57</w:t>
      </w:r>
    </w:p>
    <w:p w:rsidR="0031521D" w:rsidRDefault="00000000">
      <w:pPr>
        <w:pStyle w:val="FirstParagraph"/>
      </w:pPr>
      <w:r>
        <w:t>Ultrasound, breast, unilateral, real time with image documentation, including axilla when performed; complete 1.0000 each 731.62 292.6500 182.90 731.62</w:t>
      </w:r>
    </w:p>
    <w:p w:rsidR="0031521D" w:rsidRDefault="00000000">
      <w:pPr>
        <w:pStyle w:val="FirstParagraph"/>
      </w:pPr>
      <w:r>
        <w:t>Ultrasound, breast, unilateral, real time with image documentation, including axilla when performed; limited 1.0000 each 659.27 263.7100 164.82 659.27</w:t>
      </w:r>
    </w:p>
    <w:p w:rsidR="0031521D" w:rsidRDefault="00000000">
      <w:pPr>
        <w:pStyle w:val="FirstParagraph"/>
      </w:pPr>
      <w:r>
        <w:lastRenderedPageBreak/>
        <w:t>Ultrasound, abdominal, real time with image documentation; complete Each 1171.23 468.4900 292.81 1171.23</w:t>
      </w:r>
    </w:p>
    <w:p w:rsidR="0031521D" w:rsidRDefault="00000000">
      <w:pPr>
        <w:pStyle w:val="FirstParagraph"/>
      </w:pPr>
      <w:r>
        <w:t>Ultrasound, abdominal, real time with image documentation; limited (eg, single organ, quadrant, follow-up) Each 998.16 399.2600 249.54 998.16</w:t>
      </w:r>
    </w:p>
    <w:p w:rsidR="0031521D" w:rsidRDefault="00000000">
      <w:pPr>
        <w:pStyle w:val="FirstParagraph"/>
      </w:pPr>
      <w:r>
        <w:t>Ultrasound, abdominal aorta, real time with image documentation, screening study for abdominal aortic aneurysm (AAA) 1.0000 each 693.42 277.3700 173.36 693.42</w:t>
      </w:r>
    </w:p>
    <w:p w:rsidR="0031521D" w:rsidRDefault="00000000">
      <w:pPr>
        <w:pStyle w:val="FirstParagraph"/>
      </w:pPr>
      <w:r>
        <w:t>Ultrasound, retroperitoneal (eg, renal, aorta, nodes), real time with image documentation; complete Each 1102.93 441.1700 275.73 1102.93</w:t>
      </w:r>
    </w:p>
    <w:p w:rsidR="0031521D" w:rsidRDefault="00000000">
      <w:pPr>
        <w:pStyle w:val="FirstParagraph"/>
      </w:pPr>
      <w:r>
        <w:t>Ultrasound, retroperitoneal (eg, renal, aorta, nodes), real time with image documentation; limited Each 728.14 291.2600 182.04 728.14</w:t>
      </w:r>
    </w:p>
    <w:p w:rsidR="0031521D" w:rsidRDefault="00000000">
      <w:pPr>
        <w:pStyle w:val="FirstParagraph"/>
      </w:pPr>
      <w:r>
        <w:t>Ultrasound, transplanted kidney, real time and duplex Doppler with image documentation Each 1453.11 581.2400 363.28 1453.11</w:t>
      </w:r>
    </w:p>
    <w:p w:rsidR="0031521D" w:rsidRDefault="00000000">
      <w:pPr>
        <w:pStyle w:val="FirstParagraph"/>
      </w:pPr>
      <w:r>
        <w:t>Ultrasound, spinal canal and contents 1.0000 each 662.16 264.8600 165.54 662.16</w:t>
      </w:r>
    </w:p>
    <w:p w:rsidR="0031521D" w:rsidRDefault="00000000">
      <w:pPr>
        <w:pStyle w:val="FirstParagraph"/>
      </w:pPr>
      <w:r>
        <w:t>Ultrasound, pregnant uterus, real time with image documentation, fetal and maternal evaluation, first trimester (&lt; 14 weeks 0 days), transabdominal approach; single or first gestation 1.0000 each 937.10 374.8400 234.28 937.10</w:t>
      </w:r>
    </w:p>
    <w:p w:rsidR="0031521D" w:rsidRDefault="00000000">
      <w:pPr>
        <w:pStyle w:val="FirstParagraph"/>
      </w:pPr>
      <w:r>
        <w:t>Ultrasound, pregnant uterus, real time with image documentation, fetal and maternal evaluation, first trimester (&lt; 14 weeks 0 days), transabdominal approach; each additional gestation (List separately in addition to code for primary procedure) 1.0000 each 605.15 242.0600 151.29 605.15</w:t>
      </w:r>
    </w:p>
    <w:p w:rsidR="0031521D" w:rsidRDefault="00000000">
      <w:pPr>
        <w:pStyle w:val="FirstParagraph"/>
      </w:pPr>
      <w:r>
        <w:t>Ultrasound, pregnant uterus, real time with image documentation, fetal and maternal evaluation, after first trimester (&gt; or = 14 weeks 0 days), transabdominal approach; single or first gestation 1.0000 each 1124.93 449.9700 281.23 1124.93</w:t>
      </w:r>
    </w:p>
    <w:p w:rsidR="0031521D" w:rsidRDefault="00000000">
      <w:pPr>
        <w:pStyle w:val="FirstParagraph"/>
      </w:pPr>
      <w:r>
        <w:t>Ultrasound, pregnant uterus, real time with image documentation, fetal and maternal evaluation, after first trimester (&gt; or = 14 weeks 0 days), transabdominal approach; each additional gestation (List separately in addition to code for primary procedure) 1.0000 each 686.76 274.7000 171.69 686.76</w:t>
      </w:r>
    </w:p>
    <w:p w:rsidR="0031521D" w:rsidRDefault="00000000">
      <w:pPr>
        <w:pStyle w:val="FirstParagraph"/>
      </w:pPr>
      <w:r>
        <w:t>Ultrasound, pregnant uterus, real time with image documentation, fetal and maternal evaluation plus detailed fetal anatomic examination, transabdominal approach; single or first gestation 1.0000 each 1064.73 425.8900 266.18 1064.73</w:t>
      </w:r>
    </w:p>
    <w:p w:rsidR="0031521D" w:rsidRDefault="00000000">
      <w:pPr>
        <w:pStyle w:val="FirstParagraph"/>
      </w:pPr>
      <w:r>
        <w:t>Ultrasound, pregnant uterus, real time with image documentation, fetal and maternal evaluation plus detailed fetal anatomic examination, transabdominal approach; each additional gestation (List separately in addition to code for primary procedure) 1.0000 each 750.42 300.1700 187.60 750.42</w:t>
      </w:r>
    </w:p>
    <w:p w:rsidR="0031521D" w:rsidRDefault="00000000">
      <w:pPr>
        <w:pStyle w:val="FirstParagraph"/>
      </w:pPr>
      <w:r>
        <w:t>Ultrasound, pregnant uterus, real time with image documentation, first trimester fetal nuchal translucency measurement, transabdominal or transvaginal approach; single or first gestation 1.0000 each 375.35 150.1400 93.84 375.35</w:t>
      </w:r>
    </w:p>
    <w:p w:rsidR="0031521D" w:rsidRDefault="00000000">
      <w:pPr>
        <w:pStyle w:val="FirstParagraph"/>
      </w:pPr>
      <w:r>
        <w:lastRenderedPageBreak/>
        <w:t>Ultrasound, pregnant uterus, real time with image documentation, first trimester fetal nuchal translucency measurement, transabdominal or transvaginal approach; each additional gestation (List separately in addition to code for primary procedure) 1.0000 each 375.35 150.1400 93.84 375.35</w:t>
      </w:r>
    </w:p>
    <w:p w:rsidR="0031521D" w:rsidRDefault="00000000">
      <w:pPr>
        <w:pStyle w:val="FirstParagraph"/>
      </w:pPr>
      <w:r>
        <w:t>Ultrasound, pregnant uterus, real time with image documentation, limited (eg, fetal heart beat, placental location, fetal position and/or qualitative amniotic fluid volume), 1 or more fetuses 1.0000 each 562.89 225.1600 140.72 562.89</w:t>
      </w:r>
    </w:p>
    <w:p w:rsidR="0031521D" w:rsidRDefault="00000000">
      <w:pPr>
        <w:pStyle w:val="FirstParagraph"/>
      </w:pPr>
      <w:r>
        <w:t>Ultrasound, pregnant uterus, real time with image documentation, follow-up (eg, re-evaluation of fetal size by measuring standard growth parameters and amniotic fluid volume, re-evaluation of organ system(s) suspected or confirmed to be abnormal on a previous scan), transabdominal approach, per fetus 1.0000 each 1064.73 425.8900 266.18 1064.73</w:t>
      </w:r>
    </w:p>
    <w:p w:rsidR="0031521D" w:rsidRDefault="00000000">
      <w:pPr>
        <w:pStyle w:val="FirstParagraph"/>
      </w:pPr>
      <w:r>
        <w:t>Ultrasound, pregnant uterus, real time with image documentation, transvaginal 1.0000 each 1145.76 458.3000 286.44 1145.76</w:t>
      </w:r>
    </w:p>
    <w:p w:rsidR="0031521D" w:rsidRDefault="00000000">
      <w:pPr>
        <w:pStyle w:val="FirstParagraph"/>
      </w:pPr>
      <w:r>
        <w:t>Fetal biophysical profile; without non-stress testing 1.0000 each 1121.74 448.7000 280.44 1121.74</w:t>
      </w:r>
    </w:p>
    <w:p w:rsidR="0031521D" w:rsidRDefault="00000000">
      <w:pPr>
        <w:pStyle w:val="FirstParagraph"/>
      </w:pPr>
      <w:r>
        <w:t>Doppler velocimetry, fetal; umbilical artery 1.0000 each 375.35 150.1400 93.84 375.35</w:t>
      </w:r>
    </w:p>
    <w:p w:rsidR="0031521D" w:rsidRDefault="00000000">
      <w:pPr>
        <w:pStyle w:val="FirstParagraph"/>
      </w:pPr>
      <w:r>
        <w:t>Ultrasound, transvaginal 1.0000 each 1093.67 437.4700 273.42 1093.67</w:t>
      </w:r>
    </w:p>
    <w:p w:rsidR="0031521D" w:rsidRDefault="00000000">
      <w:pPr>
        <w:pStyle w:val="FirstParagraph"/>
      </w:pPr>
      <w:r>
        <w:t>Ultrasound, pelvic (nonobstetric), real time with image documentation; complete Each 1030.00 412.0000 257.50 1030.00</w:t>
      </w:r>
    </w:p>
    <w:p w:rsidR="0031521D" w:rsidRDefault="00000000">
      <w:pPr>
        <w:pStyle w:val="FirstParagraph"/>
      </w:pPr>
      <w:r>
        <w:t>Ultrasound, scrotum and contents Each 1035.50 414.2000 258.88 1035.50</w:t>
      </w:r>
    </w:p>
    <w:p w:rsidR="0031521D" w:rsidRDefault="00000000">
      <w:pPr>
        <w:pStyle w:val="FirstParagraph"/>
      </w:pPr>
      <w:r>
        <w:t>Ultrasound, complete joint (ie, joint space and peri-articular soft-tissue structures), real-time with image documentation 1.0000 each 817.57 327.0300 204.39 817.57</w:t>
      </w:r>
    </w:p>
    <w:p w:rsidR="0031521D" w:rsidRDefault="00000000">
      <w:pPr>
        <w:pStyle w:val="FirstParagraph"/>
      </w:pPr>
      <w:r>
        <w:t>Ultrasound, limited, joint or focal evaluation of other nonvascular extremity structure(s) (eg, joint space, peri-articular tendon[s], muscle[s], nerve[s], other soft-tissue structure[s], or soft-tissue mass[es]), real-time with image documentation 1.0000 each 562.89 225.1600 140.72 562.89</w:t>
      </w:r>
    </w:p>
    <w:p w:rsidR="0031521D" w:rsidRDefault="00000000">
      <w:pPr>
        <w:pStyle w:val="FirstParagraph"/>
      </w:pPr>
      <w:r>
        <w:t>Ultrasound, infant hips, real time with imaging documentation; limited, static (not requiring physician or other qualified health care professional manipulation) 1.0000 each 562.89 225.1600 140.72 562.89</w:t>
      </w:r>
    </w:p>
    <w:p w:rsidR="0031521D" w:rsidRDefault="00000000">
      <w:pPr>
        <w:pStyle w:val="FirstParagraph"/>
      </w:pPr>
      <w:r>
        <w:t>Ultrasound guidance for vascular access requiring ultrasound evaluation of potential access sites, documentation of selected vessel patency, concurrent realtime ultrasound visualization of vascular needle entry, with permanent recording and reporting (List separately in addition to code for primary procedure) 1.0000 Each 456.39 182.5600 114.10 456.39</w:t>
      </w:r>
    </w:p>
    <w:p w:rsidR="0031521D" w:rsidRDefault="00000000">
      <w:pPr>
        <w:pStyle w:val="FirstParagraph"/>
      </w:pPr>
      <w:r>
        <w:lastRenderedPageBreak/>
        <w:t>Ultrasonic guidance for needle placement (eg, biopsy, aspiration, injection, localization device), imaging supervision and interpretation 1.0000 Each 592.13 236.8500 148.03 592.13</w:t>
      </w:r>
    </w:p>
    <w:p w:rsidR="0031521D" w:rsidRDefault="00000000">
      <w:pPr>
        <w:pStyle w:val="FirstParagraph"/>
      </w:pPr>
      <w:r>
        <w:t>Ultrasonic guidance for amniocentesis, imaging supervision and interpretation 1.0000 each 592.13 236.8500 148.03 592.13</w:t>
      </w:r>
    </w:p>
    <w:p w:rsidR="0031521D" w:rsidRDefault="00000000">
      <w:pPr>
        <w:pStyle w:val="FirstParagraph"/>
      </w:pPr>
      <w:r>
        <w:t>Unlisted ultrasound procedure (eg, diagnostic, interventional) 1.0000 each 549.00 219.6000 137.25 549.00</w:t>
      </w:r>
    </w:p>
    <w:p w:rsidR="0031521D" w:rsidRDefault="00000000">
      <w:pPr>
        <w:pStyle w:val="FirstParagraph"/>
      </w:pPr>
      <w:r>
        <w:t>Fluoroscopic guidance for central venous access device placement, replacement (catheter only or complete), or removal (includes fluoroscopic guidance for vascular access and catheter manipulation, any necessary contrast injections through access site or catheter with related venography radiologic supervision and interpretation, and radiographic documentation of final catheter position) (List separately in addition to code for primary procedure) 1.0000 each 400.54 160.2200 100.14 400.54</w:t>
      </w:r>
    </w:p>
    <w:p w:rsidR="0031521D" w:rsidRDefault="00000000">
      <w:pPr>
        <w:pStyle w:val="FirstParagraph"/>
      </w:pPr>
      <w:r>
        <w:t>Fluoroscopic guidance for needle placement (eg, biopsy, aspiration, injection, localization device) (List separately in addition to code for primary procedure) 1.0000 each 740.01 296.0000 185.00 740.01</w:t>
      </w:r>
    </w:p>
    <w:p w:rsidR="0031521D" w:rsidRDefault="00000000">
      <w:pPr>
        <w:pStyle w:val="FirstParagraph"/>
      </w:pPr>
      <w:r>
        <w:t>Fluoroscopic guidance and localization of needle or catheter tip for spine or paraspinous diagnostic or therapeutic injection procedures (epidural or subarachnoid) (List separately in addition to code for primary procedure) 1.0000 each 704.42 281.7700 176.10 704.42</w:t>
      </w:r>
    </w:p>
    <w:p w:rsidR="0031521D" w:rsidRDefault="00000000">
      <w:pPr>
        <w:pStyle w:val="FirstParagraph"/>
      </w:pPr>
      <w:r>
        <w:t>Computed tomography guidance for needle placement (eg, biopsy, aspiration, injection, localization device), radiological supervision and interpretation 1.0000 each 1161.38 464.5500 290.34 1161.38</w:t>
      </w:r>
    </w:p>
    <w:p w:rsidR="0031521D" w:rsidRDefault="00000000">
      <w:pPr>
        <w:pStyle w:val="FirstParagraph"/>
      </w:pPr>
      <w:r>
        <w:t>Mammary ductogram or galactogram, single duct, radiological supervision and interpretation 1.0000 each 533.66 213.4600 133.42 533.66</w:t>
      </w:r>
    </w:p>
    <w:p w:rsidR="0031521D" w:rsidRDefault="00000000">
      <w:pPr>
        <w:pStyle w:val="FirstParagraph"/>
      </w:pPr>
      <w:r>
        <w:t>Mammary ductogram or galactogram, multiple ducts, radiological supervision and interpretation 1.0000 each 491.22 196.4900 122.80 491.22</w:t>
      </w:r>
    </w:p>
    <w:p w:rsidR="0031521D" w:rsidRDefault="00000000">
      <w:pPr>
        <w:pStyle w:val="FirstParagraph"/>
      </w:pPr>
      <w:r>
        <w:t>Diagnostic digital breast tomosynthesis; unilateral 1.0000 each 209.48 83.7900 52.37 209.48</w:t>
      </w:r>
    </w:p>
    <w:p w:rsidR="0031521D" w:rsidRDefault="00000000">
      <w:pPr>
        <w:pStyle w:val="FirstParagraph"/>
      </w:pPr>
      <w:r>
        <w:t>Diagnostic digital breast tomosynthesis; bilateral 1.0000 each 291.90 116.7600 72.98 291.90</w:t>
      </w:r>
    </w:p>
    <w:p w:rsidR="0031521D" w:rsidRDefault="00000000">
      <w:pPr>
        <w:pStyle w:val="FirstParagraph"/>
      </w:pPr>
      <w:r>
        <w:t>Screening digital breast tomosynthesis, bilateral (List separately in addition to code for primary procedure) 1.0000 each 162.62 65.0500 40.66 162.62</w:t>
      </w:r>
    </w:p>
    <w:p w:rsidR="0031521D" w:rsidRDefault="00000000">
      <w:pPr>
        <w:pStyle w:val="FirstParagraph"/>
      </w:pPr>
      <w:r>
        <w:t>Diagnostic mammography, including computer-aided detection (CAD) when performed; unilateral 1.0000 each 477.53 191.0100 119.38 477.53</w:t>
      </w:r>
    </w:p>
    <w:p w:rsidR="0031521D" w:rsidRDefault="00000000">
      <w:pPr>
        <w:pStyle w:val="FirstParagraph"/>
      </w:pPr>
      <w:r>
        <w:t>Diagnostic mammography, including computer-aided detection (CAD) when performed; bilateral 1.0000 each 592.99 237.2000 148.25 592.99</w:t>
      </w:r>
    </w:p>
    <w:p w:rsidR="0031521D" w:rsidRDefault="00000000">
      <w:pPr>
        <w:pStyle w:val="FirstParagraph"/>
      </w:pPr>
      <w:r>
        <w:lastRenderedPageBreak/>
        <w:t>Screening mammography, bilateral (2-view study of each breast), including computer-aided detection (CAD) when performed 1.0000 each 490.55 196.2200 122.64 490.55</w:t>
      </w:r>
    </w:p>
    <w:p w:rsidR="0031521D" w:rsidRDefault="00000000">
      <w:pPr>
        <w:pStyle w:val="FirstParagraph"/>
      </w:pPr>
      <w:r>
        <w:t>Bone age studies 1.0000 each 166.12 66.4500 41.53 166.12</w:t>
      </w:r>
    </w:p>
    <w:p w:rsidR="0031521D" w:rsidRDefault="00000000">
      <w:pPr>
        <w:pStyle w:val="FirstParagraph"/>
      </w:pPr>
      <w:r>
        <w:t>Radiologic examination, osseous survey; limited (eg, for metastases) 1.0000 each 567.24 226.9000 141.81 567.24</w:t>
      </w:r>
    </w:p>
    <w:p w:rsidR="0031521D" w:rsidRDefault="00000000">
      <w:pPr>
        <w:pStyle w:val="FirstParagraph"/>
      </w:pPr>
      <w:r>
        <w:t>Radiologic examination, osseous survey; complete (axial and appendicular skeleton) 1.0000 each 1423.33 569.3300 355.83 1423.33</w:t>
      </w:r>
    </w:p>
    <w:p w:rsidR="0031521D" w:rsidRDefault="00000000">
      <w:pPr>
        <w:pStyle w:val="FirstParagraph"/>
      </w:pPr>
      <w:r>
        <w:t>Radiologic examination, osseous survey, infant 1.0000 each 340.35 136.1400 85.09 340.35</w:t>
      </w:r>
    </w:p>
    <w:p w:rsidR="0031521D" w:rsidRDefault="00000000">
      <w:pPr>
        <w:pStyle w:val="FirstParagraph"/>
      </w:pPr>
      <w:r>
        <w:t>Joint survey, single view, 2 or more joints (specify) 1.0000 each 516.59 206.6400 129.15 516.59</w:t>
      </w:r>
    </w:p>
    <w:p w:rsidR="0031521D" w:rsidRDefault="00000000">
      <w:pPr>
        <w:pStyle w:val="FirstParagraph"/>
      </w:pPr>
      <w:r>
        <w:t>Computed tomography, bone mineral density study, 1 or more sites, axial skeleton (eg, hips, pelvis, spine) 1.0000 each 592.13 236.8500 148.03 1080.35</w:t>
      </w:r>
    </w:p>
    <w:p w:rsidR="0031521D" w:rsidRDefault="00000000">
      <w:pPr>
        <w:pStyle w:val="FirstParagraph"/>
      </w:pPr>
      <w:r>
        <w:t>Dual-energy X-ray absorptiometry (DXA), bone density study, 1 or more sites; axial skeleton (eg, hips, pelvis, spine) 1.0000 each 765.48 306.1900 191.37 765.48</w:t>
      </w:r>
    </w:p>
    <w:p w:rsidR="0031521D" w:rsidRDefault="00000000">
      <w:pPr>
        <w:pStyle w:val="FirstParagraph"/>
      </w:pPr>
      <w:r>
        <w:t>Vertebral fracture assessment via dual-energy X-ray absorptiometry (DXA) 1.0000 each 396.77 158.7100 99.19 396.77</w:t>
      </w:r>
    </w:p>
    <w:p w:rsidR="0031521D" w:rsidRDefault="00000000">
      <w:pPr>
        <w:pStyle w:val="FirstParagraph"/>
      </w:pPr>
      <w:r>
        <w:t>Thyroid imaging (including vascular flow, when performed); with single or multiple uptake(s) quantitative measurement(s) (including stimulation, suppression, or discharge, when performed) 1.0000 each 1272.52 509.0100 318.13 1272.52</w:t>
      </w:r>
    </w:p>
    <w:p w:rsidR="0031521D" w:rsidRDefault="00000000">
      <w:pPr>
        <w:pStyle w:val="FirstParagraph"/>
      </w:pPr>
      <w:r>
        <w:t>Thyroid carcinoma metastases imaging; whole body 1.0000 each 1259.02 503.6100 314.76 1259.02</w:t>
      </w:r>
    </w:p>
    <w:p w:rsidR="0031521D" w:rsidRDefault="00000000">
      <w:pPr>
        <w:pStyle w:val="FirstParagraph"/>
      </w:pPr>
      <w:r>
        <w:t>Parathyroid planar imaging (including subtraction, when performed) 1.0000 each 2371.48 948.5900 592.87 2371.48</w:t>
      </w:r>
    </w:p>
    <w:p w:rsidR="0031521D" w:rsidRDefault="00000000">
      <w:pPr>
        <w:pStyle w:val="FirstParagraph"/>
      </w:pPr>
      <w:r>
        <w:t>Parathyroid planar imaging (including subtraction, when performed); with tomographic (SPECT) 1.0000 Each 1174.99 470.0000 293.75 1174.99</w:t>
      </w:r>
    </w:p>
    <w:p w:rsidR="0031521D" w:rsidRDefault="00000000">
      <w:pPr>
        <w:pStyle w:val="FirstParagraph"/>
      </w:pPr>
      <w:r>
        <w:t>Bone marrow imaging; limited area 1.0000 each 1367.15 546.8600 341.79 1367.15</w:t>
      </w:r>
    </w:p>
    <w:p w:rsidR="0031521D" w:rsidRDefault="00000000">
      <w:pPr>
        <w:pStyle w:val="FirstParagraph"/>
      </w:pPr>
      <w:r>
        <w:t>Liver and spleen imaging; static only 1.0000 each 1291.91 516.7600 322.98 1291.91</w:t>
      </w:r>
    </w:p>
    <w:p w:rsidR="0031521D" w:rsidRDefault="00000000">
      <w:pPr>
        <w:pStyle w:val="FirstParagraph"/>
      </w:pPr>
      <w:r>
        <w:t>Hepatobiliary system imaging, including gallbladder when present; with pharmacologic intervention, including quantitative measurement(s) when performed 1.0000 each 1369.18 547.6700 342.30 1369.18</w:t>
      </w:r>
    </w:p>
    <w:p w:rsidR="0031521D" w:rsidRDefault="00000000">
      <w:pPr>
        <w:pStyle w:val="FirstParagraph"/>
      </w:pPr>
      <w:r>
        <w:t>Gastric emptying imaging study (eg, solid, liquid, or both) 1.0000 each 1369.18 547.6700 342.30 1369.18</w:t>
      </w:r>
    </w:p>
    <w:p w:rsidR="0031521D" w:rsidRDefault="00000000">
      <w:pPr>
        <w:pStyle w:val="FirstParagraph"/>
      </w:pPr>
      <w:r>
        <w:t>Acute gastrointestinal blood loss imaging 1.0000 each 1156.75 462.7000 289.19 1156.75</w:t>
      </w:r>
    </w:p>
    <w:p w:rsidR="0031521D" w:rsidRDefault="00000000">
      <w:pPr>
        <w:pStyle w:val="FirstParagraph"/>
      </w:pPr>
      <w:r>
        <w:lastRenderedPageBreak/>
        <w:t>Intestine imaging (eg, ectopic gastric mucosa, Meckel’s localization, volvulus) 1.0000 each 1174.99 470.0000 293.75 1174.99</w:t>
      </w:r>
    </w:p>
    <w:p w:rsidR="0031521D" w:rsidRDefault="00000000">
      <w:pPr>
        <w:pStyle w:val="FirstParagraph"/>
      </w:pPr>
      <w:r>
        <w:t>Bone and/or joint imaging; limited area 1.0000 each 999.32 399.7300 249.83 999.32</w:t>
      </w:r>
    </w:p>
    <w:p w:rsidR="0031521D" w:rsidRDefault="00000000">
      <w:pPr>
        <w:pStyle w:val="FirstParagraph"/>
      </w:pPr>
      <w:r>
        <w:t>Bone and/or joint imaging; whole body Each 1431.98 572.7900 358.00 1431.98</w:t>
      </w:r>
    </w:p>
    <w:p w:rsidR="0031521D" w:rsidRDefault="00000000">
      <w:pPr>
        <w:pStyle w:val="FirstParagraph"/>
      </w:pPr>
      <w:r>
        <w:t>Bone and/or joint imaging; 3 phase study 1.0000 each 1565.11 626.0400 391.28 1565.11</w:t>
      </w:r>
    </w:p>
    <w:p w:rsidR="0031521D" w:rsidRDefault="00000000">
      <w:pPr>
        <w:pStyle w:val="FirstParagraph"/>
      </w:pPr>
      <w:r>
        <w:t>Myocardial perfusion imaging, tomographic (SPECT) (including attenuation correction, qualitative or quantitative wall motion, ejection fraction by first pass or gated technique, additional quantification, when performed); single study, at rest or stress (exercise or pharmacologic) Each 1740.49 696.2000 435.12 1740.49</w:t>
      </w:r>
    </w:p>
    <w:p w:rsidR="0031521D" w:rsidRDefault="00000000">
      <w:pPr>
        <w:pStyle w:val="FirstParagraph"/>
      </w:pPr>
      <w:r>
        <w:t>Myocardial perfusion imaging, tomographic (SPECT) (including attenuation correction, qualitative or quantitative wall motion, ejection fraction by first pass or gated technique, additional quantification, when performed); multiple studies, at rest and/or stress (exercise or pharmacologic) and/or redistribution and/or rest reinjection Each 3916.83 1566.7300 979.21 3916.83</w:t>
      </w:r>
    </w:p>
    <w:p w:rsidR="0031521D" w:rsidRDefault="00000000">
      <w:pPr>
        <w:pStyle w:val="FirstParagraph"/>
      </w:pPr>
      <w:r>
        <w:t>Cardiac blood pool imaging, gated equilibrium; planar, single study at rest or stress (exercise and/or pharmacologic), wall motion study plus ejection fraction, with or without additional quantitative processing Each 1093.78 437.5100 273.44 1093.78</w:t>
      </w:r>
    </w:p>
    <w:p w:rsidR="0031521D" w:rsidRDefault="00000000">
      <w:pPr>
        <w:pStyle w:val="FirstParagraph"/>
      </w:pPr>
      <w:r>
        <w:t>Cardiac blood pool imaging, gated equilibrium; multiple studies, wall motion study plus ejection fraction, at rest and stress (exercise and/or pharmacologic), with or without additional quantification Each 2131.19 852.4800 532.80 2131.19</w:t>
      </w:r>
    </w:p>
    <w:p w:rsidR="0031521D" w:rsidRDefault="00000000">
      <w:pPr>
        <w:pStyle w:val="FirstParagraph"/>
      </w:pPr>
      <w:r>
        <w:t>Pulmonary ventilation imaging (eg, aerosol or gas) 1.0000 each 1228.83 491.5300 307.21 1228.83</w:t>
      </w:r>
    </w:p>
    <w:p w:rsidR="0031521D" w:rsidRDefault="00000000">
      <w:pPr>
        <w:pStyle w:val="FirstParagraph"/>
      </w:pPr>
      <w:r>
        <w:t>Pulmonary perfusion imaging (eg, particulate) 1.0000 each 1113.06 445.2200 278.26 1113.06</w:t>
      </w:r>
    </w:p>
    <w:p w:rsidR="0031521D" w:rsidRDefault="00000000">
      <w:pPr>
        <w:pStyle w:val="FirstParagraph"/>
      </w:pPr>
      <w:r>
        <w:t>Pulmonary ventilation (eg, aerosol or gas) and perfusion imaging 1.0000 each 2864.25 1145.7000 716.06 2864.25</w:t>
      </w:r>
    </w:p>
    <w:p w:rsidR="0031521D" w:rsidRDefault="00000000">
      <w:pPr>
        <w:pStyle w:val="FirstParagraph"/>
      </w:pPr>
      <w:r>
        <w:t>Kidney imaging morphology 1.0000 each 940.58 376.2300 235.14 940.58</w:t>
      </w:r>
    </w:p>
    <w:p w:rsidR="0031521D" w:rsidRDefault="00000000">
      <w:pPr>
        <w:pStyle w:val="FirstParagraph"/>
      </w:pPr>
      <w:r>
        <w:t>Kidney imaging morphology; with vascular flow and function, single study without pharmacological intervention 1.0000 each 868.80 347.5200 217.20 868.80</w:t>
      </w:r>
    </w:p>
    <w:p w:rsidR="0031521D" w:rsidRDefault="00000000">
      <w:pPr>
        <w:pStyle w:val="FirstParagraph"/>
      </w:pPr>
      <w:r>
        <w:t>Kidney imaging morphology; with vascular flow and function, single study, with pharmacological intervention (eg, angiotensin converting enzyme inhibitor and/or diuretic) 1.0000 each 1272.52 509.0100 318.13 1272.52</w:t>
      </w:r>
    </w:p>
    <w:p w:rsidR="0031521D" w:rsidRDefault="00000000">
      <w:pPr>
        <w:pStyle w:val="FirstParagraph"/>
      </w:pPr>
      <w:r>
        <w:t>Testicular imaging with vascular flow 1.0000 each 710.12 284.0500 177.53 710.12</w:t>
      </w:r>
    </w:p>
    <w:p w:rsidR="0031521D" w:rsidRDefault="00000000">
      <w:pPr>
        <w:pStyle w:val="FirstParagraph"/>
      </w:pPr>
      <w:r>
        <w:t xml:space="preserve">Radiopharmaceutical localization of tumor, inflammatory process or distribution of radiopharmaceutical agent(s) (includes vascular flow and blood pool imaging, when performed); planar, 2 or more areas (eg, abdomen and pelvis, head and chest), 1 or more </w:t>
      </w:r>
      <w:r>
        <w:lastRenderedPageBreak/>
        <w:t>days imaging or single area imaging over 2 or more days 1.0000 each 1350.37 540.1500 337.59 1350.37</w:t>
      </w:r>
    </w:p>
    <w:p w:rsidR="0031521D" w:rsidRDefault="00000000">
      <w:pPr>
        <w:pStyle w:val="FirstParagraph"/>
      </w:pPr>
      <w:r>
        <w:t>Radiopharmaceutical localization of tumor, inflammatory process or distribution of radiopharmaceutical agent(s) (includes vascular flow and blood pool imaging, when performed); planar, whole body, single day imaging Each 1270.00 508.0000 317.50 1270.00</w:t>
      </w:r>
    </w:p>
    <w:p w:rsidR="0031521D" w:rsidRDefault="00000000">
      <w:pPr>
        <w:pStyle w:val="FirstParagraph"/>
      </w:pPr>
      <w:r>
        <w:t>Radiopharmaceutical localization of tumor, inflammatory process or distribution of radiopharmaceutical agent(s) (includes vascular flow and blood pool imaging, when performed); tomographic (SPECT), single area (eg, head, neck, chest, pelvis) or acquisition, single day imaging Each 1943.94 777.5800 485.98 1943.94</w:t>
      </w:r>
    </w:p>
    <w:p w:rsidR="0031521D" w:rsidRDefault="00000000">
      <w:pPr>
        <w:pStyle w:val="FirstParagraph"/>
      </w:pPr>
      <w:r>
        <w:t>Radiopharmaceutical localization of tumor, inflammatory process or distribution of radiopharmaceutical agent(s) (includes vascular flow and blood pool imaging, when performed); planar, whole body, requiring 2 or more days imaging 1.0000 each 1857.70 743.0800 464.42 1857.70</w:t>
      </w:r>
    </w:p>
    <w:p w:rsidR="0031521D" w:rsidRDefault="00000000">
      <w:pPr>
        <w:pStyle w:val="FirstParagraph"/>
      </w:pPr>
      <w:r>
        <w:t>Positron emission tomography (PET) with concurrently acquired computed tomography (CT) for attenuation correction and anatomical localization imaging; limited area (eg, chest, head/neck) 1.0000 each 4372.06 1748.8200 1093.02 4372.06</w:t>
      </w:r>
    </w:p>
    <w:p w:rsidR="0031521D" w:rsidRDefault="00000000">
      <w:pPr>
        <w:pStyle w:val="FirstParagraph"/>
      </w:pPr>
      <w:r>
        <w:t>Positron emission tomography (PET) with concurrently acquired computed tomography (CT) for attenuation correction and anatomical localization imaging; skull base to mid-thigh 1.0000 Session(s) 4877.07 1950.8300 1219.27 4877.07</w:t>
      </w:r>
    </w:p>
    <w:p w:rsidR="0031521D" w:rsidRDefault="00000000">
      <w:pPr>
        <w:pStyle w:val="FirstParagraph"/>
      </w:pPr>
      <w:r>
        <w:t>Positron emission tomography (PET) with concurrently acquired computed tomography (CT) for attenuation correction and anatomical localization imaging; whole body 1.0000 each 5045.22 2018.0900 1261.30 5045.22</w:t>
      </w:r>
    </w:p>
    <w:p w:rsidR="0031521D" w:rsidRDefault="00000000">
      <w:pPr>
        <w:pStyle w:val="FirstParagraph"/>
      </w:pPr>
      <w:r>
        <w:t>Basic metabolic panel (Calcium, total) This panel must include the following: Calcium, total (82310) Carbon dioxide (bicarbonate) (82374) Chloride (82435) Creatinine (82565) Glucose (82947) Potassium (84132) Sodium (84295) Urea nitrogen (BUN) (84520) 1.0000 Each 180.87 72.3500 5.69 180.87</w:t>
      </w:r>
    </w:p>
    <w:p w:rsidR="0031521D" w:rsidRDefault="00000000">
      <w:pPr>
        <w:pStyle w:val="FirstParagraph"/>
      </w:pPr>
      <w:r>
        <w:t>General health panel This panel must include the following: Comprehensive metabolic panel (80053) Blood count, complete (CBC), automated and automated differential WBC count (85025 or 85027 and 85004) OR Blood count, complete (CBC), automated (85027) and appropriate manual differential WBC count (85007 or 85009) Thyroid stimulating hormone (TSH) (84443) 1.0000 each 365.23 146.0900 10.26 365.23</w:t>
      </w:r>
    </w:p>
    <w:p w:rsidR="0031521D" w:rsidRDefault="00000000">
      <w:pPr>
        <w:pStyle w:val="FirstParagraph"/>
      </w:pPr>
      <w:r>
        <w:t>Electrolyte panel This panel must include the following: Carbon dioxide (bicarbonate) (82374) Chloride (82435) Potassium (84132) Sodium (84295) 1.0000 Each 144.13 57.6500 4.75 144.13</w:t>
      </w:r>
    </w:p>
    <w:p w:rsidR="0031521D" w:rsidRDefault="00000000">
      <w:pPr>
        <w:pStyle w:val="FirstParagraph"/>
      </w:pPr>
      <w:r>
        <w:t xml:space="preserve">Comprehensive metabolic panel This panel must include the following: Albumin (82040) Bilirubin, total (82247) Calcium, total (82310) Carbon dioxide (bicarbonate) (82374) Chloride (82435) Creatinine (82565) Glucose (82947) Phosphatase, alkaline (84075) Potassium (84132) Protein, total (84155) Sodium (84295) Transferase, alanine amino </w:t>
      </w:r>
      <w:r>
        <w:lastRenderedPageBreak/>
        <w:t>(ALT) (SGPT) (84460) Transferase, aspartate amino (AST) (SGOT) (84450) Urea nitrogen (BUN) (84520) 1.0000 Each 277.25 110.9000 7.15 277.25</w:t>
      </w:r>
    </w:p>
    <w:p w:rsidR="0031521D" w:rsidRDefault="00000000">
      <w:pPr>
        <w:pStyle w:val="FirstParagraph"/>
      </w:pPr>
      <w:r>
        <w:t>Obstetric panel This panel must include the following: Blood count, complete (CBC), automated and automated differential WBC count (85025 or 85027 and 85004) OR Blood count, complete (CBC), automated (85027) and appropriate manual differential WBC count (85007 or 85009) Hepatitis B surface antigen (HBsAg) (87340) Antibody, rubella (86762) Syphilis test, non-treponemal antibody; qualitative (eg, VDRL, RPR, ART) (86592) Antibody screen, RBC, each serum technique (86850) Blood typing, ABO (86900) AND Blood typing, Rh (D) (86901) 1.0000 each 336.00 134.4000 47.81 336.00</w:t>
      </w:r>
    </w:p>
    <w:p w:rsidR="0031521D" w:rsidRDefault="00000000">
      <w:pPr>
        <w:pStyle w:val="FirstParagraph"/>
      </w:pPr>
      <w:r>
        <w:t>Lipid panel This panel must include the following: Cholesterol, serum, total (82465) Lipoprotein, direct measurement, high density cholesterol (HDL cholesterol) (83718) Triglycerides (84478) 1.0000 Each 197.09 78.8400 9.68 197.09</w:t>
      </w:r>
    </w:p>
    <w:p w:rsidR="0031521D" w:rsidRDefault="00000000">
      <w:pPr>
        <w:pStyle w:val="FirstParagraph"/>
      </w:pPr>
      <w:r>
        <w:t>Renal function panel This panel must include the following: Albumin (82040) Calcium, total (82310) Carbon dioxide (bicarbonate) (82374) Chloride (82435) Creatinine (82565) Glucose (82947) Phosphorus inorganic (phosphate) (84100) Potassium (84132) Sodium (84295) Urea nitrogen (BUN) (84520) 1.0000 each 213.29 85.3200 5.69 213.29</w:t>
      </w:r>
    </w:p>
    <w:p w:rsidR="0031521D" w:rsidRDefault="00000000">
      <w:pPr>
        <w:pStyle w:val="FirstParagraph"/>
      </w:pPr>
      <w:r>
        <w:t>Acute hepatitis panel This panel must include the following: Hepatitis A antibody (HAAb), IgM antibody (86709) Hepatitis B core antibody (HBcAb), IgM antibody (86705) Hepatitis B surface antigen (HBsAg) (87340) Hepatitis C antibody (86803) 1.0000 each 794.14 317.6600 40.48 794.14</w:t>
      </w:r>
    </w:p>
    <w:p w:rsidR="0031521D" w:rsidRDefault="00000000">
      <w:pPr>
        <w:pStyle w:val="FirstParagraph"/>
      </w:pPr>
      <w:r>
        <w:t>Hepatic function panel This panel must include the following: Albumin (82040) Bilirubin, total (82247) Bilirubin, direct (82248) Phosphatase, alkaline (84075) Protein, total (84155) Transferase, alanine amino (ALT) (SGPT) (84460) Transferase, aspartate amino (AST) (SGOT) (84450) 1.0000 Each 311.40 124.5600 5.69 311.40</w:t>
      </w:r>
    </w:p>
    <w:p w:rsidR="0031521D" w:rsidRDefault="00000000">
      <w:pPr>
        <w:pStyle w:val="FirstParagraph"/>
      </w:pPr>
      <w:r>
        <w:t>Acetaminophen 1.0000 each 104.19 41.6800 7.46 104.19</w:t>
      </w:r>
    </w:p>
    <w:p w:rsidR="0031521D" w:rsidRDefault="00000000">
      <w:pPr>
        <w:pStyle w:val="FirstParagraph"/>
      </w:pPr>
      <w:r>
        <w:t>Adalimumab 1.0000 each 471.53 188.6100 15.43 471.53</w:t>
      </w:r>
    </w:p>
    <w:p w:rsidR="0031521D" w:rsidRDefault="00000000">
      <w:pPr>
        <w:pStyle w:val="FirstParagraph"/>
      </w:pPr>
      <w:r>
        <w:t>Amikacin 1.0000 each 190.72 76.2900 12.81 190.72</w:t>
      </w:r>
    </w:p>
    <w:p w:rsidR="0031521D" w:rsidRDefault="00000000">
      <w:pPr>
        <w:pStyle w:val="FirstParagraph"/>
      </w:pPr>
      <w:r>
        <w:t>Carbamazepine; total 1.0000 each 205.49 82.2000 12.37 205.49</w:t>
      </w:r>
    </w:p>
    <w:p w:rsidR="0031521D" w:rsidRDefault="00000000">
      <w:pPr>
        <w:pStyle w:val="FirstParagraph"/>
      </w:pPr>
      <w:r>
        <w:t>Cyclosporine 1.0000 each 246.57 98.6300 15.34 246.57</w:t>
      </w:r>
    </w:p>
    <w:p w:rsidR="0031521D" w:rsidRDefault="00000000">
      <w:pPr>
        <w:pStyle w:val="FirstParagraph"/>
      </w:pPr>
      <w:r>
        <w:t>Digoxin; total 1.0000 each 174.51 69.8000 11.28 174.51</w:t>
      </w:r>
    </w:p>
    <w:p w:rsidR="0031521D" w:rsidRDefault="00000000">
      <w:pPr>
        <w:pStyle w:val="FirstParagraph"/>
      </w:pPr>
      <w:r>
        <w:t>Valproic acid (dipropylacetic acid); total 1.0000 Each 194.20 77.6800 11.51 194.20</w:t>
      </w:r>
    </w:p>
    <w:p w:rsidR="0031521D" w:rsidRDefault="00000000">
      <w:pPr>
        <w:pStyle w:val="FirstParagraph"/>
      </w:pPr>
      <w:r>
        <w:t>Ethosuximide 1.0000 each 146.73 58.6900 13.89 146.73</w:t>
      </w:r>
    </w:p>
    <w:p w:rsidR="0031521D" w:rsidRDefault="00000000">
      <w:pPr>
        <w:pStyle w:val="FirstParagraph"/>
      </w:pPr>
      <w:r>
        <w:t>Everolimus 1.0000 each 140.66 56.2600 13.73 140.66</w:t>
      </w:r>
    </w:p>
    <w:p w:rsidR="0031521D" w:rsidRDefault="00000000">
      <w:pPr>
        <w:pStyle w:val="FirstParagraph"/>
      </w:pPr>
      <w:r>
        <w:t>Gentamicin 1.0000 Each 223.14 89.2600 13.93 223.14</w:t>
      </w:r>
    </w:p>
    <w:p w:rsidR="0031521D" w:rsidRDefault="00000000">
      <w:pPr>
        <w:pStyle w:val="FirstParagraph"/>
      </w:pPr>
      <w:r>
        <w:t>Lamotrigine 1.0000 each 191.84 76.7400 13.25 191.84</w:t>
      </w:r>
    </w:p>
    <w:p w:rsidR="0031521D" w:rsidRDefault="00000000">
      <w:pPr>
        <w:pStyle w:val="FirstParagraph"/>
      </w:pPr>
      <w:r>
        <w:lastRenderedPageBreak/>
        <w:t>Lithium 1.0000 each 119.82 47.9300 5.62 119.82</w:t>
      </w:r>
    </w:p>
    <w:p w:rsidR="0031521D" w:rsidRDefault="00000000">
      <w:pPr>
        <w:pStyle w:val="FirstParagraph"/>
      </w:pPr>
      <w:r>
        <w:t>Salicylate 1.0000 each 104.19 41.6800 7.46 104.19</w:t>
      </w:r>
    </w:p>
    <w:p w:rsidR="0031521D" w:rsidRDefault="00000000">
      <w:pPr>
        <w:pStyle w:val="FirstParagraph"/>
      </w:pPr>
      <w:r>
        <w:t>Phenobarbital 1.0000 each 185.22 74.0900 9.73 185.22</w:t>
      </w:r>
    </w:p>
    <w:p w:rsidR="0031521D" w:rsidRDefault="00000000">
      <w:pPr>
        <w:pStyle w:val="FirstParagraph"/>
      </w:pPr>
      <w:r>
        <w:t>Phenytoin; total 1.0000 Each 186.67 74.6700 11.26 186.67</w:t>
      </w:r>
    </w:p>
    <w:p w:rsidR="0031521D" w:rsidRDefault="00000000">
      <w:pPr>
        <w:pStyle w:val="FirstParagraph"/>
      </w:pPr>
      <w:r>
        <w:t>Phenytoin; free 1.0000 each 149.05 59.6200 11.70 149.05</w:t>
      </w:r>
    </w:p>
    <w:p w:rsidR="0031521D" w:rsidRDefault="00000000">
      <w:pPr>
        <w:pStyle w:val="FirstParagraph"/>
      </w:pPr>
      <w:r>
        <w:t>Posaconazole 1.0000 each 222.92 89.1700 10.84 222.92</w:t>
      </w:r>
    </w:p>
    <w:p w:rsidR="0031521D" w:rsidRDefault="00000000">
      <w:pPr>
        <w:pStyle w:val="FirstParagraph"/>
      </w:pPr>
      <w:r>
        <w:t>Primidone 1.0000 each 146.73 58.6900 14.11 146.73</w:t>
      </w:r>
    </w:p>
    <w:p w:rsidR="0031521D" w:rsidRDefault="00000000">
      <w:pPr>
        <w:pStyle w:val="FirstParagraph"/>
      </w:pPr>
      <w:r>
        <w:t>Sirolimus 1.0000 each 326.16 130.4600 11.67 326.16</w:t>
      </w:r>
    </w:p>
    <w:p w:rsidR="0031521D" w:rsidRDefault="00000000">
      <w:pPr>
        <w:pStyle w:val="FirstParagraph"/>
      </w:pPr>
      <w:r>
        <w:t>Tacrolimus 1.0000 Each 274.65 109.8600 11.67 274.65</w:t>
      </w:r>
    </w:p>
    <w:p w:rsidR="0031521D" w:rsidRDefault="00000000">
      <w:pPr>
        <w:pStyle w:val="FirstParagraph"/>
      </w:pPr>
      <w:r>
        <w:t>Theophylline 1.0000 each 185.22 74.0900 12.02 185.22</w:t>
      </w:r>
    </w:p>
    <w:p w:rsidR="0031521D" w:rsidRDefault="00000000">
      <w:pPr>
        <w:pStyle w:val="FirstParagraph"/>
      </w:pPr>
      <w:r>
        <w:t>Tobramycin 1.0000 each 221.98 88.7900 13.70 221.98</w:t>
      </w:r>
    </w:p>
    <w:p w:rsidR="0031521D" w:rsidRDefault="00000000">
      <w:pPr>
        <w:pStyle w:val="FirstParagraph"/>
      </w:pPr>
      <w:r>
        <w:t>Topiramate 1.0000 each 178.28 71.3100 10.13 178.28</w:t>
      </w:r>
    </w:p>
    <w:p w:rsidR="0031521D" w:rsidRDefault="00000000">
      <w:pPr>
        <w:pStyle w:val="FirstParagraph"/>
      </w:pPr>
      <w:r>
        <w:t>Vancomycin 1.0000 Each 223.14 89.2600 11.51 223.14</w:t>
      </w:r>
    </w:p>
    <w:p w:rsidR="0031521D" w:rsidRDefault="00000000">
      <w:pPr>
        <w:pStyle w:val="FirstParagraph"/>
      </w:pPr>
      <w:r>
        <w:t>Infliximab 1.0000 each 104.19 41.6800 15.43 104.19</w:t>
      </w:r>
    </w:p>
    <w:p w:rsidR="0031521D" w:rsidRDefault="00000000">
      <w:pPr>
        <w:pStyle w:val="FirstParagraph"/>
      </w:pPr>
      <w:r>
        <w:t>Quantitation of therapeutic drug, not elsewhere specified 1.0000 Each 207.50 83.0000 11.64 207.50</w:t>
      </w:r>
    </w:p>
    <w:p w:rsidR="0031521D" w:rsidRDefault="00000000">
      <w:pPr>
        <w:pStyle w:val="FirstParagraph"/>
      </w:pPr>
      <w:r>
        <w:t>Drug test(s), presumptive, any number of drug classes, any number of devices or procedures; read by instrument assisted direct optical observation (eg, utilizing immunoassay [eg, dipsticks, cups, cards, or cartridges]), includes sample validation when performed, per date of service 1.0000 each 419.35 167.7400 8.57 419.35</w:t>
      </w:r>
    </w:p>
    <w:p w:rsidR="0031521D" w:rsidRDefault="00000000">
      <w:pPr>
        <w:pStyle w:val="FirstParagraph"/>
      </w:pPr>
      <w:r>
        <w:t>Alcohols 1.0000 each 110.85 44.3400 0.01 110.85</w:t>
      </w:r>
    </w:p>
    <w:p w:rsidR="0031521D" w:rsidRDefault="00000000">
      <w:pPr>
        <w:pStyle w:val="FirstParagraph"/>
      </w:pPr>
      <w:r>
        <w:t>Alcohol biomarkers; 1 or 2 1.0000 each 165.38 66.1500 0.01 165.38</w:t>
      </w:r>
    </w:p>
    <w:p w:rsidR="0031521D" w:rsidRDefault="00000000">
      <w:pPr>
        <w:pStyle w:val="FirstParagraph"/>
      </w:pPr>
      <w:r>
        <w:t>Alkaloids, not otherwise specified 1.0000 each 180.87 72.3500 0.01 180.87</w:t>
      </w:r>
    </w:p>
    <w:p w:rsidR="0031521D" w:rsidRDefault="00000000">
      <w:pPr>
        <w:pStyle w:val="FirstParagraph"/>
      </w:pPr>
      <w:r>
        <w:t>Amphetamines; 5 or more 1.0000 each 165.38 66.1500 0.01 165.38</w:t>
      </w:r>
    </w:p>
    <w:p w:rsidR="0031521D" w:rsidRDefault="00000000">
      <w:pPr>
        <w:pStyle w:val="FirstParagraph"/>
      </w:pPr>
      <w:r>
        <w:t>Anabolic steroids; 1 or 2 1.0000 each 422.25 168.9000 0.01 422.25</w:t>
      </w:r>
    </w:p>
    <w:p w:rsidR="0031521D" w:rsidRDefault="00000000">
      <w:pPr>
        <w:pStyle w:val="FirstParagraph"/>
      </w:pPr>
      <w:r>
        <w:t>Analgesics, non-opioid; 6 or more 1.0000 each 165.38 66.1500 0.01 165.38</w:t>
      </w:r>
    </w:p>
    <w:p w:rsidR="0031521D" w:rsidRDefault="00000000">
      <w:pPr>
        <w:pStyle w:val="FirstParagraph"/>
      </w:pPr>
      <w:r>
        <w:t>Antidepressants, serotonergic class; 6 or more 1.0000 each 165.38 66.1500 0.01 165.38</w:t>
      </w:r>
    </w:p>
    <w:p w:rsidR="0031521D" w:rsidRDefault="00000000">
      <w:pPr>
        <w:pStyle w:val="FirstParagraph"/>
      </w:pPr>
      <w:r>
        <w:t>Antidepressants, tricyclic and other cyclicals; 1 or 2 1.0000 each 169.30 67.7200 0.01 169.30</w:t>
      </w:r>
    </w:p>
    <w:p w:rsidR="0031521D" w:rsidRDefault="00000000">
      <w:pPr>
        <w:pStyle w:val="FirstParagraph"/>
      </w:pPr>
      <w:r>
        <w:lastRenderedPageBreak/>
        <w:t>Antidepressants, tricyclic and other cyclicals; 6 or more 1.0000 each 165.38 66.1500 0.01 165.38</w:t>
      </w:r>
    </w:p>
    <w:p w:rsidR="0031521D" w:rsidRDefault="00000000">
      <w:pPr>
        <w:pStyle w:val="FirstParagraph"/>
      </w:pPr>
      <w:r>
        <w:t>Antidepressants, not otherwise specified 1.0000 each 165.38 66.1500 0.01 165.38</w:t>
      </w:r>
    </w:p>
    <w:p w:rsidR="0031521D" w:rsidRDefault="00000000">
      <w:pPr>
        <w:pStyle w:val="FirstParagraph"/>
      </w:pPr>
      <w:r>
        <w:t>Antiepileptics, not otherwise specified; 7 or more 1.0000 each 165.38 66.1500 0.01 165.38</w:t>
      </w:r>
    </w:p>
    <w:p w:rsidR="0031521D" w:rsidRDefault="00000000">
      <w:pPr>
        <w:pStyle w:val="FirstParagraph"/>
      </w:pPr>
      <w:r>
        <w:t>Benzodiazepines; 13 or more 1.0000 each 165.38 66.1500 0.01 165.38</w:t>
      </w:r>
    </w:p>
    <w:p w:rsidR="0031521D" w:rsidRDefault="00000000">
      <w:pPr>
        <w:pStyle w:val="FirstParagraph"/>
      </w:pPr>
      <w:r>
        <w:t>Buprenorphine 1.0000 each 104.77 41.9100 0.01 104.77</w:t>
      </w:r>
    </w:p>
    <w:p w:rsidR="0031521D" w:rsidRDefault="00000000">
      <w:pPr>
        <w:pStyle w:val="FirstParagraph"/>
      </w:pPr>
      <w:r>
        <w:t>Cocaine 1.0000 each 110.85 44.3400 0.01 110.85</w:t>
      </w:r>
    </w:p>
    <w:p w:rsidR="0031521D" w:rsidRDefault="00000000">
      <w:pPr>
        <w:pStyle w:val="FirstParagraph"/>
      </w:pPr>
      <w:r>
        <w:t>Gabapentin, non-blood 1.0000 each 165.38 66.1500 0.01 165.38</w:t>
      </w:r>
    </w:p>
    <w:p w:rsidR="0031521D" w:rsidRDefault="00000000">
      <w:pPr>
        <w:pStyle w:val="FirstParagraph"/>
      </w:pPr>
      <w:r>
        <w:t>Ketamine and norketamine 1.0000 each 165.38 66.1500 0.01 165.38</w:t>
      </w:r>
    </w:p>
    <w:p w:rsidR="0031521D" w:rsidRDefault="00000000">
      <w:pPr>
        <w:pStyle w:val="FirstParagraph"/>
      </w:pPr>
      <w:r>
        <w:t>Methylenedioxyamphetamines (MDA, MDEA, MDMA) 1.0000 each 93.20 37.2800 0.01 93.20</w:t>
      </w:r>
    </w:p>
    <w:p w:rsidR="0031521D" w:rsidRDefault="00000000">
      <w:pPr>
        <w:pStyle w:val="FirstParagraph"/>
      </w:pPr>
      <w:r>
        <w:t>Methylphenidate 1.0000 each 165.38 66.1500 0.01 165.38</w:t>
      </w:r>
    </w:p>
    <w:p w:rsidR="0031521D" w:rsidRDefault="00000000">
      <w:pPr>
        <w:pStyle w:val="FirstParagraph"/>
      </w:pPr>
      <w:r>
        <w:t>Opioids and opiate analogs; 1 or 2 1.0000 each 127.34 50.9400 0.01 127.34</w:t>
      </w:r>
    </w:p>
    <w:p w:rsidR="0031521D" w:rsidRDefault="00000000">
      <w:pPr>
        <w:pStyle w:val="FirstParagraph"/>
      </w:pPr>
      <w:r>
        <w:t>Oxycodone 1.0000 each 145.87 58.3500 0.01 145.87</w:t>
      </w:r>
    </w:p>
    <w:p w:rsidR="0031521D" w:rsidRDefault="00000000">
      <w:pPr>
        <w:pStyle w:val="FirstParagraph"/>
      </w:pPr>
      <w:r>
        <w:t>Pregabalin 1.0000 each 165.38 66.1500 0.01 165.38</w:t>
      </w:r>
    </w:p>
    <w:p w:rsidR="0031521D" w:rsidRDefault="00000000">
      <w:pPr>
        <w:pStyle w:val="FirstParagraph"/>
      </w:pPr>
      <w:r>
        <w:t>Propoxyphene 1.0000 each 165.38 66.1500 0.01 165.38</w:t>
      </w:r>
    </w:p>
    <w:p w:rsidR="0031521D" w:rsidRDefault="00000000">
      <w:pPr>
        <w:pStyle w:val="FirstParagraph"/>
      </w:pPr>
      <w:r>
        <w:t>Sedative hypnotics (non-benzodiazepines) 1.0000 each 165.38 66.1500 0.01 165.38</w:t>
      </w:r>
    </w:p>
    <w:p w:rsidR="0031521D" w:rsidRDefault="00000000">
      <w:pPr>
        <w:pStyle w:val="FirstParagraph"/>
      </w:pPr>
      <w:r>
        <w:t>Skeletal muscle relaxants; 3 or more 1.0000 each 165.38 66.1500 0.01 165.38</w:t>
      </w:r>
    </w:p>
    <w:p w:rsidR="0031521D" w:rsidRDefault="00000000">
      <w:pPr>
        <w:pStyle w:val="FirstParagraph"/>
      </w:pPr>
      <w:r>
        <w:t>Stimulants, synthetic 1.0000 each 165.38 66.1500 0.01 165.38</w:t>
      </w:r>
    </w:p>
    <w:p w:rsidR="0031521D" w:rsidRDefault="00000000">
      <w:pPr>
        <w:pStyle w:val="FirstParagraph"/>
      </w:pPr>
      <w:r>
        <w:t>Tapentadol 1.0000 each 121.55 48.6200 0.01 121.55</w:t>
      </w:r>
    </w:p>
    <w:p w:rsidR="0031521D" w:rsidRDefault="00000000">
      <w:pPr>
        <w:pStyle w:val="FirstParagraph"/>
      </w:pPr>
      <w:r>
        <w:t>Tramadol 1.0000 each 169.30 67.7200 0.01 169.30</w:t>
      </w:r>
    </w:p>
    <w:p w:rsidR="0031521D" w:rsidRDefault="00000000">
      <w:pPr>
        <w:pStyle w:val="FirstParagraph"/>
      </w:pPr>
      <w:r>
        <w:t>Urinalysis, by dip stick or tablet reagent for bilirubin, glucose, hemoglobin, ketones, leukocytes, nitrite, pH, protein, specific gravity, urobilinogen, any number of these constituents; automated, with microscopy 1.0000 Each 93.48 37.3900 2.69 93.48</w:t>
      </w:r>
    </w:p>
    <w:p w:rsidR="0031521D" w:rsidRDefault="00000000">
      <w:pPr>
        <w:pStyle w:val="FirstParagraph"/>
      </w:pPr>
      <w:r>
        <w:t>Urinalysis, by dip stick or tablet reagent for bilirubin, glucose, hemoglobin, ketones, leukocytes, nitrite, pH, protein, specific gravity, urobilinogen, any number of these constituents; automated, without microscopy 1.0000 Each 63.96 25.5800 1.91 63.96</w:t>
      </w:r>
    </w:p>
    <w:p w:rsidR="0031521D" w:rsidRDefault="00000000">
      <w:pPr>
        <w:pStyle w:val="FirstParagraph"/>
      </w:pPr>
      <w:r>
        <w:t>Urinalysis; microscopic only 1.0000 Each 54.69 21.8800 2.59 54.69</w:t>
      </w:r>
    </w:p>
    <w:p w:rsidR="0031521D" w:rsidRDefault="00000000">
      <w:pPr>
        <w:pStyle w:val="FirstParagraph"/>
      </w:pPr>
      <w:r>
        <w:t>Urine pregnancy test, by visual color comparison methods 1.0000 each 120.98 48.3900 1.02 120.98</w:t>
      </w:r>
    </w:p>
    <w:p w:rsidR="0031521D" w:rsidRDefault="00000000">
      <w:pPr>
        <w:pStyle w:val="FirstParagraph"/>
      </w:pPr>
      <w:r>
        <w:t>Volume measurement for timed collection, each 1.0000 Each 36.17 14.4700 2.41 36.17</w:t>
      </w:r>
    </w:p>
    <w:p w:rsidR="0031521D" w:rsidRDefault="00000000">
      <w:pPr>
        <w:pStyle w:val="FirstParagraph"/>
      </w:pPr>
      <w:r>
        <w:lastRenderedPageBreak/>
        <w:t>DMD (dystrophin) (eg, Duchenne/Becker muscular dystrophy) deletion analysis, and duplication analysis, if performed 1.0000 each 105.05 42.0200 26.26 107.98</w:t>
      </w:r>
    </w:p>
    <w:p w:rsidR="0031521D" w:rsidRDefault="00000000">
      <w:pPr>
        <w:pStyle w:val="FirstParagraph"/>
      </w:pPr>
      <w:r>
        <w:t>BCR/ABL1 (</w:t>
      </w:r>
      <w:proofErr w:type="gramStart"/>
      <w:r>
        <w:t>t(</w:t>
      </w:r>
      <w:proofErr w:type="gramEnd"/>
      <w:r>
        <w:t>9;22)) (eg, chronic myelogenous leukemia) translocation analysis; major breakpoint, qualitative or quantitative 1.0000 each 866.57 346.6300 36.53 866.57</w:t>
      </w:r>
    </w:p>
    <w:p w:rsidR="0031521D" w:rsidRDefault="00000000">
      <w:pPr>
        <w:pStyle w:val="FirstParagraph"/>
      </w:pPr>
      <w:r>
        <w:t>BCR/ABL1 (</w:t>
      </w:r>
      <w:proofErr w:type="gramStart"/>
      <w:r>
        <w:t>t(</w:t>
      </w:r>
      <w:proofErr w:type="gramEnd"/>
      <w:r>
        <w:t>9;22)) (eg, chronic myelogenous leukemia) translocation analysis; minor breakpoint, qualitative or quantitative 1.0000 each 748.83 299.5300 36.53 748.83</w:t>
      </w:r>
    </w:p>
    <w:p w:rsidR="0031521D" w:rsidRDefault="00000000">
      <w:pPr>
        <w:pStyle w:val="FirstParagraph"/>
      </w:pPr>
      <w:r>
        <w:t>BRCA1 (BRCA1, DNA repair associated) (eg, hereditary breast and ovarian cancer) gene analysis; known familial variant 1.0000 each 439.32 175.7300 109.83 439.32</w:t>
      </w:r>
    </w:p>
    <w:p w:rsidR="0031521D" w:rsidRDefault="00000000">
      <w:pPr>
        <w:pStyle w:val="FirstParagraph"/>
      </w:pPr>
      <w:r>
        <w:t>HFE (hemochromatosis) (eg, hereditary hemochromatosis) gene analysis, common variants (eg, C282Y, H63D) 1.0000 each 199.98 79.9900 31.01 199.98</w:t>
      </w:r>
    </w:p>
    <w:p w:rsidR="0031521D" w:rsidRDefault="00000000">
      <w:pPr>
        <w:pStyle w:val="FirstParagraph"/>
      </w:pPr>
      <w:r>
        <w:t>MTHFR (5,10-methylenetetrahydrofolate reductase) (eg, hereditary hypercoagulability) gene analysis, common variants (eg, 677T, 1298C) 1.0000 each 170.75 68.3000 26.30 170.75</w:t>
      </w:r>
    </w:p>
    <w:p w:rsidR="0031521D" w:rsidRDefault="00000000">
      <w:pPr>
        <w:pStyle w:val="FirstParagraph"/>
      </w:pPr>
      <w:r>
        <w:t>MLH1 (mutL homolog 1, colon cancer, nonpolyposis type 2) (eg, hereditary non-polyposis colorectal cancer, Lynch syndrome) gene analysis; duplication/deletion variants 1.0000 each 448.00 179.2000 112.00 448.00</w:t>
      </w:r>
    </w:p>
    <w:p w:rsidR="0031521D" w:rsidRDefault="00000000">
      <w:pPr>
        <w:pStyle w:val="FirstParagraph"/>
      </w:pPr>
      <w:r>
        <w:t>MSH2 (mutS homolog 2, colon cancer, nonpolyposis type 1) (eg, hereditary non-polyposis colorectal cancer, Lynch syndrome) gene analysis; duplication/deletion variants 1.0000 each 420.80 168.3200 105.20 420.80</w:t>
      </w:r>
    </w:p>
    <w:p w:rsidR="0031521D" w:rsidRDefault="00000000">
      <w:pPr>
        <w:pStyle w:val="FirstParagraph"/>
      </w:pPr>
      <w:r>
        <w:t>MSH6 (mutS homolog 6 [E. coli]) (eg, hereditary non-polyposis colorectal cancer, Lynch syndrome) gene analysis; duplication/deletion variants 1.0000 each 1133.60 453.4400 148.36 1133.60</w:t>
      </w:r>
    </w:p>
    <w:p w:rsidR="0031521D" w:rsidRDefault="00000000">
      <w:pPr>
        <w:pStyle w:val="FirstParagraph"/>
      </w:pPr>
      <w:r>
        <w:t>PMS2 (postmeiotic segregation increased 2 [S. cerevisiae]) (eg, hereditary non-polyposis colorectal cancer, Lynch syndrome) gene analysis; duplication/deletion variants 1.0000 each 645.67 258.2700 161.42 645.67</w:t>
      </w:r>
    </w:p>
    <w:p w:rsidR="0031521D" w:rsidRDefault="00000000">
      <w:pPr>
        <w:pStyle w:val="FirstParagraph"/>
      </w:pPr>
      <w:r>
        <w:t>HLA Class II typing, low resolution (eg, antigen equivalents); one antigen equivalent, each 1.0000 each 869.87 347.9500 64.30 869.87</w:t>
      </w:r>
    </w:p>
    <w:p w:rsidR="0031521D" w:rsidRDefault="00000000">
      <w:pPr>
        <w:pStyle w:val="FirstParagraph"/>
        <w:rPr>
          <w:i/>
          <w:iCs/>
        </w:rPr>
      </w:pPr>
      <w:r>
        <w:t>HLA Class II typing, high resolution (ie, alleles or allele groups); one allele or allele group (eg, HLA-DQB1</w:t>
      </w:r>
      <w:r>
        <w:rPr>
          <w:i/>
          <w:iCs/>
        </w:rPr>
        <w:t>06:02P), each 1.0000 Each 573.30 229.3200 45.66 573.30</w:t>
      </w:r>
    </w:p>
    <w:p w:rsidR="0031521D" w:rsidRDefault="00000000">
      <w:pPr>
        <w:pStyle w:val="FirstParagraph"/>
        <w:rPr>
          <w:i/>
          <w:iCs/>
        </w:rPr>
      </w:pPr>
      <w:r>
        <w:rPr>
          <w:i/>
          <w:iCs/>
        </w:rPr>
        <w:t xml:space="preserve">Molecular pathology procedure, Level 4 (eg, analysis of single exon by DNA sequence analysis, analysis of &gt;10 amplicons using multiplex PCR in 2 or more independent reactions, mutation scanning or duplication/deletion variants of 2-5 exons) ANG (angiogenin, ribonuclease, RNase A family, 5) (eg, amyotrophic lateral sclerosis), full gene sequence ARX (aristaless-related homeobox) (eg, X-linked lissencephaly with ambiguous genitalia, X-linked mental retardation), duplication/deletion analysis CEL (carboxyl ester lipase [bile salt-stimulated lipase]) (eg, maturity-onset diabetes of the young [MODY]), targeted sequence analysis of exon 11 (eg, c.1785delC, c.1686delT) CTNNB1 (catenin [cadherin-associated protein], beta 1, 88kDa) (eg, desmoid tumors), targeted sequence analysis (eg, exon 3) DAZ/SRY (deleted in </w:t>
      </w:r>
      <w:r>
        <w:rPr>
          <w:i/>
          <w:iCs/>
        </w:rPr>
        <w:lastRenderedPageBreak/>
        <w:t>azoospermia and sex determining region Y) (eg, male infertility), common deletions (eg, AZFa, AZFb, AZFc, AZFd) DNMT3A (DNA [cytosine-5-]-methyltransferase 3 alpha) (eg, acute myeloid leukemia), targeted sequence analysis (eg, exon 23) EPCAM (epithelial cell adhesion molecule) (eg, Lynch syndrome), duplication/deletion analysis F8 (coagulation factor VIII) (eg, hemophilia A), inversion analysis, intron 1 and intron 22A F12 (coagulation factor XII [Hageman factor]) (eg, angioedema, hereditary, type III; factor XII deficiency), targeted sequence analysis of exon 9 FGFR3 (fibroblast growth factor receptor 3) (eg, isolated craniosynostosis), targeted sequence analysis (eg, exon 7) (For targeted sequence analysis of multiple FGFR3 exons, use 81404) GJB1 (gap junction protein, beta 1) (eg, Charcot-Marie-Tooth X-linked), full gene sequence GNAQ (guanine nucleotide-binding protein G[q] subunit alpha) (eg, uveal melanoma), common variants (eg, R183, Q209) Human erythrocyte antigen gene analyses (eg, SLC14A1 [Kidd blood group], BCAM [Lutheran blood group], ICAM4 [Landsteiner-Wiener blood group], SLC4A1 [Diego blood group], AQP1 [Colton blood group], ERMAP [Scianna blood group] 1.0000 each 946.07 378.4300 60.26 946.07</w:t>
      </w:r>
    </w:p>
    <w:p w:rsidR="0031521D" w:rsidRDefault="00000000">
      <w:pPr>
        <w:pStyle w:val="FirstParagraph"/>
        <w:rPr>
          <w:i/>
          <w:iCs/>
        </w:rPr>
      </w:pPr>
      <w:r>
        <w:rPr>
          <w:i/>
          <w:iCs/>
        </w:rPr>
        <w:t>Autoimmune (rheumatoid arthritis), analysis of 12 biomarkers using immunoassays, utilizing serum, prognostic algorithm reported as a disease activity score 1.0000 each 1504.76 601.9000 98.04 1504.76</w:t>
      </w:r>
    </w:p>
    <w:p w:rsidR="0031521D" w:rsidRDefault="00000000">
      <w:pPr>
        <w:pStyle w:val="FirstParagraph"/>
        <w:rPr>
          <w:i/>
          <w:iCs/>
        </w:rPr>
      </w:pPr>
      <w:r>
        <w:rPr>
          <w:i/>
          <w:iCs/>
        </w:rPr>
        <w:t>Infectious disease, chronic hepatitis C virus (HCV) infection, six biochemical assays (ALT, A2-macroglobulin, apolipoprotein A-1, total bilirubin, GGT, and haptoglobin) utilizing serum, prognostic algorithm reported as scores for fibrosis and necroinflammatory activity in liver 1.0000 each 493.92 197.5700 28.88 493.92</w:t>
      </w:r>
    </w:p>
    <w:p w:rsidR="0031521D" w:rsidRDefault="00000000">
      <w:pPr>
        <w:pStyle w:val="FirstParagraph"/>
        <w:rPr>
          <w:i/>
          <w:iCs/>
        </w:rPr>
      </w:pPr>
      <w:r>
        <w:rPr>
          <w:i/>
          <w:iCs/>
        </w:rPr>
        <w:t>Ketone body(s) (eg, acetone, acetoacetic acid, beta-hydroxybutyrate); qualitative 1.0000 each 126.77 50.7100 3.84 126.77</w:t>
      </w:r>
    </w:p>
    <w:p w:rsidR="0031521D" w:rsidRDefault="00000000">
      <w:pPr>
        <w:pStyle w:val="FirstParagraph"/>
        <w:rPr>
          <w:i/>
          <w:iCs/>
        </w:rPr>
      </w:pPr>
      <w:r>
        <w:rPr>
          <w:i/>
          <w:iCs/>
        </w:rPr>
        <w:t>Ketone body(s) (eg, acetone, acetoacetic acid, beta-hydroxybutyrate); quantitative 1.0000 each 123.87 49.5500 6.94 123.87</w:t>
      </w:r>
    </w:p>
    <w:p w:rsidR="0031521D" w:rsidRDefault="00000000">
      <w:pPr>
        <w:pStyle w:val="FirstParagraph"/>
        <w:rPr>
          <w:i/>
          <w:iCs/>
        </w:rPr>
      </w:pPr>
      <w:r>
        <w:rPr>
          <w:i/>
          <w:iCs/>
        </w:rPr>
        <w:t>Adrenocorticotropic hormone (ACTH) 1.0000 each 178.28 71.3100 28.03 178.28</w:t>
      </w:r>
    </w:p>
    <w:p w:rsidR="0031521D" w:rsidRDefault="00000000">
      <w:pPr>
        <w:pStyle w:val="FirstParagraph"/>
        <w:rPr>
          <w:i/>
          <w:iCs/>
        </w:rPr>
      </w:pPr>
      <w:r>
        <w:rPr>
          <w:i/>
          <w:iCs/>
        </w:rPr>
        <w:t>Adenosine, 5-monophosphate, cyclic (cyclic AMP) 1.0000 each 159.46 63.7800 21.92 159.46</w:t>
      </w:r>
    </w:p>
    <w:p w:rsidR="0031521D" w:rsidRDefault="00000000">
      <w:pPr>
        <w:pStyle w:val="FirstParagraph"/>
        <w:rPr>
          <w:i/>
          <w:iCs/>
        </w:rPr>
      </w:pPr>
      <w:r>
        <w:rPr>
          <w:i/>
          <w:iCs/>
        </w:rPr>
        <w:t>Albumin; serum, plasma or whole blood 1.0000 each 71.20 28.4800 4.20 71.20</w:t>
      </w:r>
    </w:p>
    <w:p w:rsidR="0031521D" w:rsidRDefault="00000000">
      <w:pPr>
        <w:pStyle w:val="FirstParagraph"/>
        <w:rPr>
          <w:i/>
          <w:iCs/>
        </w:rPr>
      </w:pPr>
      <w:r>
        <w:rPr>
          <w:i/>
          <w:iCs/>
        </w:rPr>
        <w:t>Albumin; other source, quantitative, each specimen 1.0000 Each 84.22 33.6900 4.40 84.22</w:t>
      </w:r>
    </w:p>
    <w:p w:rsidR="0031521D" w:rsidRDefault="00000000">
      <w:pPr>
        <w:pStyle w:val="FirstParagraph"/>
        <w:rPr>
          <w:i/>
          <w:iCs/>
        </w:rPr>
      </w:pPr>
      <w:r>
        <w:rPr>
          <w:i/>
          <w:iCs/>
        </w:rPr>
        <w:t>Albumin; urine (eg, microalbumin), quantitative 1.0000 each 109.40 43.7600 4.91 109.40</w:t>
      </w:r>
    </w:p>
    <w:p w:rsidR="0031521D" w:rsidRDefault="00000000">
      <w:pPr>
        <w:pStyle w:val="FirstParagraph"/>
        <w:rPr>
          <w:i/>
          <w:iCs/>
        </w:rPr>
      </w:pPr>
      <w:r>
        <w:rPr>
          <w:i/>
          <w:iCs/>
        </w:rPr>
        <w:t>Aldolase 1.0000 each 117.79 47.1200 8.25 117.79</w:t>
      </w:r>
    </w:p>
    <w:p w:rsidR="0031521D" w:rsidRDefault="00000000">
      <w:pPr>
        <w:pStyle w:val="FirstParagraph"/>
        <w:rPr>
          <w:i/>
          <w:iCs/>
        </w:rPr>
      </w:pPr>
      <w:r>
        <w:rPr>
          <w:i/>
          <w:iCs/>
        </w:rPr>
        <w:t>Aldosterone 1.0000 Each 334.27 133.7100 34.63 334.27</w:t>
      </w:r>
    </w:p>
    <w:p w:rsidR="0031521D" w:rsidRDefault="00000000">
      <w:pPr>
        <w:pStyle w:val="FirstParagraph"/>
        <w:rPr>
          <w:i/>
          <w:iCs/>
        </w:rPr>
      </w:pPr>
      <w:r>
        <w:rPr>
          <w:i/>
          <w:iCs/>
        </w:rPr>
        <w:t>Alpha-1-antitrypsin; total 1.0000 each 155.99 62.4000 11.42 155.99</w:t>
      </w:r>
    </w:p>
    <w:p w:rsidR="0031521D" w:rsidRDefault="00000000">
      <w:pPr>
        <w:pStyle w:val="FirstParagraph"/>
        <w:rPr>
          <w:i/>
          <w:iCs/>
        </w:rPr>
      </w:pPr>
      <w:r>
        <w:rPr>
          <w:i/>
          <w:iCs/>
        </w:rPr>
        <w:t>Alpha-1-antitrypsin; phenotype 1.0000 each 185.22 74.0900 12.29 185.22</w:t>
      </w:r>
    </w:p>
    <w:p w:rsidR="0031521D" w:rsidRDefault="00000000">
      <w:pPr>
        <w:pStyle w:val="FirstParagraph"/>
        <w:rPr>
          <w:i/>
          <w:iCs/>
        </w:rPr>
      </w:pPr>
      <w:r>
        <w:rPr>
          <w:i/>
          <w:iCs/>
        </w:rPr>
        <w:t>Alpha-fetoprotein (AFP); serum 1.0000 each 189.57 75.8300 14.26 189.57</w:t>
      </w:r>
    </w:p>
    <w:p w:rsidR="0031521D" w:rsidRDefault="00000000">
      <w:pPr>
        <w:pStyle w:val="FirstParagraph"/>
        <w:rPr>
          <w:i/>
          <w:iCs/>
        </w:rPr>
      </w:pPr>
      <w:r>
        <w:rPr>
          <w:i/>
          <w:iCs/>
        </w:rPr>
        <w:t>Alpha-fetoprotein (AFP); amniotic fluid 1.0000 each 170.75 68.3000 14.26 170.75</w:t>
      </w:r>
    </w:p>
    <w:p w:rsidR="0031521D" w:rsidRDefault="00000000">
      <w:pPr>
        <w:pStyle w:val="FirstParagraph"/>
        <w:rPr>
          <w:i/>
          <w:iCs/>
        </w:rPr>
      </w:pPr>
      <w:r>
        <w:rPr>
          <w:i/>
          <w:iCs/>
        </w:rPr>
        <w:lastRenderedPageBreak/>
        <w:t>Alpha-fetoprotein (AFP); AFP-L3 fraction isoform and total AFP (including ratio) 1.0000 each 290.27 116.1100 54.74 290.27</w:t>
      </w:r>
    </w:p>
    <w:p w:rsidR="0031521D" w:rsidRDefault="00000000">
      <w:pPr>
        <w:pStyle w:val="FirstParagraph"/>
        <w:rPr>
          <w:i/>
          <w:iCs/>
        </w:rPr>
      </w:pPr>
      <w:r>
        <w:rPr>
          <w:i/>
          <w:iCs/>
        </w:rPr>
        <w:t>Aluminum 1.0000 each 174.51 69.8000 21.65 174.51</w:t>
      </w:r>
    </w:p>
    <w:p w:rsidR="0031521D" w:rsidRDefault="00000000">
      <w:pPr>
        <w:pStyle w:val="FirstParagraph"/>
        <w:rPr>
          <w:i/>
          <w:iCs/>
        </w:rPr>
      </w:pPr>
      <w:r>
        <w:rPr>
          <w:i/>
          <w:iCs/>
        </w:rPr>
        <w:t>Amino acids; single, quantitative, each specimen 1.0000 Each 263.36 105.3400 14.33 263.36</w:t>
      </w:r>
    </w:p>
    <w:p w:rsidR="0031521D" w:rsidRDefault="00000000">
      <w:pPr>
        <w:pStyle w:val="FirstParagraph"/>
        <w:rPr>
          <w:i/>
          <w:iCs/>
        </w:rPr>
      </w:pPr>
      <w:r>
        <w:rPr>
          <w:i/>
          <w:iCs/>
        </w:rPr>
        <w:t>Aminolevulinic acid, delta (ALA) 1.0000 each 167.29 66.9200 13.99 167.29</w:t>
      </w:r>
    </w:p>
    <w:p w:rsidR="0031521D" w:rsidRDefault="00000000">
      <w:pPr>
        <w:pStyle w:val="FirstParagraph"/>
        <w:rPr>
          <w:i/>
          <w:iCs/>
        </w:rPr>
      </w:pPr>
      <w:r>
        <w:rPr>
          <w:i/>
          <w:iCs/>
        </w:rPr>
        <w:t>Amino acids, 6 or more amino acids, quantitative, each specimen 1.0000 Each 495.18 198.0700 1.73 495.18</w:t>
      </w:r>
    </w:p>
    <w:p w:rsidR="0031521D" w:rsidRDefault="00000000">
      <w:pPr>
        <w:pStyle w:val="FirstParagraph"/>
        <w:rPr>
          <w:i/>
          <w:iCs/>
        </w:rPr>
      </w:pPr>
      <w:r>
        <w:rPr>
          <w:i/>
          <w:iCs/>
        </w:rPr>
        <w:t>Ammonia 1.0000 Each 193.03 77.2100 12.38 193.03</w:t>
      </w:r>
    </w:p>
    <w:p w:rsidR="0031521D" w:rsidRDefault="00000000">
      <w:pPr>
        <w:pStyle w:val="FirstParagraph"/>
        <w:rPr>
          <w:i/>
          <w:iCs/>
        </w:rPr>
      </w:pPr>
      <w:r>
        <w:rPr>
          <w:i/>
          <w:iCs/>
        </w:rPr>
        <w:t>Amylase 1.0000 Each 178.28 71.3100 5.51 178.28</w:t>
      </w:r>
    </w:p>
    <w:p w:rsidR="0031521D" w:rsidRDefault="00000000">
      <w:pPr>
        <w:pStyle w:val="FirstParagraph"/>
        <w:rPr>
          <w:i/>
          <w:iCs/>
        </w:rPr>
      </w:pPr>
      <w:r>
        <w:rPr>
          <w:i/>
          <w:iCs/>
        </w:rPr>
        <w:t>Androstenedione 1.0000 each 242.24 96.9000 24.88 242.24</w:t>
      </w:r>
    </w:p>
    <w:p w:rsidR="0031521D" w:rsidRDefault="00000000">
      <w:pPr>
        <w:pStyle w:val="FirstParagraph"/>
        <w:rPr>
          <w:i/>
          <w:iCs/>
        </w:rPr>
      </w:pPr>
      <w:r>
        <w:rPr>
          <w:i/>
          <w:iCs/>
        </w:rPr>
        <w:t>Angiotensin I - converting enzyme (ACE) 1.0000 each 170.75 68.3000 12.41 170.75</w:t>
      </w:r>
    </w:p>
    <w:p w:rsidR="0031521D" w:rsidRDefault="00000000">
      <w:pPr>
        <w:pStyle w:val="FirstParagraph"/>
        <w:rPr>
          <w:i/>
          <w:iCs/>
        </w:rPr>
      </w:pPr>
      <w:r>
        <w:rPr>
          <w:i/>
          <w:iCs/>
        </w:rPr>
        <w:t>Apolipoprotein, each 1.0000 Each 137.76 55.1000 12.04 137.76</w:t>
      </w:r>
    </w:p>
    <w:p w:rsidR="0031521D" w:rsidRDefault="00000000">
      <w:pPr>
        <w:pStyle w:val="FirstParagraph"/>
        <w:rPr>
          <w:i/>
          <w:iCs/>
        </w:rPr>
      </w:pPr>
      <w:r>
        <w:rPr>
          <w:i/>
          <w:iCs/>
        </w:rPr>
        <w:t>Arsenic 1.0000 each 151.65 60.6600 16.12 151.65</w:t>
      </w:r>
    </w:p>
    <w:p w:rsidR="0031521D" w:rsidRDefault="00000000">
      <w:pPr>
        <w:pStyle w:val="FirstParagraph"/>
        <w:rPr>
          <w:i/>
          <w:iCs/>
        </w:rPr>
      </w:pPr>
      <w:r>
        <w:rPr>
          <w:i/>
          <w:iCs/>
        </w:rPr>
        <w:t>Ascorbic acid (Vitamin C), blood 1.0000 each 82.48 32.9900 4.94 82.48</w:t>
      </w:r>
    </w:p>
    <w:p w:rsidR="0031521D" w:rsidRDefault="00000000">
      <w:pPr>
        <w:pStyle w:val="FirstParagraph"/>
        <w:rPr>
          <w:i/>
          <w:iCs/>
        </w:rPr>
      </w:pPr>
      <w:r>
        <w:rPr>
          <w:i/>
          <w:iCs/>
        </w:rPr>
        <w:t>Beta-2 microglobulin 1.0000 each 166.12 66.4500 13.75 166.12</w:t>
      </w:r>
    </w:p>
    <w:p w:rsidR="0031521D" w:rsidRDefault="00000000">
      <w:pPr>
        <w:pStyle w:val="FirstParagraph"/>
        <w:rPr>
          <w:i/>
          <w:iCs/>
        </w:rPr>
      </w:pPr>
      <w:r>
        <w:rPr>
          <w:i/>
          <w:iCs/>
        </w:rPr>
        <w:t>Bile acids; total 1.0000 each 120.98 48.3900 14.56 120.98</w:t>
      </w:r>
    </w:p>
    <w:p w:rsidR="0031521D" w:rsidRDefault="00000000">
      <w:pPr>
        <w:pStyle w:val="FirstParagraph"/>
        <w:rPr>
          <w:i/>
          <w:iCs/>
        </w:rPr>
      </w:pPr>
      <w:r>
        <w:rPr>
          <w:i/>
          <w:iCs/>
        </w:rPr>
        <w:t>Bile acids; cholylglycine 1.0000 each 248.89 99.5600 9.78 248.89</w:t>
      </w:r>
    </w:p>
    <w:p w:rsidR="0031521D" w:rsidRDefault="00000000">
      <w:pPr>
        <w:pStyle w:val="FirstParagraph"/>
        <w:rPr>
          <w:i/>
          <w:iCs/>
        </w:rPr>
      </w:pPr>
      <w:r>
        <w:rPr>
          <w:i/>
          <w:iCs/>
        </w:rPr>
        <w:t>Bilirubin; total 1.0000 Each 78.72 31.4900 4.26 78.72</w:t>
      </w:r>
    </w:p>
    <w:p w:rsidR="0031521D" w:rsidRDefault="00000000">
      <w:pPr>
        <w:pStyle w:val="FirstParagraph"/>
        <w:rPr>
          <w:i/>
          <w:iCs/>
        </w:rPr>
      </w:pPr>
      <w:r>
        <w:rPr>
          <w:i/>
          <w:iCs/>
        </w:rPr>
        <w:t>Bilirubin; direct 1.0000 Each 81.32 32.5300 4.26 81.32</w:t>
      </w:r>
    </w:p>
    <w:p w:rsidR="0031521D" w:rsidRDefault="00000000">
      <w:pPr>
        <w:pStyle w:val="FirstParagraph"/>
        <w:rPr>
          <w:i/>
          <w:iCs/>
        </w:rPr>
      </w:pPr>
      <w:r>
        <w:rPr>
          <w:i/>
          <w:iCs/>
        </w:rPr>
        <w:t>Blood, occult, by peroxidase activity (eg, guaiac), qualitative; other sources 1.0000 each 62.52 25.0100 2.77 62.52</w:t>
      </w:r>
    </w:p>
    <w:p w:rsidR="0031521D" w:rsidRDefault="00000000">
      <w:pPr>
        <w:pStyle w:val="FirstParagraph"/>
        <w:rPr>
          <w:i/>
          <w:iCs/>
        </w:rPr>
      </w:pPr>
      <w:r>
        <w:rPr>
          <w:i/>
          <w:iCs/>
        </w:rPr>
        <w:t>Blood, occult, by peroxidase activity (eg, guaiac), qualitative, feces, 1-3 simultaneous determinations, performed for other than colorectal neoplasm screening 1.0000 each 93.48 37.3900 2.77 93.48</w:t>
      </w:r>
    </w:p>
    <w:p w:rsidR="0031521D" w:rsidRDefault="00000000">
      <w:pPr>
        <w:pStyle w:val="FirstParagraph"/>
        <w:rPr>
          <w:i/>
          <w:iCs/>
        </w:rPr>
      </w:pPr>
      <w:r>
        <w:rPr>
          <w:i/>
          <w:iCs/>
        </w:rPr>
        <w:t>Cadmium 1.0000 each 166.12 66.4500 19.67 166.12</w:t>
      </w:r>
    </w:p>
    <w:p w:rsidR="0031521D" w:rsidRDefault="00000000">
      <w:pPr>
        <w:pStyle w:val="FirstParagraph"/>
        <w:rPr>
          <w:i/>
          <w:iCs/>
        </w:rPr>
      </w:pPr>
      <w:r>
        <w:rPr>
          <w:i/>
          <w:iCs/>
        </w:rPr>
        <w:t>Vitamin D; 25 hydroxy, includes fraction(s), if performed 1.0000 Each 272.92 109.1700 23.22 272.92</w:t>
      </w:r>
    </w:p>
    <w:p w:rsidR="0031521D" w:rsidRDefault="00000000">
      <w:pPr>
        <w:pStyle w:val="FirstParagraph"/>
        <w:rPr>
          <w:i/>
          <w:iCs/>
        </w:rPr>
      </w:pPr>
      <w:r>
        <w:rPr>
          <w:i/>
          <w:iCs/>
        </w:rPr>
        <w:t>Calcitonin 1.0000 each 240.79 96.3200 22.76 240.79</w:t>
      </w:r>
    </w:p>
    <w:p w:rsidR="0031521D" w:rsidRDefault="00000000">
      <w:pPr>
        <w:pStyle w:val="FirstParagraph"/>
        <w:rPr>
          <w:i/>
          <w:iCs/>
        </w:rPr>
      </w:pPr>
      <w:r>
        <w:rPr>
          <w:i/>
          <w:iCs/>
        </w:rPr>
        <w:t>Calcium; total 1.0000 Each 75.83 30.3300 4.38 75.83</w:t>
      </w:r>
    </w:p>
    <w:p w:rsidR="0031521D" w:rsidRDefault="00000000">
      <w:pPr>
        <w:pStyle w:val="FirstParagraph"/>
        <w:rPr>
          <w:i/>
          <w:iCs/>
        </w:rPr>
      </w:pPr>
      <w:r>
        <w:rPr>
          <w:i/>
          <w:iCs/>
        </w:rPr>
        <w:t>Calcium; ionized 1.0000 Each 154.83 61.9300 11.62 154.83</w:t>
      </w:r>
    </w:p>
    <w:p w:rsidR="0031521D" w:rsidRDefault="00000000">
      <w:pPr>
        <w:pStyle w:val="FirstParagraph"/>
        <w:rPr>
          <w:i/>
          <w:iCs/>
        </w:rPr>
      </w:pPr>
      <w:r>
        <w:rPr>
          <w:i/>
          <w:iCs/>
        </w:rPr>
        <w:lastRenderedPageBreak/>
        <w:t>Calcium; urine quantitative, timed specimen 1.0000 each 93.48 37.3900 3.34 93.48</w:t>
      </w:r>
    </w:p>
    <w:p w:rsidR="0031521D" w:rsidRDefault="00000000">
      <w:pPr>
        <w:pStyle w:val="FirstParagraph"/>
        <w:rPr>
          <w:i/>
          <w:iCs/>
        </w:rPr>
      </w:pPr>
      <w:r>
        <w:rPr>
          <w:i/>
          <w:iCs/>
        </w:rPr>
        <w:t>Calculus; quantitative analysis, chemical 1.0000 each 169.30 67.7200 10.94 169.30</w:t>
      </w:r>
    </w:p>
    <w:p w:rsidR="0031521D" w:rsidRDefault="00000000">
      <w:pPr>
        <w:pStyle w:val="FirstParagraph"/>
        <w:rPr>
          <w:i/>
          <w:iCs/>
        </w:rPr>
      </w:pPr>
      <w:r>
        <w:rPr>
          <w:i/>
          <w:iCs/>
        </w:rPr>
        <w:t>Calculus; infrared spectroscopy 1.0000 each 164.97 65.9900 10.96 164.97</w:t>
      </w:r>
    </w:p>
    <w:p w:rsidR="0031521D" w:rsidRDefault="00000000">
      <w:pPr>
        <w:pStyle w:val="FirstParagraph"/>
        <w:rPr>
          <w:i/>
          <w:iCs/>
        </w:rPr>
      </w:pPr>
      <w:r>
        <w:rPr>
          <w:i/>
          <w:iCs/>
        </w:rPr>
        <w:t>Carbon dioxide (bicarbonate) 1.0000 Each 62.52 25.0100 4.16 62.52</w:t>
      </w:r>
    </w:p>
    <w:p w:rsidR="0031521D" w:rsidRDefault="00000000">
      <w:pPr>
        <w:pStyle w:val="FirstParagraph"/>
        <w:rPr>
          <w:i/>
          <w:iCs/>
        </w:rPr>
      </w:pPr>
      <w:r>
        <w:rPr>
          <w:i/>
          <w:iCs/>
        </w:rPr>
        <w:t>Carboxyhemoglobin; quantitative 1.0000 Each 175.68 70.2700 10.48 175.68</w:t>
      </w:r>
    </w:p>
    <w:p w:rsidR="0031521D" w:rsidRDefault="00000000">
      <w:pPr>
        <w:pStyle w:val="FirstParagraph"/>
        <w:rPr>
          <w:i/>
          <w:iCs/>
        </w:rPr>
      </w:pPr>
      <w:r>
        <w:rPr>
          <w:i/>
          <w:iCs/>
        </w:rPr>
        <w:t>Carcinoembryonic antigen (CEA) 1.0000 each 221.98 88.7900 16.12 221.98</w:t>
      </w:r>
    </w:p>
    <w:p w:rsidR="0031521D" w:rsidRDefault="00000000">
      <w:pPr>
        <w:pStyle w:val="FirstParagraph"/>
        <w:rPr>
          <w:i/>
          <w:iCs/>
        </w:rPr>
      </w:pPr>
      <w:r>
        <w:rPr>
          <w:i/>
          <w:iCs/>
        </w:rPr>
        <w:t>Carnitine (total and free), quantitative, each specimen 1.0000 Each 246.57 98.6300 1.73 246.57</w:t>
      </w:r>
    </w:p>
    <w:p w:rsidR="0031521D" w:rsidRDefault="00000000">
      <w:pPr>
        <w:pStyle w:val="FirstParagraph"/>
        <w:rPr>
          <w:i/>
          <w:iCs/>
        </w:rPr>
      </w:pPr>
      <w:r>
        <w:rPr>
          <w:i/>
          <w:iCs/>
        </w:rPr>
        <w:t>Carotene 1.0000 each 119.82 47.9300 7.84 119.82</w:t>
      </w:r>
    </w:p>
    <w:p w:rsidR="0031521D" w:rsidRDefault="00000000">
      <w:pPr>
        <w:pStyle w:val="FirstParagraph"/>
        <w:rPr>
          <w:i/>
          <w:iCs/>
        </w:rPr>
      </w:pPr>
      <w:r>
        <w:rPr>
          <w:i/>
          <w:iCs/>
        </w:rPr>
        <w:t>Catecholamines; fractionated 1.0000 each 254.10 101.6400 21.46 254.10</w:t>
      </w:r>
    </w:p>
    <w:p w:rsidR="0031521D" w:rsidRDefault="00000000">
      <w:pPr>
        <w:pStyle w:val="FirstParagraph"/>
        <w:rPr>
          <w:i/>
          <w:iCs/>
        </w:rPr>
      </w:pPr>
      <w:r>
        <w:rPr>
          <w:i/>
          <w:iCs/>
        </w:rPr>
        <w:t>Ceruloplasmin 1.0000 each 129.65 51.8600 9.13 129.65</w:t>
      </w:r>
    </w:p>
    <w:p w:rsidR="0031521D" w:rsidRDefault="00000000">
      <w:pPr>
        <w:pStyle w:val="FirstParagraph"/>
        <w:rPr>
          <w:i/>
          <w:iCs/>
        </w:rPr>
      </w:pPr>
      <w:r>
        <w:rPr>
          <w:i/>
          <w:iCs/>
        </w:rPr>
        <w:t>Chemiluminescent assay 1.0000 each 248.89 99.5600 12.01 248.89</w:t>
      </w:r>
    </w:p>
    <w:p w:rsidR="0031521D" w:rsidRDefault="00000000">
      <w:pPr>
        <w:pStyle w:val="FirstParagraph"/>
        <w:rPr>
          <w:i/>
          <w:iCs/>
        </w:rPr>
      </w:pPr>
      <w:r>
        <w:rPr>
          <w:i/>
          <w:iCs/>
        </w:rPr>
        <w:t>Chloride; blood 1.0000 Each 65.42 26.1700 3.91 65.42</w:t>
      </w:r>
    </w:p>
    <w:p w:rsidR="0031521D" w:rsidRDefault="00000000">
      <w:pPr>
        <w:pStyle w:val="FirstParagraph"/>
        <w:rPr>
          <w:i/>
          <w:iCs/>
        </w:rPr>
      </w:pPr>
      <w:r>
        <w:rPr>
          <w:i/>
          <w:iCs/>
        </w:rPr>
        <w:t>Chloride; urine 1.0000 each 85.95 34.3800 4.27 85.95</w:t>
      </w:r>
    </w:p>
    <w:p w:rsidR="0031521D" w:rsidRDefault="00000000">
      <w:pPr>
        <w:pStyle w:val="FirstParagraph"/>
        <w:rPr>
          <w:i/>
          <w:iCs/>
        </w:rPr>
      </w:pPr>
      <w:r>
        <w:rPr>
          <w:i/>
          <w:iCs/>
        </w:rPr>
        <w:t>Chloride; other source 1.0000 each 92.33 36.9300 4.16 92.33</w:t>
      </w:r>
    </w:p>
    <w:p w:rsidR="0031521D" w:rsidRDefault="00000000">
      <w:pPr>
        <w:pStyle w:val="FirstParagraph"/>
        <w:rPr>
          <w:i/>
          <w:iCs/>
        </w:rPr>
      </w:pPr>
      <w:r>
        <w:rPr>
          <w:i/>
          <w:iCs/>
        </w:rPr>
        <w:t>Cholesterol, serum or whole blood, total 1.0000 each 77.27 30.9100 3.70 77.27</w:t>
      </w:r>
    </w:p>
    <w:p w:rsidR="0031521D" w:rsidRDefault="00000000">
      <w:pPr>
        <w:pStyle w:val="FirstParagraph"/>
        <w:rPr>
          <w:i/>
          <w:iCs/>
        </w:rPr>
      </w:pPr>
      <w:r>
        <w:rPr>
          <w:i/>
          <w:iCs/>
        </w:rPr>
        <w:t>Cholinesterase; serum 1.0000 each 107.66 43.0600 6.70 107.66</w:t>
      </w:r>
    </w:p>
    <w:p w:rsidR="0031521D" w:rsidRDefault="00000000">
      <w:pPr>
        <w:pStyle w:val="FirstParagraph"/>
        <w:rPr>
          <w:i/>
          <w:iCs/>
        </w:rPr>
      </w:pPr>
      <w:r>
        <w:rPr>
          <w:i/>
          <w:iCs/>
        </w:rPr>
        <w:t>Chromium 1.0000 each 196.51 78.6000 17.24 196.51</w:t>
      </w:r>
    </w:p>
    <w:p w:rsidR="0031521D" w:rsidRDefault="00000000">
      <w:pPr>
        <w:pStyle w:val="FirstParagraph"/>
        <w:rPr>
          <w:i/>
          <w:iCs/>
        </w:rPr>
      </w:pPr>
      <w:r>
        <w:rPr>
          <w:i/>
          <w:iCs/>
        </w:rPr>
        <w:t>Citrate 1.0000 each 234.71 93.8800 23.63 234.71</w:t>
      </w:r>
    </w:p>
    <w:p w:rsidR="0031521D" w:rsidRDefault="00000000">
      <w:pPr>
        <w:pStyle w:val="FirstParagraph"/>
        <w:rPr>
          <w:i/>
          <w:iCs/>
        </w:rPr>
      </w:pPr>
      <w:r>
        <w:rPr>
          <w:i/>
          <w:iCs/>
        </w:rPr>
        <w:t>Collagen cross links, any method 1.0000 each 245.42 98.1700 15.89 245.42</w:t>
      </w:r>
    </w:p>
    <w:p w:rsidR="0031521D" w:rsidRDefault="00000000">
      <w:pPr>
        <w:pStyle w:val="FirstParagraph"/>
        <w:rPr>
          <w:i/>
          <w:iCs/>
        </w:rPr>
      </w:pPr>
      <w:r>
        <w:rPr>
          <w:i/>
          <w:iCs/>
        </w:rPr>
        <w:t>Copper 1.0000 each 138.34 55.3400 10.55 138.34</w:t>
      </w:r>
    </w:p>
    <w:p w:rsidR="0031521D" w:rsidRDefault="00000000">
      <w:pPr>
        <w:pStyle w:val="FirstParagraph"/>
        <w:rPr>
          <w:i/>
          <w:iCs/>
        </w:rPr>
      </w:pPr>
      <w:r>
        <w:rPr>
          <w:i/>
          <w:iCs/>
        </w:rPr>
        <w:t>Cortisol; free 1.0000 Each 194.20 77.6800 14.20 194.20</w:t>
      </w:r>
    </w:p>
    <w:p w:rsidR="0031521D" w:rsidRDefault="00000000">
      <w:pPr>
        <w:pStyle w:val="FirstParagraph"/>
        <w:rPr>
          <w:i/>
          <w:iCs/>
        </w:rPr>
      </w:pPr>
      <w:r>
        <w:rPr>
          <w:i/>
          <w:iCs/>
        </w:rPr>
        <w:t>Cortisol; total 1.0000 Each 198.53 79.4100 13.86 198.53</w:t>
      </w:r>
    </w:p>
    <w:p w:rsidR="0031521D" w:rsidRDefault="00000000">
      <w:pPr>
        <w:pStyle w:val="FirstParagraph"/>
        <w:rPr>
          <w:i/>
          <w:iCs/>
        </w:rPr>
      </w:pPr>
      <w:r>
        <w:rPr>
          <w:i/>
          <w:iCs/>
        </w:rPr>
        <w:t>Creatine 1.0000 each 98.98 39.5900 3.94 98.98</w:t>
      </w:r>
    </w:p>
    <w:p w:rsidR="0031521D" w:rsidRDefault="00000000">
      <w:pPr>
        <w:pStyle w:val="FirstParagraph"/>
        <w:rPr>
          <w:i/>
          <w:iCs/>
        </w:rPr>
      </w:pPr>
      <w:r>
        <w:rPr>
          <w:i/>
          <w:iCs/>
        </w:rPr>
        <w:t>Column chromatography, includes mass spectrometry, if performed (eg, HPLC, LC, LC/MS, LC/MS-MS, GC, GC/MS-MS, GC/MS, HPLC/MS), non-drug analyte(s) not elsewhere specified, qualitative or quantitative, each specimen 1.0000 each 194.20 77.6800 8.50 194.20</w:t>
      </w:r>
    </w:p>
    <w:p w:rsidR="0031521D" w:rsidRDefault="00000000">
      <w:pPr>
        <w:pStyle w:val="FirstParagraph"/>
        <w:rPr>
          <w:i/>
          <w:iCs/>
        </w:rPr>
      </w:pPr>
      <w:r>
        <w:rPr>
          <w:i/>
          <w:iCs/>
        </w:rPr>
        <w:t>Creatine kinase (CK), (CPK); total 1.0000 Each 141.52 56.6100 5.30 141.52</w:t>
      </w:r>
    </w:p>
    <w:p w:rsidR="0031521D" w:rsidRDefault="00000000">
      <w:pPr>
        <w:pStyle w:val="FirstParagraph"/>
        <w:rPr>
          <w:i/>
          <w:iCs/>
        </w:rPr>
      </w:pPr>
      <w:r>
        <w:rPr>
          <w:i/>
          <w:iCs/>
        </w:rPr>
        <w:t>Creatine kinase (CK), (CPK); isoenzymes 1.0000 each 149.05 59.6200 11.39 149.05</w:t>
      </w:r>
    </w:p>
    <w:p w:rsidR="0031521D" w:rsidRDefault="00000000">
      <w:pPr>
        <w:pStyle w:val="FirstParagraph"/>
        <w:rPr>
          <w:i/>
          <w:iCs/>
        </w:rPr>
      </w:pPr>
      <w:r>
        <w:rPr>
          <w:i/>
          <w:iCs/>
        </w:rPr>
        <w:lastRenderedPageBreak/>
        <w:t>Creatine kinase (CK), (CPK); MB fraction only 1.0000 Each 199.98 79.9900 5.59 199.98</w:t>
      </w:r>
    </w:p>
    <w:p w:rsidR="0031521D" w:rsidRDefault="00000000">
      <w:pPr>
        <w:pStyle w:val="FirstParagraph"/>
        <w:rPr>
          <w:i/>
          <w:iCs/>
        </w:rPr>
      </w:pPr>
      <w:r>
        <w:rPr>
          <w:i/>
          <w:iCs/>
        </w:rPr>
        <w:t>Creatinine; blood 1.0000 Each 75.83 30.3300 4.36 75.83</w:t>
      </w:r>
    </w:p>
    <w:p w:rsidR="0031521D" w:rsidRDefault="00000000">
      <w:pPr>
        <w:pStyle w:val="FirstParagraph"/>
        <w:rPr>
          <w:i/>
          <w:iCs/>
        </w:rPr>
      </w:pPr>
      <w:r>
        <w:rPr>
          <w:i/>
          <w:iCs/>
        </w:rPr>
        <w:t>Creatinine; other source 1.0000 Each 87.11 34.8400 4.40 87.11</w:t>
      </w:r>
    </w:p>
    <w:p w:rsidR="0031521D" w:rsidRDefault="00000000">
      <w:pPr>
        <w:pStyle w:val="FirstParagraph"/>
        <w:rPr>
          <w:i/>
          <w:iCs/>
        </w:rPr>
      </w:pPr>
      <w:r>
        <w:rPr>
          <w:i/>
          <w:iCs/>
        </w:rPr>
        <w:t>Creatinine; clearance 1.0000 each 164.97 65.9900 7.27 164.97</w:t>
      </w:r>
    </w:p>
    <w:p w:rsidR="0031521D" w:rsidRDefault="00000000">
      <w:pPr>
        <w:pStyle w:val="FirstParagraph"/>
        <w:rPr>
          <w:i/>
          <w:iCs/>
        </w:rPr>
      </w:pPr>
      <w:r>
        <w:rPr>
          <w:i/>
          <w:iCs/>
        </w:rPr>
        <w:t>Cryofibrinogen 1.0000 each 87.11 34.8400 7.29 87.11</w:t>
      </w:r>
    </w:p>
    <w:p w:rsidR="0031521D" w:rsidRDefault="00000000">
      <w:pPr>
        <w:pStyle w:val="FirstParagraph"/>
        <w:rPr>
          <w:i/>
          <w:iCs/>
        </w:rPr>
      </w:pPr>
      <w:r>
        <w:rPr>
          <w:i/>
          <w:iCs/>
        </w:rPr>
        <w:t>Cryoglobulin, qualitative or semi-quantitative (eg, cryocrit) 1.0000 each 94.64 37.8600 5.06 94.64</w:t>
      </w:r>
    </w:p>
    <w:p w:rsidR="0031521D" w:rsidRDefault="00000000">
      <w:pPr>
        <w:pStyle w:val="FirstParagraph"/>
        <w:rPr>
          <w:i/>
          <w:iCs/>
        </w:rPr>
      </w:pPr>
      <w:r>
        <w:rPr>
          <w:i/>
          <w:iCs/>
        </w:rPr>
        <w:t>Cyanide 1.0000 each 174.51 69.8000 16.49 174.51</w:t>
      </w:r>
    </w:p>
    <w:p w:rsidR="0031521D" w:rsidRDefault="00000000">
      <w:pPr>
        <w:pStyle w:val="FirstParagraph"/>
        <w:rPr>
          <w:i/>
          <w:iCs/>
        </w:rPr>
      </w:pPr>
      <w:r>
        <w:rPr>
          <w:i/>
          <w:iCs/>
        </w:rPr>
        <w:t>Cyanocobalamin (Vitamin B-12) 1.0000 Each 169.30 67.7200 12.81 169.30</w:t>
      </w:r>
    </w:p>
    <w:p w:rsidR="0031521D" w:rsidRDefault="00000000">
      <w:pPr>
        <w:pStyle w:val="FirstParagraph"/>
        <w:rPr>
          <w:i/>
          <w:iCs/>
        </w:rPr>
      </w:pPr>
      <w:r>
        <w:rPr>
          <w:i/>
          <w:iCs/>
        </w:rPr>
        <w:t>Cystatin C 1.0000 each 186.67 74.6700 11.55 186.67</w:t>
      </w:r>
    </w:p>
    <w:p w:rsidR="0031521D" w:rsidRDefault="00000000">
      <w:pPr>
        <w:pStyle w:val="FirstParagraph"/>
        <w:rPr>
          <w:i/>
          <w:iCs/>
        </w:rPr>
      </w:pPr>
      <w:r>
        <w:rPr>
          <w:i/>
          <w:iCs/>
        </w:rPr>
        <w:t>Dehydroepiandrosterone (DHEA) 1.0000 each 238.48 95.3900 21.47 238.48</w:t>
      </w:r>
    </w:p>
    <w:p w:rsidR="0031521D" w:rsidRDefault="00000000">
      <w:pPr>
        <w:pStyle w:val="FirstParagraph"/>
        <w:rPr>
          <w:i/>
          <w:iCs/>
        </w:rPr>
      </w:pPr>
      <w:r>
        <w:rPr>
          <w:i/>
          <w:iCs/>
        </w:rPr>
        <w:t>Dehydroepiandrosterone-sulfate (DHEA-S) 1.0000 each 218.79 87.5200 18.89 218.79</w:t>
      </w:r>
    </w:p>
    <w:p w:rsidR="0031521D" w:rsidRDefault="00000000">
      <w:pPr>
        <w:pStyle w:val="FirstParagraph"/>
        <w:rPr>
          <w:i/>
          <w:iCs/>
        </w:rPr>
      </w:pPr>
      <w:r>
        <w:rPr>
          <w:i/>
          <w:iCs/>
        </w:rPr>
        <w:t>Deoxycortisol, 11- 1.0000 each 199.98 79.9900 24.88 199.98</w:t>
      </w:r>
    </w:p>
    <w:p w:rsidR="0031521D" w:rsidRDefault="00000000">
      <w:pPr>
        <w:pStyle w:val="FirstParagraph"/>
        <w:rPr>
          <w:i/>
          <w:iCs/>
        </w:rPr>
      </w:pPr>
      <w:r>
        <w:rPr>
          <w:i/>
          <w:iCs/>
        </w:rPr>
        <w:t>Vitamin D; 1, 25 dihydroxy, includes fraction(s), if performed 1.0000 each 336.00 134.4000 32.72 336.00</w:t>
      </w:r>
    </w:p>
    <w:p w:rsidR="0031521D" w:rsidRDefault="00000000">
      <w:pPr>
        <w:pStyle w:val="FirstParagraph"/>
        <w:rPr>
          <w:i/>
          <w:iCs/>
        </w:rPr>
      </w:pPr>
      <w:r>
        <w:rPr>
          <w:i/>
          <w:iCs/>
        </w:rPr>
        <w:t>Elastase, pancreatic (EL-1), fecal; qualitative or semi-quantitative 1.0000 each 417.33 166.9300 9.26 417.33</w:t>
      </w:r>
    </w:p>
    <w:p w:rsidR="0031521D" w:rsidRDefault="00000000">
      <w:pPr>
        <w:pStyle w:val="FirstParagraph"/>
        <w:rPr>
          <w:i/>
          <w:iCs/>
        </w:rPr>
      </w:pPr>
      <w:r>
        <w:rPr>
          <w:i/>
          <w:iCs/>
        </w:rPr>
        <w:t>Enzyme activity in blood cells, cultured cells, or tissue, not elsewhere specified; nonradioactive substrate, each specimen 1.0000 Each 396.13 158.4500 15.34 396.13</w:t>
      </w:r>
    </w:p>
    <w:p w:rsidR="0031521D" w:rsidRDefault="00000000">
      <w:pPr>
        <w:pStyle w:val="FirstParagraph"/>
        <w:rPr>
          <w:i/>
          <w:iCs/>
        </w:rPr>
      </w:pPr>
      <w:r>
        <w:rPr>
          <w:i/>
          <w:iCs/>
        </w:rPr>
        <w:t>Erythropoietin 1.0000 each 174.51 69.8000 15.98 174.51</w:t>
      </w:r>
    </w:p>
    <w:p w:rsidR="0031521D" w:rsidRDefault="00000000">
      <w:pPr>
        <w:pStyle w:val="FirstParagraph"/>
        <w:rPr>
          <w:i/>
          <w:iCs/>
        </w:rPr>
      </w:pPr>
      <w:r>
        <w:rPr>
          <w:i/>
          <w:iCs/>
        </w:rPr>
        <w:t>Estradiol; total 1.0000 each 252.95 101.1800 23.75 252.95</w:t>
      </w:r>
    </w:p>
    <w:p w:rsidR="0031521D" w:rsidRDefault="00000000">
      <w:pPr>
        <w:pStyle w:val="FirstParagraph"/>
        <w:rPr>
          <w:i/>
          <w:iCs/>
        </w:rPr>
      </w:pPr>
      <w:r>
        <w:rPr>
          <w:i/>
          <w:iCs/>
        </w:rPr>
        <w:t>Estrogens; fractionated 1.0000 each 228.92 91.5700 27.45 228.92</w:t>
      </w:r>
    </w:p>
    <w:p w:rsidR="0031521D" w:rsidRDefault="00000000">
      <w:pPr>
        <w:pStyle w:val="FirstParagraph"/>
        <w:rPr>
          <w:i/>
          <w:iCs/>
        </w:rPr>
      </w:pPr>
      <w:r>
        <w:rPr>
          <w:i/>
          <w:iCs/>
        </w:rPr>
        <w:t>Estrogens; total 1.0000 each 239.63 95.8500 18.43 239.63</w:t>
      </w:r>
    </w:p>
    <w:p w:rsidR="0031521D" w:rsidRDefault="00000000">
      <w:pPr>
        <w:pStyle w:val="FirstParagraph"/>
        <w:rPr>
          <w:i/>
          <w:iCs/>
        </w:rPr>
      </w:pPr>
      <w:r>
        <w:rPr>
          <w:i/>
          <w:iCs/>
        </w:rPr>
        <w:t>Estriol 1.0000 each 157.15 62.8600 20.55 157.15</w:t>
      </w:r>
    </w:p>
    <w:p w:rsidR="0031521D" w:rsidRDefault="00000000">
      <w:pPr>
        <w:pStyle w:val="FirstParagraph"/>
        <w:rPr>
          <w:i/>
          <w:iCs/>
        </w:rPr>
      </w:pPr>
      <w:r>
        <w:rPr>
          <w:i/>
          <w:iCs/>
        </w:rPr>
        <w:t>Estrone 1.0000 each 178.28 71.3100 21.21 178.28</w:t>
      </w:r>
    </w:p>
    <w:p w:rsidR="0031521D" w:rsidRDefault="00000000">
      <w:pPr>
        <w:pStyle w:val="FirstParagraph"/>
        <w:rPr>
          <w:i/>
          <w:iCs/>
        </w:rPr>
      </w:pPr>
      <w:r>
        <w:rPr>
          <w:i/>
          <w:iCs/>
        </w:rPr>
        <w:t>Ethylene glycol 1.0000 each 580.26 232.1000 12.66 580.26</w:t>
      </w:r>
    </w:p>
    <w:p w:rsidR="0031521D" w:rsidRDefault="00000000">
      <w:pPr>
        <w:pStyle w:val="FirstParagraph"/>
        <w:rPr>
          <w:i/>
          <w:iCs/>
        </w:rPr>
      </w:pPr>
      <w:r>
        <w:rPr>
          <w:i/>
          <w:iCs/>
        </w:rPr>
        <w:t>Fat or lipids, feces; qualitative 1.0000 each 88.26 35.3000 0.98 88.26</w:t>
      </w:r>
    </w:p>
    <w:p w:rsidR="0031521D" w:rsidRDefault="00000000">
      <w:pPr>
        <w:pStyle w:val="FirstParagraph"/>
        <w:rPr>
          <w:i/>
          <w:iCs/>
        </w:rPr>
      </w:pPr>
      <w:r>
        <w:rPr>
          <w:i/>
          <w:iCs/>
        </w:rPr>
        <w:t>Ferritin 1.0000 each 170.75 68.3000 11.58 170.75</w:t>
      </w:r>
    </w:p>
    <w:p w:rsidR="0031521D" w:rsidRDefault="00000000">
      <w:pPr>
        <w:pStyle w:val="FirstParagraph"/>
        <w:rPr>
          <w:i/>
          <w:iCs/>
        </w:rPr>
      </w:pPr>
      <w:r>
        <w:rPr>
          <w:i/>
          <w:iCs/>
        </w:rPr>
        <w:t>Fetal fibronectin, cervicovaginal secretions, semi-quantitative 1.0000 each 615.57 246.2300 54.74 615.57</w:t>
      </w:r>
    </w:p>
    <w:p w:rsidR="0031521D" w:rsidRDefault="00000000">
      <w:pPr>
        <w:pStyle w:val="FirstParagraph"/>
        <w:rPr>
          <w:i/>
          <w:iCs/>
        </w:rPr>
      </w:pPr>
      <w:r>
        <w:rPr>
          <w:i/>
          <w:iCs/>
        </w:rPr>
        <w:lastRenderedPageBreak/>
        <w:t>Folic acid; serum 1.0000 Each 166.12 66.4500 12.49 166.12</w:t>
      </w:r>
    </w:p>
    <w:p w:rsidR="0031521D" w:rsidRDefault="00000000">
      <w:pPr>
        <w:pStyle w:val="FirstParagraph"/>
        <w:rPr>
          <w:i/>
          <w:iCs/>
        </w:rPr>
      </w:pPr>
      <w:r>
        <w:rPr>
          <w:i/>
          <w:iCs/>
        </w:rPr>
        <w:t>Folic acid; RBC 1.0000 each 184.07 73.6300 14.72 184.07</w:t>
      </w:r>
    </w:p>
    <w:p w:rsidR="0031521D" w:rsidRDefault="00000000">
      <w:pPr>
        <w:pStyle w:val="FirstParagraph"/>
        <w:rPr>
          <w:i/>
          <w:iCs/>
        </w:rPr>
      </w:pPr>
      <w:r>
        <w:rPr>
          <w:i/>
          <w:iCs/>
        </w:rPr>
        <w:t>Galactose 1.0000 each 1085.56 434.2200 9.52 1085.56</w:t>
      </w:r>
    </w:p>
    <w:p w:rsidR="0031521D" w:rsidRDefault="00000000">
      <w:pPr>
        <w:pStyle w:val="FirstParagraph"/>
        <w:rPr>
          <w:i/>
          <w:iCs/>
        </w:rPr>
      </w:pPr>
      <w:r>
        <w:rPr>
          <w:i/>
          <w:iCs/>
        </w:rPr>
        <w:t>Galectin-3 1.0000 each 132.55 53.0200 17.80 132.55</w:t>
      </w:r>
    </w:p>
    <w:p w:rsidR="0031521D" w:rsidRDefault="00000000">
      <w:pPr>
        <w:pStyle w:val="FirstParagraph"/>
        <w:rPr>
          <w:i/>
          <w:iCs/>
        </w:rPr>
      </w:pPr>
      <w:r>
        <w:rPr>
          <w:i/>
          <w:iCs/>
        </w:rPr>
        <w:t>Gammaglobulin (immunoglobulin); IgA, IgD, IgG, IgM, each 1.0000 Each 129.65 51.8600 7.90 129.65</w:t>
      </w:r>
    </w:p>
    <w:p w:rsidR="0031521D" w:rsidRDefault="00000000">
      <w:pPr>
        <w:pStyle w:val="FirstParagraph"/>
        <w:rPr>
          <w:i/>
          <w:iCs/>
        </w:rPr>
      </w:pPr>
      <w:r>
        <w:rPr>
          <w:i/>
          <w:iCs/>
        </w:rPr>
        <w:t>Gammaglobulin (immunoglobulin); IgE 1.0000 each 164.97 65.9900 13.99 164.97</w:t>
      </w:r>
    </w:p>
    <w:p w:rsidR="0031521D" w:rsidRDefault="00000000">
      <w:pPr>
        <w:pStyle w:val="FirstParagraph"/>
        <w:rPr>
          <w:i/>
          <w:iCs/>
        </w:rPr>
      </w:pPr>
      <w:r>
        <w:rPr>
          <w:i/>
          <w:iCs/>
        </w:rPr>
        <w:t>Gammaglobulin (immunoglobulin); immunoglobulin subclasses (eg, IgG1, 2, 3, or 4), each 1.0000 Each 145.29 58.1200 6.50 145.29</w:t>
      </w:r>
    </w:p>
    <w:p w:rsidR="0031521D" w:rsidRDefault="00000000">
      <w:pPr>
        <w:pStyle w:val="FirstParagraph"/>
        <w:rPr>
          <w:i/>
          <w:iCs/>
        </w:rPr>
      </w:pPr>
      <w:r>
        <w:rPr>
          <w:i/>
          <w:iCs/>
        </w:rPr>
        <w:t>Gases, blood, pH only 1.0000 each 267.41 106.9600 6.11 267.41</w:t>
      </w:r>
    </w:p>
    <w:p w:rsidR="0031521D" w:rsidRDefault="00000000">
      <w:pPr>
        <w:pStyle w:val="FirstParagraph"/>
        <w:rPr>
          <w:i/>
          <w:iCs/>
        </w:rPr>
      </w:pPr>
      <w:r>
        <w:rPr>
          <w:i/>
          <w:iCs/>
        </w:rPr>
        <w:t>Gases, blood, any combination of pH, pCO2, pO2, CO2, HCO3 (including calculated O2 saturation) 1.0000 Each 355.10 142.0400 13.34 355.10</w:t>
      </w:r>
    </w:p>
    <w:p w:rsidR="0031521D" w:rsidRDefault="00000000">
      <w:pPr>
        <w:pStyle w:val="FirstParagraph"/>
        <w:rPr>
          <w:i/>
          <w:iCs/>
        </w:rPr>
      </w:pPr>
      <w:r>
        <w:rPr>
          <w:i/>
          <w:iCs/>
        </w:rPr>
        <w:t>Gastrin 1.0000 each 180.87 72.3500 14.99 180.87</w:t>
      </w:r>
    </w:p>
    <w:p w:rsidR="0031521D" w:rsidRDefault="00000000">
      <w:pPr>
        <w:pStyle w:val="FirstParagraph"/>
        <w:rPr>
          <w:i/>
          <w:iCs/>
        </w:rPr>
      </w:pPr>
      <w:r>
        <w:rPr>
          <w:i/>
          <w:iCs/>
        </w:rPr>
        <w:t>Glucagon 1.0000 each 161.78 64.7100 4.94 161.78</w:t>
      </w:r>
    </w:p>
    <w:p w:rsidR="0031521D" w:rsidRDefault="00000000">
      <w:pPr>
        <w:pStyle w:val="FirstParagraph"/>
        <w:rPr>
          <w:i/>
          <w:iCs/>
        </w:rPr>
      </w:pPr>
      <w:r>
        <w:rPr>
          <w:i/>
          <w:iCs/>
        </w:rPr>
        <w:t>Glucose, body fluid, other than blood 1.0000 each 95.79 38.3200 3.34 95.79</w:t>
      </w:r>
    </w:p>
    <w:p w:rsidR="0031521D" w:rsidRDefault="00000000">
      <w:pPr>
        <w:pStyle w:val="FirstParagraph"/>
        <w:rPr>
          <w:i/>
          <w:iCs/>
        </w:rPr>
      </w:pPr>
      <w:r>
        <w:rPr>
          <w:i/>
          <w:iCs/>
        </w:rPr>
        <w:t>Glucose; quantitative, blood (except reagent strip) 1.0000 Each 69.46 27.7800 3.34 69.46</w:t>
      </w:r>
    </w:p>
    <w:p w:rsidR="0031521D" w:rsidRDefault="00000000">
      <w:pPr>
        <w:pStyle w:val="FirstParagraph"/>
        <w:rPr>
          <w:i/>
          <w:iCs/>
        </w:rPr>
      </w:pPr>
      <w:r>
        <w:rPr>
          <w:i/>
          <w:iCs/>
        </w:rPr>
        <w:t>Glucose; blood, reagent strip 1.0000 Each 49.20 19.6800 2.69 49.20</w:t>
      </w:r>
    </w:p>
    <w:p w:rsidR="0031521D" w:rsidRDefault="00000000">
      <w:pPr>
        <w:pStyle w:val="FirstParagraph"/>
        <w:rPr>
          <w:i/>
          <w:iCs/>
        </w:rPr>
      </w:pPr>
      <w:r>
        <w:rPr>
          <w:i/>
          <w:iCs/>
        </w:rPr>
        <w:t>Glucose; post glucose dose (includes glucose) 1.0000 Each 85.95 34.3800 4.04 85.95</w:t>
      </w:r>
    </w:p>
    <w:p w:rsidR="0031521D" w:rsidRDefault="00000000">
      <w:pPr>
        <w:pStyle w:val="FirstParagraph"/>
        <w:rPr>
          <w:i/>
          <w:iCs/>
        </w:rPr>
      </w:pPr>
      <w:r>
        <w:rPr>
          <w:i/>
          <w:iCs/>
        </w:rPr>
        <w:t>Glucose; tolerance test (GTT), 3 specimens (includes glucose) 1.0000 each 184.07 73.6300 10.94 184.07</w:t>
      </w:r>
    </w:p>
    <w:p w:rsidR="0031521D" w:rsidRDefault="00000000">
      <w:pPr>
        <w:pStyle w:val="FirstParagraph"/>
        <w:rPr>
          <w:i/>
          <w:iCs/>
        </w:rPr>
      </w:pPr>
      <w:r>
        <w:rPr>
          <w:i/>
          <w:iCs/>
        </w:rPr>
        <w:t>Glucose; tolerance test, each additional beyond 3 specimens (List separately in addition to code for primary procedure) 1.0000 Each 63.96 25.5800 3.33 63.96</w:t>
      </w:r>
    </w:p>
    <w:p w:rsidR="0031521D" w:rsidRDefault="00000000">
      <w:pPr>
        <w:pStyle w:val="FirstParagraph"/>
        <w:rPr>
          <w:i/>
          <w:iCs/>
        </w:rPr>
      </w:pPr>
      <w:r>
        <w:rPr>
          <w:i/>
          <w:iCs/>
        </w:rPr>
        <w:t>Glucose-6-phosphate dehydrogenase (G6PD); quantitative 1.0000 each 119.82 47.9300 8.24 119.82</w:t>
      </w:r>
    </w:p>
    <w:p w:rsidR="0031521D" w:rsidRDefault="00000000">
      <w:pPr>
        <w:pStyle w:val="FirstParagraph"/>
        <w:rPr>
          <w:i/>
          <w:iCs/>
        </w:rPr>
      </w:pPr>
      <w:r>
        <w:rPr>
          <w:i/>
          <w:iCs/>
        </w:rPr>
        <w:t>Glutamyltransferase, gamma (GGT) 1.0000 each 101.59 40.6400 6.12 101.59</w:t>
      </w:r>
    </w:p>
    <w:p w:rsidR="0031521D" w:rsidRDefault="00000000">
      <w:pPr>
        <w:pStyle w:val="FirstParagraph"/>
        <w:rPr>
          <w:i/>
          <w:iCs/>
        </w:rPr>
      </w:pPr>
      <w:r>
        <w:rPr>
          <w:i/>
          <w:iCs/>
        </w:rPr>
        <w:t>Glutathione 1.0000 each 163.22 65.2900 12.11 163.22</w:t>
      </w:r>
    </w:p>
    <w:p w:rsidR="0031521D" w:rsidRDefault="00000000">
      <w:pPr>
        <w:pStyle w:val="FirstParagraph"/>
        <w:rPr>
          <w:i/>
          <w:iCs/>
        </w:rPr>
      </w:pPr>
      <w:r>
        <w:rPr>
          <w:i/>
          <w:iCs/>
        </w:rPr>
        <w:t>Glycated protein 1.0000 each 107.66 43.0600 12.81 107.66</w:t>
      </w:r>
    </w:p>
    <w:p w:rsidR="0031521D" w:rsidRDefault="00000000">
      <w:pPr>
        <w:pStyle w:val="FirstParagraph"/>
        <w:rPr>
          <w:i/>
          <w:iCs/>
        </w:rPr>
      </w:pPr>
      <w:r>
        <w:rPr>
          <w:i/>
          <w:iCs/>
        </w:rPr>
        <w:t>Gonadotropin; follicle stimulating hormone (FSH) 1.0000 each 189.57 75.8300 15.79 189.57</w:t>
      </w:r>
    </w:p>
    <w:p w:rsidR="0031521D" w:rsidRDefault="00000000">
      <w:pPr>
        <w:pStyle w:val="FirstParagraph"/>
        <w:rPr>
          <w:i/>
          <w:iCs/>
        </w:rPr>
      </w:pPr>
      <w:r>
        <w:rPr>
          <w:i/>
          <w:iCs/>
        </w:rPr>
        <w:t>Gonadotropin; luteinizing hormone (LH) 1.0000 each 207.50 83.0000 15.74 207.50</w:t>
      </w:r>
    </w:p>
    <w:p w:rsidR="0031521D" w:rsidRDefault="00000000">
      <w:pPr>
        <w:pStyle w:val="FirstParagraph"/>
        <w:rPr>
          <w:i/>
          <w:iCs/>
        </w:rPr>
      </w:pPr>
      <w:r>
        <w:rPr>
          <w:i/>
          <w:iCs/>
        </w:rPr>
        <w:t>Growth hormone, human (HGH) (somatotropin) 1.0000 each 163.52 65.4100 14.17 163.52</w:t>
      </w:r>
    </w:p>
    <w:p w:rsidR="0031521D" w:rsidRDefault="00000000">
      <w:pPr>
        <w:pStyle w:val="FirstParagraph"/>
        <w:rPr>
          <w:i/>
          <w:iCs/>
        </w:rPr>
      </w:pPr>
      <w:r>
        <w:rPr>
          <w:i/>
          <w:iCs/>
        </w:rPr>
        <w:lastRenderedPageBreak/>
        <w:t>Haptoglobin; quantitative 1.0000 Each 154.83 61.9300 10.69 154.83</w:t>
      </w:r>
    </w:p>
    <w:p w:rsidR="0031521D" w:rsidRDefault="00000000">
      <w:pPr>
        <w:pStyle w:val="FirstParagraph"/>
        <w:rPr>
          <w:i/>
          <w:iCs/>
        </w:rPr>
      </w:pPr>
      <w:r>
        <w:rPr>
          <w:i/>
          <w:iCs/>
        </w:rPr>
        <w:t>Heavy metal (eg, arsenic, barium, beryllium, bismuth, antimony, mercury); quantitative, each, not elsewhere specified 1.0000 Each 232.40 92.9600 18.67 232.40</w:t>
      </w:r>
    </w:p>
    <w:p w:rsidR="0031521D" w:rsidRDefault="00000000">
      <w:pPr>
        <w:pStyle w:val="FirstParagraph"/>
        <w:rPr>
          <w:i/>
          <w:iCs/>
        </w:rPr>
      </w:pPr>
      <w:r>
        <w:rPr>
          <w:i/>
          <w:iCs/>
        </w:rPr>
        <w:t>Hemoglobin fractionation and quantitation; electrophoresis (eg, A2, S, C, and/or F) 1.0000 each 186.67 74.6700 10.94 186.67</w:t>
      </w:r>
    </w:p>
    <w:p w:rsidR="0031521D" w:rsidRDefault="00000000">
      <w:pPr>
        <w:pStyle w:val="FirstParagraph"/>
        <w:rPr>
          <w:i/>
          <w:iCs/>
        </w:rPr>
      </w:pPr>
      <w:r>
        <w:rPr>
          <w:i/>
          <w:iCs/>
        </w:rPr>
        <w:t>Hemoglobin fractionation and quantitation; chromatography (eg, A2, S, C, and/or F) 1.0000 each 278.42 111.3700 15.34 278.42</w:t>
      </w:r>
    </w:p>
    <w:p w:rsidR="0031521D" w:rsidRDefault="00000000">
      <w:pPr>
        <w:pStyle w:val="FirstParagraph"/>
        <w:rPr>
          <w:i/>
          <w:iCs/>
        </w:rPr>
      </w:pPr>
      <w:r>
        <w:rPr>
          <w:i/>
          <w:iCs/>
        </w:rPr>
        <w:t>Hemoglobin; F (fetal), qualitative 1.0000 each 13.89 5.5600 3.47 16.88</w:t>
      </w:r>
    </w:p>
    <w:p w:rsidR="0031521D" w:rsidRDefault="00000000">
      <w:pPr>
        <w:pStyle w:val="FirstParagraph"/>
        <w:rPr>
          <w:i/>
          <w:iCs/>
        </w:rPr>
      </w:pPr>
      <w:r>
        <w:rPr>
          <w:i/>
          <w:iCs/>
        </w:rPr>
        <w:t>Hemoglobin; glycosylated (A1C) 1.0000 Each 202.59 81.0400 8.25 202.59</w:t>
      </w:r>
    </w:p>
    <w:p w:rsidR="0031521D" w:rsidRDefault="00000000">
      <w:pPr>
        <w:pStyle w:val="FirstParagraph"/>
        <w:rPr>
          <w:i/>
          <w:iCs/>
        </w:rPr>
      </w:pPr>
      <w:r>
        <w:rPr>
          <w:i/>
          <w:iCs/>
        </w:rPr>
        <w:t>Hemoglobin; methemoglobin, quantitative 1.0000 each 98.98 39.5900 4.94 98.98</w:t>
      </w:r>
    </w:p>
    <w:p w:rsidR="0031521D" w:rsidRDefault="00000000">
      <w:pPr>
        <w:pStyle w:val="FirstParagraph"/>
        <w:rPr>
          <w:i/>
          <w:iCs/>
        </w:rPr>
      </w:pPr>
      <w:r>
        <w:rPr>
          <w:i/>
          <w:iCs/>
        </w:rPr>
        <w:t>Hemoglobin; plasma 1.0000 each 384.05 153.6200 6.21 384.05</w:t>
      </w:r>
    </w:p>
    <w:p w:rsidR="0031521D" w:rsidRDefault="00000000">
      <w:pPr>
        <w:pStyle w:val="FirstParagraph"/>
        <w:rPr>
          <w:i/>
          <w:iCs/>
        </w:rPr>
      </w:pPr>
      <w:r>
        <w:rPr>
          <w:i/>
          <w:iCs/>
        </w:rPr>
        <w:t>Hemosiderin, qualitative 1.0000 each 78.72 31.4900 4.04 78.72</w:t>
      </w:r>
    </w:p>
    <w:p w:rsidR="0031521D" w:rsidRDefault="00000000">
      <w:pPr>
        <w:pStyle w:val="FirstParagraph"/>
        <w:rPr>
          <w:i/>
          <w:iCs/>
        </w:rPr>
      </w:pPr>
      <w:r>
        <w:rPr>
          <w:i/>
          <w:iCs/>
        </w:rPr>
        <w:t>Homocysteine 1.0000 each 248.89 99.5600 14.33 248.89</w:t>
      </w:r>
    </w:p>
    <w:p w:rsidR="0031521D" w:rsidRDefault="00000000">
      <w:pPr>
        <w:pStyle w:val="FirstParagraph"/>
        <w:rPr>
          <w:i/>
          <w:iCs/>
        </w:rPr>
      </w:pPr>
      <w:r>
        <w:rPr>
          <w:i/>
          <w:iCs/>
        </w:rPr>
        <w:t>Homovanillic acid (HVA) 1.0000 each 153.09 61.2400 16.44 153.09</w:t>
      </w:r>
    </w:p>
    <w:p w:rsidR="0031521D" w:rsidRDefault="00000000">
      <w:pPr>
        <w:pStyle w:val="FirstParagraph"/>
        <w:rPr>
          <w:i/>
          <w:iCs/>
        </w:rPr>
      </w:pPr>
      <w:r>
        <w:rPr>
          <w:i/>
          <w:iCs/>
        </w:rPr>
        <w:t>Hydroxycorticosteroids, 17- (17-OHCS) 1.0000 each 170.75 68.3000 14.89 170.75</w:t>
      </w:r>
    </w:p>
    <w:p w:rsidR="0031521D" w:rsidRDefault="00000000">
      <w:pPr>
        <w:pStyle w:val="FirstParagraph"/>
        <w:rPr>
          <w:i/>
          <w:iCs/>
        </w:rPr>
      </w:pPr>
      <w:r>
        <w:rPr>
          <w:i/>
          <w:iCs/>
        </w:rPr>
        <w:t>Hydroxyindolacetic acid, 5-(HIAA) 1.0000 each 193.33 77.3300 10.37 193.33</w:t>
      </w:r>
    </w:p>
    <w:p w:rsidR="0031521D" w:rsidRDefault="00000000">
      <w:pPr>
        <w:pStyle w:val="FirstParagraph"/>
        <w:rPr>
          <w:i/>
          <w:iCs/>
        </w:rPr>
      </w:pPr>
      <w:r>
        <w:rPr>
          <w:i/>
          <w:iCs/>
        </w:rPr>
        <w:t>Hydroxyprogesterone, 17-d 1.0000 each 49.20 19.6800 12.30 76.96</w:t>
      </w:r>
    </w:p>
    <w:p w:rsidR="0031521D" w:rsidRDefault="00000000">
      <w:pPr>
        <w:pStyle w:val="FirstParagraph"/>
        <w:rPr>
          <w:i/>
          <w:iCs/>
        </w:rPr>
      </w:pPr>
      <w:r>
        <w:rPr>
          <w:i/>
          <w:iCs/>
        </w:rPr>
        <w:t>Immunoassay for analyte other than infectious agent antibody or infectious agent antigen; qualitative or semiquantitative, multiple step method 1.0000 Each 157.15 62.8600 9.26 157.15</w:t>
      </w:r>
    </w:p>
    <w:p w:rsidR="0031521D" w:rsidRDefault="00000000">
      <w:pPr>
        <w:pStyle w:val="FirstParagraph"/>
        <w:rPr>
          <w:i/>
          <w:iCs/>
        </w:rPr>
      </w:pPr>
      <w:r>
        <w:rPr>
          <w:i/>
          <w:iCs/>
        </w:rPr>
        <w:t>Immunoassay for analyte other than infectious agent antibody or infectious agent antigen; quantitative, by radioimmunoassay (eg, RIA) 1.0000 Each 280.73 112.2900 11.48 280.73</w:t>
      </w:r>
    </w:p>
    <w:p w:rsidR="0031521D" w:rsidRDefault="00000000">
      <w:pPr>
        <w:pStyle w:val="FirstParagraph"/>
        <w:rPr>
          <w:i/>
          <w:iCs/>
        </w:rPr>
      </w:pPr>
      <w:r>
        <w:rPr>
          <w:i/>
          <w:iCs/>
        </w:rPr>
        <w:t>Immunoassay for analyte other than infectious agent antibody or infectious agent antigen; quantitative, not otherwise specified 1.0000 Each 220.24 88.1000 11.00 220.24</w:t>
      </w:r>
    </w:p>
    <w:p w:rsidR="0031521D" w:rsidRDefault="00000000">
      <w:pPr>
        <w:pStyle w:val="FirstParagraph"/>
        <w:rPr>
          <w:i/>
          <w:iCs/>
        </w:rPr>
      </w:pPr>
      <w:r>
        <w:rPr>
          <w:i/>
          <w:iCs/>
        </w:rPr>
        <w:t>Insulin; total 1.0000 each 134.87 53.9500 9.71 134.87</w:t>
      </w:r>
    </w:p>
    <w:p w:rsidR="0031521D" w:rsidRDefault="00000000">
      <w:pPr>
        <w:pStyle w:val="FirstParagraph"/>
        <w:rPr>
          <w:i/>
          <w:iCs/>
        </w:rPr>
      </w:pPr>
      <w:r>
        <w:rPr>
          <w:i/>
          <w:iCs/>
        </w:rPr>
        <w:t>Insulin; free 1.0000 each 129.08 51.6300 11.00 129.08</w:t>
      </w:r>
    </w:p>
    <w:p w:rsidR="0031521D" w:rsidRDefault="00000000">
      <w:pPr>
        <w:pStyle w:val="FirstParagraph"/>
        <w:rPr>
          <w:i/>
          <w:iCs/>
        </w:rPr>
      </w:pPr>
      <w:r>
        <w:rPr>
          <w:i/>
          <w:iCs/>
        </w:rPr>
        <w:t>Iron 1.0000 Each 95.79 38.3200 5.51 95.79</w:t>
      </w:r>
    </w:p>
    <w:p w:rsidR="0031521D" w:rsidRDefault="00000000">
      <w:pPr>
        <w:pStyle w:val="FirstParagraph"/>
        <w:rPr>
          <w:i/>
          <w:iCs/>
        </w:rPr>
      </w:pPr>
      <w:r>
        <w:rPr>
          <w:i/>
          <w:iCs/>
        </w:rPr>
        <w:t>Iron binding capacity 1.0000 each 112.00 44.8000 7.43 112.00</w:t>
      </w:r>
    </w:p>
    <w:p w:rsidR="0031521D" w:rsidRDefault="00000000">
      <w:pPr>
        <w:pStyle w:val="FirstParagraph"/>
        <w:rPr>
          <w:i/>
          <w:iCs/>
        </w:rPr>
      </w:pPr>
      <w:r>
        <w:rPr>
          <w:i/>
          <w:iCs/>
        </w:rPr>
        <w:t>Ketosteroids, 17- (17-KS); total 1.0000 each 141.52 56.6100 10.88 141.52</w:t>
      </w:r>
    </w:p>
    <w:p w:rsidR="0031521D" w:rsidRDefault="00000000">
      <w:pPr>
        <w:pStyle w:val="FirstParagraph"/>
        <w:rPr>
          <w:i/>
          <w:iCs/>
        </w:rPr>
      </w:pPr>
      <w:r>
        <w:rPr>
          <w:i/>
          <w:iCs/>
        </w:rPr>
        <w:t>Lactate (lactic acid) 1.0000 Each 232.11 92.8400 9.08 232.11</w:t>
      </w:r>
    </w:p>
    <w:p w:rsidR="0031521D" w:rsidRDefault="00000000">
      <w:pPr>
        <w:pStyle w:val="FirstParagraph"/>
        <w:rPr>
          <w:i/>
          <w:iCs/>
        </w:rPr>
      </w:pPr>
      <w:r>
        <w:rPr>
          <w:i/>
          <w:iCs/>
        </w:rPr>
        <w:t>Lactate dehydrogenase (LD), (LDH) 1.0000 Each 94.64 37.8600 5.13 94.64</w:t>
      </w:r>
    </w:p>
    <w:p w:rsidR="0031521D" w:rsidRDefault="00000000">
      <w:pPr>
        <w:pStyle w:val="FirstParagraph"/>
        <w:rPr>
          <w:i/>
          <w:iCs/>
        </w:rPr>
      </w:pPr>
      <w:r>
        <w:rPr>
          <w:i/>
          <w:iCs/>
        </w:rPr>
        <w:lastRenderedPageBreak/>
        <w:t>Lactate dehydrogenase (LD), (LDH); isoenzymes, separation and quantitation 1.0000 each 136.03 54.4100 10.88 136.03</w:t>
      </w:r>
    </w:p>
    <w:p w:rsidR="0031521D" w:rsidRDefault="00000000">
      <w:pPr>
        <w:pStyle w:val="FirstParagraph"/>
        <w:rPr>
          <w:i/>
          <w:iCs/>
        </w:rPr>
      </w:pPr>
      <w:r>
        <w:rPr>
          <w:i/>
          <w:iCs/>
        </w:rPr>
        <w:t>Lactoferrin, fecal; quantitative 1.0000 each 206.06 82.4200 16.68 206.06</w:t>
      </w:r>
    </w:p>
    <w:p w:rsidR="0031521D" w:rsidRDefault="00000000">
      <w:pPr>
        <w:pStyle w:val="FirstParagraph"/>
        <w:rPr>
          <w:i/>
          <w:iCs/>
        </w:rPr>
      </w:pPr>
      <w:r>
        <w:rPr>
          <w:i/>
          <w:iCs/>
        </w:rPr>
        <w:t>Lead 1.0000 each 114.61 45.8400 10.29 114.61</w:t>
      </w:r>
    </w:p>
    <w:p w:rsidR="0031521D" w:rsidRDefault="00000000">
      <w:pPr>
        <w:pStyle w:val="FirstParagraph"/>
        <w:rPr>
          <w:i/>
          <w:iCs/>
        </w:rPr>
      </w:pPr>
      <w:r>
        <w:rPr>
          <w:i/>
          <w:iCs/>
        </w:rPr>
        <w:t>Lipase 1.0000 Each 185.22 74.0900 5.86 185.22</w:t>
      </w:r>
    </w:p>
    <w:p w:rsidR="0031521D" w:rsidRDefault="00000000">
      <w:pPr>
        <w:pStyle w:val="FirstParagraph"/>
        <w:rPr>
          <w:i/>
          <w:iCs/>
        </w:rPr>
      </w:pPr>
      <w:r>
        <w:rPr>
          <w:i/>
          <w:iCs/>
        </w:rPr>
        <w:t>Lipoprotein (a) 1.0000 each 142.97 57.1900 11.00 142.97</w:t>
      </w:r>
    </w:p>
    <w:p w:rsidR="0031521D" w:rsidRDefault="00000000">
      <w:pPr>
        <w:pStyle w:val="FirstParagraph"/>
        <w:rPr>
          <w:i/>
          <w:iCs/>
        </w:rPr>
      </w:pPr>
      <w:r>
        <w:rPr>
          <w:i/>
          <w:iCs/>
        </w:rPr>
        <w:t>Lipoprotein, blood; quantitation of lipoprotein particle number(s) (eg, by nuclear magnetic resonance spectroscopy), includes lipoprotein particle subclass(es), when performed 1.0000 each 248.89 99.5600 26.81 248.89</w:t>
      </w:r>
    </w:p>
    <w:p w:rsidR="0031521D" w:rsidRDefault="00000000">
      <w:pPr>
        <w:pStyle w:val="FirstParagraph"/>
        <w:rPr>
          <w:i/>
          <w:iCs/>
        </w:rPr>
      </w:pPr>
      <w:r>
        <w:rPr>
          <w:i/>
          <w:iCs/>
        </w:rPr>
        <w:t>Lipoprotein, direct measurement; high density cholesterol (HDL cholesterol) 1.0000 each 103.03 41.2100 6.96 103.03</w:t>
      </w:r>
    </w:p>
    <w:p w:rsidR="0031521D" w:rsidRDefault="00000000">
      <w:pPr>
        <w:pStyle w:val="FirstParagraph"/>
        <w:rPr>
          <w:i/>
          <w:iCs/>
        </w:rPr>
      </w:pPr>
      <w:r>
        <w:rPr>
          <w:i/>
          <w:iCs/>
        </w:rPr>
        <w:t>Lipoprotein, direct measurement; LDL cholesterol 1.0000 each 97.24 38.9000 8.11 97.24</w:t>
      </w:r>
    </w:p>
    <w:p w:rsidR="0031521D" w:rsidRDefault="00000000">
      <w:pPr>
        <w:pStyle w:val="FirstParagraph"/>
        <w:rPr>
          <w:i/>
          <w:iCs/>
        </w:rPr>
      </w:pPr>
      <w:r>
        <w:rPr>
          <w:i/>
          <w:iCs/>
        </w:rPr>
        <w:t>Luteinizing releasing factor (LRH) 1.0000 each 450.90 180.3600 13.75 450.90</w:t>
      </w:r>
    </w:p>
    <w:p w:rsidR="0031521D" w:rsidRDefault="00000000">
      <w:pPr>
        <w:pStyle w:val="FirstParagraph"/>
        <w:rPr>
          <w:i/>
          <w:iCs/>
        </w:rPr>
      </w:pPr>
      <w:r>
        <w:rPr>
          <w:i/>
          <w:iCs/>
        </w:rPr>
        <w:t>Magnesium 1.0000 Each 110.85 44.3400 5.69 110.85</w:t>
      </w:r>
    </w:p>
    <w:p w:rsidR="0031521D" w:rsidRDefault="00000000">
      <w:pPr>
        <w:pStyle w:val="FirstParagraph"/>
        <w:rPr>
          <w:i/>
          <w:iCs/>
        </w:rPr>
      </w:pPr>
      <w:r>
        <w:rPr>
          <w:i/>
          <w:iCs/>
        </w:rPr>
        <w:t>Mass spectrometry and tandem mass spectrometry (eg, MS, MS/MS, MALDI, MS-TOF, QTOF), non-drug analyte(s) not elsewhere specified, qualitative or quantitative, each specimen 1.0000 Each 269.16 107.6600 15.34 269.16</w:t>
      </w:r>
    </w:p>
    <w:p w:rsidR="0031521D" w:rsidRDefault="00000000">
      <w:pPr>
        <w:pStyle w:val="FirstParagraph"/>
        <w:rPr>
          <w:i/>
          <w:iCs/>
        </w:rPr>
      </w:pPr>
      <w:r>
        <w:rPr>
          <w:i/>
          <w:iCs/>
        </w:rPr>
        <w:t>Mercury, quantitative 1.0000 each 315.46 126.1800 13.82 315.46</w:t>
      </w:r>
    </w:p>
    <w:p w:rsidR="0031521D" w:rsidRDefault="00000000">
      <w:pPr>
        <w:pStyle w:val="FirstParagraph"/>
        <w:rPr>
          <w:i/>
          <w:iCs/>
        </w:rPr>
      </w:pPr>
      <w:r>
        <w:rPr>
          <w:i/>
          <w:iCs/>
        </w:rPr>
        <w:t>Metanephrines 1.0000 each 248.89 99.5600 14.40 248.89</w:t>
      </w:r>
    </w:p>
    <w:p w:rsidR="0031521D" w:rsidRDefault="00000000">
      <w:pPr>
        <w:pStyle w:val="FirstParagraph"/>
        <w:rPr>
          <w:i/>
          <w:iCs/>
        </w:rPr>
      </w:pPr>
      <w:r>
        <w:rPr>
          <w:i/>
          <w:iCs/>
        </w:rPr>
        <w:t>Myelin basic protein, cerebrospinal fluid 1.0000 each 245.42 98.1700 14.62 245.42</w:t>
      </w:r>
    </w:p>
    <w:p w:rsidR="0031521D" w:rsidRDefault="00000000">
      <w:pPr>
        <w:pStyle w:val="FirstParagraph"/>
        <w:rPr>
          <w:i/>
          <w:iCs/>
        </w:rPr>
      </w:pPr>
      <w:r>
        <w:rPr>
          <w:i/>
          <w:iCs/>
        </w:rPr>
        <w:t>Myoglobin 1.0000 Each 190.72 76.2900 10.97 190.72</w:t>
      </w:r>
    </w:p>
    <w:p w:rsidR="0031521D" w:rsidRDefault="00000000">
      <w:pPr>
        <w:pStyle w:val="FirstParagraph"/>
        <w:rPr>
          <w:i/>
          <w:iCs/>
        </w:rPr>
      </w:pPr>
      <w:r>
        <w:rPr>
          <w:i/>
          <w:iCs/>
        </w:rPr>
        <w:t>Natriuretic peptide 1.0000 Each 291.72 116.6900 28.85 291.72</w:t>
      </w:r>
    </w:p>
    <w:p w:rsidR="0031521D" w:rsidRDefault="00000000">
      <w:pPr>
        <w:pStyle w:val="FirstParagraph"/>
        <w:rPr>
          <w:i/>
          <w:iCs/>
        </w:rPr>
      </w:pPr>
      <w:r>
        <w:rPr>
          <w:i/>
          <w:iCs/>
        </w:rPr>
        <w:t>Nephelometry, each analyte not elsewhere specified 1.0000 Each 167.85 67.1400 11.55 167.85</w:t>
      </w:r>
    </w:p>
    <w:p w:rsidR="0031521D" w:rsidRDefault="00000000">
      <w:pPr>
        <w:pStyle w:val="FirstParagraph"/>
        <w:rPr>
          <w:i/>
          <w:iCs/>
        </w:rPr>
      </w:pPr>
      <w:r>
        <w:rPr>
          <w:i/>
          <w:iCs/>
        </w:rPr>
        <w:t>Oligoclonal immune (oligoclonal bands) 1.0000 Each 255.27 102.1100 17.09 255.27</w:t>
      </w:r>
    </w:p>
    <w:p w:rsidR="0031521D" w:rsidRDefault="00000000">
      <w:pPr>
        <w:pStyle w:val="FirstParagraph"/>
        <w:rPr>
          <w:i/>
          <w:iCs/>
        </w:rPr>
      </w:pPr>
      <w:r>
        <w:rPr>
          <w:i/>
          <w:iCs/>
        </w:rPr>
        <w:t>Organic acids; total, quantitative, each specimen 1.0000 Each 329.05 131.6200 13.99 329.05</w:t>
      </w:r>
    </w:p>
    <w:p w:rsidR="0031521D" w:rsidRDefault="00000000">
      <w:pPr>
        <w:pStyle w:val="FirstParagraph"/>
        <w:rPr>
          <w:i/>
          <w:iCs/>
        </w:rPr>
      </w:pPr>
      <w:r>
        <w:rPr>
          <w:i/>
          <w:iCs/>
        </w:rPr>
        <w:t>Organic acids; qualitative, each specimen 1.0000 Each 360.90 144.3600 13.99 360.90</w:t>
      </w:r>
    </w:p>
    <w:p w:rsidR="0031521D" w:rsidRDefault="00000000">
      <w:pPr>
        <w:pStyle w:val="FirstParagraph"/>
        <w:rPr>
          <w:i/>
          <w:iCs/>
        </w:rPr>
      </w:pPr>
      <w:r>
        <w:rPr>
          <w:i/>
          <w:iCs/>
        </w:rPr>
        <w:t>Organic acid, single, quantitative 1.0000 each 254.10 101.6400 13.99 254.10</w:t>
      </w:r>
    </w:p>
    <w:p w:rsidR="0031521D" w:rsidRDefault="00000000">
      <w:pPr>
        <w:pStyle w:val="FirstParagraph"/>
        <w:rPr>
          <w:i/>
          <w:iCs/>
        </w:rPr>
      </w:pPr>
      <w:r>
        <w:rPr>
          <w:i/>
          <w:iCs/>
        </w:rPr>
        <w:t>Osmolality; blood 1.0000 Each 119.82 47.9300 5.62 119.82</w:t>
      </w:r>
    </w:p>
    <w:p w:rsidR="0031521D" w:rsidRDefault="00000000">
      <w:pPr>
        <w:pStyle w:val="FirstParagraph"/>
        <w:rPr>
          <w:i/>
          <w:iCs/>
        </w:rPr>
      </w:pPr>
      <w:r>
        <w:rPr>
          <w:i/>
          <w:iCs/>
        </w:rPr>
        <w:t>Osmolality; urine 1.0000 Each 116.35 46.5400 5.79 116.35</w:t>
      </w:r>
    </w:p>
    <w:p w:rsidR="0031521D" w:rsidRDefault="00000000">
      <w:pPr>
        <w:pStyle w:val="FirstParagraph"/>
        <w:rPr>
          <w:i/>
          <w:iCs/>
        </w:rPr>
      </w:pPr>
      <w:r>
        <w:rPr>
          <w:i/>
          <w:iCs/>
        </w:rPr>
        <w:t>Oxalate 1.0000 each 130.81 52.3200 10.94 130.81</w:t>
      </w:r>
    </w:p>
    <w:p w:rsidR="0031521D" w:rsidRDefault="00000000">
      <w:pPr>
        <w:pStyle w:val="FirstParagraph"/>
        <w:rPr>
          <w:i/>
          <w:iCs/>
        </w:rPr>
      </w:pPr>
      <w:r>
        <w:rPr>
          <w:i/>
          <w:iCs/>
        </w:rPr>
        <w:lastRenderedPageBreak/>
        <w:t>Parathormone (parathyroid hormone) 1.0000 Each 331.37 132.5500 35.08 331.37</w:t>
      </w:r>
    </w:p>
    <w:p w:rsidR="0031521D" w:rsidRDefault="00000000">
      <w:pPr>
        <w:pStyle w:val="FirstParagraph"/>
        <w:rPr>
          <w:i/>
          <w:iCs/>
        </w:rPr>
      </w:pPr>
      <w:r>
        <w:rPr>
          <w:i/>
          <w:iCs/>
        </w:rPr>
        <w:t>pH; body fluid, not otherwise specified 1.0000 each 68.30 27.3200 3.04 68.30</w:t>
      </w:r>
    </w:p>
    <w:p w:rsidR="0031521D" w:rsidRDefault="00000000">
      <w:pPr>
        <w:pStyle w:val="FirstParagraph"/>
        <w:rPr>
          <w:i/>
          <w:iCs/>
        </w:rPr>
      </w:pPr>
      <w:r>
        <w:rPr>
          <w:i/>
          <w:iCs/>
        </w:rPr>
        <w:t>Phencyclidine (PCP) 1.0000 each 165.38 66.1500 12.49 165.38</w:t>
      </w:r>
    </w:p>
    <w:p w:rsidR="0031521D" w:rsidRDefault="00000000">
      <w:pPr>
        <w:pStyle w:val="FirstParagraph"/>
        <w:rPr>
          <w:i/>
          <w:iCs/>
        </w:rPr>
      </w:pPr>
      <w:r>
        <w:rPr>
          <w:i/>
          <w:iCs/>
        </w:rPr>
        <w:t>Calprotectin, fecal 1.0000 each 374.20 149.6800 16.68 374.20</w:t>
      </w:r>
    </w:p>
    <w:p w:rsidR="0031521D" w:rsidRDefault="00000000">
      <w:pPr>
        <w:pStyle w:val="FirstParagraph"/>
        <w:rPr>
          <w:i/>
          <w:iCs/>
        </w:rPr>
      </w:pPr>
      <w:r>
        <w:rPr>
          <w:i/>
          <w:iCs/>
        </w:rPr>
        <w:t>Phenylalanine (PKU), blood 1.0000 each 179.72 71.8900 4.67 179.72</w:t>
      </w:r>
    </w:p>
    <w:p w:rsidR="0031521D" w:rsidRDefault="00000000">
      <w:pPr>
        <w:pStyle w:val="FirstParagraph"/>
        <w:rPr>
          <w:i/>
          <w:iCs/>
        </w:rPr>
      </w:pPr>
      <w:r>
        <w:rPr>
          <w:i/>
          <w:iCs/>
        </w:rPr>
        <w:t>Phosphatase, acid; total 1.0000 each 167.85 67.1400 6.28 167.85</w:t>
      </w:r>
    </w:p>
    <w:p w:rsidR="0031521D" w:rsidRDefault="00000000">
      <w:pPr>
        <w:pStyle w:val="FirstParagraph"/>
        <w:rPr>
          <w:i/>
          <w:iCs/>
        </w:rPr>
      </w:pPr>
      <w:r>
        <w:rPr>
          <w:i/>
          <w:iCs/>
        </w:rPr>
        <w:t>Phosphatase, acid; prostatic 1.0000 each 87.11 34.8400 8.21 87.11</w:t>
      </w:r>
    </w:p>
    <w:p w:rsidR="0031521D" w:rsidRDefault="00000000">
      <w:pPr>
        <w:pStyle w:val="FirstParagraph"/>
        <w:rPr>
          <w:i/>
          <w:iCs/>
        </w:rPr>
      </w:pPr>
      <w:r>
        <w:rPr>
          <w:i/>
          <w:iCs/>
        </w:rPr>
        <w:t>Phosphatase, alkaline 1.0000 Each 78.72 31.4900 4.40 78.72</w:t>
      </w:r>
    </w:p>
    <w:p w:rsidR="0031521D" w:rsidRDefault="00000000">
      <w:pPr>
        <w:pStyle w:val="FirstParagraph"/>
        <w:rPr>
          <w:i/>
          <w:iCs/>
        </w:rPr>
      </w:pPr>
      <w:r>
        <w:rPr>
          <w:i/>
          <w:iCs/>
        </w:rPr>
        <w:t>Phosphatase, alkaline; isoenzymes 1.0000 each 142.97 57.1900 12.57 142.97</w:t>
      </w:r>
    </w:p>
    <w:p w:rsidR="0031521D" w:rsidRDefault="00000000">
      <w:pPr>
        <w:pStyle w:val="FirstParagraph"/>
        <w:rPr>
          <w:i/>
          <w:iCs/>
        </w:rPr>
      </w:pPr>
      <w:r>
        <w:rPr>
          <w:i/>
          <w:iCs/>
        </w:rPr>
        <w:t>Phosphorus inorganic (phosphate) 1.0000 Each 81.32 32.5300 4.03 81.32</w:t>
      </w:r>
    </w:p>
    <w:p w:rsidR="0031521D" w:rsidRDefault="00000000">
      <w:pPr>
        <w:pStyle w:val="FirstParagraph"/>
        <w:rPr>
          <w:i/>
          <w:iCs/>
        </w:rPr>
      </w:pPr>
      <w:r>
        <w:rPr>
          <w:i/>
          <w:iCs/>
        </w:rPr>
        <w:t>Phosphorus inorganic (phosphate); urine 1.0000 each 78.72 31.4900 4.40 78.72</w:t>
      </w:r>
    </w:p>
    <w:p w:rsidR="0031521D" w:rsidRDefault="00000000">
      <w:pPr>
        <w:pStyle w:val="FirstParagraph"/>
        <w:rPr>
          <w:i/>
          <w:iCs/>
        </w:rPr>
      </w:pPr>
      <w:r>
        <w:rPr>
          <w:i/>
          <w:iCs/>
        </w:rPr>
        <w:t>Porphobilinogen, urine; quantitative 1.0000 each 119.82 47.9300 7.18 119.82</w:t>
      </w:r>
    </w:p>
    <w:p w:rsidR="0031521D" w:rsidRDefault="00000000">
      <w:pPr>
        <w:pStyle w:val="FirstParagraph"/>
        <w:rPr>
          <w:i/>
          <w:iCs/>
        </w:rPr>
      </w:pPr>
      <w:r>
        <w:rPr>
          <w:i/>
          <w:iCs/>
        </w:rPr>
        <w:t>Porphyrins, urine; quantitation and fractionation 1.0000 each 178.28 71.3100 12.50 178.28</w:t>
      </w:r>
    </w:p>
    <w:p w:rsidR="0031521D" w:rsidRDefault="00000000">
      <w:pPr>
        <w:pStyle w:val="FirstParagraph"/>
        <w:rPr>
          <w:i/>
          <w:iCs/>
        </w:rPr>
      </w:pPr>
      <w:r>
        <w:rPr>
          <w:i/>
          <w:iCs/>
        </w:rPr>
        <w:t>Potassium; serum, plasma or whole blood 1.0000 Each 72.36 28.9400 3.91 72.36</w:t>
      </w:r>
    </w:p>
    <w:p w:rsidR="0031521D" w:rsidRDefault="00000000">
      <w:pPr>
        <w:pStyle w:val="FirstParagraph"/>
        <w:rPr>
          <w:i/>
          <w:iCs/>
        </w:rPr>
      </w:pPr>
      <w:r>
        <w:rPr>
          <w:i/>
          <w:iCs/>
        </w:rPr>
        <w:t>Potassium; urine 1.0000 Each 87.11 34.8400 3.65 87.11</w:t>
      </w:r>
    </w:p>
    <w:p w:rsidR="0031521D" w:rsidRDefault="00000000">
      <w:pPr>
        <w:pStyle w:val="FirstParagraph"/>
        <w:rPr>
          <w:i/>
          <w:iCs/>
        </w:rPr>
      </w:pPr>
      <w:r>
        <w:rPr>
          <w:i/>
          <w:iCs/>
        </w:rPr>
        <w:t>Prealbumin 1.0000 each 28.37 11.3500 7.09 28.37</w:t>
      </w:r>
    </w:p>
    <w:p w:rsidR="0031521D" w:rsidRDefault="00000000">
      <w:pPr>
        <w:pStyle w:val="FirstParagraph"/>
        <w:rPr>
          <w:i/>
          <w:iCs/>
        </w:rPr>
      </w:pPr>
      <w:r>
        <w:rPr>
          <w:i/>
          <w:iCs/>
        </w:rPr>
        <w:t>Pregnenolone 1.0000 each 184.07 73.6300 17.57 184.07</w:t>
      </w:r>
    </w:p>
    <w:p w:rsidR="0031521D" w:rsidRDefault="00000000">
      <w:pPr>
        <w:pStyle w:val="FirstParagraph"/>
        <w:rPr>
          <w:i/>
          <w:iCs/>
        </w:rPr>
      </w:pPr>
      <w:r>
        <w:rPr>
          <w:i/>
          <w:iCs/>
        </w:rPr>
        <w:t>Progesterone 1.0000 each 198.53 79.4100 17.73 198.53</w:t>
      </w:r>
    </w:p>
    <w:p w:rsidR="0031521D" w:rsidRDefault="00000000">
      <w:pPr>
        <w:pStyle w:val="FirstParagraph"/>
        <w:rPr>
          <w:i/>
          <w:iCs/>
        </w:rPr>
      </w:pPr>
      <w:r>
        <w:rPr>
          <w:i/>
          <w:iCs/>
        </w:rPr>
        <w:t>Procalcitonin (PCT) 1.0000 each 297.80 119.1200 22.76 297.80</w:t>
      </w:r>
    </w:p>
    <w:p w:rsidR="0031521D" w:rsidRDefault="00000000">
      <w:pPr>
        <w:pStyle w:val="FirstParagraph"/>
        <w:rPr>
          <w:i/>
          <w:iCs/>
        </w:rPr>
      </w:pPr>
      <w:r>
        <w:rPr>
          <w:i/>
          <w:iCs/>
        </w:rPr>
        <w:t>Prolactin 1.0000 each 238.48 95.3900 16.47 238.48</w:t>
      </w:r>
    </w:p>
    <w:p w:rsidR="0031521D" w:rsidRDefault="00000000">
      <w:pPr>
        <w:pStyle w:val="FirstParagraph"/>
        <w:rPr>
          <w:i/>
          <w:iCs/>
        </w:rPr>
      </w:pPr>
      <w:r>
        <w:rPr>
          <w:i/>
          <w:iCs/>
        </w:rPr>
        <w:t>Prostate specific antigen (PSA); complexed (direct measurement) 1.0000 each 187.43 74.9700 15.64 187.43</w:t>
      </w:r>
    </w:p>
    <w:p w:rsidR="0031521D" w:rsidRDefault="00000000">
      <w:pPr>
        <w:pStyle w:val="FirstParagraph"/>
        <w:rPr>
          <w:i/>
          <w:iCs/>
        </w:rPr>
      </w:pPr>
      <w:r>
        <w:rPr>
          <w:i/>
          <w:iCs/>
        </w:rPr>
        <w:t>Prostate specific antigen (PSA); total 1.0000 Each 189.57 75.8300 15.64 189.57</w:t>
      </w:r>
    </w:p>
    <w:p w:rsidR="0031521D" w:rsidRDefault="00000000">
      <w:pPr>
        <w:pStyle w:val="FirstParagraph"/>
        <w:rPr>
          <w:i/>
          <w:iCs/>
        </w:rPr>
      </w:pPr>
      <w:r>
        <w:rPr>
          <w:i/>
          <w:iCs/>
        </w:rPr>
        <w:t>Prostate specific antigen (PSA); free 1.0000 each 225.45 90.1800 15.64 225.45</w:t>
      </w:r>
    </w:p>
    <w:p w:rsidR="0031521D" w:rsidRDefault="00000000">
      <w:pPr>
        <w:pStyle w:val="FirstParagraph"/>
        <w:rPr>
          <w:i/>
          <w:iCs/>
        </w:rPr>
      </w:pPr>
      <w:r>
        <w:rPr>
          <w:i/>
          <w:iCs/>
        </w:rPr>
        <w:t>Protein, total, except by refractometry; serum, plasma or whole blood 1.0000 Each 73.80 29.5200 3.11 73.80</w:t>
      </w:r>
    </w:p>
    <w:p w:rsidR="0031521D" w:rsidRDefault="00000000">
      <w:pPr>
        <w:pStyle w:val="FirstParagraph"/>
        <w:rPr>
          <w:i/>
          <w:iCs/>
        </w:rPr>
      </w:pPr>
      <w:r>
        <w:rPr>
          <w:i/>
          <w:iCs/>
        </w:rPr>
        <w:t>Protein, total, except by refractometry; urine 1.0000 Each 93.48 37.3900 3.11 93.48</w:t>
      </w:r>
    </w:p>
    <w:p w:rsidR="0031521D" w:rsidRDefault="00000000">
      <w:pPr>
        <w:pStyle w:val="FirstParagraph"/>
        <w:rPr>
          <w:i/>
          <w:iCs/>
        </w:rPr>
      </w:pPr>
      <w:r>
        <w:rPr>
          <w:i/>
          <w:iCs/>
        </w:rPr>
        <w:t>Protein, total, except by refractometry; other source (eg, synovial fluid, cerebrospinal fluid) 1.0000 each 107.66 43.0600 3.11 107.66</w:t>
      </w:r>
    </w:p>
    <w:p w:rsidR="0031521D" w:rsidRDefault="00000000">
      <w:pPr>
        <w:pStyle w:val="FirstParagraph"/>
        <w:rPr>
          <w:i/>
          <w:iCs/>
        </w:rPr>
      </w:pPr>
      <w:r>
        <w:rPr>
          <w:i/>
          <w:iCs/>
        </w:rPr>
        <w:lastRenderedPageBreak/>
        <w:t>Protein; electrophoretic fractionation and quantitation, serum 1.0000 Each 154.83 61.9300 9.13 154.83</w:t>
      </w:r>
    </w:p>
    <w:p w:rsidR="0031521D" w:rsidRDefault="00000000">
      <w:pPr>
        <w:pStyle w:val="FirstParagraph"/>
        <w:rPr>
          <w:i/>
          <w:iCs/>
        </w:rPr>
      </w:pPr>
      <w:r>
        <w:rPr>
          <w:i/>
          <w:iCs/>
        </w:rPr>
        <w:t>Protein; electrophoretic fractionation and quantitation, other fluids with concentration (eg, urine, CSF) 1.0000 Each 169.30 67.7200 14.74 169.30</w:t>
      </w:r>
    </w:p>
    <w:p w:rsidR="0031521D" w:rsidRDefault="00000000">
      <w:pPr>
        <w:pStyle w:val="FirstParagraph"/>
        <w:rPr>
          <w:i/>
          <w:iCs/>
        </w:rPr>
      </w:pPr>
      <w:r>
        <w:rPr>
          <w:i/>
          <w:iCs/>
        </w:rPr>
        <w:t>Protein; Western Blot, with interpretation and report, blood or other body fluid 1.0000 each 258.44 103.3800 14.47 258.44</w:t>
      </w:r>
    </w:p>
    <w:p w:rsidR="0031521D" w:rsidRDefault="00000000">
      <w:pPr>
        <w:pStyle w:val="FirstParagraph"/>
        <w:rPr>
          <w:i/>
          <w:iCs/>
        </w:rPr>
      </w:pPr>
      <w:r>
        <w:rPr>
          <w:i/>
          <w:iCs/>
        </w:rPr>
        <w:t>Protein; Western Blot, with interpretation and report, blood or other body fluid, immunological probe for band identification, each 1.0000 Each 375.35 150.1400 15.29 375.35</w:t>
      </w:r>
    </w:p>
    <w:p w:rsidR="0031521D" w:rsidRDefault="00000000">
      <w:pPr>
        <w:pStyle w:val="FirstParagraph"/>
        <w:rPr>
          <w:i/>
          <w:iCs/>
        </w:rPr>
      </w:pPr>
      <w:r>
        <w:rPr>
          <w:i/>
          <w:iCs/>
        </w:rPr>
        <w:t>Pyridoxal phosphate (Vitamin B-6) 1.0000 each 255.27 102.1100 23.88 255.27</w:t>
      </w:r>
    </w:p>
    <w:p w:rsidR="0031521D" w:rsidRDefault="00000000">
      <w:pPr>
        <w:pStyle w:val="FirstParagraph"/>
        <w:rPr>
          <w:i/>
          <w:iCs/>
        </w:rPr>
      </w:pPr>
      <w:r>
        <w:rPr>
          <w:i/>
          <w:iCs/>
        </w:rPr>
        <w:t>Receptor assay; estrogen 1.0000 each 533.66 213.4600 54.74 533.66</w:t>
      </w:r>
    </w:p>
    <w:p w:rsidR="0031521D" w:rsidRDefault="00000000">
      <w:pPr>
        <w:pStyle w:val="FirstParagraph"/>
        <w:rPr>
          <w:i/>
          <w:iCs/>
        </w:rPr>
      </w:pPr>
      <w:r>
        <w:rPr>
          <w:i/>
          <w:iCs/>
        </w:rPr>
        <w:t>Receptor assay; progesterone 1.0000 each 450.31 180.1200 55.13 450.31</w:t>
      </w:r>
    </w:p>
    <w:p w:rsidR="0031521D" w:rsidRDefault="00000000">
      <w:pPr>
        <w:pStyle w:val="FirstParagraph"/>
        <w:rPr>
          <w:i/>
          <w:iCs/>
        </w:rPr>
      </w:pPr>
      <w:r>
        <w:rPr>
          <w:i/>
          <w:iCs/>
        </w:rPr>
        <w:t>Receptor assay; non-endocrine (specify receptor) 1.0000 each 333.68 133.4700 31.07 333.68</w:t>
      </w:r>
    </w:p>
    <w:p w:rsidR="0031521D" w:rsidRDefault="00000000">
      <w:pPr>
        <w:pStyle w:val="FirstParagraph"/>
        <w:rPr>
          <w:i/>
          <w:iCs/>
        </w:rPr>
      </w:pPr>
      <w:r>
        <w:rPr>
          <w:i/>
          <w:iCs/>
        </w:rPr>
        <w:t>Renin 1.0000 each 312.56 125.0200 18.69 312.56</w:t>
      </w:r>
    </w:p>
    <w:p w:rsidR="0031521D" w:rsidRDefault="00000000">
      <w:pPr>
        <w:pStyle w:val="FirstParagraph"/>
        <w:rPr>
          <w:i/>
          <w:iCs/>
        </w:rPr>
      </w:pPr>
      <w:r>
        <w:rPr>
          <w:i/>
          <w:iCs/>
        </w:rPr>
        <w:t>Riboflavin (Vitamin B-2) 1.0000 each 243.87 97.5500 17.20 243.87</w:t>
      </w:r>
    </w:p>
    <w:p w:rsidR="0031521D" w:rsidRDefault="00000000">
      <w:pPr>
        <w:pStyle w:val="FirstParagraph"/>
        <w:rPr>
          <w:i/>
          <w:iCs/>
        </w:rPr>
      </w:pPr>
      <w:r>
        <w:rPr>
          <w:i/>
          <w:iCs/>
        </w:rPr>
        <w:t>Selenium 1.0000 each 182.33 72.9300 21.70 182.33</w:t>
      </w:r>
    </w:p>
    <w:p w:rsidR="0031521D" w:rsidRDefault="00000000">
      <w:pPr>
        <w:pStyle w:val="FirstParagraph"/>
        <w:rPr>
          <w:i/>
          <w:iCs/>
        </w:rPr>
      </w:pPr>
      <w:r>
        <w:rPr>
          <w:i/>
          <w:iCs/>
        </w:rPr>
        <w:t>Serotonin 1.0000 each 296.64 118.6600 26.32 296.64</w:t>
      </w:r>
    </w:p>
    <w:p w:rsidR="0031521D" w:rsidRDefault="00000000">
      <w:pPr>
        <w:pStyle w:val="FirstParagraph"/>
        <w:rPr>
          <w:i/>
          <w:iCs/>
        </w:rPr>
      </w:pPr>
      <w:r>
        <w:rPr>
          <w:i/>
          <w:iCs/>
        </w:rPr>
        <w:t>Sex hormone binding globulin (SHBG) 1.0000 each 142.97 57.1900 18.47 142.97</w:t>
      </w:r>
    </w:p>
    <w:p w:rsidR="0031521D" w:rsidRDefault="00000000">
      <w:pPr>
        <w:pStyle w:val="FirstParagraph"/>
        <w:rPr>
          <w:i/>
          <w:iCs/>
        </w:rPr>
      </w:pPr>
      <w:r>
        <w:rPr>
          <w:i/>
          <w:iCs/>
        </w:rPr>
        <w:t>Sodium; serum, plasma or whole blood 1.0000 Each 68.30 27.3200 4.09 68.30</w:t>
      </w:r>
    </w:p>
    <w:p w:rsidR="0031521D" w:rsidRDefault="00000000">
      <w:pPr>
        <w:pStyle w:val="FirstParagraph"/>
        <w:rPr>
          <w:i/>
          <w:iCs/>
        </w:rPr>
      </w:pPr>
      <w:r>
        <w:rPr>
          <w:i/>
          <w:iCs/>
        </w:rPr>
        <w:t>Sodium; urine 1.0000 Each 87.11 34.8400 4.13 87.11</w:t>
      </w:r>
    </w:p>
    <w:p w:rsidR="0031521D" w:rsidRDefault="00000000">
      <w:pPr>
        <w:pStyle w:val="FirstParagraph"/>
        <w:rPr>
          <w:i/>
          <w:iCs/>
        </w:rPr>
      </w:pPr>
      <w:r>
        <w:rPr>
          <w:i/>
          <w:iCs/>
        </w:rPr>
        <w:t>Somatomedin 1.0000 each 246.57 98.6300 18.07 246.57</w:t>
      </w:r>
    </w:p>
    <w:p w:rsidR="0031521D" w:rsidRDefault="00000000">
      <w:pPr>
        <w:pStyle w:val="FirstParagraph"/>
        <w:rPr>
          <w:i/>
          <w:iCs/>
        </w:rPr>
      </w:pPr>
      <w:r>
        <w:rPr>
          <w:i/>
          <w:iCs/>
        </w:rPr>
        <w:t>Spectrophotometry, analyte not elsewhere specified 1.0000 each 173.36 69.3400 5.94 173.36</w:t>
      </w:r>
    </w:p>
    <w:p w:rsidR="0031521D" w:rsidRDefault="00000000">
      <w:pPr>
        <w:pStyle w:val="FirstParagraph"/>
        <w:rPr>
          <w:i/>
          <w:iCs/>
        </w:rPr>
      </w:pPr>
      <w:r>
        <w:rPr>
          <w:i/>
          <w:iCs/>
        </w:rPr>
        <w:t>Sugars (mono-, di-, and oligosaccharides); single qualitative, each specimen 1.0000 Each 91.51 36.6000 4.67 91.51</w:t>
      </w:r>
    </w:p>
    <w:p w:rsidR="0031521D" w:rsidRDefault="00000000">
      <w:pPr>
        <w:pStyle w:val="FirstParagraph"/>
        <w:rPr>
          <w:i/>
          <w:iCs/>
        </w:rPr>
      </w:pPr>
      <w:r>
        <w:rPr>
          <w:i/>
          <w:iCs/>
        </w:rPr>
        <w:t>Sugars (mono-, di-, and oligosaccharides); multiple qualitative, each specimen 1.0000 Each 86.53 34.6100 4.67 86.53</w:t>
      </w:r>
    </w:p>
    <w:p w:rsidR="0031521D" w:rsidRDefault="00000000">
      <w:pPr>
        <w:pStyle w:val="FirstParagraph"/>
        <w:rPr>
          <w:i/>
          <w:iCs/>
        </w:rPr>
      </w:pPr>
      <w:r>
        <w:rPr>
          <w:i/>
          <w:iCs/>
        </w:rPr>
        <w:t>Sulfate, urine 1.0000 each 65.98 26.3900 4.04 65.98</w:t>
      </w:r>
    </w:p>
    <w:p w:rsidR="0031521D" w:rsidRDefault="00000000">
      <w:pPr>
        <w:pStyle w:val="FirstParagraph"/>
        <w:rPr>
          <w:i/>
          <w:iCs/>
        </w:rPr>
      </w:pPr>
      <w:r>
        <w:rPr>
          <w:i/>
          <w:iCs/>
        </w:rPr>
        <w:t>Testosterone; free 1.0000 each 223.14 89.2600 21.64 223.14</w:t>
      </w:r>
    </w:p>
    <w:p w:rsidR="0031521D" w:rsidRDefault="00000000">
      <w:pPr>
        <w:pStyle w:val="FirstParagraph"/>
        <w:rPr>
          <w:i/>
          <w:iCs/>
        </w:rPr>
      </w:pPr>
      <w:r>
        <w:rPr>
          <w:i/>
          <w:iCs/>
        </w:rPr>
        <w:t>Testosterone; total 1.0000 Each 238.48 95.3900 21.94 238.48</w:t>
      </w:r>
    </w:p>
    <w:p w:rsidR="0031521D" w:rsidRDefault="00000000">
      <w:pPr>
        <w:pStyle w:val="FirstParagraph"/>
        <w:rPr>
          <w:i/>
          <w:iCs/>
        </w:rPr>
      </w:pPr>
      <w:r>
        <w:rPr>
          <w:i/>
          <w:iCs/>
        </w:rPr>
        <w:t>Thiamine (Vitamin B-1) 1.0000 each 210.40 84.1600 18.04 210.40</w:t>
      </w:r>
    </w:p>
    <w:p w:rsidR="0031521D" w:rsidRDefault="00000000">
      <w:pPr>
        <w:pStyle w:val="FirstParagraph"/>
        <w:rPr>
          <w:i/>
          <w:iCs/>
        </w:rPr>
      </w:pPr>
      <w:r>
        <w:rPr>
          <w:i/>
          <w:iCs/>
        </w:rPr>
        <w:t>Thyroglobulin 1.0000 each 160.34 64.1400 13.66 160.34</w:t>
      </w:r>
    </w:p>
    <w:p w:rsidR="0031521D" w:rsidRDefault="00000000">
      <w:pPr>
        <w:pStyle w:val="FirstParagraph"/>
        <w:rPr>
          <w:i/>
          <w:iCs/>
        </w:rPr>
      </w:pPr>
      <w:r>
        <w:rPr>
          <w:i/>
          <w:iCs/>
        </w:rPr>
        <w:lastRenderedPageBreak/>
        <w:t>Thyroxine; total 1.0000 each 117.79 47.1200 5.84 117.79</w:t>
      </w:r>
    </w:p>
    <w:p w:rsidR="0031521D" w:rsidRDefault="00000000">
      <w:pPr>
        <w:pStyle w:val="FirstParagraph"/>
        <w:rPr>
          <w:i/>
          <w:iCs/>
        </w:rPr>
      </w:pPr>
      <w:r>
        <w:rPr>
          <w:i/>
          <w:iCs/>
        </w:rPr>
        <w:t>Thyroxine; free 1.0000 Each 153.09 61.2400 7.66 153.09</w:t>
      </w:r>
    </w:p>
    <w:p w:rsidR="0031521D" w:rsidRDefault="00000000">
      <w:pPr>
        <w:pStyle w:val="FirstParagraph"/>
        <w:rPr>
          <w:i/>
          <w:iCs/>
        </w:rPr>
      </w:pPr>
      <w:r>
        <w:rPr>
          <w:i/>
          <w:iCs/>
        </w:rPr>
        <w:t>Thyroxine binding globulin (TBG) 1.0000 each 153.96 61.5800 12.57 153.96</w:t>
      </w:r>
    </w:p>
    <w:p w:rsidR="0031521D" w:rsidRDefault="00000000">
      <w:pPr>
        <w:pStyle w:val="FirstParagraph"/>
        <w:rPr>
          <w:i/>
          <w:iCs/>
        </w:rPr>
      </w:pPr>
      <w:r>
        <w:rPr>
          <w:i/>
          <w:iCs/>
        </w:rPr>
        <w:t>Thyroid stimulating hormone (TSH) 1.0000 Each 199.98 79.9900 14.28 199.98</w:t>
      </w:r>
    </w:p>
    <w:p w:rsidR="0031521D" w:rsidRDefault="00000000">
      <w:pPr>
        <w:pStyle w:val="FirstParagraph"/>
        <w:rPr>
          <w:i/>
          <w:iCs/>
        </w:rPr>
      </w:pPr>
      <w:r>
        <w:rPr>
          <w:i/>
          <w:iCs/>
        </w:rPr>
        <w:t>Thyroid stimulating immune globulins (TSI) 1.0000 each 400.54 160.2200 43.21 400.54</w:t>
      </w:r>
    </w:p>
    <w:p w:rsidR="0031521D" w:rsidRDefault="00000000">
      <w:pPr>
        <w:pStyle w:val="FirstParagraph"/>
        <w:rPr>
          <w:i/>
          <w:iCs/>
        </w:rPr>
      </w:pPr>
      <w:r>
        <w:rPr>
          <w:i/>
          <w:iCs/>
        </w:rPr>
        <w:t>Tocopherol alpha (Vitamin E) 1.0000 each 141.52 56.6100 9.51 141.52</w:t>
      </w:r>
    </w:p>
    <w:p w:rsidR="0031521D" w:rsidRDefault="00000000">
      <w:pPr>
        <w:pStyle w:val="FirstParagraph"/>
        <w:rPr>
          <w:i/>
          <w:iCs/>
        </w:rPr>
      </w:pPr>
      <w:r>
        <w:rPr>
          <w:i/>
          <w:iCs/>
        </w:rPr>
        <w:t>Transcortin (cortisol binding globulin) 1.0000 each 156.28 62.5100 15.29 156.28</w:t>
      </w:r>
    </w:p>
    <w:p w:rsidR="0031521D" w:rsidRDefault="00000000">
      <w:pPr>
        <w:pStyle w:val="FirstParagraph"/>
        <w:rPr>
          <w:i/>
          <w:iCs/>
        </w:rPr>
      </w:pPr>
      <w:r>
        <w:rPr>
          <w:i/>
          <w:iCs/>
        </w:rPr>
        <w:t>Transferase; aspartate amino (AST) (SGOT) 1.0000 each 80.17 32.0700 4.40 80.17</w:t>
      </w:r>
    </w:p>
    <w:p w:rsidR="0031521D" w:rsidRDefault="00000000">
      <w:pPr>
        <w:pStyle w:val="FirstParagraph"/>
        <w:rPr>
          <w:i/>
          <w:iCs/>
        </w:rPr>
      </w:pPr>
      <w:r>
        <w:rPr>
          <w:i/>
          <w:iCs/>
        </w:rPr>
        <w:t>Transferase; alanine amino (ALT) (SGPT) 1.0000 each 82.48 32.9900 4.50 82.48</w:t>
      </w:r>
    </w:p>
    <w:p w:rsidR="0031521D" w:rsidRDefault="00000000">
      <w:pPr>
        <w:pStyle w:val="FirstParagraph"/>
        <w:rPr>
          <w:i/>
          <w:iCs/>
        </w:rPr>
      </w:pPr>
      <w:r>
        <w:rPr>
          <w:i/>
          <w:iCs/>
        </w:rPr>
        <w:t>Transferrin 1.0000 each 144.13 57.6500 10.85 144.13</w:t>
      </w:r>
    </w:p>
    <w:p w:rsidR="0031521D" w:rsidRDefault="00000000">
      <w:pPr>
        <w:pStyle w:val="FirstParagraph"/>
        <w:rPr>
          <w:i/>
          <w:iCs/>
        </w:rPr>
      </w:pPr>
      <w:r>
        <w:rPr>
          <w:i/>
          <w:iCs/>
        </w:rPr>
        <w:t>Triglycerides 1.0000 each 90.30 36.1200 4.89 90.30</w:t>
      </w:r>
    </w:p>
    <w:p w:rsidR="0031521D" w:rsidRDefault="00000000">
      <w:pPr>
        <w:pStyle w:val="FirstParagraph"/>
        <w:rPr>
          <w:i/>
          <w:iCs/>
        </w:rPr>
      </w:pPr>
      <w:r>
        <w:rPr>
          <w:i/>
          <w:iCs/>
        </w:rPr>
        <w:t>Thyroid hormone (T3 or T4) uptake or thyroid hormone binding ratio (THBR) 1.0000 each 128.50 51.4000 5.50 128.50</w:t>
      </w:r>
    </w:p>
    <w:p w:rsidR="0031521D" w:rsidRDefault="00000000">
      <w:pPr>
        <w:pStyle w:val="FirstParagraph"/>
        <w:rPr>
          <w:i/>
          <w:iCs/>
        </w:rPr>
      </w:pPr>
      <w:r>
        <w:rPr>
          <w:i/>
          <w:iCs/>
        </w:rPr>
        <w:t>Triiodothyronine T3; total (TT-3) 1.0000 each 173.36 69.3400 12.05 173.36</w:t>
      </w:r>
    </w:p>
    <w:p w:rsidR="0031521D" w:rsidRDefault="00000000">
      <w:pPr>
        <w:pStyle w:val="FirstParagraph"/>
        <w:rPr>
          <w:i/>
          <w:iCs/>
        </w:rPr>
      </w:pPr>
      <w:r>
        <w:rPr>
          <w:i/>
          <w:iCs/>
        </w:rPr>
        <w:t>Triiodothyronine T3; free 1.0000 each 164.97 65.9900 14.40 164.97</w:t>
      </w:r>
    </w:p>
    <w:p w:rsidR="0031521D" w:rsidRDefault="00000000">
      <w:pPr>
        <w:pStyle w:val="FirstParagraph"/>
        <w:rPr>
          <w:i/>
          <w:iCs/>
        </w:rPr>
      </w:pPr>
      <w:r>
        <w:rPr>
          <w:i/>
          <w:iCs/>
        </w:rPr>
        <w:t>Triiodothyronine T3; reverse 1.0000 each 208.96 83.5800 13.40 208.96</w:t>
      </w:r>
    </w:p>
    <w:p w:rsidR="0031521D" w:rsidRDefault="00000000">
      <w:pPr>
        <w:pStyle w:val="FirstParagraph"/>
        <w:rPr>
          <w:i/>
          <w:iCs/>
        </w:rPr>
      </w:pPr>
      <w:r>
        <w:rPr>
          <w:i/>
          <w:iCs/>
        </w:rPr>
        <w:t>Troponin, quantitative 1.0000 Each 512.83 205.1300 8.36 512.83</w:t>
      </w:r>
    </w:p>
    <w:p w:rsidR="0031521D" w:rsidRDefault="00000000">
      <w:pPr>
        <w:pStyle w:val="FirstParagraph"/>
        <w:rPr>
          <w:i/>
          <w:iCs/>
        </w:rPr>
      </w:pPr>
      <w:r>
        <w:rPr>
          <w:i/>
          <w:iCs/>
        </w:rPr>
        <w:t>Urea nitrogen; quantitative 1.0000 Each 69.46 27.7800 3.35 69.46</w:t>
      </w:r>
    </w:p>
    <w:p w:rsidR="0031521D" w:rsidRDefault="00000000">
      <w:pPr>
        <w:pStyle w:val="FirstParagraph"/>
        <w:rPr>
          <w:i/>
          <w:iCs/>
        </w:rPr>
      </w:pPr>
      <w:r>
        <w:rPr>
          <w:i/>
          <w:iCs/>
        </w:rPr>
        <w:t>Urea nitrogen, urine 1.0000 Each 87.11 34.8400 4.04 87.11</w:t>
      </w:r>
    </w:p>
    <w:p w:rsidR="0031521D" w:rsidRDefault="00000000">
      <w:pPr>
        <w:pStyle w:val="FirstParagraph"/>
        <w:rPr>
          <w:i/>
          <w:iCs/>
        </w:rPr>
      </w:pPr>
      <w:r>
        <w:rPr>
          <w:i/>
          <w:iCs/>
        </w:rPr>
        <w:t>Urea nitrogen, clearance 1.0000 each 128.99 51.6000 4.94 128.99</w:t>
      </w:r>
    </w:p>
    <w:p w:rsidR="0031521D" w:rsidRDefault="00000000">
      <w:pPr>
        <w:pStyle w:val="FirstParagraph"/>
        <w:rPr>
          <w:i/>
          <w:iCs/>
        </w:rPr>
      </w:pPr>
      <w:r>
        <w:rPr>
          <w:i/>
          <w:iCs/>
        </w:rPr>
        <w:t>Uric acid; blood 1.0000 Each 81.32 32.5300 3.84 81.32</w:t>
      </w:r>
    </w:p>
    <w:p w:rsidR="0031521D" w:rsidRDefault="00000000">
      <w:pPr>
        <w:pStyle w:val="FirstParagraph"/>
        <w:rPr>
          <w:i/>
          <w:iCs/>
        </w:rPr>
      </w:pPr>
      <w:r>
        <w:rPr>
          <w:i/>
          <w:iCs/>
        </w:rPr>
        <w:t>Uric acid; other source 1.0000 each 84.22 33.6900 4.04 84.22</w:t>
      </w:r>
    </w:p>
    <w:p w:rsidR="0031521D" w:rsidRDefault="00000000">
      <w:pPr>
        <w:pStyle w:val="FirstParagraph"/>
        <w:rPr>
          <w:i/>
          <w:iCs/>
        </w:rPr>
      </w:pPr>
      <w:r>
        <w:rPr>
          <w:i/>
          <w:iCs/>
        </w:rPr>
        <w:t>Vanillylmandelic acid (VMA), urine 1.0000 each 178.28 71.3100 3.46 178.28</w:t>
      </w:r>
    </w:p>
    <w:p w:rsidR="0031521D" w:rsidRDefault="00000000">
      <w:pPr>
        <w:pStyle w:val="FirstParagraph"/>
        <w:rPr>
          <w:i/>
          <w:iCs/>
        </w:rPr>
      </w:pPr>
      <w:r>
        <w:rPr>
          <w:i/>
          <w:iCs/>
        </w:rPr>
        <w:t>Vasoactive intestinal peptide (VIP) 1.0000 each 355.68 142.2700 13.58 355.68</w:t>
      </w:r>
    </w:p>
    <w:p w:rsidR="0031521D" w:rsidRDefault="00000000">
      <w:pPr>
        <w:pStyle w:val="FirstParagraph"/>
        <w:rPr>
          <w:i/>
          <w:iCs/>
        </w:rPr>
      </w:pPr>
      <w:r>
        <w:rPr>
          <w:i/>
          <w:iCs/>
        </w:rPr>
        <w:t>Vitamin A 1.0000 each 164.97 65.9900 6.06 164.97</w:t>
      </w:r>
    </w:p>
    <w:p w:rsidR="0031521D" w:rsidRDefault="00000000">
      <w:pPr>
        <w:pStyle w:val="FirstParagraph"/>
        <w:rPr>
          <w:i/>
          <w:iCs/>
        </w:rPr>
      </w:pPr>
      <w:r>
        <w:rPr>
          <w:i/>
          <w:iCs/>
        </w:rPr>
        <w:t>Vitamin, not otherwise specified 1.0000 each 213.29 85.3200 6.06 213.29</w:t>
      </w:r>
    </w:p>
    <w:p w:rsidR="0031521D" w:rsidRDefault="00000000">
      <w:pPr>
        <w:pStyle w:val="FirstParagraph"/>
        <w:rPr>
          <w:i/>
          <w:iCs/>
        </w:rPr>
      </w:pPr>
      <w:r>
        <w:rPr>
          <w:i/>
          <w:iCs/>
        </w:rPr>
        <w:t>Vitamin K 1.0000 each 314.00 125.6000 11.65 314.00</w:t>
      </w:r>
    </w:p>
    <w:p w:rsidR="0031521D" w:rsidRDefault="00000000">
      <w:pPr>
        <w:pStyle w:val="FirstParagraph"/>
        <w:rPr>
          <w:i/>
          <w:iCs/>
        </w:rPr>
      </w:pPr>
      <w:r>
        <w:rPr>
          <w:i/>
          <w:iCs/>
        </w:rPr>
        <w:t>Volatiles (eg, acetic anhydride, diethylether) 1.0000 each 144.13 57.6500 9.97 144.13</w:t>
      </w:r>
    </w:p>
    <w:p w:rsidR="0031521D" w:rsidRDefault="00000000">
      <w:pPr>
        <w:pStyle w:val="FirstParagraph"/>
        <w:rPr>
          <w:i/>
          <w:iCs/>
        </w:rPr>
      </w:pPr>
      <w:r>
        <w:rPr>
          <w:i/>
          <w:iCs/>
        </w:rPr>
        <w:lastRenderedPageBreak/>
        <w:t>Zinc 1.0000 each 123.87 49.5500 9.67 123.87</w:t>
      </w:r>
    </w:p>
    <w:p w:rsidR="0031521D" w:rsidRDefault="00000000">
      <w:pPr>
        <w:pStyle w:val="FirstParagraph"/>
        <w:rPr>
          <w:i/>
          <w:iCs/>
        </w:rPr>
      </w:pPr>
      <w:r>
        <w:rPr>
          <w:i/>
          <w:iCs/>
        </w:rPr>
        <w:t>C-peptide 1.0000 each 187.82 75.1300 16.31 187.82</w:t>
      </w:r>
    </w:p>
    <w:p w:rsidR="0031521D" w:rsidRDefault="00000000">
      <w:pPr>
        <w:pStyle w:val="FirstParagraph"/>
        <w:rPr>
          <w:i/>
          <w:iCs/>
        </w:rPr>
      </w:pPr>
      <w:r>
        <w:rPr>
          <w:i/>
          <w:iCs/>
        </w:rPr>
        <w:t>Gonadotropin, chorionic (hCG); quantitative 1.0000 Each 230.37 92.1500 12.80 230.37</w:t>
      </w:r>
    </w:p>
    <w:p w:rsidR="0031521D" w:rsidRDefault="00000000">
      <w:pPr>
        <w:pStyle w:val="FirstParagraph"/>
        <w:rPr>
          <w:i/>
          <w:iCs/>
        </w:rPr>
      </w:pPr>
      <w:r>
        <w:rPr>
          <w:i/>
          <w:iCs/>
        </w:rPr>
        <w:t>Gonadotropin, chorionic (hCG); qualitative 1.0000 Each 153.39 61.3600 6.38 153.39</w:t>
      </w:r>
    </w:p>
    <w:p w:rsidR="0031521D" w:rsidRDefault="00000000">
      <w:pPr>
        <w:pStyle w:val="FirstParagraph"/>
        <w:rPr>
          <w:i/>
          <w:iCs/>
        </w:rPr>
      </w:pPr>
      <w:r>
        <w:rPr>
          <w:i/>
          <w:iCs/>
        </w:rPr>
        <w:t>Bleeding time 1.0000 each 126.77 50.7100 3.83 126.77</w:t>
      </w:r>
    </w:p>
    <w:p w:rsidR="0031521D" w:rsidRDefault="00000000">
      <w:pPr>
        <w:pStyle w:val="FirstParagraph"/>
        <w:rPr>
          <w:i/>
          <w:iCs/>
        </w:rPr>
      </w:pPr>
      <w:r>
        <w:rPr>
          <w:i/>
          <w:iCs/>
        </w:rPr>
        <w:t xml:space="preserve">Blood count; blood smear, microscopic examination with manual differential WBC </w:t>
      </w:r>
      <w:proofErr w:type="gramStart"/>
      <w:r>
        <w:rPr>
          <w:i/>
          <w:iCs/>
        </w:rPr>
        <w:t>count</w:t>
      </w:r>
      <w:proofErr w:type="gramEnd"/>
      <w:r>
        <w:rPr>
          <w:i/>
          <w:iCs/>
        </w:rPr>
        <w:t xml:space="preserve"> 1.0000 Each 65.42 26.1700 1.99 65.42</w:t>
      </w:r>
    </w:p>
    <w:p w:rsidR="0031521D" w:rsidRDefault="00000000">
      <w:pPr>
        <w:pStyle w:val="FirstParagraph"/>
        <w:rPr>
          <w:i/>
          <w:iCs/>
        </w:rPr>
      </w:pPr>
      <w:r>
        <w:rPr>
          <w:i/>
          <w:iCs/>
        </w:rPr>
        <w:t>Blood count; manual differential WBC count, buffy coat 1.0000 each 72.36 28.9400 1.99 72.36</w:t>
      </w:r>
    </w:p>
    <w:p w:rsidR="0031521D" w:rsidRDefault="00000000">
      <w:pPr>
        <w:pStyle w:val="FirstParagraph"/>
        <w:rPr>
          <w:i/>
          <w:iCs/>
        </w:rPr>
      </w:pPr>
      <w:r>
        <w:rPr>
          <w:i/>
          <w:iCs/>
        </w:rPr>
        <w:t>Blood count; spun microhematocrit 1.0000 each 46.59 18.6400 1.81 46.59</w:t>
      </w:r>
    </w:p>
    <w:p w:rsidR="0031521D" w:rsidRDefault="00000000">
      <w:pPr>
        <w:pStyle w:val="FirstParagraph"/>
        <w:rPr>
          <w:i/>
          <w:iCs/>
        </w:rPr>
      </w:pPr>
      <w:r>
        <w:rPr>
          <w:i/>
          <w:iCs/>
        </w:rPr>
        <w:t>Blood count; hematocrit (Hct) 1.0000 Each 52.38 20.9500 1.81 52.38</w:t>
      </w:r>
    </w:p>
    <w:p w:rsidR="0031521D" w:rsidRDefault="00000000">
      <w:pPr>
        <w:pStyle w:val="FirstParagraph"/>
        <w:rPr>
          <w:i/>
          <w:iCs/>
        </w:rPr>
      </w:pPr>
      <w:r>
        <w:rPr>
          <w:i/>
          <w:iCs/>
        </w:rPr>
        <w:t>Blood count; hemoglobin (Hgb) 1.0000 Each 52.38 20.9500 1.81 52.38</w:t>
      </w:r>
    </w:p>
    <w:p w:rsidR="0031521D" w:rsidRDefault="00000000">
      <w:pPr>
        <w:pStyle w:val="FirstParagraph"/>
        <w:rPr>
          <w:i/>
          <w:iCs/>
        </w:rPr>
      </w:pPr>
      <w:r>
        <w:rPr>
          <w:i/>
          <w:iCs/>
        </w:rPr>
        <w:t>Blood count; complete (CBC), automated (Hgb, Hct, RBC, WBC and platelet count) and automated differential WBC count 1.0000 Each 134.87 53.9500 6.61 134.87</w:t>
      </w:r>
    </w:p>
    <w:p w:rsidR="0031521D" w:rsidRDefault="00000000">
      <w:pPr>
        <w:pStyle w:val="FirstParagraph"/>
        <w:rPr>
          <w:i/>
          <w:iCs/>
        </w:rPr>
      </w:pPr>
      <w:r>
        <w:rPr>
          <w:i/>
          <w:iCs/>
        </w:rPr>
        <w:t>Blood count; complete (CBC), automated (Hgb, Hct, RBC, WBC and platelet count) 1.0000 Each 105.05 42.0200 5.50 105.05</w:t>
      </w:r>
    </w:p>
    <w:p w:rsidR="0031521D" w:rsidRDefault="00000000">
      <w:pPr>
        <w:pStyle w:val="FirstParagraph"/>
        <w:rPr>
          <w:i/>
          <w:iCs/>
        </w:rPr>
      </w:pPr>
      <w:r>
        <w:rPr>
          <w:i/>
          <w:iCs/>
        </w:rPr>
        <w:t>Blood count; red blood cell (RBC), automated 1.0000 Each 47.75 19.1000 2.47 47.75</w:t>
      </w:r>
    </w:p>
    <w:p w:rsidR="0031521D" w:rsidRDefault="00000000">
      <w:pPr>
        <w:pStyle w:val="FirstParagraph"/>
        <w:rPr>
          <w:i/>
          <w:iCs/>
        </w:rPr>
      </w:pPr>
      <w:r>
        <w:rPr>
          <w:i/>
          <w:iCs/>
        </w:rPr>
        <w:t>Blood count; reticulocyte, automated 1.0000 each 84.22 33.6900 3.40 84.22</w:t>
      </w:r>
    </w:p>
    <w:p w:rsidR="0031521D" w:rsidRDefault="00000000">
      <w:pPr>
        <w:pStyle w:val="FirstParagraph"/>
        <w:rPr>
          <w:i/>
          <w:iCs/>
        </w:rPr>
      </w:pPr>
      <w:r>
        <w:rPr>
          <w:i/>
          <w:iCs/>
        </w:rPr>
        <w:t>Blood count; leukocyte (WBC), automated 1.0000 Each 56.15 22.4600 2.03 56.15</w:t>
      </w:r>
    </w:p>
    <w:p w:rsidR="0031521D" w:rsidRDefault="00000000">
      <w:pPr>
        <w:pStyle w:val="FirstParagraph"/>
        <w:rPr>
          <w:i/>
          <w:iCs/>
        </w:rPr>
      </w:pPr>
      <w:r>
        <w:rPr>
          <w:i/>
          <w:iCs/>
        </w:rPr>
        <w:t>Blood smear, peripheral, interpretation by physician with written report 1.0000 each 103.03 41.2100 13.21 103.03</w:t>
      </w:r>
    </w:p>
    <w:p w:rsidR="0031521D" w:rsidRDefault="00000000">
      <w:pPr>
        <w:pStyle w:val="FirstParagraph"/>
        <w:rPr>
          <w:i/>
          <w:iCs/>
        </w:rPr>
      </w:pPr>
      <w:r>
        <w:rPr>
          <w:i/>
          <w:iCs/>
        </w:rPr>
        <w:t>Bone marrow, smear interpretation 1.0000 Each 267.41 106.9600 29.47 267.41</w:t>
      </w:r>
    </w:p>
    <w:p w:rsidR="0031521D" w:rsidRDefault="00000000">
      <w:pPr>
        <w:pStyle w:val="FirstParagraph"/>
        <w:rPr>
          <w:i/>
          <w:iCs/>
        </w:rPr>
      </w:pPr>
      <w:r>
        <w:rPr>
          <w:i/>
          <w:iCs/>
        </w:rPr>
        <w:t>Chromogenic substrate assay 1.0000 each 342.37 136.9500 10.11 342.37</w:t>
      </w:r>
    </w:p>
    <w:p w:rsidR="0031521D" w:rsidRDefault="00000000">
      <w:pPr>
        <w:pStyle w:val="FirstParagraph"/>
        <w:rPr>
          <w:i/>
          <w:iCs/>
        </w:rPr>
      </w:pPr>
      <w:r>
        <w:rPr>
          <w:i/>
          <w:iCs/>
        </w:rPr>
        <w:t>Clotting; factor II, prothrombin, specific 1.0000 each 270.31 108.1200 11.03 270.31</w:t>
      </w:r>
    </w:p>
    <w:p w:rsidR="0031521D" w:rsidRDefault="00000000">
      <w:pPr>
        <w:pStyle w:val="FirstParagraph"/>
        <w:rPr>
          <w:i/>
          <w:iCs/>
        </w:rPr>
      </w:pPr>
      <w:r>
        <w:rPr>
          <w:i/>
          <w:iCs/>
        </w:rPr>
        <w:t>Clotting; factor V (AcG or proaccelerin), labile factor 1.0000 each 301.27 120.5100 15.00 301.27</w:t>
      </w:r>
    </w:p>
    <w:p w:rsidR="0031521D" w:rsidRDefault="00000000">
      <w:pPr>
        <w:pStyle w:val="FirstParagraph"/>
        <w:rPr>
          <w:i/>
          <w:iCs/>
        </w:rPr>
      </w:pPr>
      <w:r>
        <w:rPr>
          <w:i/>
          <w:iCs/>
        </w:rPr>
        <w:t>Clotting; factor VII (proconvertin, stable factor) 1.0000 each 289.12 115.6500 15.22 289.12</w:t>
      </w:r>
    </w:p>
    <w:p w:rsidR="0031521D" w:rsidRDefault="00000000">
      <w:pPr>
        <w:pStyle w:val="FirstParagraph"/>
        <w:rPr>
          <w:i/>
          <w:iCs/>
        </w:rPr>
      </w:pPr>
      <w:r>
        <w:rPr>
          <w:i/>
          <w:iCs/>
        </w:rPr>
        <w:t>Clotting; factor VIII (AHG), 1-stage 1.0000 each 290.27 116.1100 15.22 290.27</w:t>
      </w:r>
    </w:p>
    <w:p w:rsidR="0031521D" w:rsidRDefault="00000000">
      <w:pPr>
        <w:pStyle w:val="FirstParagraph"/>
        <w:rPr>
          <w:i/>
          <w:iCs/>
        </w:rPr>
      </w:pPr>
      <w:r>
        <w:rPr>
          <w:i/>
          <w:iCs/>
        </w:rPr>
        <w:t>Clotting; factor VIII, VW factor, ristocetin cofactor 1.0000 each 289.12 115.6500 19.50 289.12</w:t>
      </w:r>
    </w:p>
    <w:p w:rsidR="0031521D" w:rsidRDefault="00000000">
      <w:pPr>
        <w:pStyle w:val="FirstParagraph"/>
        <w:rPr>
          <w:i/>
          <w:iCs/>
        </w:rPr>
      </w:pPr>
      <w:r>
        <w:rPr>
          <w:i/>
          <w:iCs/>
        </w:rPr>
        <w:t>Clotting; factor VIII, VW factor antigen 1.0000 each 270.31 108.1200 19.50 270.31</w:t>
      </w:r>
    </w:p>
    <w:p w:rsidR="0031521D" w:rsidRDefault="00000000">
      <w:pPr>
        <w:pStyle w:val="FirstParagraph"/>
        <w:rPr>
          <w:i/>
          <w:iCs/>
        </w:rPr>
      </w:pPr>
      <w:r>
        <w:rPr>
          <w:i/>
          <w:iCs/>
        </w:rPr>
        <w:lastRenderedPageBreak/>
        <w:t>Clotting; factor VIII, von Willebrand factor, multimetric analysis 1.0000 each 326.16 130.4600 19.50 326.16</w:t>
      </w:r>
    </w:p>
    <w:p w:rsidR="0031521D" w:rsidRDefault="00000000">
      <w:pPr>
        <w:pStyle w:val="FirstParagraph"/>
        <w:rPr>
          <w:i/>
          <w:iCs/>
        </w:rPr>
      </w:pPr>
      <w:r>
        <w:rPr>
          <w:i/>
          <w:iCs/>
        </w:rPr>
        <w:t>Clotting; factor IX (PTC or Christmas) 1.0000 each 295.48 118.1900 16.18 295.48</w:t>
      </w:r>
    </w:p>
    <w:p w:rsidR="0031521D" w:rsidRDefault="00000000">
      <w:pPr>
        <w:pStyle w:val="FirstParagraph"/>
        <w:rPr>
          <w:i/>
          <w:iCs/>
        </w:rPr>
      </w:pPr>
      <w:r>
        <w:rPr>
          <w:i/>
          <w:iCs/>
        </w:rPr>
        <w:t>Clotting; factor X (Stuart-Prower) 1.0000 each 284.78 113.9100 15.22 284.78</w:t>
      </w:r>
    </w:p>
    <w:p w:rsidR="0031521D" w:rsidRDefault="00000000">
      <w:pPr>
        <w:pStyle w:val="FirstParagraph"/>
        <w:rPr>
          <w:i/>
          <w:iCs/>
        </w:rPr>
      </w:pPr>
      <w:r>
        <w:rPr>
          <w:i/>
          <w:iCs/>
        </w:rPr>
        <w:t>Clotting; factor XI (PTA) 1.0000 each 302.43 120.9700 15.22 302.43</w:t>
      </w:r>
    </w:p>
    <w:p w:rsidR="0031521D" w:rsidRDefault="00000000">
      <w:pPr>
        <w:pStyle w:val="FirstParagraph"/>
        <w:rPr>
          <w:i/>
          <w:iCs/>
        </w:rPr>
      </w:pPr>
      <w:r>
        <w:rPr>
          <w:i/>
          <w:iCs/>
        </w:rPr>
        <w:t>Clotting; factor XII (Hageman) 1.0000 each 314.00 125.6000 16.44 314.00</w:t>
      </w:r>
    </w:p>
    <w:p w:rsidR="0031521D" w:rsidRDefault="00000000">
      <w:pPr>
        <w:pStyle w:val="FirstParagraph"/>
        <w:rPr>
          <w:i/>
          <w:iCs/>
        </w:rPr>
      </w:pPr>
      <w:r>
        <w:rPr>
          <w:i/>
          <w:iCs/>
        </w:rPr>
        <w:t>Clotting; factor XIII (fibrin stabilizing) 1.0000 each 277.83 111.1300 13.89 277.83</w:t>
      </w:r>
    </w:p>
    <w:p w:rsidR="0031521D" w:rsidRDefault="00000000">
      <w:pPr>
        <w:pStyle w:val="FirstParagraph"/>
        <w:rPr>
          <w:i/>
          <w:iCs/>
        </w:rPr>
      </w:pPr>
      <w:r>
        <w:rPr>
          <w:i/>
          <w:iCs/>
        </w:rPr>
        <w:t>Clotting inhibitors or anticoagulants; antithrombin III, activity 1.0000 each 245.42 98.1700 10.07 245.42</w:t>
      </w:r>
    </w:p>
    <w:p w:rsidR="0031521D" w:rsidRDefault="00000000">
      <w:pPr>
        <w:pStyle w:val="FirstParagraph"/>
        <w:rPr>
          <w:i/>
          <w:iCs/>
        </w:rPr>
      </w:pPr>
      <w:r>
        <w:rPr>
          <w:i/>
          <w:iCs/>
        </w:rPr>
        <w:t>Clotting inhibitors or anticoagulants; antithrombin III, antigen assay 1.0000 each 210.40 84.1600 9.19 210.40</w:t>
      </w:r>
    </w:p>
    <w:p w:rsidR="0031521D" w:rsidRDefault="00000000">
      <w:pPr>
        <w:pStyle w:val="FirstParagraph"/>
        <w:rPr>
          <w:i/>
          <w:iCs/>
        </w:rPr>
      </w:pPr>
      <w:r>
        <w:rPr>
          <w:i/>
          <w:iCs/>
        </w:rPr>
        <w:t>Clotting inhibitors or anticoagulants; protein C, antigen 1.0000 each 255.27 102.1100 10.22 255.27</w:t>
      </w:r>
    </w:p>
    <w:p w:rsidR="0031521D" w:rsidRDefault="00000000">
      <w:pPr>
        <w:pStyle w:val="FirstParagraph"/>
        <w:rPr>
          <w:i/>
          <w:iCs/>
        </w:rPr>
      </w:pPr>
      <w:r>
        <w:rPr>
          <w:i/>
          <w:iCs/>
        </w:rPr>
        <w:t>Clotting inhibitors or anticoagulants; protein C, activity 1.0000 each 316.62 126.6500 11.75 316.62</w:t>
      </w:r>
    </w:p>
    <w:p w:rsidR="0031521D" w:rsidRDefault="00000000">
      <w:pPr>
        <w:pStyle w:val="FirstParagraph"/>
        <w:rPr>
          <w:i/>
          <w:iCs/>
        </w:rPr>
      </w:pPr>
      <w:r>
        <w:rPr>
          <w:i/>
          <w:iCs/>
        </w:rPr>
        <w:t>Clotting inhibitors or anticoagulants; protein S, total 1.0000 each 270.31 108.1200 9.86 270.31</w:t>
      </w:r>
    </w:p>
    <w:p w:rsidR="0031521D" w:rsidRDefault="00000000">
      <w:pPr>
        <w:pStyle w:val="FirstParagraph"/>
        <w:rPr>
          <w:i/>
          <w:iCs/>
        </w:rPr>
      </w:pPr>
      <w:r>
        <w:rPr>
          <w:i/>
          <w:iCs/>
        </w:rPr>
        <w:t>Clotting inhibitors or anticoagulants; protein S, free 1.0000 Each 271.47 108.5900 13.02 271.47</w:t>
      </w:r>
    </w:p>
    <w:p w:rsidR="0031521D" w:rsidRDefault="00000000">
      <w:pPr>
        <w:pStyle w:val="FirstParagraph"/>
        <w:rPr>
          <w:i/>
          <w:iCs/>
        </w:rPr>
      </w:pPr>
      <w:r>
        <w:rPr>
          <w:i/>
          <w:iCs/>
        </w:rPr>
        <w:t>Fibrin(ogen) degradation (split) products (FDP) (FSP); agglutination slide, semiquantitative 1.0000 each 180.87 72.3500 5.86 180.87</w:t>
      </w:r>
    </w:p>
    <w:p w:rsidR="0031521D" w:rsidRDefault="00000000">
      <w:pPr>
        <w:pStyle w:val="FirstParagraph"/>
        <w:rPr>
          <w:i/>
          <w:iCs/>
        </w:rPr>
      </w:pPr>
      <w:r>
        <w:rPr>
          <w:i/>
          <w:iCs/>
        </w:rPr>
        <w:t>Fibrin degradation products, D-dimer; quantitative 1.0000 Each 330.21 132.0800 8.65 330.21</w:t>
      </w:r>
    </w:p>
    <w:p w:rsidR="0031521D" w:rsidRDefault="00000000">
      <w:pPr>
        <w:pStyle w:val="FirstParagraph"/>
        <w:rPr>
          <w:i/>
          <w:iCs/>
        </w:rPr>
      </w:pPr>
      <w:r>
        <w:rPr>
          <w:i/>
          <w:iCs/>
        </w:rPr>
        <w:t>Fibrinogen; activity 1.0000 Each 161.78 64.7100 7.22 161.78</w:t>
      </w:r>
    </w:p>
    <w:p w:rsidR="0031521D" w:rsidRDefault="00000000">
      <w:pPr>
        <w:pStyle w:val="FirstParagraph"/>
        <w:rPr>
          <w:i/>
          <w:iCs/>
        </w:rPr>
      </w:pPr>
      <w:r>
        <w:rPr>
          <w:i/>
          <w:iCs/>
        </w:rPr>
        <w:t>Fibrinogen; antigen 1.0000 each 157.15 62.8600 7.22 157.15</w:t>
      </w:r>
    </w:p>
    <w:p w:rsidR="0031521D" w:rsidRDefault="00000000">
      <w:pPr>
        <w:pStyle w:val="FirstParagraph"/>
        <w:rPr>
          <w:i/>
          <w:iCs/>
        </w:rPr>
      </w:pPr>
      <w:r>
        <w:rPr>
          <w:i/>
          <w:iCs/>
        </w:rPr>
        <w:t>Fibrinolytic factors and inhibitors; plasminogen activator 1.0000 each 319.79 127.9200 14.61 319.79</w:t>
      </w:r>
    </w:p>
    <w:p w:rsidR="0031521D" w:rsidRDefault="00000000">
      <w:pPr>
        <w:pStyle w:val="FirstParagraph"/>
        <w:rPr>
          <w:i/>
          <w:iCs/>
        </w:rPr>
      </w:pPr>
      <w:r>
        <w:rPr>
          <w:i/>
          <w:iCs/>
        </w:rPr>
        <w:t>Fibrinolytic factors and inhibitors; plasminogen, except antigenic assay 1.0000 each 302.73 121.0900 5.56 302.73</w:t>
      </w:r>
    </w:p>
    <w:p w:rsidR="0031521D" w:rsidRDefault="00000000">
      <w:pPr>
        <w:pStyle w:val="FirstParagraph"/>
        <w:rPr>
          <w:i/>
          <w:iCs/>
        </w:rPr>
      </w:pPr>
      <w:r>
        <w:rPr>
          <w:i/>
          <w:iCs/>
        </w:rPr>
        <w:t>Fibrinolytic factors and inhibitors; plasminogen, antigenic assay 1.0000 each 302.73 121.0900 8.66 302.73</w:t>
      </w:r>
    </w:p>
    <w:p w:rsidR="0031521D" w:rsidRDefault="00000000">
      <w:pPr>
        <w:pStyle w:val="FirstParagraph"/>
        <w:rPr>
          <w:i/>
          <w:iCs/>
        </w:rPr>
      </w:pPr>
      <w:r>
        <w:rPr>
          <w:i/>
          <w:iCs/>
        </w:rPr>
        <w:t>Hemoglobin or RBCs, fetal, for fetomaternal hemorrhage; differential lysis (Kleihauer-Betke) 1.0000 each 206.64 82.6600 6.58 206.64</w:t>
      </w:r>
    </w:p>
    <w:p w:rsidR="0031521D" w:rsidRDefault="00000000">
      <w:pPr>
        <w:pStyle w:val="FirstParagraph"/>
        <w:rPr>
          <w:i/>
          <w:iCs/>
        </w:rPr>
      </w:pPr>
      <w:r>
        <w:rPr>
          <w:i/>
          <w:iCs/>
        </w:rPr>
        <w:lastRenderedPageBreak/>
        <w:t>Hemoglobin or RBCs, fetal, for fetomaternal hemorrhage; rosette 1.0000 each 98.40 39.3600 5.64 98.40</w:t>
      </w:r>
    </w:p>
    <w:p w:rsidR="0031521D" w:rsidRDefault="00000000">
      <w:pPr>
        <w:pStyle w:val="FirstParagraph"/>
        <w:rPr>
          <w:i/>
          <w:iCs/>
        </w:rPr>
      </w:pPr>
      <w:r>
        <w:rPr>
          <w:i/>
          <w:iCs/>
        </w:rPr>
        <w:t>Heparin assay 1.0000 each 286.22 114.4900 11.12 286.22</w:t>
      </w:r>
    </w:p>
    <w:p w:rsidR="0031521D" w:rsidRDefault="00000000">
      <w:pPr>
        <w:pStyle w:val="FirstParagraph"/>
        <w:rPr>
          <w:i/>
          <w:iCs/>
        </w:rPr>
      </w:pPr>
      <w:r>
        <w:rPr>
          <w:i/>
          <w:iCs/>
        </w:rPr>
        <w:t>Leukocyte alkaline phosphatase with count 1.0000 each 146.73 58.6900 7.31 146.73</w:t>
      </w:r>
    </w:p>
    <w:p w:rsidR="0031521D" w:rsidRDefault="00000000">
      <w:pPr>
        <w:pStyle w:val="FirstParagraph"/>
        <w:rPr>
          <w:i/>
          <w:iCs/>
        </w:rPr>
      </w:pPr>
      <w:r>
        <w:rPr>
          <w:i/>
          <w:iCs/>
        </w:rPr>
        <w:t>Muramidase 1.0000 each 164.97 65.9900 15.94 164.97</w:t>
      </w:r>
    </w:p>
    <w:p w:rsidR="0031521D" w:rsidRDefault="00000000">
      <w:pPr>
        <w:pStyle w:val="FirstParagraph"/>
        <w:rPr>
          <w:i/>
          <w:iCs/>
        </w:rPr>
      </w:pPr>
      <w:r>
        <w:rPr>
          <w:i/>
          <w:iCs/>
        </w:rPr>
        <w:t>Platelet, aggregation (in vitro), each agent 1.0000 Each 227.77 91.1100 18.26 227.77</w:t>
      </w:r>
    </w:p>
    <w:p w:rsidR="0031521D" w:rsidRDefault="00000000">
      <w:pPr>
        <w:pStyle w:val="FirstParagraph"/>
        <w:rPr>
          <w:i/>
          <w:iCs/>
        </w:rPr>
      </w:pPr>
      <w:r>
        <w:rPr>
          <w:i/>
          <w:iCs/>
        </w:rPr>
        <w:t>Phospholipid neutralization; platelet 1.0000 each 273.48 109.3900 15.28 273.48</w:t>
      </w:r>
    </w:p>
    <w:p w:rsidR="0031521D" w:rsidRDefault="00000000">
      <w:pPr>
        <w:pStyle w:val="FirstParagraph"/>
        <w:rPr>
          <w:i/>
          <w:iCs/>
        </w:rPr>
      </w:pPr>
      <w:r>
        <w:rPr>
          <w:i/>
          <w:iCs/>
        </w:rPr>
        <w:t>Phospholipid neutralization; hexagonal phospholipid 1.0000 each 213.87 85.5500 15.28 213.87</w:t>
      </w:r>
    </w:p>
    <w:p w:rsidR="0031521D" w:rsidRDefault="00000000">
      <w:pPr>
        <w:pStyle w:val="FirstParagraph"/>
        <w:rPr>
          <w:i/>
          <w:iCs/>
        </w:rPr>
      </w:pPr>
      <w:r>
        <w:rPr>
          <w:i/>
          <w:iCs/>
        </w:rPr>
        <w:t>Prothrombin time 1.0000 Each 98.98 39.5900 3.34 98.98</w:t>
      </w:r>
    </w:p>
    <w:p w:rsidR="0031521D" w:rsidRDefault="00000000">
      <w:pPr>
        <w:pStyle w:val="FirstParagraph"/>
        <w:rPr>
          <w:i/>
          <w:iCs/>
        </w:rPr>
      </w:pPr>
      <w:r>
        <w:rPr>
          <w:i/>
          <w:iCs/>
        </w:rPr>
        <w:t>Russell viper venom time (includes venom); undiluted 1.0000 each 158.89 63.5600 8.14 158.89</w:t>
      </w:r>
    </w:p>
    <w:p w:rsidR="0031521D" w:rsidRDefault="00000000">
      <w:pPr>
        <w:pStyle w:val="FirstParagraph"/>
        <w:rPr>
          <w:i/>
          <w:iCs/>
        </w:rPr>
      </w:pPr>
      <w:r>
        <w:rPr>
          <w:i/>
          <w:iCs/>
        </w:rPr>
        <w:t>Russell viper venom time (includes venom); diluted 1.0000 each 149.05 59.6200 8.14 149.05</w:t>
      </w:r>
    </w:p>
    <w:p w:rsidR="0031521D" w:rsidRDefault="00000000">
      <w:pPr>
        <w:pStyle w:val="FirstParagraph"/>
        <w:rPr>
          <w:i/>
          <w:iCs/>
        </w:rPr>
      </w:pPr>
      <w:r>
        <w:rPr>
          <w:i/>
          <w:iCs/>
        </w:rPr>
        <w:t>Sedimentation rate, erythrocyte; automated 1.0000 each 80.17 32.0700 2.30 80.17</w:t>
      </w:r>
    </w:p>
    <w:p w:rsidR="0031521D" w:rsidRDefault="00000000">
      <w:pPr>
        <w:pStyle w:val="FirstParagraph"/>
        <w:rPr>
          <w:i/>
          <w:iCs/>
        </w:rPr>
      </w:pPr>
      <w:r>
        <w:rPr>
          <w:i/>
          <w:iCs/>
        </w:rPr>
        <w:t>Sickling of RBC, reduction 1.0000 each 113.45 45.3800 4.69 113.45</w:t>
      </w:r>
    </w:p>
    <w:p w:rsidR="0031521D" w:rsidRDefault="00000000">
      <w:pPr>
        <w:pStyle w:val="FirstParagraph"/>
        <w:rPr>
          <w:i/>
          <w:iCs/>
        </w:rPr>
      </w:pPr>
      <w:r>
        <w:rPr>
          <w:i/>
          <w:iCs/>
        </w:rPr>
        <w:t>Thrombin time; plasma 1.0000 each 105.05 42.0200 4.91 105.05</w:t>
      </w:r>
    </w:p>
    <w:p w:rsidR="0031521D" w:rsidRDefault="00000000">
      <w:pPr>
        <w:pStyle w:val="FirstParagraph"/>
        <w:rPr>
          <w:i/>
          <w:iCs/>
        </w:rPr>
      </w:pPr>
      <w:r>
        <w:rPr>
          <w:i/>
          <w:iCs/>
        </w:rPr>
        <w:t>Thromboplastin inhibition, tissue 1.0000 each 204.03 81.6100 8.18 204.03</w:t>
      </w:r>
    </w:p>
    <w:p w:rsidR="0031521D" w:rsidRDefault="00000000">
      <w:pPr>
        <w:pStyle w:val="FirstParagraph"/>
        <w:rPr>
          <w:i/>
          <w:iCs/>
        </w:rPr>
      </w:pPr>
      <w:r>
        <w:rPr>
          <w:i/>
          <w:iCs/>
        </w:rPr>
        <w:t>Thromboplastin time, partial (PTT); plasma or whole blood 1.0000 Each 194.20 77.6800 5.10 194.20</w:t>
      </w:r>
    </w:p>
    <w:p w:rsidR="0031521D" w:rsidRDefault="00000000">
      <w:pPr>
        <w:pStyle w:val="FirstParagraph"/>
        <w:rPr>
          <w:i/>
          <w:iCs/>
        </w:rPr>
      </w:pPr>
      <w:r>
        <w:rPr>
          <w:i/>
          <w:iCs/>
        </w:rPr>
        <w:t>Thromboplastin time, partial (PTT); substitution, plasma fractions, each 1.0000 Each 125.31 50.1200 5.50 125.31</w:t>
      </w:r>
    </w:p>
    <w:p w:rsidR="0031521D" w:rsidRDefault="00000000">
      <w:pPr>
        <w:pStyle w:val="FirstParagraph"/>
        <w:rPr>
          <w:i/>
          <w:iCs/>
        </w:rPr>
      </w:pPr>
      <w:r>
        <w:rPr>
          <w:i/>
          <w:iCs/>
        </w:rPr>
        <w:t>Viscosity 1.0000 each 131.97 52.7900 9.92 131.97</w:t>
      </w:r>
    </w:p>
    <w:p w:rsidR="0031521D" w:rsidRDefault="00000000">
      <w:pPr>
        <w:pStyle w:val="FirstParagraph"/>
        <w:rPr>
          <w:i/>
          <w:iCs/>
        </w:rPr>
      </w:pPr>
      <w:r>
        <w:rPr>
          <w:i/>
          <w:iCs/>
        </w:rPr>
        <w:t>Agglutinins, febrile (eg, Brucella, Francisella, Murine typhus, Q fever, Rocky Mountain spotted fever, scrub typhus), each antigen 1.0000 Each 173.36 69.3400 5.93 173.36</w:t>
      </w:r>
    </w:p>
    <w:p w:rsidR="0031521D" w:rsidRDefault="00000000">
      <w:pPr>
        <w:pStyle w:val="FirstParagraph"/>
        <w:rPr>
          <w:i/>
          <w:iCs/>
        </w:rPr>
      </w:pPr>
      <w:r>
        <w:rPr>
          <w:i/>
          <w:iCs/>
        </w:rPr>
        <w:t>Allergen specific IgG quantitative or semiquantitative, each allergen 1.0000 Each 70.61 28.2400 4.43 70.61</w:t>
      </w:r>
    </w:p>
    <w:p w:rsidR="0031521D" w:rsidRDefault="00000000">
      <w:pPr>
        <w:pStyle w:val="FirstParagraph"/>
        <w:rPr>
          <w:i/>
          <w:iCs/>
        </w:rPr>
      </w:pPr>
      <w:r>
        <w:rPr>
          <w:i/>
          <w:iCs/>
        </w:rPr>
        <w:t>Allergen specific IgE; quantitative or semiquantitative, crude allergen extract, each 1.0000 Each 62.52 25.0100 4.43 62.52</w:t>
      </w:r>
    </w:p>
    <w:p w:rsidR="0031521D" w:rsidRDefault="00000000">
      <w:pPr>
        <w:pStyle w:val="FirstParagraph"/>
        <w:rPr>
          <w:i/>
          <w:iCs/>
        </w:rPr>
      </w:pPr>
      <w:r>
        <w:rPr>
          <w:i/>
          <w:iCs/>
        </w:rPr>
        <w:t>Allergen specific IgE; quantitative or semiquantitative, recombinant or purified component, each 1.0000 each 90.30 36.1200 8.86 90.30</w:t>
      </w:r>
    </w:p>
    <w:p w:rsidR="0031521D" w:rsidRDefault="00000000">
      <w:pPr>
        <w:pStyle w:val="FirstParagraph"/>
        <w:rPr>
          <w:i/>
          <w:iCs/>
        </w:rPr>
      </w:pPr>
      <w:r>
        <w:rPr>
          <w:i/>
          <w:iCs/>
        </w:rPr>
        <w:t>Antibody identification; platelet antibodies 1.0000 Each 380.86 152.3400 15.04 380.86</w:t>
      </w:r>
    </w:p>
    <w:p w:rsidR="0031521D" w:rsidRDefault="00000000">
      <w:pPr>
        <w:pStyle w:val="FirstParagraph"/>
        <w:rPr>
          <w:i/>
          <w:iCs/>
        </w:rPr>
      </w:pPr>
      <w:r>
        <w:rPr>
          <w:i/>
          <w:iCs/>
        </w:rPr>
        <w:lastRenderedPageBreak/>
        <w:t>Antinuclear antibodies (ANA) 1.0000 each 151.65 60.6600 10.27 151.65</w:t>
      </w:r>
    </w:p>
    <w:p w:rsidR="0031521D" w:rsidRDefault="00000000">
      <w:pPr>
        <w:pStyle w:val="FirstParagraph"/>
        <w:rPr>
          <w:i/>
          <w:iCs/>
        </w:rPr>
      </w:pPr>
      <w:r>
        <w:rPr>
          <w:i/>
          <w:iCs/>
        </w:rPr>
        <w:t>Antistreptolysin 0; titer 1.0000 each 113.45 45.3800 4.36 113.45</w:t>
      </w:r>
    </w:p>
    <w:p w:rsidR="0031521D" w:rsidRDefault="00000000">
      <w:pPr>
        <w:pStyle w:val="FirstParagraph"/>
        <w:rPr>
          <w:i/>
          <w:iCs/>
        </w:rPr>
      </w:pPr>
      <w:r>
        <w:rPr>
          <w:i/>
          <w:iCs/>
        </w:rPr>
        <w:t>C-reactive protein 1.0000 each 110.85 44.3400 3.25 110.85</w:t>
      </w:r>
    </w:p>
    <w:p w:rsidR="0031521D" w:rsidRDefault="00000000">
      <w:pPr>
        <w:pStyle w:val="FirstParagraph"/>
        <w:rPr>
          <w:i/>
          <w:iCs/>
        </w:rPr>
      </w:pPr>
      <w:r>
        <w:rPr>
          <w:i/>
          <w:iCs/>
        </w:rPr>
        <w:t>C-reactive protein; high sensitivity (hsCRP) 1.0000 each 144.13 57.6500 11.00 144.13</w:t>
      </w:r>
    </w:p>
    <w:p w:rsidR="0031521D" w:rsidRDefault="00000000">
      <w:pPr>
        <w:pStyle w:val="FirstParagraph"/>
        <w:rPr>
          <w:i/>
          <w:iCs/>
        </w:rPr>
      </w:pPr>
      <w:r>
        <w:rPr>
          <w:i/>
          <w:iCs/>
        </w:rPr>
        <w:t>Beta 2 Glycoprotein I antibody, each 1.0000 Each 136.03 54.4100 18.48 136.03</w:t>
      </w:r>
    </w:p>
    <w:p w:rsidR="0031521D" w:rsidRDefault="00000000">
      <w:pPr>
        <w:pStyle w:val="FirstParagraph"/>
        <w:rPr>
          <w:i/>
          <w:iCs/>
        </w:rPr>
      </w:pPr>
      <w:r>
        <w:rPr>
          <w:i/>
          <w:iCs/>
        </w:rPr>
        <w:t>Cardiolipin (phospholipid) antibody, each Ig class 1.0000 Each 189.57 75.8300 18.48 189.57</w:t>
      </w:r>
    </w:p>
    <w:p w:rsidR="0031521D" w:rsidRDefault="00000000">
      <w:pPr>
        <w:pStyle w:val="FirstParagraph"/>
        <w:rPr>
          <w:i/>
          <w:iCs/>
        </w:rPr>
      </w:pPr>
      <w:r>
        <w:rPr>
          <w:i/>
          <w:iCs/>
        </w:rPr>
        <w:t>Anti-phosphatidylserine (phospholipid) antibody 1.0000 Each 220.24 88.1000 13.66 220.24</w:t>
      </w:r>
    </w:p>
    <w:p w:rsidR="0031521D" w:rsidRDefault="00000000">
      <w:pPr>
        <w:pStyle w:val="FirstParagraph"/>
        <w:rPr>
          <w:i/>
          <w:iCs/>
        </w:rPr>
      </w:pPr>
      <w:r>
        <w:rPr>
          <w:i/>
          <w:iCs/>
        </w:rPr>
        <w:t>Cold agglutinin; titer 1.0000 each 112.88 45.1500 6.86 112.88</w:t>
      </w:r>
    </w:p>
    <w:p w:rsidR="0031521D" w:rsidRDefault="00000000">
      <w:pPr>
        <w:pStyle w:val="FirstParagraph"/>
        <w:rPr>
          <w:i/>
          <w:iCs/>
        </w:rPr>
      </w:pPr>
      <w:r>
        <w:rPr>
          <w:i/>
          <w:iCs/>
        </w:rPr>
        <w:t>Complement; antigen, each component 1.0000 Each 163.52 65.4100 10.21 163.52</w:t>
      </w:r>
    </w:p>
    <w:p w:rsidR="0031521D" w:rsidRDefault="00000000">
      <w:pPr>
        <w:pStyle w:val="FirstParagraph"/>
        <w:rPr>
          <w:i/>
          <w:iCs/>
        </w:rPr>
      </w:pPr>
      <w:r>
        <w:rPr>
          <w:i/>
          <w:iCs/>
        </w:rPr>
        <w:t>Complement; functional activity, each component 1.0000 Each 163.52 65.4100 10.21 163.52</w:t>
      </w:r>
    </w:p>
    <w:p w:rsidR="0031521D" w:rsidRDefault="00000000">
      <w:pPr>
        <w:pStyle w:val="FirstParagraph"/>
        <w:rPr>
          <w:i/>
          <w:iCs/>
        </w:rPr>
      </w:pPr>
      <w:r>
        <w:rPr>
          <w:i/>
          <w:iCs/>
        </w:rPr>
        <w:t>Complement; total hemolytic (CH50) 1.0000 each 218.79 87.5200 17.27 218.79</w:t>
      </w:r>
    </w:p>
    <w:p w:rsidR="0031521D" w:rsidRDefault="00000000">
      <w:pPr>
        <w:pStyle w:val="FirstParagraph"/>
        <w:rPr>
          <w:i/>
          <w:iCs/>
        </w:rPr>
      </w:pPr>
      <w:r>
        <w:rPr>
          <w:i/>
          <w:iCs/>
        </w:rPr>
        <w:t>Cyclic citrullinated peptide (CCP), antibody 1.0000 each 160.34 64.1400 11.00 160.34</w:t>
      </w:r>
    </w:p>
    <w:p w:rsidR="0031521D" w:rsidRDefault="00000000">
      <w:pPr>
        <w:pStyle w:val="FirstParagraph"/>
        <w:rPr>
          <w:i/>
          <w:iCs/>
        </w:rPr>
      </w:pPr>
      <w:r>
        <w:rPr>
          <w:i/>
          <w:iCs/>
        </w:rPr>
        <w:t>Deoxyribonuclease, antibody 1.0000 each 119.82 47.9300 11.26 119.82</w:t>
      </w:r>
    </w:p>
    <w:p w:rsidR="0031521D" w:rsidRDefault="00000000">
      <w:pPr>
        <w:pStyle w:val="FirstParagraph"/>
        <w:rPr>
          <w:i/>
          <w:iCs/>
        </w:rPr>
      </w:pPr>
      <w:r>
        <w:rPr>
          <w:i/>
          <w:iCs/>
        </w:rPr>
        <w:t>Deoxyribonucleic acid (DNA) antibody; native or double stranded 1.0000 each 161.78 64.7100 10.07 161.78</w:t>
      </w:r>
    </w:p>
    <w:p w:rsidR="0031521D" w:rsidRDefault="00000000">
      <w:pPr>
        <w:pStyle w:val="FirstParagraph"/>
        <w:rPr>
          <w:i/>
          <w:iCs/>
        </w:rPr>
      </w:pPr>
      <w:r>
        <w:rPr>
          <w:i/>
          <w:iCs/>
        </w:rPr>
        <w:t>Deoxyribonucleic acid (DNA) antibody; single stranded 1.0000 each 170.75 68.3000 10.29 170.75</w:t>
      </w:r>
    </w:p>
    <w:p w:rsidR="0031521D" w:rsidRDefault="00000000">
      <w:pPr>
        <w:pStyle w:val="FirstParagraph"/>
        <w:rPr>
          <w:i/>
          <w:iCs/>
        </w:rPr>
      </w:pPr>
      <w:r>
        <w:rPr>
          <w:i/>
          <w:iCs/>
        </w:rPr>
        <w:t>Endomysial antibody (EMA), each immunoglobulin (Ig) class 1.0000 each 64.37 25.7500 12.09 64.37</w:t>
      </w:r>
    </w:p>
    <w:p w:rsidR="0031521D" w:rsidRDefault="00000000">
      <w:pPr>
        <w:pStyle w:val="FirstParagraph"/>
        <w:rPr>
          <w:i/>
          <w:iCs/>
        </w:rPr>
      </w:pPr>
      <w:r>
        <w:rPr>
          <w:i/>
          <w:iCs/>
        </w:rPr>
        <w:t>Extractable nuclear antigen, antibody to, any method (eg, nRNP, SS-A, SS-B, Sm, RNP, Sc170, J01), each antibody 1.0000 Each 166.12 66.4500 15.24 166.12</w:t>
      </w:r>
    </w:p>
    <w:p w:rsidR="0031521D" w:rsidRDefault="00000000">
      <w:pPr>
        <w:pStyle w:val="FirstParagraph"/>
        <w:rPr>
          <w:i/>
          <w:iCs/>
        </w:rPr>
      </w:pPr>
      <w:r>
        <w:rPr>
          <w:i/>
          <w:iCs/>
        </w:rPr>
        <w:t>Fluorescent noninfectious agent antibody; screen, each antibody 1.0000 Each 186.67 74.6700 4.45 186.67</w:t>
      </w:r>
    </w:p>
    <w:p w:rsidR="0031521D" w:rsidRDefault="00000000">
      <w:pPr>
        <w:pStyle w:val="FirstParagraph"/>
        <w:rPr>
          <w:i/>
          <w:iCs/>
        </w:rPr>
      </w:pPr>
      <w:r>
        <w:rPr>
          <w:i/>
          <w:iCs/>
        </w:rPr>
        <w:t>Fluorescent noninfectious agent antibody; titer, each antibody 1.0000 Each 173.36 69.3400 9.14 173.36</w:t>
      </w:r>
    </w:p>
    <w:p w:rsidR="0031521D" w:rsidRDefault="00000000">
      <w:pPr>
        <w:pStyle w:val="FirstParagraph"/>
        <w:rPr>
          <w:i/>
          <w:iCs/>
        </w:rPr>
      </w:pPr>
      <w:r>
        <w:rPr>
          <w:i/>
          <w:iCs/>
        </w:rPr>
        <w:t>Immunoassay for tumor antigen, quantitative; CA 15-3 (27.29) 1.0000 Each 199.98 79.9900 17.69 199.98</w:t>
      </w:r>
    </w:p>
    <w:p w:rsidR="0031521D" w:rsidRDefault="00000000">
      <w:pPr>
        <w:pStyle w:val="FirstParagraph"/>
        <w:rPr>
          <w:i/>
          <w:iCs/>
        </w:rPr>
      </w:pPr>
      <w:r>
        <w:rPr>
          <w:i/>
          <w:iCs/>
        </w:rPr>
        <w:t>Immunoassay for tumor antigen, quantitative; CA 19-9 1.0000 each 193.03 77.2100 17.69 193.03</w:t>
      </w:r>
    </w:p>
    <w:p w:rsidR="0031521D" w:rsidRDefault="00000000">
      <w:pPr>
        <w:pStyle w:val="FirstParagraph"/>
        <w:rPr>
          <w:i/>
          <w:iCs/>
        </w:rPr>
      </w:pPr>
      <w:r>
        <w:rPr>
          <w:i/>
          <w:iCs/>
        </w:rPr>
        <w:t>Immunoassay for tumor antigen, quantitative; CA 125 1.0000 each 220.24 88.1000 17.69 220.24</w:t>
      </w:r>
    </w:p>
    <w:p w:rsidR="0031521D" w:rsidRDefault="00000000">
      <w:pPr>
        <w:pStyle w:val="FirstParagraph"/>
        <w:rPr>
          <w:i/>
          <w:iCs/>
        </w:rPr>
      </w:pPr>
      <w:r>
        <w:rPr>
          <w:i/>
          <w:iCs/>
        </w:rPr>
        <w:lastRenderedPageBreak/>
        <w:t>Heterophile antibodies; screening 1.0000 each 113.45 45.3800 4.40 113.45</w:t>
      </w:r>
    </w:p>
    <w:p w:rsidR="0031521D" w:rsidRDefault="00000000">
      <w:pPr>
        <w:pStyle w:val="FirstParagraph"/>
        <w:rPr>
          <w:i/>
          <w:iCs/>
        </w:rPr>
      </w:pPr>
      <w:r>
        <w:rPr>
          <w:i/>
          <w:iCs/>
        </w:rPr>
        <w:t>Heterophile antibodies; titer 1.0000 each 122.71 49.0800 4.94 122.71</w:t>
      </w:r>
    </w:p>
    <w:p w:rsidR="0031521D" w:rsidRDefault="00000000">
      <w:pPr>
        <w:pStyle w:val="FirstParagraph"/>
        <w:rPr>
          <w:i/>
          <w:iCs/>
        </w:rPr>
      </w:pPr>
      <w:r>
        <w:rPr>
          <w:i/>
          <w:iCs/>
        </w:rPr>
        <w:t xml:space="preserve">Immunoassay for tumor antigen, </w:t>
      </w:r>
      <w:proofErr w:type="gramStart"/>
      <w:r>
        <w:rPr>
          <w:i/>
          <w:iCs/>
        </w:rPr>
        <w:t>other</w:t>
      </w:r>
      <w:proofErr w:type="gramEnd"/>
      <w:r>
        <w:rPr>
          <w:i/>
          <w:iCs/>
        </w:rPr>
        <w:t xml:space="preserve"> antigen, quantitative (eg, CA 50, 72-4, 549), each 1.0000 Each 221.98 88.7900 17.69 221.98</w:t>
      </w:r>
    </w:p>
    <w:p w:rsidR="0031521D" w:rsidRDefault="00000000">
      <w:pPr>
        <w:pStyle w:val="FirstParagraph"/>
        <w:rPr>
          <w:i/>
          <w:iCs/>
        </w:rPr>
      </w:pPr>
      <w:r>
        <w:rPr>
          <w:i/>
          <w:iCs/>
        </w:rPr>
        <w:t>Immunoassay for infectious agent antibody, quantitative, not otherwise specified 1.0000 Each 160.34 64.1400 12.74 160.34</w:t>
      </w:r>
    </w:p>
    <w:p w:rsidR="0031521D" w:rsidRDefault="00000000">
      <w:pPr>
        <w:pStyle w:val="FirstParagraph"/>
        <w:rPr>
          <w:i/>
          <w:iCs/>
        </w:rPr>
      </w:pPr>
      <w:r>
        <w:rPr>
          <w:i/>
          <w:iCs/>
        </w:rPr>
        <w:t>Immunoassay for infectious agent antibody(ies), qualitative or semiquantitative, single-step method (eg, reagent strip); severe acute respiratory syndrome coronavirus 2 (SARS-CoV-2) (Coronavirus disease [COVID-19]) 1.0000 each 215.61 86.2400 45.23 215.61</w:t>
      </w:r>
    </w:p>
    <w:p w:rsidR="0031521D" w:rsidRDefault="00000000">
      <w:pPr>
        <w:pStyle w:val="FirstParagraph"/>
        <w:rPr>
          <w:i/>
          <w:iCs/>
        </w:rPr>
      </w:pPr>
      <w:r>
        <w:rPr>
          <w:i/>
          <w:iCs/>
        </w:rPr>
        <w:t>Immune complex assay 1.0000 each 211.85 84.7400 20.71 211.85</w:t>
      </w:r>
    </w:p>
    <w:p w:rsidR="0031521D" w:rsidRDefault="00000000">
      <w:pPr>
        <w:pStyle w:val="FirstParagraph"/>
        <w:rPr>
          <w:i/>
          <w:iCs/>
        </w:rPr>
      </w:pPr>
      <w:r>
        <w:rPr>
          <w:i/>
          <w:iCs/>
        </w:rPr>
        <w:t>Immunofixation electrophoresis; serum 1.0000 Each 220.24 88.1000 18.98 220.24</w:t>
      </w:r>
    </w:p>
    <w:p w:rsidR="0031521D" w:rsidRDefault="00000000">
      <w:pPr>
        <w:pStyle w:val="FirstParagraph"/>
        <w:rPr>
          <w:i/>
          <w:iCs/>
        </w:rPr>
      </w:pPr>
      <w:r>
        <w:rPr>
          <w:i/>
          <w:iCs/>
        </w:rPr>
        <w:t>Immunofixation electrophoresis; other fluids with concentration (eg, urine, CSF) 1.0000 Each 227.77 91.1100 24.94 227.77</w:t>
      </w:r>
    </w:p>
    <w:p w:rsidR="0031521D" w:rsidRDefault="00000000">
      <w:pPr>
        <w:pStyle w:val="FirstParagraph"/>
        <w:rPr>
          <w:i/>
          <w:iCs/>
        </w:rPr>
      </w:pPr>
      <w:r>
        <w:rPr>
          <w:i/>
          <w:iCs/>
        </w:rPr>
        <w:t>Inhibin A 1.0000 each 153.09 61.2400 12.74 153.09</w:t>
      </w:r>
    </w:p>
    <w:p w:rsidR="0031521D" w:rsidRDefault="00000000">
      <w:pPr>
        <w:pStyle w:val="FirstParagraph"/>
        <w:rPr>
          <w:i/>
          <w:iCs/>
        </w:rPr>
      </w:pPr>
      <w:r>
        <w:rPr>
          <w:i/>
          <w:iCs/>
        </w:rPr>
        <w:t>Insulin antibodies 1.0000 each 427.16 170.8600 18.20 427.16</w:t>
      </w:r>
    </w:p>
    <w:p w:rsidR="0031521D" w:rsidRDefault="00000000">
      <w:pPr>
        <w:pStyle w:val="FirstParagraph"/>
        <w:rPr>
          <w:i/>
          <w:iCs/>
        </w:rPr>
      </w:pPr>
      <w:r>
        <w:rPr>
          <w:i/>
          <w:iCs/>
        </w:rPr>
        <w:t>Intrinsic factor antibodies 1.0000 each 199.70 79.8800 12.81 199.70</w:t>
      </w:r>
    </w:p>
    <w:p w:rsidR="0031521D" w:rsidRDefault="00000000">
      <w:pPr>
        <w:pStyle w:val="FirstParagraph"/>
        <w:rPr>
          <w:i/>
          <w:iCs/>
        </w:rPr>
      </w:pPr>
      <w:r>
        <w:rPr>
          <w:i/>
          <w:iCs/>
        </w:rPr>
        <w:t>Islet cell antibody 1.0000 each 198.53 79.4100 16.81 198.53</w:t>
      </w:r>
    </w:p>
    <w:p w:rsidR="0031521D" w:rsidRDefault="00000000">
      <w:pPr>
        <w:pStyle w:val="FirstParagraph"/>
        <w:rPr>
          <w:i/>
          <w:iCs/>
        </w:rPr>
      </w:pPr>
      <w:r>
        <w:rPr>
          <w:i/>
          <w:iCs/>
        </w:rPr>
        <w:t>Leukocyte histamine release test (LHR) 1.0000 each 239.63 95.8500 10.59 239.63</w:t>
      </w:r>
    </w:p>
    <w:p w:rsidR="0031521D" w:rsidRDefault="00000000">
      <w:pPr>
        <w:pStyle w:val="FirstParagraph"/>
        <w:rPr>
          <w:i/>
          <w:iCs/>
        </w:rPr>
      </w:pPr>
      <w:r>
        <w:rPr>
          <w:i/>
          <w:iCs/>
        </w:rPr>
        <w:t>B cells, total count 1.0000 Each 211.85 84.7400 32.06 211.85</w:t>
      </w:r>
    </w:p>
    <w:p w:rsidR="0031521D" w:rsidRDefault="00000000">
      <w:pPr>
        <w:pStyle w:val="FirstParagraph"/>
        <w:rPr>
          <w:i/>
          <w:iCs/>
        </w:rPr>
      </w:pPr>
      <w:r>
        <w:rPr>
          <w:i/>
          <w:iCs/>
        </w:rPr>
        <w:t>Mononuclear cell antigen, quantitative (eg, flow cytometry), not otherwise specified, each antigen 1.0000 Each 169.30 67.7200 22.75 169.30</w:t>
      </w:r>
    </w:p>
    <w:p w:rsidR="0031521D" w:rsidRDefault="00000000">
      <w:pPr>
        <w:pStyle w:val="FirstParagraph"/>
        <w:rPr>
          <w:i/>
          <w:iCs/>
        </w:rPr>
      </w:pPr>
      <w:r>
        <w:rPr>
          <w:i/>
          <w:iCs/>
        </w:rPr>
        <w:t>Natural killer (NK) cells, total count 1.0000 each 180.87 72.3500 32.06 180.87</w:t>
      </w:r>
    </w:p>
    <w:p w:rsidR="0031521D" w:rsidRDefault="00000000">
      <w:pPr>
        <w:pStyle w:val="FirstParagraph"/>
        <w:rPr>
          <w:i/>
          <w:iCs/>
        </w:rPr>
      </w:pPr>
      <w:r>
        <w:rPr>
          <w:i/>
          <w:iCs/>
        </w:rPr>
        <w:t>T cells; total count 1.0000 Each 190.72 76.2900 32.06 190.72</w:t>
      </w:r>
    </w:p>
    <w:p w:rsidR="0031521D" w:rsidRDefault="00000000">
      <w:pPr>
        <w:pStyle w:val="FirstParagraph"/>
        <w:rPr>
          <w:i/>
          <w:iCs/>
        </w:rPr>
      </w:pPr>
      <w:r>
        <w:rPr>
          <w:i/>
          <w:iCs/>
        </w:rPr>
        <w:t>T cells; absolute CD4 and CD8 count, including ratio 1.0000 Each 290.27 116.1100 39.93 290.27</w:t>
      </w:r>
    </w:p>
    <w:p w:rsidR="0031521D" w:rsidRDefault="00000000">
      <w:pPr>
        <w:pStyle w:val="FirstParagraph"/>
        <w:rPr>
          <w:i/>
          <w:iCs/>
        </w:rPr>
      </w:pPr>
      <w:r>
        <w:rPr>
          <w:i/>
          <w:iCs/>
        </w:rPr>
        <w:t>T cells; absolute CD4 count 1.0000 each 218.79 87.5200 22.75 218.79</w:t>
      </w:r>
    </w:p>
    <w:p w:rsidR="0031521D" w:rsidRDefault="00000000">
      <w:pPr>
        <w:pStyle w:val="FirstParagraph"/>
        <w:rPr>
          <w:i/>
          <w:iCs/>
        </w:rPr>
      </w:pPr>
      <w:r>
        <w:rPr>
          <w:i/>
          <w:iCs/>
        </w:rPr>
        <w:t>Tissue transglutaminase, each immunoglobulin (Ig) class 1.0000 each 61.37 24.5500 11.53 61.37</w:t>
      </w:r>
    </w:p>
    <w:p w:rsidR="0031521D" w:rsidRDefault="00000000">
      <w:pPr>
        <w:pStyle w:val="FirstParagraph"/>
        <w:rPr>
          <w:i/>
          <w:iCs/>
        </w:rPr>
      </w:pPr>
      <w:r>
        <w:rPr>
          <w:i/>
          <w:iCs/>
        </w:rPr>
        <w:t>Microsomal antibodies (eg, thyroid or liver-kidney), each 1.0000 Each 144.13 57.6500 12.37 144.13</w:t>
      </w:r>
    </w:p>
    <w:p w:rsidR="0031521D" w:rsidRDefault="00000000">
      <w:pPr>
        <w:pStyle w:val="FirstParagraph"/>
        <w:rPr>
          <w:i/>
          <w:iCs/>
        </w:rPr>
      </w:pPr>
      <w:r>
        <w:rPr>
          <w:i/>
          <w:iCs/>
        </w:rPr>
        <w:t>Particle agglutination; screen, each antibody 1.0000 Each 145.29 58.1200 8.66 145.29</w:t>
      </w:r>
    </w:p>
    <w:p w:rsidR="0031521D" w:rsidRDefault="00000000">
      <w:pPr>
        <w:pStyle w:val="FirstParagraph"/>
        <w:rPr>
          <w:i/>
          <w:iCs/>
        </w:rPr>
      </w:pPr>
      <w:r>
        <w:rPr>
          <w:i/>
          <w:iCs/>
        </w:rPr>
        <w:lastRenderedPageBreak/>
        <w:t>Rheumatoid factor; qualitative 1.0000 each 100.42 40.1700 4.82 100.42</w:t>
      </w:r>
    </w:p>
    <w:p w:rsidR="0031521D" w:rsidRDefault="00000000">
      <w:pPr>
        <w:pStyle w:val="FirstParagraph"/>
        <w:rPr>
          <w:i/>
          <w:iCs/>
        </w:rPr>
      </w:pPr>
      <w:r>
        <w:rPr>
          <w:i/>
          <w:iCs/>
        </w:rPr>
        <w:t>Rheumatoid factor; quantitative 1.0000 each 103.03 41.2100 4.82 103.03</w:t>
      </w:r>
    </w:p>
    <w:p w:rsidR="0031521D" w:rsidRDefault="00000000">
      <w:pPr>
        <w:pStyle w:val="FirstParagraph"/>
        <w:rPr>
          <w:i/>
          <w:iCs/>
        </w:rPr>
      </w:pPr>
      <w:r>
        <w:rPr>
          <w:i/>
          <w:iCs/>
        </w:rPr>
        <w:t>Tuberculosis test, cell mediated immunity antigen response measurement; gamma interferon 1.0000 each 302.43 120.9700 52.67 302.43</w:t>
      </w:r>
    </w:p>
    <w:p w:rsidR="0031521D" w:rsidRDefault="00000000">
      <w:pPr>
        <w:pStyle w:val="FirstParagraph"/>
        <w:rPr>
          <w:i/>
          <w:iCs/>
        </w:rPr>
      </w:pPr>
      <w:r>
        <w:rPr>
          <w:i/>
          <w:iCs/>
        </w:rPr>
        <w:t>Skin test; candida 1.0000 each 106.50 42.6000 4.56 106.50</w:t>
      </w:r>
    </w:p>
    <w:p w:rsidR="0031521D" w:rsidRDefault="00000000">
      <w:pPr>
        <w:pStyle w:val="FirstParagraph"/>
        <w:rPr>
          <w:i/>
          <w:iCs/>
        </w:rPr>
      </w:pPr>
      <w:r>
        <w:rPr>
          <w:i/>
          <w:iCs/>
        </w:rPr>
        <w:t>Skin test; tuberculosis, intradermal 1.0000 each 21.42 8.5700 4.07 21.42</w:t>
      </w:r>
    </w:p>
    <w:p w:rsidR="0031521D" w:rsidRDefault="00000000">
      <w:pPr>
        <w:pStyle w:val="FirstParagraph"/>
        <w:rPr>
          <w:i/>
          <w:iCs/>
        </w:rPr>
      </w:pPr>
      <w:r>
        <w:rPr>
          <w:i/>
          <w:iCs/>
        </w:rPr>
        <w:t>Syphilis test, non-treponemal antibody; qualitative (eg, VDRL, RPR, ART) 1.0000 Each 81.32 32.5300 3.63 81.32</w:t>
      </w:r>
    </w:p>
    <w:p w:rsidR="0031521D" w:rsidRDefault="00000000">
      <w:pPr>
        <w:pStyle w:val="FirstParagraph"/>
        <w:rPr>
          <w:i/>
          <w:iCs/>
        </w:rPr>
      </w:pPr>
      <w:r>
        <w:rPr>
          <w:i/>
          <w:iCs/>
        </w:rPr>
        <w:t>Syphilis test, non-treponemal antibody; quantitative 1.0000 each 106.50 42.6000 3.74 106.50</w:t>
      </w:r>
    </w:p>
    <w:p w:rsidR="0031521D" w:rsidRDefault="00000000">
      <w:pPr>
        <w:pStyle w:val="FirstParagraph"/>
        <w:rPr>
          <w:i/>
          <w:iCs/>
        </w:rPr>
      </w:pPr>
      <w:r>
        <w:rPr>
          <w:i/>
          <w:iCs/>
        </w:rPr>
        <w:t>Voltage-gated calcium channel antibody, each 1.0000 each 97.97 39.1900 18.40 97.97</w:t>
      </w:r>
    </w:p>
    <w:p w:rsidR="0031521D" w:rsidRDefault="00000000">
      <w:pPr>
        <w:pStyle w:val="FirstParagraph"/>
        <w:rPr>
          <w:i/>
          <w:iCs/>
        </w:rPr>
      </w:pPr>
      <w:r>
        <w:rPr>
          <w:i/>
          <w:iCs/>
        </w:rPr>
        <w:t>Antibody; Aspergillus 1.0000 Each 114.61 45.8400 12.80 114.61</w:t>
      </w:r>
    </w:p>
    <w:p w:rsidR="0031521D" w:rsidRDefault="00000000">
      <w:pPr>
        <w:pStyle w:val="FirstParagraph"/>
        <w:rPr>
          <w:i/>
          <w:iCs/>
        </w:rPr>
      </w:pPr>
      <w:r>
        <w:rPr>
          <w:i/>
          <w:iCs/>
        </w:rPr>
        <w:t>Antibody; Bartonella 1.0000 Each 109.40 43.7600 8.65 109.40</w:t>
      </w:r>
    </w:p>
    <w:p w:rsidR="0031521D" w:rsidRDefault="00000000">
      <w:pPr>
        <w:pStyle w:val="FirstParagraph"/>
        <w:rPr>
          <w:i/>
          <w:iCs/>
        </w:rPr>
      </w:pPr>
      <w:r>
        <w:rPr>
          <w:i/>
          <w:iCs/>
        </w:rPr>
        <w:t>Antibody; Blastomyces 1.0000 Each 109.40 43.7600 10.97 109.40</w:t>
      </w:r>
    </w:p>
    <w:p w:rsidR="0031521D" w:rsidRDefault="00000000">
      <w:pPr>
        <w:pStyle w:val="FirstParagraph"/>
        <w:rPr>
          <w:i/>
          <w:iCs/>
        </w:rPr>
      </w:pPr>
      <w:r>
        <w:rPr>
          <w:i/>
          <w:iCs/>
        </w:rPr>
        <w:t>Antibody; Bordetella 1.0000 each 142.97 57.1900 11.21 142.97</w:t>
      </w:r>
    </w:p>
    <w:p w:rsidR="0031521D" w:rsidRDefault="00000000">
      <w:pPr>
        <w:pStyle w:val="FirstParagraph"/>
        <w:rPr>
          <w:i/>
          <w:iCs/>
        </w:rPr>
      </w:pPr>
      <w:r>
        <w:rPr>
          <w:i/>
          <w:iCs/>
        </w:rPr>
        <w:t>Antibody; Borrelia burgdorferi (Lyme disease) confirmatory test (eg, Western Blot or immunoblot) 1.0000 Each 185.22 74.0900 13.16 185.22</w:t>
      </w:r>
    </w:p>
    <w:p w:rsidR="0031521D" w:rsidRDefault="00000000">
      <w:pPr>
        <w:pStyle w:val="FirstParagraph"/>
        <w:rPr>
          <w:i/>
          <w:iCs/>
        </w:rPr>
      </w:pPr>
      <w:r>
        <w:rPr>
          <w:i/>
          <w:iCs/>
        </w:rPr>
        <w:t>Antibody; Borrelia burgdorferi (Lyme disease) 1.0000 each 197.09 78.8400 14.47 197.09</w:t>
      </w:r>
    </w:p>
    <w:p w:rsidR="0031521D" w:rsidRDefault="00000000">
      <w:pPr>
        <w:pStyle w:val="FirstParagraph"/>
        <w:rPr>
          <w:i/>
          <w:iCs/>
        </w:rPr>
      </w:pPr>
      <w:r>
        <w:rPr>
          <w:i/>
          <w:iCs/>
        </w:rPr>
        <w:t>Antibody; Brucella 1.0000 Each 121.28 48.5100 7.59 121.28</w:t>
      </w:r>
    </w:p>
    <w:p w:rsidR="0031521D" w:rsidRDefault="00000000">
      <w:pPr>
        <w:pStyle w:val="FirstParagraph"/>
        <w:rPr>
          <w:i/>
          <w:iCs/>
        </w:rPr>
      </w:pPr>
      <w:r>
        <w:rPr>
          <w:i/>
          <w:iCs/>
        </w:rPr>
        <w:t>Antibody; Candida 1.0000 each 137.76 55.1000 10.21 137.76</w:t>
      </w:r>
    </w:p>
    <w:p w:rsidR="0031521D" w:rsidRDefault="00000000">
      <w:pPr>
        <w:pStyle w:val="FirstParagraph"/>
        <w:rPr>
          <w:i/>
          <w:iCs/>
        </w:rPr>
      </w:pPr>
      <w:r>
        <w:rPr>
          <w:i/>
          <w:iCs/>
        </w:rPr>
        <w:t>Antibody; Chlamydia 1.0000 Each 119.82 47.9300 10.05 119.82</w:t>
      </w:r>
    </w:p>
    <w:p w:rsidR="0031521D" w:rsidRDefault="00000000">
      <w:pPr>
        <w:pStyle w:val="FirstParagraph"/>
        <w:rPr>
          <w:i/>
          <w:iCs/>
        </w:rPr>
      </w:pPr>
      <w:r>
        <w:rPr>
          <w:i/>
          <w:iCs/>
        </w:rPr>
        <w:t>Antibody; Chlamydia, IgM 1.0000 each 95.79 38.3200 10.78 95.79</w:t>
      </w:r>
    </w:p>
    <w:p w:rsidR="0031521D" w:rsidRDefault="00000000">
      <w:pPr>
        <w:pStyle w:val="FirstParagraph"/>
        <w:rPr>
          <w:i/>
          <w:iCs/>
        </w:rPr>
      </w:pPr>
      <w:r>
        <w:rPr>
          <w:i/>
          <w:iCs/>
        </w:rPr>
        <w:t>Antibody; Coccidioides 1.0000 Each 113.45 45.3800 9.75 113.45</w:t>
      </w:r>
    </w:p>
    <w:p w:rsidR="0031521D" w:rsidRDefault="00000000">
      <w:pPr>
        <w:pStyle w:val="FirstParagraph"/>
        <w:rPr>
          <w:i/>
          <w:iCs/>
        </w:rPr>
      </w:pPr>
      <w:r>
        <w:rPr>
          <w:i/>
          <w:iCs/>
        </w:rPr>
        <w:t>Antibody; cytomegalovirus (CMV) 1.0000 Each 153.09 61.2400 12.23 153.09</w:t>
      </w:r>
    </w:p>
    <w:p w:rsidR="0031521D" w:rsidRDefault="00000000">
      <w:pPr>
        <w:pStyle w:val="FirstParagraph"/>
        <w:rPr>
          <w:i/>
          <w:iCs/>
        </w:rPr>
      </w:pPr>
      <w:r>
        <w:rPr>
          <w:i/>
          <w:iCs/>
        </w:rPr>
        <w:t>Antibody; cytomegalovirus (CMV), IgM 1.0000 each 164.97 65.9900 14.32 164.97</w:t>
      </w:r>
    </w:p>
    <w:p w:rsidR="0031521D" w:rsidRDefault="00000000">
      <w:pPr>
        <w:pStyle w:val="FirstParagraph"/>
        <w:rPr>
          <w:i/>
          <w:iCs/>
        </w:rPr>
      </w:pPr>
      <w:r>
        <w:rPr>
          <w:i/>
          <w:iCs/>
        </w:rPr>
        <w:t>Antibody; enterovirus (eg, coxsackie, echo, polio) 1.0000 Each 141.24 56.5000 11.08 141.24</w:t>
      </w:r>
    </w:p>
    <w:p w:rsidR="0031521D" w:rsidRDefault="00000000">
      <w:pPr>
        <w:pStyle w:val="FirstParagraph"/>
        <w:rPr>
          <w:i/>
          <w:iCs/>
        </w:rPr>
      </w:pPr>
      <w:r>
        <w:rPr>
          <w:i/>
          <w:iCs/>
        </w:rPr>
        <w:t>Antibody; Epstein-Barr (EB) virus, early antigen (EA) 1.0000 each 130.81 52.3200 11.15 130.81</w:t>
      </w:r>
    </w:p>
    <w:p w:rsidR="0031521D" w:rsidRDefault="00000000">
      <w:pPr>
        <w:pStyle w:val="FirstParagraph"/>
        <w:rPr>
          <w:i/>
          <w:iCs/>
        </w:rPr>
      </w:pPr>
      <w:r>
        <w:rPr>
          <w:i/>
          <w:iCs/>
        </w:rPr>
        <w:t>Antibody; Epstein-Barr (EB) virus, nuclear antigen (EBNA) 1.0000 each 130.81 52.3200 13.00 130.81</w:t>
      </w:r>
    </w:p>
    <w:p w:rsidR="0031521D" w:rsidRDefault="00000000">
      <w:pPr>
        <w:pStyle w:val="FirstParagraph"/>
        <w:rPr>
          <w:i/>
          <w:iCs/>
        </w:rPr>
      </w:pPr>
      <w:r>
        <w:rPr>
          <w:i/>
          <w:iCs/>
        </w:rPr>
        <w:lastRenderedPageBreak/>
        <w:t>Antibody; Epstein-Barr (EB) virus, viral capsid (VCA) 1.0000 Each 153.09 61.2400 15.41 153.09</w:t>
      </w:r>
    </w:p>
    <w:p w:rsidR="0031521D" w:rsidRDefault="00000000">
      <w:pPr>
        <w:pStyle w:val="FirstParagraph"/>
        <w:rPr>
          <w:i/>
          <w:iCs/>
        </w:rPr>
      </w:pPr>
      <w:r>
        <w:rPr>
          <w:i/>
          <w:iCs/>
        </w:rPr>
        <w:t>Antibody; Ehrlichia 1.0000 Each 184.07 73.6300 8.65 184.07</w:t>
      </w:r>
    </w:p>
    <w:p w:rsidR="0031521D" w:rsidRDefault="00000000">
      <w:pPr>
        <w:pStyle w:val="FirstParagraph"/>
        <w:rPr>
          <w:i/>
          <w:iCs/>
        </w:rPr>
      </w:pPr>
      <w:r>
        <w:rPr>
          <w:i/>
          <w:iCs/>
        </w:rPr>
        <w:t>Antibody; fungus, not elsewhere specified 1.0000 each 154.83 61.9300 10.42 154.83</w:t>
      </w:r>
    </w:p>
    <w:p w:rsidR="0031521D" w:rsidRDefault="00000000">
      <w:pPr>
        <w:pStyle w:val="FirstParagraph"/>
        <w:rPr>
          <w:i/>
          <w:iCs/>
        </w:rPr>
      </w:pPr>
      <w:r>
        <w:rPr>
          <w:i/>
          <w:iCs/>
        </w:rPr>
        <w:t>Antibody; Helicobacter pylori 1.0000 each 185.22 74.0900 12.34 185.22</w:t>
      </w:r>
    </w:p>
    <w:p w:rsidR="0031521D" w:rsidRDefault="00000000">
      <w:pPr>
        <w:pStyle w:val="FirstParagraph"/>
        <w:rPr>
          <w:i/>
          <w:iCs/>
        </w:rPr>
      </w:pPr>
      <w:r>
        <w:rPr>
          <w:i/>
          <w:iCs/>
        </w:rPr>
        <w:t>Antibody; Haemophilus influenza 1.0000 each 204.03 81.6100 13.46 204.03</w:t>
      </w:r>
    </w:p>
    <w:p w:rsidR="0031521D" w:rsidRDefault="00000000">
      <w:pPr>
        <w:pStyle w:val="FirstParagraph"/>
        <w:rPr>
          <w:i/>
          <w:iCs/>
        </w:rPr>
      </w:pPr>
      <w:r>
        <w:rPr>
          <w:i/>
          <w:iCs/>
        </w:rPr>
        <w:t>Antibody; HTLV-I 1.0000 each 144.13 57.6500 7.13 144.13</w:t>
      </w:r>
    </w:p>
    <w:p w:rsidR="0031521D" w:rsidRDefault="00000000">
      <w:pPr>
        <w:pStyle w:val="FirstParagraph"/>
        <w:rPr>
          <w:i/>
          <w:iCs/>
        </w:rPr>
      </w:pPr>
      <w:r>
        <w:rPr>
          <w:i/>
          <w:iCs/>
        </w:rPr>
        <w:t>Antibody; HTLV-II 1.0000 each 134.87 53.9500 11.90 134.87</w:t>
      </w:r>
    </w:p>
    <w:p w:rsidR="0031521D" w:rsidRDefault="00000000">
      <w:pPr>
        <w:pStyle w:val="FirstParagraph"/>
        <w:rPr>
          <w:i/>
          <w:iCs/>
        </w:rPr>
      </w:pPr>
      <w:r>
        <w:rPr>
          <w:i/>
          <w:iCs/>
        </w:rPr>
        <w:t>Antibody; HTLV or HIV antibody, confirmatory test (eg, Western Blot) 1.0000 each 236.74 94.7000 16.45 236.74</w:t>
      </w:r>
    </w:p>
    <w:p w:rsidR="0031521D" w:rsidRDefault="00000000">
      <w:pPr>
        <w:pStyle w:val="FirstParagraph"/>
        <w:rPr>
          <w:i/>
          <w:iCs/>
        </w:rPr>
      </w:pPr>
      <w:r>
        <w:rPr>
          <w:i/>
          <w:iCs/>
        </w:rPr>
        <w:t>Antibody; hepatitis, delta agent 1.0000 each 164.97 65.9900 14.59 164.97</w:t>
      </w:r>
    </w:p>
    <w:p w:rsidR="0031521D" w:rsidRDefault="00000000">
      <w:pPr>
        <w:pStyle w:val="FirstParagraph"/>
        <w:rPr>
          <w:i/>
          <w:iCs/>
        </w:rPr>
      </w:pPr>
      <w:r>
        <w:rPr>
          <w:i/>
          <w:iCs/>
        </w:rPr>
        <w:t>Antibody; herpes simplex, non-specific type test 1.0000 each 130.81 52.3200 12.23 130.81</w:t>
      </w:r>
    </w:p>
    <w:p w:rsidR="0031521D" w:rsidRDefault="00000000">
      <w:pPr>
        <w:pStyle w:val="FirstParagraph"/>
        <w:rPr>
          <w:i/>
          <w:iCs/>
        </w:rPr>
      </w:pPr>
      <w:r>
        <w:rPr>
          <w:i/>
          <w:iCs/>
        </w:rPr>
        <w:t>Antibody; herpes simplex, type 1 1.0000 Each 119.82 47.9300 11.21 119.82</w:t>
      </w:r>
    </w:p>
    <w:p w:rsidR="0031521D" w:rsidRDefault="00000000">
      <w:pPr>
        <w:pStyle w:val="FirstParagraph"/>
        <w:rPr>
          <w:i/>
          <w:iCs/>
        </w:rPr>
      </w:pPr>
      <w:r>
        <w:rPr>
          <w:i/>
          <w:iCs/>
        </w:rPr>
        <w:t>Antibody; herpes simplex, type 2 1.0000 Each 128.50 51.4000 16.45 128.50</w:t>
      </w:r>
    </w:p>
    <w:p w:rsidR="0031521D" w:rsidRDefault="00000000">
      <w:pPr>
        <w:pStyle w:val="FirstParagraph"/>
        <w:rPr>
          <w:i/>
          <w:iCs/>
        </w:rPr>
      </w:pPr>
      <w:r>
        <w:rPr>
          <w:i/>
          <w:iCs/>
        </w:rPr>
        <w:t>Antibody; histoplasma 1.0000 Each 114.61 45.8400 10.63 114.61</w:t>
      </w:r>
    </w:p>
    <w:p w:rsidR="0031521D" w:rsidRDefault="00000000">
      <w:pPr>
        <w:pStyle w:val="FirstParagraph"/>
        <w:rPr>
          <w:i/>
          <w:iCs/>
        </w:rPr>
      </w:pPr>
      <w:r>
        <w:rPr>
          <w:i/>
          <w:iCs/>
        </w:rPr>
        <w:t>Antibody; HIV-1 1.0000 each 158.89 63.5600 7.55 158.89</w:t>
      </w:r>
    </w:p>
    <w:p w:rsidR="0031521D" w:rsidRDefault="00000000">
      <w:pPr>
        <w:pStyle w:val="FirstParagraph"/>
        <w:rPr>
          <w:i/>
          <w:iCs/>
        </w:rPr>
      </w:pPr>
      <w:r>
        <w:rPr>
          <w:i/>
          <w:iCs/>
        </w:rPr>
        <w:t>Antibody; HIV-2 1.0000 each 184.07 73.6300 11.48 184.07</w:t>
      </w:r>
    </w:p>
    <w:p w:rsidR="0031521D" w:rsidRDefault="00000000">
      <w:pPr>
        <w:pStyle w:val="FirstParagraph"/>
        <w:rPr>
          <w:i/>
          <w:iCs/>
        </w:rPr>
      </w:pPr>
      <w:r>
        <w:rPr>
          <w:i/>
          <w:iCs/>
        </w:rPr>
        <w:t>Antibody; HIV-1 and HIV-2, single result 1.0000 Each 164.97 65.9900 11.66 164.97</w:t>
      </w:r>
    </w:p>
    <w:p w:rsidR="0031521D" w:rsidRDefault="00000000">
      <w:pPr>
        <w:pStyle w:val="FirstParagraph"/>
        <w:rPr>
          <w:i/>
          <w:iCs/>
        </w:rPr>
      </w:pPr>
      <w:r>
        <w:rPr>
          <w:i/>
          <w:iCs/>
        </w:rPr>
        <w:t>Hepatitis B core antibody (HBcAb); total 1.0000 Each 139.50 55.8000 10.24 139.50</w:t>
      </w:r>
    </w:p>
    <w:p w:rsidR="0031521D" w:rsidRDefault="00000000">
      <w:pPr>
        <w:pStyle w:val="FirstParagraph"/>
        <w:rPr>
          <w:i/>
          <w:iCs/>
        </w:rPr>
      </w:pPr>
      <w:r>
        <w:rPr>
          <w:i/>
          <w:iCs/>
        </w:rPr>
        <w:t>Hepatitis B core antibody (HBcAb); IgM antibody 1.0000 each 149.05 59.6200 10.00 149.05</w:t>
      </w:r>
    </w:p>
    <w:p w:rsidR="0031521D" w:rsidRDefault="00000000">
      <w:pPr>
        <w:pStyle w:val="FirstParagraph"/>
        <w:rPr>
          <w:i/>
          <w:iCs/>
        </w:rPr>
      </w:pPr>
      <w:r>
        <w:rPr>
          <w:i/>
          <w:iCs/>
        </w:rPr>
        <w:t>Hepatitis B surface antibody (HBsAb) 1.0000 Each 139.50 55.8000 9.13 139.50</w:t>
      </w:r>
    </w:p>
    <w:p w:rsidR="0031521D" w:rsidRDefault="00000000">
      <w:pPr>
        <w:pStyle w:val="FirstParagraph"/>
        <w:rPr>
          <w:i/>
          <w:iCs/>
        </w:rPr>
      </w:pPr>
      <w:r>
        <w:rPr>
          <w:i/>
          <w:iCs/>
        </w:rPr>
        <w:t>Hepatitis Be antibody (HBeAb) 1.0000 each 153.09 61.2400 9.83 153.09</w:t>
      </w:r>
    </w:p>
    <w:p w:rsidR="0031521D" w:rsidRDefault="00000000">
      <w:pPr>
        <w:pStyle w:val="FirstParagraph"/>
        <w:rPr>
          <w:i/>
          <w:iCs/>
        </w:rPr>
      </w:pPr>
      <w:r>
        <w:rPr>
          <w:i/>
          <w:iCs/>
        </w:rPr>
        <w:t>Hepatitis A antibody (HAAb) 1.0000 each 141.52 56.6100 10.53 141.52</w:t>
      </w:r>
    </w:p>
    <w:p w:rsidR="0031521D" w:rsidRDefault="00000000">
      <w:pPr>
        <w:pStyle w:val="FirstParagraph"/>
        <w:rPr>
          <w:i/>
          <w:iCs/>
        </w:rPr>
      </w:pPr>
      <w:r>
        <w:rPr>
          <w:i/>
          <w:iCs/>
        </w:rPr>
        <w:t>Hepatitis A antibody (HAAb), IgM antibody 1.0000 each 149.05 59.6200 9.57 149.05</w:t>
      </w:r>
    </w:p>
    <w:p w:rsidR="0031521D" w:rsidRDefault="00000000">
      <w:pPr>
        <w:pStyle w:val="FirstParagraph"/>
        <w:rPr>
          <w:i/>
          <w:iCs/>
        </w:rPr>
      </w:pPr>
      <w:r>
        <w:rPr>
          <w:i/>
          <w:iCs/>
        </w:rPr>
        <w:t>Antibody; influenza virus 1.0000 each 139.50 55.8000 11.52 139.50</w:t>
      </w:r>
    </w:p>
    <w:p w:rsidR="0031521D" w:rsidRDefault="00000000">
      <w:pPr>
        <w:pStyle w:val="FirstParagraph"/>
        <w:rPr>
          <w:i/>
          <w:iCs/>
        </w:rPr>
      </w:pPr>
      <w:r>
        <w:rPr>
          <w:i/>
          <w:iCs/>
        </w:rPr>
        <w:t>Antibody; Legionella 1.0000 each 170.75 68.3000 13.00 170.75</w:t>
      </w:r>
    </w:p>
    <w:p w:rsidR="0031521D" w:rsidRDefault="00000000">
      <w:pPr>
        <w:pStyle w:val="FirstParagraph"/>
        <w:rPr>
          <w:i/>
          <w:iCs/>
        </w:rPr>
      </w:pPr>
      <w:r>
        <w:rPr>
          <w:i/>
          <w:iCs/>
        </w:rPr>
        <w:t>Antibody; Listeria monocytogenes 1.0000 each 257.00 102.8000 11.21 257.00</w:t>
      </w:r>
    </w:p>
    <w:p w:rsidR="0031521D" w:rsidRDefault="00000000">
      <w:pPr>
        <w:pStyle w:val="FirstParagraph"/>
        <w:rPr>
          <w:i/>
          <w:iCs/>
        </w:rPr>
      </w:pPr>
      <w:r>
        <w:rPr>
          <w:i/>
          <w:iCs/>
        </w:rPr>
        <w:t>Antibody; mumps 1.0000 each 129.65 51.8600 11.09 129.65</w:t>
      </w:r>
    </w:p>
    <w:p w:rsidR="0031521D" w:rsidRDefault="00000000">
      <w:pPr>
        <w:pStyle w:val="FirstParagraph"/>
        <w:rPr>
          <w:i/>
          <w:iCs/>
        </w:rPr>
      </w:pPr>
      <w:r>
        <w:rPr>
          <w:i/>
          <w:iCs/>
        </w:rPr>
        <w:t>Antibody; mycoplasma 1.0000 Each 157.15 62.8600 11.26 157.15</w:t>
      </w:r>
    </w:p>
    <w:p w:rsidR="0031521D" w:rsidRDefault="00000000">
      <w:pPr>
        <w:pStyle w:val="FirstParagraph"/>
        <w:rPr>
          <w:i/>
          <w:iCs/>
        </w:rPr>
      </w:pPr>
      <w:r>
        <w:rPr>
          <w:i/>
          <w:iCs/>
        </w:rPr>
        <w:lastRenderedPageBreak/>
        <w:t>Antibody; parvovirus 1.0000 Each 153.09 61.2400 12.78 153.09</w:t>
      </w:r>
    </w:p>
    <w:p w:rsidR="0031521D" w:rsidRDefault="00000000">
      <w:pPr>
        <w:pStyle w:val="FirstParagraph"/>
        <w:rPr>
          <w:i/>
          <w:iCs/>
        </w:rPr>
      </w:pPr>
      <w:r>
        <w:rPr>
          <w:i/>
          <w:iCs/>
        </w:rPr>
        <w:t>Antibody; protozoa, not elsewhere specified 1.0000 each 148.18 59.2700 10.53 148.18</w:t>
      </w:r>
    </w:p>
    <w:p w:rsidR="0031521D" w:rsidRDefault="00000000">
      <w:pPr>
        <w:pStyle w:val="FirstParagraph"/>
        <w:rPr>
          <w:i/>
          <w:iCs/>
        </w:rPr>
      </w:pPr>
      <w:r>
        <w:rPr>
          <w:i/>
          <w:iCs/>
        </w:rPr>
        <w:t>Antibody; respiratory syncytial virus 1.0000 each 195.64 78.2600 10.96 195.64</w:t>
      </w:r>
    </w:p>
    <w:p w:rsidR="0031521D" w:rsidRDefault="00000000">
      <w:pPr>
        <w:pStyle w:val="FirstParagraph"/>
        <w:rPr>
          <w:i/>
          <w:iCs/>
        </w:rPr>
      </w:pPr>
      <w:r>
        <w:rPr>
          <w:i/>
          <w:iCs/>
        </w:rPr>
        <w:t>Antibody; Rickettsia 1.0000 Each 166.12 66.4500 16.45 166.12</w:t>
      </w:r>
    </w:p>
    <w:p w:rsidR="0031521D" w:rsidRDefault="00000000">
      <w:pPr>
        <w:pStyle w:val="FirstParagraph"/>
        <w:rPr>
          <w:i/>
          <w:iCs/>
        </w:rPr>
      </w:pPr>
      <w:r>
        <w:rPr>
          <w:i/>
          <w:iCs/>
        </w:rPr>
        <w:t>Antibody; rubella 1.0000 each 123.87 49.5500 12.23 123.87</w:t>
      </w:r>
    </w:p>
    <w:p w:rsidR="0031521D" w:rsidRDefault="00000000">
      <w:pPr>
        <w:pStyle w:val="FirstParagraph"/>
        <w:rPr>
          <w:i/>
          <w:iCs/>
        </w:rPr>
      </w:pPr>
      <w:r>
        <w:rPr>
          <w:i/>
          <w:iCs/>
        </w:rPr>
        <w:t>Antibody; rubeola 1.0000 Each 130.81 52.3200 10.95 130.81</w:t>
      </w:r>
    </w:p>
    <w:p w:rsidR="0031521D" w:rsidRDefault="00000000">
      <w:pPr>
        <w:pStyle w:val="FirstParagraph"/>
        <w:rPr>
          <w:i/>
          <w:iCs/>
        </w:rPr>
      </w:pPr>
      <w:r>
        <w:rPr>
          <w:i/>
          <w:iCs/>
        </w:rPr>
        <w:t>Antibody; severe acute respiratory syndrome coronavirus 2 (SARS-CoV-2) (Coronavirus disease [COVID-19]) 1.0000 each 173.65 69.4600 42.13 173.65</w:t>
      </w:r>
    </w:p>
    <w:p w:rsidR="0031521D" w:rsidRDefault="00000000">
      <w:pPr>
        <w:pStyle w:val="FirstParagraph"/>
        <w:rPr>
          <w:i/>
          <w:iCs/>
        </w:rPr>
      </w:pPr>
      <w:r>
        <w:rPr>
          <w:i/>
          <w:iCs/>
        </w:rPr>
        <w:t>Antibody; Toxoplasma 1.0000 each 158.89 63.5600 12.23 158.89</w:t>
      </w:r>
    </w:p>
    <w:p w:rsidR="0031521D" w:rsidRDefault="00000000">
      <w:pPr>
        <w:pStyle w:val="FirstParagraph"/>
        <w:rPr>
          <w:i/>
          <w:iCs/>
        </w:rPr>
      </w:pPr>
      <w:r>
        <w:rPr>
          <w:i/>
          <w:iCs/>
        </w:rPr>
        <w:t>Antibody; Toxoplasma, IgM 1.0000 each 167.85 67.1400 12.24 167.85</w:t>
      </w:r>
    </w:p>
    <w:p w:rsidR="0031521D" w:rsidRDefault="00000000">
      <w:pPr>
        <w:pStyle w:val="FirstParagraph"/>
        <w:rPr>
          <w:i/>
          <w:iCs/>
        </w:rPr>
      </w:pPr>
      <w:r>
        <w:rPr>
          <w:i/>
          <w:iCs/>
        </w:rPr>
        <w:t>Antibody; Treponema pallidum 1.0000 Each 138.34 55.3400 5.42 138.34</w:t>
      </w:r>
    </w:p>
    <w:p w:rsidR="0031521D" w:rsidRDefault="00000000">
      <w:pPr>
        <w:pStyle w:val="FirstParagraph"/>
        <w:rPr>
          <w:i/>
          <w:iCs/>
        </w:rPr>
      </w:pPr>
      <w:r>
        <w:rPr>
          <w:i/>
          <w:iCs/>
        </w:rPr>
        <w:t>Antibody; varicella-zoster 1.0000 Each 144.13 57.6500 10.95 144.13</w:t>
      </w:r>
    </w:p>
    <w:p w:rsidR="0031521D" w:rsidRDefault="00000000">
      <w:pPr>
        <w:pStyle w:val="FirstParagraph"/>
        <w:rPr>
          <w:i/>
          <w:iCs/>
        </w:rPr>
      </w:pPr>
      <w:r>
        <w:rPr>
          <w:i/>
          <w:iCs/>
        </w:rPr>
        <w:t>Antibody; West Nile virus, IgM 1.0000 Each 131.97 52.7900 14.32 131.97</w:t>
      </w:r>
    </w:p>
    <w:p w:rsidR="0031521D" w:rsidRDefault="00000000">
      <w:pPr>
        <w:pStyle w:val="FirstParagraph"/>
        <w:rPr>
          <w:i/>
          <w:iCs/>
        </w:rPr>
      </w:pPr>
      <w:r>
        <w:rPr>
          <w:i/>
          <w:iCs/>
        </w:rPr>
        <w:t>Antibody; West Nile virus 1.0000 Each 129.65 51.8600 12.23 129.65</w:t>
      </w:r>
    </w:p>
    <w:p w:rsidR="0031521D" w:rsidRDefault="00000000">
      <w:pPr>
        <w:pStyle w:val="FirstParagraph"/>
        <w:rPr>
          <w:i/>
          <w:iCs/>
        </w:rPr>
      </w:pPr>
      <w:r>
        <w:rPr>
          <w:i/>
          <w:iCs/>
        </w:rPr>
        <w:t>Antibody; virus, not elsewhere specified 1.0000 each 169.30 67.7200 10.95 169.30</w:t>
      </w:r>
    </w:p>
    <w:p w:rsidR="0031521D" w:rsidRDefault="00000000">
      <w:pPr>
        <w:pStyle w:val="FirstParagraph"/>
        <w:rPr>
          <w:i/>
          <w:iCs/>
        </w:rPr>
      </w:pPr>
      <w:r>
        <w:rPr>
          <w:i/>
          <w:iCs/>
        </w:rPr>
        <w:t>Thyroglobulin antibody 1.0000 Each 149.05 59.6200 13.52 149.05</w:t>
      </w:r>
    </w:p>
    <w:p w:rsidR="0031521D" w:rsidRDefault="00000000">
      <w:pPr>
        <w:pStyle w:val="FirstParagraph"/>
        <w:rPr>
          <w:i/>
          <w:iCs/>
        </w:rPr>
      </w:pPr>
      <w:r>
        <w:rPr>
          <w:i/>
          <w:iCs/>
        </w:rPr>
        <w:t>Hepatitis C antibody; confirmatory test (eg, immunoblot) 1.0000 each 306.20 122.4800 13.16 306.20</w:t>
      </w:r>
    </w:p>
    <w:p w:rsidR="0031521D" w:rsidRDefault="00000000">
      <w:pPr>
        <w:pStyle w:val="FirstParagraph"/>
        <w:rPr>
          <w:i/>
          <w:iCs/>
        </w:rPr>
      </w:pPr>
      <w:r>
        <w:rPr>
          <w:i/>
          <w:iCs/>
        </w:rPr>
        <w:t>HLA typing; A, B, or C (eg, A10, B7, B27), single antigen 1.0000 Each 266.26 106.5000 18.40 266.26</w:t>
      </w:r>
    </w:p>
    <w:p w:rsidR="0031521D" w:rsidRDefault="00000000">
      <w:pPr>
        <w:pStyle w:val="FirstParagraph"/>
        <w:rPr>
          <w:i/>
          <w:iCs/>
        </w:rPr>
      </w:pPr>
      <w:r>
        <w:rPr>
          <w:i/>
          <w:iCs/>
        </w:rPr>
        <w:t>Antibody screen, RBC, each serum technique 1.0000 Each 217.92 87.1700 7.20 217.92</w:t>
      </w:r>
    </w:p>
    <w:p w:rsidR="0031521D" w:rsidRDefault="00000000">
      <w:pPr>
        <w:pStyle w:val="FirstParagraph"/>
        <w:rPr>
          <w:i/>
          <w:iCs/>
        </w:rPr>
      </w:pPr>
      <w:r>
        <w:rPr>
          <w:i/>
          <w:iCs/>
        </w:rPr>
        <w:t>Antibody elution (RBC), each elution 1.0000 Each 210.69 84.2800 18.30 210.69</w:t>
      </w:r>
    </w:p>
    <w:p w:rsidR="0031521D" w:rsidRDefault="00000000">
      <w:pPr>
        <w:pStyle w:val="FirstParagraph"/>
        <w:rPr>
          <w:i/>
          <w:iCs/>
        </w:rPr>
      </w:pPr>
      <w:r>
        <w:rPr>
          <w:i/>
          <w:iCs/>
        </w:rPr>
        <w:t>Antibody identification, RBC antibodies, each panel for each serum technique 1.0000 Each 15.63 6.2500 3.91 19.92</w:t>
      </w:r>
    </w:p>
    <w:p w:rsidR="0031521D" w:rsidRDefault="00000000">
      <w:pPr>
        <w:pStyle w:val="FirstParagraph"/>
        <w:rPr>
          <w:i/>
          <w:iCs/>
        </w:rPr>
      </w:pPr>
      <w:r>
        <w:rPr>
          <w:i/>
          <w:iCs/>
        </w:rPr>
        <w:t>Antihuman globulin test (Coombs test); direct, each antiserum 1.0000 Each 99.84 39.9400 4.57 99.84</w:t>
      </w:r>
    </w:p>
    <w:p w:rsidR="0031521D" w:rsidRDefault="00000000">
      <w:pPr>
        <w:pStyle w:val="FirstParagraph"/>
        <w:rPr>
          <w:i/>
          <w:iCs/>
        </w:rPr>
      </w:pPr>
      <w:r>
        <w:rPr>
          <w:i/>
          <w:iCs/>
        </w:rPr>
        <w:t>Antihuman globulin test (Coombs test); indirect, qualitative, each reagent red cell 1.0000 Each 203.16 81.2600 4.87 203.16</w:t>
      </w:r>
    </w:p>
    <w:p w:rsidR="0031521D" w:rsidRDefault="00000000">
      <w:pPr>
        <w:pStyle w:val="FirstParagraph"/>
        <w:rPr>
          <w:i/>
          <w:iCs/>
        </w:rPr>
      </w:pPr>
      <w:r>
        <w:rPr>
          <w:i/>
          <w:iCs/>
        </w:rPr>
        <w:t>Antihuman globulin test (Coombs test); indirect, each antibody titer 1.0000 Each 172.20 68.8800 4.40 172.20</w:t>
      </w:r>
    </w:p>
    <w:p w:rsidR="0031521D" w:rsidRDefault="00000000">
      <w:pPr>
        <w:pStyle w:val="FirstParagraph"/>
        <w:rPr>
          <w:i/>
          <w:iCs/>
        </w:rPr>
      </w:pPr>
      <w:r>
        <w:rPr>
          <w:i/>
          <w:iCs/>
        </w:rPr>
        <w:t>Blood typing, serologic; ABO 1.0000 Each 80.75 32.3000 2.54 80.75</w:t>
      </w:r>
    </w:p>
    <w:p w:rsidR="0031521D" w:rsidRDefault="00000000">
      <w:pPr>
        <w:pStyle w:val="FirstParagraph"/>
        <w:rPr>
          <w:i/>
          <w:iCs/>
        </w:rPr>
      </w:pPr>
      <w:r>
        <w:rPr>
          <w:i/>
          <w:iCs/>
        </w:rPr>
        <w:lastRenderedPageBreak/>
        <w:t>Blood typing, serologic; Rh (D) 1.0000 Each 96.66 38.6600 2.54 96.66</w:t>
      </w:r>
    </w:p>
    <w:p w:rsidR="0031521D" w:rsidRDefault="00000000">
      <w:pPr>
        <w:pStyle w:val="FirstParagraph"/>
        <w:rPr>
          <w:i/>
          <w:iCs/>
        </w:rPr>
      </w:pPr>
      <w:r>
        <w:rPr>
          <w:i/>
          <w:iCs/>
        </w:rPr>
        <w:t>Blood typing, serologic; antigen testing of donor blood using reagent serum, each antigen test 1.0000 Each 304.00 121.6000 3.25 304.00</w:t>
      </w:r>
    </w:p>
    <w:p w:rsidR="0031521D" w:rsidRDefault="00000000">
      <w:pPr>
        <w:pStyle w:val="FirstParagraph"/>
        <w:rPr>
          <w:i/>
          <w:iCs/>
        </w:rPr>
      </w:pPr>
      <w:r>
        <w:rPr>
          <w:i/>
          <w:iCs/>
        </w:rPr>
        <w:t>Blood typing, serologic; antigen screening for compatible unit using patient serum, per unit screened 1.0000 each 70.84 28.3400 8.08 70.84</w:t>
      </w:r>
    </w:p>
    <w:p w:rsidR="0031521D" w:rsidRDefault="00000000">
      <w:pPr>
        <w:pStyle w:val="FirstParagraph"/>
        <w:rPr>
          <w:i/>
          <w:iCs/>
        </w:rPr>
      </w:pPr>
      <w:r>
        <w:rPr>
          <w:i/>
          <w:iCs/>
        </w:rPr>
        <w:t>Blood typing, serologic; RBC antigens, other than ABO or Rh (D), each 1.0000 Each 120.68 48.2700 3.25 120.68</w:t>
      </w:r>
    </w:p>
    <w:p w:rsidR="0031521D" w:rsidRDefault="00000000">
      <w:pPr>
        <w:pStyle w:val="FirstParagraph"/>
        <w:rPr>
          <w:i/>
          <w:iCs/>
        </w:rPr>
      </w:pPr>
      <w:r>
        <w:rPr>
          <w:i/>
          <w:iCs/>
        </w:rPr>
        <w:t>Blood typing, serologic; Rh phenotyping, complete 1.0000 each 169.30 67.7200 6.59 169.30</w:t>
      </w:r>
    </w:p>
    <w:p w:rsidR="0031521D" w:rsidRDefault="00000000">
      <w:pPr>
        <w:pStyle w:val="FirstParagraph"/>
        <w:rPr>
          <w:i/>
          <w:iCs/>
        </w:rPr>
      </w:pPr>
      <w:r>
        <w:rPr>
          <w:i/>
          <w:iCs/>
        </w:rPr>
        <w:t xml:space="preserve">Compatibility </w:t>
      </w:r>
      <w:proofErr w:type="gramStart"/>
      <w:r>
        <w:rPr>
          <w:i/>
          <w:iCs/>
        </w:rPr>
        <w:t>test</w:t>
      </w:r>
      <w:proofErr w:type="gramEnd"/>
      <w:r>
        <w:rPr>
          <w:i/>
          <w:iCs/>
        </w:rPr>
        <w:t xml:space="preserve"> each unit; immediate spin technique 1.0000 Unit(s) 203.16 81.2600 11.96 203.16</w:t>
      </w:r>
    </w:p>
    <w:p w:rsidR="0031521D" w:rsidRDefault="00000000">
      <w:pPr>
        <w:pStyle w:val="FirstParagraph"/>
        <w:rPr>
          <w:i/>
          <w:iCs/>
        </w:rPr>
      </w:pPr>
      <w:r>
        <w:rPr>
          <w:i/>
          <w:iCs/>
        </w:rPr>
        <w:t xml:space="preserve">Compatibility </w:t>
      </w:r>
      <w:proofErr w:type="gramStart"/>
      <w:r>
        <w:rPr>
          <w:i/>
          <w:iCs/>
        </w:rPr>
        <w:t>test</w:t>
      </w:r>
      <w:proofErr w:type="gramEnd"/>
      <w:r>
        <w:rPr>
          <w:i/>
          <w:iCs/>
        </w:rPr>
        <w:t xml:space="preserve"> each unit; antiglobulin technique 1.0000 Unit(s) 203.16 81.2600 14.52 203.16</w:t>
      </w:r>
    </w:p>
    <w:p w:rsidR="0031521D" w:rsidRDefault="00000000">
      <w:pPr>
        <w:pStyle w:val="FirstParagraph"/>
        <w:rPr>
          <w:i/>
          <w:iCs/>
        </w:rPr>
      </w:pPr>
      <w:r>
        <w:rPr>
          <w:i/>
          <w:iCs/>
        </w:rPr>
        <w:t xml:space="preserve">Compatibility </w:t>
      </w:r>
      <w:proofErr w:type="gramStart"/>
      <w:r>
        <w:rPr>
          <w:i/>
          <w:iCs/>
        </w:rPr>
        <w:t>test</w:t>
      </w:r>
      <w:proofErr w:type="gramEnd"/>
      <w:r>
        <w:rPr>
          <w:i/>
          <w:iCs/>
        </w:rPr>
        <w:t xml:space="preserve"> each unit; electronic 1.0000 Unit(s) 123.87 49.5500 11.96 123.87</w:t>
      </w:r>
    </w:p>
    <w:p w:rsidR="0031521D" w:rsidRDefault="00000000">
      <w:pPr>
        <w:pStyle w:val="FirstParagraph"/>
        <w:rPr>
          <w:i/>
          <w:iCs/>
        </w:rPr>
      </w:pPr>
      <w:r>
        <w:rPr>
          <w:i/>
          <w:iCs/>
        </w:rPr>
        <w:t>Fresh frozen plasma, thawing, each unit 1.0000 Unit(s) 98.40 39.3600 5.94 98.40</w:t>
      </w:r>
    </w:p>
    <w:p w:rsidR="0031521D" w:rsidRDefault="00000000">
      <w:pPr>
        <w:pStyle w:val="FirstParagraph"/>
        <w:rPr>
          <w:i/>
          <w:iCs/>
        </w:rPr>
      </w:pPr>
      <w:r>
        <w:rPr>
          <w:i/>
          <w:iCs/>
        </w:rPr>
        <w:t>Frozen blood, each unit; freezing (includes preparation) 1.0000 Unit(s) 240.50 96.2000 14.52 240.50</w:t>
      </w:r>
    </w:p>
    <w:p w:rsidR="0031521D" w:rsidRDefault="00000000">
      <w:pPr>
        <w:pStyle w:val="FirstParagraph"/>
        <w:rPr>
          <w:i/>
          <w:iCs/>
        </w:rPr>
      </w:pPr>
      <w:r>
        <w:rPr>
          <w:i/>
          <w:iCs/>
        </w:rPr>
        <w:t>Frozen blood, each unit; thawing 1.0000 Unit(s) 144.13 57.6500 21.90 144.13</w:t>
      </w:r>
    </w:p>
    <w:p w:rsidR="0031521D" w:rsidRDefault="00000000">
      <w:pPr>
        <w:pStyle w:val="FirstParagraph"/>
        <w:rPr>
          <w:i/>
          <w:iCs/>
        </w:rPr>
      </w:pPr>
      <w:r>
        <w:rPr>
          <w:i/>
          <w:iCs/>
        </w:rPr>
        <w:t>Frozen blood, each unit; freezing (includes preparation) and thawing 1.0000 Unit(s) 77.85 31.1400 19.46 77.85</w:t>
      </w:r>
    </w:p>
    <w:p w:rsidR="0031521D" w:rsidRDefault="00000000">
      <w:pPr>
        <w:pStyle w:val="FirstParagraph"/>
        <w:rPr>
          <w:i/>
          <w:iCs/>
        </w:rPr>
      </w:pPr>
      <w:r>
        <w:rPr>
          <w:i/>
          <w:iCs/>
        </w:rPr>
        <w:t>Hemolysins and agglutinins; auto, screen, each 1.0000 Each 95.51 38.2000 6.97 95.51</w:t>
      </w:r>
    </w:p>
    <w:p w:rsidR="0031521D" w:rsidRDefault="00000000">
      <w:pPr>
        <w:pStyle w:val="FirstParagraph"/>
        <w:rPr>
          <w:i/>
          <w:iCs/>
        </w:rPr>
      </w:pPr>
      <w:r>
        <w:rPr>
          <w:i/>
          <w:iCs/>
        </w:rPr>
        <w:t>Hemolysins and agglutinins; incubated 1.0000 each 125.02 50.0100 10.29 125.02</w:t>
      </w:r>
    </w:p>
    <w:p w:rsidR="0031521D" w:rsidRDefault="00000000">
      <w:pPr>
        <w:pStyle w:val="FirstParagraph"/>
        <w:rPr>
          <w:i/>
          <w:iCs/>
        </w:rPr>
      </w:pPr>
      <w:r>
        <w:rPr>
          <w:i/>
          <w:iCs/>
        </w:rPr>
        <w:t>Irradiation of blood product, each unit 1.0000 Unit(s) 171.92 68.7700 7.14 171.92</w:t>
      </w:r>
    </w:p>
    <w:p w:rsidR="0031521D" w:rsidRDefault="00000000">
      <w:pPr>
        <w:pStyle w:val="FirstParagraph"/>
        <w:rPr>
          <w:i/>
          <w:iCs/>
        </w:rPr>
      </w:pPr>
      <w:r>
        <w:rPr>
          <w:i/>
          <w:iCs/>
        </w:rPr>
        <w:t>Pooling of platelets or other blood products 1.0000 each 151.65 60.6600 14.76 151.65</w:t>
      </w:r>
    </w:p>
    <w:p w:rsidR="0031521D" w:rsidRDefault="00000000">
      <w:pPr>
        <w:pStyle w:val="FirstParagraph"/>
        <w:rPr>
          <w:i/>
          <w:iCs/>
        </w:rPr>
      </w:pPr>
      <w:r>
        <w:rPr>
          <w:i/>
          <w:iCs/>
        </w:rPr>
        <w:t>Pretreatment of RBCs for use in RBC antibody detection, identification, and/or compatibility testing; incubation with chemical agents or drugs, each 1.0000 Each 225.74 90.3000 9.72 225.74</w:t>
      </w:r>
    </w:p>
    <w:p w:rsidR="0031521D" w:rsidRDefault="00000000">
      <w:pPr>
        <w:pStyle w:val="FirstParagraph"/>
        <w:rPr>
          <w:i/>
          <w:iCs/>
        </w:rPr>
      </w:pPr>
      <w:r>
        <w:rPr>
          <w:i/>
          <w:iCs/>
        </w:rPr>
        <w:t>Pretreatment of RBCs for use in RBC antibody detection, identification, and/or compatibility testing; incubation with enzymes, each 1.0000 Each 76.41 30.5600 9.72 76.41</w:t>
      </w:r>
    </w:p>
    <w:p w:rsidR="0031521D" w:rsidRDefault="00000000">
      <w:pPr>
        <w:pStyle w:val="FirstParagraph"/>
        <w:rPr>
          <w:i/>
          <w:iCs/>
        </w:rPr>
      </w:pPr>
      <w:r>
        <w:rPr>
          <w:i/>
          <w:iCs/>
        </w:rPr>
        <w:t>Pretreatment of RBCs for use in RBC antibody detection, identification, and/or compatibility testing; by density gradient separation 1.0000 each 251.20 100.4800 11.88 251.20</w:t>
      </w:r>
    </w:p>
    <w:p w:rsidR="0031521D" w:rsidRDefault="00000000">
      <w:pPr>
        <w:pStyle w:val="FirstParagraph"/>
        <w:rPr>
          <w:i/>
          <w:iCs/>
        </w:rPr>
      </w:pPr>
      <w:r>
        <w:rPr>
          <w:i/>
          <w:iCs/>
        </w:rPr>
        <w:t>Pretreatment of serum for use in RBC antibody identification; incubation with drugs, each 1.0000 Each 163.22 65.2900 9.72 163.22</w:t>
      </w:r>
    </w:p>
    <w:p w:rsidR="0031521D" w:rsidRDefault="00000000">
      <w:pPr>
        <w:pStyle w:val="FirstParagraph"/>
        <w:rPr>
          <w:i/>
          <w:iCs/>
        </w:rPr>
      </w:pPr>
      <w:r>
        <w:rPr>
          <w:i/>
          <w:iCs/>
        </w:rPr>
        <w:lastRenderedPageBreak/>
        <w:t>Pretreatment of serum for use in RBC antibody identification; by dilution 1.0000 each 103.32 41.3300 9.72 103.32</w:t>
      </w:r>
    </w:p>
    <w:p w:rsidR="0031521D" w:rsidRDefault="00000000">
      <w:pPr>
        <w:pStyle w:val="FirstParagraph"/>
        <w:rPr>
          <w:i/>
          <w:iCs/>
        </w:rPr>
      </w:pPr>
      <w:r>
        <w:rPr>
          <w:i/>
          <w:iCs/>
        </w:rPr>
        <w:t>Pretreatment of serum for use in RBC antibody identification; incubation with inhibitors, each 1.0000 Each 287.37 114.9500 9.72 287.37</w:t>
      </w:r>
    </w:p>
    <w:p w:rsidR="0031521D" w:rsidRDefault="00000000">
      <w:pPr>
        <w:pStyle w:val="FirstParagraph"/>
        <w:rPr>
          <w:i/>
          <w:iCs/>
        </w:rPr>
      </w:pPr>
      <w:r>
        <w:rPr>
          <w:i/>
          <w:iCs/>
        </w:rPr>
        <w:t>Pretreatment of serum for use in RBC antibody identification; by differential red cell absorption using patient RBCs or RBCs of known phenotype, each absorption 1.0000 Each 376.23 150.4900 11.88 376.23</w:t>
      </w:r>
    </w:p>
    <w:p w:rsidR="0031521D" w:rsidRDefault="00000000">
      <w:pPr>
        <w:pStyle w:val="FirstParagraph"/>
        <w:rPr>
          <w:i/>
          <w:iCs/>
        </w:rPr>
      </w:pPr>
      <w:r>
        <w:rPr>
          <w:i/>
          <w:iCs/>
        </w:rPr>
        <w:t>Concentration (any type), for infectious agents 1.0000 Each 80.17 32.0700 3.82 80.17</w:t>
      </w:r>
    </w:p>
    <w:p w:rsidR="0031521D" w:rsidRDefault="00000000">
      <w:pPr>
        <w:pStyle w:val="FirstParagraph"/>
        <w:rPr>
          <w:i/>
          <w:iCs/>
        </w:rPr>
      </w:pPr>
      <w:r>
        <w:rPr>
          <w:i/>
          <w:iCs/>
        </w:rPr>
        <w:t>Culture, bacterial; blood, aerobic, with isolation and presumptive identification of isolates (includes anaerobic culture, if appropriate) 1.0000 Each 234.71 93.8800 8.77 234.71</w:t>
      </w:r>
    </w:p>
    <w:p w:rsidR="0031521D" w:rsidRDefault="00000000">
      <w:pPr>
        <w:pStyle w:val="FirstParagraph"/>
        <w:rPr>
          <w:i/>
          <w:iCs/>
        </w:rPr>
      </w:pPr>
      <w:r>
        <w:rPr>
          <w:i/>
          <w:iCs/>
        </w:rPr>
        <w:t>Culture, bacterial; stool, aerobic, with isolation and preliminary examination (eg, KIA, LIA), Salmonella and Shigella species 1.0000 Each 176.24 70.5000 7.91 176.24</w:t>
      </w:r>
    </w:p>
    <w:p w:rsidR="0031521D" w:rsidRDefault="00000000">
      <w:pPr>
        <w:pStyle w:val="FirstParagraph"/>
        <w:rPr>
          <w:i/>
          <w:iCs/>
        </w:rPr>
      </w:pPr>
      <w:r>
        <w:rPr>
          <w:i/>
          <w:iCs/>
        </w:rPr>
        <w:t>Culture, bacterial; stool, aerobic, additional pathogens, isolation and presumptive identification of isolates, each plate 1.0000 Each 82.48 32.9900 7.91 82.48</w:t>
      </w:r>
    </w:p>
    <w:p w:rsidR="0031521D" w:rsidRDefault="00000000">
      <w:pPr>
        <w:pStyle w:val="FirstParagraph"/>
        <w:rPr>
          <w:i/>
          <w:iCs/>
        </w:rPr>
      </w:pPr>
      <w:r>
        <w:rPr>
          <w:i/>
          <w:iCs/>
        </w:rPr>
        <w:t>Culture, bacterial; any other source except urine, blood or stool, aerobic, with isolation and presumptive identification of isolates 1.0000 Each 174.51 69.8000 7.32 174.51</w:t>
      </w:r>
    </w:p>
    <w:p w:rsidR="0031521D" w:rsidRDefault="00000000">
      <w:pPr>
        <w:pStyle w:val="FirstParagraph"/>
        <w:rPr>
          <w:i/>
          <w:iCs/>
        </w:rPr>
      </w:pPr>
      <w:r>
        <w:rPr>
          <w:i/>
          <w:iCs/>
        </w:rPr>
        <w:t>Culture, bacterial; quantitative, aerobic with isolation and presumptive identification of isolates, any source except urine, blood or stool 1.0000 Each 173.36 69.3400 7.91 173.36</w:t>
      </w:r>
    </w:p>
    <w:p w:rsidR="0031521D" w:rsidRDefault="00000000">
      <w:pPr>
        <w:pStyle w:val="FirstParagraph"/>
        <w:rPr>
          <w:i/>
          <w:iCs/>
        </w:rPr>
      </w:pPr>
      <w:r>
        <w:rPr>
          <w:i/>
          <w:iCs/>
        </w:rPr>
        <w:t>Culture, bacterial; quantitative, anaerobic with isolation and presumptive identification of isolates, any source except urine, blood or stool 1.0000 each 318.35 127.3400 7.91 318.35</w:t>
      </w:r>
    </w:p>
    <w:p w:rsidR="0031521D" w:rsidRDefault="00000000">
      <w:pPr>
        <w:pStyle w:val="FirstParagraph"/>
        <w:rPr>
          <w:i/>
          <w:iCs/>
        </w:rPr>
      </w:pPr>
      <w:r>
        <w:rPr>
          <w:i/>
          <w:iCs/>
        </w:rPr>
        <w:t>Culture, bacterial; any source, except blood, anaerobic with isolation and presumptive identification of isolates 1.0000 Each 220.24 88.1000 8.04 220.24</w:t>
      </w:r>
    </w:p>
    <w:p w:rsidR="0031521D" w:rsidRDefault="00000000">
      <w:pPr>
        <w:pStyle w:val="FirstParagraph"/>
        <w:rPr>
          <w:i/>
          <w:iCs/>
        </w:rPr>
      </w:pPr>
      <w:r>
        <w:rPr>
          <w:i/>
          <w:iCs/>
        </w:rPr>
        <w:t>Culture, bacterial; anaerobic isolate, additional methods required for definitive identification, each isolate 1.0000 Each 138.34 55.3400 6.87 138.34</w:t>
      </w:r>
    </w:p>
    <w:p w:rsidR="0031521D" w:rsidRDefault="00000000">
      <w:pPr>
        <w:pStyle w:val="FirstParagraph"/>
        <w:rPr>
          <w:i/>
          <w:iCs/>
        </w:rPr>
      </w:pPr>
      <w:r>
        <w:rPr>
          <w:i/>
          <w:iCs/>
        </w:rPr>
        <w:t>Culture, bacterial; aerobic isolate, additional methods required for definitive identification, each isolate 1.0000 Each 97.24 38.9000 6.87 97.24</w:t>
      </w:r>
    </w:p>
    <w:p w:rsidR="0031521D" w:rsidRDefault="00000000">
      <w:pPr>
        <w:pStyle w:val="FirstParagraph"/>
        <w:rPr>
          <w:i/>
          <w:iCs/>
        </w:rPr>
      </w:pPr>
      <w:r>
        <w:rPr>
          <w:i/>
          <w:iCs/>
        </w:rPr>
        <w:t>Culture, presumptive, pathogenic organisms, screening only 1.0000 Each 131.40 52.5600 5.63 131.40</w:t>
      </w:r>
    </w:p>
    <w:p w:rsidR="0031521D" w:rsidRDefault="00000000">
      <w:pPr>
        <w:pStyle w:val="FirstParagraph"/>
        <w:rPr>
          <w:i/>
          <w:iCs/>
        </w:rPr>
      </w:pPr>
      <w:r>
        <w:rPr>
          <w:i/>
          <w:iCs/>
        </w:rPr>
        <w:t>Culture, bacterial; quantitative colony count, urine 1.0000 Each 139.50 55.8000 6.86 139.50</w:t>
      </w:r>
    </w:p>
    <w:p w:rsidR="0031521D" w:rsidRDefault="00000000">
      <w:pPr>
        <w:pStyle w:val="FirstParagraph"/>
        <w:rPr>
          <w:i/>
          <w:iCs/>
        </w:rPr>
      </w:pPr>
      <w:r>
        <w:rPr>
          <w:i/>
          <w:iCs/>
        </w:rPr>
        <w:t>Culture, bacterial; with isolation and presumptive identification of each isolate, urine 1.0000 Each 139.50 55.8000 6.88 139.50</w:t>
      </w:r>
    </w:p>
    <w:p w:rsidR="0031521D" w:rsidRDefault="00000000">
      <w:pPr>
        <w:pStyle w:val="FirstParagraph"/>
        <w:rPr>
          <w:i/>
          <w:iCs/>
        </w:rPr>
      </w:pPr>
      <w:r>
        <w:rPr>
          <w:i/>
          <w:iCs/>
        </w:rPr>
        <w:t>Culture, fungi (mold or yeast) isolation, with presumptive identification of isolates; skin, hair, or nail 1.0000 Each 139.50 55.8000 6.56 139.50</w:t>
      </w:r>
    </w:p>
    <w:p w:rsidR="0031521D" w:rsidRDefault="00000000">
      <w:pPr>
        <w:pStyle w:val="FirstParagraph"/>
        <w:rPr>
          <w:i/>
          <w:iCs/>
        </w:rPr>
      </w:pPr>
      <w:r>
        <w:rPr>
          <w:i/>
          <w:iCs/>
        </w:rPr>
        <w:t>Culture, fungi (mold or yeast) isolation, with presumptive identification of isolates; other source (except blood) 1.0000 Each 189.57 75.8300 7.14 189.57</w:t>
      </w:r>
    </w:p>
    <w:p w:rsidR="0031521D" w:rsidRDefault="00000000">
      <w:pPr>
        <w:pStyle w:val="FirstParagraph"/>
        <w:rPr>
          <w:i/>
          <w:iCs/>
        </w:rPr>
      </w:pPr>
      <w:r>
        <w:rPr>
          <w:i/>
          <w:iCs/>
        </w:rPr>
        <w:lastRenderedPageBreak/>
        <w:t>Culture, fungi (mold or yeast) isolation, with presumptive identification of isolates; blood 1.0000 Each 213.29 85.3200 7.66 213.29</w:t>
      </w:r>
    </w:p>
    <w:p w:rsidR="0031521D" w:rsidRDefault="00000000">
      <w:pPr>
        <w:pStyle w:val="FirstParagraph"/>
        <w:rPr>
          <w:i/>
          <w:iCs/>
        </w:rPr>
      </w:pPr>
      <w:r>
        <w:rPr>
          <w:i/>
          <w:iCs/>
        </w:rPr>
        <w:t>Culture, fungi, definitive identification, each organism; yeast 1.0000 Each 123.87 49.5500 7.62 123.87</w:t>
      </w:r>
    </w:p>
    <w:p w:rsidR="0031521D" w:rsidRDefault="00000000">
      <w:pPr>
        <w:pStyle w:val="FirstParagraph"/>
        <w:rPr>
          <w:i/>
          <w:iCs/>
        </w:rPr>
      </w:pPr>
      <w:r>
        <w:rPr>
          <w:i/>
          <w:iCs/>
        </w:rPr>
        <w:t>Culture, mycoplasma, any source 1.0000 each 190.72 76.2900 13.07 190.72</w:t>
      </w:r>
    </w:p>
    <w:p w:rsidR="0031521D" w:rsidRDefault="00000000">
      <w:pPr>
        <w:pStyle w:val="FirstParagraph"/>
        <w:rPr>
          <w:i/>
          <w:iCs/>
        </w:rPr>
      </w:pPr>
      <w:r>
        <w:rPr>
          <w:i/>
          <w:iCs/>
        </w:rPr>
        <w:t>Culture, chlamydia, any source 1.0000 each 207.50 83.0000 16.65 207.50</w:t>
      </w:r>
    </w:p>
    <w:p w:rsidR="0031521D" w:rsidRDefault="00000000">
      <w:pPr>
        <w:pStyle w:val="FirstParagraph"/>
        <w:rPr>
          <w:i/>
          <w:iCs/>
        </w:rPr>
      </w:pPr>
      <w:r>
        <w:rPr>
          <w:i/>
          <w:iCs/>
        </w:rPr>
        <w:t>Culture, tubercle or other acid-fast bacilli (eg, TB, AFB, mycobacteria) any source, with isolation and presumptive identification of isolates 1.0000 Each 199.98 79.9900 9.18 199.98</w:t>
      </w:r>
    </w:p>
    <w:p w:rsidR="0031521D" w:rsidRDefault="00000000">
      <w:pPr>
        <w:pStyle w:val="FirstParagraph"/>
        <w:rPr>
          <w:i/>
          <w:iCs/>
        </w:rPr>
      </w:pPr>
      <w:r>
        <w:rPr>
          <w:i/>
          <w:iCs/>
        </w:rPr>
        <w:t>Culture, typing; immunofluorescent method, each antiserum 1.0000 Each 93.48 37.3900 3.03 93.48</w:t>
      </w:r>
    </w:p>
    <w:p w:rsidR="0031521D" w:rsidRDefault="00000000">
      <w:pPr>
        <w:pStyle w:val="FirstParagraph"/>
        <w:rPr>
          <w:i/>
          <w:iCs/>
        </w:rPr>
      </w:pPr>
      <w:r>
        <w:rPr>
          <w:i/>
          <w:iCs/>
        </w:rPr>
        <w:t>Culture, typing; identification by nucleic acid (DNA or RNA) probe, direct probe technique, per culture or isolate, each organism probed 1.0000 Each 198.53 79.4100 16.76 198.53</w:t>
      </w:r>
    </w:p>
    <w:p w:rsidR="0031521D" w:rsidRDefault="00000000">
      <w:pPr>
        <w:pStyle w:val="FirstParagraph"/>
        <w:rPr>
          <w:i/>
          <w:iCs/>
        </w:rPr>
      </w:pPr>
      <w:r>
        <w:rPr>
          <w:i/>
          <w:iCs/>
        </w:rPr>
        <w:t>Macroscopic examination; parasite 1.0000 each 77.73 31.0900 3.05 77.73</w:t>
      </w:r>
    </w:p>
    <w:p w:rsidR="0031521D" w:rsidRDefault="00000000">
      <w:pPr>
        <w:pStyle w:val="FirstParagraph"/>
        <w:rPr>
          <w:i/>
          <w:iCs/>
        </w:rPr>
      </w:pPr>
      <w:r>
        <w:rPr>
          <w:i/>
          <w:iCs/>
        </w:rPr>
        <w:t>Pinworm exam (eg, cellophane tape prep) 1.0000 each 78.72 31.4900 3.05 78.72</w:t>
      </w:r>
    </w:p>
    <w:p w:rsidR="0031521D" w:rsidRDefault="00000000">
      <w:pPr>
        <w:pStyle w:val="FirstParagraph"/>
        <w:rPr>
          <w:i/>
          <w:iCs/>
        </w:rPr>
      </w:pPr>
      <w:r>
        <w:rPr>
          <w:i/>
          <w:iCs/>
        </w:rPr>
        <w:t>Ova and parasites, direct smears, concentration and identification 1.0000 each 252.95 101.1800 7.42 252.95</w:t>
      </w:r>
    </w:p>
    <w:p w:rsidR="0031521D" w:rsidRDefault="00000000">
      <w:pPr>
        <w:pStyle w:val="FirstParagraph"/>
        <w:rPr>
          <w:i/>
          <w:iCs/>
        </w:rPr>
      </w:pPr>
      <w:r>
        <w:rPr>
          <w:i/>
          <w:iCs/>
        </w:rPr>
        <w:t>Susceptibility studies, antimicrobial agent; enzyme detection (eg, beta lactamase), per enzyme 1.0000 each 77.85 31.1400 0.76 77.85</w:t>
      </w:r>
    </w:p>
    <w:p w:rsidR="0031521D" w:rsidRDefault="00000000">
      <w:pPr>
        <w:pStyle w:val="FirstParagraph"/>
        <w:rPr>
          <w:i/>
          <w:iCs/>
        </w:rPr>
      </w:pPr>
      <w:r>
        <w:rPr>
          <w:i/>
          <w:iCs/>
        </w:rPr>
        <w:t>Susceptibility studies, antimicrobial agent; microdilution or agar dilution (minimum inhibitory concentration [MIC] or breakpoint), each multi-antimicrobial, per plate 1.0000 Each 154.83 61.9300 7.35 154.83</w:t>
      </w:r>
    </w:p>
    <w:p w:rsidR="0031521D" w:rsidRDefault="00000000">
      <w:pPr>
        <w:pStyle w:val="FirstParagraph"/>
        <w:rPr>
          <w:i/>
          <w:iCs/>
        </w:rPr>
      </w:pPr>
      <w:r>
        <w:rPr>
          <w:i/>
          <w:iCs/>
        </w:rPr>
        <w:t>Smear, primary source with interpretation; Gram or Giemsa stain for bacteria, fungi, or cell types 1.0000 Each 82.48 32.9900 3.63 82.48</w:t>
      </w:r>
    </w:p>
    <w:p w:rsidR="0031521D" w:rsidRDefault="00000000">
      <w:pPr>
        <w:pStyle w:val="FirstParagraph"/>
        <w:rPr>
          <w:i/>
          <w:iCs/>
        </w:rPr>
      </w:pPr>
      <w:r>
        <w:rPr>
          <w:i/>
          <w:iCs/>
        </w:rPr>
        <w:t>Smear, primary source with interpretation; fluorescent and/or acid fast stain for bacteria, fungi, parasites, viruses or cell types 1.0000 Each 47.75 19.1000 4.57 47.75</w:t>
      </w:r>
    </w:p>
    <w:p w:rsidR="0031521D" w:rsidRDefault="00000000">
      <w:pPr>
        <w:pStyle w:val="FirstParagraph"/>
        <w:rPr>
          <w:i/>
          <w:iCs/>
        </w:rPr>
      </w:pPr>
      <w:r>
        <w:rPr>
          <w:i/>
          <w:iCs/>
        </w:rPr>
        <w:t>Smear, primary source with interpretation; special stain for inclusion bodies or parasites (eg, malaria, coccidia, microsporidia, trypanosomes, herpes viruses) 1.0000 Each 125.31 50.1200 5.09 125.31</w:t>
      </w:r>
    </w:p>
    <w:p w:rsidR="0031521D" w:rsidRDefault="00000000">
      <w:pPr>
        <w:pStyle w:val="FirstParagraph"/>
        <w:rPr>
          <w:i/>
          <w:iCs/>
        </w:rPr>
      </w:pPr>
      <w:r>
        <w:rPr>
          <w:i/>
          <w:iCs/>
        </w:rPr>
        <w:t>Smear, primary source with interpretation; complex special stain (eg, trichrome, iron hemotoxylin) for ova and parasites 1.0000 each 131.97 52.7900 15.28 131.97</w:t>
      </w:r>
    </w:p>
    <w:p w:rsidR="0031521D" w:rsidRDefault="00000000">
      <w:pPr>
        <w:pStyle w:val="FirstParagraph"/>
        <w:rPr>
          <w:i/>
          <w:iCs/>
        </w:rPr>
      </w:pPr>
      <w:r>
        <w:rPr>
          <w:i/>
          <w:iCs/>
        </w:rPr>
        <w:t>Smear, primary source with interpretation; wet mount for infectious agents (eg, saline, India ink, KOH preps) 1.0000 each 88.26 35.3000 3.05 88.26</w:t>
      </w:r>
    </w:p>
    <w:p w:rsidR="0031521D" w:rsidRDefault="00000000">
      <w:pPr>
        <w:pStyle w:val="FirstParagraph"/>
        <w:rPr>
          <w:i/>
          <w:iCs/>
        </w:rPr>
      </w:pPr>
      <w:r>
        <w:rPr>
          <w:i/>
          <w:iCs/>
        </w:rPr>
        <w:t>Virus isolation; tissue culture inoculation, observation, and presumptive identification by cytopathic effect 1.0000 Each 283.62 113.4500 22.15 283.62</w:t>
      </w:r>
    </w:p>
    <w:p w:rsidR="0031521D" w:rsidRDefault="00000000">
      <w:pPr>
        <w:pStyle w:val="FirstParagraph"/>
        <w:rPr>
          <w:i/>
          <w:iCs/>
        </w:rPr>
      </w:pPr>
      <w:r>
        <w:rPr>
          <w:i/>
          <w:iCs/>
        </w:rPr>
        <w:lastRenderedPageBreak/>
        <w:t>Virus isolation; centrifuge enhanced (shell vial) technique, includes identification with immunofluorescence stain, each virus 1.0000 Each 189.57 75.8300 16.62 189.57</w:t>
      </w:r>
    </w:p>
    <w:p w:rsidR="0031521D" w:rsidRDefault="00000000">
      <w:pPr>
        <w:pStyle w:val="FirstParagraph"/>
        <w:rPr>
          <w:i/>
          <w:iCs/>
        </w:rPr>
      </w:pPr>
      <w:r>
        <w:rPr>
          <w:i/>
          <w:iCs/>
        </w:rPr>
        <w:t>Virus isolation; including identification by non-immunologic method, other than by cytopathic effect (eg, virus specific enzymatic activity) 1.0000 each 305.04 122.0200 28.78 305.04</w:t>
      </w:r>
    </w:p>
    <w:p w:rsidR="0031521D" w:rsidRDefault="00000000">
      <w:pPr>
        <w:pStyle w:val="FirstParagraph"/>
        <w:rPr>
          <w:i/>
          <w:iCs/>
        </w:rPr>
      </w:pPr>
      <w:r>
        <w:rPr>
          <w:i/>
          <w:iCs/>
        </w:rPr>
        <w:t>Infectious agent antigen detection by immunofluorescent technique; Bordetella pertussis/parapertussis 1.0000 each 130.81 52.3200 9.73 130.81</w:t>
      </w:r>
    </w:p>
    <w:p w:rsidR="0031521D" w:rsidRDefault="00000000">
      <w:pPr>
        <w:pStyle w:val="FirstParagraph"/>
        <w:rPr>
          <w:i/>
          <w:iCs/>
        </w:rPr>
      </w:pPr>
      <w:r>
        <w:rPr>
          <w:i/>
          <w:iCs/>
        </w:rPr>
        <w:t>Infectious agent antigen detection by immunofluorescent technique; influenza B virus 1.0000 Each 119.82 47.9300 9.73 119.82</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Clostridium difficile toxin(s) 1.0000 Each 195.64 78.2600 9.73 195.64</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cryptosporidium 1.0000 each 151.65 60.6600 9.73 151.65</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giardia 1.0000 each 129.65 51.8600 9.73 129.65</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Helicobacter pylori, stool 1.0000 each 225.45 90.1800 12.22 225.45</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hepatitis B surface antigen (HBsAg) 1.0000 Each 134.87 53.9500 8.78 134.87</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hepatitis Be antigen (HBeAg) 1.0000 each 144.13 57.6500 9.79 144.13</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Histoplasma capsulatum 1.0000 each 278.42 111.3700 9.73 278.42</w:t>
      </w:r>
    </w:p>
    <w:p w:rsidR="0031521D" w:rsidRDefault="00000000">
      <w:pPr>
        <w:pStyle w:val="FirstParagraph"/>
        <w:rPr>
          <w:i/>
          <w:iCs/>
        </w:rPr>
      </w:pPr>
      <w:r>
        <w:rPr>
          <w:i/>
          <w:iCs/>
        </w:rPr>
        <w:t xml:space="preserve">Infectious agent antigen detection by immunoassay technique (eg, enzyme immunoassay [EIA], enzyme-linked immunosorbent assay [ELISA], fluorescence immunoassay [FIA], </w:t>
      </w:r>
      <w:r>
        <w:rPr>
          <w:i/>
          <w:iCs/>
        </w:rPr>
        <w:lastRenderedPageBreak/>
        <w:t>immunochemiluminometric assay [IMCA]), qualitative or semiquantitative; rotavirus 1.0000 each 179.72 71.8900 9.73 179.72</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Shiga-like toxin 1.0000 each 139.50 55.8000 9.73 139.50</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severe acute respiratory syndrome coronavirus (eg, SARS-CoV, SARS-CoV-2 [COVID-19]) and influenza virus types A and B 1.0000 each 96.47 38.5900 24.12 96.47</w:t>
      </w:r>
    </w:p>
    <w:p w:rsidR="0031521D" w:rsidRDefault="00000000">
      <w:pPr>
        <w:pStyle w:val="FirstParagraph"/>
        <w:rPr>
          <w:i/>
          <w:iCs/>
        </w:rPr>
      </w:pPr>
      <w:r>
        <w:rPr>
          <w:i/>
          <w:iCs/>
        </w:rPr>
        <w:t>Infectious agent antigen detection by immunoassay technique (eg, enzyme immunoassay [EIA], enzyme-linked immunosorbent assay [ELISA], fluorescence immunoassay [FIA], immunochemiluminometric assay [IMCA]), qualitative or semiquantitative; not otherwise specified, each organism 1.0000 Each 190.72 76.2900 9.73 190.72</w:t>
      </w:r>
    </w:p>
    <w:p w:rsidR="0031521D" w:rsidRDefault="00000000">
      <w:pPr>
        <w:pStyle w:val="FirstParagraph"/>
        <w:rPr>
          <w:i/>
          <w:iCs/>
        </w:rPr>
      </w:pPr>
      <w:r>
        <w:rPr>
          <w:i/>
          <w:iCs/>
        </w:rPr>
        <w:t>Infectious agent detection by nucleic acid (DNA or RNA); Borrelia burgdorferi, amplified probe technique 1.0000 each 464.15 185.6600 29.83 464.15</w:t>
      </w:r>
    </w:p>
    <w:p w:rsidR="0031521D" w:rsidRDefault="00000000">
      <w:pPr>
        <w:pStyle w:val="FirstParagraph"/>
        <w:rPr>
          <w:i/>
          <w:iCs/>
        </w:rPr>
      </w:pPr>
      <w:r>
        <w:rPr>
          <w:i/>
          <w:iCs/>
        </w:rPr>
        <w:t>Infectious agent detection by nucleic acid (DNA or RNA); Candida species, amplified probe technique 1.0000 each 270.60 108.2400 29.83 270.60</w:t>
      </w:r>
    </w:p>
    <w:p w:rsidR="0031521D" w:rsidRDefault="00000000">
      <w:pPr>
        <w:pStyle w:val="FirstParagraph"/>
        <w:rPr>
          <w:i/>
          <w:iCs/>
        </w:rPr>
      </w:pPr>
      <w:r>
        <w:rPr>
          <w:i/>
          <w:iCs/>
        </w:rPr>
        <w:t>Infectious agent detection by nucleic acid (DNA or RNA); Chlamydia pneumoniae, amplified probe technique 1.0000 each 436.72 174.6900 29.83 436.72</w:t>
      </w:r>
    </w:p>
    <w:p w:rsidR="0031521D" w:rsidRDefault="00000000">
      <w:pPr>
        <w:pStyle w:val="FirstParagraph"/>
        <w:rPr>
          <w:i/>
          <w:iCs/>
        </w:rPr>
      </w:pPr>
      <w:r>
        <w:rPr>
          <w:i/>
          <w:iCs/>
        </w:rPr>
        <w:t>Infectious agent detection by nucleic acid (DNA or RNA); Chlamydia trachomatis, direct probe technique 1.0000 each 146.73 58.6900 16.76 146.73</w:t>
      </w:r>
    </w:p>
    <w:p w:rsidR="0031521D" w:rsidRDefault="00000000">
      <w:pPr>
        <w:pStyle w:val="FirstParagraph"/>
        <w:rPr>
          <w:i/>
          <w:iCs/>
        </w:rPr>
      </w:pPr>
      <w:r>
        <w:rPr>
          <w:i/>
          <w:iCs/>
        </w:rPr>
        <w:t>Infectious agent detection by nucleic acid (DNA or RNA); Chlamydia trachomatis, amplified probe technique 1.0000 Each 199.98 79.9900 29.83 199.98</w:t>
      </w:r>
    </w:p>
    <w:p w:rsidR="0031521D" w:rsidRDefault="00000000">
      <w:pPr>
        <w:pStyle w:val="FirstParagraph"/>
        <w:rPr>
          <w:i/>
          <w:iCs/>
        </w:rPr>
      </w:pPr>
      <w:r>
        <w:rPr>
          <w:i/>
          <w:iCs/>
        </w:rPr>
        <w:t>Infectious agent detection by nucleic acid (DNA or RNA); Clostridium difficile, toxin gene(s), amplified probe technique 1.0000 each 303.59 121.4400 29.83 303.59</w:t>
      </w:r>
    </w:p>
    <w:p w:rsidR="0031521D" w:rsidRDefault="00000000">
      <w:pPr>
        <w:pStyle w:val="FirstParagraph"/>
        <w:rPr>
          <w:i/>
          <w:iCs/>
        </w:rPr>
      </w:pPr>
      <w:r>
        <w:rPr>
          <w:i/>
          <w:iCs/>
        </w:rPr>
        <w:t>Infectious agent detection by nucleic acid (DNA or RNA); cytomegalovirus, amplified probe technique 1.0000 each 372.76 149.1000 29.83 372.76</w:t>
      </w:r>
    </w:p>
    <w:p w:rsidR="0031521D" w:rsidRDefault="00000000">
      <w:pPr>
        <w:pStyle w:val="FirstParagraph"/>
        <w:rPr>
          <w:i/>
          <w:iCs/>
        </w:rPr>
      </w:pPr>
      <w:r>
        <w:rPr>
          <w:i/>
          <w:iCs/>
        </w:rPr>
        <w:t>Infectious agent detection by nucleic acid (DNA or RNA); cytomegalovirus, quantification 1.0000 Each 576.79 230.7200 36.40 576.79</w:t>
      </w:r>
    </w:p>
    <w:p w:rsidR="0031521D" w:rsidRDefault="00000000">
      <w:pPr>
        <w:pStyle w:val="FirstParagraph"/>
        <w:rPr>
          <w:i/>
          <w:iCs/>
        </w:rPr>
      </w:pPr>
      <w:r>
        <w:rPr>
          <w:i/>
          <w:iCs/>
        </w:rPr>
        <w:t>Infectious agent detection by nucleic acid (DNA or RNA); enterovirus, amplified probe technique, includes reverse transcription when performed 1.0000 each 420.80 168.3200 29.83 420.80</w:t>
      </w:r>
    </w:p>
    <w:p w:rsidR="0031521D" w:rsidRDefault="00000000">
      <w:pPr>
        <w:pStyle w:val="FirstParagraph"/>
        <w:rPr>
          <w:i/>
          <w:iCs/>
        </w:rPr>
      </w:pPr>
      <w:r>
        <w:rPr>
          <w:i/>
          <w:iCs/>
        </w:rPr>
        <w:t xml:space="preserve">Infectious agent detection by nucleic acid (DNA or RNA); gastrointestinal pathogen (eg, Clostridium difficile, E. coli, Salmonella, Shigella, norovirus, Giardia), includes multiplex </w:t>
      </w:r>
      <w:r>
        <w:rPr>
          <w:i/>
          <w:iCs/>
        </w:rPr>
        <w:lastRenderedPageBreak/>
        <w:t>reverse transcription, when performed, and multiplex amplified probe technique, multiple types or subtypes, 12-25 targets 1.0000 each 1378.44 551.3800 344.61 1378.44</w:t>
      </w:r>
    </w:p>
    <w:p w:rsidR="0031521D" w:rsidRDefault="00000000">
      <w:pPr>
        <w:pStyle w:val="FirstParagraph"/>
        <w:rPr>
          <w:i/>
          <w:iCs/>
        </w:rPr>
      </w:pPr>
      <w:r>
        <w:rPr>
          <w:i/>
          <w:iCs/>
        </w:rPr>
        <w:t>Infectious agent detection by nucleic acid (DNA or RNA); hepatitis B virus, quantification 1.0000 each 443.08 177.2300 36.40 443.08</w:t>
      </w:r>
    </w:p>
    <w:p w:rsidR="0031521D" w:rsidRDefault="00000000">
      <w:pPr>
        <w:pStyle w:val="FirstParagraph"/>
        <w:rPr>
          <w:i/>
          <w:iCs/>
        </w:rPr>
      </w:pPr>
      <w:r>
        <w:rPr>
          <w:i/>
          <w:iCs/>
        </w:rPr>
        <w:t>Infectious agent detection by nucleic acid (DNA or RNA); hepatitis C, amplified probe technique, includes reverse transcription when performed 1.0000 each 760.27 304.1100 29.83 760.27</w:t>
      </w:r>
    </w:p>
    <w:p w:rsidR="0031521D" w:rsidRDefault="00000000">
      <w:pPr>
        <w:pStyle w:val="FirstParagraph"/>
        <w:rPr>
          <w:i/>
          <w:iCs/>
        </w:rPr>
      </w:pPr>
      <w:r>
        <w:rPr>
          <w:i/>
          <w:iCs/>
        </w:rPr>
        <w:t>Infectious agent detection by nucleic acid (DNA or RNA); hepatitis C, quantification, includes reverse transcription when performed 1.0000 each 546.68 218.6700 36.40 546.68</w:t>
      </w:r>
    </w:p>
    <w:p w:rsidR="0031521D" w:rsidRDefault="00000000">
      <w:pPr>
        <w:pStyle w:val="FirstParagraph"/>
        <w:rPr>
          <w:i/>
          <w:iCs/>
        </w:rPr>
      </w:pPr>
      <w:r>
        <w:rPr>
          <w:i/>
          <w:iCs/>
        </w:rPr>
        <w:t>Infectious agent detection by nucleic acid (DNA or RNA); Herpes simplex virus, amplified probe technique 1.0000 each 365.23 146.0900 29.83 365.23</w:t>
      </w:r>
    </w:p>
    <w:p w:rsidR="0031521D" w:rsidRDefault="00000000">
      <w:pPr>
        <w:pStyle w:val="FirstParagraph"/>
        <w:rPr>
          <w:i/>
          <w:iCs/>
        </w:rPr>
      </w:pPr>
      <w:r>
        <w:rPr>
          <w:i/>
          <w:iCs/>
        </w:rPr>
        <w:t>Infectious agent detection by nucleic acid (DNA or RNA); HIV-1, amplified probe technique, includes reverse transcription when performed 1.0000 each 499.81 199.9200 29.83 499.81</w:t>
      </w:r>
    </w:p>
    <w:p w:rsidR="0031521D" w:rsidRDefault="00000000">
      <w:pPr>
        <w:pStyle w:val="FirstParagraph"/>
        <w:rPr>
          <w:i/>
          <w:iCs/>
        </w:rPr>
      </w:pPr>
      <w:r>
        <w:rPr>
          <w:i/>
          <w:iCs/>
        </w:rPr>
        <w:t>Infectious agent detection by nucleic acid (DNA or RNA); HIV-1, quantification, includes reverse transcription when performed 1.0000 each 561.45 224.5800 72.31 561.45</w:t>
      </w:r>
    </w:p>
    <w:p w:rsidR="0031521D" w:rsidRDefault="00000000">
      <w:pPr>
        <w:pStyle w:val="FirstParagraph"/>
        <w:rPr>
          <w:i/>
          <w:iCs/>
        </w:rPr>
      </w:pPr>
      <w:r>
        <w:rPr>
          <w:i/>
          <w:iCs/>
        </w:rPr>
        <w:t>Infectious agent detection by nucleic acid (DNA or RNA); HIV-2, amplified probe technique, includes reverse transcription when performed 1.0000 each 173.65 69.4600 29.83 173.65</w:t>
      </w:r>
    </w:p>
    <w:p w:rsidR="0031521D" w:rsidRDefault="00000000">
      <w:pPr>
        <w:pStyle w:val="FirstParagraph"/>
        <w:rPr>
          <w:i/>
          <w:iCs/>
        </w:rPr>
      </w:pPr>
      <w:r>
        <w:rPr>
          <w:i/>
          <w:iCs/>
        </w:rPr>
        <w:t>Infectious agent detection by nucleic acid (DNA or RNA); Legionella pneumophila, amplified probe technique 1.0000 each 476.66 190.6600 29.83 476.66</w:t>
      </w:r>
    </w:p>
    <w:p w:rsidR="0031521D" w:rsidRDefault="00000000">
      <w:pPr>
        <w:pStyle w:val="FirstParagraph"/>
        <w:rPr>
          <w:i/>
          <w:iCs/>
        </w:rPr>
      </w:pPr>
      <w:r>
        <w:rPr>
          <w:i/>
          <w:iCs/>
        </w:rPr>
        <w:t>Infectious agent detection by nucleic acid (DNA or RNA); Mycobacteria avium-intracellulare, amplified probe technique 1.0000 each 388.96 155.5800 29.83 388.96</w:t>
      </w:r>
    </w:p>
    <w:p w:rsidR="0031521D" w:rsidRDefault="00000000">
      <w:pPr>
        <w:pStyle w:val="FirstParagraph"/>
        <w:rPr>
          <w:i/>
          <w:iCs/>
        </w:rPr>
      </w:pPr>
      <w:r>
        <w:rPr>
          <w:i/>
          <w:iCs/>
        </w:rPr>
        <w:t>Infectious agent detection by nucleic acid (DNA or RNA); Mycoplasma genitalium, amplified probe technique 1.0000 each 206.06 82.4200 14.04 206.06</w:t>
      </w:r>
    </w:p>
    <w:p w:rsidR="0031521D" w:rsidRDefault="00000000">
      <w:pPr>
        <w:pStyle w:val="FirstParagraph"/>
        <w:rPr>
          <w:i/>
          <w:iCs/>
        </w:rPr>
      </w:pPr>
      <w:r>
        <w:rPr>
          <w:i/>
          <w:iCs/>
        </w:rPr>
        <w:t>Infectious agent detection by nucleic acid (DNA or RNA); Mycoplasma pneumoniae, amplified probe technique 1.0000 each 438.17 175.2700 29.83 438.17</w:t>
      </w:r>
    </w:p>
    <w:p w:rsidR="0031521D" w:rsidRDefault="00000000">
      <w:pPr>
        <w:pStyle w:val="FirstParagraph"/>
        <w:rPr>
          <w:i/>
          <w:iCs/>
        </w:rPr>
      </w:pPr>
      <w:r>
        <w:rPr>
          <w:i/>
          <w:iCs/>
        </w:rPr>
        <w:t>Infectious agent detection by nucleic acid (DNA or RNA); Neisseria gonorrhoeae, amplified probe technique 1.0000 each 195.64 78.2600 29.83 195.64</w:t>
      </w:r>
    </w:p>
    <w:p w:rsidR="0031521D" w:rsidRDefault="00000000">
      <w:pPr>
        <w:pStyle w:val="FirstParagraph"/>
        <w:rPr>
          <w:i/>
          <w:iCs/>
        </w:rPr>
      </w:pPr>
      <w:r>
        <w:rPr>
          <w:i/>
          <w:iCs/>
        </w:rPr>
        <w:t>Infectious agent detection by nucleic acid (DNA or RNA); orthopoxvirus (eg, monkeypox virus, cowpox virus, vaccinia virus), amplified probe technique, each 1.0000 each 409.91 163.9600 102.48 409.91</w:t>
      </w:r>
    </w:p>
    <w:p w:rsidR="0031521D" w:rsidRDefault="00000000">
      <w:pPr>
        <w:pStyle w:val="FirstParagraph"/>
        <w:rPr>
          <w:i/>
          <w:iCs/>
        </w:rPr>
      </w:pPr>
      <w:r>
        <w:rPr>
          <w:i/>
          <w:iCs/>
        </w:rPr>
        <w:t>Infectious agent detection by nucleic acid (DNA or RNA); Human Papillomavirus (HPV), high-risk types (eg, 16, 18, 31, 33, 35, 39, 45, 51, 52, 56, 58, 59, 68) 1.0000 each 218.79 87.5200 16.76 218.79</w:t>
      </w:r>
    </w:p>
    <w:p w:rsidR="0031521D" w:rsidRDefault="00000000">
      <w:pPr>
        <w:pStyle w:val="FirstParagraph"/>
        <w:rPr>
          <w:i/>
          <w:iCs/>
        </w:rPr>
      </w:pPr>
      <w:r>
        <w:rPr>
          <w:i/>
          <w:iCs/>
        </w:rPr>
        <w:t>Infectious agent detection by nucleic acid (DNA or RNA); Human Papillomavirus (HPV), types 16 and 18 only, includes type 45, if performed 1.0000 each 175.09 70.0400 16.76 175.09</w:t>
      </w:r>
    </w:p>
    <w:p w:rsidR="0031521D" w:rsidRDefault="00000000">
      <w:pPr>
        <w:pStyle w:val="FirstParagraph"/>
        <w:rPr>
          <w:i/>
          <w:iCs/>
        </w:rPr>
      </w:pPr>
      <w:r>
        <w:rPr>
          <w:i/>
          <w:iCs/>
        </w:rPr>
        <w:lastRenderedPageBreak/>
        <w:t>Infectious agent detection by nucleic acid (DNA or RNA); respiratory virus (eg, adenovirus, influenza virus, coronavirus, metapneumovirus, parainfluenza virus, respiratory syncytial virus, rhinovirus), includes multiplex reverse transcription, when performed, and multiplex amplified probe technique, multiple types or subtypes, 12-25 targets 1.0000 each 1934.39 773.7600 416.78 1934.39</w:t>
      </w:r>
    </w:p>
    <w:p w:rsidR="0031521D" w:rsidRDefault="00000000">
      <w:pPr>
        <w:pStyle w:val="FirstParagraph"/>
        <w:rPr>
          <w:i/>
          <w:iCs/>
        </w:rPr>
      </w:pPr>
      <w:r>
        <w:rPr>
          <w:i/>
          <w:iCs/>
        </w:rPr>
        <w:t>Infectious agent detection by nucleic acid (DNA or RNA); severe acute respiratory syndrome coronavirus 2 (SARS-CoV-2) (Coronavirus disease [COVID-19]), amplified probe technique 1.0000 each 147.60 59.0400 36.90 147.60</w:t>
      </w:r>
    </w:p>
    <w:p w:rsidR="0031521D" w:rsidRDefault="00000000">
      <w:pPr>
        <w:pStyle w:val="FirstParagraph"/>
        <w:rPr>
          <w:i/>
          <w:iCs/>
        </w:rPr>
      </w:pPr>
      <w:r>
        <w:rPr>
          <w:i/>
          <w:iCs/>
        </w:rPr>
        <w:t>Infectious agent detection by nucleic acid (DNA or RNA); Staphylococcus aureus, methicillin resistant, amplified probe technique 1.0000 each 262.78 105.1100 29.83 262.78</w:t>
      </w:r>
    </w:p>
    <w:p w:rsidR="0031521D" w:rsidRDefault="00000000">
      <w:pPr>
        <w:pStyle w:val="FirstParagraph"/>
        <w:rPr>
          <w:i/>
          <w:iCs/>
        </w:rPr>
      </w:pPr>
      <w:r>
        <w:rPr>
          <w:i/>
          <w:iCs/>
        </w:rPr>
        <w:t>Infectious agent detection by nucleic acid (DNA or RNA); Streptococcus, group A, direct probe technique 1.0000 each 137.18 54.8700 16.76 137.18</w:t>
      </w:r>
    </w:p>
    <w:p w:rsidR="0031521D" w:rsidRDefault="00000000">
      <w:pPr>
        <w:pStyle w:val="FirstParagraph"/>
        <w:rPr>
          <w:i/>
          <w:iCs/>
        </w:rPr>
      </w:pPr>
      <w:r>
        <w:rPr>
          <w:i/>
          <w:iCs/>
        </w:rPr>
        <w:t>Infectious agent detection by nucleic acid (DNA or RNA); Trichomonas vaginalis, amplified probe technique 1.0000 each 238.48 95.3900 35.09 238.48</w:t>
      </w:r>
    </w:p>
    <w:p w:rsidR="0031521D" w:rsidRDefault="00000000">
      <w:pPr>
        <w:pStyle w:val="FirstParagraph"/>
        <w:rPr>
          <w:i/>
          <w:iCs/>
        </w:rPr>
      </w:pPr>
      <w:r>
        <w:rPr>
          <w:i/>
          <w:iCs/>
        </w:rPr>
        <w:t>Infectious agent detection by nucleic acid (DNA or RNA), not otherwise specified; amplified probe technique, each organism 1.0000 Each 702.96 281.1800 29.83 702.96</w:t>
      </w:r>
    </w:p>
    <w:p w:rsidR="0031521D" w:rsidRDefault="00000000">
      <w:pPr>
        <w:pStyle w:val="FirstParagraph"/>
        <w:rPr>
          <w:i/>
          <w:iCs/>
        </w:rPr>
      </w:pPr>
      <w:r>
        <w:rPr>
          <w:i/>
          <w:iCs/>
        </w:rPr>
        <w:t>Infectious agent detection by nucleic acid (DNA or RNA), not otherwise specified; quantification, each organism 1.0000 Each 573.60 229.4400 36.40 573.60</w:t>
      </w:r>
    </w:p>
    <w:p w:rsidR="0031521D" w:rsidRDefault="00000000">
      <w:pPr>
        <w:pStyle w:val="FirstParagraph"/>
        <w:rPr>
          <w:i/>
          <w:iCs/>
        </w:rPr>
      </w:pPr>
      <w:r>
        <w:rPr>
          <w:i/>
          <w:iCs/>
        </w:rPr>
        <w:t>Infectious agent detection by nucleic acid (DNA or RNA), multiple organisms; amplified probe(s) technique 1.0000 each 391.86 156.7400 59.65 391.86</w:t>
      </w:r>
    </w:p>
    <w:p w:rsidR="0031521D" w:rsidRDefault="00000000">
      <w:pPr>
        <w:pStyle w:val="FirstParagraph"/>
        <w:rPr>
          <w:i/>
          <w:iCs/>
        </w:rPr>
      </w:pPr>
      <w:r>
        <w:rPr>
          <w:i/>
          <w:iCs/>
        </w:rPr>
        <w:t>Infectious agent antigen detection by immunoassay with direct optical (ie, visual) observation; Streptococcus, group B 1.0000 each 174.51 69.8000 9.73 174.51</w:t>
      </w:r>
    </w:p>
    <w:p w:rsidR="0031521D" w:rsidRDefault="00000000">
      <w:pPr>
        <w:pStyle w:val="FirstParagraph"/>
        <w:rPr>
          <w:i/>
          <w:iCs/>
        </w:rPr>
      </w:pPr>
      <w:r>
        <w:rPr>
          <w:i/>
          <w:iCs/>
        </w:rPr>
        <w:t>Infectious agent antigen detection by immunoassay with direct optical (ie, visual) observation; Influenza 1.0000 Each 136.03 54.4100 9.73 136.03</w:t>
      </w:r>
    </w:p>
    <w:p w:rsidR="0031521D" w:rsidRDefault="00000000">
      <w:pPr>
        <w:pStyle w:val="FirstParagraph"/>
        <w:rPr>
          <w:i/>
          <w:iCs/>
        </w:rPr>
      </w:pPr>
      <w:r>
        <w:rPr>
          <w:i/>
          <w:iCs/>
        </w:rPr>
        <w:t>Infectious agent antigen detection by immunoassay with direct optical (ie, visual) observation; HIV-1 antigen(s), with HIV-1 and HIV-2 antibodies 1.0000 each 330.21 132.0800 11.66 330.21</w:t>
      </w:r>
    </w:p>
    <w:p w:rsidR="0031521D" w:rsidRDefault="00000000">
      <w:pPr>
        <w:pStyle w:val="FirstParagraph"/>
        <w:rPr>
          <w:i/>
          <w:iCs/>
        </w:rPr>
      </w:pPr>
      <w:r>
        <w:rPr>
          <w:i/>
          <w:iCs/>
        </w:rPr>
        <w:t>Infectious agent antigen detection by immunoassay with direct optical (ie, visual) observation; not otherwise specified 1.0000 each 116.35 46.5400 9.73 116.35</w:t>
      </w:r>
    </w:p>
    <w:p w:rsidR="0031521D" w:rsidRDefault="00000000">
      <w:pPr>
        <w:pStyle w:val="FirstParagraph"/>
        <w:rPr>
          <w:i/>
          <w:iCs/>
        </w:rPr>
      </w:pPr>
      <w:r>
        <w:rPr>
          <w:i/>
          <w:iCs/>
        </w:rPr>
        <w:t>Infectious agent drug susceptibility phenotype prediction using regularly updated genotypic bioinformatics 1.0000 each 726.71 290.6800 110.77 726.71</w:t>
      </w:r>
    </w:p>
    <w:p w:rsidR="0031521D" w:rsidRDefault="00000000">
      <w:pPr>
        <w:pStyle w:val="FirstParagraph"/>
        <w:rPr>
          <w:i/>
          <w:iCs/>
        </w:rPr>
      </w:pPr>
      <w:r>
        <w:rPr>
          <w:i/>
          <w:iCs/>
        </w:rPr>
        <w:t>Infectious agent genotype analysis by nucleic acid (DNA or RNA); HIV-1, reverse transcriptase and protease regions 1.0000 each 1437.78 575.1100 218.78 1437.78</w:t>
      </w:r>
    </w:p>
    <w:p w:rsidR="0031521D" w:rsidRDefault="00000000">
      <w:pPr>
        <w:pStyle w:val="FirstParagraph"/>
        <w:rPr>
          <w:i/>
          <w:iCs/>
        </w:rPr>
      </w:pPr>
      <w:r>
        <w:rPr>
          <w:i/>
          <w:iCs/>
        </w:rPr>
        <w:t>Infectious agent genotype analysis by nucleic acid (DNA or RNA); Hepatitis C virus 1.0000 each 955.33 382.1300 218.78 955.33</w:t>
      </w:r>
    </w:p>
    <w:p w:rsidR="0031521D" w:rsidRDefault="00000000">
      <w:pPr>
        <w:pStyle w:val="FirstParagraph"/>
        <w:rPr>
          <w:i/>
          <w:iCs/>
        </w:rPr>
      </w:pPr>
      <w:r>
        <w:rPr>
          <w:i/>
          <w:iCs/>
        </w:rPr>
        <w:lastRenderedPageBreak/>
        <w:t>Infectious agent genotype analysis by nucleic acid (DNA or RNA); HIV-1, other region (eg, integrase, fusion) 1.0000 each 1073.70 429.4800 109.39 1073.70</w:t>
      </w:r>
    </w:p>
    <w:p w:rsidR="0031521D" w:rsidRDefault="00000000">
      <w:pPr>
        <w:pStyle w:val="FirstParagraph"/>
        <w:rPr>
          <w:i/>
          <w:iCs/>
        </w:rPr>
      </w:pPr>
      <w:r>
        <w:rPr>
          <w:i/>
          <w:iCs/>
        </w:rPr>
        <w:t>Infectious agent genotype analysis by nucleic acid (DNA or RNA); Hepatitis B virus 1.0000 each 1248.50 499.4000 257.45 1248.50</w:t>
      </w:r>
    </w:p>
    <w:p w:rsidR="0031521D" w:rsidRDefault="00000000">
      <w:pPr>
        <w:pStyle w:val="FirstParagraph"/>
        <w:rPr>
          <w:i/>
          <w:iCs/>
        </w:rPr>
      </w:pPr>
      <w:r>
        <w:rPr>
          <w:i/>
          <w:iCs/>
        </w:rPr>
        <w:t>Cytopathology, fluids, washings or brushings, except cervical or vaginal; smears with interpretation 1.0000 each 189.57 75.8300 13.67 189.57</w:t>
      </w:r>
    </w:p>
    <w:p w:rsidR="0031521D" w:rsidRDefault="00000000">
      <w:pPr>
        <w:pStyle w:val="FirstParagraph"/>
        <w:rPr>
          <w:i/>
          <w:iCs/>
        </w:rPr>
      </w:pPr>
      <w:r>
        <w:rPr>
          <w:i/>
          <w:iCs/>
        </w:rPr>
        <w:t>Cytopathology, concentration technique, smears and interpretation (eg, Saccomanno technique) 1.0000 each 205.49 82.2000 13.67 205.49</w:t>
      </w:r>
    </w:p>
    <w:p w:rsidR="0031521D" w:rsidRDefault="00000000">
      <w:pPr>
        <w:pStyle w:val="FirstParagraph"/>
        <w:rPr>
          <w:i/>
          <w:iCs/>
        </w:rPr>
      </w:pPr>
      <w:r>
        <w:rPr>
          <w:i/>
          <w:iCs/>
        </w:rPr>
        <w:t>Cytopathology, selective cellular enhancement technique with interpretation (eg, liquid based slide preparation method), except cervical or vaginal 1.0000 Each 233.55 93.4200 24.17 233.55</w:t>
      </w:r>
    </w:p>
    <w:p w:rsidR="0031521D" w:rsidRDefault="00000000">
      <w:pPr>
        <w:pStyle w:val="FirstParagraph"/>
        <w:rPr>
          <w:i/>
          <w:iCs/>
        </w:rPr>
      </w:pPr>
      <w:r>
        <w:rPr>
          <w:i/>
          <w:iCs/>
        </w:rPr>
        <w:t>Cytopathology, cervical or vaginal (any reporting system), requiring interpretation by physician 1.0000 each 129.08 51.6300 16.33 129.08</w:t>
      </w:r>
    </w:p>
    <w:p w:rsidR="0031521D" w:rsidRDefault="00000000">
      <w:pPr>
        <w:pStyle w:val="FirstParagraph"/>
        <w:rPr>
          <w:i/>
          <w:iCs/>
        </w:rPr>
      </w:pPr>
      <w:r>
        <w:rPr>
          <w:i/>
          <w:iCs/>
        </w:rPr>
        <w:t>Cytopathology, cervical or vaginal (any reporting system), collected in preservative fluid, automated thin layer preparation; manual screening under physician supervision 1.0000 each 193.33 77.3300 17.22 193.33</w:t>
      </w:r>
    </w:p>
    <w:p w:rsidR="0031521D" w:rsidRDefault="00000000">
      <w:pPr>
        <w:pStyle w:val="FirstParagraph"/>
        <w:rPr>
          <w:i/>
          <w:iCs/>
        </w:rPr>
      </w:pPr>
      <w:r>
        <w:rPr>
          <w:i/>
          <w:iCs/>
        </w:rPr>
        <w:t>Cytopathology, slides, cervical or vaginal, definitive hormonal evaluation (eg, maturation index, karyopyknotic index, estrogenic index) (List separately in addition to code[s] for other technical and interpretation services) 1.0000 each 40.23 16.0900 5.09 40.23</w:t>
      </w:r>
    </w:p>
    <w:p w:rsidR="0031521D" w:rsidRDefault="00000000">
      <w:pPr>
        <w:pStyle w:val="FirstParagraph"/>
        <w:rPr>
          <w:i/>
          <w:iCs/>
        </w:rPr>
      </w:pPr>
      <w:r>
        <w:rPr>
          <w:i/>
          <w:iCs/>
        </w:rPr>
        <w:t>Cytopathology, smears, any other source; screening and interpretation 1.0000 each 144.13 57.6500 13.67 144.13</w:t>
      </w:r>
    </w:p>
    <w:p w:rsidR="0031521D" w:rsidRDefault="00000000">
      <w:pPr>
        <w:pStyle w:val="FirstParagraph"/>
        <w:rPr>
          <w:i/>
          <w:iCs/>
        </w:rPr>
      </w:pPr>
      <w:r>
        <w:rPr>
          <w:i/>
          <w:iCs/>
        </w:rPr>
        <w:t>Cytopathology, smears, any other source; preparation, screening and interpretation 1.0000 each 217.35 86.9400 13.67 217.35</w:t>
      </w:r>
    </w:p>
    <w:p w:rsidR="0031521D" w:rsidRDefault="00000000">
      <w:pPr>
        <w:pStyle w:val="FirstParagraph"/>
        <w:rPr>
          <w:i/>
          <w:iCs/>
        </w:rPr>
      </w:pPr>
      <w:r>
        <w:rPr>
          <w:i/>
          <w:iCs/>
        </w:rPr>
        <w:t>Cytopathology, evaluation of fine needle aspirate; immediate cytohistologic study to determine adequacy for diagnosis, first evaluation episode, each site 1.0000 Each 225.45 90.1800 9.94 225.45</w:t>
      </w:r>
    </w:p>
    <w:p w:rsidR="0031521D" w:rsidRDefault="00000000">
      <w:pPr>
        <w:pStyle w:val="FirstParagraph"/>
        <w:rPr>
          <w:i/>
          <w:iCs/>
        </w:rPr>
      </w:pPr>
      <w:r>
        <w:rPr>
          <w:i/>
          <w:iCs/>
        </w:rPr>
        <w:t>Cytopathology, evaluation of fine needle aspirate; interpretation and report 1.0000 Each 290.27 116.1100 29.47 290.27</w:t>
      </w:r>
    </w:p>
    <w:p w:rsidR="0031521D" w:rsidRDefault="00000000">
      <w:pPr>
        <w:pStyle w:val="FirstParagraph"/>
        <w:rPr>
          <w:i/>
          <w:iCs/>
        </w:rPr>
      </w:pPr>
      <w:r>
        <w:rPr>
          <w:i/>
          <w:iCs/>
        </w:rPr>
        <w:t>Cytopathology, cervical or vaginal (any reporting system), collected in preservative fluid, automated thin layer preparation; with screening by automated system and manual rescreening or review, under physician supervision 1.0000 each 181.46 72.5800 21.82 181.46</w:t>
      </w:r>
    </w:p>
    <w:p w:rsidR="0031521D" w:rsidRDefault="00000000">
      <w:pPr>
        <w:pStyle w:val="FirstParagraph"/>
        <w:rPr>
          <w:i/>
          <w:iCs/>
        </w:rPr>
      </w:pPr>
      <w:r>
        <w:rPr>
          <w:i/>
          <w:iCs/>
        </w:rPr>
        <w:t>Flow cytometry, cell cycle or DNA analysis 1.0000 each 499.81 199.9200 29.47 499.81</w:t>
      </w:r>
    </w:p>
    <w:p w:rsidR="0031521D" w:rsidRDefault="00000000">
      <w:pPr>
        <w:pStyle w:val="FirstParagraph"/>
        <w:rPr>
          <w:i/>
          <w:iCs/>
        </w:rPr>
      </w:pPr>
      <w:r>
        <w:rPr>
          <w:i/>
          <w:iCs/>
        </w:rPr>
        <w:t>Flow cytometry, cell surface, cytoplasmic, or nuclear marker, technical component only; first marker 1.0000 Each 204.03 81.6100 13.67 204.03</w:t>
      </w:r>
    </w:p>
    <w:p w:rsidR="0031521D" w:rsidRDefault="00000000">
      <w:pPr>
        <w:pStyle w:val="FirstParagraph"/>
        <w:rPr>
          <w:i/>
          <w:iCs/>
        </w:rPr>
      </w:pPr>
      <w:r>
        <w:rPr>
          <w:i/>
          <w:iCs/>
        </w:rPr>
        <w:lastRenderedPageBreak/>
        <w:t>Flow cytometry, cell surface, cytoplasmic, or nuclear marker, technical component only; each additional marker (List separately in addition to code for first marker) 1.0000 Each 153.09 61.2400 13.67 153.09</w:t>
      </w:r>
    </w:p>
    <w:p w:rsidR="0031521D" w:rsidRDefault="00000000">
      <w:pPr>
        <w:pStyle w:val="FirstParagraph"/>
        <w:rPr>
          <w:i/>
          <w:iCs/>
        </w:rPr>
      </w:pPr>
      <w:r>
        <w:rPr>
          <w:i/>
          <w:iCs/>
        </w:rPr>
        <w:t>Flow cytometry, interpretation; 2 to 8 markers 1.0000 each 167.85 67.1400 8.94 167.85</w:t>
      </w:r>
    </w:p>
    <w:p w:rsidR="0031521D" w:rsidRDefault="00000000">
      <w:pPr>
        <w:pStyle w:val="FirstParagraph"/>
        <w:rPr>
          <w:i/>
          <w:iCs/>
        </w:rPr>
      </w:pPr>
      <w:r>
        <w:rPr>
          <w:i/>
          <w:iCs/>
        </w:rPr>
        <w:t>Flow cytometry, interpretation; 9 to 15 markers 1.0000 each 207.50 83.0000 29.47 207.50</w:t>
      </w:r>
    </w:p>
    <w:p w:rsidR="0031521D" w:rsidRDefault="00000000">
      <w:pPr>
        <w:pStyle w:val="FirstParagraph"/>
        <w:rPr>
          <w:i/>
          <w:iCs/>
        </w:rPr>
      </w:pPr>
      <w:r>
        <w:rPr>
          <w:i/>
          <w:iCs/>
        </w:rPr>
        <w:t>Flow cytometry, interpretation; 16 or more markers 1.0000 Each 295.48 118.1900 29.47 295.48</w:t>
      </w:r>
    </w:p>
    <w:p w:rsidR="0031521D" w:rsidRDefault="00000000">
      <w:pPr>
        <w:pStyle w:val="FirstParagraph"/>
        <w:rPr>
          <w:i/>
          <w:iCs/>
        </w:rPr>
      </w:pPr>
      <w:r>
        <w:rPr>
          <w:i/>
          <w:iCs/>
        </w:rPr>
        <w:t>Tissue culture for non-neoplastic disorders; lymphocyte 1.0000 Each 665.64 266.2600 99.01 665.64</w:t>
      </w:r>
    </w:p>
    <w:p w:rsidR="0031521D" w:rsidRDefault="00000000">
      <w:pPr>
        <w:pStyle w:val="FirstParagraph"/>
        <w:rPr>
          <w:i/>
          <w:iCs/>
        </w:rPr>
      </w:pPr>
      <w:r>
        <w:rPr>
          <w:i/>
          <w:iCs/>
        </w:rPr>
        <w:t>Tissue culture for non-neoplastic disorders; skin or other solid tissue biopsy 1.0000 Each 957.36 382.9400 119.60 957.36</w:t>
      </w:r>
    </w:p>
    <w:p w:rsidR="0031521D" w:rsidRDefault="00000000">
      <w:pPr>
        <w:pStyle w:val="FirstParagraph"/>
        <w:rPr>
          <w:i/>
          <w:iCs/>
        </w:rPr>
      </w:pPr>
      <w:r>
        <w:rPr>
          <w:i/>
          <w:iCs/>
        </w:rPr>
        <w:t>Tissue culture for neoplastic disorders; bone marrow, blood cells 1.0000 Each 738.28 295.3100 107.34 738.28</w:t>
      </w:r>
    </w:p>
    <w:p w:rsidR="0031521D" w:rsidRDefault="00000000">
      <w:pPr>
        <w:pStyle w:val="FirstParagraph"/>
        <w:rPr>
          <w:i/>
          <w:iCs/>
        </w:rPr>
      </w:pPr>
      <w:r>
        <w:rPr>
          <w:i/>
          <w:iCs/>
        </w:rPr>
        <w:t>Tissue culture for neoplastic disorders; solid tumor 1.0000 Each 915.11 366.0400 125.37 915.11</w:t>
      </w:r>
    </w:p>
    <w:p w:rsidR="0031521D" w:rsidRDefault="00000000">
      <w:pPr>
        <w:pStyle w:val="FirstParagraph"/>
        <w:rPr>
          <w:i/>
          <w:iCs/>
        </w:rPr>
      </w:pPr>
      <w:r>
        <w:rPr>
          <w:i/>
          <w:iCs/>
        </w:rPr>
        <w:t>Chromosome analysis; count 15-20 cells, 2 karyotypes, with banding 1.0000 Each 992.95 397.1800 105.92 992.95</w:t>
      </w:r>
    </w:p>
    <w:p w:rsidR="0031521D" w:rsidRDefault="00000000">
      <w:pPr>
        <w:pStyle w:val="FirstParagraph"/>
        <w:rPr>
          <w:i/>
          <w:iCs/>
        </w:rPr>
      </w:pPr>
      <w:r>
        <w:rPr>
          <w:i/>
          <w:iCs/>
        </w:rPr>
        <w:t>Chromosome analysis; analyze 20-25 cells 1.0000 each 776.19 310.4800 105.92 776.19</w:t>
      </w:r>
    </w:p>
    <w:p w:rsidR="0031521D" w:rsidRDefault="00000000">
      <w:pPr>
        <w:pStyle w:val="FirstParagraph"/>
        <w:rPr>
          <w:i/>
          <w:iCs/>
        </w:rPr>
      </w:pPr>
      <w:r>
        <w:rPr>
          <w:i/>
          <w:iCs/>
        </w:rPr>
        <w:t>Molecular cytogenetics; DNA probe, each (eg, FISH) 1.0000 Each 232.11 92.8400 12.30 232.11</w:t>
      </w:r>
    </w:p>
    <w:p w:rsidR="0031521D" w:rsidRDefault="00000000">
      <w:pPr>
        <w:pStyle w:val="FirstParagraph"/>
        <w:rPr>
          <w:i/>
          <w:iCs/>
        </w:rPr>
      </w:pPr>
      <w:r>
        <w:rPr>
          <w:i/>
          <w:iCs/>
        </w:rPr>
        <w:t>Molecular cytogenetics; chromosomal in situ hybridization, analyze 10-30 cells (eg, for microdeletions) 1.0000 each 355.10 142.0400 27.31 355.10</w:t>
      </w:r>
    </w:p>
    <w:p w:rsidR="0031521D" w:rsidRDefault="00000000">
      <w:pPr>
        <w:pStyle w:val="FirstParagraph"/>
        <w:rPr>
          <w:i/>
          <w:iCs/>
        </w:rPr>
      </w:pPr>
      <w:r>
        <w:rPr>
          <w:i/>
          <w:iCs/>
        </w:rPr>
        <w:t>Molecular cytogenetics; interphase in situ hybridization, analyze 100-300 cells 1.0000 Each 374.20 149.6800 34.13 374.20</w:t>
      </w:r>
    </w:p>
    <w:p w:rsidR="0031521D" w:rsidRDefault="00000000">
      <w:pPr>
        <w:pStyle w:val="FirstParagraph"/>
        <w:rPr>
          <w:i/>
          <w:iCs/>
        </w:rPr>
      </w:pPr>
      <w:r>
        <w:rPr>
          <w:i/>
          <w:iCs/>
        </w:rPr>
        <w:t>Chromosome analysis; additional karyotypes, each study 1.0000 Each 284.78 113.9100 21.33 284.78</w:t>
      </w:r>
    </w:p>
    <w:p w:rsidR="0031521D" w:rsidRDefault="00000000">
      <w:pPr>
        <w:pStyle w:val="FirstParagraph"/>
        <w:rPr>
          <w:i/>
          <w:iCs/>
        </w:rPr>
      </w:pPr>
      <w:r>
        <w:rPr>
          <w:i/>
          <w:iCs/>
        </w:rPr>
        <w:t>Level I - Surgical pathology, gross examination only 1.0000 Each 119.82 47.9300 8.94 119.82</w:t>
      </w:r>
    </w:p>
    <w:p w:rsidR="0031521D" w:rsidRDefault="00000000">
      <w:pPr>
        <w:pStyle w:val="FirstParagraph"/>
        <w:rPr>
          <w:i/>
          <w:iCs/>
        </w:rPr>
      </w:pPr>
      <w:r>
        <w:rPr>
          <w:i/>
          <w:iCs/>
        </w:rPr>
        <w:t>Level II - Surgical pathology, gross and microscopic examination Appendix, incidental Fallopian tube, sterilization Fingers/toes, amputation, traumatic Foreskin, newborn Hernia sac, any location Hydrocele sac Nerve Skin, plastic repair Sympathetic ganglion Testis, castration Vaginal mucosa, incidental Vas deferens, sterilization 1.0000 Each 202.59 81.0400 13.67 202.59</w:t>
      </w:r>
    </w:p>
    <w:p w:rsidR="0031521D" w:rsidRDefault="00000000">
      <w:pPr>
        <w:pStyle w:val="FirstParagraph"/>
        <w:rPr>
          <w:i/>
          <w:iCs/>
        </w:rPr>
      </w:pPr>
      <w:r>
        <w:rPr>
          <w:i/>
          <w:iCs/>
        </w:rPr>
        <w:t xml:space="preserve">Level III - Surgical pathology, gross and microscopic examination Abortion, induced Abscess Aneurysm - arterial/ventricular Anus, tag Appendix, other than incidental Artery, atheromatous plaque Bartholin’s gland cyst Bone fragment(s), other than pathologic fracture Bursa/synovial cyst Carpal tunnel tissue Cartilage, shavings Cholesteatoma Colon, colostomy </w:t>
      </w:r>
      <w:r>
        <w:rPr>
          <w:i/>
          <w:iCs/>
        </w:rPr>
        <w:lastRenderedPageBreak/>
        <w:t>stoma Conjunctiva - biopsy/pterygium Cornea Diverticulum - esophagus/small intestine Dupuytren’s contracture tissue Femoral head, other than fracture Fissure/fistula Foreskin, other than newborn Gallbladder Ganglion cyst Hematoma Hemorrhoids Hydatid of Morgagni Intervertebral disc Joint, loose body Meniscus Mucocele, salivary Neuroma - Morton’s/traumatic Pilonidal cyst/sinus Polyps, inflammatory - nasal/sinusoidal Skin - cyst/tag/debridement Soft tissue, debridement Soft tissue, lipoma Spermatocele Tendon/tendon sheath Testicular appendage Thrombus or embolus Tonsil and/or adenoids Varicocele Vas deferens, other than sterilization Vein, varicosity 1.0000 Each 267.41 106.9600 26.66 267.41</w:t>
      </w:r>
    </w:p>
    <w:p w:rsidR="0031521D" w:rsidRDefault="00000000">
      <w:pPr>
        <w:pStyle w:val="FirstParagraph"/>
        <w:rPr>
          <w:i/>
          <w:iCs/>
        </w:rPr>
      </w:pPr>
      <w:r>
        <w:rPr>
          <w:i/>
          <w:iCs/>
        </w:rPr>
        <w:t>Level IV - Surgical pathology, gross and microscopic examination Abortion - spontaneous/missed Artery, biopsy Bone marrow, biopsy Bone exostosis Brain/meninges, other than for tumor resection Breast, biopsy, not requiring microscopic evaluation of surgical margins Breast, reduction mammoplasty Bronchus, biopsy Cell block, any source Cervix, biopsy Colon, biopsy Duodenum, biopsy Endocervix, curettings/biopsy Endometrium, curettings/biopsy Esophagus, biopsy Extremity, amputation, traumatic Fallopian tube, biopsy Fallopian tube, ectopic pregnancy Femoral head, fracture Fingers/toes, amputation, non-traumatic Gingiva/oral mucosa, biopsy Heart valve Joint, resection Kidney, biopsy Larynx, biopsy Leiomyoma(s), uterine myomectomy - without uterus Lip, biopsy/wedge resection Lung, transbronchial biopsy Lymph node, biopsy Muscle, biopsy Nasal mucosa, biopsy Nasopharynx/oropharynx, biopsy Nerve, biopsy Odontogenic/dental cyst Omentum, biopsy Ovary with or without tube, non-neoplastic Ovary, biopsy/wedge resection Parathyroid gland Peritoneum, biopsy Pituitary tumor Placenta, other than third trimester Pleura/pericardium - biopsy/tissue Polyp, cervical/endometrial Polyp, colorectal Polyp, stomach/small intestine Prostate, needle biopsy Prostate, TUR Salivary gland, biopsy Sinus, paranasal biopsy Skin, other than cyst/tag/debridement/plastic repair Small intestine, biopsy Soft tissue, other than tumor/mass/lipoma/debridement Spleen Stomach, biopsy Synovium Testis, other than tumor/biopsy/castration Thyroglossal duct/brachial cleft cyst Tongue, biopsy Tonsil, biopsy Trachea, biopsy Ureter, biopsy Urethra, biopsy Urinary bladder, biopsy Uterus, with or without tubes and ovaries, for prolapse Vagina, biopsy Vulva/labia, biopsy 1.0000 Each 358.29 143.3200 29.47 358.29</w:t>
      </w:r>
    </w:p>
    <w:p w:rsidR="0031521D" w:rsidRDefault="00000000">
      <w:pPr>
        <w:pStyle w:val="FirstParagraph"/>
        <w:rPr>
          <w:i/>
          <w:iCs/>
        </w:rPr>
      </w:pPr>
      <w:r>
        <w:rPr>
          <w:i/>
          <w:iCs/>
        </w:rPr>
        <w:t>Level V - Surgical pathology, gross and microscopic examination Adrenal, resection Bone - biopsy/curettings Bone fragment(s), pathologic fracture Brain, biopsy Brain/meninges, tumor resection Breast, excision of lesion, requiring microscopic evaluation of surgical margins Breast, mastectomy - partial/simple Cervix, conization Colon, segmental resection, other than for tumor Extremity, amputation, non-traumatic Eye, enucleation Kidney, partial/total nephrectomy Larynx, partial/total resection Liver, biopsy - needle/wedge Liver, partial resection Lung, wedge biopsy Lymph nodes, regional resection Mediastinum, mass Myocardium, biopsy Odontogenic tumor Ovary with or without tube, neoplastic Pancreas, biopsy Placenta, third trimester Prostate, except radical resection Salivary gland Sentinel lymph node Small intestine, resection, other than for tumor Soft tissue mass (except lipoma) - biopsy/simple excision Stomach - subtotal/total resection, other than for tumor Testis, biopsy Thymus, tumor Thyroid, total/lobe Ureter, resection Urinary bladder, TUR Uterus, with or without tubes and ovaries, other than neoplastic/prolapse 1.0000 Each 534.83 213.9300 46.17 534.83</w:t>
      </w:r>
    </w:p>
    <w:p w:rsidR="0031521D" w:rsidRDefault="00000000">
      <w:pPr>
        <w:pStyle w:val="FirstParagraph"/>
        <w:rPr>
          <w:i/>
          <w:iCs/>
        </w:rPr>
      </w:pPr>
      <w:r>
        <w:rPr>
          <w:i/>
          <w:iCs/>
        </w:rPr>
        <w:lastRenderedPageBreak/>
        <w:t>Level VI - Surgical pathology, gross and microscopic examination Bone resection Breast, mastectomy - with regional lymph nodes Colon, segmental resection for tumor Colon, total resection Esophagus, partial/total resection Extremity, disarticulation Fetus, with dissection Larynx, partial/total resection - with regional lymph nodes Lung - total/lobe/segment resection Pancreas, total/subtotal resection Prostate, radical resection Small intestine, resection for tumor Soft tissue tumor, extensive resection Stomach - subtotal/total resection for tumor Testis, tumor Tongue/tonsil -resection for tumor Urinary bladder, partial/total resection Uterus, with or without tubes and ovaries, neoplastic Vulva, total/subtotal resection 1.0000 Each 695.73 278.2900 46.17 695.73</w:t>
      </w:r>
    </w:p>
    <w:p w:rsidR="0031521D" w:rsidRDefault="00000000">
      <w:pPr>
        <w:pStyle w:val="FirstParagraph"/>
        <w:rPr>
          <w:i/>
          <w:iCs/>
        </w:rPr>
      </w:pPr>
      <w:r>
        <w:rPr>
          <w:i/>
          <w:iCs/>
        </w:rPr>
        <w:t>Decalcification procedure (List separately in addition to code for surgical pathology examination) 1.0000 Each 106.50 42.6000 3.71 106.50</w:t>
      </w:r>
    </w:p>
    <w:p w:rsidR="0031521D" w:rsidRDefault="00000000">
      <w:pPr>
        <w:pStyle w:val="FirstParagraph"/>
        <w:rPr>
          <w:i/>
          <w:iCs/>
        </w:rPr>
      </w:pPr>
      <w:r>
        <w:rPr>
          <w:i/>
          <w:iCs/>
        </w:rPr>
        <w:t>Special stain including interpretation and report; Group I for microorganisms (eg, acid fast, methenamine silver) 1.0000 Each 182.33 72.9300 13.67 182.33</w:t>
      </w:r>
    </w:p>
    <w:p w:rsidR="0031521D" w:rsidRDefault="00000000">
      <w:pPr>
        <w:pStyle w:val="FirstParagraph"/>
        <w:rPr>
          <w:i/>
          <w:iCs/>
        </w:rPr>
      </w:pPr>
      <w:r>
        <w:rPr>
          <w:i/>
          <w:iCs/>
        </w:rPr>
        <w:t>Special stain including interpretation and report; Group II, all other (eg, iron, trichrome), except stain for microorganisms, stains for enzyme constituents, or immunocytochemistry and immunohistochemistry 1.0000 Each 176.24 70.5000 13.67 176.24</w:t>
      </w:r>
    </w:p>
    <w:p w:rsidR="0031521D" w:rsidRDefault="00000000">
      <w:pPr>
        <w:pStyle w:val="FirstParagraph"/>
        <w:rPr>
          <w:i/>
          <w:iCs/>
        </w:rPr>
      </w:pPr>
      <w:r>
        <w:rPr>
          <w:i/>
          <w:iCs/>
        </w:rPr>
        <w:t>Special stain including interpretation and report; histochemical stain on frozen tissue block (List separately in addition to code for primary procedure) 1.0000 Each 263.36 105.3400 13.67 263.36</w:t>
      </w:r>
    </w:p>
    <w:p w:rsidR="0031521D" w:rsidRDefault="00000000">
      <w:pPr>
        <w:pStyle w:val="FirstParagraph"/>
        <w:rPr>
          <w:i/>
          <w:iCs/>
        </w:rPr>
      </w:pPr>
      <w:r>
        <w:rPr>
          <w:i/>
          <w:iCs/>
        </w:rPr>
        <w:t>Special stain including interpretation and report; Group III, for enzyme constituents 1.0000 Each 379.12 151.6500 13.67 379.12</w:t>
      </w:r>
    </w:p>
    <w:p w:rsidR="0031521D" w:rsidRDefault="00000000">
      <w:pPr>
        <w:pStyle w:val="FirstParagraph"/>
        <w:rPr>
          <w:i/>
          <w:iCs/>
        </w:rPr>
      </w:pPr>
      <w:r>
        <w:rPr>
          <w:i/>
          <w:iCs/>
        </w:rPr>
        <w:t>Consultation and report on referred slides prepared elsewhere 1.0000 Each 502.99 201.2000 13.67 502.99</w:t>
      </w:r>
    </w:p>
    <w:p w:rsidR="0031521D" w:rsidRDefault="00000000">
      <w:pPr>
        <w:pStyle w:val="FirstParagraph"/>
        <w:rPr>
          <w:i/>
          <w:iCs/>
        </w:rPr>
      </w:pPr>
      <w:r>
        <w:rPr>
          <w:i/>
          <w:iCs/>
        </w:rPr>
        <w:t>Consultation and report on referred material requiring preparation of slides 1.0000 Each 448.35 179.3400 29.15 448.35</w:t>
      </w:r>
    </w:p>
    <w:p w:rsidR="0031521D" w:rsidRDefault="00000000">
      <w:pPr>
        <w:pStyle w:val="FirstParagraph"/>
        <w:rPr>
          <w:i/>
          <w:iCs/>
        </w:rPr>
      </w:pPr>
      <w:r>
        <w:rPr>
          <w:i/>
          <w:iCs/>
        </w:rPr>
        <w:t>Pathology consultation during surgery; first tissue block, with frozen section(s), single specimen 1.0000 Each 319.79 127.9200 17.59 319.79</w:t>
      </w:r>
    </w:p>
    <w:p w:rsidR="0031521D" w:rsidRDefault="00000000">
      <w:pPr>
        <w:pStyle w:val="FirstParagraph"/>
        <w:rPr>
          <w:i/>
          <w:iCs/>
        </w:rPr>
      </w:pPr>
      <w:r>
        <w:rPr>
          <w:i/>
          <w:iCs/>
        </w:rPr>
        <w:t>Pathology consultation during surgery; each additional tissue block with frozen section(s) (List separately in addition to code for primary procedure) 1.0000 Each 173.36 69.3400 6.02 173.36</w:t>
      </w:r>
    </w:p>
    <w:p w:rsidR="0031521D" w:rsidRDefault="00000000">
      <w:pPr>
        <w:pStyle w:val="FirstParagraph"/>
        <w:rPr>
          <w:i/>
          <w:iCs/>
        </w:rPr>
      </w:pPr>
      <w:r>
        <w:rPr>
          <w:i/>
          <w:iCs/>
        </w:rPr>
        <w:t>Pathology consultation during surgery; cytologic examination (eg, touch prep, squash prep), initial site 1.0000 Each 233.55 93.4200 13.67 233.55</w:t>
      </w:r>
    </w:p>
    <w:p w:rsidR="0031521D" w:rsidRDefault="00000000">
      <w:pPr>
        <w:pStyle w:val="FirstParagraph"/>
        <w:rPr>
          <w:i/>
          <w:iCs/>
        </w:rPr>
      </w:pPr>
      <w:r>
        <w:rPr>
          <w:i/>
          <w:iCs/>
        </w:rPr>
        <w:t>Immunohistochemistry or immunocytochemistry, per specimen; each additional single antibody stain procedure (List separately in addition to code for primary procedure) 1.0000 each 575.63 230.2500 64.94 575.63</w:t>
      </w:r>
    </w:p>
    <w:p w:rsidR="0031521D" w:rsidRDefault="00000000">
      <w:pPr>
        <w:pStyle w:val="FirstParagraph"/>
        <w:rPr>
          <w:i/>
          <w:iCs/>
        </w:rPr>
      </w:pPr>
      <w:r>
        <w:rPr>
          <w:i/>
          <w:iCs/>
        </w:rPr>
        <w:t>Immunohistochemistry or immunocytochemistry, per specimen; initial single antibody stain procedure 1.0000 Each 376.52 150.6100 29.47 376.52</w:t>
      </w:r>
    </w:p>
    <w:p w:rsidR="0031521D" w:rsidRDefault="00000000">
      <w:pPr>
        <w:pStyle w:val="FirstParagraph"/>
        <w:rPr>
          <w:i/>
          <w:iCs/>
        </w:rPr>
      </w:pPr>
      <w:r>
        <w:rPr>
          <w:i/>
          <w:iCs/>
        </w:rPr>
        <w:lastRenderedPageBreak/>
        <w:t>Immunohistochemistry or immunocytochemistry, per specimen; each multiplex antibody stain procedure 1.0000 each 376.52 150.6100 63.34 376.52</w:t>
      </w:r>
    </w:p>
    <w:p w:rsidR="0031521D" w:rsidRDefault="00000000">
      <w:pPr>
        <w:pStyle w:val="FirstParagraph"/>
        <w:rPr>
          <w:i/>
          <w:iCs/>
        </w:rPr>
      </w:pPr>
      <w:r>
        <w:rPr>
          <w:i/>
          <w:iCs/>
        </w:rPr>
        <w:t>Morphometric analysis, tumor immunohistochemistry (eg, Her-2/neu, estrogen receptor/progesterone receptor), quantitative or semiquantitative, per specimen, each single antibody stain procedure; manual 1.0000 Each 362.63 145.0500 29.47 362.63</w:t>
      </w:r>
    </w:p>
    <w:p w:rsidR="0031521D" w:rsidRDefault="00000000">
      <w:pPr>
        <w:pStyle w:val="FirstParagraph"/>
        <w:rPr>
          <w:i/>
          <w:iCs/>
        </w:rPr>
      </w:pPr>
      <w:r>
        <w:rPr>
          <w:i/>
          <w:iCs/>
        </w:rPr>
        <w:t>In situ hybridization (eg, FISH), per specimen; initial single probe stain procedure 1.0000 Each 516.01 206.4000 46.17 516.01</w:t>
      </w:r>
    </w:p>
    <w:p w:rsidR="0031521D" w:rsidRDefault="00000000">
      <w:pPr>
        <w:pStyle w:val="FirstParagraph"/>
        <w:rPr>
          <w:i/>
          <w:iCs/>
        </w:rPr>
      </w:pPr>
      <w:r>
        <w:rPr>
          <w:i/>
          <w:iCs/>
        </w:rPr>
        <w:t>Morphometric analysis, in situ hybridization (quantitative or semi-quantitative), manual, per specimen; initial single probe stain procedure 1.0000 Each 512.83 205.1300 46.17 512.83</w:t>
      </w:r>
    </w:p>
    <w:p w:rsidR="0031521D" w:rsidRDefault="00000000">
      <w:pPr>
        <w:pStyle w:val="FirstParagraph"/>
        <w:rPr>
          <w:i/>
          <w:iCs/>
        </w:rPr>
      </w:pPr>
      <w:r>
        <w:rPr>
          <w:i/>
          <w:iCs/>
        </w:rPr>
        <w:t>Morphometric analysis, in situ hybridization (quantitative or semi-quantitative), manual, per specimen; each additional single probe stain procedure (List separately in addition to code for primary procedure) 1.0000 each 330.21 132.0800 25.46 330.21</w:t>
      </w:r>
    </w:p>
    <w:p w:rsidR="0031521D" w:rsidRDefault="00000000">
      <w:pPr>
        <w:pStyle w:val="FirstParagraph"/>
        <w:rPr>
          <w:i/>
          <w:iCs/>
        </w:rPr>
      </w:pPr>
      <w:r>
        <w:rPr>
          <w:i/>
          <w:iCs/>
        </w:rPr>
        <w:t>Morphometric analysis, in situ hybridization (quantitative or semi-quantitative), manual, per specimen; each multiplex probe stain procedure 1.0000 each 575.63 230.2500 77.90 575.63</w:t>
      </w:r>
    </w:p>
    <w:p w:rsidR="0031521D" w:rsidRDefault="00000000">
      <w:pPr>
        <w:pStyle w:val="FirstParagraph"/>
        <w:rPr>
          <w:i/>
          <w:iCs/>
        </w:rPr>
      </w:pPr>
      <w:r>
        <w:rPr>
          <w:i/>
          <w:iCs/>
        </w:rPr>
        <w:t>Microdissection (ie, sample preparation of microscopically identified target); manual 1.0000 each 502.12 200.8500 57.79 502.12</w:t>
      </w:r>
    </w:p>
    <w:p w:rsidR="0031521D" w:rsidRDefault="00000000">
      <w:pPr>
        <w:pStyle w:val="FirstParagraph"/>
        <w:rPr>
          <w:i/>
          <w:iCs/>
        </w:rPr>
      </w:pPr>
      <w:r>
        <w:rPr>
          <w:i/>
          <w:iCs/>
        </w:rPr>
        <w:t>Cell count, miscellaneous body fluids (eg, cerebrospinal fluid, joint fluid), except blood 1.0000 each 113.45 45.3800 4.02 113.45</w:t>
      </w:r>
    </w:p>
    <w:p w:rsidR="0031521D" w:rsidRDefault="00000000">
      <w:pPr>
        <w:pStyle w:val="FirstParagraph"/>
        <w:rPr>
          <w:i/>
          <w:iCs/>
        </w:rPr>
      </w:pPr>
      <w:r>
        <w:rPr>
          <w:i/>
          <w:iCs/>
        </w:rPr>
        <w:t>Cell count, miscellaneous body fluids (eg, cerebrospinal fluid, joint fluid), except blood; with differential count 1.0000 Each 150.50 60.2000 4.68 150.50</w:t>
      </w:r>
    </w:p>
    <w:p w:rsidR="0031521D" w:rsidRDefault="00000000">
      <w:pPr>
        <w:pStyle w:val="FirstParagraph"/>
        <w:rPr>
          <w:i/>
          <w:iCs/>
        </w:rPr>
      </w:pPr>
      <w:r>
        <w:rPr>
          <w:i/>
          <w:iCs/>
        </w:rPr>
        <w:t>Leukocyte assessment, fecal, qualitative or semiquantitative 1.0000 each 81.32 32.5300 3.63 81.32</w:t>
      </w:r>
    </w:p>
    <w:p w:rsidR="0031521D" w:rsidRDefault="00000000">
      <w:pPr>
        <w:pStyle w:val="FirstParagraph"/>
        <w:rPr>
          <w:i/>
          <w:iCs/>
        </w:rPr>
      </w:pPr>
      <w:r>
        <w:rPr>
          <w:i/>
          <w:iCs/>
        </w:rPr>
        <w:t>Crystal identification by light microscopy with or without polarizing lens analysis, tissue or any body fluid (except urine) 1.0000 each 113.45 45.3800 6.08 113.45</w:t>
      </w:r>
    </w:p>
    <w:p w:rsidR="0031521D" w:rsidRDefault="00000000">
      <w:pPr>
        <w:pStyle w:val="FirstParagraph"/>
        <w:rPr>
          <w:i/>
          <w:iCs/>
        </w:rPr>
      </w:pPr>
      <w:r>
        <w:rPr>
          <w:i/>
          <w:iCs/>
        </w:rPr>
        <w:t>Fat stain, feces, urine, or respiratory secretions 1.0000 each 84.22 33.6900 3.67 84.22</w:t>
      </w:r>
    </w:p>
    <w:p w:rsidR="0031521D" w:rsidRDefault="00000000">
      <w:pPr>
        <w:pStyle w:val="FirstParagraph"/>
        <w:rPr>
          <w:i/>
          <w:iCs/>
        </w:rPr>
      </w:pPr>
      <w:r>
        <w:rPr>
          <w:i/>
          <w:iCs/>
        </w:rPr>
        <w:t>Nasal smear for eosinophils 1.0000 each 80.17 32.0700 4.04 80.17</w:t>
      </w:r>
    </w:p>
    <w:p w:rsidR="0031521D" w:rsidRDefault="00000000">
      <w:pPr>
        <w:pStyle w:val="FirstParagraph"/>
        <w:rPr>
          <w:i/>
          <w:iCs/>
        </w:rPr>
      </w:pPr>
      <w:r>
        <w:rPr>
          <w:i/>
          <w:iCs/>
        </w:rPr>
        <w:t>Rabies immune globulin (RIg), human, for intramuscular and/or subcutaneous use 150.0000 IU 2845.15 1138.0600 711.29 2845.15</w:t>
      </w:r>
    </w:p>
    <w:p w:rsidR="0031521D" w:rsidRDefault="00000000">
      <w:pPr>
        <w:pStyle w:val="FirstParagraph"/>
        <w:rPr>
          <w:i/>
          <w:iCs/>
        </w:rPr>
      </w:pPr>
      <w:r>
        <w:rPr>
          <w:i/>
          <w:iCs/>
        </w:rPr>
        <w:t>Rabies immune globulin, heat-treated (RIg-HT), human, for intramuscular and/or subcutaneous use 150.0000 IU 1359.92 0.0000 N/A N/A</w:t>
      </w:r>
    </w:p>
    <w:p w:rsidR="0031521D" w:rsidRDefault="00000000">
      <w:pPr>
        <w:pStyle w:val="FirstParagraph"/>
        <w:rPr>
          <w:i/>
          <w:iCs/>
        </w:rPr>
      </w:pPr>
      <w:r>
        <w:rPr>
          <w:i/>
          <w:iCs/>
        </w:rPr>
        <w:t>Rho(D) immune globulin (RhIg), human, full-dose, for intramuscular use 1.0000 each 365.23 146.0900 91.31 365.23</w:t>
      </w:r>
    </w:p>
    <w:p w:rsidR="0031521D" w:rsidRDefault="00000000">
      <w:pPr>
        <w:pStyle w:val="FirstParagraph"/>
        <w:rPr>
          <w:i/>
          <w:iCs/>
        </w:rPr>
      </w:pPr>
      <w:r>
        <w:rPr>
          <w:i/>
          <w:iCs/>
        </w:rPr>
        <w:t>Varicella-zoster immune globulin, human, for intramuscular use 1.0000 each 467.40 186.9600 116.85 467.40</w:t>
      </w:r>
    </w:p>
    <w:p w:rsidR="0031521D" w:rsidRDefault="00000000">
      <w:pPr>
        <w:pStyle w:val="FirstParagraph"/>
        <w:rPr>
          <w:i/>
          <w:iCs/>
        </w:rPr>
      </w:pPr>
      <w:r>
        <w:rPr>
          <w:i/>
          <w:iCs/>
        </w:rPr>
        <w:lastRenderedPageBreak/>
        <w:t>Immunization administration through 18 years of age via any route of administration, with counseling by physician or other qualified health care professional; first or only component of each vaccine or toxoid administered 1.0000 Each 74.09 29.6400 18.52 74.09</w:t>
      </w:r>
    </w:p>
    <w:p w:rsidR="0031521D" w:rsidRDefault="00000000">
      <w:pPr>
        <w:pStyle w:val="FirstParagraph"/>
        <w:rPr>
          <w:i/>
          <w:iCs/>
        </w:rPr>
      </w:pPr>
      <w:r>
        <w:rPr>
          <w:i/>
          <w:iCs/>
        </w:rPr>
        <w:t>Immunization administration (includes percutaneous, intradermal, subcutaneous, or intramuscular injections); 1 vaccine (single or combination vaccine/toxoid) 1.0000 each 139.50 55.8000 34.88 139.50</w:t>
      </w:r>
    </w:p>
    <w:p w:rsidR="0031521D" w:rsidRDefault="00000000">
      <w:pPr>
        <w:pStyle w:val="FirstParagraph"/>
        <w:rPr>
          <w:i/>
          <w:iCs/>
        </w:rPr>
      </w:pPr>
      <w:r>
        <w:rPr>
          <w:i/>
          <w:iCs/>
        </w:rPr>
        <w:t>Immunization administration (includes percutaneous, intradermal, subcutaneous, or intramuscular injections); each additional vaccine (single or combination vaccine/toxoid) (List separately in addition to code for primary procedure) 1.0000 Each 31.84 12.7400 7.96 31.84</w:t>
      </w:r>
    </w:p>
    <w:p w:rsidR="0031521D" w:rsidRDefault="00000000">
      <w:pPr>
        <w:pStyle w:val="FirstParagraph"/>
        <w:rPr>
          <w:i/>
          <w:iCs/>
        </w:rPr>
      </w:pPr>
      <w:r>
        <w:rPr>
          <w:i/>
          <w:iCs/>
        </w:rPr>
        <w:t>Immunization administration by intranasal or oral route; 1 vaccine (single or combination vaccine/toxoid) 1.0000 each 42.26 16.9000 10.56 42.26</w:t>
      </w:r>
    </w:p>
    <w:p w:rsidR="0031521D" w:rsidRDefault="00000000">
      <w:pPr>
        <w:pStyle w:val="FirstParagraph"/>
        <w:rPr>
          <w:i/>
          <w:iCs/>
        </w:rPr>
      </w:pPr>
      <w:r>
        <w:rPr>
          <w:i/>
          <w:iCs/>
        </w:rPr>
        <w:t>Immunization administration by intranasal or oral route; each additional vaccine (single or combination vaccine/toxoid) (List separately in addition to code for primary procedure) 1.0000 each 43.42 17.3700 10.86 43.42</w:t>
      </w:r>
    </w:p>
    <w:p w:rsidR="0031521D" w:rsidRDefault="00000000">
      <w:pPr>
        <w:pStyle w:val="FirstParagraph"/>
        <w:rPr>
          <w:i/>
          <w:iCs/>
        </w:rPr>
      </w:pPr>
      <w:r>
        <w:rPr>
          <w:i/>
          <w:iCs/>
        </w:rPr>
        <w:t>Hepatitis A vaccine (HepA), adult dosage, for intramuscular use 1.0000 ML 179.72 71.8900 44.93 179.72</w:t>
      </w:r>
    </w:p>
    <w:p w:rsidR="0031521D" w:rsidRDefault="00000000">
      <w:pPr>
        <w:pStyle w:val="FirstParagraph"/>
        <w:rPr>
          <w:i/>
          <w:iCs/>
        </w:rPr>
      </w:pPr>
      <w:r>
        <w:rPr>
          <w:i/>
          <w:iCs/>
        </w:rPr>
        <w:t>Hepatitis A vaccine (HepA), pediatric/adolescent dosage-2 dose schedule, for intramuscular use 1.0000 each 109.40 43.7600 27.35 109.40</w:t>
      </w:r>
    </w:p>
    <w:p w:rsidR="0031521D" w:rsidRDefault="00000000">
      <w:pPr>
        <w:pStyle w:val="FirstParagraph"/>
        <w:rPr>
          <w:i/>
          <w:iCs/>
        </w:rPr>
      </w:pPr>
      <w:r>
        <w:rPr>
          <w:i/>
          <w:iCs/>
        </w:rPr>
        <w:t>Hepatitis A vaccine (HepA), pediatric/adolescent dosage-3 dose schedule, for intramuscular use 1.0000 each 120.98 48.3900 30.24 120.98</w:t>
      </w:r>
    </w:p>
    <w:p w:rsidR="0031521D" w:rsidRDefault="00000000">
      <w:pPr>
        <w:pStyle w:val="FirstParagraph"/>
        <w:rPr>
          <w:i/>
          <w:iCs/>
        </w:rPr>
      </w:pPr>
      <w:r>
        <w:rPr>
          <w:i/>
          <w:iCs/>
        </w:rPr>
        <w:t>Influenza virus vaccine, trivalent (IIV3), split virus, preservative free, 0.25 mL dosage, for intramuscular use 0.2500 ML 69.46 27.7800 17.36 69.46</w:t>
      </w:r>
    </w:p>
    <w:p w:rsidR="0031521D" w:rsidRDefault="00000000">
      <w:pPr>
        <w:pStyle w:val="FirstParagraph"/>
        <w:rPr>
          <w:i/>
          <w:iCs/>
        </w:rPr>
      </w:pPr>
      <w:r>
        <w:rPr>
          <w:i/>
          <w:iCs/>
        </w:rPr>
        <w:t>Influenza virus vaccine, trivalent (IIV3), split virus, preservative free, 0.5 mL dosage, for intramuscular use 0.5000 ML 14.22 5.6900 3.56 14.22</w:t>
      </w:r>
    </w:p>
    <w:p w:rsidR="0031521D" w:rsidRDefault="00000000">
      <w:pPr>
        <w:pStyle w:val="FirstParagraph"/>
        <w:rPr>
          <w:i/>
          <w:iCs/>
        </w:rPr>
      </w:pPr>
      <w:r>
        <w:rPr>
          <w:i/>
          <w:iCs/>
        </w:rPr>
        <w:t>Pneumococcal conjugate vaccine, 13 valent (PCV13), for intramuscular use 0.5000 ML 444.23 0.0000 N/A N/A</w:t>
      </w:r>
    </w:p>
    <w:p w:rsidR="0031521D" w:rsidRDefault="00000000">
      <w:pPr>
        <w:pStyle w:val="FirstParagraph"/>
        <w:rPr>
          <w:i/>
          <w:iCs/>
        </w:rPr>
      </w:pPr>
      <w:r>
        <w:rPr>
          <w:i/>
          <w:iCs/>
        </w:rPr>
        <w:t>Rabies vaccine, for intramuscular use 1.0000 ML 1382.23 552.8900 345.56 1382.23</w:t>
      </w:r>
    </w:p>
    <w:p w:rsidR="0031521D" w:rsidRDefault="00000000">
      <w:pPr>
        <w:pStyle w:val="FirstParagraph"/>
        <w:rPr>
          <w:i/>
          <w:iCs/>
        </w:rPr>
      </w:pPr>
      <w:r>
        <w:rPr>
          <w:i/>
          <w:iCs/>
        </w:rPr>
        <w:t>Rabies vaccine, for intradermal use 1.0000 each 233.73 93.4900 58.43 233.73</w:t>
      </w:r>
    </w:p>
    <w:p w:rsidR="0031521D" w:rsidRDefault="00000000">
      <w:pPr>
        <w:pStyle w:val="FirstParagraph"/>
        <w:rPr>
          <w:i/>
          <w:iCs/>
        </w:rPr>
      </w:pPr>
      <w:r>
        <w:rPr>
          <w:i/>
          <w:iCs/>
        </w:rPr>
        <w:t>Influenza virus vaccine, quadrivalent (IIV4), split virus, 0.5 mL dosage, for intramuscular use 0.5000 ml 96.80 0.0000 N/A N/A</w:t>
      </w:r>
    </w:p>
    <w:p w:rsidR="0031521D" w:rsidRDefault="00000000">
      <w:pPr>
        <w:pStyle w:val="FirstParagraph"/>
        <w:rPr>
          <w:i/>
          <w:iCs/>
        </w:rPr>
      </w:pPr>
      <w:r>
        <w:rPr>
          <w:i/>
          <w:iCs/>
        </w:rPr>
        <w:t>Measles, mumps and rubella virus vaccine (MMR), live, for subcutaneous use 1.0000 each 120.98 48.3900 30.24 120.98</w:t>
      </w:r>
    </w:p>
    <w:p w:rsidR="0031521D" w:rsidRDefault="00000000">
      <w:pPr>
        <w:pStyle w:val="FirstParagraph"/>
        <w:rPr>
          <w:i/>
          <w:iCs/>
        </w:rPr>
      </w:pPr>
      <w:r>
        <w:rPr>
          <w:i/>
          <w:iCs/>
        </w:rPr>
        <w:t>Tetanus and diphtheria toxoids adsorbed (Td), preservative free, when administered to individuals 7 years or older, for intramuscular use 0.5000 ML 144.13 57.6500 36.03 144.13</w:t>
      </w:r>
    </w:p>
    <w:p w:rsidR="0031521D" w:rsidRDefault="00000000">
      <w:pPr>
        <w:pStyle w:val="FirstParagraph"/>
        <w:rPr>
          <w:i/>
          <w:iCs/>
        </w:rPr>
      </w:pPr>
      <w:r>
        <w:rPr>
          <w:i/>
          <w:iCs/>
        </w:rPr>
        <w:lastRenderedPageBreak/>
        <w:t>Tetanus, diphtheria toxoids and acellular pertussis vaccine (Tdap), when administered to individuals 7 years or older, for intramuscular use 0.5000 ML 197.70 79.0800 49.42 197.70</w:t>
      </w:r>
    </w:p>
    <w:p w:rsidR="0031521D" w:rsidRDefault="00000000">
      <w:pPr>
        <w:pStyle w:val="FirstParagraph"/>
        <w:rPr>
          <w:i/>
          <w:iCs/>
        </w:rPr>
      </w:pPr>
      <w:r>
        <w:rPr>
          <w:i/>
          <w:iCs/>
        </w:rPr>
        <w:t>Varicella virus vaccine (VAR), live, for subcutaneous use 1.0000 each 166.12 66.4500 41.53 166.12</w:t>
      </w:r>
    </w:p>
    <w:p w:rsidR="0031521D" w:rsidRDefault="00000000">
      <w:pPr>
        <w:pStyle w:val="FirstParagraph"/>
        <w:rPr>
          <w:i/>
          <w:iCs/>
        </w:rPr>
      </w:pPr>
      <w:r>
        <w:rPr>
          <w:i/>
          <w:iCs/>
        </w:rPr>
        <w:t>Pneumococcal polysaccharide vaccine, 23-valent (PPSV23), adult or immunosuppressed patient dosage, when administered to individuals 2 years or older, for subcutaneous or intramuscular use 0.5000 ML 84.22 33.6900 21.06 84.22</w:t>
      </w:r>
    </w:p>
    <w:p w:rsidR="0031521D" w:rsidRDefault="00000000">
      <w:pPr>
        <w:pStyle w:val="FirstParagraph"/>
        <w:rPr>
          <w:i/>
          <w:iCs/>
        </w:rPr>
      </w:pPr>
      <w:r>
        <w:rPr>
          <w:i/>
          <w:iCs/>
        </w:rPr>
        <w:t>Meningococcal polysaccharide vaccine, serogroups A, C, Y, W-135, quadrivalent (MPSV4), for subcutaneous use 0.5000 ML 195.64 78.2600 48.91 195.64</w:t>
      </w:r>
    </w:p>
    <w:p w:rsidR="0031521D" w:rsidRDefault="00000000">
      <w:pPr>
        <w:pStyle w:val="FirstParagraph"/>
        <w:rPr>
          <w:i/>
          <w:iCs/>
        </w:rPr>
      </w:pPr>
      <w:r>
        <w:rPr>
          <w:i/>
          <w:iCs/>
        </w:rPr>
        <w:t>Hepatitis B vaccine (HepB), pediatric/adolescent dosage, 3 dose schedule, for intramuscular use 1.0000 DOSE 205.49 82.2000 51.37 205.49</w:t>
      </w:r>
    </w:p>
    <w:p w:rsidR="0031521D" w:rsidRDefault="00000000">
      <w:pPr>
        <w:pStyle w:val="FirstParagraph"/>
        <w:rPr>
          <w:i/>
          <w:iCs/>
        </w:rPr>
      </w:pPr>
      <w:r>
        <w:rPr>
          <w:i/>
          <w:iCs/>
        </w:rPr>
        <w:t>Hepatitis B vaccine (HepB), adult dosage, 3 dose schedule, for intramuscular use 20.0000 MCG 176.24 70.5000 44.06 176.24</w:t>
      </w:r>
    </w:p>
    <w:p w:rsidR="0031521D" w:rsidRDefault="00000000">
      <w:pPr>
        <w:pStyle w:val="FirstParagraph"/>
        <w:rPr>
          <w:i/>
          <w:iCs/>
        </w:rPr>
      </w:pPr>
      <w:r>
        <w:rPr>
          <w:i/>
          <w:iCs/>
        </w:rPr>
        <w:t>Severe acute respiratory syndrome coronavirus 2 (SARS-CoV-2) (coronavirus disease [COVID-19]) vaccine, mRNA-LNP, spike protein, preservative free, 30 mcg/0.3 mL dosage, diluent reconstituted, for intramuscular use 1.0000 each 0.01 0.0000 0.01 0.01</w:t>
      </w:r>
    </w:p>
    <w:p w:rsidR="0031521D" w:rsidRDefault="00000000">
      <w:pPr>
        <w:pStyle w:val="FirstParagraph"/>
        <w:rPr>
          <w:i/>
          <w:iCs/>
        </w:rPr>
      </w:pPr>
      <w:r>
        <w:rPr>
          <w:i/>
          <w:iCs/>
        </w:rPr>
        <w:t>Severe acute respiratory syndrome coronavirus 2 (SARS-CoV-2) (coronavirus disease [COVID-19]) vaccine, mRNA-LNP, spike protein, preservative free, 100 mcg/0.5 mL dosage, for intramuscular use 1.0000 each 0.01 0.0000 0.01 0.01</w:t>
      </w:r>
    </w:p>
    <w:p w:rsidR="0031521D" w:rsidRDefault="00000000">
      <w:pPr>
        <w:pStyle w:val="FirstParagraph"/>
        <w:rPr>
          <w:i/>
          <w:iCs/>
        </w:rPr>
      </w:pPr>
      <w:r>
        <w:rPr>
          <w:i/>
          <w:iCs/>
        </w:rPr>
        <w:t>Severe acute respiratory syndrome coronavirus 2 (SARS-CoV-2) (coronavirus disease [COVID-19]) vaccine, DNA, spike protein, adenovirus type 26 (Ad26) vector, preservative free, 5x1010 viral particles/0.5 mL dosage, for intramuscular use 1.0000 each 0.01 0.0000 0.01 0.01</w:t>
      </w:r>
    </w:p>
    <w:p w:rsidR="0031521D" w:rsidRDefault="00000000">
      <w:pPr>
        <w:pStyle w:val="FirstParagraph"/>
        <w:rPr>
          <w:i/>
          <w:iCs/>
        </w:rPr>
      </w:pPr>
      <w:r>
        <w:rPr>
          <w:i/>
          <w:iCs/>
        </w:rPr>
        <w:t>Severe acute respiratory syndrome coronavirus 2 (SARS-CoV-2) (coronavirus disease [COVID-19]) vaccine, mRNA-LNP, spike protein, preservative free, 50 mcg/0.25 mL dosage, for intramuscular use 1.0000 each 0.01 0.0000 0.01 0.01</w:t>
      </w:r>
    </w:p>
    <w:p w:rsidR="0031521D" w:rsidRDefault="00000000">
      <w:pPr>
        <w:pStyle w:val="FirstParagraph"/>
        <w:rPr>
          <w:i/>
          <w:iCs/>
        </w:rPr>
      </w:pPr>
      <w:r>
        <w:rPr>
          <w:i/>
          <w:iCs/>
        </w:rPr>
        <w:t>Severe acute respiratory syndrome coronavirus 2 (SARS-CoV-2) (coronavirus disease [COVID-19]) vaccine, mRNA-LNP, spike protein, preservative free, 10 mcg/0.2 mL dosage, diluent reconstituted, tris-sucrose formulation, for intramuscular use 1.0000 each 0.01 0.0000 0.01 0.01</w:t>
      </w:r>
    </w:p>
    <w:p w:rsidR="0031521D" w:rsidRDefault="00000000">
      <w:pPr>
        <w:pStyle w:val="FirstParagraph"/>
        <w:rPr>
          <w:i/>
          <w:iCs/>
        </w:rPr>
      </w:pPr>
      <w:r>
        <w:rPr>
          <w:i/>
          <w:iCs/>
        </w:rPr>
        <w:t>Severe acute respiratory syndrome coronavirus 2 (SARS-CoV-2) (coronavirus disease [COVID-19]) vaccine, mRNA-LNP, bivalent spike protein, preservative free, 30 mcg/0.3 mL dosage, tris-sucrose formulation, for intramuscular use 1.0000 each 0.01 0.0000 0.01 0.01</w:t>
      </w:r>
    </w:p>
    <w:p w:rsidR="0031521D" w:rsidRDefault="00000000">
      <w:pPr>
        <w:pStyle w:val="FirstParagraph"/>
        <w:rPr>
          <w:i/>
          <w:iCs/>
        </w:rPr>
      </w:pPr>
      <w:r>
        <w:rPr>
          <w:i/>
          <w:iCs/>
        </w:rPr>
        <w:t>Severe acute respiratory syndrome coronavirus 2 (SARS-CoV-2) (coronavirus disease [COVID-19]) vaccine, mRNA-LNP, spike protein, bivalent, preservative free, 50 mcg/0.5 mL dosage, for intramuscular use 1.0000 each 0.01 0.0000 0.01 0.01</w:t>
      </w:r>
    </w:p>
    <w:p w:rsidR="0031521D" w:rsidRDefault="00000000">
      <w:pPr>
        <w:pStyle w:val="FirstParagraph"/>
        <w:rPr>
          <w:i/>
          <w:iCs/>
        </w:rPr>
      </w:pPr>
      <w:r>
        <w:rPr>
          <w:i/>
          <w:iCs/>
        </w:rPr>
        <w:t>Treatment of speech, language, voice, communication, and/or auditory processing disorder; individual Each 428.61 171.4400 107.15 428.61</w:t>
      </w:r>
    </w:p>
    <w:p w:rsidR="0031521D" w:rsidRDefault="00000000">
      <w:pPr>
        <w:pStyle w:val="FirstParagraph"/>
        <w:rPr>
          <w:i/>
          <w:iCs/>
        </w:rPr>
      </w:pPr>
      <w:r>
        <w:rPr>
          <w:i/>
          <w:iCs/>
        </w:rPr>
        <w:lastRenderedPageBreak/>
        <w:t>Evaluation of speech fluency (eg, stuttering, cluttering) Each 580.26 232.1000 145.06 580.26</w:t>
      </w:r>
    </w:p>
    <w:p w:rsidR="0031521D" w:rsidRDefault="00000000">
      <w:pPr>
        <w:pStyle w:val="FirstParagraph"/>
        <w:rPr>
          <w:i/>
          <w:iCs/>
        </w:rPr>
      </w:pPr>
      <w:r>
        <w:rPr>
          <w:i/>
          <w:iCs/>
        </w:rPr>
        <w:t>Evaluation of speech sound production (eg, articulation, phonological process, apraxia, dysarthria) Each 580.26 232.1000 145.06 580.26</w:t>
      </w:r>
    </w:p>
    <w:p w:rsidR="0031521D" w:rsidRDefault="00000000">
      <w:pPr>
        <w:pStyle w:val="FirstParagraph"/>
        <w:rPr>
          <w:i/>
          <w:iCs/>
        </w:rPr>
      </w:pPr>
      <w:r>
        <w:rPr>
          <w:i/>
          <w:iCs/>
        </w:rPr>
        <w:t>Evaluation of speech sound production (eg, articulation, phonological process, apraxia, dysarthria); with evaluation of language comprehension and expression (eg, receptive and expressive language) Each 580.26 232.1000 145.06 580.26</w:t>
      </w:r>
    </w:p>
    <w:p w:rsidR="0031521D" w:rsidRDefault="00000000">
      <w:pPr>
        <w:pStyle w:val="FirstParagraph"/>
        <w:rPr>
          <w:i/>
          <w:iCs/>
        </w:rPr>
      </w:pPr>
      <w:r>
        <w:rPr>
          <w:i/>
          <w:iCs/>
        </w:rPr>
        <w:t>Behavioral and qualitative analysis of voice and resonance Each 580.26 232.1000 145.06 580.26</w:t>
      </w:r>
    </w:p>
    <w:p w:rsidR="0031521D" w:rsidRDefault="00000000">
      <w:pPr>
        <w:pStyle w:val="FirstParagraph"/>
        <w:rPr>
          <w:i/>
          <w:iCs/>
        </w:rPr>
      </w:pPr>
      <w:r>
        <w:rPr>
          <w:i/>
          <w:iCs/>
        </w:rPr>
        <w:t>Treatment of swallowing dysfunction and/or oral function for feeding Each 483.60 193.4400 120.90 483.60</w:t>
      </w:r>
    </w:p>
    <w:p w:rsidR="0031521D" w:rsidRDefault="00000000">
      <w:pPr>
        <w:pStyle w:val="FirstParagraph"/>
        <w:rPr>
          <w:i/>
          <w:iCs/>
        </w:rPr>
      </w:pPr>
      <w:r>
        <w:rPr>
          <w:i/>
          <w:iCs/>
        </w:rPr>
        <w:t>Pure tone audiometry (threshold); air only 1.0000 each 28.37 11.3500 7.09 28.37</w:t>
      </w:r>
    </w:p>
    <w:p w:rsidR="0031521D" w:rsidRDefault="00000000">
      <w:pPr>
        <w:pStyle w:val="FirstParagraph"/>
        <w:rPr>
          <w:i/>
          <w:iCs/>
        </w:rPr>
      </w:pPr>
      <w:r>
        <w:rPr>
          <w:i/>
          <w:iCs/>
        </w:rPr>
        <w:t>Evaluation of oral and pharyngeal swallowing function 1.0000 each 580.26 232.1000 145.06 580.26</w:t>
      </w:r>
    </w:p>
    <w:p w:rsidR="0031521D" w:rsidRDefault="00000000">
      <w:pPr>
        <w:pStyle w:val="FirstParagraph"/>
        <w:rPr>
          <w:i/>
          <w:iCs/>
        </w:rPr>
      </w:pPr>
      <w:r>
        <w:rPr>
          <w:i/>
          <w:iCs/>
        </w:rPr>
        <w:t>Motion fluoroscopic evaluation of swallowing function by cine or video recording 1.0000 each 706.73 282.6900 176.68 706.73</w:t>
      </w:r>
    </w:p>
    <w:p w:rsidR="0031521D" w:rsidRDefault="00000000">
      <w:pPr>
        <w:pStyle w:val="FirstParagraph"/>
        <w:rPr>
          <w:i/>
          <w:iCs/>
        </w:rPr>
      </w:pPr>
      <w:r>
        <w:rPr>
          <w:i/>
          <w:iCs/>
        </w:rPr>
        <w:t>Cardiopulmonary resuscitation (eg, in cardiac arrest) 1.0000 each 960.83 384.3300 240.21 960.83</w:t>
      </w:r>
    </w:p>
    <w:p w:rsidR="0031521D" w:rsidRDefault="00000000">
      <w:pPr>
        <w:pStyle w:val="FirstParagraph"/>
        <w:rPr>
          <w:i/>
          <w:iCs/>
        </w:rPr>
      </w:pPr>
      <w:r>
        <w:rPr>
          <w:i/>
          <w:iCs/>
        </w:rPr>
        <w:t>Temporary transcutaneous pacing 1.0000 each 243.97 97.5900 60.99 243.97</w:t>
      </w:r>
    </w:p>
    <w:p w:rsidR="0031521D" w:rsidRDefault="00000000">
      <w:pPr>
        <w:pStyle w:val="FirstParagraph"/>
        <w:rPr>
          <w:i/>
          <w:iCs/>
        </w:rPr>
      </w:pPr>
      <w:r>
        <w:rPr>
          <w:i/>
          <w:iCs/>
        </w:rPr>
        <w:t>Cardioversion, elective, electrical conversion of arrhythmia; external 1.0000 Each 839.86 335.9400 209.96 839.86</w:t>
      </w:r>
    </w:p>
    <w:p w:rsidR="0031521D" w:rsidRDefault="00000000">
      <w:pPr>
        <w:pStyle w:val="FirstParagraph"/>
        <w:rPr>
          <w:i/>
          <w:iCs/>
        </w:rPr>
      </w:pPr>
      <w:r>
        <w:rPr>
          <w:i/>
          <w:iCs/>
        </w:rPr>
        <w:t>Thrombolysis, coronary; by intravenous infusion Each 1565.11 626.0400 391.28 1565.11</w:t>
      </w:r>
    </w:p>
    <w:p w:rsidR="0031521D" w:rsidRDefault="00000000">
      <w:pPr>
        <w:pStyle w:val="FirstParagraph"/>
        <w:rPr>
          <w:i/>
          <w:iCs/>
        </w:rPr>
      </w:pPr>
      <w:r>
        <w:rPr>
          <w:i/>
          <w:iCs/>
        </w:rPr>
        <w:t>Electrocardiogram, routine ECG with at least 12 leads; tracing only, without interpretation and report Each 331.95 132.7800 82.99 331.95</w:t>
      </w:r>
    </w:p>
    <w:p w:rsidR="0031521D" w:rsidRDefault="00000000">
      <w:pPr>
        <w:pStyle w:val="FirstParagraph"/>
        <w:rPr>
          <w:i/>
          <w:iCs/>
        </w:rPr>
      </w:pPr>
      <w:r>
        <w:rPr>
          <w:i/>
          <w:iCs/>
        </w:rPr>
        <w:t>Cardiovascular stress test using maximal or submaximal treadmill or bicycle exercise, continuous electrocardiographic monitoring, and/or pharmacological stress; tracing only, without interpretation and report Each 1061.83 424.7300 265.46 1061.83</w:t>
      </w:r>
    </w:p>
    <w:p w:rsidR="0031521D" w:rsidRDefault="00000000">
      <w:pPr>
        <w:pStyle w:val="FirstParagraph"/>
        <w:rPr>
          <w:i/>
          <w:iCs/>
        </w:rPr>
      </w:pPr>
      <w:r>
        <w:rPr>
          <w:i/>
          <w:iCs/>
        </w:rPr>
        <w:t>Rhythm ECG, 1-3 leads; tracing only without interpretation and report Each 85.95 34.3800 21.49 85.95</w:t>
      </w:r>
    </w:p>
    <w:p w:rsidR="0031521D" w:rsidRDefault="00000000">
      <w:pPr>
        <w:pStyle w:val="FirstParagraph"/>
        <w:rPr>
          <w:i/>
          <w:iCs/>
        </w:rPr>
      </w:pPr>
      <w:r>
        <w:rPr>
          <w:i/>
          <w:iCs/>
        </w:rPr>
        <w:t>External electrocardiographic recording up to 48 hours by continuous rhythm recording and storage; recording (includes connection, recording, and disconnection) Each 919.74 367.9000 229.94 919.74</w:t>
      </w:r>
    </w:p>
    <w:p w:rsidR="0031521D" w:rsidRDefault="00000000">
      <w:pPr>
        <w:pStyle w:val="FirstParagraph"/>
        <w:rPr>
          <w:i/>
          <w:iCs/>
        </w:rPr>
      </w:pPr>
      <w:r>
        <w:rPr>
          <w:i/>
          <w:iCs/>
        </w:rPr>
        <w:t>External electrocardiographic recording up to 48 hours by continuous rhythm recording and storage; scanning analysis with report Each 1193.51 477.4000 298.38 1193.51</w:t>
      </w:r>
    </w:p>
    <w:p w:rsidR="0031521D" w:rsidRDefault="00000000">
      <w:pPr>
        <w:pStyle w:val="FirstParagraph"/>
        <w:rPr>
          <w:i/>
          <w:iCs/>
        </w:rPr>
      </w:pPr>
      <w:r>
        <w:rPr>
          <w:i/>
          <w:iCs/>
        </w:rPr>
        <w:lastRenderedPageBreak/>
        <w:t>External electrocardiographic recording for more than 48 hours up to 7 days by continuous rhythm recording and storage; recording (includes connection and initial recording) Each 130.65 52.2600 32.66 130.65</w:t>
      </w:r>
    </w:p>
    <w:p w:rsidR="0031521D" w:rsidRDefault="00000000">
      <w:pPr>
        <w:pStyle w:val="FirstParagraph"/>
        <w:rPr>
          <w:i/>
          <w:iCs/>
        </w:rPr>
      </w:pPr>
      <w:r>
        <w:rPr>
          <w:i/>
          <w:iCs/>
        </w:rPr>
        <w:t>External electrocardiographic recording for more than 7 days up to 15 days by continuous rhythm recording and storage; recording (includes connection and initial recording) Each 214.99 86.0000 53.75 214.99</w:t>
      </w:r>
    </w:p>
    <w:p w:rsidR="0031521D" w:rsidRDefault="00000000">
      <w:pPr>
        <w:pStyle w:val="FirstParagraph"/>
        <w:rPr>
          <w:i/>
          <w:iCs/>
        </w:rPr>
      </w:pPr>
      <w:r>
        <w:rPr>
          <w:i/>
          <w:iCs/>
        </w:rPr>
        <w:t>External patient and, when performed, auto activated electrocardiographic rhythm derived event recording with symptom-related memory loop with remote download capability up to 30 days, 24-hour attended monitoring; recording (includes connection, recording, and disconnection) Each 371.60 148.6400 92.90 371.60</w:t>
      </w:r>
    </w:p>
    <w:p w:rsidR="0031521D" w:rsidRDefault="00000000">
      <w:pPr>
        <w:pStyle w:val="FirstParagraph"/>
        <w:rPr>
          <w:i/>
          <w:iCs/>
        </w:rPr>
      </w:pPr>
      <w:r>
        <w:rPr>
          <w:i/>
          <w:iCs/>
        </w:rPr>
        <w:t>Transthoracic echocardiography for congenital cardiac anomalies; follow-up or limited study Each 702.96 281.1800 175.74 702.96</w:t>
      </w:r>
    </w:p>
    <w:p w:rsidR="0031521D" w:rsidRDefault="00000000">
      <w:pPr>
        <w:pStyle w:val="FirstParagraph"/>
        <w:rPr>
          <w:i/>
          <w:iCs/>
        </w:rPr>
      </w:pPr>
      <w:r>
        <w:rPr>
          <w:i/>
          <w:iCs/>
        </w:rPr>
        <w:t>Echocardiography, transthoracic, real-time with image documentation (2D), includes M-mode recording, when performed, complete, with spectral Doppler echocardiography, and with color flow Doppler echocardiography Each 2142.19 856.8800 535.55 2142.19</w:t>
      </w:r>
    </w:p>
    <w:p w:rsidR="0031521D" w:rsidRDefault="00000000">
      <w:pPr>
        <w:pStyle w:val="FirstParagraph"/>
        <w:rPr>
          <w:i/>
          <w:iCs/>
        </w:rPr>
      </w:pPr>
      <w:r>
        <w:rPr>
          <w:i/>
          <w:iCs/>
        </w:rPr>
        <w:t>Echocardiography, transthoracic, real-time with image documentation (2D), includes M-mode recording, when performed, follow-up or limited study Each 492.86 197.1400 123.22 492.86</w:t>
      </w:r>
    </w:p>
    <w:p w:rsidR="0031521D" w:rsidRDefault="00000000">
      <w:pPr>
        <w:pStyle w:val="FirstParagraph"/>
        <w:rPr>
          <w:i/>
          <w:iCs/>
        </w:rPr>
      </w:pPr>
      <w:r>
        <w:rPr>
          <w:i/>
          <w:iCs/>
        </w:rPr>
        <w:t>Echocardiography, transesophageal, real-time with image documentation (2D) (with or without M-mode recording); including probe placement, image acquisition, interpretation and report Each 2061.16 824.4600 515.29 2061.16</w:t>
      </w:r>
    </w:p>
    <w:p w:rsidR="0031521D" w:rsidRDefault="00000000">
      <w:pPr>
        <w:pStyle w:val="FirstParagraph"/>
        <w:rPr>
          <w:i/>
          <w:iCs/>
        </w:rPr>
      </w:pPr>
      <w:r>
        <w:rPr>
          <w:i/>
          <w:iCs/>
        </w:rPr>
        <w:t>Doppler echocardiography, pulsed wave and/or continuous wave with spectral display (List separately in addition to codes for echocardiographic imaging); complete 1.0000 each 678.66 271.4600 169.66 678.66</w:t>
      </w:r>
    </w:p>
    <w:p w:rsidR="0031521D" w:rsidRDefault="00000000">
      <w:pPr>
        <w:pStyle w:val="FirstParagraph"/>
        <w:rPr>
          <w:i/>
          <w:iCs/>
        </w:rPr>
      </w:pPr>
      <w:r>
        <w:rPr>
          <w:i/>
          <w:iCs/>
        </w:rPr>
        <w:t>Doppler echocardiography, pulsed wave and/or continuous wave with spectral display (List separately in addition to codes for echocardiographic imaging); follow-up or limited study (List separately in addition to codes for echocardiographic imaging) 1.0000 each 492.86 197.1400 123.22 492.86</w:t>
      </w:r>
    </w:p>
    <w:p w:rsidR="0031521D" w:rsidRDefault="00000000">
      <w:pPr>
        <w:pStyle w:val="FirstParagraph"/>
        <w:rPr>
          <w:i/>
          <w:iCs/>
        </w:rPr>
      </w:pPr>
      <w:r>
        <w:rPr>
          <w:i/>
          <w:iCs/>
        </w:rPr>
        <w:t>Echocardiography, transthoracic, real-time with image documentation (2D), includes M-mode recording, when performed, during rest and cardiovascular stress test using treadmill, bicycle exercise and/or pharmacologically induced stress, with interpretation and report; including performance of continuous electrocardiographic monitoring, with supervision by a physician or other qualified health care professional Each 2675.56 1070.2200 668.89 2675.56</w:t>
      </w:r>
    </w:p>
    <w:p w:rsidR="0031521D" w:rsidRDefault="00000000">
      <w:pPr>
        <w:pStyle w:val="FirstParagraph"/>
        <w:rPr>
          <w:i/>
          <w:iCs/>
        </w:rPr>
      </w:pPr>
      <w:r>
        <w:rPr>
          <w:i/>
          <w:iCs/>
        </w:rPr>
        <w:t>Physician or other qualified health care professional services for outpatient cardiac rehabilitation; without continuous ECG monitoring (per session) 1.0000 Session 97.24 38.9000 24.31 97.24</w:t>
      </w:r>
    </w:p>
    <w:p w:rsidR="0031521D" w:rsidRDefault="00000000">
      <w:pPr>
        <w:pStyle w:val="FirstParagraph"/>
        <w:rPr>
          <w:i/>
          <w:iCs/>
        </w:rPr>
      </w:pPr>
      <w:r>
        <w:rPr>
          <w:i/>
          <w:iCs/>
        </w:rPr>
        <w:t>Physician or other qualified health care professional services for outpatient cardiac rehabilitation; with continuous ECG monitoring (per session) 1.0000 Session 239.63 95.8500 59.91 239.63</w:t>
      </w:r>
    </w:p>
    <w:p w:rsidR="0031521D" w:rsidRDefault="00000000">
      <w:pPr>
        <w:pStyle w:val="FirstParagraph"/>
        <w:rPr>
          <w:i/>
          <w:iCs/>
        </w:rPr>
      </w:pPr>
      <w:r>
        <w:rPr>
          <w:i/>
          <w:iCs/>
        </w:rPr>
        <w:lastRenderedPageBreak/>
        <w:t>Duplex scan of extracranial arteries; complete bilateral study Each 937.10 374.8400 234.28 937.10</w:t>
      </w:r>
    </w:p>
    <w:p w:rsidR="0031521D" w:rsidRDefault="00000000">
      <w:pPr>
        <w:pStyle w:val="FirstParagraph"/>
        <w:rPr>
          <w:i/>
          <w:iCs/>
        </w:rPr>
      </w:pPr>
      <w:r>
        <w:rPr>
          <w:i/>
          <w:iCs/>
        </w:rPr>
        <w:t>Duplex scan of extracranial arteries; unilateral or limited study Each 828.86 331.5400 207.22 828.86</w:t>
      </w:r>
    </w:p>
    <w:p w:rsidR="0031521D" w:rsidRDefault="00000000">
      <w:pPr>
        <w:pStyle w:val="FirstParagraph"/>
        <w:rPr>
          <w:i/>
          <w:iCs/>
        </w:rPr>
      </w:pPr>
      <w:r>
        <w:rPr>
          <w:i/>
          <w:iCs/>
        </w:rPr>
        <w:t>Limited bilateral noninvasive physiologic studies of upper or lower extremity arteries, (eg, for lower extremity: ankle/brachial indices at distal posterior tibial and anterior tibial/dorsalis pedis arteries plus bidirectional, Doppler waveform recording and analysis at 1-2 levels, or ankle/brachial indices at distal posterior tibial and anterior tibial/dorsalis pedis arteries plus volume plethysmography at 1-2 levels, or ankle/brachial indices at distal posterior tibial and anterior tibial/dorsalis pedis arteries with, transcutaneous oxygen tension measurement at 1-2 levels) Each 375.35 150.1400 93.84 375.35</w:t>
      </w:r>
    </w:p>
    <w:p w:rsidR="0031521D" w:rsidRDefault="00000000">
      <w:pPr>
        <w:pStyle w:val="FirstParagraph"/>
        <w:rPr>
          <w:i/>
          <w:iCs/>
        </w:rPr>
      </w:pPr>
      <w:r>
        <w:rPr>
          <w:i/>
          <w:iCs/>
        </w:rPr>
        <w:t>Complete bilateral noninvasive physiologic studies of upper or lower extremity arteries, 3 or more levels (eg, for lower extremity: ankle/brachial indices at distal posterior tibial and anterior tibial/dorsalis pedis arteries plus segmental blood pressure measurements with bidirectional Doppler waveform recording and analysis, at 3 or more levels, or ankle/brachial indices at distal posterior tibial and anterior tibial/dorsalis pedis arteries plus segmental volume plethysmography at 3 or more levels, or ankle/brachial indices at distal posterior tibial and anterior tibial/dorsalis pedis arteries plus segmental transcutaneous oxygen tension measurements at 3 or more levels), or single level study with provocative functional maneuvers (eg, measurements with postural provocative tests, or measurements with reactive hyperemia) Each 773.58 309.4300 193.40 773.58</w:t>
      </w:r>
    </w:p>
    <w:p w:rsidR="0031521D" w:rsidRDefault="00000000">
      <w:pPr>
        <w:pStyle w:val="FirstParagraph"/>
        <w:rPr>
          <w:i/>
          <w:iCs/>
        </w:rPr>
      </w:pPr>
      <w:r>
        <w:rPr>
          <w:i/>
          <w:iCs/>
        </w:rPr>
        <w:t>Noninvasive physiologic studies of lower extremity arteries, at rest and following treadmill stress testing, (ie, bidirectional Doppler waveform or volume plethysmography recording and analysis at rest with ankle/brachial indices immediately after and at timed intervals following performance of a standardized protocol on a motorized treadmill plus recording of time of onset of claudication or other symptoms, maximal walking time, and time to recovery) complete bilateral study Each 775.04 310.0200 193.76 775.04</w:t>
      </w:r>
    </w:p>
    <w:p w:rsidR="0031521D" w:rsidRDefault="00000000">
      <w:pPr>
        <w:pStyle w:val="FirstParagraph"/>
        <w:rPr>
          <w:i/>
          <w:iCs/>
        </w:rPr>
      </w:pPr>
      <w:r>
        <w:rPr>
          <w:i/>
          <w:iCs/>
        </w:rPr>
        <w:t>Duplex scan of lower extremity arteries or arterial bypass grafts; complete bilateral study Each 766.64 306.6600 191.66 766.64</w:t>
      </w:r>
    </w:p>
    <w:p w:rsidR="0031521D" w:rsidRDefault="00000000">
      <w:pPr>
        <w:pStyle w:val="FirstParagraph"/>
        <w:rPr>
          <w:i/>
          <w:iCs/>
        </w:rPr>
      </w:pPr>
      <w:r>
        <w:rPr>
          <w:i/>
          <w:iCs/>
        </w:rPr>
        <w:t>Duplex scan of lower extremity arteries or arterial bypass grafts; unilateral or limited study Each 1241.85 496.7400 310.46 1241.85</w:t>
      </w:r>
    </w:p>
    <w:p w:rsidR="0031521D" w:rsidRDefault="00000000">
      <w:pPr>
        <w:pStyle w:val="FirstParagraph"/>
        <w:rPr>
          <w:i/>
          <w:iCs/>
        </w:rPr>
      </w:pPr>
      <w:r>
        <w:rPr>
          <w:i/>
          <w:iCs/>
        </w:rPr>
        <w:t>Duplex scan of upper extremity arteries or arterial bypass grafts; complete bilateral study Each 922.62 369.0500 230.66 922.62</w:t>
      </w:r>
    </w:p>
    <w:p w:rsidR="0031521D" w:rsidRDefault="00000000">
      <w:pPr>
        <w:pStyle w:val="FirstParagraph"/>
        <w:rPr>
          <w:i/>
          <w:iCs/>
        </w:rPr>
      </w:pPr>
      <w:r>
        <w:rPr>
          <w:i/>
          <w:iCs/>
        </w:rPr>
        <w:t>Duplex scan of upper extremity arteries or arterial bypass grafts; unilateral or limited study Each 828.86 331.5400 207.22 828.86</w:t>
      </w:r>
    </w:p>
    <w:p w:rsidR="0031521D" w:rsidRDefault="00000000">
      <w:pPr>
        <w:pStyle w:val="FirstParagraph"/>
        <w:rPr>
          <w:i/>
          <w:iCs/>
        </w:rPr>
      </w:pPr>
      <w:r>
        <w:rPr>
          <w:i/>
          <w:iCs/>
        </w:rPr>
        <w:t>Duplex scan of extremity veins including responses to compression and other maneuvers; complete bilateral study Each 2483.10 993.2400 620.78 2483.10</w:t>
      </w:r>
    </w:p>
    <w:p w:rsidR="0031521D" w:rsidRDefault="00000000">
      <w:pPr>
        <w:pStyle w:val="FirstParagraph"/>
        <w:rPr>
          <w:i/>
          <w:iCs/>
        </w:rPr>
      </w:pPr>
      <w:r>
        <w:rPr>
          <w:i/>
          <w:iCs/>
        </w:rPr>
        <w:t>Duplex scan of extremity veins including responses to compression and other maneuvers; unilateral or limited study Each 1241.85 496.7400 310.46 1241.85</w:t>
      </w:r>
    </w:p>
    <w:p w:rsidR="0031521D" w:rsidRDefault="00000000">
      <w:pPr>
        <w:pStyle w:val="FirstParagraph"/>
        <w:rPr>
          <w:i/>
          <w:iCs/>
        </w:rPr>
      </w:pPr>
      <w:r>
        <w:rPr>
          <w:i/>
          <w:iCs/>
        </w:rPr>
        <w:lastRenderedPageBreak/>
        <w:t>Duplex scan of arterial inflow and venous outflow of abdominal, pelvic, scrotal contents and/or retroperitoneal organs; limited study Each 766.64 306.6600 191.66 766.64</w:t>
      </w:r>
    </w:p>
    <w:p w:rsidR="0031521D" w:rsidRDefault="00000000">
      <w:pPr>
        <w:pStyle w:val="FirstParagraph"/>
        <w:rPr>
          <w:i/>
          <w:iCs/>
        </w:rPr>
      </w:pPr>
      <w:r>
        <w:rPr>
          <w:i/>
          <w:iCs/>
        </w:rPr>
        <w:t xml:space="preserve">Ventilation </w:t>
      </w:r>
      <w:proofErr w:type="gramStart"/>
      <w:r>
        <w:rPr>
          <w:i/>
          <w:iCs/>
        </w:rPr>
        <w:t>assist</w:t>
      </w:r>
      <w:proofErr w:type="gramEnd"/>
      <w:r>
        <w:rPr>
          <w:i/>
          <w:iCs/>
        </w:rPr>
        <w:t xml:space="preserve"> and management, initiation of pressure or volume preset ventilators for assisted or controlled breathing; hospital inpatient/observation, initial day 1.0000 each 641.61 256.6400 160.40 641.61</w:t>
      </w:r>
    </w:p>
    <w:p w:rsidR="0031521D" w:rsidRDefault="00000000">
      <w:pPr>
        <w:pStyle w:val="FirstParagraph"/>
        <w:rPr>
          <w:i/>
          <w:iCs/>
        </w:rPr>
      </w:pPr>
      <w:r>
        <w:rPr>
          <w:i/>
          <w:iCs/>
        </w:rPr>
        <w:t xml:space="preserve">Ventilation </w:t>
      </w:r>
      <w:proofErr w:type="gramStart"/>
      <w:r>
        <w:rPr>
          <w:i/>
          <w:iCs/>
        </w:rPr>
        <w:t>assist</w:t>
      </w:r>
      <w:proofErr w:type="gramEnd"/>
      <w:r>
        <w:rPr>
          <w:i/>
          <w:iCs/>
        </w:rPr>
        <w:t xml:space="preserve"> and management, initiation of pressure or volume preset ventilators for assisted or controlled breathing; hospital inpatient/observation, each subsequent day 1.0000 Day(s) 1383.65 553.4600 345.91 1383.65</w:t>
      </w:r>
    </w:p>
    <w:p w:rsidR="0031521D" w:rsidRDefault="00000000">
      <w:pPr>
        <w:pStyle w:val="FirstParagraph"/>
        <w:rPr>
          <w:i/>
          <w:iCs/>
        </w:rPr>
      </w:pPr>
      <w:r>
        <w:rPr>
          <w:i/>
          <w:iCs/>
        </w:rPr>
        <w:t>Spirometry, including graphic record, total and timed vital capacity, expiratory flow rate measurement(s), with or without maximal voluntary ventilation 1.0000 each 400.54 160.2200 100.14 400.54</w:t>
      </w:r>
    </w:p>
    <w:p w:rsidR="0031521D" w:rsidRDefault="00000000">
      <w:pPr>
        <w:pStyle w:val="FirstParagraph"/>
        <w:rPr>
          <w:i/>
          <w:iCs/>
        </w:rPr>
      </w:pPr>
      <w:r>
        <w:rPr>
          <w:i/>
          <w:iCs/>
        </w:rPr>
        <w:t>Bronchodilation responsiveness, spirometry as in 94010, pre- and post-bronchodilator administration 1.0000 each 743.48 297.3900 185.87 743.48</w:t>
      </w:r>
    </w:p>
    <w:p w:rsidR="0031521D" w:rsidRDefault="00000000">
      <w:pPr>
        <w:pStyle w:val="FirstParagraph"/>
        <w:rPr>
          <w:i/>
          <w:iCs/>
        </w:rPr>
      </w:pPr>
      <w:r>
        <w:rPr>
          <w:i/>
          <w:iCs/>
        </w:rPr>
        <w:t>Vital capacity, total (separate procedure) 1.0000 each 179.72 71.8900 44.93 179.72</w:t>
      </w:r>
    </w:p>
    <w:p w:rsidR="0031521D" w:rsidRDefault="00000000">
      <w:pPr>
        <w:pStyle w:val="FirstParagraph"/>
        <w:rPr>
          <w:i/>
          <w:iCs/>
        </w:rPr>
      </w:pPr>
      <w:r>
        <w:rPr>
          <w:i/>
          <w:iCs/>
        </w:rPr>
        <w:t>Maximum breathing capacity, maximal voluntary ventilation 1.0000 each 239.05 95.6200 59.76 239.05</w:t>
      </w:r>
    </w:p>
    <w:p w:rsidR="0031521D" w:rsidRDefault="00000000">
      <w:pPr>
        <w:pStyle w:val="FirstParagraph"/>
        <w:rPr>
          <w:i/>
          <w:iCs/>
        </w:rPr>
      </w:pPr>
      <w:r>
        <w:rPr>
          <w:i/>
          <w:iCs/>
        </w:rPr>
        <w:t>Respiratory flow volume loop 1.0000 each 384.92 153.9700 96.23 384.92</w:t>
      </w:r>
    </w:p>
    <w:p w:rsidR="0031521D" w:rsidRDefault="00000000">
      <w:pPr>
        <w:pStyle w:val="FirstParagraph"/>
        <w:rPr>
          <w:i/>
          <w:iCs/>
        </w:rPr>
      </w:pPr>
      <w:r>
        <w:rPr>
          <w:i/>
          <w:iCs/>
        </w:rPr>
        <w:t>Pressurized or nonpressurized inhalation treatment for acute airway obstruction for therapeutic purposes and/or for diagnostic purposes such as sputum induction with an aerosol generator, nebulizer, metered dose inhaler or intermittent positive pressure breathing (IPPB) device 1.0000 Each 330.21 132.0800 82.55 330.21</w:t>
      </w:r>
    </w:p>
    <w:p w:rsidR="0031521D" w:rsidRDefault="00000000">
      <w:pPr>
        <w:pStyle w:val="FirstParagraph"/>
        <w:rPr>
          <w:i/>
          <w:iCs/>
        </w:rPr>
      </w:pPr>
      <w:r>
        <w:rPr>
          <w:i/>
          <w:iCs/>
        </w:rPr>
        <w:t>Continuous inhalation treatment with aerosol medication for acute airway obstruction; first hour 1.0000 hr 178.28 71.3100 44.57 178.28</w:t>
      </w:r>
    </w:p>
    <w:p w:rsidR="0031521D" w:rsidRDefault="00000000">
      <w:pPr>
        <w:pStyle w:val="FirstParagraph"/>
        <w:rPr>
          <w:i/>
          <w:iCs/>
        </w:rPr>
      </w:pPr>
      <w:r>
        <w:rPr>
          <w:i/>
          <w:iCs/>
        </w:rPr>
        <w:t>Continuous inhalation treatment with aerosol medication for acute airway obstruction; each additional hour (List separately in addition to code for primary procedure) 1.0000 hr 87.11 34.8400 21.78 87.11</w:t>
      </w:r>
    </w:p>
    <w:p w:rsidR="0031521D" w:rsidRDefault="00000000">
      <w:pPr>
        <w:pStyle w:val="FirstParagraph"/>
        <w:rPr>
          <w:i/>
          <w:iCs/>
        </w:rPr>
      </w:pPr>
      <w:r>
        <w:rPr>
          <w:i/>
          <w:iCs/>
        </w:rPr>
        <w:t>Continuous positive airway pressure ventilation (CPAP), initiation and management 1.0000 each 882.40 352.9600 220.60 882.40</w:t>
      </w:r>
    </w:p>
    <w:p w:rsidR="0031521D" w:rsidRDefault="00000000">
      <w:pPr>
        <w:pStyle w:val="FirstParagraph"/>
        <w:rPr>
          <w:i/>
          <w:iCs/>
        </w:rPr>
      </w:pPr>
      <w:r>
        <w:rPr>
          <w:i/>
          <w:iCs/>
        </w:rPr>
        <w:t>Manipulation chest wall, such as cupping, percussing, and vibration to facilitate lung function; initial demonstration and/or evaluation 1.0000 each 329.05 131.6200 82.26 329.05</w:t>
      </w:r>
    </w:p>
    <w:p w:rsidR="0031521D" w:rsidRDefault="00000000">
      <w:pPr>
        <w:pStyle w:val="FirstParagraph"/>
        <w:rPr>
          <w:i/>
          <w:iCs/>
        </w:rPr>
      </w:pPr>
      <w:r>
        <w:rPr>
          <w:i/>
          <w:iCs/>
        </w:rPr>
        <w:t>Manipulation chest wall, such as cupping, percussing, and vibration to facilitate lung function; subsequent 1.0000 Each 212.62 85.0500 53.16 212.62</w:t>
      </w:r>
    </w:p>
    <w:p w:rsidR="0031521D" w:rsidRDefault="00000000">
      <w:pPr>
        <w:pStyle w:val="FirstParagraph"/>
        <w:rPr>
          <w:i/>
          <w:iCs/>
        </w:rPr>
      </w:pPr>
      <w:r>
        <w:rPr>
          <w:i/>
          <w:iCs/>
        </w:rPr>
        <w:t>Plethysmography for determination of lung volumes and, when performed, airway resistance 1.0000 each 131.97 52.7900 32.99 131.97</w:t>
      </w:r>
    </w:p>
    <w:p w:rsidR="0031521D" w:rsidRDefault="00000000">
      <w:pPr>
        <w:pStyle w:val="FirstParagraph"/>
        <w:rPr>
          <w:i/>
          <w:iCs/>
        </w:rPr>
      </w:pPr>
      <w:r>
        <w:rPr>
          <w:i/>
          <w:iCs/>
        </w:rPr>
        <w:t>Diffusing capacity (eg, carbon monoxide, membrane) (List separately in addition to code for primary procedure) 1.0000 Each 258.44 103.3800 64.61 258.44</w:t>
      </w:r>
    </w:p>
    <w:p w:rsidR="0031521D" w:rsidRDefault="00000000">
      <w:pPr>
        <w:pStyle w:val="FirstParagraph"/>
        <w:rPr>
          <w:i/>
          <w:iCs/>
        </w:rPr>
      </w:pPr>
      <w:r>
        <w:rPr>
          <w:i/>
          <w:iCs/>
        </w:rPr>
        <w:lastRenderedPageBreak/>
        <w:t>Noninvasive ear or pulse oximetry for oxygen saturation; single determination 1.0000 each 124.45 49.7800 31.11 124.45</w:t>
      </w:r>
    </w:p>
    <w:p w:rsidR="0031521D" w:rsidRDefault="00000000">
      <w:pPr>
        <w:pStyle w:val="FirstParagraph"/>
        <w:rPr>
          <w:i/>
          <w:iCs/>
        </w:rPr>
      </w:pPr>
      <w:r>
        <w:rPr>
          <w:i/>
          <w:iCs/>
        </w:rPr>
        <w:t>Noninvasive ear or pulse oximetry for oxygen saturation; multiple determinations (eg, during exercise) 1.0000 each 166.12 66.4500 41.53 166.12</w:t>
      </w:r>
    </w:p>
    <w:p w:rsidR="0031521D" w:rsidRDefault="00000000">
      <w:pPr>
        <w:pStyle w:val="FirstParagraph"/>
        <w:rPr>
          <w:i/>
          <w:iCs/>
        </w:rPr>
      </w:pPr>
      <w:r>
        <w:rPr>
          <w:i/>
          <w:iCs/>
        </w:rPr>
        <w:t>Noninvasive ear or pulse oximetry for oxygen saturation; by continuous overnight monitoring (separate procedure) 1.0000 each 247.74 99.1000 61.94 247.74</w:t>
      </w:r>
    </w:p>
    <w:p w:rsidR="0031521D" w:rsidRDefault="00000000">
      <w:pPr>
        <w:pStyle w:val="FirstParagraph"/>
        <w:rPr>
          <w:i/>
          <w:iCs/>
        </w:rPr>
      </w:pPr>
      <w:r>
        <w:rPr>
          <w:i/>
          <w:iCs/>
        </w:rPr>
        <w:t>Multiple sleep latency or maintenance of wakefulness testing, recording, analysis and interpretation of physiological measurements of sleep during multiple trials to assess sleepiness 1.0000 each 2159.56 863.8200 539.89 2159.56</w:t>
      </w:r>
    </w:p>
    <w:p w:rsidR="0031521D" w:rsidRDefault="00000000">
      <w:pPr>
        <w:pStyle w:val="FirstParagraph"/>
        <w:rPr>
          <w:i/>
          <w:iCs/>
        </w:rPr>
      </w:pPr>
      <w:r>
        <w:rPr>
          <w:i/>
          <w:iCs/>
        </w:rPr>
        <w:t>Sleep study, unattended, simultaneous recording of, heart rate, oxygen saturation, respiratory airflow, and respiratory effort (eg, thoracoabdominal movement) 1.0000 each 807.45 322.9800 201.86 807.45</w:t>
      </w:r>
    </w:p>
    <w:p w:rsidR="0031521D" w:rsidRDefault="00000000">
      <w:pPr>
        <w:pStyle w:val="FirstParagraph"/>
        <w:rPr>
          <w:i/>
          <w:iCs/>
        </w:rPr>
      </w:pPr>
      <w:r>
        <w:rPr>
          <w:i/>
          <w:iCs/>
        </w:rPr>
        <w:t>Sleep study, simultaneous recording of ventilation, respiratory effort, ECG or heart rate, and oxygen saturation, attended by a technologist 1.0000 each 1619.52 647.8100 404.88 1619.52</w:t>
      </w:r>
    </w:p>
    <w:p w:rsidR="0031521D" w:rsidRDefault="00000000">
      <w:pPr>
        <w:pStyle w:val="FirstParagraph"/>
        <w:rPr>
          <w:i/>
          <w:iCs/>
        </w:rPr>
      </w:pPr>
      <w:r>
        <w:rPr>
          <w:i/>
          <w:iCs/>
        </w:rPr>
        <w:t>Polysomnography; any age, sleep staging with 1-3 additional parameters of sleep, attended by a technologist 1.0000 each 794.14 317.6600 198.54 794.14</w:t>
      </w:r>
    </w:p>
    <w:p w:rsidR="0031521D" w:rsidRDefault="00000000">
      <w:pPr>
        <w:pStyle w:val="FirstParagraph"/>
        <w:rPr>
          <w:i/>
          <w:iCs/>
        </w:rPr>
      </w:pPr>
      <w:r>
        <w:rPr>
          <w:i/>
          <w:iCs/>
        </w:rPr>
        <w:t>Polysomnography; age 6 years or older, sleep staging with 4 or more additional parameters of sleep, attended by a technologist 1.0000 each 4047.06 1618.8200 1011.76 4047.06</w:t>
      </w:r>
    </w:p>
    <w:p w:rsidR="0031521D" w:rsidRDefault="00000000">
      <w:pPr>
        <w:pStyle w:val="FirstParagraph"/>
        <w:rPr>
          <w:i/>
          <w:iCs/>
        </w:rPr>
      </w:pPr>
      <w:r>
        <w:rPr>
          <w:i/>
          <w:iCs/>
        </w:rPr>
        <w:t>Polysomnography; age 6 years or older, sleep staging with 4 or more additional parameters of sleep, with initiation of continuous positive airway pressure therapy or bilevel ventilation, attended by a technologist 1.0000 each 4317.65 1727.0600 1079.41 4317.65</w:t>
      </w:r>
    </w:p>
    <w:p w:rsidR="0031521D" w:rsidRDefault="00000000">
      <w:pPr>
        <w:pStyle w:val="FirstParagraph"/>
        <w:rPr>
          <w:i/>
          <w:iCs/>
        </w:rPr>
      </w:pPr>
      <w:r>
        <w:rPr>
          <w:i/>
          <w:iCs/>
        </w:rPr>
        <w:t>Electroencephalogram (EEG); including recording awake and drowsy 1.0000 each 1153.87 461.5500 288.47 1153.87</w:t>
      </w:r>
    </w:p>
    <w:p w:rsidR="0031521D" w:rsidRDefault="00000000">
      <w:pPr>
        <w:pStyle w:val="FirstParagraph"/>
        <w:rPr>
          <w:i/>
          <w:iCs/>
        </w:rPr>
      </w:pPr>
      <w:r>
        <w:rPr>
          <w:i/>
          <w:iCs/>
        </w:rPr>
        <w:t>Electroencephalogram (EEG); including recording awake and asleep 1.0000 each 1129.26 451.7000 282.32 1129.26</w:t>
      </w:r>
    </w:p>
    <w:p w:rsidR="0031521D" w:rsidRDefault="00000000">
      <w:pPr>
        <w:pStyle w:val="FirstParagraph"/>
        <w:rPr>
          <w:i/>
          <w:iCs/>
        </w:rPr>
      </w:pPr>
      <w:r>
        <w:rPr>
          <w:i/>
          <w:iCs/>
        </w:rPr>
        <w:t>Electroencephalogram (EEG); cerebral death evaluation only 1.0000 each 410.38 164.1500 102.60 410.38</w:t>
      </w:r>
    </w:p>
    <w:p w:rsidR="0031521D" w:rsidRDefault="00000000">
      <w:pPr>
        <w:pStyle w:val="FirstParagraph"/>
        <w:rPr>
          <w:i/>
          <w:iCs/>
        </w:rPr>
      </w:pPr>
      <w:r>
        <w:rPr>
          <w:i/>
          <w:iCs/>
        </w:rPr>
        <w:t>Canalith repositioning procedure(s) (eg, Epley maneuver, Semont maneuver), per day 1.0000 Day(s) 232.68 93.0700 58.17 232.68</w:t>
      </w:r>
    </w:p>
    <w:p w:rsidR="0031521D" w:rsidRDefault="00000000">
      <w:pPr>
        <w:pStyle w:val="FirstParagraph"/>
        <w:rPr>
          <w:i/>
          <w:iCs/>
        </w:rPr>
      </w:pPr>
      <w:r>
        <w:rPr>
          <w:i/>
          <w:iCs/>
        </w:rPr>
        <w:t>Intravenous infusion, hydration; initial, 31 minutes to 1 hour 1.0000 Hour(s) 374.20 149.6800 93.55 374.20</w:t>
      </w:r>
    </w:p>
    <w:p w:rsidR="0031521D" w:rsidRDefault="00000000">
      <w:pPr>
        <w:pStyle w:val="FirstParagraph"/>
        <w:rPr>
          <w:i/>
          <w:iCs/>
        </w:rPr>
      </w:pPr>
      <w:r>
        <w:rPr>
          <w:i/>
          <w:iCs/>
        </w:rPr>
        <w:t>Intravenous infusion, hydration; each additional hour (List separately in addition to code for primary procedure) 1.0000 hr 208.96 83.5800 52.24 208.96</w:t>
      </w:r>
    </w:p>
    <w:p w:rsidR="0031521D" w:rsidRDefault="00000000">
      <w:pPr>
        <w:pStyle w:val="FirstParagraph"/>
        <w:rPr>
          <w:i/>
          <w:iCs/>
        </w:rPr>
      </w:pPr>
      <w:r>
        <w:rPr>
          <w:i/>
          <w:iCs/>
        </w:rPr>
        <w:t>Intravenous infusion, for therapy, prophylaxis, or diagnosis (specify substance or drug); initial, up to 1 hour 1.0000 Hour(s) 806.86 322.7400 201.72 806.86</w:t>
      </w:r>
    </w:p>
    <w:p w:rsidR="0031521D" w:rsidRDefault="00000000">
      <w:pPr>
        <w:pStyle w:val="FirstParagraph"/>
        <w:rPr>
          <w:i/>
          <w:iCs/>
        </w:rPr>
      </w:pPr>
      <w:r>
        <w:rPr>
          <w:i/>
          <w:iCs/>
        </w:rPr>
        <w:lastRenderedPageBreak/>
        <w:t>Intravenous infusion, for therapy, prophylaxis, or diagnosis (specify substance or drug); each additional hour (List separately in addition to code for primary procedure) 1.0000 hr 234.71 93.8800 58.68 234.71</w:t>
      </w:r>
    </w:p>
    <w:p w:rsidR="0031521D" w:rsidRDefault="00000000">
      <w:pPr>
        <w:pStyle w:val="FirstParagraph"/>
        <w:rPr>
          <w:i/>
          <w:iCs/>
        </w:rPr>
      </w:pPr>
      <w:r>
        <w:rPr>
          <w:i/>
          <w:iCs/>
        </w:rPr>
        <w:t>Intravenous infusion, for therapy, prophylaxis, or diagnosis (specify substance or drug); additional sequential infusion of a new drug/substance, up to 1 hour (List separately in addition to code for primary procedure) 1.0000 Hour(s) 285.36 114.1400 71.34 285.36</w:t>
      </w:r>
    </w:p>
    <w:p w:rsidR="0031521D" w:rsidRDefault="00000000">
      <w:pPr>
        <w:pStyle w:val="FirstParagraph"/>
        <w:rPr>
          <w:i/>
          <w:iCs/>
        </w:rPr>
      </w:pPr>
      <w:r>
        <w:rPr>
          <w:i/>
          <w:iCs/>
        </w:rPr>
        <w:t>Intravenous infusion, for therapy, prophylaxis, or diagnosis (specify substance or drug); concurrent infusion (List separately in addition to code for primary procedure) 1.0000 Hour(s) 330.79 132.3200 82.70 330.79</w:t>
      </w:r>
    </w:p>
    <w:p w:rsidR="0031521D" w:rsidRDefault="00000000">
      <w:pPr>
        <w:pStyle w:val="FirstParagraph"/>
        <w:rPr>
          <w:i/>
          <w:iCs/>
        </w:rPr>
      </w:pPr>
      <w:r>
        <w:rPr>
          <w:i/>
          <w:iCs/>
        </w:rPr>
        <w:t>Therapeutic, prophylactic, or diagnostic injection (specify substance or drug); subcutaneous or intramuscular 1.0000 Each 173.36 69.3400 43.34 173.36</w:t>
      </w:r>
    </w:p>
    <w:p w:rsidR="0031521D" w:rsidRDefault="00000000">
      <w:pPr>
        <w:pStyle w:val="FirstParagraph"/>
        <w:rPr>
          <w:i/>
          <w:iCs/>
        </w:rPr>
      </w:pPr>
      <w:r>
        <w:rPr>
          <w:i/>
          <w:iCs/>
        </w:rPr>
        <w:t>Therapeutic, prophylactic, or diagnostic injection (specify substance or drug); intra-arterial 1.0000 Each 258.44 103.3800 64.61 258.44</w:t>
      </w:r>
    </w:p>
    <w:p w:rsidR="0031521D" w:rsidRDefault="00000000">
      <w:pPr>
        <w:pStyle w:val="FirstParagraph"/>
        <w:rPr>
          <w:i/>
          <w:iCs/>
        </w:rPr>
      </w:pPr>
      <w:r>
        <w:rPr>
          <w:i/>
          <w:iCs/>
        </w:rPr>
        <w:t>Therapeutic, prophylactic, or diagnostic injection (specify substance or drug); intravenous push, single or initial substance/drug 1.0000 Each 313.72 125.4900 78.43 313.72</w:t>
      </w:r>
    </w:p>
    <w:p w:rsidR="0031521D" w:rsidRDefault="00000000">
      <w:pPr>
        <w:pStyle w:val="FirstParagraph"/>
        <w:rPr>
          <w:i/>
          <w:iCs/>
        </w:rPr>
      </w:pPr>
      <w:r>
        <w:rPr>
          <w:i/>
          <w:iCs/>
        </w:rPr>
        <w:t>Therapeutic, prophylactic, or diagnostic injection (specify substance or drug); each additional sequential intravenous push of a new substance/drug (List separately in addition to code for primary procedure) 1.0000 Each 278.99 111.6000 69.75 278.99</w:t>
      </w:r>
    </w:p>
    <w:p w:rsidR="0031521D" w:rsidRDefault="00000000">
      <w:pPr>
        <w:pStyle w:val="FirstParagraph"/>
        <w:rPr>
          <w:i/>
          <w:iCs/>
        </w:rPr>
      </w:pPr>
      <w:r>
        <w:rPr>
          <w:i/>
          <w:iCs/>
        </w:rPr>
        <w:t>Therapeutic, prophylactic, or diagnostic injection (specify substance or drug); each additional sequential intravenous push of the same substance/drug provided in a facility (List separately in addition to code for primary procedure) 1.0000 Each 246.57 98.6300 61.64 246.57</w:t>
      </w:r>
    </w:p>
    <w:p w:rsidR="0031521D" w:rsidRDefault="00000000">
      <w:pPr>
        <w:pStyle w:val="FirstParagraph"/>
        <w:rPr>
          <w:i/>
          <w:iCs/>
        </w:rPr>
      </w:pPr>
      <w:r>
        <w:rPr>
          <w:i/>
          <w:iCs/>
        </w:rPr>
        <w:t>Unlisted therapeutic, prophylactic, or diagnostic intravenous or intra-arterial injection or infusion 1.0000 Each 1407.96 563.1800 351.99 1407.96</w:t>
      </w:r>
    </w:p>
    <w:p w:rsidR="0031521D" w:rsidRDefault="00000000">
      <w:pPr>
        <w:pStyle w:val="FirstParagraph"/>
        <w:rPr>
          <w:i/>
          <w:iCs/>
        </w:rPr>
      </w:pPr>
      <w:r>
        <w:rPr>
          <w:i/>
          <w:iCs/>
        </w:rPr>
        <w:t>Chemotherapy administration, intravenous infusion technique; up to 1 hour, single or initial substance/drug 1.0000 Hour(s) 738.28 295.3100 184.57 738.28</w:t>
      </w:r>
    </w:p>
    <w:p w:rsidR="0031521D" w:rsidRDefault="00000000">
      <w:pPr>
        <w:pStyle w:val="FirstParagraph"/>
        <w:rPr>
          <w:i/>
          <w:iCs/>
        </w:rPr>
      </w:pPr>
      <w:r>
        <w:rPr>
          <w:i/>
          <w:iCs/>
        </w:rPr>
        <w:t>Chemotherapy administration, intravenous infusion technique; each additional hour (List separately in addition to code for primary procedure) 1.0000 hr 374.20 149.6800 93.55 374.20</w:t>
      </w:r>
    </w:p>
    <w:p w:rsidR="0031521D" w:rsidRDefault="00000000">
      <w:pPr>
        <w:pStyle w:val="FirstParagraph"/>
        <w:rPr>
          <w:i/>
          <w:iCs/>
        </w:rPr>
      </w:pPr>
      <w:r>
        <w:rPr>
          <w:i/>
          <w:iCs/>
        </w:rPr>
        <w:t>Irrigation of implanted venous access device for drug delivery systems 1.0000 each 334.27 133.7100 83.57 334.27</w:t>
      </w:r>
    </w:p>
    <w:p w:rsidR="0031521D" w:rsidRDefault="00000000">
      <w:pPr>
        <w:pStyle w:val="FirstParagraph"/>
        <w:rPr>
          <w:i/>
          <w:iCs/>
        </w:rPr>
      </w:pPr>
      <w:r>
        <w:rPr>
          <w:i/>
          <w:iCs/>
        </w:rPr>
        <w:t>Application of a modality to 1 or more areas; hot or cold packs 1.0000 each 57.25 22.9000 14.31 57.25</w:t>
      </w:r>
    </w:p>
    <w:p w:rsidR="0031521D" w:rsidRDefault="00000000">
      <w:pPr>
        <w:pStyle w:val="FirstParagraph"/>
        <w:rPr>
          <w:i/>
          <w:iCs/>
        </w:rPr>
      </w:pPr>
      <w:r>
        <w:rPr>
          <w:i/>
          <w:iCs/>
        </w:rPr>
        <w:t>Application of a modality to 1 or more areas; traction, mechanical Each 170.75 68.3000 42.69 170.75</w:t>
      </w:r>
    </w:p>
    <w:p w:rsidR="0031521D" w:rsidRDefault="00000000">
      <w:pPr>
        <w:pStyle w:val="FirstParagraph"/>
        <w:rPr>
          <w:i/>
          <w:iCs/>
        </w:rPr>
      </w:pPr>
      <w:r>
        <w:rPr>
          <w:i/>
          <w:iCs/>
        </w:rPr>
        <w:t>Application of a modality to 1 or more areas; electrical stimulation (unattended) 15.0000 Minutes 139.50 55.8000 34.88 139.50</w:t>
      </w:r>
    </w:p>
    <w:p w:rsidR="0031521D" w:rsidRDefault="00000000">
      <w:pPr>
        <w:pStyle w:val="FirstParagraph"/>
        <w:rPr>
          <w:i/>
          <w:iCs/>
        </w:rPr>
      </w:pPr>
      <w:r>
        <w:rPr>
          <w:i/>
          <w:iCs/>
        </w:rPr>
        <w:lastRenderedPageBreak/>
        <w:t>Application of a modality to 1 or more areas; vasopneumatic devices Each 170.75 68.3000 42.69 170.75</w:t>
      </w:r>
    </w:p>
    <w:p w:rsidR="0031521D" w:rsidRDefault="00000000">
      <w:pPr>
        <w:pStyle w:val="FirstParagraph"/>
        <w:rPr>
          <w:i/>
          <w:iCs/>
        </w:rPr>
      </w:pPr>
      <w:r>
        <w:rPr>
          <w:i/>
          <w:iCs/>
        </w:rPr>
        <w:t>Application of a modality to 1 or more areas; paraffin bath Each 63.96 25.5800 15.99 63.96</w:t>
      </w:r>
    </w:p>
    <w:p w:rsidR="0031521D" w:rsidRDefault="00000000">
      <w:pPr>
        <w:pStyle w:val="FirstParagraph"/>
        <w:rPr>
          <w:i/>
          <w:iCs/>
        </w:rPr>
      </w:pPr>
      <w:r>
        <w:rPr>
          <w:i/>
          <w:iCs/>
        </w:rPr>
        <w:t>Application of a modality to 1 or more areas; whirlpool Each 214.45 85.7800 53.61 214.45</w:t>
      </w:r>
    </w:p>
    <w:p w:rsidR="0031521D" w:rsidRDefault="00000000">
      <w:pPr>
        <w:pStyle w:val="FirstParagraph"/>
        <w:rPr>
          <w:i/>
          <w:iCs/>
        </w:rPr>
      </w:pPr>
      <w:r>
        <w:rPr>
          <w:i/>
          <w:iCs/>
        </w:rPr>
        <w:t>Application of a modality to 1 or more areas; electrical stimulation (manual), each 15 minutes Each 173.36 69.3400 43.34 173.36</w:t>
      </w:r>
    </w:p>
    <w:p w:rsidR="0031521D" w:rsidRDefault="00000000">
      <w:pPr>
        <w:pStyle w:val="FirstParagraph"/>
        <w:rPr>
          <w:i/>
          <w:iCs/>
        </w:rPr>
      </w:pPr>
      <w:r>
        <w:rPr>
          <w:i/>
          <w:iCs/>
        </w:rPr>
        <w:t>Application of a modality to 1 or more areas; iontophoresis, each 15 minutes Each 182.33 72.9300 45.58 182.33</w:t>
      </w:r>
    </w:p>
    <w:p w:rsidR="0031521D" w:rsidRDefault="00000000">
      <w:pPr>
        <w:pStyle w:val="FirstParagraph"/>
        <w:rPr>
          <w:i/>
          <w:iCs/>
        </w:rPr>
      </w:pPr>
      <w:r>
        <w:rPr>
          <w:i/>
          <w:iCs/>
        </w:rPr>
        <w:t>Application of a modality to 1 or more areas; contrast baths, each 15 minutes Each 170.75 68.3000 42.69 170.75</w:t>
      </w:r>
    </w:p>
    <w:p w:rsidR="0031521D" w:rsidRDefault="00000000">
      <w:pPr>
        <w:pStyle w:val="FirstParagraph"/>
        <w:rPr>
          <w:i/>
          <w:iCs/>
        </w:rPr>
      </w:pPr>
      <w:r>
        <w:rPr>
          <w:i/>
          <w:iCs/>
        </w:rPr>
        <w:t>Application of a modality to 1 or more areas; ultrasound, each 15 minutes Each 170.75 68.3000 42.69 170.75</w:t>
      </w:r>
    </w:p>
    <w:p w:rsidR="0031521D" w:rsidRDefault="00000000">
      <w:pPr>
        <w:pStyle w:val="FirstParagraph"/>
        <w:rPr>
          <w:i/>
          <w:iCs/>
        </w:rPr>
      </w:pPr>
      <w:r>
        <w:rPr>
          <w:i/>
          <w:iCs/>
        </w:rPr>
        <w:t>Therapeutic procedure, 1 or more areas, each 15 minutes; therapeutic exercises to develop strength and endurance, range of motion and flexibility Each 234.71 93.8800 58.68 234.71</w:t>
      </w:r>
    </w:p>
    <w:p w:rsidR="0031521D" w:rsidRDefault="00000000">
      <w:pPr>
        <w:pStyle w:val="FirstParagraph"/>
        <w:rPr>
          <w:i/>
          <w:iCs/>
        </w:rPr>
      </w:pPr>
      <w:r>
        <w:rPr>
          <w:i/>
          <w:iCs/>
        </w:rPr>
        <w:t>Therapeutic procedure, 1 or more areas, each 15 minutes; neuromuscular reeducation of movement, balance, coordination, kinesthetic sense, posture, and/or proprioception for sitting and/or standing activities Each 210.40 84.1600 52.60 210.40</w:t>
      </w:r>
    </w:p>
    <w:p w:rsidR="0031521D" w:rsidRDefault="00000000">
      <w:pPr>
        <w:pStyle w:val="FirstParagraph"/>
        <w:rPr>
          <w:i/>
          <w:iCs/>
        </w:rPr>
      </w:pPr>
      <w:r>
        <w:rPr>
          <w:i/>
          <w:iCs/>
        </w:rPr>
        <w:t>Therapeutic procedure, 1 or more areas, each 15 minutes; gait training (includes stair climbing) Each 144.13 57.6500 36.03 144.13</w:t>
      </w:r>
    </w:p>
    <w:p w:rsidR="0031521D" w:rsidRDefault="00000000">
      <w:pPr>
        <w:pStyle w:val="FirstParagraph"/>
        <w:rPr>
          <w:i/>
          <w:iCs/>
        </w:rPr>
      </w:pPr>
      <w:r>
        <w:rPr>
          <w:i/>
          <w:iCs/>
        </w:rPr>
        <w:t>Therapeutic procedure, 1 or more areas, each 15 minutes; massage, including effleurage, petrissage and/or tapotement (stroking, compression, percussion) Each 171.92 68.7700 42.98 171.92</w:t>
      </w:r>
    </w:p>
    <w:p w:rsidR="0031521D" w:rsidRDefault="00000000">
      <w:pPr>
        <w:pStyle w:val="FirstParagraph"/>
        <w:rPr>
          <w:i/>
          <w:iCs/>
        </w:rPr>
      </w:pPr>
      <w:r>
        <w:rPr>
          <w:i/>
          <w:iCs/>
        </w:rPr>
        <w:t>Therapeutic interventions that focus on cognitive function (eg, attention, memory, reasoning, executive function, problem solving, and/or pragmatic functioning) and compensatory strategies to manage the performance of an activity (eg, managing time or schedules, initiating, organizing, and sequencing tasks), direct (one-on-one) patient contact; initial 15 minutes 15.0000 min 406.04 162.4200 101.51 406.04</w:t>
      </w:r>
    </w:p>
    <w:p w:rsidR="0031521D" w:rsidRDefault="00000000">
      <w:pPr>
        <w:pStyle w:val="FirstParagraph"/>
        <w:rPr>
          <w:i/>
          <w:iCs/>
        </w:rPr>
      </w:pPr>
      <w:r>
        <w:rPr>
          <w:i/>
          <w:iCs/>
        </w:rPr>
        <w:t>Therapeutic interventions that focus on cognitive function (eg, attention, memory, reasoning, executive function, problem solving, and/or pragmatic functioning) and compensatory strategies to manage the performance of an activity (eg, managing time or schedules, initiating, organizing, and sequencing tasks), direct (one-on-one) patient contact; each additional 15 minutes (List separately in addition to code for primary procedure) 15.0000 min 231.53 92.6100 57.88 231.53</w:t>
      </w:r>
    </w:p>
    <w:p w:rsidR="0031521D" w:rsidRDefault="00000000">
      <w:pPr>
        <w:pStyle w:val="FirstParagraph"/>
        <w:rPr>
          <w:i/>
          <w:iCs/>
        </w:rPr>
      </w:pPr>
      <w:r>
        <w:rPr>
          <w:i/>
          <w:iCs/>
        </w:rPr>
        <w:t>Manual therapy techniques (eg, mobilization/ manipulation, manual lymphatic drainage, manual traction), 1 or more regions, each 15 minutes Each 234.71 93.8800 58.68 234.71</w:t>
      </w:r>
    </w:p>
    <w:p w:rsidR="0031521D" w:rsidRDefault="00000000">
      <w:pPr>
        <w:pStyle w:val="FirstParagraph"/>
        <w:rPr>
          <w:i/>
          <w:iCs/>
        </w:rPr>
      </w:pPr>
      <w:r>
        <w:rPr>
          <w:i/>
          <w:iCs/>
        </w:rPr>
        <w:t>Therapeutic procedure(s), group (2 or more individuals) Each 149.05 59.6200 37.26 149.05</w:t>
      </w:r>
    </w:p>
    <w:p w:rsidR="0031521D" w:rsidRDefault="00000000">
      <w:pPr>
        <w:pStyle w:val="FirstParagraph"/>
        <w:rPr>
          <w:i/>
          <w:iCs/>
        </w:rPr>
      </w:pPr>
      <w:r>
        <w:rPr>
          <w:i/>
          <w:iCs/>
        </w:rPr>
        <w:lastRenderedPageBreak/>
        <w:t>Physical therapy evaluation: low complexity, requiring these components: A history with no personal factors and/or comorbidities that impact the plan of care; An examination of body system(s) using standardized tests and measures addressing 1-2 elements from any of the following: body structures and functions, activity limitations, and/or participation restrictions; A clinical presentation with stable and/or uncomplicated characteristics; and Clinical decision making of low complexity using standardized patient assessment instrument and/or measurable assessment of functional outcome. Typically, 20 minutes are spent face-to-face with the patient and/or family. Each 524.99 210.0000 131.25 524.99</w:t>
      </w:r>
    </w:p>
    <w:p w:rsidR="0031521D" w:rsidRDefault="00000000">
      <w:pPr>
        <w:pStyle w:val="FirstParagraph"/>
        <w:rPr>
          <w:i/>
          <w:iCs/>
        </w:rPr>
      </w:pPr>
      <w:r>
        <w:rPr>
          <w:i/>
          <w:iCs/>
        </w:rPr>
        <w:t>Physical therapy evaluation: moderate complexity, requiring these components: A history of present problem with 1-2 personal factors and/or comorbidities that impact the plan of care; An examination of body systems using standardized tests and measures in addressing a total of 3 or more elements from any of the following: body structures and functions, activity limitations, and/or participation restrictions; An evolving clinical presentation with changing characteristics; and Clinical decision making of moderate complexity using standardized patient assessment instrument and/or measurable assessment of functional outcome. Typically, 30 minutes are spent face-to-face with the patient and/or family. Each 564.34 225.7400 141.08 564.34</w:t>
      </w:r>
    </w:p>
    <w:p w:rsidR="0031521D" w:rsidRDefault="00000000">
      <w:pPr>
        <w:pStyle w:val="FirstParagraph"/>
        <w:rPr>
          <w:i/>
          <w:iCs/>
        </w:rPr>
      </w:pPr>
      <w:r>
        <w:rPr>
          <w:i/>
          <w:iCs/>
        </w:rPr>
        <w:t>Physical therapy evaluation: high complexity, requiring these components: A history of present problem with 3 or more personal factors and/or comorbidities that impact the plan of care; An examination of body systems using standardized tests and measures addressing a total of 4 or more elements from any of the following: body structures and functions, activity limitations, and/or participation restrictions; A clinical presentation with unstable and unpredictable characteristics; and Clinical decision making of high complexity using standardized patient assessment instrument and/or measurable assessment of functional outcome. Typically, 45 minutes are spent face-to-face with the patient and/or family. Each 663.90 265.5600 165.98 663.90</w:t>
      </w:r>
    </w:p>
    <w:p w:rsidR="0031521D" w:rsidRDefault="00000000">
      <w:pPr>
        <w:pStyle w:val="FirstParagraph"/>
        <w:rPr>
          <w:i/>
          <w:iCs/>
        </w:rPr>
      </w:pPr>
      <w:r>
        <w:rPr>
          <w:i/>
          <w:iCs/>
        </w:rPr>
        <w:t>Re-evaluation of physical therapy established plan of care, requiring these components: An examination including a review of history and use of standardized tests and measures is required; and Revised plan of care using a standardized patient assessment instrument and/or measurable assessment of functional outcome Typically, 20 minutes are spent face-to-face with the patient and/or family. Each 297.80 119.1200 74.45 297.80</w:t>
      </w:r>
    </w:p>
    <w:p w:rsidR="0031521D" w:rsidRDefault="00000000">
      <w:pPr>
        <w:pStyle w:val="FirstParagraph"/>
        <w:rPr>
          <w:i/>
          <w:iCs/>
        </w:rPr>
      </w:pPr>
      <w:r>
        <w:rPr>
          <w:i/>
          <w:iCs/>
        </w:rPr>
        <w:t>Occupational therapy evaluation, low complexity, requiring these components: An occupational profile and medical and therapy history, which includes a brief history including review of medical and/or therapy records relating to the presenting problem; An assessment(s) that identifies 1-3 performance deficits (ie, relating to physical, cognitive, or psychosocial skills) that result in activity limitations and/or participation restrictions; and Clinical decision making of low complexity, which includes an analysis of the occupational profile, analysis of data from problem-focused assessment(s), and consideration of a limited number of treatment options. Patient presents with no comorbidities that affect occupational performance. Modification of tasks or assistance (eg, physical or verbal) with assessment(s) is not necessary to enable completion of evaluation component. Typically, 30 minutes are spent face-to-face with the patient and/or family. Each 415.01 166.0000 103.75 415.01</w:t>
      </w:r>
    </w:p>
    <w:p w:rsidR="0031521D" w:rsidRDefault="00000000">
      <w:pPr>
        <w:pStyle w:val="FirstParagraph"/>
        <w:rPr>
          <w:i/>
          <w:iCs/>
        </w:rPr>
      </w:pPr>
      <w:r>
        <w:rPr>
          <w:i/>
          <w:iCs/>
        </w:rPr>
        <w:lastRenderedPageBreak/>
        <w:t>Occupational therapy evaluation, moderate complexity, requiring these components: An occupational profile and medical and therapy history, which includes an expanded review of medical and/or therapy records and additional review of physical, cognitive, or psychosocial history related to current functional performance; An assessment(s) that identifies 3-5 performance deficits (ie, relating to physical, cognitive, or psychosocial skills) that result in activity limitations and/or participation restrictions; and Clinical decision making of moderate analytic complexity, which includes an analysis of the occupational profile, analysis of data from detailed assessment(s), and consideration of several treatment options. Patient may present with comorbidities that affect occupational performance. Minimal to moderate modification of tasks or assistance (eg, physical or verbal) with assessment(s) is necessary to enable patient to complete evaluation component. Typically, 45 minutes are spent face-to-face with the patient and/or family. Each 564.34 225.7400 141.08 564.34</w:t>
      </w:r>
    </w:p>
    <w:p w:rsidR="0031521D" w:rsidRDefault="00000000">
      <w:pPr>
        <w:pStyle w:val="FirstParagraph"/>
        <w:rPr>
          <w:i/>
          <w:iCs/>
        </w:rPr>
      </w:pPr>
      <w:r>
        <w:rPr>
          <w:i/>
          <w:iCs/>
        </w:rPr>
        <w:t>Occupational therapy evaluation, high complexity, requiring these components: An occupational profile and medical and therapy history, which includes review of medical and/or therapy records and extensive additional review of physical, cognitive, or psychosocial history related to current functional performance; An assessment(s) that identifies 5 or more performance deficits (ie, relating to physical, cognitive, or psychosocial skills) that result in activity limitations and/or participation restrictions; and Clinical decision making of high analytic complexity, which includes an analysis of the patient profile, analysis of data from comprehensive assessment(s), and consideration of multiple treatment options. Patient presents with comorbidities that affect occupational performance. Significant modification of tasks or assistance (eg, physical or verbal) with assessment(s) is necessary to enable patient to complete evaluation component. Typically, 60 minutes are spent face-to-face with the patient and/or family. Each 663.90 265.5600 165.98 663.90</w:t>
      </w:r>
    </w:p>
    <w:p w:rsidR="0031521D" w:rsidRDefault="00000000">
      <w:pPr>
        <w:pStyle w:val="FirstParagraph"/>
        <w:rPr>
          <w:i/>
          <w:iCs/>
        </w:rPr>
      </w:pPr>
      <w:r>
        <w:rPr>
          <w:i/>
          <w:iCs/>
        </w:rPr>
        <w:t>Re-evaluation of occupational therapy established plan of care, requiring these components: An assessment of changes in patient functional or medical status with revised plan of care; An update to the initial occupational profile to reflect changes in condition or environment that affect future interventions and/or goals; and A revised plan of care. A formal reevaluation is performed when there is a documented change in functional status or a significant change to the plan of care is required. Typically, 30 minutes are spent face-to-face with the patient and/or family. Each 297.80 119.1200 74.45 297.80</w:t>
      </w:r>
    </w:p>
    <w:p w:rsidR="0031521D" w:rsidRDefault="00000000">
      <w:pPr>
        <w:pStyle w:val="FirstParagraph"/>
        <w:rPr>
          <w:i/>
          <w:iCs/>
        </w:rPr>
      </w:pPr>
      <w:r>
        <w:rPr>
          <w:i/>
          <w:iCs/>
        </w:rPr>
        <w:t>Therapeutic activities, direct (one-on-one) patient contact (use of dynamic activities to improve functional performance), each 15 minutes Each 210.40 84.1600 52.60 210.40</w:t>
      </w:r>
    </w:p>
    <w:p w:rsidR="0031521D" w:rsidRDefault="00000000">
      <w:pPr>
        <w:pStyle w:val="FirstParagraph"/>
        <w:rPr>
          <w:i/>
          <w:iCs/>
        </w:rPr>
      </w:pPr>
      <w:r>
        <w:rPr>
          <w:i/>
          <w:iCs/>
        </w:rPr>
        <w:t>Self-care/home management training (eg, activities of daily living (ADL) and compensatory training, meal preparation, safety procedures, and instructions in use of assistive technology devices/adaptive equipment) direct one-on-one contact, each 15 minutes Each 214.45 85.7800 53.61 214.45</w:t>
      </w:r>
    </w:p>
    <w:p w:rsidR="0031521D" w:rsidRDefault="00000000">
      <w:pPr>
        <w:pStyle w:val="FirstParagraph"/>
        <w:rPr>
          <w:i/>
          <w:iCs/>
        </w:rPr>
      </w:pPr>
      <w:r>
        <w:rPr>
          <w:i/>
          <w:iCs/>
        </w:rPr>
        <w:t>Community/work reintegration training (eg, shopping, transportation, money management, avocational activities and/or work environment/modification analysis, work task analysis, use of assistive technology device/adaptive equipment), direct one-on-one contact, each 15 minutes Each 143.00 57.2000 35.75 143.00</w:t>
      </w:r>
    </w:p>
    <w:p w:rsidR="0031521D" w:rsidRDefault="00000000">
      <w:pPr>
        <w:pStyle w:val="FirstParagraph"/>
        <w:rPr>
          <w:i/>
          <w:iCs/>
        </w:rPr>
      </w:pPr>
      <w:r>
        <w:rPr>
          <w:i/>
          <w:iCs/>
        </w:rPr>
        <w:lastRenderedPageBreak/>
        <w:t>Wheelchair management (eg, assessment, fitting, training), each 15 minutes Each 210.40 84.1600 52.60 210.40</w:t>
      </w:r>
    </w:p>
    <w:p w:rsidR="0031521D" w:rsidRDefault="00000000">
      <w:pPr>
        <w:pStyle w:val="FirstParagraph"/>
        <w:rPr>
          <w:i/>
          <w:iCs/>
        </w:rPr>
      </w:pPr>
      <w:r>
        <w:rPr>
          <w:i/>
          <w:iCs/>
        </w:rPr>
        <w:t>Work hardening/conditioning; initial 2 hours 2.0000 hr 556.82 222.7300 139.20 556.82</w:t>
      </w:r>
    </w:p>
    <w:p w:rsidR="0031521D" w:rsidRDefault="00000000">
      <w:pPr>
        <w:pStyle w:val="FirstParagraph"/>
        <w:rPr>
          <w:i/>
          <w:iCs/>
        </w:rPr>
      </w:pPr>
      <w:r>
        <w:rPr>
          <w:i/>
          <w:iCs/>
        </w:rPr>
        <w:t>Work hardening/conditioning; each additional hour (List separately in addition to code for primary procedure) 1.0000 hr 230.95 92.3800 57.74 230.95</w:t>
      </w:r>
    </w:p>
    <w:p w:rsidR="0031521D" w:rsidRDefault="00000000">
      <w:pPr>
        <w:pStyle w:val="FirstParagraph"/>
        <w:rPr>
          <w:i/>
          <w:iCs/>
        </w:rPr>
      </w:pPr>
      <w:r>
        <w:rPr>
          <w:i/>
          <w:iCs/>
        </w:rPr>
        <w:t>Debridement (eg, high pressure waterjet with/without suction, sharp selective debridement with scissors, scalpel and forceps), open wound, (eg, fibrin, devitalized epidermis and/or dermis, exudate, debris, biofilm), including topical application(s), wound assessment, use of a whirlpool, when performed and instruction(s) for ongoing care, per session, total wound(s) surface area; first 20 sq cm or less Each 470.86 188.3400 117.72 470.86</w:t>
      </w:r>
    </w:p>
    <w:p w:rsidR="0031521D" w:rsidRDefault="00000000">
      <w:pPr>
        <w:pStyle w:val="FirstParagraph"/>
        <w:rPr>
          <w:i/>
          <w:iCs/>
        </w:rPr>
      </w:pPr>
      <w:r>
        <w:rPr>
          <w:i/>
          <w:iCs/>
        </w:rPr>
        <w:t>Debridement (eg, high pressure waterjet with/without suction, sharp selective debridement with scissors, scalpel and forceps), open wound, (eg, fibrin, devitalized epidermis and/or dermis, exudate, debris, biofilm), including topical application(s), wound assessment, use of a whirlpool, when performed and instruction(s) for ongoing care, per session, total wound(s) surface area; each additional 20 sq cm, or part thereof (List separately in addition to code for primary procedure) 1.0000 Session 379.70 151.8800 94.92 379.70</w:t>
      </w:r>
    </w:p>
    <w:p w:rsidR="0031521D" w:rsidRDefault="00000000">
      <w:pPr>
        <w:pStyle w:val="FirstParagraph"/>
        <w:rPr>
          <w:i/>
          <w:iCs/>
        </w:rPr>
      </w:pPr>
      <w:r>
        <w:rPr>
          <w:i/>
          <w:iCs/>
        </w:rPr>
        <w:t>Removal of devitalized tissue from wound(s), non-selective debridement, without anesthesia (eg, wet-to-moist dressings, enzymatic, abrasion, larval therapy), including topical application(s), wound assessment, and instruction(s) for ongoing care, per session 1.0000 Session(s) 85.00 34.0000 21.25 85.00</w:t>
      </w:r>
    </w:p>
    <w:p w:rsidR="0031521D" w:rsidRDefault="00000000">
      <w:pPr>
        <w:pStyle w:val="FirstParagraph"/>
        <w:rPr>
          <w:i/>
          <w:iCs/>
        </w:rPr>
      </w:pPr>
      <w:r>
        <w:rPr>
          <w:i/>
          <w:iCs/>
        </w:rPr>
        <w:t>Physical performance test or measurement (eg, musculoskeletal, functional capacity), with written report, each 15 minutes Each 204.33 81.7300 51.08 204.33</w:t>
      </w:r>
    </w:p>
    <w:p w:rsidR="0031521D" w:rsidRDefault="00000000">
      <w:pPr>
        <w:pStyle w:val="FirstParagraph"/>
        <w:rPr>
          <w:i/>
          <w:iCs/>
        </w:rPr>
      </w:pPr>
      <w:r>
        <w:rPr>
          <w:i/>
          <w:iCs/>
        </w:rPr>
        <w:t>Orthotic(s) management and training (including assessment and fitting when not otherwise reported), upper extremity(ies), lower extremity(ies) and/or trunk, initial orthotic(s) encounter, each 15 minutes Each 355.10 142.0400 88.78 355.10</w:t>
      </w:r>
    </w:p>
    <w:p w:rsidR="0031521D" w:rsidRDefault="00000000">
      <w:pPr>
        <w:pStyle w:val="FirstParagraph"/>
        <w:rPr>
          <w:i/>
          <w:iCs/>
        </w:rPr>
      </w:pPr>
      <w:r>
        <w:rPr>
          <w:i/>
          <w:iCs/>
        </w:rPr>
        <w:t>Prosthetic(s) training, upper and/or lower extremity(ies), initial prosthetic(s) encounter, each 15 minutes Each 151.00 60.4000 37.75 151.00</w:t>
      </w:r>
    </w:p>
    <w:p w:rsidR="0031521D" w:rsidRDefault="00000000">
      <w:pPr>
        <w:pStyle w:val="FirstParagraph"/>
        <w:rPr>
          <w:i/>
          <w:iCs/>
        </w:rPr>
      </w:pPr>
      <w:r>
        <w:rPr>
          <w:i/>
          <w:iCs/>
        </w:rPr>
        <w:t>Handling and/or conveyance of specimen for transfer from the patient in other than an office to a laboratory (distance may be indicated) 1.0000 each 17.85 7.1400 4.46 17.85</w:t>
      </w:r>
    </w:p>
    <w:p w:rsidR="0031521D" w:rsidRDefault="00000000">
      <w:pPr>
        <w:pStyle w:val="FirstParagraph"/>
        <w:rPr>
          <w:i/>
          <w:iCs/>
        </w:rPr>
      </w:pPr>
      <w:r>
        <w:rPr>
          <w:i/>
          <w:iCs/>
        </w:rPr>
        <w:t>Supplies and materials (except spectacles), provided by the physician or other qualified health care professional over and above those usually included with the office visit or other services rendered (list drugs, trays, supplies, or materials provided) 1.0000 Each 179.72 71.8900 44.93 179.72</w:t>
      </w:r>
    </w:p>
    <w:p w:rsidR="0031521D" w:rsidRDefault="00000000">
      <w:pPr>
        <w:pStyle w:val="FirstParagraph"/>
        <w:rPr>
          <w:i/>
          <w:iCs/>
        </w:rPr>
      </w:pPr>
      <w:r>
        <w:rPr>
          <w:i/>
          <w:iCs/>
        </w:rPr>
        <w:t>Moderate sedation services provided by the same physician or other qualified health care professional performing the diagnostic or therapeutic service that the sedation supports, requiring the presence of an independent trained observer to assist in the monitoring of the patient’s level of consciousness and physiological status; initial 15 minutes of intraservice time, patient younger than 5 years of age 15.0000 min 638.14 255.2600 159.54 638.14</w:t>
      </w:r>
    </w:p>
    <w:p w:rsidR="0031521D" w:rsidRDefault="00000000">
      <w:pPr>
        <w:pStyle w:val="FirstParagraph"/>
        <w:rPr>
          <w:i/>
          <w:iCs/>
        </w:rPr>
      </w:pPr>
      <w:r>
        <w:rPr>
          <w:i/>
          <w:iCs/>
        </w:rPr>
        <w:lastRenderedPageBreak/>
        <w:t>Moderate sedation services provided by the same physician or other qualified health care professional performing the diagnostic or therapeutic service that the sedation supports, requiring the presence of an independent trained observer to assist in the monitoring of the patient’s level of consciousness and physiological status; initial 15 minutes of intraservice time, patient age 5 years or older 15.0000 min 693.42 277.3700 173.36 693.42</w:t>
      </w:r>
    </w:p>
    <w:p w:rsidR="0031521D" w:rsidRDefault="00000000">
      <w:pPr>
        <w:pStyle w:val="FirstParagraph"/>
        <w:rPr>
          <w:i/>
          <w:iCs/>
        </w:rPr>
      </w:pPr>
      <w:r>
        <w:rPr>
          <w:i/>
          <w:iCs/>
        </w:rPr>
        <w:t>Moderate sedation services provided by the same physician or other qualified health care professional performing the diagnostic or therapeutic service that the sedation supports, requiring the presence of an independent trained observer to assist in the monitoring of the patient’s level of consciousness and physiological status; each additional 15 minutes intraservice time (List separately in addition to code for primary service) 15.0000 min 228.64 91.4600 57.16 228.64</w:t>
      </w:r>
    </w:p>
    <w:p w:rsidR="0031521D" w:rsidRDefault="00000000">
      <w:pPr>
        <w:pStyle w:val="FirstParagraph"/>
        <w:rPr>
          <w:i/>
          <w:iCs/>
        </w:rPr>
      </w:pPr>
      <w:r>
        <w:rPr>
          <w:i/>
          <w:iCs/>
        </w:rPr>
        <w:t>Moderate sedation services provided by a physician or other qualified health care professional other than the physician or other qualified health care professional performing the diagnostic or therapeutic service that the sedation supports; initial 15 minutes of intraservice time, patient younger than 5 years of age 15.0000 min 570.42 228.1700 142.60 570.42</w:t>
      </w:r>
    </w:p>
    <w:p w:rsidR="0031521D" w:rsidRDefault="00000000">
      <w:pPr>
        <w:pStyle w:val="FirstParagraph"/>
        <w:rPr>
          <w:i/>
          <w:iCs/>
        </w:rPr>
      </w:pPr>
      <w:r>
        <w:rPr>
          <w:i/>
          <w:iCs/>
        </w:rPr>
        <w:t>Moderate sedation services provided by a physician or other qualified health care professional other than the physician or other qualified health care professional performing the diagnostic or therapeutic service that the sedation supports; initial 15 minutes of intraservice time, patient age 5 years or older 15.0000 min 365.53 146.2100 91.38 365.53</w:t>
      </w:r>
    </w:p>
    <w:p w:rsidR="0031521D" w:rsidRDefault="00000000">
      <w:pPr>
        <w:pStyle w:val="FirstParagraph"/>
        <w:rPr>
          <w:i/>
          <w:iCs/>
        </w:rPr>
      </w:pPr>
      <w:r>
        <w:rPr>
          <w:i/>
          <w:iCs/>
        </w:rPr>
        <w:t>Moderate sedation services provided by a physician or other qualified health care professional other than the physician or other qualified health care professional performing the diagnostic or therapeutic service that the sedation supports; each additional 15 minutes intraservice time (List separately in addition to code for primary service) 15.0000 min 223.42 89.3700 55.86 223.42</w:t>
      </w:r>
    </w:p>
    <w:p w:rsidR="0031521D" w:rsidRDefault="00000000">
      <w:pPr>
        <w:pStyle w:val="FirstParagraph"/>
        <w:rPr>
          <w:i/>
          <w:iCs/>
        </w:rPr>
      </w:pPr>
      <w:r>
        <w:rPr>
          <w:i/>
          <w:iCs/>
        </w:rPr>
        <w:t>Phlebotomy, therapeutic (separate procedure) 1.0000 each 297.22 118.8900 74.30 297.22</w:t>
      </w:r>
    </w:p>
    <w:p w:rsidR="0031521D" w:rsidRDefault="00000000">
      <w:pPr>
        <w:pStyle w:val="FirstParagraph"/>
        <w:rPr>
          <w:i/>
          <w:iCs/>
        </w:rPr>
      </w:pPr>
      <w:r>
        <w:rPr>
          <w:i/>
          <w:iCs/>
        </w:rPr>
        <w:t>Office or other outpatient visit for the evaluation and management of an established patient that may not require the presence of a physician or other qualified health care professional 5.0000 min 211.27 84.5100 52.82 211.27</w:t>
      </w:r>
    </w:p>
    <w:p w:rsidR="0031521D" w:rsidRDefault="00000000">
      <w:pPr>
        <w:pStyle w:val="FirstParagraph"/>
        <w:rPr>
          <w:i/>
          <w:iCs/>
        </w:rPr>
      </w:pPr>
      <w:r>
        <w:rPr>
          <w:i/>
          <w:iCs/>
        </w:rPr>
        <w:t>Initial hospital inpatient or observation care, per day, for the evaluation and management of a patient, which requires a medically appropriate history and/or examination and straightforward or low level medical decision making. When using total time on the date of the encounter for code selection, 40 minutes must be met or exceeded. 1.0000 Day(s) 785.16 314.0600 196.29 785.16</w:t>
      </w:r>
    </w:p>
    <w:p w:rsidR="0031521D" w:rsidRDefault="00000000">
      <w:pPr>
        <w:pStyle w:val="FirstParagraph"/>
        <w:rPr>
          <w:i/>
          <w:iCs/>
        </w:rPr>
      </w:pPr>
      <w:r>
        <w:rPr>
          <w:i/>
          <w:iCs/>
        </w:rPr>
        <w:t>Emergency department visit for the evaluation and management of a patient that may not require the presence of a physician or other qualified health care professional 1.0000 each 216.76 86.7000 54.19 665.82</w:t>
      </w:r>
    </w:p>
    <w:p w:rsidR="0031521D" w:rsidRDefault="00000000">
      <w:pPr>
        <w:pStyle w:val="FirstParagraph"/>
        <w:rPr>
          <w:i/>
          <w:iCs/>
        </w:rPr>
      </w:pPr>
      <w:r>
        <w:rPr>
          <w:i/>
          <w:iCs/>
        </w:rPr>
        <w:t>Emergency department visit for the evaluation and management of a patient, which requires a medically appropriate history and/or examination and straightforward medical decision making 1.0000 each 317.19 126.8800 79.30 665.82</w:t>
      </w:r>
    </w:p>
    <w:p w:rsidR="0031521D" w:rsidRDefault="00000000">
      <w:pPr>
        <w:pStyle w:val="FirstParagraph"/>
        <w:rPr>
          <w:i/>
          <w:iCs/>
        </w:rPr>
      </w:pPr>
      <w:r>
        <w:rPr>
          <w:i/>
          <w:iCs/>
        </w:rPr>
        <w:lastRenderedPageBreak/>
        <w:t>Emergency department visit for the evaluation and management of a patient, which requires a medically appropriate history and/or examination and low level of medical decision making 1.0000 each 525.85 210.3400 131.46 665.82</w:t>
      </w:r>
    </w:p>
    <w:p w:rsidR="0031521D" w:rsidRDefault="00000000">
      <w:pPr>
        <w:pStyle w:val="FirstParagraph"/>
        <w:rPr>
          <w:i/>
          <w:iCs/>
        </w:rPr>
      </w:pPr>
      <w:r>
        <w:rPr>
          <w:i/>
          <w:iCs/>
        </w:rPr>
        <w:t>Emergency department visit for the evaluation and management of a patient, which requires a medically appropriate history and/or examination and moderate level of medical decision making 1.0000 each 677.21 270.8800 169.30 677.21</w:t>
      </w:r>
    </w:p>
    <w:p w:rsidR="0031521D" w:rsidRDefault="00000000">
      <w:pPr>
        <w:pStyle w:val="FirstParagraph"/>
        <w:rPr>
          <w:i/>
          <w:iCs/>
        </w:rPr>
      </w:pPr>
      <w:r>
        <w:rPr>
          <w:i/>
          <w:iCs/>
        </w:rPr>
        <w:t>Emergency department visit for the evaluation and management of a patient, which requires a medically appropriate history and/or examination and high level of medical decision making 1.0000 each 921.47 368.5900 230.37 921.47</w:t>
      </w:r>
    </w:p>
    <w:p w:rsidR="0031521D" w:rsidRDefault="00000000">
      <w:pPr>
        <w:pStyle w:val="FirstParagraph"/>
        <w:rPr>
          <w:i/>
          <w:iCs/>
        </w:rPr>
      </w:pPr>
      <w:r>
        <w:rPr>
          <w:i/>
          <w:iCs/>
        </w:rPr>
        <w:t>Critical care, evaluation and management of the critically ill or critically injured patient; first 30-74 minutes 1.0000 each 1159.95 463.9800 289.99 1159.95</w:t>
      </w:r>
    </w:p>
    <w:p w:rsidR="0031521D" w:rsidRDefault="00000000">
      <w:pPr>
        <w:pStyle w:val="FirstParagraph"/>
        <w:rPr>
          <w:i/>
          <w:iCs/>
        </w:rPr>
      </w:pPr>
      <w:r>
        <w:rPr>
          <w:i/>
          <w:iCs/>
        </w:rPr>
        <w:t>Critical care, evaluation and management of the critically ill or critically injured patient; each additional 30 minutes (List separately in addition to code for primary service) 30.0000 min 1230.56 492.2200 307.64 1230.56</w:t>
      </w:r>
    </w:p>
    <w:p w:rsidR="0031521D" w:rsidRDefault="00000000">
      <w:pPr>
        <w:pStyle w:val="FirstParagraph"/>
        <w:rPr>
          <w:i/>
          <w:iCs/>
        </w:rPr>
      </w:pPr>
      <w:r>
        <w:rPr>
          <w:i/>
          <w:iCs/>
        </w:rPr>
        <w:t>Smoking and tobacco use cessation counseling visit; intermediate, greater than 3 minutes up to 10 minutes 1.0000 each 93.48 37.3900 23.37 93.48</w:t>
      </w:r>
    </w:p>
    <w:p w:rsidR="0031521D" w:rsidRDefault="00000000">
      <w:pPr>
        <w:pStyle w:val="FirstParagraph"/>
        <w:rPr>
          <w:i/>
          <w:iCs/>
        </w:rPr>
      </w:pPr>
      <w:r>
        <w:rPr>
          <w:i/>
          <w:iCs/>
        </w:rPr>
        <w:t>Radiopharmaceutical, diagnostic, not otherwise classified 1.0000 Each 284.78 113.9100 71.20 284.78</w:t>
      </w:r>
    </w:p>
    <w:p w:rsidR="0031521D" w:rsidRDefault="00000000">
      <w:pPr>
        <w:pStyle w:val="FirstParagraph"/>
        <w:rPr>
          <w:i/>
          <w:iCs/>
        </w:rPr>
      </w:pPr>
      <w:r>
        <w:rPr>
          <w:i/>
          <w:iCs/>
        </w:rPr>
        <w:t>Transparent film, sterile, more than 16 sq. in. but less than or equal to 48 sq. in., each dressing 1.0000 Each 71.20 28.4800 17.80 71.20</w:t>
      </w:r>
    </w:p>
    <w:p w:rsidR="0031521D" w:rsidRDefault="00000000">
      <w:pPr>
        <w:pStyle w:val="FirstParagraph"/>
        <w:rPr>
          <w:i/>
          <w:iCs/>
        </w:rPr>
      </w:pPr>
      <w:r>
        <w:rPr>
          <w:i/>
          <w:iCs/>
        </w:rPr>
        <w:t>Technetium tc-99m sestamibi, diagnostic, per study dose 1.0000 Each 581.99 232.8000 145.50 581.99</w:t>
      </w:r>
    </w:p>
    <w:p w:rsidR="0031521D" w:rsidRDefault="00000000">
      <w:pPr>
        <w:pStyle w:val="FirstParagraph"/>
        <w:rPr>
          <w:i/>
          <w:iCs/>
        </w:rPr>
      </w:pPr>
      <w:r>
        <w:rPr>
          <w:i/>
          <w:iCs/>
        </w:rPr>
        <w:t>Technetium tc-99m medronate, diagnostic, per study dose, up to 30 millicuries 30.0000 Dose(s) 234.71 93.8800 58.68 234.71</w:t>
      </w:r>
    </w:p>
    <w:p w:rsidR="0031521D" w:rsidRDefault="00000000">
      <w:pPr>
        <w:pStyle w:val="FirstParagraph"/>
        <w:rPr>
          <w:i/>
          <w:iCs/>
        </w:rPr>
      </w:pPr>
      <w:r>
        <w:rPr>
          <w:i/>
          <w:iCs/>
        </w:rPr>
        <w:t>Iodine i-131 iobenguane sulfate, diagnostic, per 0.5 millicurie 0.5000 mCi 3209.49 1283.8000 802.37 3209.49</w:t>
      </w:r>
    </w:p>
    <w:p w:rsidR="0031521D" w:rsidRDefault="00000000">
      <w:pPr>
        <w:pStyle w:val="FirstParagraph"/>
        <w:rPr>
          <w:i/>
          <w:iCs/>
        </w:rPr>
      </w:pPr>
      <w:r>
        <w:rPr>
          <w:i/>
          <w:iCs/>
        </w:rPr>
        <w:t>Technetium tc-99m pertechnetate, diagnostic, per millicurie 1.0000 mCi 7.53 3.0100 1.88 7.53</w:t>
      </w:r>
    </w:p>
    <w:p w:rsidR="0031521D" w:rsidRDefault="00000000">
      <w:pPr>
        <w:pStyle w:val="FirstParagraph"/>
        <w:rPr>
          <w:i/>
          <w:iCs/>
        </w:rPr>
      </w:pPr>
      <w:r>
        <w:rPr>
          <w:i/>
          <w:iCs/>
        </w:rPr>
        <w:t>Iodine i-123 sodium iodide, diagnostic, per 100 microcuries, up to 999 microcuries 100.0000 Microcuries 238.48 95.3900 59.62 238.48</w:t>
      </w:r>
    </w:p>
    <w:p w:rsidR="0031521D" w:rsidRDefault="00000000">
      <w:pPr>
        <w:pStyle w:val="FirstParagraph"/>
        <w:rPr>
          <w:i/>
          <w:iCs/>
        </w:rPr>
      </w:pPr>
      <w:r>
        <w:rPr>
          <w:i/>
          <w:iCs/>
        </w:rPr>
        <w:t>Technetium tc-99m depreotide, diagnostic, per study dose, up to 35 millicuries 1.0000 Dose(s) 807.45 322.9800 201.86 807.45</w:t>
      </w:r>
    </w:p>
    <w:p w:rsidR="0031521D" w:rsidRDefault="00000000">
      <w:pPr>
        <w:pStyle w:val="FirstParagraph"/>
        <w:rPr>
          <w:i/>
          <w:iCs/>
        </w:rPr>
      </w:pPr>
      <w:r>
        <w:rPr>
          <w:i/>
          <w:iCs/>
        </w:rPr>
        <w:t>Technetium tc-99m mebrofenin, diagnostic, per study dose, up to 15 millicuries 1.0000 Dose(s) 395.62 158.2500 98.90 395.62</w:t>
      </w:r>
    </w:p>
    <w:p w:rsidR="0031521D" w:rsidRDefault="00000000">
      <w:pPr>
        <w:pStyle w:val="FirstParagraph"/>
        <w:rPr>
          <w:i/>
          <w:iCs/>
        </w:rPr>
      </w:pPr>
      <w:r>
        <w:rPr>
          <w:i/>
          <w:iCs/>
        </w:rPr>
        <w:t>Technetium tc-99m pyrophosphate, diagnostic, per study dose, up to 25 millicuries 1.0000 Dose(s) 291.72 116.6900 72.93 291.72</w:t>
      </w:r>
    </w:p>
    <w:p w:rsidR="0031521D" w:rsidRDefault="00000000">
      <w:pPr>
        <w:pStyle w:val="FirstParagraph"/>
        <w:rPr>
          <w:i/>
          <w:iCs/>
        </w:rPr>
      </w:pPr>
      <w:r>
        <w:rPr>
          <w:i/>
          <w:iCs/>
        </w:rPr>
        <w:lastRenderedPageBreak/>
        <w:t>Technetium tc-99m pentetate, diagnostic, per study dose, up to 25 millicuries 1.0000 Dose(s) 291.72 116.6900 72.93 291.72</w:t>
      </w:r>
    </w:p>
    <w:p w:rsidR="0031521D" w:rsidRDefault="00000000">
      <w:pPr>
        <w:pStyle w:val="FirstParagraph"/>
        <w:rPr>
          <w:i/>
          <w:iCs/>
        </w:rPr>
      </w:pPr>
      <w:r>
        <w:rPr>
          <w:i/>
          <w:iCs/>
        </w:rPr>
        <w:t>Technetium tc-99m macroaggregated albumin, diagnostic, per study dose, up to 10 millicuries 1.0000 Dose(s) 679.81 271.9200 169.95 679.81</w:t>
      </w:r>
    </w:p>
    <w:p w:rsidR="0031521D" w:rsidRDefault="00000000">
      <w:pPr>
        <w:pStyle w:val="FirstParagraph"/>
        <w:rPr>
          <w:i/>
          <w:iCs/>
        </w:rPr>
      </w:pPr>
      <w:r>
        <w:rPr>
          <w:i/>
          <w:iCs/>
        </w:rPr>
        <w:t>Technetium tc-99m sulfur colloid, diagnostic, per study dose, up to 20 millicuries 1.0000 Dose(s) 372.76 149.1000 93.19 372.76</w:t>
      </w:r>
    </w:p>
    <w:p w:rsidR="0031521D" w:rsidRDefault="00000000">
      <w:pPr>
        <w:pStyle w:val="FirstParagraph"/>
        <w:rPr>
          <w:i/>
          <w:iCs/>
        </w:rPr>
      </w:pPr>
      <w:r>
        <w:rPr>
          <w:i/>
          <w:iCs/>
        </w:rPr>
        <w:t>Indium in-111 oxyquinoline, diagnostic, per 0.5 millicurie 0.5000 mCi 4192.05 1676.8200 1048.01 4192.05</w:t>
      </w:r>
    </w:p>
    <w:p w:rsidR="0031521D" w:rsidRDefault="00000000">
      <w:pPr>
        <w:pStyle w:val="FirstParagraph"/>
        <w:rPr>
          <w:i/>
          <w:iCs/>
        </w:rPr>
      </w:pPr>
      <w:r>
        <w:rPr>
          <w:i/>
          <w:iCs/>
        </w:rPr>
        <w:t>Gallium ga-67 citrate, diagnostic, per millicurie 1.0000 mCi 190.72 76.2900 47.68 190.72</w:t>
      </w:r>
    </w:p>
    <w:p w:rsidR="0031521D" w:rsidRDefault="00000000">
      <w:pPr>
        <w:pStyle w:val="FirstParagraph"/>
        <w:rPr>
          <w:i/>
          <w:iCs/>
        </w:rPr>
      </w:pPr>
      <w:r>
        <w:rPr>
          <w:i/>
          <w:iCs/>
        </w:rPr>
        <w:t>Technetium tc-99m labeled red blood cells, diagnostic, per study dose, up to 30 millicuries 1.0000 Dose(s) 372.76 149.1000 93.19 372.76</w:t>
      </w:r>
    </w:p>
    <w:p w:rsidR="0031521D" w:rsidRDefault="00000000">
      <w:pPr>
        <w:pStyle w:val="FirstParagraph"/>
        <w:rPr>
          <w:i/>
          <w:iCs/>
        </w:rPr>
      </w:pPr>
      <w:r>
        <w:rPr>
          <w:i/>
          <w:iCs/>
        </w:rPr>
        <w:t>Technetium tc-99m mertiatide, diagnostic, per study dose, up to 15 millicuries 1.0000 Dose(s) 568.68 227.4700 142.17 568.68</w:t>
      </w:r>
    </w:p>
    <w:p w:rsidR="0031521D" w:rsidRDefault="00000000">
      <w:pPr>
        <w:pStyle w:val="FirstParagraph"/>
        <w:rPr>
          <w:i/>
          <w:iCs/>
        </w:rPr>
      </w:pPr>
      <w:r>
        <w:rPr>
          <w:i/>
          <w:iCs/>
        </w:rPr>
        <w:t>Injection, gadoteridol, (prohance multipack), per ml 1.0000 ML 43.42 17.3700 10.86 43.42</w:t>
      </w:r>
    </w:p>
    <w:p w:rsidR="0031521D" w:rsidRDefault="00000000">
      <w:pPr>
        <w:pStyle w:val="FirstParagraph"/>
        <w:rPr>
          <w:i/>
          <w:iCs/>
        </w:rPr>
      </w:pPr>
      <w:r>
        <w:rPr>
          <w:i/>
          <w:iCs/>
        </w:rPr>
        <w:t>Injection, gadoxetate disodium, 1 ml 1.0000 ML 682.71 273.0800 170.68 682.71</w:t>
      </w:r>
    </w:p>
    <w:p w:rsidR="0031521D" w:rsidRDefault="00000000">
      <w:pPr>
        <w:pStyle w:val="FirstParagraph"/>
        <w:rPr>
          <w:i/>
          <w:iCs/>
        </w:rPr>
      </w:pPr>
      <w:r>
        <w:rPr>
          <w:i/>
          <w:iCs/>
        </w:rPr>
        <w:t>Iodine i-123 iobenguane, diagnostic, per study dose, up to 15 millicuries 1.0000 Dose(s) 7799.51 3119.8000 1949.88 7799.51</w:t>
      </w:r>
    </w:p>
    <w:p w:rsidR="0031521D" w:rsidRDefault="00000000">
      <w:pPr>
        <w:pStyle w:val="FirstParagraph"/>
        <w:rPr>
          <w:i/>
          <w:iCs/>
        </w:rPr>
      </w:pPr>
      <w:r>
        <w:rPr>
          <w:i/>
          <w:iCs/>
        </w:rPr>
        <w:t>Anchor/screw for opposing bone-to-bone or soft tissue-to-bone (implantable) 1.0000 Each 13193.45 5277.3800 3298.36 13193.45</w:t>
      </w:r>
    </w:p>
    <w:p w:rsidR="0031521D" w:rsidRDefault="00000000">
      <w:pPr>
        <w:pStyle w:val="FirstParagraph"/>
        <w:rPr>
          <w:i/>
          <w:iCs/>
        </w:rPr>
      </w:pPr>
      <w:r>
        <w:rPr>
          <w:i/>
          <w:iCs/>
        </w:rPr>
        <w:t>Connective tissue, human (includes fascia lata) 1.0000 Each 4765.94 1906.3800 1191.48 4765.94</w:t>
      </w:r>
    </w:p>
    <w:p w:rsidR="0031521D" w:rsidRDefault="00000000">
      <w:pPr>
        <w:pStyle w:val="FirstParagraph"/>
        <w:rPr>
          <w:i/>
          <w:iCs/>
        </w:rPr>
      </w:pPr>
      <w:r>
        <w:rPr>
          <w:i/>
          <w:iCs/>
        </w:rPr>
        <w:t>Infusion pump, programmable (implantable) 1.0000 Each 1218.26 487.3000 304.56 1218.26</w:t>
      </w:r>
    </w:p>
    <w:p w:rsidR="0031521D" w:rsidRDefault="00000000">
      <w:pPr>
        <w:pStyle w:val="FirstParagraph"/>
        <w:rPr>
          <w:i/>
          <w:iCs/>
        </w:rPr>
      </w:pPr>
      <w:r>
        <w:rPr>
          <w:i/>
          <w:iCs/>
        </w:rPr>
        <w:t>Retrieval device, insertable (used to retrieve fractured medical devices) 1.0000 Each 5120.18 2048.0700 1280.04 5120.18</w:t>
      </w:r>
    </w:p>
    <w:p w:rsidR="0031521D" w:rsidRDefault="00000000">
      <w:pPr>
        <w:pStyle w:val="FirstParagraph"/>
        <w:rPr>
          <w:i/>
          <w:iCs/>
        </w:rPr>
      </w:pPr>
      <w:r>
        <w:rPr>
          <w:i/>
          <w:iCs/>
        </w:rPr>
        <w:t>Joint device (implantable) 1.0000 Each 9351.01 3740.4000 2337.75 9351.01</w:t>
      </w:r>
    </w:p>
    <w:p w:rsidR="0031521D" w:rsidRDefault="00000000">
      <w:pPr>
        <w:pStyle w:val="FirstParagraph"/>
        <w:rPr>
          <w:i/>
          <w:iCs/>
        </w:rPr>
      </w:pPr>
      <w:r>
        <w:rPr>
          <w:i/>
          <w:iCs/>
        </w:rPr>
        <w:t>Mesh (implantable) 1.0000 Each 7016.95 2806.7800 1754.24 7016.95</w:t>
      </w:r>
    </w:p>
    <w:p w:rsidR="0031521D" w:rsidRDefault="00000000">
      <w:pPr>
        <w:pStyle w:val="FirstParagraph"/>
        <w:rPr>
          <w:i/>
          <w:iCs/>
        </w:rPr>
      </w:pPr>
      <w:r>
        <w:rPr>
          <w:i/>
          <w:iCs/>
        </w:rPr>
        <w:t>Surgical tissue localization and excision device (implantable) 1.0000 Each 1692.74 677.1000 423.18 1692.74</w:t>
      </w:r>
    </w:p>
    <w:p w:rsidR="0031521D" w:rsidRDefault="00000000">
      <w:pPr>
        <w:pStyle w:val="FirstParagraph"/>
        <w:rPr>
          <w:i/>
          <w:iCs/>
        </w:rPr>
      </w:pPr>
      <w:r>
        <w:rPr>
          <w:i/>
          <w:iCs/>
        </w:rPr>
        <w:t>Stent, non-coronary, temporary, without delivery system 1.0000 Each 877.19 350.8800 219.30 877.19</w:t>
      </w:r>
    </w:p>
    <w:p w:rsidR="0031521D" w:rsidRDefault="00000000">
      <w:pPr>
        <w:pStyle w:val="FirstParagraph"/>
        <w:rPr>
          <w:i/>
          <w:iCs/>
        </w:rPr>
      </w:pPr>
      <w:r>
        <w:rPr>
          <w:i/>
          <w:iCs/>
        </w:rPr>
        <w:t>Stent, non-coronary, temporary, with delivery system 1.0000 Each 712.23 284.8900 178.06 712.23</w:t>
      </w:r>
    </w:p>
    <w:p w:rsidR="0031521D" w:rsidRDefault="00000000">
      <w:pPr>
        <w:pStyle w:val="FirstParagraph"/>
        <w:rPr>
          <w:i/>
          <w:iCs/>
        </w:rPr>
      </w:pPr>
      <w:r>
        <w:rPr>
          <w:i/>
          <w:iCs/>
        </w:rPr>
        <w:lastRenderedPageBreak/>
        <w:t>Hospital outpatient clinic visit specimen collection for severe acute respiratory syndrome coronavirus 2 (sars-cov-2) (coronavirus disease [covid-19]), any specimen source 1.0000 each 66.57 26.6300 16.64 66.57</w:t>
      </w:r>
    </w:p>
    <w:p w:rsidR="0031521D" w:rsidRDefault="00000000">
      <w:pPr>
        <w:pStyle w:val="FirstParagraph"/>
        <w:rPr>
          <w:i/>
          <w:iCs/>
        </w:rPr>
      </w:pPr>
      <w:r>
        <w:rPr>
          <w:i/>
          <w:iCs/>
        </w:rPr>
        <w:t>tooth reimplantation Each 289.41 115.7600 72.35 289.41</w:t>
      </w:r>
    </w:p>
    <w:p w:rsidR="0031521D" w:rsidRDefault="00000000">
      <w:pPr>
        <w:pStyle w:val="FirstParagraph"/>
        <w:rPr>
          <w:i/>
          <w:iCs/>
        </w:rPr>
      </w:pPr>
      <w:r>
        <w:rPr>
          <w:i/>
          <w:iCs/>
        </w:rPr>
        <w:t>Phototherapy (bilirubin) light with photometer 1.0000 Each 370.00 148.0000 92.50 370.00</w:t>
      </w:r>
    </w:p>
    <w:p w:rsidR="0031521D" w:rsidRDefault="00000000">
      <w:pPr>
        <w:pStyle w:val="FirstParagraph"/>
        <w:rPr>
          <w:i/>
          <w:iCs/>
        </w:rPr>
      </w:pPr>
      <w:r>
        <w:rPr>
          <w:i/>
          <w:iCs/>
        </w:rPr>
        <w:t>Breast pump, manual, any type 1.0000 Each 139.00 55.6000 34.75 139.00</w:t>
      </w:r>
    </w:p>
    <w:p w:rsidR="0031521D" w:rsidRDefault="00000000">
      <w:pPr>
        <w:pStyle w:val="FirstParagraph"/>
        <w:rPr>
          <w:i/>
          <w:iCs/>
        </w:rPr>
      </w:pPr>
      <w:r>
        <w:rPr>
          <w:i/>
          <w:iCs/>
        </w:rPr>
        <w:t>Administration of influenza virus vaccine 1.0000 each 139.50 55.8000 34.88 139.50</w:t>
      </w:r>
    </w:p>
    <w:p w:rsidR="0031521D" w:rsidRDefault="00000000">
      <w:pPr>
        <w:pStyle w:val="FirstParagraph"/>
        <w:rPr>
          <w:i/>
          <w:iCs/>
        </w:rPr>
      </w:pPr>
      <w:r>
        <w:rPr>
          <w:i/>
          <w:iCs/>
        </w:rPr>
        <w:t>Administration of pneumococcal vaccine 1.0000 each 139.50 55.8000 34.88 139.50</w:t>
      </w:r>
    </w:p>
    <w:p w:rsidR="0031521D" w:rsidRDefault="00000000">
      <w:pPr>
        <w:pStyle w:val="FirstParagraph"/>
        <w:rPr>
          <w:i/>
          <w:iCs/>
        </w:rPr>
      </w:pPr>
      <w:r>
        <w:rPr>
          <w:i/>
          <w:iCs/>
        </w:rPr>
        <w:t>Prostate cancer screening; prostate specific antigen test (psa) 1.0000 each 189.57 75.8300 15.64 189.57</w:t>
      </w:r>
    </w:p>
    <w:p w:rsidR="0031521D" w:rsidRDefault="00000000">
      <w:pPr>
        <w:pStyle w:val="FirstParagraph"/>
        <w:rPr>
          <w:i/>
          <w:iCs/>
        </w:rPr>
      </w:pPr>
      <w:r>
        <w:rPr>
          <w:i/>
          <w:iCs/>
        </w:rPr>
        <w:t>Colorectal cancer screening; colonoscopy on individual at high risk Each 2164.74 865.9000 465.46 2164.74</w:t>
      </w:r>
    </w:p>
    <w:p w:rsidR="0031521D" w:rsidRDefault="00000000">
      <w:pPr>
        <w:pStyle w:val="FirstParagraph"/>
        <w:rPr>
          <w:i/>
          <w:iCs/>
        </w:rPr>
      </w:pPr>
      <w:r>
        <w:rPr>
          <w:i/>
          <w:iCs/>
        </w:rPr>
        <w:t>Diabetes outpatient self-management training services, individual, per 30 minutes 30.0000 min 81.32 32.5300 20.33 81.32</w:t>
      </w:r>
    </w:p>
    <w:p w:rsidR="0031521D" w:rsidRDefault="00000000">
      <w:pPr>
        <w:pStyle w:val="FirstParagraph"/>
        <w:rPr>
          <w:i/>
          <w:iCs/>
        </w:rPr>
      </w:pPr>
      <w:r>
        <w:rPr>
          <w:i/>
          <w:iCs/>
        </w:rPr>
        <w:t>Diabetes outpatient self-management training services, group session (2 or more), per 30 minutes 30.0000 min 81.32 32.5300 20.33 81.32</w:t>
      </w:r>
    </w:p>
    <w:p w:rsidR="0031521D" w:rsidRDefault="00000000">
      <w:pPr>
        <w:pStyle w:val="FirstParagraph"/>
        <w:rPr>
          <w:i/>
          <w:iCs/>
        </w:rPr>
      </w:pPr>
      <w:r>
        <w:rPr>
          <w:i/>
          <w:iCs/>
        </w:rPr>
        <w:t>Colorectal cancer screening; colonoscopy on individual not meeting criteria for high risk Each 2148.24 859.3000 537.06 2148.24</w:t>
      </w:r>
    </w:p>
    <w:p w:rsidR="0031521D" w:rsidRDefault="00000000">
      <w:pPr>
        <w:pStyle w:val="FirstParagraph"/>
        <w:rPr>
          <w:i/>
          <w:iCs/>
        </w:rPr>
      </w:pPr>
      <w:r>
        <w:rPr>
          <w:i/>
          <w:iCs/>
        </w:rPr>
        <w:t>Wound closure utilizing tissue adhesive(s) only Each 765.48 306.1900 191.37 765.48</w:t>
      </w:r>
    </w:p>
    <w:p w:rsidR="0031521D" w:rsidRDefault="00000000">
      <w:pPr>
        <w:pStyle w:val="FirstParagraph"/>
        <w:rPr>
          <w:i/>
          <w:iCs/>
        </w:rPr>
      </w:pPr>
      <w:r>
        <w:rPr>
          <w:i/>
          <w:iCs/>
        </w:rPr>
        <w:t>Unscheduled or emergency dialysis treatment for an esrd patient in a hospital outpatient department that is not certified as an esrd facility 1.0000 each 1065.89 426.3600 266.47 1065.89</w:t>
      </w:r>
    </w:p>
    <w:p w:rsidR="0031521D" w:rsidRDefault="00000000">
      <w:pPr>
        <w:pStyle w:val="FirstParagraph"/>
        <w:rPr>
          <w:i/>
          <w:iCs/>
        </w:rPr>
      </w:pPr>
      <w:r>
        <w:rPr>
          <w:i/>
          <w:iCs/>
        </w:rPr>
        <w:t>Electrical stimulation (unattended), to one or more areas for indication(s) other than wound care, as part of a therapy plan of care Each 139.50 55.8000 34.88 139.50</w:t>
      </w:r>
    </w:p>
    <w:p w:rsidR="0031521D" w:rsidRDefault="00000000">
      <w:pPr>
        <w:pStyle w:val="FirstParagraph"/>
        <w:rPr>
          <w:i/>
          <w:iCs/>
        </w:rPr>
      </w:pPr>
      <w:r>
        <w:rPr>
          <w:i/>
          <w:iCs/>
        </w:rPr>
        <w:t>Hospital observation service, per hour 1.0000 hr 6.66 2.6600 1.66 6.66</w:t>
      </w:r>
    </w:p>
    <w:p w:rsidR="0031521D" w:rsidRDefault="00000000">
      <w:pPr>
        <w:pStyle w:val="FirstParagraph"/>
        <w:rPr>
          <w:i/>
          <w:iCs/>
        </w:rPr>
      </w:pPr>
      <w:r>
        <w:rPr>
          <w:i/>
          <w:iCs/>
        </w:rPr>
        <w:t>Direct admission of patient for hospital observation care 1.0000 each 237.60 95.0400 59.40 237.60</w:t>
      </w:r>
    </w:p>
    <w:p w:rsidR="0031521D" w:rsidRDefault="00000000">
      <w:pPr>
        <w:pStyle w:val="FirstParagraph"/>
        <w:rPr>
          <w:i/>
          <w:iCs/>
        </w:rPr>
      </w:pPr>
      <w:r>
        <w:rPr>
          <w:i/>
          <w:iCs/>
        </w:rPr>
        <w:t>Hospital outpatient clinic visit for assessment and management of a patient 1.0000 each 355.97 142.3900 88.99 355.97</w:t>
      </w:r>
    </w:p>
    <w:p w:rsidR="0031521D" w:rsidRDefault="00000000">
      <w:pPr>
        <w:pStyle w:val="FirstParagraph"/>
        <w:rPr>
          <w:i/>
          <w:iCs/>
        </w:rPr>
      </w:pPr>
      <w:r>
        <w:rPr>
          <w:i/>
          <w:iCs/>
        </w:rPr>
        <w:t>Hepatitis c antibody screening, for individual at high risk and other covered indication(s) 1.0000 each 301.27 120.5100 46.35 301.27</w:t>
      </w:r>
    </w:p>
    <w:p w:rsidR="0031521D" w:rsidRDefault="00000000">
      <w:pPr>
        <w:pStyle w:val="FirstParagraph"/>
        <w:rPr>
          <w:i/>
          <w:iCs/>
        </w:rPr>
      </w:pPr>
      <w:r>
        <w:rPr>
          <w:i/>
          <w:iCs/>
        </w:rPr>
        <w:t>Hiv antigen/antibody, combination assay, screening 1.0000 each 203.46 81.3800 24.08 203.46</w:t>
      </w:r>
    </w:p>
    <w:p w:rsidR="0031521D" w:rsidRDefault="00000000">
      <w:pPr>
        <w:pStyle w:val="FirstParagraph"/>
        <w:rPr>
          <w:i/>
          <w:iCs/>
        </w:rPr>
      </w:pPr>
      <w:r>
        <w:rPr>
          <w:i/>
          <w:iCs/>
        </w:rPr>
        <w:lastRenderedPageBreak/>
        <w:t>Drug test(s), definitive, utilizing (1) drug identification methods able to identify individual drugs and distinguish between structural isomers (but not necessarily stereoisomers), including, but not limited to gc/ms (any type, single or tandem) and lc/m 1.0000 Day(s) 330.21 132.0800 47.96 330.21</w:t>
      </w:r>
    </w:p>
    <w:p w:rsidR="0031521D" w:rsidRDefault="00000000">
      <w:pPr>
        <w:pStyle w:val="FirstParagraph"/>
        <w:rPr>
          <w:i/>
          <w:iCs/>
        </w:rPr>
      </w:pPr>
      <w:r>
        <w:rPr>
          <w:i/>
          <w:iCs/>
        </w:rPr>
        <w:t>Clinical decision support mechanism evicore, as defined by the medicare appropriate use criteria program 1.0000 each 0.01 0.0000 0.01 0.01</w:t>
      </w:r>
    </w:p>
    <w:p w:rsidR="0031521D" w:rsidRDefault="00000000">
      <w:pPr>
        <w:pStyle w:val="FirstParagraph"/>
        <w:rPr>
          <w:i/>
          <w:iCs/>
        </w:rPr>
      </w:pPr>
      <w:r>
        <w:rPr>
          <w:i/>
          <w:iCs/>
        </w:rPr>
        <w:t>Clinical decision support mechanism medcurrent, as defined by the medicare appropriate use criteria program 1.0000 each 0.01 0.0000 0.01 0.01</w:t>
      </w:r>
    </w:p>
    <w:p w:rsidR="0031521D" w:rsidRDefault="00000000">
      <w:pPr>
        <w:pStyle w:val="FirstParagraph"/>
        <w:rPr>
          <w:i/>
          <w:iCs/>
        </w:rPr>
      </w:pPr>
      <w:r>
        <w:rPr>
          <w:i/>
          <w:iCs/>
        </w:rPr>
        <w:t>Clinical decision support mechanism medicalis, as defined by the medicare appropriate use criteria program 1.0000 each 0.01 0.0000 0.01 0.01</w:t>
      </w:r>
    </w:p>
    <w:p w:rsidR="0031521D" w:rsidRDefault="00000000">
      <w:pPr>
        <w:pStyle w:val="FirstParagraph"/>
        <w:rPr>
          <w:i/>
          <w:iCs/>
        </w:rPr>
      </w:pPr>
      <w:r>
        <w:rPr>
          <w:i/>
          <w:iCs/>
        </w:rPr>
        <w:t>Clinical decision support mechanism national decision support company, as defined by the medicare appropriate use criteria program 1.0000 each 0.01 0.0000 0.01 0.01</w:t>
      </w:r>
    </w:p>
    <w:p w:rsidR="0031521D" w:rsidRDefault="00000000">
      <w:pPr>
        <w:pStyle w:val="FirstParagraph"/>
        <w:rPr>
          <w:i/>
          <w:iCs/>
        </w:rPr>
      </w:pPr>
      <w:r>
        <w:rPr>
          <w:i/>
          <w:iCs/>
        </w:rPr>
        <w:t xml:space="preserve">Clinical decision support mechanism </w:t>
      </w:r>
      <w:proofErr w:type="gramStart"/>
      <w:r>
        <w:rPr>
          <w:i/>
          <w:iCs/>
        </w:rPr>
        <w:t>aim</w:t>
      </w:r>
      <w:proofErr w:type="gramEnd"/>
      <w:r>
        <w:rPr>
          <w:i/>
          <w:iCs/>
        </w:rPr>
        <w:t xml:space="preserve"> specialty health, as defined by the medicare appropriate use criteria program 1.0000 each 0.01 0.0000 0.01 0.01</w:t>
      </w:r>
    </w:p>
    <w:p w:rsidR="0031521D" w:rsidRDefault="00000000">
      <w:pPr>
        <w:pStyle w:val="FirstParagraph"/>
        <w:rPr>
          <w:i/>
          <w:iCs/>
        </w:rPr>
      </w:pPr>
      <w:r>
        <w:rPr>
          <w:i/>
          <w:iCs/>
        </w:rPr>
        <w:t>Clinical decision support mechanism cranberry peak, as defined by the medicare appropriate use criteria program 1.0000 each 0.01 0.0000 0.01 0.01</w:t>
      </w:r>
    </w:p>
    <w:p w:rsidR="0031521D" w:rsidRDefault="00000000">
      <w:pPr>
        <w:pStyle w:val="FirstParagraph"/>
        <w:rPr>
          <w:i/>
          <w:iCs/>
        </w:rPr>
      </w:pPr>
      <w:r>
        <w:rPr>
          <w:i/>
          <w:iCs/>
        </w:rPr>
        <w:t>Clinical decision support mechanism stanson, as defined by the medicare appropriate use criteria program 1.0000 each 0.01 0.0000 0.01 0.01</w:t>
      </w:r>
    </w:p>
    <w:p w:rsidR="0031521D" w:rsidRDefault="00000000">
      <w:pPr>
        <w:pStyle w:val="FirstParagraph"/>
        <w:rPr>
          <w:i/>
          <w:iCs/>
        </w:rPr>
      </w:pPr>
      <w:r>
        <w:rPr>
          <w:i/>
          <w:iCs/>
        </w:rPr>
        <w:t>Clinical decision support mechanism, qualified tool not otherwise specified, as defined by the medicare appropriate use criteria program 1.0000 each 0.01 0.0000 0.01 0.01</w:t>
      </w:r>
    </w:p>
    <w:p w:rsidR="0031521D" w:rsidRDefault="00000000">
      <w:pPr>
        <w:pStyle w:val="FirstParagraph"/>
        <w:rPr>
          <w:i/>
          <w:iCs/>
        </w:rPr>
      </w:pPr>
      <w:r>
        <w:rPr>
          <w:i/>
          <w:iCs/>
        </w:rPr>
        <w:t>Clinical decision support mechanism agilemd, as defined by the medicare appropriate use criteria program 1.0000 each 0.01 0.0000 0.01 0.01</w:t>
      </w:r>
    </w:p>
    <w:p w:rsidR="0031521D" w:rsidRDefault="00000000">
      <w:pPr>
        <w:pStyle w:val="FirstParagraph"/>
        <w:rPr>
          <w:i/>
          <w:iCs/>
        </w:rPr>
      </w:pPr>
      <w:r>
        <w:rPr>
          <w:i/>
          <w:iCs/>
        </w:rPr>
        <w:t>Clinical decision support mechanism evidencecare imagingcare, as defined by the medicare appropriate use criteria program 1.0000 each 0.01 0.0000 0.01 0.01</w:t>
      </w:r>
    </w:p>
    <w:p w:rsidR="0031521D" w:rsidRDefault="00000000">
      <w:pPr>
        <w:pStyle w:val="FirstParagraph"/>
        <w:rPr>
          <w:i/>
          <w:iCs/>
        </w:rPr>
      </w:pPr>
      <w:r>
        <w:rPr>
          <w:i/>
          <w:iCs/>
        </w:rPr>
        <w:t>Clinical decision support mechanism inveniqa semantic answers in medicine, as defined by the medicare appropriate use criteria program 1.0000 each 0.01 0.0000 0.01 0.01</w:t>
      </w:r>
    </w:p>
    <w:p w:rsidR="0031521D" w:rsidRDefault="00000000">
      <w:pPr>
        <w:pStyle w:val="FirstParagraph"/>
        <w:rPr>
          <w:i/>
          <w:iCs/>
        </w:rPr>
      </w:pPr>
      <w:r>
        <w:rPr>
          <w:i/>
          <w:iCs/>
        </w:rPr>
        <w:t>Clinical decision support mechanism reliant medical group, as defined by the medicare appropriate use criteria program 1.0000 each 0.01 0.0000 0.01 0.01</w:t>
      </w:r>
    </w:p>
    <w:p w:rsidR="0031521D" w:rsidRDefault="00000000">
      <w:pPr>
        <w:pStyle w:val="FirstParagraph"/>
        <w:rPr>
          <w:i/>
          <w:iCs/>
        </w:rPr>
      </w:pPr>
      <w:r>
        <w:rPr>
          <w:i/>
          <w:iCs/>
        </w:rPr>
        <w:t>Clinical decision support mechanism speed of care, as defined by the medicare appropriate use criteria program 1.0000 each 0.01 0.0000 0.01 0.01</w:t>
      </w:r>
    </w:p>
    <w:p w:rsidR="0031521D" w:rsidRDefault="00000000">
      <w:pPr>
        <w:pStyle w:val="FirstParagraph"/>
        <w:rPr>
          <w:i/>
          <w:iCs/>
        </w:rPr>
      </w:pPr>
      <w:r>
        <w:rPr>
          <w:i/>
          <w:iCs/>
        </w:rPr>
        <w:t>Clinical decision support mechanism healthhelp, as defined by the medicare appropriate use criteria program 1.0000 each 0.01 0.0000 0.01 0.01</w:t>
      </w:r>
    </w:p>
    <w:p w:rsidR="0031521D" w:rsidRDefault="00000000">
      <w:pPr>
        <w:pStyle w:val="FirstParagraph"/>
        <w:rPr>
          <w:i/>
          <w:iCs/>
        </w:rPr>
      </w:pPr>
      <w:r>
        <w:rPr>
          <w:i/>
          <w:iCs/>
        </w:rPr>
        <w:t>Clinical decision support mechanism infinx, as defined by the medicare appropriate use criteria program 1.0000 each 0.01 0.0000 0.01 0.01</w:t>
      </w:r>
    </w:p>
    <w:p w:rsidR="0031521D" w:rsidRDefault="00000000">
      <w:pPr>
        <w:pStyle w:val="FirstParagraph"/>
        <w:rPr>
          <w:i/>
          <w:iCs/>
        </w:rPr>
      </w:pPr>
      <w:r>
        <w:rPr>
          <w:i/>
          <w:iCs/>
        </w:rPr>
        <w:lastRenderedPageBreak/>
        <w:t>Clinical decision support mechanism logicnets, as defined by the medicare appropriate use criteria program 1.0000 each 0.01 0.0000 0.01 0.01</w:t>
      </w:r>
    </w:p>
    <w:p w:rsidR="0031521D" w:rsidRDefault="00000000">
      <w:pPr>
        <w:pStyle w:val="FirstParagraph"/>
        <w:rPr>
          <w:i/>
          <w:iCs/>
        </w:rPr>
      </w:pPr>
      <w:r>
        <w:rPr>
          <w:i/>
          <w:iCs/>
        </w:rPr>
        <w:t>Clinical decision support mechanism curbside clinical augmented workflow, as defined by the medicare appropriate use criteria program 1.0000 each 0.01 0.0000 0.01 0.01</w:t>
      </w:r>
    </w:p>
    <w:p w:rsidR="0031521D" w:rsidRDefault="00000000">
      <w:pPr>
        <w:pStyle w:val="FirstParagraph"/>
        <w:rPr>
          <w:i/>
          <w:iCs/>
        </w:rPr>
      </w:pPr>
      <w:r>
        <w:rPr>
          <w:i/>
          <w:iCs/>
        </w:rPr>
        <w:t>Clinical decision support mechanism ehealthline clinical decision support mechanism, as defined by the medicare appropriate use criteria program 1.0000 each 0.01 0.0000 0.01 0.01</w:t>
      </w:r>
    </w:p>
    <w:p w:rsidR="0031521D" w:rsidRDefault="00000000">
      <w:pPr>
        <w:pStyle w:val="FirstParagraph"/>
        <w:rPr>
          <w:i/>
          <w:iCs/>
        </w:rPr>
      </w:pPr>
      <w:r>
        <w:rPr>
          <w:i/>
          <w:iCs/>
        </w:rPr>
        <w:t>Clinical decision support mechanism intermountain clinical decision support mechanism, as defined by the medicare appropriate use criteria program 1.0000 each 0.01 0.0000 0.01 0.01</w:t>
      </w:r>
    </w:p>
    <w:p w:rsidR="0031521D" w:rsidRDefault="00000000">
      <w:pPr>
        <w:pStyle w:val="FirstParagraph"/>
        <w:rPr>
          <w:i/>
          <w:iCs/>
        </w:rPr>
      </w:pPr>
      <w:r>
        <w:rPr>
          <w:i/>
          <w:iCs/>
        </w:rPr>
        <w:t>Clinical decision support mechanism persivia clinical decision support, as defined by the medicare appropriate use criteria program 1.0000 each 0.01 0.0000 0.01 0.01</w:t>
      </w:r>
    </w:p>
    <w:p w:rsidR="0031521D" w:rsidRDefault="00000000">
      <w:pPr>
        <w:pStyle w:val="FirstParagraph"/>
        <w:rPr>
          <w:i/>
          <w:iCs/>
        </w:rPr>
      </w:pPr>
      <w:r>
        <w:rPr>
          <w:i/>
          <w:iCs/>
        </w:rPr>
        <w:t>Specimen collection for severe acute respiratory syndrome coronavirus 2 (sars-cov-2) (coronavirus disease [covid-19]), any specimen source 1.0000 each 67.89 27.1600 16.97 67.89</w:t>
      </w:r>
    </w:p>
    <w:p w:rsidR="0031521D" w:rsidRDefault="00000000">
      <w:pPr>
        <w:pStyle w:val="FirstParagraph"/>
        <w:rPr>
          <w:i/>
          <w:iCs/>
        </w:rPr>
      </w:pPr>
      <w:r>
        <w:rPr>
          <w:i/>
          <w:iCs/>
        </w:rPr>
        <w:t>Specimen collection for severe acute respiratory syndrome coronavirus 2 (sars-cov-2) (coronavirus disease [covid-19]) from an individual in a snf or by a laboratory on behalf of a hha, any specimen source 1.0000 each 73.68 29.4700 18.42 73.68</w:t>
      </w:r>
    </w:p>
    <w:p w:rsidR="0031521D" w:rsidRDefault="00000000">
      <w:pPr>
        <w:pStyle w:val="FirstParagraph"/>
        <w:rPr>
          <w:i/>
          <w:iCs/>
        </w:rPr>
      </w:pPr>
      <w:r>
        <w:rPr>
          <w:i/>
          <w:iCs/>
        </w:rPr>
        <w:t>Injection, acetylcysteine, 100 mg 100.0000 MG 24.72 0.0000 N/A N/A</w:t>
      </w:r>
    </w:p>
    <w:p w:rsidR="0031521D" w:rsidRDefault="00000000">
      <w:pPr>
        <w:pStyle w:val="FirstParagraph"/>
        <w:rPr>
          <w:i/>
          <w:iCs/>
        </w:rPr>
      </w:pPr>
      <w:r>
        <w:rPr>
          <w:i/>
          <w:iCs/>
        </w:rPr>
        <w:t>Injection, adenosine, 1 mg (not to be used to report any adenosine phosphate compounds) 1.0000 mg 138.34 55.3400 34.58 138.34</w:t>
      </w:r>
    </w:p>
    <w:p w:rsidR="0031521D" w:rsidRDefault="00000000">
      <w:pPr>
        <w:pStyle w:val="FirstParagraph"/>
        <w:rPr>
          <w:i/>
          <w:iCs/>
        </w:rPr>
      </w:pPr>
      <w:r>
        <w:rPr>
          <w:i/>
          <w:iCs/>
        </w:rPr>
        <w:t>Injection, adrenalin, epinephrine, 0.1 mg 0.1000 MG 52.93 21.1700 13.23 52.93</w:t>
      </w:r>
    </w:p>
    <w:p w:rsidR="0031521D" w:rsidRDefault="00000000">
      <w:pPr>
        <w:pStyle w:val="FirstParagraph"/>
        <w:rPr>
          <w:i/>
          <w:iCs/>
        </w:rPr>
      </w:pPr>
      <w:r>
        <w:rPr>
          <w:i/>
          <w:iCs/>
        </w:rPr>
        <w:t>Injection, aminophyllin, up to 250 mg 250.0000 MG 6.41 2.5600 1.60 6.41</w:t>
      </w:r>
    </w:p>
    <w:p w:rsidR="0031521D" w:rsidRDefault="00000000">
      <w:pPr>
        <w:pStyle w:val="FirstParagraph"/>
        <w:rPr>
          <w:i/>
          <w:iCs/>
        </w:rPr>
      </w:pPr>
      <w:r>
        <w:rPr>
          <w:i/>
          <w:iCs/>
        </w:rPr>
        <w:t>Injection, amiodarone hydrochloride, 30 mg 30.0000 MG 190.21 76.0800 47.55 190.21</w:t>
      </w:r>
    </w:p>
    <w:p w:rsidR="0031521D" w:rsidRDefault="00000000">
      <w:pPr>
        <w:pStyle w:val="FirstParagraph"/>
        <w:rPr>
          <w:i/>
          <w:iCs/>
        </w:rPr>
      </w:pPr>
      <w:r>
        <w:rPr>
          <w:i/>
          <w:iCs/>
        </w:rPr>
        <w:t>Injection, ampicillin sodium, 500 mg 500.0000 MG 66.57 26.6300 16.64 66.57</w:t>
      </w:r>
    </w:p>
    <w:p w:rsidR="0031521D" w:rsidRDefault="00000000">
      <w:pPr>
        <w:pStyle w:val="FirstParagraph"/>
        <w:rPr>
          <w:i/>
          <w:iCs/>
        </w:rPr>
      </w:pPr>
      <w:r>
        <w:rPr>
          <w:i/>
          <w:iCs/>
        </w:rPr>
        <w:t>Injection, ampicillin sodium/sulbactam sodium, per 1.5 gm 1.5000 GM 45.87 18.3500 11.47 45.87</w:t>
      </w:r>
    </w:p>
    <w:p w:rsidR="0031521D" w:rsidRDefault="00000000">
      <w:pPr>
        <w:pStyle w:val="FirstParagraph"/>
        <w:rPr>
          <w:i/>
          <w:iCs/>
        </w:rPr>
      </w:pPr>
      <w:r>
        <w:rPr>
          <w:i/>
          <w:iCs/>
        </w:rPr>
        <w:t>Injection, succinylcholine chloride, up to 20 mg 20.0000 MG 85.60 34.2400 21.40 85.60</w:t>
      </w:r>
    </w:p>
    <w:p w:rsidR="0031521D" w:rsidRDefault="00000000">
      <w:pPr>
        <w:pStyle w:val="FirstParagraph"/>
        <w:rPr>
          <w:i/>
          <w:iCs/>
        </w:rPr>
      </w:pPr>
      <w:r>
        <w:rPr>
          <w:i/>
          <w:iCs/>
        </w:rPr>
        <w:t>Injection, hydralazine hcl, up to 20 mg 20.0000 MG 65.89 26.3600 16.47 65.89</w:t>
      </w:r>
    </w:p>
    <w:p w:rsidR="0031521D" w:rsidRDefault="00000000">
      <w:pPr>
        <w:pStyle w:val="FirstParagraph"/>
        <w:rPr>
          <w:i/>
          <w:iCs/>
        </w:rPr>
      </w:pPr>
      <w:r>
        <w:rPr>
          <w:i/>
          <w:iCs/>
        </w:rPr>
        <w:t>Injection, aripiprazole, extended release, 1 mg 1.0000 mg 6408.63 0.0000 N/A N/A</w:t>
      </w:r>
    </w:p>
    <w:p w:rsidR="0031521D" w:rsidRDefault="00000000">
      <w:pPr>
        <w:pStyle w:val="FirstParagraph"/>
        <w:rPr>
          <w:i/>
          <w:iCs/>
        </w:rPr>
      </w:pPr>
      <w:r>
        <w:rPr>
          <w:i/>
          <w:iCs/>
        </w:rPr>
        <w:t>Injection, azithromycin, 500 mg 500.0000 MG 41.71 16.6800 10.43 41.71</w:t>
      </w:r>
    </w:p>
    <w:p w:rsidR="0031521D" w:rsidRDefault="00000000">
      <w:pPr>
        <w:pStyle w:val="FirstParagraph"/>
        <w:rPr>
          <w:i/>
          <w:iCs/>
        </w:rPr>
      </w:pPr>
      <w:r>
        <w:rPr>
          <w:i/>
          <w:iCs/>
        </w:rPr>
        <w:t>Injection, atropine sulfate, 0.01 mg 0.0100 MG 36.96 0.0000 N/A N/A</w:t>
      </w:r>
    </w:p>
    <w:p w:rsidR="0031521D" w:rsidRDefault="00000000">
      <w:pPr>
        <w:pStyle w:val="FirstParagraph"/>
        <w:rPr>
          <w:i/>
          <w:iCs/>
        </w:rPr>
      </w:pPr>
      <w:r>
        <w:rPr>
          <w:i/>
          <w:iCs/>
        </w:rPr>
        <w:t>Injection, dicyclomine hcl, up to 20 mg 20.0000 MG 174.04 0.0000 N/A N/A</w:t>
      </w:r>
    </w:p>
    <w:p w:rsidR="0031521D" w:rsidRDefault="00000000">
      <w:pPr>
        <w:pStyle w:val="FirstParagraph"/>
        <w:rPr>
          <w:i/>
          <w:iCs/>
        </w:rPr>
      </w:pPr>
      <w:r>
        <w:rPr>
          <w:i/>
          <w:iCs/>
        </w:rPr>
        <w:t>Injection, benztropine mesylate, per 1 mg 1.0000 MG 193.29 0.0000 N/A N/A</w:t>
      </w:r>
    </w:p>
    <w:p w:rsidR="0031521D" w:rsidRDefault="00000000">
      <w:pPr>
        <w:pStyle w:val="FirstParagraph"/>
        <w:rPr>
          <w:i/>
          <w:iCs/>
        </w:rPr>
      </w:pPr>
      <w:r>
        <w:rPr>
          <w:i/>
          <w:iCs/>
        </w:rPr>
        <w:lastRenderedPageBreak/>
        <w:t>Injection, penicillin g benzathine and penicillin g procaine, 100,000 units 100000.0000 Unit(s) 236.26 0.0000 N/A N/A</w:t>
      </w:r>
    </w:p>
    <w:p w:rsidR="0031521D" w:rsidRDefault="00000000">
      <w:pPr>
        <w:pStyle w:val="FirstParagraph"/>
        <w:rPr>
          <w:i/>
          <w:iCs/>
        </w:rPr>
      </w:pPr>
      <w:r>
        <w:rPr>
          <w:i/>
          <w:iCs/>
        </w:rPr>
        <w:t>Injection, penicillin g benzathine, 100,000 units 100000.0000 Unit(s) 72.84 0.0000 N/A N/A</w:t>
      </w:r>
    </w:p>
    <w:p w:rsidR="0031521D" w:rsidRDefault="00000000">
      <w:pPr>
        <w:pStyle w:val="FirstParagraph"/>
        <w:rPr>
          <w:i/>
          <w:iCs/>
        </w:rPr>
      </w:pPr>
      <w:r>
        <w:rPr>
          <w:i/>
          <w:iCs/>
        </w:rPr>
        <w:t>Buprenorphine/naloxone, oral, less than or equal to 3 mg buprenorphine 3.0000 mg 9.25 0.0000 N/A N/A</w:t>
      </w:r>
    </w:p>
    <w:p w:rsidR="0031521D" w:rsidRDefault="00000000">
      <w:pPr>
        <w:pStyle w:val="FirstParagraph"/>
        <w:rPr>
          <w:i/>
          <w:iCs/>
        </w:rPr>
      </w:pPr>
      <w:r>
        <w:rPr>
          <w:i/>
          <w:iCs/>
        </w:rPr>
        <w:t>Injection, onabotulinumtoxina, 1 unit 1.0000 Unit(s) 2115.36 846.1400 528.84 2115.36</w:t>
      </w:r>
    </w:p>
    <w:p w:rsidR="0031521D" w:rsidRDefault="00000000">
      <w:pPr>
        <w:pStyle w:val="FirstParagraph"/>
        <w:rPr>
          <w:i/>
          <w:iCs/>
        </w:rPr>
      </w:pPr>
      <w:r>
        <w:rPr>
          <w:i/>
          <w:iCs/>
        </w:rPr>
        <w:t>Injection, calcium gluconate (fresenius kabi), per 10 ml 10.0000 ML 31.12 0.0000 N/A N/A</w:t>
      </w:r>
    </w:p>
    <w:p w:rsidR="0031521D" w:rsidRDefault="00000000">
      <w:pPr>
        <w:pStyle w:val="FirstParagraph"/>
        <w:rPr>
          <w:i/>
          <w:iCs/>
        </w:rPr>
      </w:pPr>
      <w:r>
        <w:rPr>
          <w:i/>
          <w:iCs/>
        </w:rPr>
        <w:t>Injection, calcitonin salmon, up to 400 units 400.0000 UNITS 10450.20 4180.0800 2612.55 10450.20</w:t>
      </w:r>
    </w:p>
    <w:p w:rsidR="0031521D" w:rsidRDefault="00000000">
      <w:pPr>
        <w:pStyle w:val="FirstParagraph"/>
        <w:rPr>
          <w:i/>
          <w:iCs/>
        </w:rPr>
      </w:pPr>
      <w:r>
        <w:rPr>
          <w:i/>
          <w:iCs/>
        </w:rPr>
        <w:t>Injection, cefazolin sodium, 500 mg 500.0000 MG 15.81 6.3200 3.95 15.81</w:t>
      </w:r>
    </w:p>
    <w:p w:rsidR="0031521D" w:rsidRDefault="00000000">
      <w:pPr>
        <w:pStyle w:val="FirstParagraph"/>
        <w:rPr>
          <w:i/>
          <w:iCs/>
        </w:rPr>
      </w:pPr>
      <w:r>
        <w:rPr>
          <w:i/>
          <w:iCs/>
        </w:rPr>
        <w:t>Injection, cefepime hydrochloride, 500 mg 500.0000 MG 88.51 0.0000 N/A N/A</w:t>
      </w:r>
    </w:p>
    <w:p w:rsidR="0031521D" w:rsidRDefault="00000000">
      <w:pPr>
        <w:pStyle w:val="FirstParagraph"/>
        <w:rPr>
          <w:i/>
          <w:iCs/>
        </w:rPr>
      </w:pPr>
      <w:r>
        <w:rPr>
          <w:i/>
          <w:iCs/>
        </w:rPr>
        <w:t>Injection, cefoxitin sodium, 1 gm 1.0000 GM 36.96 14.7800 9.24 36.96</w:t>
      </w:r>
    </w:p>
    <w:p w:rsidR="0031521D" w:rsidRDefault="00000000">
      <w:pPr>
        <w:pStyle w:val="FirstParagraph"/>
        <w:rPr>
          <w:i/>
          <w:iCs/>
        </w:rPr>
      </w:pPr>
      <w:r>
        <w:rPr>
          <w:i/>
          <w:iCs/>
        </w:rPr>
        <w:t>Injection, ceftriaxone sodium, per 250 mg 250.0000 MG 88.32 35.3300 22.08 88.32</w:t>
      </w:r>
    </w:p>
    <w:p w:rsidR="0031521D" w:rsidRDefault="00000000">
      <w:pPr>
        <w:pStyle w:val="FirstParagraph"/>
        <w:rPr>
          <w:i/>
          <w:iCs/>
        </w:rPr>
      </w:pPr>
      <w:r>
        <w:rPr>
          <w:i/>
          <w:iCs/>
        </w:rPr>
        <w:t>Injection, ciprofloxacin for intravenous infusion, 200 mg 200.0000 MG 24.42 9.7700 6.10 24.42</w:t>
      </w:r>
    </w:p>
    <w:p w:rsidR="0031521D" w:rsidRDefault="00000000">
      <w:pPr>
        <w:pStyle w:val="FirstParagraph"/>
        <w:rPr>
          <w:i/>
          <w:iCs/>
        </w:rPr>
      </w:pPr>
      <w:r>
        <w:rPr>
          <w:i/>
          <w:iCs/>
        </w:rPr>
        <w:t>Injection, prochlorperazine, up to 10 mg 10.0000 MG 19.72 7.8900 4.93 19.72</w:t>
      </w:r>
    </w:p>
    <w:p w:rsidR="0031521D" w:rsidRDefault="00000000">
      <w:pPr>
        <w:pStyle w:val="FirstParagraph"/>
        <w:rPr>
          <w:i/>
          <w:iCs/>
        </w:rPr>
      </w:pPr>
      <w:r>
        <w:rPr>
          <w:i/>
          <w:iCs/>
        </w:rPr>
        <w:t>Injection, cosyntropin, 0.25 mg 0.2500 MG 406.63 162.6500 101.66 406.63</w:t>
      </w:r>
    </w:p>
    <w:p w:rsidR="0031521D" w:rsidRDefault="00000000">
      <w:pPr>
        <w:pStyle w:val="FirstParagraph"/>
        <w:rPr>
          <w:i/>
          <w:iCs/>
        </w:rPr>
      </w:pPr>
      <w:r>
        <w:rPr>
          <w:i/>
          <w:iCs/>
        </w:rPr>
        <w:t>Injection, daptomycin, 1 mg 1.0000 MG 473.18 189.2700 118.30 473.18</w:t>
      </w:r>
    </w:p>
    <w:p w:rsidR="0031521D" w:rsidRDefault="00000000">
      <w:pPr>
        <w:pStyle w:val="FirstParagraph"/>
        <w:rPr>
          <w:i/>
          <w:iCs/>
        </w:rPr>
      </w:pPr>
      <w:r>
        <w:rPr>
          <w:i/>
          <w:iCs/>
        </w:rPr>
        <w:t>Injection, epoetin alfa, (for non-esrd use), 1000 units 1000.0000 Unit(s) 862.89 345.1600 215.72 862.89</w:t>
      </w:r>
    </w:p>
    <w:p w:rsidR="0031521D" w:rsidRDefault="00000000">
      <w:pPr>
        <w:pStyle w:val="FirstParagraph"/>
        <w:rPr>
          <w:i/>
          <w:iCs/>
        </w:rPr>
      </w:pPr>
      <w:r>
        <w:rPr>
          <w:i/>
          <w:iCs/>
        </w:rPr>
        <w:t>Injection, methylprednisolone acetate, 80 mg 80.0000 MG 86.96 34.7800 21.74 86.96</w:t>
      </w:r>
    </w:p>
    <w:p w:rsidR="0031521D" w:rsidRDefault="00000000">
      <w:pPr>
        <w:pStyle w:val="FirstParagraph"/>
        <w:rPr>
          <w:i/>
          <w:iCs/>
        </w:rPr>
      </w:pPr>
      <w:r>
        <w:rPr>
          <w:i/>
          <w:iCs/>
        </w:rPr>
        <w:t>Injection, dexamethasone sodium phosphate, 1 mg 1.0000 MG 21.15 8.4600 5.29 21.15</w:t>
      </w:r>
    </w:p>
    <w:p w:rsidR="0031521D" w:rsidRDefault="00000000">
      <w:pPr>
        <w:pStyle w:val="FirstParagraph"/>
        <w:rPr>
          <w:i/>
          <w:iCs/>
        </w:rPr>
      </w:pPr>
      <w:r>
        <w:rPr>
          <w:i/>
          <w:iCs/>
        </w:rPr>
        <w:t>Injection, digoxin, up to 0.5 mg 0.5000 MG 35.27 14.1100 8.82 35.27</w:t>
      </w:r>
    </w:p>
    <w:p w:rsidR="0031521D" w:rsidRDefault="00000000">
      <w:pPr>
        <w:pStyle w:val="FirstParagraph"/>
        <w:rPr>
          <w:i/>
          <w:iCs/>
        </w:rPr>
      </w:pPr>
      <w:r>
        <w:rPr>
          <w:i/>
          <w:iCs/>
        </w:rPr>
        <w:t>Injection, phenytoin sodium, per 50 mg 50.0000 MG 13.55 5.4200 3.39 13.54</w:t>
      </w:r>
    </w:p>
    <w:p w:rsidR="0031521D" w:rsidRDefault="00000000">
      <w:pPr>
        <w:pStyle w:val="FirstParagraph"/>
        <w:rPr>
          <w:i/>
          <w:iCs/>
        </w:rPr>
      </w:pPr>
      <w:r>
        <w:rPr>
          <w:i/>
          <w:iCs/>
        </w:rPr>
        <w:t>Injection, hydromorphone, up to 4 mg 4.0000 MG 27.59 11.0400 6.90 27.59</w:t>
      </w:r>
    </w:p>
    <w:p w:rsidR="0031521D" w:rsidRDefault="00000000">
      <w:pPr>
        <w:pStyle w:val="FirstParagraph"/>
        <w:rPr>
          <w:i/>
          <w:iCs/>
        </w:rPr>
      </w:pPr>
      <w:r>
        <w:rPr>
          <w:i/>
          <w:iCs/>
        </w:rPr>
        <w:t>Injection, diphenhydramine hcl, up to 50 mg 50.0000 MG 18.81 7.5200 4.70 18.81</w:t>
      </w:r>
    </w:p>
    <w:p w:rsidR="0031521D" w:rsidRDefault="00000000">
      <w:pPr>
        <w:pStyle w:val="FirstParagraph"/>
        <w:rPr>
          <w:i/>
          <w:iCs/>
        </w:rPr>
      </w:pPr>
      <w:r>
        <w:rPr>
          <w:i/>
          <w:iCs/>
        </w:rPr>
        <w:t>Injection, dobutamine hydrochloride, per 250 mg 250.0000 MG 52.87 21.1500 13.22 52.87</w:t>
      </w:r>
    </w:p>
    <w:p w:rsidR="0031521D" w:rsidRDefault="00000000">
      <w:pPr>
        <w:pStyle w:val="FirstParagraph"/>
        <w:rPr>
          <w:i/>
          <w:iCs/>
        </w:rPr>
      </w:pPr>
      <w:r>
        <w:rPr>
          <w:i/>
          <w:iCs/>
        </w:rPr>
        <w:t>Injection, ertapenem sodium, 500 mg 500.0000 MG 489.35 195.7400 122.34 489.35</w:t>
      </w:r>
    </w:p>
    <w:p w:rsidR="0031521D" w:rsidRDefault="00000000">
      <w:pPr>
        <w:pStyle w:val="FirstParagraph"/>
        <w:rPr>
          <w:i/>
          <w:iCs/>
        </w:rPr>
      </w:pPr>
      <w:r>
        <w:rPr>
          <w:i/>
          <w:iCs/>
        </w:rPr>
        <w:t>Injection, estrogen conjugated, per 25 mg 25.0000 MG 1243.55 0.0000 N/A N/A</w:t>
      </w:r>
    </w:p>
    <w:p w:rsidR="0031521D" w:rsidRDefault="00000000">
      <w:pPr>
        <w:pStyle w:val="FirstParagraph"/>
        <w:rPr>
          <w:i/>
          <w:iCs/>
        </w:rPr>
      </w:pPr>
      <w:r>
        <w:rPr>
          <w:i/>
          <w:iCs/>
        </w:rPr>
        <w:t>Injection, tbo-filgrastim, 1 microgram 1.0000 mcg 1456.89 582.7600 364.22 1456.89</w:t>
      </w:r>
    </w:p>
    <w:p w:rsidR="0031521D" w:rsidRDefault="00000000">
      <w:pPr>
        <w:pStyle w:val="FirstParagraph"/>
        <w:rPr>
          <w:i/>
          <w:iCs/>
        </w:rPr>
      </w:pPr>
      <w:r>
        <w:rPr>
          <w:i/>
          <w:iCs/>
        </w:rPr>
        <w:lastRenderedPageBreak/>
        <w:t>Injection fluconazole, 200 mg 200.0000 MG 12.68 5.0700 3.17 12.68</w:t>
      </w:r>
    </w:p>
    <w:p w:rsidR="0031521D" w:rsidRDefault="00000000">
      <w:pPr>
        <w:pStyle w:val="FirstParagraph"/>
        <w:rPr>
          <w:i/>
          <w:iCs/>
        </w:rPr>
      </w:pPr>
      <w:r>
        <w:rPr>
          <w:i/>
          <w:iCs/>
        </w:rPr>
        <w:t>Injection, fomepizole, 15 mg 15.0000 MG 5799.85 0.0000 N/A N/A</w:t>
      </w:r>
    </w:p>
    <w:p w:rsidR="0031521D" w:rsidRDefault="00000000">
      <w:pPr>
        <w:pStyle w:val="FirstParagraph"/>
        <w:rPr>
          <w:i/>
          <w:iCs/>
        </w:rPr>
      </w:pPr>
      <w:r>
        <w:rPr>
          <w:i/>
          <w:iCs/>
        </w:rPr>
        <w:t>Injection, garamycin, gentamicin, up to 80 mg 80.0000 MG 12.21 0.0000 N/A N/A</w:t>
      </w:r>
    </w:p>
    <w:p w:rsidR="0031521D" w:rsidRDefault="00000000">
      <w:pPr>
        <w:pStyle w:val="FirstParagraph"/>
        <w:rPr>
          <w:i/>
          <w:iCs/>
        </w:rPr>
      </w:pPr>
      <w:r>
        <w:rPr>
          <w:i/>
          <w:iCs/>
        </w:rPr>
        <w:t>Injection, glucagon hydrochloride, per 1 mg 1.0000 MG 150.50 60.2000 37.62 150.50</w:t>
      </w:r>
    </w:p>
    <w:p w:rsidR="0031521D" w:rsidRDefault="00000000">
      <w:pPr>
        <w:pStyle w:val="FirstParagraph"/>
        <w:rPr>
          <w:i/>
          <w:iCs/>
        </w:rPr>
      </w:pPr>
      <w:r>
        <w:rPr>
          <w:i/>
          <w:iCs/>
        </w:rPr>
        <w:t>Injection, haloperidol, up to 5 mg 5.0000 MG 35.31 14.1200 8.83 35.31</w:t>
      </w:r>
    </w:p>
    <w:p w:rsidR="0031521D" w:rsidRDefault="00000000">
      <w:pPr>
        <w:pStyle w:val="FirstParagraph"/>
        <w:rPr>
          <w:i/>
          <w:iCs/>
        </w:rPr>
      </w:pPr>
      <w:r>
        <w:rPr>
          <w:i/>
          <w:iCs/>
        </w:rPr>
        <w:t>Injection, heparin sodium, (heparin lock flush), per 10 units 10.0000 Unit(s) 11.99 4.8000 3.00 11.99</w:t>
      </w:r>
    </w:p>
    <w:p w:rsidR="0031521D" w:rsidRDefault="00000000">
      <w:pPr>
        <w:pStyle w:val="FirstParagraph"/>
        <w:rPr>
          <w:i/>
          <w:iCs/>
        </w:rPr>
      </w:pPr>
      <w:r>
        <w:rPr>
          <w:i/>
          <w:iCs/>
        </w:rPr>
        <w:t>Injection, heparin sodium, per 1000 units 1000.0000 Unit(s) 14.23 5.6900 3.56 14.23</w:t>
      </w:r>
    </w:p>
    <w:p w:rsidR="0031521D" w:rsidRDefault="00000000">
      <w:pPr>
        <w:pStyle w:val="FirstParagraph"/>
        <w:rPr>
          <w:i/>
          <w:iCs/>
        </w:rPr>
      </w:pPr>
      <w:r>
        <w:rPr>
          <w:i/>
          <w:iCs/>
        </w:rPr>
        <w:t>Injection, enoxaparin sodium, 10 mg 10.0000 MG 103.60 41.4400 25.90 103.60</w:t>
      </w:r>
    </w:p>
    <w:p w:rsidR="0031521D" w:rsidRDefault="00000000">
      <w:pPr>
        <w:pStyle w:val="FirstParagraph"/>
        <w:rPr>
          <w:i/>
          <w:iCs/>
        </w:rPr>
      </w:pPr>
      <w:r>
        <w:rPr>
          <w:i/>
          <w:iCs/>
        </w:rPr>
        <w:t>Injection, hydrocortisone sodium succinate, up to 100 mg 100.0000 MG 82.24 32.9000 20.56 82.24</w:t>
      </w:r>
    </w:p>
    <w:p w:rsidR="0031521D" w:rsidRDefault="00000000">
      <w:pPr>
        <w:pStyle w:val="FirstParagraph"/>
        <w:rPr>
          <w:i/>
          <w:iCs/>
        </w:rPr>
      </w:pPr>
      <w:r>
        <w:rPr>
          <w:i/>
          <w:iCs/>
        </w:rPr>
        <w:t>Injection, insulin, per 5 units 5.0000 Unit(s) 320.09 128.0400 80.02 320.09</w:t>
      </w:r>
    </w:p>
    <w:p w:rsidR="0031521D" w:rsidRDefault="00000000">
      <w:pPr>
        <w:pStyle w:val="FirstParagraph"/>
        <w:rPr>
          <w:i/>
          <w:iCs/>
        </w:rPr>
      </w:pPr>
      <w:r>
        <w:rPr>
          <w:i/>
          <w:iCs/>
        </w:rPr>
        <w:t>Injection, ketorolac tromethamine, per 15 mg 15.0000 MG 31.15 12.4600 7.79 31.15</w:t>
      </w:r>
    </w:p>
    <w:p w:rsidR="0031521D" w:rsidRDefault="00000000">
      <w:pPr>
        <w:pStyle w:val="FirstParagraph"/>
        <w:rPr>
          <w:i/>
          <w:iCs/>
        </w:rPr>
      </w:pPr>
      <w:r>
        <w:rPr>
          <w:i/>
          <w:iCs/>
        </w:rPr>
        <w:t>Injection, furosemide, up to 20 mg 20.0000 MG 22.28 8.9100 5.57 22.28</w:t>
      </w:r>
    </w:p>
    <w:p w:rsidR="0031521D" w:rsidRDefault="00000000">
      <w:pPr>
        <w:pStyle w:val="FirstParagraph"/>
        <w:rPr>
          <w:i/>
          <w:iCs/>
        </w:rPr>
      </w:pPr>
      <w:r>
        <w:rPr>
          <w:i/>
          <w:iCs/>
        </w:rPr>
        <w:t>Injection, levofloxacin, 250 mg 250.0000 MG 39.83 15.9300 9.96 39.83</w:t>
      </w:r>
    </w:p>
    <w:p w:rsidR="0031521D" w:rsidRDefault="00000000">
      <w:pPr>
        <w:pStyle w:val="FirstParagraph"/>
        <w:rPr>
          <w:i/>
          <w:iCs/>
        </w:rPr>
      </w:pPr>
      <w:r>
        <w:rPr>
          <w:i/>
          <w:iCs/>
        </w:rPr>
        <w:t>Injection, lidocaine hcl for intravenous infusion, 10 mg 10.0000 MG 59.76 23.9000 14.94 59.76</w:t>
      </w:r>
    </w:p>
    <w:p w:rsidR="0031521D" w:rsidRDefault="00000000">
      <w:pPr>
        <w:pStyle w:val="FirstParagraph"/>
        <w:rPr>
          <w:i/>
          <w:iCs/>
        </w:rPr>
      </w:pPr>
      <w:r>
        <w:rPr>
          <w:i/>
          <w:iCs/>
        </w:rPr>
        <w:t>Injection, linezolid, 200 mg 200.0000 MG 454.69 0.0000 N/A N/A</w:t>
      </w:r>
    </w:p>
    <w:p w:rsidR="0031521D" w:rsidRDefault="00000000">
      <w:pPr>
        <w:pStyle w:val="FirstParagraph"/>
        <w:rPr>
          <w:i/>
          <w:iCs/>
        </w:rPr>
      </w:pPr>
      <w:r>
        <w:rPr>
          <w:i/>
          <w:iCs/>
        </w:rPr>
        <w:t>Injection, lorazepam, 2 mg 2.0000 MG 22.62 9.0500 5.65 22.62</w:t>
      </w:r>
    </w:p>
    <w:p w:rsidR="0031521D" w:rsidRDefault="00000000">
      <w:pPr>
        <w:pStyle w:val="FirstParagraph"/>
        <w:rPr>
          <w:i/>
          <w:iCs/>
        </w:rPr>
      </w:pPr>
      <w:r>
        <w:rPr>
          <w:i/>
          <w:iCs/>
        </w:rPr>
        <w:t>Injection, mannitol, 25% in 50 ml 50.0000 ML 130.62 0.0000 N/A N/A</w:t>
      </w:r>
    </w:p>
    <w:p w:rsidR="0031521D" w:rsidRDefault="00000000">
      <w:pPr>
        <w:pStyle w:val="FirstParagraph"/>
        <w:rPr>
          <w:i/>
          <w:iCs/>
        </w:rPr>
      </w:pPr>
      <w:r>
        <w:rPr>
          <w:i/>
          <w:iCs/>
        </w:rPr>
        <w:t>Injection, meperidine hydrochloride, per 100 mg 100.0000 MG 35.52 14.2100 8.88 35.52</w:t>
      </w:r>
    </w:p>
    <w:p w:rsidR="0031521D" w:rsidRDefault="00000000">
      <w:pPr>
        <w:pStyle w:val="FirstParagraph"/>
        <w:rPr>
          <w:i/>
          <w:iCs/>
        </w:rPr>
      </w:pPr>
      <w:r>
        <w:rPr>
          <w:i/>
          <w:iCs/>
        </w:rPr>
        <w:t>Injection, meropenem, 100 mg 100.0000 MG 58.83 23.5300 14.71 58.82</w:t>
      </w:r>
    </w:p>
    <w:p w:rsidR="0031521D" w:rsidRDefault="00000000">
      <w:pPr>
        <w:pStyle w:val="FirstParagraph"/>
        <w:rPr>
          <w:i/>
          <w:iCs/>
        </w:rPr>
      </w:pPr>
      <w:r>
        <w:rPr>
          <w:i/>
          <w:iCs/>
        </w:rPr>
        <w:t>Injection, midazolam hydrochloride, per 1 mg 1.0000 MG 11.75 4.7000 2.94 11.75</w:t>
      </w:r>
    </w:p>
    <w:p w:rsidR="0031521D" w:rsidRDefault="00000000">
      <w:pPr>
        <w:pStyle w:val="FirstParagraph"/>
        <w:rPr>
          <w:i/>
          <w:iCs/>
        </w:rPr>
      </w:pPr>
      <w:r>
        <w:rPr>
          <w:i/>
          <w:iCs/>
        </w:rPr>
        <w:t>Injection, morphine sulfate, up to 10 mg 10.0000 MG 22.13 8.8500 5.53 22.13</w:t>
      </w:r>
    </w:p>
    <w:p w:rsidR="0031521D" w:rsidRDefault="00000000">
      <w:pPr>
        <w:pStyle w:val="FirstParagraph"/>
        <w:rPr>
          <w:i/>
          <w:iCs/>
        </w:rPr>
      </w:pPr>
      <w:r>
        <w:rPr>
          <w:i/>
          <w:iCs/>
        </w:rPr>
        <w:t>Injection, nalbuphine hydrochloride, per 10 mg 10.0000 MG 25.55 0.0000 N/A N/A</w:t>
      </w:r>
    </w:p>
    <w:p w:rsidR="0031521D" w:rsidRDefault="00000000">
      <w:pPr>
        <w:pStyle w:val="FirstParagraph"/>
        <w:rPr>
          <w:i/>
          <w:iCs/>
        </w:rPr>
      </w:pPr>
      <w:r>
        <w:rPr>
          <w:i/>
          <w:iCs/>
        </w:rPr>
        <w:t>Injection, naloxone hydrochloride, per 1 mg 1.0000 MG 72.00 28.8000 18.00 72.00</w:t>
      </w:r>
    </w:p>
    <w:p w:rsidR="0031521D" w:rsidRDefault="00000000">
      <w:pPr>
        <w:pStyle w:val="FirstParagraph"/>
        <w:rPr>
          <w:i/>
          <w:iCs/>
        </w:rPr>
      </w:pPr>
      <w:r>
        <w:rPr>
          <w:i/>
          <w:iCs/>
        </w:rPr>
        <w:t>Injection, octreotide, non-depot form for subcutaneous or intravenous injection, 25 mcg 25.0000 MCG 20.52 0.0000 N/A N/A</w:t>
      </w:r>
    </w:p>
    <w:p w:rsidR="0031521D" w:rsidRDefault="00000000">
      <w:pPr>
        <w:pStyle w:val="FirstParagraph"/>
        <w:rPr>
          <w:i/>
          <w:iCs/>
        </w:rPr>
      </w:pPr>
      <w:r>
        <w:rPr>
          <w:i/>
          <w:iCs/>
        </w:rPr>
        <w:t>Injection, phenylephrine hcl, up to 1 ml 1.0000 ML 60.74 24.3000 15.18 60.74</w:t>
      </w:r>
    </w:p>
    <w:p w:rsidR="0031521D" w:rsidRDefault="00000000">
      <w:pPr>
        <w:pStyle w:val="FirstParagraph"/>
        <w:rPr>
          <w:i/>
          <w:iCs/>
        </w:rPr>
      </w:pPr>
      <w:r>
        <w:rPr>
          <w:i/>
          <w:iCs/>
        </w:rPr>
        <w:t>Injection, ondansetron hydrochloride, per 1 mg 1.0000 MG 13.18 5.2700 3.30 13.18</w:t>
      </w:r>
    </w:p>
    <w:p w:rsidR="0031521D" w:rsidRDefault="00000000">
      <w:pPr>
        <w:pStyle w:val="FirstParagraph"/>
        <w:rPr>
          <w:i/>
          <w:iCs/>
        </w:rPr>
      </w:pPr>
      <w:r>
        <w:rPr>
          <w:i/>
          <w:iCs/>
        </w:rPr>
        <w:lastRenderedPageBreak/>
        <w:t>Injection, penicillin g potassium, up to 600,000 units 600000.0000 UNITS 89.81 0.0000 N/A N/A</w:t>
      </w:r>
    </w:p>
    <w:p w:rsidR="0031521D" w:rsidRDefault="00000000">
      <w:pPr>
        <w:pStyle w:val="FirstParagraph"/>
        <w:rPr>
          <w:i/>
          <w:iCs/>
        </w:rPr>
      </w:pPr>
      <w:r>
        <w:rPr>
          <w:i/>
          <w:iCs/>
        </w:rPr>
        <w:t>Injection, piperacillin sodium/tazobactam sodium, 1 gram/0.125 grams (1.125 grams) 1.1250 g 47.33 18.9300 11.83 47.33</w:t>
      </w:r>
    </w:p>
    <w:p w:rsidR="0031521D" w:rsidRDefault="00000000">
      <w:pPr>
        <w:pStyle w:val="FirstParagraph"/>
        <w:rPr>
          <w:i/>
          <w:iCs/>
        </w:rPr>
      </w:pPr>
      <w:r>
        <w:rPr>
          <w:i/>
          <w:iCs/>
        </w:rPr>
        <w:t>Injection, promethazine hcl, up to 50 mg 50.0000 MG 17.82 7.1300 4.46 17.82</w:t>
      </w:r>
    </w:p>
    <w:p w:rsidR="0031521D" w:rsidRDefault="00000000">
      <w:pPr>
        <w:pStyle w:val="FirstParagraph"/>
        <w:rPr>
          <w:i/>
          <w:iCs/>
        </w:rPr>
      </w:pPr>
      <w:r>
        <w:rPr>
          <w:i/>
          <w:iCs/>
        </w:rPr>
        <w:t>Injection, oxytocin, up to 10 units 10.0000 UNITS 160.34 64.1400 40.08 160.34</w:t>
      </w:r>
    </w:p>
    <w:p w:rsidR="0031521D" w:rsidRDefault="00000000">
      <w:pPr>
        <w:pStyle w:val="FirstParagraph"/>
        <w:rPr>
          <w:i/>
          <w:iCs/>
        </w:rPr>
      </w:pPr>
      <w:r>
        <w:rPr>
          <w:i/>
          <w:iCs/>
        </w:rPr>
        <w:t>Injection, propofol, 10 mg 10.0000 mg 11.75 4.7000 2.94 11.75</w:t>
      </w:r>
    </w:p>
    <w:p w:rsidR="0031521D" w:rsidRDefault="00000000">
      <w:pPr>
        <w:pStyle w:val="FirstParagraph"/>
        <w:rPr>
          <w:i/>
          <w:iCs/>
        </w:rPr>
      </w:pPr>
      <w:r>
        <w:rPr>
          <w:i/>
          <w:iCs/>
        </w:rPr>
        <w:t>Injection, neostigmine methylsulfate, up to 0.5 mg 0.5000 MG 119.65 47.8600 29.91 119.65</w:t>
      </w:r>
    </w:p>
    <w:p w:rsidR="0031521D" w:rsidRDefault="00000000">
      <w:pPr>
        <w:pStyle w:val="FirstParagraph"/>
        <w:rPr>
          <w:i/>
          <w:iCs/>
        </w:rPr>
      </w:pPr>
      <w:r>
        <w:rPr>
          <w:i/>
          <w:iCs/>
        </w:rPr>
        <w:t>Injection, metoclopramide hcl, up to 10 mg 10.0000 MG 14.77 5.9100 3.69 14.77</w:t>
      </w:r>
    </w:p>
    <w:p w:rsidR="0031521D" w:rsidRDefault="00000000">
      <w:pPr>
        <w:pStyle w:val="FirstParagraph"/>
        <w:rPr>
          <w:i/>
          <w:iCs/>
        </w:rPr>
      </w:pPr>
      <w:r>
        <w:rPr>
          <w:i/>
          <w:iCs/>
        </w:rPr>
        <w:t>Injection, regadenoson, 0.1 mg 0.1000 MG 233.50 93.4000 58.38 233.50</w:t>
      </w:r>
    </w:p>
    <w:p w:rsidR="0031521D" w:rsidRDefault="00000000">
      <w:pPr>
        <w:pStyle w:val="FirstParagraph"/>
        <w:rPr>
          <w:i/>
          <w:iCs/>
        </w:rPr>
      </w:pPr>
      <w:r>
        <w:rPr>
          <w:i/>
          <w:iCs/>
        </w:rPr>
        <w:t>Injection, risperidone (risperdal consta), 0.5 mg 0.5000 MG 1068.33 0.0000 N/A N/A</w:t>
      </w:r>
    </w:p>
    <w:p w:rsidR="0031521D" w:rsidRDefault="00000000">
      <w:pPr>
        <w:pStyle w:val="FirstParagraph"/>
        <w:rPr>
          <w:i/>
          <w:iCs/>
        </w:rPr>
      </w:pPr>
      <w:r>
        <w:rPr>
          <w:i/>
          <w:iCs/>
        </w:rPr>
        <w:t>Injection, methylprednisolone sodium succinate, up to 40 mg 40.0000 MG 38.40 15.3600 9.60 38.40</w:t>
      </w:r>
    </w:p>
    <w:p w:rsidR="0031521D" w:rsidRDefault="00000000">
      <w:pPr>
        <w:pStyle w:val="FirstParagraph"/>
        <w:rPr>
          <w:i/>
          <w:iCs/>
        </w:rPr>
      </w:pPr>
      <w:r>
        <w:rPr>
          <w:i/>
          <w:iCs/>
        </w:rPr>
        <w:t>Injection, methylprednisolone sodium succinate, up to 125 mg 125.0000 MG 48.18 19.2700 12.04 48.18</w:t>
      </w:r>
    </w:p>
    <w:p w:rsidR="0031521D" w:rsidRDefault="00000000">
      <w:pPr>
        <w:pStyle w:val="FirstParagraph"/>
        <w:rPr>
          <w:i/>
          <w:iCs/>
        </w:rPr>
      </w:pPr>
      <w:r>
        <w:rPr>
          <w:i/>
          <w:iCs/>
        </w:rPr>
        <w:t>Injection, alteplase recombinant, 1 mg 1.0000 MG 33207.20 0.0000 N/A N/A</w:t>
      </w:r>
    </w:p>
    <w:p w:rsidR="0031521D" w:rsidRDefault="00000000">
      <w:pPr>
        <w:pStyle w:val="FirstParagraph"/>
        <w:rPr>
          <w:i/>
          <w:iCs/>
        </w:rPr>
      </w:pPr>
      <w:r>
        <w:rPr>
          <w:i/>
          <w:iCs/>
        </w:rPr>
        <w:t>Injection, sumatriptan succinate, 6 mg (code may be used for medicare when drug administered under the direct supervision of a physician, not for use when drug is self administered) 6.0000 MG 748.45 0.0000 N/A N/A</w:t>
      </w:r>
    </w:p>
    <w:p w:rsidR="0031521D" w:rsidRDefault="00000000">
      <w:pPr>
        <w:pStyle w:val="FirstParagraph"/>
        <w:rPr>
          <w:i/>
          <w:iCs/>
        </w:rPr>
      </w:pPr>
      <w:r>
        <w:rPr>
          <w:i/>
          <w:iCs/>
        </w:rPr>
        <w:t>Injection, triamcinolone acetonide, not otherwise specified, 10 mg 10.0000 MG 46.53 0.0000 N/A N/A</w:t>
      </w:r>
    </w:p>
    <w:p w:rsidR="0031521D" w:rsidRDefault="00000000">
      <w:pPr>
        <w:pStyle w:val="FirstParagraph"/>
        <w:rPr>
          <w:i/>
          <w:iCs/>
        </w:rPr>
      </w:pPr>
      <w:r>
        <w:rPr>
          <w:i/>
          <w:iCs/>
        </w:rPr>
        <w:t>Injection, diazepam, up to 5 mg 5.0000 MG 1640.06 656.0200 410.02 1640.06</w:t>
      </w:r>
    </w:p>
    <w:p w:rsidR="0031521D" w:rsidRDefault="00000000">
      <w:pPr>
        <w:pStyle w:val="FirstParagraph"/>
        <w:rPr>
          <w:i/>
          <w:iCs/>
        </w:rPr>
      </w:pPr>
      <w:r>
        <w:rPr>
          <w:i/>
          <w:iCs/>
        </w:rPr>
        <w:t>Injection, vancomycin hcl, 500 mg 500.0000 MG 72.60 29.0400 18.15 72.60</w:t>
      </w:r>
    </w:p>
    <w:p w:rsidR="0031521D" w:rsidRDefault="00000000">
      <w:pPr>
        <w:pStyle w:val="FirstParagraph"/>
        <w:rPr>
          <w:i/>
          <w:iCs/>
        </w:rPr>
      </w:pPr>
      <w:r>
        <w:rPr>
          <w:i/>
          <w:iCs/>
        </w:rPr>
        <w:t>Injection, hydroxyzine hcl, up to 25 mg 25.0000 MG 7.22 2.8900 1.80 7.22</w:t>
      </w:r>
    </w:p>
    <w:p w:rsidR="0031521D" w:rsidRDefault="00000000">
      <w:pPr>
        <w:pStyle w:val="FirstParagraph"/>
        <w:rPr>
          <w:i/>
          <w:iCs/>
        </w:rPr>
      </w:pPr>
      <w:r>
        <w:rPr>
          <w:i/>
          <w:iCs/>
        </w:rPr>
        <w:t>Injection, thiamine hcl, 100 mg 100.0000 MG 31.49 12.5900 7.87 31.48</w:t>
      </w:r>
    </w:p>
    <w:p w:rsidR="0031521D" w:rsidRDefault="00000000">
      <w:pPr>
        <w:pStyle w:val="FirstParagraph"/>
        <w:rPr>
          <w:i/>
          <w:iCs/>
        </w:rPr>
      </w:pPr>
      <w:r>
        <w:rPr>
          <w:i/>
          <w:iCs/>
        </w:rPr>
        <w:t>Injection, vitamin b-12 cyanocobalamin, up to 1000 mcg 1000.0000 MCG 39.53 0.0000 N/A N/A</w:t>
      </w:r>
    </w:p>
    <w:p w:rsidR="0031521D" w:rsidRDefault="00000000">
      <w:pPr>
        <w:pStyle w:val="FirstParagraph"/>
        <w:rPr>
          <w:i/>
          <w:iCs/>
        </w:rPr>
      </w:pPr>
      <w:r>
        <w:rPr>
          <w:i/>
          <w:iCs/>
        </w:rPr>
        <w:t>Injection, phytonadione (vitamin k), per 1 mg 1.0000 MG 200.35 80.1400 50.09 200.35</w:t>
      </w:r>
    </w:p>
    <w:p w:rsidR="0031521D" w:rsidRDefault="00000000">
      <w:pPr>
        <w:pStyle w:val="FirstParagraph"/>
        <w:rPr>
          <w:i/>
          <w:iCs/>
        </w:rPr>
      </w:pPr>
      <w:r>
        <w:rPr>
          <w:i/>
          <w:iCs/>
        </w:rPr>
        <w:t>Injection, hyaluronidase, up to 150 units 150.0000 UNITS 224.80 89.9200 56.20 224.80</w:t>
      </w:r>
    </w:p>
    <w:p w:rsidR="0031521D" w:rsidRDefault="00000000">
      <w:pPr>
        <w:pStyle w:val="FirstParagraph"/>
        <w:rPr>
          <w:i/>
          <w:iCs/>
        </w:rPr>
      </w:pPr>
      <w:r>
        <w:rPr>
          <w:i/>
          <w:iCs/>
        </w:rPr>
        <w:t>Injection, magnesium sulfate, per 500 mg 500.0000 MG 13.48 5.3900 3.37 13.48</w:t>
      </w:r>
    </w:p>
    <w:p w:rsidR="0031521D" w:rsidRDefault="00000000">
      <w:pPr>
        <w:pStyle w:val="FirstParagraph"/>
        <w:rPr>
          <w:i/>
          <w:iCs/>
        </w:rPr>
      </w:pPr>
      <w:r>
        <w:rPr>
          <w:i/>
          <w:iCs/>
        </w:rPr>
        <w:t>Injection, potassium chloride, per 2 meq 2.0000 MEQ 22.23 8.8900 5.56 22.23</w:t>
      </w:r>
    </w:p>
    <w:p w:rsidR="0031521D" w:rsidRDefault="00000000">
      <w:pPr>
        <w:pStyle w:val="FirstParagraph"/>
        <w:rPr>
          <w:i/>
          <w:iCs/>
        </w:rPr>
      </w:pPr>
      <w:r>
        <w:rPr>
          <w:i/>
          <w:iCs/>
        </w:rPr>
        <w:lastRenderedPageBreak/>
        <w:t>Injection, ziprasidone mesylate, 10 mg 10.0000 MG 224.25 0.0000 N/A N/A</w:t>
      </w:r>
    </w:p>
    <w:p w:rsidR="0031521D" w:rsidRDefault="00000000">
      <w:pPr>
        <w:pStyle w:val="FirstParagraph"/>
        <w:rPr>
          <w:i/>
          <w:iCs/>
        </w:rPr>
      </w:pPr>
      <w:r>
        <w:rPr>
          <w:i/>
          <w:iCs/>
        </w:rPr>
        <w:t>Unclassified drugs 1.0000 Unit(s) 57.14 22.8600 14.29 57.14</w:t>
      </w:r>
    </w:p>
    <w:p w:rsidR="0031521D" w:rsidRDefault="00000000">
      <w:pPr>
        <w:pStyle w:val="FirstParagraph"/>
        <w:rPr>
          <w:i/>
          <w:iCs/>
        </w:rPr>
      </w:pPr>
      <w:r>
        <w:rPr>
          <w:i/>
          <w:iCs/>
        </w:rPr>
        <w:t>Infusion, normal saline solution, 250 cc 250.0000 cc 52.68 21.0700 13.17 52.68</w:t>
      </w:r>
    </w:p>
    <w:p w:rsidR="0031521D" w:rsidRDefault="00000000">
      <w:pPr>
        <w:pStyle w:val="FirstParagraph"/>
        <w:rPr>
          <w:i/>
          <w:iCs/>
        </w:rPr>
      </w:pPr>
      <w:r>
        <w:rPr>
          <w:i/>
          <w:iCs/>
        </w:rPr>
        <w:t>5% dextrose/water (500 ml = 1 unit) 500.0000 ML 59.91 23.9600 14.98 59.91</w:t>
      </w:r>
    </w:p>
    <w:p w:rsidR="0031521D" w:rsidRDefault="00000000">
      <w:pPr>
        <w:pStyle w:val="FirstParagraph"/>
        <w:rPr>
          <w:i/>
          <w:iCs/>
        </w:rPr>
      </w:pPr>
      <w:r>
        <w:rPr>
          <w:i/>
          <w:iCs/>
        </w:rPr>
        <w:t>Ringers lactate infusion, up to 1000 cc 1000.0000 CC 90.88 36.3500 22.72 90.88</w:t>
      </w:r>
    </w:p>
    <w:p w:rsidR="0031521D" w:rsidRDefault="00000000">
      <w:pPr>
        <w:pStyle w:val="FirstParagraph"/>
        <w:rPr>
          <w:i/>
          <w:iCs/>
        </w:rPr>
      </w:pPr>
      <w:r>
        <w:rPr>
          <w:i/>
          <w:iCs/>
        </w:rPr>
        <w:t>Prothrombin complex concentrate (human), kcentra, per i.u. of factor ix activity 1.0000 IU 10853.21 0.0000 N/A N/A</w:t>
      </w:r>
    </w:p>
    <w:p w:rsidR="0031521D" w:rsidRDefault="00000000">
      <w:pPr>
        <w:pStyle w:val="FirstParagraph"/>
        <w:rPr>
          <w:i/>
          <w:iCs/>
        </w:rPr>
      </w:pPr>
      <w:r>
        <w:rPr>
          <w:i/>
          <w:iCs/>
        </w:rPr>
        <w:t>Formoterol fumarate, inhalation solution, fda approved final product, non-compounded, administered through dme, unit dose form, 20 micrograms 20.0000 MCG 91.52 36.6100 22.88 91.52</w:t>
      </w:r>
    </w:p>
    <w:p w:rsidR="0031521D" w:rsidRDefault="00000000">
      <w:pPr>
        <w:pStyle w:val="FirstParagraph"/>
        <w:rPr>
          <w:i/>
          <w:iCs/>
        </w:rPr>
      </w:pPr>
      <w:r>
        <w:rPr>
          <w:i/>
          <w:iCs/>
        </w:rPr>
        <w:t>Injection, tixagevimab and cilgavimab, for the pre-exposure prophylaxis only, for certain adults and pediatric individuals (12 years of age and older weighing at least 40kg) with no known sars-cov-2 exposure, who either have moderate to severely compromis 1.0000 each 581.18 232.4700 145.30 581.18</w:t>
      </w:r>
    </w:p>
    <w:p w:rsidR="0031521D" w:rsidRDefault="00000000">
      <w:pPr>
        <w:pStyle w:val="FirstParagraph"/>
        <w:rPr>
          <w:i/>
          <w:iCs/>
        </w:rPr>
      </w:pPr>
      <w:r>
        <w:rPr>
          <w:i/>
          <w:iCs/>
        </w:rPr>
        <w:t>Intravenous injection, bebtelovimab, includes injection and post administration monitoring 1.0000 each 1352.49 541.0000 338.12 1352.49</w:t>
      </w:r>
    </w:p>
    <w:p w:rsidR="0031521D" w:rsidRDefault="00000000">
      <w:pPr>
        <w:pStyle w:val="FirstParagraph"/>
        <w:rPr>
          <w:i/>
          <w:iCs/>
        </w:rPr>
      </w:pPr>
      <w:r>
        <w:rPr>
          <w:i/>
          <w:iCs/>
        </w:rPr>
        <w:t>Intravenous infusion or subcutaneous injection, casirivimab and imdevimab includes infusion or injection, and post administration monitoring, subsequent repeat doses 1.0000 each 1701.71 680.6800 425.43 1701.71</w:t>
      </w:r>
    </w:p>
    <w:p w:rsidR="0031521D" w:rsidRDefault="00000000">
      <w:pPr>
        <w:pStyle w:val="FirstParagraph"/>
        <w:rPr>
          <w:i/>
          <w:iCs/>
        </w:rPr>
      </w:pPr>
      <w:r>
        <w:rPr>
          <w:i/>
          <w:iCs/>
        </w:rPr>
        <w:t>Intravenous infusion or subcutaneous injection, casirivimab and imdevimab includes infusion or injection, and post administration monitoring 1.0000 each 1450.67 580.2700 362.67 1450.67</w:t>
      </w:r>
    </w:p>
    <w:p w:rsidR="0031521D" w:rsidRDefault="00000000">
      <w:pPr>
        <w:pStyle w:val="FirstParagraph"/>
        <w:rPr>
          <w:i/>
          <w:iCs/>
        </w:rPr>
      </w:pPr>
      <w:r>
        <w:rPr>
          <w:i/>
          <w:iCs/>
        </w:rPr>
        <w:t>Intravenous infusion, bamlanivimab and etesevimab, includes infusion and post administration monitoring 1.0000 each 1450.67 580.2700 362.67 1450.67</w:t>
      </w:r>
    </w:p>
    <w:p w:rsidR="0031521D" w:rsidRDefault="00000000">
      <w:pPr>
        <w:pStyle w:val="FirstParagraph"/>
        <w:rPr>
          <w:i/>
          <w:iCs/>
        </w:rPr>
      </w:pPr>
      <w:r>
        <w:rPr>
          <w:i/>
          <w:iCs/>
        </w:rPr>
        <w:t>Intravenous infusion, sotrovimab, includes infusion and post administration monitoring 1.0000 each 1736.44 694.5800 434.11 1736.44</w:t>
      </w:r>
    </w:p>
    <w:p w:rsidR="0031521D" w:rsidRDefault="00000000">
      <w:pPr>
        <w:pStyle w:val="FirstParagraph"/>
        <w:rPr>
          <w:i/>
          <w:iCs/>
        </w:rPr>
      </w:pPr>
      <w:r>
        <w:rPr>
          <w:i/>
          <w:iCs/>
        </w:rPr>
        <w:t>Intravenous infusion, tocilizumab, for hospitalized adults and pediatric patients (2 years of age and older) with covid-19 who are receiving systemic corticosteroids and require supplemental oxygen, non-invasive or invasive mechanical ventilation, or extr 1.0000 each 1736.44 694.5800 434.11 1736.44</w:t>
      </w:r>
    </w:p>
    <w:p w:rsidR="0031521D" w:rsidRDefault="00000000">
      <w:pPr>
        <w:pStyle w:val="FirstParagraph"/>
        <w:rPr>
          <w:i/>
          <w:iCs/>
        </w:rPr>
      </w:pPr>
      <w:r>
        <w:rPr>
          <w:i/>
          <w:iCs/>
        </w:rPr>
        <w:t>Intravenous infusion, tocilizumab, for hospitalized adults and pediatric patients (2 years of age and older) with covid-19 who are receiving systemic corticosteroids and require supplemental oxygen, non-invasive or invasive mechanical ventilation, or extr 1.0000 each 1736.44 694.5800 434.11 1736.44</w:t>
      </w:r>
    </w:p>
    <w:p w:rsidR="0031521D" w:rsidRDefault="00000000">
      <w:pPr>
        <w:pStyle w:val="FirstParagraph"/>
        <w:rPr>
          <w:i/>
          <w:iCs/>
        </w:rPr>
      </w:pPr>
      <w:r>
        <w:rPr>
          <w:i/>
          <w:iCs/>
        </w:rPr>
        <w:t>Red blood cells, leukocytes reduced, each unit 1.0000 Unit(s) 329.05 131.6200 36.00 329.05</w:t>
      </w:r>
    </w:p>
    <w:p w:rsidR="0031521D" w:rsidRDefault="00000000">
      <w:pPr>
        <w:pStyle w:val="FirstParagraph"/>
        <w:rPr>
          <w:i/>
          <w:iCs/>
        </w:rPr>
      </w:pPr>
      <w:r>
        <w:rPr>
          <w:i/>
          <w:iCs/>
        </w:rPr>
        <w:lastRenderedPageBreak/>
        <w:t>Fresh frozen plasma (single donor), frozen within 8 hours of collection, each unit 1.0000 Unit(s) 57.59 23.0400 14.40 63.90</w:t>
      </w:r>
    </w:p>
    <w:p w:rsidR="0031521D" w:rsidRDefault="00000000">
      <w:pPr>
        <w:pStyle w:val="FirstParagraph"/>
        <w:rPr>
          <w:i/>
          <w:iCs/>
        </w:rPr>
      </w:pPr>
      <w:r>
        <w:rPr>
          <w:i/>
          <w:iCs/>
        </w:rPr>
        <w:t>Red blood cells, each unit 1.0000 Unit(s) 32.53 13.0100 8.13 119.30</w:t>
      </w:r>
    </w:p>
    <w:p w:rsidR="0031521D" w:rsidRDefault="00000000">
      <w:pPr>
        <w:pStyle w:val="FirstParagraph"/>
        <w:rPr>
          <w:i/>
          <w:iCs/>
        </w:rPr>
      </w:pPr>
      <w:r>
        <w:rPr>
          <w:i/>
          <w:iCs/>
        </w:rPr>
        <w:t>Platelets, pheresis, leukocytes reduced, each unit 1.0000 Unit(s) 843.62 337.4500 210.90 843.62</w:t>
      </w:r>
    </w:p>
    <w:p w:rsidR="0031521D" w:rsidRDefault="00000000">
      <w:pPr>
        <w:pStyle w:val="FirstParagraph"/>
        <w:rPr>
          <w:i/>
          <w:iCs/>
        </w:rPr>
      </w:pPr>
      <w:r>
        <w:rPr>
          <w:i/>
          <w:iCs/>
        </w:rPr>
        <w:t>Platelets, pheresis, leukocytes reduced, irradiated, each unit 1.0000 Unit(s) 1794.03 717.6100 448.51 1794.03</w:t>
      </w:r>
    </w:p>
    <w:p w:rsidR="0031521D" w:rsidRDefault="00000000">
      <w:pPr>
        <w:pStyle w:val="FirstParagraph"/>
        <w:rPr>
          <w:i/>
          <w:iCs/>
        </w:rPr>
      </w:pPr>
      <w:r>
        <w:rPr>
          <w:i/>
          <w:iCs/>
        </w:rPr>
        <w:t>Red blood cells, leukocytes reduced, irradiated, each unit 1.0000 Unit(s) 1275.41 510.1600 208.94 1275.41</w:t>
      </w:r>
    </w:p>
    <w:p w:rsidR="0031521D" w:rsidRDefault="00000000">
      <w:pPr>
        <w:pStyle w:val="FirstParagraph"/>
        <w:rPr>
          <w:i/>
          <w:iCs/>
        </w:rPr>
      </w:pPr>
      <w:r>
        <w:rPr>
          <w:i/>
          <w:iCs/>
        </w:rPr>
        <w:t>Platelets, pheresis, leukocytes reduced, cmv-negative, irradiated, each unit 1.0000 Unit(s) 1948.86 779.5400 487.22 1948.86</w:t>
      </w:r>
    </w:p>
    <w:p w:rsidR="0031521D" w:rsidRDefault="00000000">
      <w:pPr>
        <w:pStyle w:val="FirstParagraph"/>
        <w:rPr>
          <w:i/>
          <w:iCs/>
        </w:rPr>
      </w:pPr>
      <w:r>
        <w:rPr>
          <w:i/>
          <w:iCs/>
        </w:rPr>
        <w:t>Red blood cells, leukocytes reduced, cmv-negative, irradiated, each unit 1.0000 Unit(s) 1508.09 603.2400 244.74 1508.09</w:t>
      </w:r>
    </w:p>
    <w:p w:rsidR="0031521D" w:rsidRDefault="00000000">
      <w:pPr>
        <w:pStyle w:val="FirstParagraph"/>
        <w:rPr>
          <w:i/>
          <w:iCs/>
        </w:rPr>
      </w:pPr>
      <w:r>
        <w:rPr>
          <w:i/>
          <w:iCs/>
        </w:rPr>
        <w:t xml:space="preserve">Catheterization for collection of </w:t>
      </w:r>
      <w:proofErr w:type="gramStart"/>
      <w:r>
        <w:rPr>
          <w:i/>
          <w:iCs/>
        </w:rPr>
        <w:t>specimen</w:t>
      </w:r>
      <w:proofErr w:type="gramEnd"/>
      <w:r>
        <w:rPr>
          <w:i/>
          <w:iCs/>
        </w:rPr>
        <w:t>, single patient, all places of service 1.0000 each 123.87 49.5500 1.80 123.87</w:t>
      </w:r>
    </w:p>
    <w:p w:rsidR="0031521D" w:rsidRDefault="00000000">
      <w:pPr>
        <w:pStyle w:val="FirstParagraph"/>
        <w:rPr>
          <w:i/>
          <w:iCs/>
        </w:rPr>
      </w:pPr>
      <w:r>
        <w:rPr>
          <w:i/>
          <w:iCs/>
        </w:rPr>
        <w:t>Injection, ferumoxytol, for treatment of iron deficiency anemia, 1 mg (non-esrd use) 1.0000 MG 4059.83 1623.9300 1014.96 4059.83</w:t>
      </w:r>
    </w:p>
    <w:p w:rsidR="0031521D" w:rsidRDefault="00000000">
      <w:pPr>
        <w:pStyle w:val="FirstParagraph"/>
        <w:rPr>
          <w:i/>
          <w:iCs/>
        </w:rPr>
      </w:pPr>
      <w:r>
        <w:rPr>
          <w:i/>
          <w:iCs/>
        </w:rPr>
        <w:t>Injection, bebtelovimab, 175 mg 175.0000 mg 0.01 0.0000 N/A N/A</w:t>
      </w:r>
    </w:p>
    <w:p w:rsidR="0031521D" w:rsidRDefault="00000000">
      <w:pPr>
        <w:pStyle w:val="FirstParagraph"/>
        <w:rPr>
          <w:i/>
          <w:iCs/>
        </w:rPr>
      </w:pPr>
      <w:r>
        <w:rPr>
          <w:i/>
          <w:iCs/>
        </w:rPr>
        <w:t>Injection, casirivimab and imdevimab, 2400 mg 2400.0000 mg 0.01 0.0000 0.01 0.01</w:t>
      </w:r>
    </w:p>
    <w:p w:rsidR="0031521D" w:rsidRDefault="00000000">
      <w:pPr>
        <w:pStyle w:val="FirstParagraph"/>
        <w:rPr>
          <w:i/>
          <w:iCs/>
        </w:rPr>
      </w:pPr>
      <w:r>
        <w:rPr>
          <w:i/>
          <w:iCs/>
        </w:rPr>
        <w:t>Injection, casirivimab and imdevimab, 1200 mg 1200.0000 mg 0.01 0.0000 0.01 0.01</w:t>
      </w:r>
    </w:p>
    <w:p w:rsidR="0031521D" w:rsidRDefault="00000000">
      <w:pPr>
        <w:pStyle w:val="FirstParagraph"/>
        <w:rPr>
          <w:i/>
          <w:iCs/>
        </w:rPr>
      </w:pPr>
      <w:r>
        <w:rPr>
          <w:i/>
          <w:iCs/>
        </w:rPr>
        <w:t>Injection, bamlanivimab and etesevimab, 2100 mg 2100.0000 mg 0.01 0.0000 0.01 0.01</w:t>
      </w:r>
    </w:p>
    <w:p w:rsidR="0031521D" w:rsidRDefault="00000000">
      <w:pPr>
        <w:pStyle w:val="FirstParagraph"/>
        <w:rPr>
          <w:i/>
          <w:iCs/>
        </w:rPr>
      </w:pPr>
      <w:r>
        <w:rPr>
          <w:i/>
          <w:iCs/>
        </w:rPr>
        <w:t>Injection, sotrovimab, 500 mg 500.0000 mg 0.01 0.0000 0.01 0.01</w:t>
      </w:r>
    </w:p>
    <w:p w:rsidR="0031521D" w:rsidRDefault="00000000">
      <w:pPr>
        <w:pStyle w:val="FirstParagraph"/>
        <w:rPr>
          <w:i/>
          <w:iCs/>
        </w:rPr>
      </w:pPr>
      <w:r>
        <w:rPr>
          <w:i/>
          <w:iCs/>
        </w:rPr>
        <w:t xml:space="preserve">Injection, tocilizumab, for hospitalized adults and pediatric patients (2 years of age and older) with covid-19 who are receiving systemic corticosteroids and require supplemental oxygen, non-invasive or invasive mechanical ventilation, or </w:t>
      </w:r>
      <w:proofErr w:type="gramStart"/>
      <w:r>
        <w:rPr>
          <w:i/>
          <w:iCs/>
        </w:rPr>
        <w:t>extracorporeal  1.0000</w:t>
      </w:r>
      <w:proofErr w:type="gramEnd"/>
      <w:r>
        <w:rPr>
          <w:i/>
          <w:iCs/>
        </w:rPr>
        <w:t xml:space="preserve"> mg 0.01 0.0000 0.01 0.01</w:t>
      </w:r>
    </w:p>
    <w:p w:rsidR="0031521D" w:rsidRDefault="00000000">
      <w:pPr>
        <w:pStyle w:val="FirstParagraph"/>
        <w:rPr>
          <w:i/>
          <w:iCs/>
        </w:rPr>
      </w:pPr>
      <w:r>
        <w:rPr>
          <w:i/>
          <w:iCs/>
        </w:rPr>
        <w:t>Injection, fosphenytoin, 50 mg phenytoin equivalent 50.0000 MG 12.32 0.0000 N/A N/A</w:t>
      </w:r>
    </w:p>
    <w:p w:rsidR="0031521D" w:rsidRDefault="00000000">
      <w:pPr>
        <w:pStyle w:val="FirstParagraph"/>
        <w:rPr>
          <w:i/>
          <w:iCs/>
        </w:rPr>
      </w:pPr>
      <w:r>
        <w:rPr>
          <w:i/>
          <w:iCs/>
        </w:rPr>
        <w:t>Telehealth originating site facility fee 1.0000 each 105.92 42.3700 26.48 105.92</w:t>
      </w:r>
    </w:p>
    <w:p w:rsidR="0031521D" w:rsidRDefault="00000000">
      <w:pPr>
        <w:pStyle w:val="FirstParagraph"/>
        <w:rPr>
          <w:i/>
          <w:iCs/>
        </w:rPr>
      </w:pPr>
      <w:r>
        <w:rPr>
          <w:i/>
          <w:iCs/>
        </w:rPr>
        <w:t>Cast supplies, long arm splint, pediatric (0-10 years), plaster 1.0000 Each 54.69 21.8800 13.67 54.69</w:t>
      </w:r>
    </w:p>
    <w:p w:rsidR="0031521D" w:rsidRDefault="00000000">
      <w:pPr>
        <w:pStyle w:val="FirstParagraph"/>
        <w:rPr>
          <w:i/>
          <w:iCs/>
        </w:rPr>
      </w:pPr>
      <w:r>
        <w:rPr>
          <w:i/>
          <w:iCs/>
        </w:rPr>
        <w:t>Cast supplies, short arm splint, pediatric (0-10 years), plaster 1.0000 Each 44.57 17.8300 11.14 44.57</w:t>
      </w:r>
    </w:p>
    <w:p w:rsidR="0031521D" w:rsidRDefault="00000000">
      <w:pPr>
        <w:pStyle w:val="FirstParagraph"/>
        <w:rPr>
          <w:i/>
          <w:iCs/>
        </w:rPr>
      </w:pPr>
      <w:r>
        <w:rPr>
          <w:i/>
          <w:iCs/>
        </w:rPr>
        <w:lastRenderedPageBreak/>
        <w:t>Splint supplies, miscellaneous (includes thermoplastics, strapping, fasteners, padding and other supplies) 1.0000 Each 47.75 19.1000 11.94 47.75</w:t>
      </w:r>
    </w:p>
    <w:p w:rsidR="0031521D" w:rsidRDefault="00000000">
      <w:pPr>
        <w:pStyle w:val="FirstParagraph"/>
        <w:rPr>
          <w:i/>
          <w:iCs/>
        </w:rPr>
      </w:pPr>
      <w:r>
        <w:rPr>
          <w:i/>
          <w:iCs/>
        </w:rPr>
        <w:t>Injection, epoetin alfa-epbx, biosimilar, (retacrit) (for non-esrd use), 1000 units 1000.0000 Unit(s) 937.25 374.9000 234.31 937.25</w:t>
      </w:r>
    </w:p>
    <w:p w:rsidR="0031521D" w:rsidRDefault="00000000">
      <w:pPr>
        <w:pStyle w:val="FirstParagraph"/>
        <w:rPr>
          <w:i/>
          <w:iCs/>
        </w:rPr>
      </w:pPr>
      <w:r>
        <w:rPr>
          <w:i/>
          <w:iCs/>
        </w:rPr>
        <w:t>Injection, perflutren lipid microspheres, per ml 1.0000 ML 769.25 307.7000 192.31 769.25</w:t>
      </w:r>
    </w:p>
    <w:p w:rsidR="0031521D" w:rsidRDefault="00000000">
      <w:pPr>
        <w:pStyle w:val="FirstParagraph"/>
        <w:rPr>
          <w:i/>
          <w:iCs/>
        </w:rPr>
      </w:pPr>
      <w:r>
        <w:rPr>
          <w:i/>
          <w:iCs/>
        </w:rPr>
        <w:t>High osmolar contrast material, up to 149 mg/ml iodine concentration, per ml 1.0000 ML 164.97 65.9900 41.24 164.97</w:t>
      </w:r>
    </w:p>
    <w:p w:rsidR="0031521D" w:rsidRDefault="00000000">
      <w:pPr>
        <w:pStyle w:val="FirstParagraph"/>
        <w:rPr>
          <w:i/>
          <w:iCs/>
        </w:rPr>
      </w:pPr>
      <w:r>
        <w:rPr>
          <w:i/>
          <w:iCs/>
        </w:rPr>
        <w:t>High osmolar contrast material, 300-349 mg/ml iodine concentration, per ml 1.0000 ML 897.45 358.9800 224.36 897.45</w:t>
      </w:r>
    </w:p>
    <w:p w:rsidR="0031521D" w:rsidRDefault="00000000">
      <w:pPr>
        <w:pStyle w:val="FirstParagraph"/>
        <w:rPr>
          <w:i/>
          <w:iCs/>
        </w:rPr>
      </w:pPr>
      <w:r>
        <w:rPr>
          <w:i/>
          <w:iCs/>
        </w:rPr>
        <w:t>Tc-99m from non-highly enriched uranium source, full cost recovery add-on, per study dose 1.0000 Dose(s) 20.84 8.3400 5.21 20.84</w:t>
      </w:r>
    </w:p>
    <w:p w:rsidR="0031521D" w:rsidRDefault="00000000">
      <w:pPr>
        <w:pStyle w:val="FirstParagraph"/>
        <w:rPr>
          <w:i/>
          <w:iCs/>
        </w:rPr>
      </w:pPr>
      <w:r>
        <w:rPr>
          <w:i/>
          <w:iCs/>
        </w:rPr>
        <w:t>Cdc 2019 novel coronavirus (2019-ncov) real-time rt-pcr diagnostic panel 1.0000 each 308.50 123.4000 17.33 308.50</w:t>
      </w:r>
    </w:p>
    <w:p w:rsidR="0031521D" w:rsidRDefault="00000000">
      <w:pPr>
        <w:pStyle w:val="FirstParagraph"/>
        <w:rPr>
          <w:i/>
          <w:iCs/>
        </w:rPr>
      </w:pPr>
      <w:r>
        <w:rPr>
          <w:i/>
          <w:iCs/>
        </w:rPr>
        <w:t>2019-ncov coronavirus, sars-cov-2/2019-ncov (covid-19), any technique, multiple types or subtypes (includes all targets), non-cdc 1.0000 each 308.50 123.4000 51.31 308.50</w:t>
      </w:r>
    </w:p>
    <w:p w:rsidR="0031521D" w:rsidRDefault="00000000">
      <w:pPr>
        <w:pStyle w:val="FirstParagraph"/>
        <w:rPr>
          <w:i/>
          <w:iCs/>
        </w:rPr>
      </w:pPr>
      <w:r>
        <w:rPr>
          <w:i/>
          <w:iCs/>
        </w:rPr>
        <w:t>Infectious agent detection by nucleic acid (dna or rna); severe acute respiratory syndrome coronavirus 2 (sars-cov-2) (coronavirus disease [covid-19]), amplified probe technique, making use of high throughput technologies as described by cms-2020-01-r 1.0000 each 289.41 115.7600 72.35 289.41</w:t>
      </w:r>
    </w:p>
    <w:p w:rsidR="0031521D" w:rsidRDefault="00000000">
      <w:pPr>
        <w:pStyle w:val="FirstParagraph"/>
        <w:rPr>
          <w:i/>
          <w:iCs/>
        </w:rPr>
      </w:pPr>
      <w:r>
        <w:rPr>
          <w:i/>
          <w:iCs/>
        </w:rPr>
        <w:t>2019-ncov coronavirus, sars-cov-2/2019-ncov (covid-19), any technique, multiple types or subtypes (includes all targets), non-cdc, making use of high throughput technologies as described by cms-2020-01-r 1.0000 each 133.88 53.5500 33.47 133.88</w:t>
      </w:r>
    </w:p>
    <w:p w:rsidR="0031521D" w:rsidRDefault="00000000">
      <w:pPr>
        <w:pStyle w:val="FirstParagraph"/>
        <w:rPr>
          <w:i/>
          <w:iCs/>
        </w:rPr>
      </w:pPr>
      <w:r>
        <w:rPr>
          <w:i/>
          <w:iCs/>
        </w:rPr>
        <w:t>Infectious agent detection by nucleic acid (dna or rna); severe acute respiratory syndrome coronavirus 2 (sars-cov-2) (coronavirus disease [covid-19]), amplified probe technique, cdc or non-cdc, making use of high throughput technologies, completed within 1.0000 each 96.47 38.5900 24.12 96.47</w:t>
      </w:r>
    </w:p>
    <w:p w:rsidR="0031521D" w:rsidRDefault="00000000">
      <w:pPr>
        <w:pStyle w:val="FirstParagraph"/>
        <w:rPr>
          <w:i/>
          <w:iCs/>
        </w:rPr>
      </w:pPr>
      <w:r>
        <w:rPr>
          <w:i/>
          <w:iCs/>
        </w:rPr>
        <w:t xml:space="preserve">  neurological eye disorders Each 6194.47 2477.7900 1593.00 6194.47</w:t>
      </w:r>
    </w:p>
    <w:p w:rsidR="0031521D" w:rsidRDefault="00000000">
      <w:pPr>
        <w:pStyle w:val="FirstParagraph"/>
        <w:rPr>
          <w:i/>
          <w:iCs/>
        </w:rPr>
      </w:pPr>
      <w:r>
        <w:rPr>
          <w:i/>
          <w:iCs/>
        </w:rPr>
        <w:t>mouth procedures with cc/mcc Each 14612.18 5844.8700 4779.00 14612.18</w:t>
      </w:r>
    </w:p>
    <w:p w:rsidR="0031521D" w:rsidRDefault="00000000">
      <w:pPr>
        <w:pStyle w:val="FirstParagraph"/>
        <w:rPr>
          <w:i/>
          <w:iCs/>
        </w:rPr>
      </w:pPr>
      <w:r>
        <w:rPr>
          <w:i/>
          <w:iCs/>
        </w:rPr>
        <w:t>salivary gland procedures Each 20744.72 8297.8900 4779.00 20744.72</w:t>
      </w:r>
    </w:p>
    <w:p w:rsidR="0031521D" w:rsidRDefault="00000000">
      <w:pPr>
        <w:pStyle w:val="FirstParagraph"/>
        <w:rPr>
          <w:i/>
          <w:iCs/>
        </w:rPr>
      </w:pPr>
      <w:r>
        <w:rPr>
          <w:i/>
          <w:iCs/>
        </w:rPr>
        <w:t>major head and neck procedures with mcc Each 17726.04 7090.4200 3186.00 17726.04</w:t>
      </w:r>
    </w:p>
    <w:p w:rsidR="0031521D" w:rsidRDefault="00000000">
      <w:pPr>
        <w:pStyle w:val="FirstParagraph"/>
        <w:rPr>
          <w:i/>
          <w:iCs/>
        </w:rPr>
      </w:pPr>
      <w:r>
        <w:rPr>
          <w:i/>
          <w:iCs/>
        </w:rPr>
        <w:t>major head and neck procedures with cc Each 11308.72 4523.4900 3186.00 11308.72</w:t>
      </w:r>
    </w:p>
    <w:p w:rsidR="0031521D" w:rsidRDefault="00000000">
      <w:pPr>
        <w:pStyle w:val="FirstParagraph"/>
        <w:rPr>
          <w:i/>
          <w:iCs/>
        </w:rPr>
      </w:pPr>
      <w:r>
        <w:rPr>
          <w:i/>
          <w:iCs/>
        </w:rPr>
        <w:t>other ear, nose, mouth and throat o.r. procedures with cc Each 16530.66 6612.2700 1593.00 16530.66</w:t>
      </w:r>
    </w:p>
    <w:p w:rsidR="0031521D" w:rsidRDefault="00000000">
      <w:pPr>
        <w:pStyle w:val="FirstParagraph"/>
        <w:rPr>
          <w:i/>
          <w:iCs/>
        </w:rPr>
      </w:pPr>
      <w:r>
        <w:rPr>
          <w:i/>
          <w:iCs/>
        </w:rPr>
        <w:t>dysequilibrium Each 4237.70 1695.0800 2012.91 6216.00</w:t>
      </w:r>
    </w:p>
    <w:p w:rsidR="0031521D" w:rsidRDefault="00000000">
      <w:pPr>
        <w:pStyle w:val="FirstParagraph"/>
        <w:rPr>
          <w:i/>
          <w:iCs/>
        </w:rPr>
      </w:pPr>
      <w:r>
        <w:rPr>
          <w:i/>
          <w:iCs/>
        </w:rPr>
        <w:lastRenderedPageBreak/>
        <w:t>pulmonary embolism without mcc Each 19427.63 7771.0500 1593.00 19427.63</w:t>
      </w:r>
    </w:p>
    <w:p w:rsidR="0031521D" w:rsidRDefault="00000000">
      <w:pPr>
        <w:pStyle w:val="FirstParagraph"/>
        <w:rPr>
          <w:i/>
          <w:iCs/>
        </w:rPr>
      </w:pPr>
      <w:r>
        <w:rPr>
          <w:i/>
          <w:iCs/>
        </w:rPr>
        <w:t>respiratory infections and inflammations with mcc Each 8742.98 3497.1900 1593.00 8742.98</w:t>
      </w:r>
    </w:p>
    <w:p w:rsidR="0031521D" w:rsidRDefault="00000000">
      <w:pPr>
        <w:pStyle w:val="FirstParagraph"/>
        <w:rPr>
          <w:i/>
          <w:iCs/>
        </w:rPr>
      </w:pPr>
      <w:r>
        <w:rPr>
          <w:i/>
          <w:iCs/>
        </w:rPr>
        <w:t>respiratory infections and inflammations with cc Each 12518.74 5007.5000 1593.00 12518.74</w:t>
      </w:r>
    </w:p>
    <w:p w:rsidR="0031521D" w:rsidRDefault="00000000">
      <w:pPr>
        <w:pStyle w:val="FirstParagraph"/>
        <w:rPr>
          <w:i/>
          <w:iCs/>
        </w:rPr>
      </w:pPr>
      <w:r>
        <w:rPr>
          <w:i/>
          <w:iCs/>
        </w:rPr>
        <w:t>respiratory infections and inflammations without cc/mcc Each 7386.87 2954.7500 1593.00 7386.87</w:t>
      </w:r>
    </w:p>
    <w:p w:rsidR="0031521D" w:rsidRDefault="00000000">
      <w:pPr>
        <w:pStyle w:val="FirstParagraph"/>
        <w:rPr>
          <w:i/>
          <w:iCs/>
        </w:rPr>
      </w:pPr>
      <w:r>
        <w:rPr>
          <w:i/>
          <w:iCs/>
        </w:rPr>
        <w:t>respiratory neoplasms with cc Each 24522.34 9808.9300 11525.50 24864.00</w:t>
      </w:r>
    </w:p>
    <w:p w:rsidR="0031521D" w:rsidRDefault="00000000">
      <w:pPr>
        <w:pStyle w:val="FirstParagraph"/>
        <w:rPr>
          <w:i/>
          <w:iCs/>
        </w:rPr>
      </w:pPr>
      <w:r>
        <w:rPr>
          <w:i/>
          <w:iCs/>
        </w:rPr>
        <w:t>major chest trauma with cc Each 5675.29 2270.1200 2667.39 6216.00</w:t>
      </w:r>
    </w:p>
    <w:p w:rsidR="0031521D" w:rsidRDefault="00000000">
      <w:pPr>
        <w:pStyle w:val="FirstParagraph"/>
        <w:rPr>
          <w:i/>
          <w:iCs/>
        </w:rPr>
      </w:pPr>
      <w:r>
        <w:rPr>
          <w:i/>
          <w:iCs/>
        </w:rPr>
        <w:t>pulmonary edema and respiratory failure Each 7843.96 3137.5800 1593.00 7843.96</w:t>
      </w:r>
    </w:p>
    <w:p w:rsidR="0031521D" w:rsidRDefault="00000000">
      <w:pPr>
        <w:pStyle w:val="FirstParagraph"/>
        <w:rPr>
          <w:i/>
          <w:iCs/>
        </w:rPr>
      </w:pPr>
      <w:r>
        <w:rPr>
          <w:i/>
          <w:iCs/>
        </w:rPr>
        <w:t>chronic obstructive pulmonary disease with mcc Each 22796.06 9118.4200 4779.00 22796.06</w:t>
      </w:r>
    </w:p>
    <w:p w:rsidR="0031521D" w:rsidRDefault="00000000">
      <w:pPr>
        <w:pStyle w:val="FirstParagraph"/>
        <w:rPr>
          <w:i/>
          <w:iCs/>
        </w:rPr>
      </w:pPr>
      <w:r>
        <w:rPr>
          <w:i/>
          <w:iCs/>
        </w:rPr>
        <w:t>chronic obstructive pulmonary disease with cc Each 12479.02 4991.6100 3186.00 12479.02</w:t>
      </w:r>
    </w:p>
    <w:p w:rsidR="0031521D" w:rsidRDefault="00000000">
      <w:pPr>
        <w:pStyle w:val="FirstParagraph"/>
        <w:rPr>
          <w:i/>
          <w:iCs/>
        </w:rPr>
      </w:pPr>
      <w:r>
        <w:rPr>
          <w:i/>
          <w:iCs/>
        </w:rPr>
        <w:t>chronic obstructive pulmonary disease without cc/mcc Each 9060.36 3624.1400 1593.00 9060.36</w:t>
      </w:r>
    </w:p>
    <w:p w:rsidR="0031521D" w:rsidRDefault="00000000">
      <w:pPr>
        <w:pStyle w:val="FirstParagraph"/>
        <w:rPr>
          <w:i/>
          <w:iCs/>
        </w:rPr>
      </w:pPr>
      <w:r>
        <w:rPr>
          <w:i/>
          <w:iCs/>
        </w:rPr>
        <w:t>simple pneumonia and pleurisy with mcc Each 27458.01 10983.2000 4779.00 27458.01</w:t>
      </w:r>
    </w:p>
    <w:p w:rsidR="0031521D" w:rsidRDefault="00000000">
      <w:pPr>
        <w:pStyle w:val="FirstParagraph"/>
        <w:rPr>
          <w:i/>
          <w:iCs/>
        </w:rPr>
      </w:pPr>
      <w:r>
        <w:rPr>
          <w:i/>
          <w:iCs/>
        </w:rPr>
        <w:t>simple pneumonia and pleurisy with cc Each 13380.84 5352.3400 1593.00 13380.84</w:t>
      </w:r>
    </w:p>
    <w:p w:rsidR="0031521D" w:rsidRDefault="00000000">
      <w:pPr>
        <w:pStyle w:val="FirstParagraph"/>
        <w:rPr>
          <w:i/>
          <w:iCs/>
        </w:rPr>
      </w:pPr>
      <w:r>
        <w:rPr>
          <w:i/>
          <w:iCs/>
        </w:rPr>
        <w:t>simple pneumonia and pleurisy without cc/mcc Each 14679.19 5871.6800 4779.00 14679.19</w:t>
      </w:r>
    </w:p>
    <w:p w:rsidR="0031521D" w:rsidRDefault="00000000">
      <w:pPr>
        <w:pStyle w:val="FirstParagraph"/>
        <w:rPr>
          <w:i/>
          <w:iCs/>
        </w:rPr>
      </w:pPr>
      <w:r>
        <w:rPr>
          <w:i/>
          <w:iCs/>
        </w:rPr>
        <w:t>interstitial lung disease without cc/mcc Each 9228.61 3691.4500 1593.00 9228.61</w:t>
      </w:r>
    </w:p>
    <w:p w:rsidR="0031521D" w:rsidRDefault="00000000">
      <w:pPr>
        <w:pStyle w:val="FirstParagraph"/>
        <w:rPr>
          <w:i/>
          <w:iCs/>
        </w:rPr>
      </w:pPr>
      <w:r>
        <w:rPr>
          <w:i/>
          <w:iCs/>
        </w:rPr>
        <w:t>pneumothorax with mcc Each 17526.53 7010.6100 1593.00 17526.53</w:t>
      </w:r>
    </w:p>
    <w:p w:rsidR="0031521D" w:rsidRDefault="00000000">
      <w:pPr>
        <w:pStyle w:val="FirstParagraph"/>
        <w:rPr>
          <w:i/>
          <w:iCs/>
        </w:rPr>
      </w:pPr>
      <w:r>
        <w:rPr>
          <w:i/>
          <w:iCs/>
        </w:rPr>
        <w:t>respiratory signs and symptoms Each 15043.85 6017.5400 1593.00 15043.85</w:t>
      </w:r>
    </w:p>
    <w:p w:rsidR="0031521D" w:rsidRDefault="00000000">
      <w:pPr>
        <w:pStyle w:val="FirstParagraph"/>
        <w:rPr>
          <w:i/>
          <w:iCs/>
        </w:rPr>
      </w:pPr>
      <w:r>
        <w:rPr>
          <w:i/>
          <w:iCs/>
        </w:rPr>
        <w:t>other respiratory system diagnoses without mcc Each 9197.62 3679.0500 4368.87 9324.00</w:t>
      </w:r>
    </w:p>
    <w:p w:rsidR="0031521D" w:rsidRDefault="00000000">
      <w:pPr>
        <w:pStyle w:val="FirstParagraph"/>
        <w:rPr>
          <w:i/>
          <w:iCs/>
        </w:rPr>
      </w:pPr>
      <w:r>
        <w:rPr>
          <w:i/>
          <w:iCs/>
        </w:rPr>
        <w:t>other cardiothoracic procedures without mcc Each 21388.46 8555.3900 1593.00 21388.46</w:t>
      </w:r>
    </w:p>
    <w:p w:rsidR="0031521D" w:rsidRDefault="00000000">
      <w:pPr>
        <w:pStyle w:val="FirstParagraph"/>
        <w:rPr>
          <w:i/>
          <w:iCs/>
        </w:rPr>
      </w:pPr>
      <w:r>
        <w:rPr>
          <w:i/>
          <w:iCs/>
        </w:rPr>
        <w:t>amputation for circulatory system disorders except upper limb and toe without cc/mcc Each 12634.98 5053.9900 3186.00 12634.98</w:t>
      </w:r>
    </w:p>
    <w:p w:rsidR="0031521D" w:rsidRDefault="00000000">
      <w:pPr>
        <w:pStyle w:val="FirstParagraph"/>
        <w:rPr>
          <w:i/>
          <w:iCs/>
        </w:rPr>
      </w:pPr>
      <w:r>
        <w:rPr>
          <w:i/>
          <w:iCs/>
        </w:rPr>
        <w:t>percutaneous cardiovascular procedures with drug-eluting stent without mcc Each 18527.63 7411.0500 1593.00 18527.63</w:t>
      </w:r>
    </w:p>
    <w:p w:rsidR="0031521D" w:rsidRDefault="00000000">
      <w:pPr>
        <w:pStyle w:val="FirstParagraph"/>
        <w:rPr>
          <w:i/>
          <w:iCs/>
        </w:rPr>
      </w:pPr>
      <w:r>
        <w:rPr>
          <w:i/>
          <w:iCs/>
        </w:rPr>
        <w:t>percutaneous cardiovascular procedures with non drug-eluting stent without mcc Each 14807.10 5922.8400 1593.00 14807.10</w:t>
      </w:r>
    </w:p>
    <w:p w:rsidR="0031521D" w:rsidRDefault="00000000">
      <w:pPr>
        <w:pStyle w:val="FirstParagraph"/>
        <w:rPr>
          <w:i/>
          <w:iCs/>
        </w:rPr>
      </w:pPr>
      <w:r>
        <w:rPr>
          <w:i/>
          <w:iCs/>
        </w:rPr>
        <w:t>other vascular procedures with cc Each 9790.54 3916.2200 3186.00 9790.54</w:t>
      </w:r>
    </w:p>
    <w:p w:rsidR="0031521D" w:rsidRDefault="00000000">
      <w:pPr>
        <w:pStyle w:val="FirstParagraph"/>
        <w:rPr>
          <w:i/>
          <w:iCs/>
        </w:rPr>
      </w:pPr>
      <w:r>
        <w:rPr>
          <w:i/>
          <w:iCs/>
        </w:rPr>
        <w:t>vein ligation and stripping Each 23201.61 9280.6400 4779.00 23201.61</w:t>
      </w:r>
    </w:p>
    <w:p w:rsidR="0031521D" w:rsidRDefault="00000000">
      <w:pPr>
        <w:pStyle w:val="FirstParagraph"/>
        <w:rPr>
          <w:i/>
          <w:iCs/>
        </w:rPr>
      </w:pPr>
      <w:r>
        <w:rPr>
          <w:i/>
          <w:iCs/>
        </w:rPr>
        <w:t>acute myocardial infarction, discharged alive with mcc Each 14181.62 5672.6500 1593.00 14181.62</w:t>
      </w:r>
    </w:p>
    <w:p w:rsidR="0031521D" w:rsidRDefault="00000000">
      <w:pPr>
        <w:pStyle w:val="FirstParagraph"/>
        <w:rPr>
          <w:i/>
          <w:iCs/>
        </w:rPr>
      </w:pPr>
      <w:r>
        <w:rPr>
          <w:i/>
          <w:iCs/>
        </w:rPr>
        <w:lastRenderedPageBreak/>
        <w:t>acute myocardial infarction, discharged alive with cc Each 14764.80 5905.9200 1593.00 14764.80</w:t>
      </w:r>
    </w:p>
    <w:p w:rsidR="0031521D" w:rsidRDefault="00000000">
      <w:pPr>
        <w:pStyle w:val="FirstParagraph"/>
        <w:rPr>
          <w:i/>
          <w:iCs/>
        </w:rPr>
      </w:pPr>
      <w:r>
        <w:rPr>
          <w:i/>
          <w:iCs/>
        </w:rPr>
        <w:t>acute myocardial infarction, discharged alive without cc/mcc Each 15274.55 6109.8200 4779.00 15274.55</w:t>
      </w:r>
    </w:p>
    <w:p w:rsidR="0031521D" w:rsidRDefault="00000000">
      <w:pPr>
        <w:pStyle w:val="FirstParagraph"/>
        <w:rPr>
          <w:i/>
          <w:iCs/>
        </w:rPr>
      </w:pPr>
      <w:r>
        <w:rPr>
          <w:i/>
          <w:iCs/>
        </w:rPr>
        <w:t>acute myocardial infarction, expired with cc Each 10743.69 4297.4800 1593.00 10743.69</w:t>
      </w:r>
    </w:p>
    <w:p w:rsidR="0031521D" w:rsidRDefault="00000000">
      <w:pPr>
        <w:pStyle w:val="FirstParagraph"/>
        <w:rPr>
          <w:i/>
          <w:iCs/>
        </w:rPr>
      </w:pPr>
      <w:r>
        <w:rPr>
          <w:i/>
          <w:iCs/>
        </w:rPr>
        <w:t>heart failure and shock with mcc Each 14261.85 5704.7400 3186.00 14261.85</w:t>
      </w:r>
    </w:p>
    <w:p w:rsidR="0031521D" w:rsidRDefault="00000000">
      <w:pPr>
        <w:pStyle w:val="FirstParagraph"/>
        <w:rPr>
          <w:i/>
          <w:iCs/>
        </w:rPr>
      </w:pPr>
      <w:r>
        <w:rPr>
          <w:i/>
          <w:iCs/>
        </w:rPr>
        <w:t>heart failure and shock with cc Each 14444.76 5777.9000 4779.00 14444.76</w:t>
      </w:r>
    </w:p>
    <w:p w:rsidR="0031521D" w:rsidRDefault="00000000">
      <w:pPr>
        <w:pStyle w:val="FirstParagraph"/>
        <w:rPr>
          <w:i/>
          <w:iCs/>
        </w:rPr>
      </w:pPr>
      <w:r>
        <w:rPr>
          <w:i/>
          <w:iCs/>
        </w:rPr>
        <w:t>heart failure and shock without cc/mcc Each 9085.29 3634.1200 4315.51 9324.00</w:t>
      </w:r>
    </w:p>
    <w:p w:rsidR="0031521D" w:rsidRDefault="00000000">
      <w:pPr>
        <w:pStyle w:val="FirstParagraph"/>
        <w:rPr>
          <w:i/>
          <w:iCs/>
        </w:rPr>
      </w:pPr>
      <w:r>
        <w:rPr>
          <w:i/>
          <w:iCs/>
        </w:rPr>
        <w:t>peripheral vascular disorders with cc Each 4160.85 1664.3400 1593.00 4160.85</w:t>
      </w:r>
    </w:p>
    <w:p w:rsidR="0031521D" w:rsidRDefault="00000000">
      <w:pPr>
        <w:pStyle w:val="FirstParagraph"/>
        <w:rPr>
          <w:i/>
          <w:iCs/>
        </w:rPr>
      </w:pPr>
      <w:r>
        <w:rPr>
          <w:i/>
          <w:iCs/>
        </w:rPr>
        <w:t>hypertension without mcc Each 12269.16 4907.6600 3186.00 12269.16</w:t>
      </w:r>
    </w:p>
    <w:p w:rsidR="0031521D" w:rsidRDefault="00000000">
      <w:pPr>
        <w:pStyle w:val="FirstParagraph"/>
        <w:rPr>
          <w:i/>
          <w:iCs/>
        </w:rPr>
      </w:pPr>
      <w:r>
        <w:rPr>
          <w:i/>
          <w:iCs/>
        </w:rPr>
        <w:t>cardiac congenital and valvular disorders without mcc Each 4813.80 1925.5200 1593.00 4813.80</w:t>
      </w:r>
    </w:p>
    <w:p w:rsidR="0031521D" w:rsidRDefault="00000000">
      <w:pPr>
        <w:pStyle w:val="FirstParagraph"/>
        <w:rPr>
          <w:i/>
          <w:iCs/>
        </w:rPr>
      </w:pPr>
      <w:r>
        <w:rPr>
          <w:i/>
          <w:iCs/>
        </w:rPr>
        <w:t>cardiac arrhythmia and conduction disorders with mcc Each 6965.60 2786.2400 3186.00 6965.60</w:t>
      </w:r>
    </w:p>
    <w:p w:rsidR="0031521D" w:rsidRDefault="00000000">
      <w:pPr>
        <w:pStyle w:val="FirstParagraph"/>
        <w:rPr>
          <w:i/>
          <w:iCs/>
        </w:rPr>
      </w:pPr>
      <w:r>
        <w:rPr>
          <w:i/>
          <w:iCs/>
        </w:rPr>
        <w:t>cardiac arrhythmia and conduction disorders with cc Each 8460.05 3384.0200 1593.00 8460.04</w:t>
      </w:r>
    </w:p>
    <w:p w:rsidR="0031521D" w:rsidRDefault="00000000">
      <w:pPr>
        <w:pStyle w:val="FirstParagraph"/>
        <w:rPr>
          <w:i/>
          <w:iCs/>
        </w:rPr>
      </w:pPr>
      <w:r>
        <w:rPr>
          <w:i/>
          <w:iCs/>
        </w:rPr>
        <w:t>cardiac arrhythmia and conduction disorders without cc/mcc Each 7144.41 2857.7600 1593.00 7144.40</w:t>
      </w:r>
    </w:p>
    <w:p w:rsidR="0031521D" w:rsidRDefault="00000000">
      <w:pPr>
        <w:pStyle w:val="FirstParagraph"/>
        <w:rPr>
          <w:i/>
          <w:iCs/>
        </w:rPr>
      </w:pPr>
      <w:r>
        <w:rPr>
          <w:i/>
          <w:iCs/>
        </w:rPr>
        <w:t>angina pectoris Each 23601.26 9440.5000 11210.60 24864.00</w:t>
      </w:r>
    </w:p>
    <w:p w:rsidR="0031521D" w:rsidRDefault="00000000">
      <w:pPr>
        <w:pStyle w:val="FirstParagraph"/>
        <w:rPr>
          <w:i/>
          <w:iCs/>
        </w:rPr>
      </w:pPr>
      <w:r>
        <w:rPr>
          <w:i/>
          <w:iCs/>
        </w:rPr>
        <w:t>syncope and collapse Each 20550.46 8220.1800 3186.00 20550.46</w:t>
      </w:r>
    </w:p>
    <w:p w:rsidR="0031521D" w:rsidRDefault="00000000">
      <w:pPr>
        <w:pStyle w:val="FirstParagraph"/>
        <w:rPr>
          <w:i/>
          <w:iCs/>
        </w:rPr>
      </w:pPr>
      <w:r>
        <w:rPr>
          <w:i/>
          <w:iCs/>
        </w:rPr>
        <w:t>appendectomy without complicated principal diagnosis without cc/mcc Each 14114.37 5645.7500 4779.00 14114.37</w:t>
      </w:r>
    </w:p>
    <w:p w:rsidR="0031521D" w:rsidRDefault="00000000">
      <w:pPr>
        <w:pStyle w:val="FirstParagraph"/>
        <w:rPr>
          <w:i/>
          <w:iCs/>
        </w:rPr>
      </w:pPr>
      <w:r>
        <w:rPr>
          <w:i/>
          <w:iCs/>
        </w:rPr>
        <w:t>minor small and large bowel procedures with mcc Each 6284.03 2513.6100 1593.00 6284.03</w:t>
      </w:r>
    </w:p>
    <w:p w:rsidR="0031521D" w:rsidRDefault="00000000">
      <w:pPr>
        <w:pStyle w:val="FirstParagraph"/>
        <w:rPr>
          <w:i/>
          <w:iCs/>
        </w:rPr>
      </w:pPr>
      <w:r>
        <w:rPr>
          <w:i/>
          <w:iCs/>
        </w:rPr>
        <w:t>major esophageal disorders with cc Each 10717.15 4286.8600 3186.00 10717.15</w:t>
      </w:r>
    </w:p>
    <w:p w:rsidR="0031521D" w:rsidRDefault="00000000">
      <w:pPr>
        <w:pStyle w:val="FirstParagraph"/>
        <w:rPr>
          <w:i/>
          <w:iCs/>
        </w:rPr>
      </w:pPr>
      <w:r>
        <w:rPr>
          <w:i/>
          <w:iCs/>
        </w:rPr>
        <w:t>gastrointestinal hemorrhage with cc Each 13956.01 5582.4000 3186.00 13956.01</w:t>
      </w:r>
    </w:p>
    <w:p w:rsidR="0031521D" w:rsidRDefault="00000000">
      <w:pPr>
        <w:pStyle w:val="FirstParagraph"/>
        <w:rPr>
          <w:i/>
          <w:iCs/>
        </w:rPr>
      </w:pPr>
      <w:r>
        <w:rPr>
          <w:i/>
          <w:iCs/>
        </w:rPr>
        <w:t>uncomplicated peptic ulcer with mcc Each 7414.66 2965.8700 1593.00 7414.66</w:t>
      </w:r>
    </w:p>
    <w:p w:rsidR="0031521D" w:rsidRDefault="00000000">
      <w:pPr>
        <w:pStyle w:val="FirstParagraph"/>
        <w:rPr>
          <w:i/>
          <w:iCs/>
        </w:rPr>
      </w:pPr>
      <w:r>
        <w:rPr>
          <w:i/>
          <w:iCs/>
        </w:rPr>
        <w:t>gastrointestinal obstruction without cc/mcc Each 11572.98 4629.1900 1593.00 11572.98</w:t>
      </w:r>
    </w:p>
    <w:p w:rsidR="0031521D" w:rsidRDefault="00000000">
      <w:pPr>
        <w:pStyle w:val="FirstParagraph"/>
        <w:rPr>
          <w:i/>
          <w:iCs/>
        </w:rPr>
      </w:pPr>
      <w:r>
        <w:rPr>
          <w:i/>
          <w:iCs/>
        </w:rPr>
        <w:t>esophagitis, gastroenteritis and miscellaneous digestive disorders without mcc Each 24354.02 9741.6100 1593.00 24354.02</w:t>
      </w:r>
    </w:p>
    <w:p w:rsidR="0031521D" w:rsidRDefault="00000000">
      <w:pPr>
        <w:pStyle w:val="FirstParagraph"/>
        <w:rPr>
          <w:i/>
          <w:iCs/>
        </w:rPr>
      </w:pPr>
      <w:r>
        <w:rPr>
          <w:i/>
          <w:iCs/>
        </w:rPr>
        <w:t>other digestive system diagnoses with cc Each 9750.08 3900.0300 1593.00 9750.08</w:t>
      </w:r>
    </w:p>
    <w:p w:rsidR="0031521D" w:rsidRDefault="00000000">
      <w:pPr>
        <w:pStyle w:val="FirstParagraph"/>
        <w:rPr>
          <w:i/>
          <w:iCs/>
        </w:rPr>
      </w:pPr>
      <w:r>
        <w:rPr>
          <w:i/>
          <w:iCs/>
        </w:rPr>
        <w:lastRenderedPageBreak/>
        <w:t>peripheral, cranial nerve and other nervous system procedures without cc/mcc Each 5639.56 2255.8200 2678.79 6216.00</w:t>
      </w:r>
    </w:p>
    <w:p w:rsidR="0031521D" w:rsidRDefault="00000000">
      <w:pPr>
        <w:pStyle w:val="FirstParagraph"/>
        <w:rPr>
          <w:i/>
          <w:iCs/>
        </w:rPr>
      </w:pPr>
      <w:r>
        <w:rPr>
          <w:i/>
          <w:iCs/>
        </w:rPr>
        <w:t>hepatobiliary diagnostic procedures with mcc Each 9805.78 3922.3100 1593.00 9805.78</w:t>
      </w:r>
    </w:p>
    <w:p w:rsidR="0031521D" w:rsidRDefault="00000000">
      <w:pPr>
        <w:pStyle w:val="FirstParagraph"/>
        <w:rPr>
          <w:i/>
          <w:iCs/>
        </w:rPr>
      </w:pPr>
      <w:r>
        <w:rPr>
          <w:i/>
          <w:iCs/>
        </w:rPr>
        <w:t>hepatobiliary diagnostic procedures with cc Each 13108.94 5243.5800 3186.00 13108.94</w:t>
      </w:r>
    </w:p>
    <w:p w:rsidR="0031521D" w:rsidRDefault="00000000">
      <w:pPr>
        <w:pStyle w:val="FirstParagraph"/>
        <w:rPr>
          <w:i/>
          <w:iCs/>
        </w:rPr>
      </w:pPr>
      <w:r>
        <w:rPr>
          <w:i/>
          <w:iCs/>
        </w:rPr>
        <w:t>other hepatobiliary or pancreas o.r. procedures with cc Each 9389.11 3755.6500 1593.00 9389.11</w:t>
      </w:r>
    </w:p>
    <w:p w:rsidR="0031521D" w:rsidRDefault="00000000">
      <w:pPr>
        <w:pStyle w:val="FirstParagraph"/>
        <w:rPr>
          <w:i/>
          <w:iCs/>
        </w:rPr>
      </w:pPr>
      <w:r>
        <w:rPr>
          <w:i/>
          <w:iCs/>
        </w:rPr>
        <w:t>disorders of pancreas except malignancy with mcc Each 29921.26 11968.5000 4779.00 29921.26</w:t>
      </w:r>
    </w:p>
    <w:p w:rsidR="0031521D" w:rsidRDefault="00000000">
      <w:pPr>
        <w:pStyle w:val="FirstParagraph"/>
        <w:rPr>
          <w:i/>
          <w:iCs/>
        </w:rPr>
      </w:pPr>
      <w:r>
        <w:rPr>
          <w:i/>
          <w:iCs/>
        </w:rPr>
        <w:t>disorders of pancreas except malignancy with cc Each 12661.67 5064.6700 3186.00 12661.67</w:t>
      </w:r>
    </w:p>
    <w:p w:rsidR="0031521D" w:rsidRDefault="00000000">
      <w:pPr>
        <w:pStyle w:val="FirstParagraph"/>
        <w:rPr>
          <w:i/>
          <w:iCs/>
        </w:rPr>
      </w:pPr>
      <w:r>
        <w:rPr>
          <w:i/>
          <w:iCs/>
        </w:rPr>
        <w:t>disorders of pancreas except malignancy without cc/mcc Each 21151.66 8460.6600 1593.00 21151.66</w:t>
      </w:r>
    </w:p>
    <w:p w:rsidR="0031521D" w:rsidRDefault="00000000">
      <w:pPr>
        <w:pStyle w:val="FirstParagraph"/>
        <w:rPr>
          <w:i/>
          <w:iCs/>
        </w:rPr>
      </w:pPr>
      <w:r>
        <w:rPr>
          <w:i/>
          <w:iCs/>
        </w:rPr>
        <w:t>disorders of liver except malignancy, cirrhosis, or alcoholic hepatitis without cc/mcc Each 13415.44 5366.1800 4779.00 13415.44</w:t>
      </w:r>
    </w:p>
    <w:p w:rsidR="0031521D" w:rsidRDefault="00000000">
      <w:pPr>
        <w:pStyle w:val="FirstParagraph"/>
        <w:rPr>
          <w:i/>
          <w:iCs/>
        </w:rPr>
      </w:pPr>
      <w:r>
        <w:rPr>
          <w:i/>
          <w:iCs/>
        </w:rPr>
        <w:t>disorders of the biliary tract with cc Each 10313.27 4125.3100 4779.00 10313.27</w:t>
      </w:r>
    </w:p>
    <w:p w:rsidR="0031521D" w:rsidRDefault="00000000">
      <w:pPr>
        <w:pStyle w:val="FirstParagraph"/>
        <w:rPr>
          <w:i/>
          <w:iCs/>
        </w:rPr>
      </w:pPr>
      <w:r>
        <w:rPr>
          <w:i/>
          <w:iCs/>
        </w:rPr>
        <w:t>disorders of the biliary tract without cc/mcc Each 3830.72 1532.2900 1819.59 6216.00</w:t>
      </w:r>
    </w:p>
    <w:p w:rsidR="0031521D" w:rsidRDefault="00000000">
      <w:pPr>
        <w:pStyle w:val="FirstParagraph"/>
        <w:rPr>
          <w:i/>
          <w:iCs/>
        </w:rPr>
      </w:pPr>
      <w:r>
        <w:rPr>
          <w:i/>
          <w:iCs/>
        </w:rPr>
        <w:t>wound debridement and skin graft except hand for musculoskeletal and connective tissue disorders with mcc Each 11094.84 4437.9400 3186.00 11094.84</w:t>
      </w:r>
    </w:p>
    <w:p w:rsidR="0031521D" w:rsidRDefault="00000000">
      <w:pPr>
        <w:pStyle w:val="FirstParagraph"/>
        <w:rPr>
          <w:i/>
          <w:iCs/>
        </w:rPr>
      </w:pPr>
      <w:r>
        <w:rPr>
          <w:i/>
          <w:iCs/>
        </w:rPr>
        <w:t>major hip and knee joint replacement or reattachment of lower extremity with mcc or total ankle replacement Each 13876.07 5550.4300 4779.00 13876.07</w:t>
      </w:r>
    </w:p>
    <w:p w:rsidR="0031521D" w:rsidRDefault="00000000">
      <w:pPr>
        <w:pStyle w:val="FirstParagraph"/>
        <w:rPr>
          <w:i/>
          <w:iCs/>
        </w:rPr>
      </w:pPr>
      <w:r>
        <w:rPr>
          <w:i/>
          <w:iCs/>
        </w:rPr>
        <w:t>major hip and knee joint replacement or reattachment of lower extremity without mcc Each 5932.70 2373.0800 1593.00 5932.70</w:t>
      </w:r>
    </w:p>
    <w:p w:rsidR="0031521D" w:rsidRDefault="00000000">
      <w:pPr>
        <w:pStyle w:val="FirstParagraph"/>
        <w:rPr>
          <w:i/>
          <w:iCs/>
        </w:rPr>
      </w:pPr>
      <w:r>
        <w:rPr>
          <w:i/>
          <w:iCs/>
        </w:rPr>
        <w:t>osteomyelitis with cc Each 62592.04 25036.8200 29418.26 111888.00</w:t>
      </w:r>
    </w:p>
    <w:p w:rsidR="0031521D" w:rsidRDefault="00000000">
      <w:pPr>
        <w:pStyle w:val="FirstParagraph"/>
        <w:rPr>
          <w:i/>
          <w:iCs/>
        </w:rPr>
      </w:pPr>
      <w:r>
        <w:rPr>
          <w:i/>
          <w:iCs/>
        </w:rPr>
        <w:t>osteomyelitis without cc/mcc Each 5843.93 2337.5700 2775.87 18648.00</w:t>
      </w:r>
    </w:p>
    <w:p w:rsidR="0031521D" w:rsidRDefault="00000000">
      <w:pPr>
        <w:pStyle w:val="FirstParagraph"/>
        <w:rPr>
          <w:i/>
          <w:iCs/>
        </w:rPr>
      </w:pPr>
      <w:r>
        <w:rPr>
          <w:i/>
          <w:iCs/>
        </w:rPr>
        <w:t>pathological fractures and musculoskeletal and connective tissue malignancy with mcc Each 11904.29 4761.7200 5595.02 18648.00</w:t>
      </w:r>
    </w:p>
    <w:p w:rsidR="0031521D" w:rsidRDefault="00000000">
      <w:pPr>
        <w:pStyle w:val="FirstParagraph"/>
        <w:rPr>
          <w:i/>
          <w:iCs/>
        </w:rPr>
      </w:pPr>
      <w:r>
        <w:rPr>
          <w:i/>
          <w:iCs/>
        </w:rPr>
        <w:t>medical back problems without mcc Each 15629.37 6251.7500 1593.00 15629.36</w:t>
      </w:r>
    </w:p>
    <w:p w:rsidR="0031521D" w:rsidRDefault="00000000">
      <w:pPr>
        <w:pStyle w:val="FirstParagraph"/>
        <w:rPr>
          <w:i/>
          <w:iCs/>
        </w:rPr>
      </w:pPr>
      <w:r>
        <w:rPr>
          <w:i/>
          <w:iCs/>
        </w:rPr>
        <w:t>bone diseases and arthropathies without mcc Each 3277.53 1311.0100 1556.83 3277.53</w:t>
      </w:r>
    </w:p>
    <w:p w:rsidR="0031521D" w:rsidRDefault="00000000">
      <w:pPr>
        <w:pStyle w:val="FirstParagraph"/>
        <w:rPr>
          <w:i/>
          <w:iCs/>
        </w:rPr>
      </w:pPr>
      <w:r>
        <w:rPr>
          <w:i/>
          <w:iCs/>
        </w:rPr>
        <w:t>signs and symptoms of musculoskeletal system and connective tissue without mcc Each 20541.60 8216.6400 9757.26 40404.00</w:t>
      </w:r>
    </w:p>
    <w:p w:rsidR="0031521D" w:rsidRDefault="00000000">
      <w:pPr>
        <w:pStyle w:val="FirstParagraph"/>
        <w:rPr>
          <w:i/>
          <w:iCs/>
        </w:rPr>
      </w:pPr>
      <w:r>
        <w:rPr>
          <w:i/>
          <w:iCs/>
        </w:rPr>
        <w:t>tendonitis, myositis and bursitis with mcc Each 11405.53 4562.2100 5360.60 15540.00</w:t>
      </w:r>
    </w:p>
    <w:p w:rsidR="0031521D" w:rsidRDefault="00000000">
      <w:pPr>
        <w:pStyle w:val="FirstParagraph"/>
        <w:rPr>
          <w:i/>
          <w:iCs/>
        </w:rPr>
      </w:pPr>
      <w:r>
        <w:rPr>
          <w:i/>
          <w:iCs/>
        </w:rPr>
        <w:t>tendonitis, myositis and bursitis without mcc Each 20287.83 8115.1300 4779.00 20287.83</w:t>
      </w:r>
    </w:p>
    <w:p w:rsidR="0031521D" w:rsidRDefault="00000000">
      <w:pPr>
        <w:pStyle w:val="FirstParagraph"/>
        <w:rPr>
          <w:i/>
          <w:iCs/>
        </w:rPr>
      </w:pPr>
      <w:r>
        <w:rPr>
          <w:i/>
          <w:iCs/>
        </w:rPr>
        <w:lastRenderedPageBreak/>
        <w:t>aftercare, musculoskeletal system and connective tissue with mcc Each 48718.21 19487.2800 22897.56 105672.00</w:t>
      </w:r>
    </w:p>
    <w:p w:rsidR="0031521D" w:rsidRDefault="00000000">
      <w:pPr>
        <w:pStyle w:val="FirstParagraph"/>
        <w:rPr>
          <w:i/>
          <w:iCs/>
        </w:rPr>
      </w:pPr>
      <w:r>
        <w:rPr>
          <w:i/>
          <w:iCs/>
        </w:rPr>
        <w:t>aftercare, musculoskeletal system and connective tissue with cc Each 19872.81 7949.1200 9340.22 34188.00</w:t>
      </w:r>
    </w:p>
    <w:p w:rsidR="0031521D" w:rsidRDefault="00000000">
      <w:pPr>
        <w:pStyle w:val="FirstParagraph"/>
        <w:rPr>
          <w:i/>
          <w:iCs/>
        </w:rPr>
      </w:pPr>
      <w:r>
        <w:rPr>
          <w:i/>
          <w:iCs/>
        </w:rPr>
        <w:t>aftercare, musculoskeletal system and connective tissue without cc/mcc Each 19354.61 7741.8400 9193.44 31080.00</w:t>
      </w:r>
    </w:p>
    <w:p w:rsidR="0031521D" w:rsidRDefault="00000000">
      <w:pPr>
        <w:pStyle w:val="FirstParagraph"/>
        <w:rPr>
          <w:i/>
          <w:iCs/>
        </w:rPr>
      </w:pPr>
      <w:r>
        <w:rPr>
          <w:i/>
          <w:iCs/>
        </w:rPr>
        <w:t>fracture, sprain, strain and dislocation except femur, hip, pelvis and thigh without mcc Each 9986.86 3994.7400 4743.76 9986.86</w:t>
      </w:r>
    </w:p>
    <w:p w:rsidR="0031521D" w:rsidRDefault="00000000">
      <w:pPr>
        <w:pStyle w:val="FirstParagraph"/>
        <w:rPr>
          <w:i/>
          <w:iCs/>
        </w:rPr>
      </w:pPr>
      <w:r>
        <w:rPr>
          <w:i/>
          <w:iCs/>
        </w:rPr>
        <w:t>degenerative nervous system disorders without mcc Each 22328.59 8931.4300 10606.08 27972.00</w:t>
      </w:r>
    </w:p>
    <w:p w:rsidR="0031521D" w:rsidRDefault="00000000">
      <w:pPr>
        <w:pStyle w:val="FirstParagraph"/>
        <w:rPr>
          <w:i/>
          <w:iCs/>
        </w:rPr>
      </w:pPr>
      <w:r>
        <w:rPr>
          <w:i/>
          <w:iCs/>
        </w:rPr>
        <w:t>skin ulcers with cc Each 23163.70 9265.4800 10886.94 49728.00</w:t>
      </w:r>
    </w:p>
    <w:p w:rsidR="0031521D" w:rsidRDefault="00000000">
      <w:pPr>
        <w:pStyle w:val="FirstParagraph"/>
        <w:rPr>
          <w:i/>
          <w:iCs/>
        </w:rPr>
      </w:pPr>
      <w:r>
        <w:rPr>
          <w:i/>
          <w:iCs/>
        </w:rPr>
        <w:t>skin ulcers without cc/mcc Each 21785.60 8714.2400 10348.16 49728.00</w:t>
      </w:r>
    </w:p>
    <w:p w:rsidR="0031521D" w:rsidRDefault="00000000">
      <w:pPr>
        <w:pStyle w:val="FirstParagraph"/>
        <w:rPr>
          <w:i/>
          <w:iCs/>
        </w:rPr>
      </w:pPr>
      <w:r>
        <w:rPr>
          <w:i/>
          <w:iCs/>
        </w:rPr>
        <w:t>multiple sclerosis and cerebellar ataxia without cc/mcc Each 4498.58 1799.4300 2136.83 6216.00</w:t>
      </w:r>
    </w:p>
    <w:p w:rsidR="0031521D" w:rsidRDefault="00000000">
      <w:pPr>
        <w:pStyle w:val="FirstParagraph"/>
        <w:rPr>
          <w:i/>
          <w:iCs/>
        </w:rPr>
      </w:pPr>
      <w:r>
        <w:rPr>
          <w:i/>
          <w:iCs/>
        </w:rPr>
        <w:t>cellulitis with mcc Each 10508.62 4203.4500 1593.00 10508.62</w:t>
      </w:r>
    </w:p>
    <w:p w:rsidR="0031521D" w:rsidRDefault="00000000">
      <w:pPr>
        <w:pStyle w:val="FirstParagraph"/>
        <w:rPr>
          <w:i/>
          <w:iCs/>
        </w:rPr>
      </w:pPr>
      <w:r>
        <w:rPr>
          <w:i/>
          <w:iCs/>
        </w:rPr>
        <w:t>cellulitis without mcc Each 15888.15 6355.2600 7546.87 15888.15</w:t>
      </w:r>
    </w:p>
    <w:p w:rsidR="0031521D" w:rsidRDefault="00000000">
      <w:pPr>
        <w:pStyle w:val="FirstParagraph"/>
        <w:rPr>
          <w:i/>
          <w:iCs/>
        </w:rPr>
      </w:pPr>
      <w:r>
        <w:rPr>
          <w:i/>
          <w:iCs/>
        </w:rPr>
        <w:t>trauma to the skin, subcutaneous tissue &amp; breast without mcc Each 12713.58 5085.4300 1593.00 12713.58</w:t>
      </w:r>
    </w:p>
    <w:p w:rsidR="0031521D" w:rsidRDefault="00000000">
      <w:pPr>
        <w:pStyle w:val="FirstParagraph"/>
        <w:rPr>
          <w:i/>
          <w:iCs/>
        </w:rPr>
      </w:pPr>
      <w:r>
        <w:rPr>
          <w:i/>
          <w:iCs/>
        </w:rPr>
        <w:t>minor skin disorders without mcc Each 7128.73 2851.4900 1593.00 7128.73</w:t>
      </w:r>
    </w:p>
    <w:p w:rsidR="0031521D" w:rsidRDefault="00000000">
      <w:pPr>
        <w:pStyle w:val="FirstParagraph"/>
        <w:rPr>
          <w:i/>
          <w:iCs/>
        </w:rPr>
      </w:pPr>
      <w:r>
        <w:rPr>
          <w:i/>
          <w:iCs/>
        </w:rPr>
        <w:t>diabetes with mcc Each 8663.13 3465.2500 3186.00 8663.13</w:t>
      </w:r>
    </w:p>
    <w:p w:rsidR="0031521D" w:rsidRDefault="00000000">
      <w:pPr>
        <w:pStyle w:val="FirstParagraph"/>
        <w:rPr>
          <w:i/>
          <w:iCs/>
        </w:rPr>
      </w:pPr>
      <w:r>
        <w:rPr>
          <w:i/>
          <w:iCs/>
        </w:rPr>
        <w:t>diabetes with cc Each 10790.54 4316.2200 3186.00 10790.54</w:t>
      </w:r>
    </w:p>
    <w:p w:rsidR="0031521D" w:rsidRDefault="00000000">
      <w:pPr>
        <w:pStyle w:val="FirstParagraph"/>
        <w:rPr>
          <w:i/>
          <w:iCs/>
        </w:rPr>
      </w:pPr>
      <w:r>
        <w:rPr>
          <w:i/>
          <w:iCs/>
        </w:rPr>
        <w:t>diabetes without cc/mcc Each 9086.68 3634.6700 1593.00 9086.68</w:t>
      </w:r>
    </w:p>
    <w:p w:rsidR="0031521D" w:rsidRDefault="00000000">
      <w:pPr>
        <w:pStyle w:val="FirstParagraph"/>
        <w:rPr>
          <w:i/>
          <w:iCs/>
        </w:rPr>
      </w:pPr>
      <w:r>
        <w:rPr>
          <w:i/>
          <w:iCs/>
        </w:rPr>
        <w:t>intracranial hemorrhage or cerebral infarction with mcc Each 10398.57 4159.4300 1593.00 10398.57</w:t>
      </w:r>
    </w:p>
    <w:p w:rsidR="0031521D" w:rsidRDefault="00000000">
      <w:pPr>
        <w:pStyle w:val="FirstParagraph"/>
        <w:rPr>
          <w:i/>
          <w:iCs/>
        </w:rPr>
      </w:pPr>
      <w:r>
        <w:rPr>
          <w:i/>
          <w:iCs/>
        </w:rPr>
        <w:t>miscellaneous disorders of nutrition, metabolism, and fluids and electrolytes with mcc Each 1158.96 463.5800 544.71 3108.00</w:t>
      </w:r>
    </w:p>
    <w:p w:rsidR="0031521D" w:rsidRDefault="00000000">
      <w:pPr>
        <w:pStyle w:val="FirstParagraph"/>
        <w:rPr>
          <w:i/>
          <w:iCs/>
        </w:rPr>
      </w:pPr>
      <w:r>
        <w:rPr>
          <w:i/>
          <w:iCs/>
        </w:rPr>
        <w:t>miscellaneous disorders of nutrition, metabolism, and fluids and electrolytes without mcc Each 11392.64 4557.0600 3186.00 11392.64</w:t>
      </w:r>
    </w:p>
    <w:p w:rsidR="0031521D" w:rsidRDefault="00000000">
      <w:pPr>
        <w:pStyle w:val="FirstParagraph"/>
        <w:rPr>
          <w:i/>
          <w:iCs/>
        </w:rPr>
      </w:pPr>
      <w:r>
        <w:rPr>
          <w:i/>
          <w:iCs/>
        </w:rPr>
        <w:t>endocrine disorders with mcc Each 13654.74 5461.9000 6417.73 37296.00</w:t>
      </w:r>
    </w:p>
    <w:p w:rsidR="0031521D" w:rsidRDefault="00000000">
      <w:pPr>
        <w:pStyle w:val="FirstParagraph"/>
        <w:rPr>
          <w:i/>
          <w:iCs/>
        </w:rPr>
      </w:pPr>
      <w:r>
        <w:rPr>
          <w:i/>
          <w:iCs/>
        </w:rPr>
        <w:t>intracranial hemorrhage or cerebral infarction with cc or tpa in 24 hours Each 10599.66 4239.8600 1593.00 10599.66</w:t>
      </w:r>
    </w:p>
    <w:p w:rsidR="0031521D" w:rsidRDefault="00000000">
      <w:pPr>
        <w:pStyle w:val="FirstParagraph"/>
        <w:rPr>
          <w:i/>
          <w:iCs/>
        </w:rPr>
      </w:pPr>
      <w:r>
        <w:rPr>
          <w:i/>
          <w:iCs/>
        </w:rPr>
        <w:t>intracranial hemorrhage or cerebral infarction without cc/mcc Each 11271.92 4508.7700 1593.00 11271.92</w:t>
      </w:r>
    </w:p>
    <w:p w:rsidR="0031521D" w:rsidRDefault="00000000">
      <w:pPr>
        <w:pStyle w:val="FirstParagraph"/>
        <w:rPr>
          <w:i/>
          <w:iCs/>
        </w:rPr>
      </w:pPr>
      <w:r>
        <w:rPr>
          <w:i/>
          <w:iCs/>
        </w:rPr>
        <w:lastRenderedPageBreak/>
        <w:t>minor bladder procedures with cc Each 12274.03 4909.6100 1593.00 12274.03</w:t>
      </w:r>
    </w:p>
    <w:p w:rsidR="0031521D" w:rsidRDefault="00000000">
      <w:pPr>
        <w:pStyle w:val="FirstParagraph"/>
        <w:rPr>
          <w:i/>
          <w:iCs/>
        </w:rPr>
      </w:pPr>
      <w:r>
        <w:rPr>
          <w:i/>
          <w:iCs/>
        </w:rPr>
        <w:t>renal failure with mcc Each 39324.56 15729.8200 6372.00 39324.56</w:t>
      </w:r>
    </w:p>
    <w:p w:rsidR="0031521D" w:rsidRDefault="00000000">
      <w:pPr>
        <w:pStyle w:val="FirstParagraph"/>
        <w:rPr>
          <w:i/>
          <w:iCs/>
        </w:rPr>
      </w:pPr>
      <w:r>
        <w:rPr>
          <w:i/>
          <w:iCs/>
        </w:rPr>
        <w:t>renal failure with cc Each 7763.51 3105.4000 1593.00 7763.51</w:t>
      </w:r>
    </w:p>
    <w:p w:rsidR="0031521D" w:rsidRDefault="00000000">
      <w:pPr>
        <w:pStyle w:val="FirstParagraph"/>
        <w:rPr>
          <w:i/>
          <w:iCs/>
        </w:rPr>
      </w:pPr>
      <w:r>
        <w:rPr>
          <w:i/>
          <w:iCs/>
        </w:rPr>
        <w:t>renal failure without cc/mcc Each 9979.39 3991.7600 4740.21 9979.39</w:t>
      </w:r>
    </w:p>
    <w:p w:rsidR="0031521D" w:rsidRDefault="00000000">
      <w:pPr>
        <w:pStyle w:val="FirstParagraph"/>
        <w:rPr>
          <w:i/>
          <w:iCs/>
        </w:rPr>
      </w:pPr>
      <w:r>
        <w:rPr>
          <w:i/>
          <w:iCs/>
        </w:rPr>
        <w:t>kidney and urinary tract neoplasms with cc Each 13339.68 5335.8700 4779.00 13339.68</w:t>
      </w:r>
    </w:p>
    <w:p w:rsidR="0031521D" w:rsidRDefault="00000000">
      <w:pPr>
        <w:pStyle w:val="FirstParagraph"/>
        <w:rPr>
          <w:i/>
          <w:iCs/>
        </w:rPr>
      </w:pPr>
      <w:r>
        <w:rPr>
          <w:i/>
          <w:iCs/>
        </w:rPr>
        <w:t>kidney and urinary tract infections with mcc Each 11008.25 4403.3000 3186.00 11008.25</w:t>
      </w:r>
    </w:p>
    <w:p w:rsidR="0031521D" w:rsidRDefault="00000000">
      <w:pPr>
        <w:pStyle w:val="FirstParagraph"/>
        <w:rPr>
          <w:i/>
          <w:iCs/>
        </w:rPr>
      </w:pPr>
      <w:r>
        <w:rPr>
          <w:i/>
          <w:iCs/>
        </w:rPr>
        <w:t>kidney and urinary tract infections without mcc Each 11359.99 4544.0000 4779.00 11359.99</w:t>
      </w:r>
    </w:p>
    <w:p w:rsidR="0031521D" w:rsidRDefault="00000000">
      <w:pPr>
        <w:pStyle w:val="FirstParagraph"/>
        <w:rPr>
          <w:i/>
          <w:iCs/>
        </w:rPr>
      </w:pPr>
      <w:r>
        <w:rPr>
          <w:i/>
          <w:iCs/>
        </w:rPr>
        <w:t>urinary stones without mcc Each 13875.19 5550.0800 1593.00 13875.19</w:t>
      </w:r>
    </w:p>
    <w:p w:rsidR="0031521D" w:rsidRDefault="00000000">
      <w:pPr>
        <w:pStyle w:val="FirstParagraph"/>
        <w:rPr>
          <w:i/>
          <w:iCs/>
        </w:rPr>
      </w:pPr>
      <w:r>
        <w:rPr>
          <w:i/>
          <w:iCs/>
        </w:rPr>
        <w:t>kidney and urinary tract signs and symptoms without mcc Each 7264.17 2905.6700 3186.00 7264.17</w:t>
      </w:r>
    </w:p>
    <w:p w:rsidR="0031521D" w:rsidRDefault="00000000">
      <w:pPr>
        <w:pStyle w:val="FirstParagraph"/>
        <w:rPr>
          <w:i/>
          <w:iCs/>
        </w:rPr>
      </w:pPr>
      <w:r>
        <w:rPr>
          <w:i/>
          <w:iCs/>
        </w:rPr>
        <w:t>other kidney and urinary tract diagnoses with mcc Each 30227.57 12091.0300 9558.00 30227.57</w:t>
      </w:r>
    </w:p>
    <w:p w:rsidR="0031521D" w:rsidRDefault="00000000">
      <w:pPr>
        <w:pStyle w:val="FirstParagraph"/>
        <w:rPr>
          <w:i/>
          <w:iCs/>
        </w:rPr>
      </w:pPr>
      <w:r>
        <w:rPr>
          <w:i/>
          <w:iCs/>
        </w:rPr>
        <w:t>other kidney and urinary tract diagnoses with cc Each 23632.43 9452.9700 4779.00 23632.43</w:t>
      </w:r>
    </w:p>
    <w:p w:rsidR="0031521D" w:rsidRDefault="00000000">
      <w:pPr>
        <w:pStyle w:val="FirstParagraph"/>
        <w:rPr>
          <w:i/>
          <w:iCs/>
        </w:rPr>
      </w:pPr>
      <w:r>
        <w:rPr>
          <w:i/>
          <w:iCs/>
        </w:rPr>
        <w:t>transurethral prostatectomy without cc/mcc Each 14381.95 5752.7800 4779.00 14381.95</w:t>
      </w:r>
    </w:p>
    <w:p w:rsidR="0031521D" w:rsidRDefault="00000000">
      <w:pPr>
        <w:pStyle w:val="FirstParagraph"/>
        <w:rPr>
          <w:i/>
          <w:iCs/>
        </w:rPr>
      </w:pPr>
      <w:r>
        <w:rPr>
          <w:i/>
          <w:iCs/>
        </w:rPr>
        <w:t>inflammation of the male reproductive system without mcc Each 66500.82 26600.3300 27081.00 66500.82</w:t>
      </w:r>
    </w:p>
    <w:p w:rsidR="0031521D" w:rsidRDefault="00000000">
      <w:pPr>
        <w:pStyle w:val="FirstParagraph"/>
        <w:rPr>
          <w:i/>
          <w:iCs/>
        </w:rPr>
      </w:pPr>
      <w:r>
        <w:rPr>
          <w:i/>
          <w:iCs/>
        </w:rPr>
        <w:t>cranial and peripheral nerve disorders without mcc Each 9117.06 3646.8200 3186.00 9117.06</w:t>
      </w:r>
    </w:p>
    <w:p w:rsidR="0031521D" w:rsidRDefault="00000000">
      <w:pPr>
        <w:pStyle w:val="FirstParagraph"/>
        <w:rPr>
          <w:i/>
          <w:iCs/>
        </w:rPr>
      </w:pPr>
      <w:r>
        <w:rPr>
          <w:i/>
          <w:iCs/>
        </w:rPr>
        <w:t>vagina, cervix and vulva procedures with cc/mcc Each 97518.61 39007.4400 4779.00 97518.61</w:t>
      </w:r>
    </w:p>
    <w:p w:rsidR="0031521D" w:rsidRDefault="00000000">
      <w:pPr>
        <w:pStyle w:val="FirstParagraph"/>
        <w:rPr>
          <w:i/>
          <w:iCs/>
        </w:rPr>
      </w:pPr>
      <w:r>
        <w:rPr>
          <w:i/>
          <w:iCs/>
        </w:rPr>
        <w:t>malignancy, female reproductive system without cc/mcc Each 5577.06 2230.8200 2649.10 6216.00</w:t>
      </w:r>
    </w:p>
    <w:p w:rsidR="0031521D" w:rsidRDefault="00000000">
      <w:pPr>
        <w:pStyle w:val="FirstParagraph"/>
        <w:rPr>
          <w:i/>
          <w:iCs/>
        </w:rPr>
      </w:pPr>
      <w:r>
        <w:rPr>
          <w:i/>
          <w:iCs/>
        </w:rPr>
        <w:t>cesarean section with cc/mcc Each 16828.13 6731.2500 3186.00 16828.13</w:t>
      </w:r>
    </w:p>
    <w:p w:rsidR="0031521D" w:rsidRDefault="00000000">
      <w:pPr>
        <w:pStyle w:val="FirstParagraph"/>
        <w:rPr>
          <w:i/>
          <w:iCs/>
        </w:rPr>
      </w:pPr>
      <w:r>
        <w:rPr>
          <w:i/>
          <w:iCs/>
        </w:rPr>
        <w:t>cesarean section without cc/mcc Each 16254.90 6501.9600 3186.00 16254.90</w:t>
      </w:r>
    </w:p>
    <w:p w:rsidR="0031521D" w:rsidRDefault="00000000">
      <w:pPr>
        <w:pStyle w:val="FirstParagraph"/>
        <w:rPr>
          <w:i/>
          <w:iCs/>
        </w:rPr>
      </w:pPr>
      <w:r>
        <w:rPr>
          <w:i/>
          <w:iCs/>
        </w:rPr>
        <w:t>vaginal delivery with sterilization and/or d&amp;c Each 22628.74 9051.5000 3186.00 22628.74</w:t>
      </w:r>
    </w:p>
    <w:p w:rsidR="0031521D" w:rsidRDefault="00000000">
      <w:pPr>
        <w:pStyle w:val="FirstParagraph"/>
        <w:rPr>
          <w:i/>
          <w:iCs/>
        </w:rPr>
      </w:pPr>
      <w:r>
        <w:rPr>
          <w:i/>
          <w:iCs/>
        </w:rPr>
        <w:t>abortion with d&amp;c, aspiration curettage or hysterotomy Each 8469.09 3387.6300 1593.00 8469.09</w:t>
      </w:r>
    </w:p>
    <w:p w:rsidR="0031521D" w:rsidRDefault="00000000">
      <w:pPr>
        <w:pStyle w:val="FirstParagraph"/>
        <w:rPr>
          <w:i/>
          <w:iCs/>
        </w:rPr>
      </w:pPr>
      <w:r>
        <w:rPr>
          <w:i/>
          <w:iCs/>
        </w:rPr>
        <w:t>vaginal delivery with complicating diagnoses Each 12735.11 5094.0400 3186.00 12735.11</w:t>
      </w:r>
    </w:p>
    <w:p w:rsidR="0031521D" w:rsidRDefault="00000000">
      <w:pPr>
        <w:pStyle w:val="FirstParagraph"/>
        <w:rPr>
          <w:i/>
          <w:iCs/>
        </w:rPr>
      </w:pPr>
      <w:r>
        <w:rPr>
          <w:i/>
          <w:iCs/>
        </w:rPr>
        <w:t>vaginal delivery without complicating diagnoses Each 11927.75 4771.1000 3186.00 11927.75</w:t>
      </w:r>
    </w:p>
    <w:p w:rsidR="0031521D" w:rsidRDefault="00000000">
      <w:pPr>
        <w:pStyle w:val="FirstParagraph"/>
        <w:rPr>
          <w:i/>
          <w:iCs/>
        </w:rPr>
      </w:pPr>
      <w:r>
        <w:rPr>
          <w:i/>
          <w:iCs/>
        </w:rPr>
        <w:t>vaginal delivery without sterilization or d&amp;c without cc/mcc Each 7833.35 3133.3400 3186.00 7833.35</w:t>
      </w:r>
    </w:p>
    <w:p w:rsidR="0031521D" w:rsidRDefault="00000000">
      <w:pPr>
        <w:pStyle w:val="FirstParagraph"/>
        <w:rPr>
          <w:i/>
          <w:iCs/>
        </w:rPr>
      </w:pPr>
      <w:r>
        <w:rPr>
          <w:i/>
          <w:iCs/>
        </w:rPr>
        <w:lastRenderedPageBreak/>
        <w:t>red blood cell disorders with mcc Each 19498.21 7799.2800 6372.00 19498.21</w:t>
      </w:r>
    </w:p>
    <w:p w:rsidR="0031521D" w:rsidRDefault="00000000">
      <w:pPr>
        <w:pStyle w:val="FirstParagraph"/>
        <w:rPr>
          <w:i/>
          <w:iCs/>
        </w:rPr>
      </w:pPr>
      <w:r>
        <w:rPr>
          <w:i/>
          <w:iCs/>
        </w:rPr>
        <w:t>red blood cell disorders without mcc Each 6590.98 2636.3900 1593.00 6590.98</w:t>
      </w:r>
    </w:p>
    <w:p w:rsidR="0031521D" w:rsidRDefault="00000000">
      <w:pPr>
        <w:pStyle w:val="FirstParagraph"/>
        <w:rPr>
          <w:i/>
          <w:iCs/>
        </w:rPr>
      </w:pPr>
      <w:r>
        <w:rPr>
          <w:i/>
          <w:iCs/>
        </w:rPr>
        <w:t>fever and inflammatory conditions Each 3888.62 1555.4500 1847.09 6216.00</w:t>
      </w:r>
    </w:p>
    <w:p w:rsidR="0031521D" w:rsidRDefault="00000000">
      <w:pPr>
        <w:pStyle w:val="FirstParagraph"/>
        <w:rPr>
          <w:i/>
          <w:iCs/>
        </w:rPr>
      </w:pPr>
      <w:r>
        <w:rPr>
          <w:i/>
          <w:iCs/>
        </w:rPr>
        <w:t>viral illness without mcc Each 11875.74 4750.3000 1593.00 11875.74</w:t>
      </w:r>
    </w:p>
    <w:p w:rsidR="0031521D" w:rsidRDefault="00000000">
      <w:pPr>
        <w:pStyle w:val="FirstParagraph"/>
        <w:rPr>
          <w:i/>
          <w:iCs/>
        </w:rPr>
      </w:pPr>
      <w:r>
        <w:rPr>
          <w:i/>
          <w:iCs/>
        </w:rPr>
        <w:t xml:space="preserve">other infectious and parasitic diseases </w:t>
      </w:r>
      <w:proofErr w:type="gramStart"/>
      <w:r>
        <w:rPr>
          <w:i/>
          <w:iCs/>
        </w:rPr>
        <w:t>diagnoses</w:t>
      </w:r>
      <w:proofErr w:type="gramEnd"/>
      <w:r>
        <w:rPr>
          <w:i/>
          <w:iCs/>
        </w:rPr>
        <w:t xml:space="preserve"> with cc Each 10134.30 4053.7200 3186.00 10134.30</w:t>
      </w:r>
    </w:p>
    <w:p w:rsidR="0031521D" w:rsidRDefault="00000000">
      <w:pPr>
        <w:pStyle w:val="FirstParagraph"/>
        <w:rPr>
          <w:i/>
          <w:iCs/>
        </w:rPr>
      </w:pPr>
      <w:r>
        <w:rPr>
          <w:i/>
          <w:iCs/>
        </w:rPr>
        <w:t>septicemia or severe sepsis without mechanical ventilation &gt;96 hours with mcc Each 33332.15 13332.8600 4779.00 33332.15</w:t>
      </w:r>
    </w:p>
    <w:p w:rsidR="0031521D" w:rsidRDefault="00000000">
      <w:pPr>
        <w:pStyle w:val="FirstParagraph"/>
        <w:rPr>
          <w:i/>
          <w:iCs/>
        </w:rPr>
      </w:pPr>
      <w:r>
        <w:rPr>
          <w:i/>
          <w:iCs/>
        </w:rPr>
        <w:t>septicemia or severe sepsis without mechanical ventilation &gt;96 hours without mcc Each 15353.02 6141.2100 4779.00 15353.02</w:t>
      </w:r>
    </w:p>
    <w:p w:rsidR="0031521D" w:rsidRDefault="00000000">
      <w:pPr>
        <w:pStyle w:val="FirstParagraph"/>
        <w:rPr>
          <w:i/>
          <w:iCs/>
        </w:rPr>
      </w:pPr>
      <w:r>
        <w:rPr>
          <w:i/>
          <w:iCs/>
        </w:rPr>
        <w:t>organic disturbances and intellectual disability Each 16551.30 6620.5200 7861.87 18648.00</w:t>
      </w:r>
    </w:p>
    <w:p w:rsidR="0031521D" w:rsidRDefault="00000000">
      <w:pPr>
        <w:pStyle w:val="FirstParagraph"/>
        <w:rPr>
          <w:i/>
          <w:iCs/>
        </w:rPr>
      </w:pPr>
      <w:r>
        <w:rPr>
          <w:i/>
          <w:iCs/>
        </w:rPr>
        <w:t>concussion with cc Each 14606.95 5842.7800 4779.00 14606.95</w:t>
      </w:r>
    </w:p>
    <w:p w:rsidR="0031521D" w:rsidRDefault="00000000">
      <w:pPr>
        <w:pStyle w:val="FirstParagraph"/>
        <w:rPr>
          <w:i/>
          <w:iCs/>
        </w:rPr>
      </w:pPr>
      <w:r>
        <w:rPr>
          <w:i/>
          <w:iCs/>
        </w:rPr>
        <w:t>alcohol, drug abuse or dependence, left against medical advice Each 2197.00 878.8000 1043.58 3108.00</w:t>
      </w:r>
    </w:p>
    <w:p w:rsidR="0031521D" w:rsidRDefault="00000000">
      <w:pPr>
        <w:pStyle w:val="FirstParagraph"/>
        <w:rPr>
          <w:i/>
          <w:iCs/>
        </w:rPr>
      </w:pPr>
      <w:r>
        <w:rPr>
          <w:i/>
          <w:iCs/>
        </w:rPr>
        <w:t>alcohol, drug abuse or dependence without rehabilitation therapy without mcc Each 10896.93 4358.7700 1593.00 10896.93</w:t>
      </w:r>
    </w:p>
    <w:p w:rsidR="0031521D" w:rsidRDefault="00000000">
      <w:pPr>
        <w:pStyle w:val="FirstParagraph"/>
        <w:rPr>
          <w:i/>
          <w:iCs/>
        </w:rPr>
      </w:pPr>
      <w:r>
        <w:rPr>
          <w:i/>
          <w:iCs/>
        </w:rPr>
        <w:t>concussion without cc/mcc Each 1956.16 782.4600 929.18 3108.00</w:t>
      </w:r>
    </w:p>
    <w:p w:rsidR="0031521D" w:rsidRDefault="00000000">
      <w:pPr>
        <w:pStyle w:val="FirstParagraph"/>
        <w:rPr>
          <w:i/>
          <w:iCs/>
        </w:rPr>
      </w:pPr>
      <w:r>
        <w:rPr>
          <w:i/>
          <w:iCs/>
        </w:rPr>
        <w:t>other disorders of nervous system with mcc Each 5599.09 2239.6400 1593.00 5599.09</w:t>
      </w:r>
    </w:p>
    <w:p w:rsidR="0031521D" w:rsidRDefault="00000000">
      <w:pPr>
        <w:pStyle w:val="FirstParagraph"/>
        <w:rPr>
          <w:i/>
          <w:iCs/>
        </w:rPr>
      </w:pPr>
      <w:r>
        <w:rPr>
          <w:i/>
          <w:iCs/>
        </w:rPr>
        <w:t>poisoning and toxic effects of drugs without mcc Each 32859.39 13143.7600 4779.00 32859.39</w:t>
      </w:r>
    </w:p>
    <w:p w:rsidR="0031521D" w:rsidRDefault="00000000">
      <w:pPr>
        <w:pStyle w:val="FirstParagraph"/>
        <w:rPr>
          <w:i/>
          <w:iCs/>
        </w:rPr>
      </w:pPr>
      <w:r>
        <w:rPr>
          <w:i/>
          <w:iCs/>
        </w:rPr>
        <w:t>other disorders of nervous system with cc Each 14124.04 5649.6200 1593.00 14124.04</w:t>
      </w:r>
    </w:p>
    <w:p w:rsidR="0031521D" w:rsidRDefault="00000000">
      <w:pPr>
        <w:pStyle w:val="FirstParagraph"/>
        <w:rPr>
          <w:i/>
          <w:iCs/>
        </w:rPr>
      </w:pPr>
      <w:r>
        <w:rPr>
          <w:i/>
          <w:iCs/>
        </w:rPr>
        <w:t>bacterial and tuberculous infections of nervous system with mcc Each 5114.46 2045.7800 1593.00 5114.46</w:t>
      </w:r>
    </w:p>
    <w:p w:rsidR="0031521D" w:rsidRDefault="00000000">
      <w:pPr>
        <w:pStyle w:val="FirstParagraph"/>
        <w:rPr>
          <w:i/>
          <w:iCs/>
        </w:rPr>
      </w:pPr>
      <w:r>
        <w:rPr>
          <w:i/>
          <w:iCs/>
        </w:rPr>
        <w:t>signs and symptoms with mcc Each 5794.42 2317.7700 2723.38 6216.00</w:t>
      </w:r>
    </w:p>
    <w:p w:rsidR="0031521D" w:rsidRDefault="00000000">
      <w:pPr>
        <w:pStyle w:val="FirstParagraph"/>
        <w:rPr>
          <w:i/>
          <w:iCs/>
        </w:rPr>
      </w:pPr>
      <w:r>
        <w:rPr>
          <w:i/>
          <w:iCs/>
        </w:rPr>
        <w:t>signs and symptoms without mcc Each 11826.85 4730.7400 5617.75 18648.00</w:t>
      </w:r>
    </w:p>
    <w:p w:rsidR="0031521D" w:rsidRDefault="00000000">
      <w:pPr>
        <w:pStyle w:val="FirstParagraph"/>
        <w:rPr>
          <w:i/>
          <w:iCs/>
        </w:rPr>
      </w:pPr>
      <w:r>
        <w:rPr>
          <w:i/>
          <w:iCs/>
        </w:rPr>
        <w:t>other factors influencing health status Each 6624.62 2649.8500 3146.69 12432.00</w:t>
      </w:r>
    </w:p>
    <w:p w:rsidR="0031521D" w:rsidRDefault="00000000">
      <w:pPr>
        <w:pStyle w:val="FirstParagraph"/>
        <w:rPr>
          <w:i/>
          <w:iCs/>
        </w:rPr>
      </w:pPr>
      <w:r>
        <w:rPr>
          <w:i/>
          <w:iCs/>
        </w:rPr>
        <w:t>nonextensive o.r. procedures unrelated to principal diagnosis with cc Each 1801.86 720.7400 846.87 3108.00</w:t>
      </w:r>
    </w:p>
    <w:p w:rsidR="0031521D" w:rsidRDefault="00000000">
      <w:pPr>
        <w:pStyle w:val="FirstParagraph"/>
        <w:rPr>
          <w:i/>
          <w:iCs/>
        </w:rPr>
      </w:pPr>
      <w:r>
        <w:rPr>
          <w:i/>
          <w:iCs/>
        </w:rPr>
        <w:t xml:space="preserve">  room and board 1.00 0.40 0.2500 0.9500</w:t>
      </w:r>
    </w:p>
    <w:p w:rsidR="0031521D" w:rsidRDefault="00000000">
      <w:pPr>
        <w:pStyle w:val="FirstParagraph"/>
        <w:rPr>
          <w:i/>
          <w:iCs/>
        </w:rPr>
      </w:pPr>
      <w:r>
        <w:rPr>
          <w:i/>
          <w:iCs/>
        </w:rPr>
        <w:t>mdsrg-pvt 890.80 356.32 222.7000 846.2600</w:t>
      </w:r>
    </w:p>
    <w:p w:rsidR="0031521D" w:rsidRDefault="00000000">
      <w:pPr>
        <w:pStyle w:val="FirstParagraph"/>
        <w:rPr>
          <w:i/>
          <w:iCs/>
        </w:rPr>
      </w:pPr>
      <w:r>
        <w:rPr>
          <w:i/>
          <w:iCs/>
        </w:rPr>
        <w:t>obgyn-pvt 1166.60 466.64 291.6500 1108.2700</w:t>
      </w:r>
    </w:p>
    <w:p w:rsidR="0031521D" w:rsidRDefault="00000000">
      <w:pPr>
        <w:pStyle w:val="FirstParagraph"/>
        <w:rPr>
          <w:i/>
          <w:iCs/>
        </w:rPr>
      </w:pPr>
      <w:r>
        <w:rPr>
          <w:i/>
          <w:iCs/>
        </w:rPr>
        <w:lastRenderedPageBreak/>
        <w:t>obgyn-semi 1067.04 426.82 266.7600 1013.6880</w:t>
      </w:r>
    </w:p>
    <w:p w:rsidR="0031521D" w:rsidRDefault="00000000">
      <w:pPr>
        <w:pStyle w:val="FirstParagraph"/>
        <w:rPr>
          <w:i/>
          <w:iCs/>
        </w:rPr>
      </w:pPr>
      <w:r>
        <w:rPr>
          <w:i/>
          <w:iCs/>
        </w:rPr>
        <w:t>mdsrg-semi 890.80 356.32 222.7000 846.2600</w:t>
      </w:r>
    </w:p>
    <w:p w:rsidR="0031521D" w:rsidRDefault="00000000">
      <w:pPr>
        <w:pStyle w:val="FirstParagraph"/>
        <w:rPr>
          <w:i/>
          <w:iCs/>
        </w:rPr>
      </w:pPr>
      <w:r>
        <w:rPr>
          <w:i/>
          <w:iCs/>
        </w:rPr>
        <w:t>swing bed room and board 423.70 169.48 105.9250 402.5150</w:t>
      </w:r>
    </w:p>
    <w:p w:rsidR="0031521D" w:rsidRDefault="00000000">
      <w:pPr>
        <w:pStyle w:val="FirstParagraph"/>
        <w:rPr>
          <w:i/>
          <w:iCs/>
        </w:rPr>
      </w:pPr>
      <w:r>
        <w:rPr>
          <w:i/>
          <w:iCs/>
        </w:rPr>
        <w:t>ped 703.84 281.54 175.9600 668.6480</w:t>
      </w:r>
    </w:p>
    <w:p w:rsidR="0031521D" w:rsidRDefault="00000000">
      <w:pPr>
        <w:pStyle w:val="FirstParagraph"/>
        <w:rPr>
          <w:i/>
          <w:iCs/>
        </w:rPr>
      </w:pPr>
      <w:r>
        <w:rPr>
          <w:i/>
          <w:iCs/>
        </w:rPr>
        <w:t>ped-isol 1006.56 402.62 251.6400 956.2320</w:t>
      </w:r>
    </w:p>
    <w:p w:rsidR="0031521D" w:rsidRDefault="00000000">
      <w:pPr>
        <w:pStyle w:val="FirstParagraph"/>
        <w:rPr>
          <w:i/>
          <w:iCs/>
        </w:rPr>
      </w:pPr>
      <w:r>
        <w:rPr>
          <w:i/>
          <w:iCs/>
        </w:rPr>
        <w:t>mdsrg-isol 855.19 342.08 213.7975 812.4305</w:t>
      </w:r>
    </w:p>
    <w:p w:rsidR="0031521D" w:rsidRDefault="00000000">
      <w:pPr>
        <w:pStyle w:val="FirstParagraph"/>
        <w:rPr>
          <w:i/>
          <w:iCs/>
        </w:rPr>
      </w:pPr>
      <w:r>
        <w:rPr>
          <w:i/>
          <w:iCs/>
        </w:rPr>
        <w:t>nursery 985.43 394.17 246.3575 936.1585</w:t>
      </w:r>
    </w:p>
    <w:p w:rsidR="0031521D" w:rsidRDefault="00000000">
      <w:pPr>
        <w:pStyle w:val="FirstParagraph"/>
        <w:rPr>
          <w:i/>
          <w:iCs/>
        </w:rPr>
      </w:pPr>
      <w:r>
        <w:rPr>
          <w:i/>
          <w:iCs/>
        </w:rPr>
        <w:t>nursery-isol 1041.58 416.63 260.3950 989.5010</w:t>
      </w:r>
    </w:p>
    <w:p w:rsidR="0031521D" w:rsidRDefault="00000000">
      <w:pPr>
        <w:pStyle w:val="FirstParagraph"/>
        <w:rPr>
          <w:i/>
          <w:iCs/>
        </w:rPr>
      </w:pPr>
      <w:r>
        <w:rPr>
          <w:i/>
          <w:iCs/>
        </w:rPr>
        <w:t>icu 1524.02 609.61 381.0050 1447.8190</w:t>
      </w:r>
    </w:p>
    <w:p w:rsidR="0031521D" w:rsidRDefault="00000000">
      <w:pPr>
        <w:pStyle w:val="FirstParagraph"/>
        <w:rPr>
          <w:i/>
          <w:iCs/>
        </w:rPr>
      </w:pPr>
      <w:r>
        <w:rPr>
          <w:i/>
          <w:iCs/>
        </w:rPr>
        <w:t>flu shot 43.42 17.37 10.8550 41.2490</w:t>
      </w:r>
    </w:p>
    <w:p w:rsidR="0031521D" w:rsidRDefault="00000000">
      <w:pPr>
        <w:pStyle w:val="FirstParagraph"/>
        <w:rPr>
          <w:i/>
          <w:iCs/>
        </w:rPr>
      </w:pPr>
      <w:r>
        <w:rPr>
          <w:i/>
          <w:iCs/>
        </w:rPr>
        <w:t>lidocaine 1%-50mg 49.20 19.68 12.3000 46.7400</w:t>
      </w:r>
    </w:p>
    <w:p w:rsidR="0031521D" w:rsidRDefault="00000000">
      <w:pPr>
        <w:pStyle w:val="FirstParagraph"/>
        <w:rPr>
          <w:i/>
          <w:iCs/>
        </w:rPr>
      </w:pPr>
      <w:r>
        <w:rPr>
          <w:i/>
          <w:iCs/>
        </w:rPr>
        <w:t>lidocaine premix 81.32 32.53 20.3300 77.2540</w:t>
      </w:r>
    </w:p>
    <w:p w:rsidR="0031521D" w:rsidRDefault="00000000">
      <w:pPr>
        <w:pStyle w:val="FirstParagraph"/>
        <w:rPr>
          <w:i/>
          <w:iCs/>
        </w:rPr>
      </w:pPr>
      <w:r>
        <w:rPr>
          <w:i/>
          <w:iCs/>
        </w:rPr>
        <w:t>lodine 400mg 18.81 7.52 4.7025 17.8695</w:t>
      </w:r>
    </w:p>
    <w:p w:rsidR="0031521D" w:rsidRDefault="00000000">
      <w:pPr>
        <w:pStyle w:val="FirstParagraph"/>
        <w:rPr>
          <w:i/>
          <w:iCs/>
        </w:rPr>
      </w:pPr>
      <w:r>
        <w:rPr>
          <w:i/>
          <w:iCs/>
        </w:rPr>
        <w:t>magnevist 20 ml 362.05 144.82 90.5125 343.9475</w:t>
      </w:r>
    </w:p>
    <w:p w:rsidR="0031521D" w:rsidRDefault="00000000">
      <w:pPr>
        <w:pStyle w:val="FirstParagraph"/>
        <w:rPr>
          <w:i/>
          <w:iCs/>
        </w:rPr>
      </w:pPr>
      <w:r>
        <w:rPr>
          <w:i/>
          <w:iCs/>
        </w:rPr>
        <w:t>metoclopramide up to 10 17.37 6.95 4.3425 16.5015</w:t>
      </w:r>
    </w:p>
    <w:p w:rsidR="0031521D" w:rsidRDefault="00000000">
      <w:pPr>
        <w:pStyle w:val="FirstParagraph"/>
        <w:rPr>
          <w:i/>
          <w:iCs/>
        </w:rPr>
      </w:pPr>
      <w:r>
        <w:rPr>
          <w:i/>
          <w:iCs/>
        </w:rPr>
        <w:t>ammonium chloride 4.05 1.62 1.0125 3.8475</w:t>
      </w:r>
    </w:p>
    <w:p w:rsidR="0031521D" w:rsidRDefault="00000000">
      <w:pPr>
        <w:pStyle w:val="FirstParagraph"/>
        <w:rPr>
          <w:i/>
          <w:iCs/>
        </w:rPr>
      </w:pPr>
      <w:r>
        <w:rPr>
          <w:i/>
          <w:iCs/>
        </w:rPr>
        <w:t>d.h.e. 45 1mg/ml 80.17 32.07 20.0425 76.1615</w:t>
      </w:r>
    </w:p>
    <w:p w:rsidR="0031521D" w:rsidRDefault="00000000">
      <w:pPr>
        <w:pStyle w:val="FirstParagraph"/>
        <w:rPr>
          <w:i/>
          <w:iCs/>
        </w:rPr>
      </w:pPr>
      <w:r>
        <w:rPr>
          <w:i/>
          <w:iCs/>
        </w:rPr>
        <w:t>saline flush kit 47.75 19.10 11.9375 45.3625</w:t>
      </w:r>
    </w:p>
    <w:p w:rsidR="0031521D" w:rsidRDefault="00000000">
      <w:pPr>
        <w:pStyle w:val="FirstParagraph"/>
        <w:rPr>
          <w:i/>
          <w:iCs/>
        </w:rPr>
      </w:pPr>
      <w:r>
        <w:rPr>
          <w:i/>
          <w:iCs/>
        </w:rPr>
        <w:t>xylocaine gar pr tmt 114.61 45.84 28.6525 108.8795</w:t>
      </w:r>
    </w:p>
    <w:p w:rsidR="0031521D" w:rsidRDefault="00000000">
      <w:pPr>
        <w:pStyle w:val="FirstParagraph"/>
        <w:rPr>
          <w:i/>
          <w:iCs/>
        </w:rPr>
      </w:pPr>
      <w:r>
        <w:rPr>
          <w:i/>
          <w:iCs/>
        </w:rPr>
        <w:t>disposable face mask 61.35 24.54 15.3375 58.2825</w:t>
      </w:r>
    </w:p>
    <w:p w:rsidR="0031521D" w:rsidRDefault="00000000">
      <w:pPr>
        <w:pStyle w:val="FirstParagraph"/>
        <w:rPr>
          <w:i/>
          <w:iCs/>
        </w:rPr>
      </w:pPr>
      <w:r>
        <w:rPr>
          <w:i/>
          <w:iCs/>
        </w:rPr>
        <w:t>kinevac 518.04 207.22 129.5100 492.1380</w:t>
      </w:r>
    </w:p>
    <w:p w:rsidR="0031521D" w:rsidRDefault="00000000">
      <w:pPr>
        <w:pStyle w:val="FirstParagraph"/>
        <w:rPr>
          <w:i/>
          <w:iCs/>
        </w:rPr>
      </w:pPr>
      <w:r>
        <w:rPr>
          <w:i/>
          <w:iCs/>
        </w:rPr>
        <w:t>cysto conray ii 92.33 36.93 23.0825 87.7135</w:t>
      </w:r>
    </w:p>
    <w:p w:rsidR="0031521D" w:rsidRDefault="00000000">
      <w:pPr>
        <w:pStyle w:val="FirstParagraph"/>
        <w:rPr>
          <w:i/>
          <w:iCs/>
        </w:rPr>
      </w:pPr>
      <w:r>
        <w:rPr>
          <w:i/>
          <w:iCs/>
        </w:rPr>
        <w:t>definity media de4 brist 769.25 307.70 192.3125 730.7875</w:t>
      </w:r>
    </w:p>
    <w:p w:rsidR="0031521D" w:rsidRDefault="00000000">
      <w:pPr>
        <w:pStyle w:val="FirstParagraph"/>
        <w:rPr>
          <w:i/>
          <w:iCs/>
        </w:rPr>
      </w:pPr>
      <w:r>
        <w:rPr>
          <w:i/>
          <w:iCs/>
        </w:rPr>
        <w:t>ez cat 28.37 11.35 7.0925 26.9515</w:t>
      </w:r>
    </w:p>
    <w:p w:rsidR="0031521D" w:rsidRDefault="00000000">
      <w:pPr>
        <w:pStyle w:val="FirstParagraph"/>
        <w:rPr>
          <w:i/>
          <w:iCs/>
        </w:rPr>
      </w:pPr>
      <w:r>
        <w:rPr>
          <w:i/>
          <w:iCs/>
        </w:rPr>
        <w:t>visipaque inj 320mg/100m 322.69 129.08 80.6725 306.5555</w:t>
      </w:r>
    </w:p>
    <w:p w:rsidR="0031521D" w:rsidRDefault="00000000">
      <w:pPr>
        <w:pStyle w:val="FirstParagraph"/>
        <w:rPr>
          <w:i/>
          <w:iCs/>
        </w:rPr>
      </w:pPr>
      <w:r>
        <w:rPr>
          <w:i/>
          <w:iCs/>
        </w:rPr>
        <w:t>sod chloride 3% 94.64 37.86 23.6600 89.9080</w:t>
      </w:r>
    </w:p>
    <w:p w:rsidR="0031521D" w:rsidRDefault="00000000">
      <w:pPr>
        <w:pStyle w:val="FirstParagraph"/>
        <w:rPr>
          <w:i/>
          <w:iCs/>
        </w:rPr>
      </w:pPr>
      <w:r>
        <w:rPr>
          <w:i/>
          <w:iCs/>
        </w:rPr>
        <w:t>sod cl 1500cc 13.02 5.21 3.2550 12.3690</w:t>
      </w:r>
    </w:p>
    <w:p w:rsidR="0031521D" w:rsidRDefault="00000000">
      <w:pPr>
        <w:pStyle w:val="FirstParagraph"/>
        <w:rPr>
          <w:i/>
          <w:iCs/>
        </w:rPr>
      </w:pPr>
      <w:r>
        <w:rPr>
          <w:i/>
          <w:iCs/>
        </w:rPr>
        <w:t>sodium chl 0.9 100 ml ba 59.91 23.96 14.9775 56.9145</w:t>
      </w:r>
    </w:p>
    <w:p w:rsidR="0031521D" w:rsidRDefault="00000000">
      <w:pPr>
        <w:pStyle w:val="FirstParagraph"/>
        <w:rPr>
          <w:i/>
          <w:iCs/>
        </w:rPr>
      </w:pPr>
      <w:r>
        <w:rPr>
          <w:i/>
          <w:iCs/>
        </w:rPr>
        <w:lastRenderedPageBreak/>
        <w:t>sodium chloride 0.9% 250 59.91 23.96 14.9775 56.9145</w:t>
      </w:r>
    </w:p>
    <w:p w:rsidR="0031521D" w:rsidRDefault="00000000">
      <w:pPr>
        <w:pStyle w:val="FirstParagraph"/>
        <w:rPr>
          <w:i/>
          <w:iCs/>
        </w:rPr>
      </w:pPr>
      <w:r>
        <w:rPr>
          <w:i/>
          <w:iCs/>
        </w:rPr>
        <w:t>sodium chloride 0.9% min 69.46 27.78 17.3650 65.9870</w:t>
      </w:r>
    </w:p>
    <w:p w:rsidR="0031521D" w:rsidRDefault="00000000">
      <w:pPr>
        <w:pStyle w:val="FirstParagraph"/>
        <w:rPr>
          <w:i/>
          <w:iCs/>
        </w:rPr>
      </w:pPr>
      <w:r>
        <w:rPr>
          <w:i/>
          <w:iCs/>
        </w:rPr>
        <w:t>sodium chloride 0.9%, pe 17.37 6.95 4.3425 16.5015</w:t>
      </w:r>
    </w:p>
    <w:p w:rsidR="0031521D" w:rsidRDefault="00000000">
      <w:pPr>
        <w:pStyle w:val="FirstParagraph"/>
        <w:rPr>
          <w:i/>
          <w:iCs/>
        </w:rPr>
      </w:pPr>
      <w:r>
        <w:rPr>
          <w:i/>
          <w:iCs/>
        </w:rPr>
        <w:t>dextrose 10% 1000 ml bag 59.91 23.96 14.9775 56.9145</w:t>
      </w:r>
    </w:p>
    <w:p w:rsidR="0031521D" w:rsidRDefault="00000000">
      <w:pPr>
        <w:pStyle w:val="FirstParagraph"/>
        <w:rPr>
          <w:i/>
          <w:iCs/>
        </w:rPr>
      </w:pPr>
      <w:r>
        <w:rPr>
          <w:i/>
          <w:iCs/>
        </w:rPr>
        <w:t>dextrose 5% 250ml excel 59.91 23.96 14.9775 56.9145</w:t>
      </w:r>
    </w:p>
    <w:p w:rsidR="0031521D" w:rsidRDefault="00000000">
      <w:pPr>
        <w:pStyle w:val="FirstParagraph"/>
        <w:rPr>
          <w:i/>
          <w:iCs/>
        </w:rPr>
      </w:pPr>
      <w:r>
        <w:rPr>
          <w:i/>
          <w:iCs/>
        </w:rPr>
        <w:t>dextrose 5% sod chl.45 1 59.91 23.96 14.9775 56.9145</w:t>
      </w:r>
    </w:p>
    <w:p w:rsidR="0031521D" w:rsidRDefault="00000000">
      <w:pPr>
        <w:pStyle w:val="FirstParagraph"/>
        <w:rPr>
          <w:i/>
          <w:iCs/>
        </w:rPr>
      </w:pPr>
      <w:r>
        <w:rPr>
          <w:i/>
          <w:iCs/>
        </w:rPr>
        <w:t>dextrose 5% sod chl0.225 59.91 23.96 14.9775 56.9145</w:t>
      </w:r>
    </w:p>
    <w:p w:rsidR="0031521D" w:rsidRDefault="00000000">
      <w:pPr>
        <w:pStyle w:val="FirstParagraph"/>
        <w:rPr>
          <w:i/>
          <w:iCs/>
        </w:rPr>
      </w:pPr>
      <w:r>
        <w:rPr>
          <w:i/>
          <w:iCs/>
        </w:rPr>
        <w:t>dextrose 5% vis iv 250 m 59.91 23.96 14.9775 56.9145</w:t>
      </w:r>
    </w:p>
    <w:p w:rsidR="0031521D" w:rsidRDefault="00000000">
      <w:pPr>
        <w:pStyle w:val="FirstParagraph"/>
        <w:rPr>
          <w:i/>
          <w:iCs/>
        </w:rPr>
      </w:pPr>
      <w:r>
        <w:rPr>
          <w:i/>
          <w:iCs/>
        </w:rPr>
        <w:t>dextrose 5%/lr 1000l iv 59.91 23.96 14.9775 56.9145</w:t>
      </w:r>
    </w:p>
    <w:p w:rsidR="0031521D" w:rsidRDefault="00000000">
      <w:pPr>
        <w:pStyle w:val="FirstParagraph"/>
        <w:rPr>
          <w:i/>
          <w:iCs/>
        </w:rPr>
      </w:pPr>
      <w:r>
        <w:rPr>
          <w:i/>
          <w:iCs/>
        </w:rPr>
        <w:t>dextrose 5%sod chl0.9 10 59.91 23.96 14.9775 56.9145</w:t>
      </w:r>
    </w:p>
    <w:p w:rsidR="0031521D" w:rsidRDefault="00000000">
      <w:pPr>
        <w:pStyle w:val="FirstParagraph"/>
        <w:rPr>
          <w:i/>
          <w:iCs/>
        </w:rPr>
      </w:pPr>
      <w:r>
        <w:rPr>
          <w:i/>
          <w:iCs/>
        </w:rPr>
        <w:t>d10% 1000ml baxter 59.91 23.96 14.9775 56.9145</w:t>
      </w:r>
    </w:p>
    <w:p w:rsidR="0031521D" w:rsidRDefault="00000000">
      <w:pPr>
        <w:pStyle w:val="FirstParagraph"/>
        <w:rPr>
          <w:i/>
          <w:iCs/>
        </w:rPr>
      </w:pPr>
      <w:r>
        <w:rPr>
          <w:i/>
          <w:iCs/>
        </w:rPr>
        <w:t>d5 % 100ml baxter 59.91 23.96 14.9775 56.9145</w:t>
      </w:r>
    </w:p>
    <w:p w:rsidR="0031521D" w:rsidRDefault="00000000">
      <w:pPr>
        <w:pStyle w:val="FirstParagraph"/>
        <w:rPr>
          <w:i/>
          <w:iCs/>
        </w:rPr>
      </w:pPr>
      <w:r>
        <w:rPr>
          <w:i/>
          <w:iCs/>
        </w:rPr>
        <w:t>d5 lac ringer 1000 ml ba 59.91 23.96 14.9775 56.9145</w:t>
      </w:r>
    </w:p>
    <w:p w:rsidR="0031521D" w:rsidRDefault="00000000">
      <w:pPr>
        <w:pStyle w:val="FirstParagraph"/>
        <w:rPr>
          <w:i/>
          <w:iCs/>
        </w:rPr>
      </w:pPr>
      <w:r>
        <w:rPr>
          <w:i/>
          <w:iCs/>
        </w:rPr>
        <w:t>d5 lr 68.30 27.32 17.0750 64.8850</w:t>
      </w:r>
    </w:p>
    <w:p w:rsidR="0031521D" w:rsidRDefault="00000000">
      <w:pPr>
        <w:pStyle w:val="FirstParagraph"/>
        <w:rPr>
          <w:i/>
          <w:iCs/>
        </w:rPr>
      </w:pPr>
      <w:r>
        <w:rPr>
          <w:i/>
          <w:iCs/>
        </w:rPr>
        <w:t>d5 lr 500ml 68.30 27.32 17.0750 64.8850</w:t>
      </w:r>
    </w:p>
    <w:p w:rsidR="0031521D" w:rsidRDefault="00000000">
      <w:pPr>
        <w:pStyle w:val="FirstParagraph"/>
        <w:rPr>
          <w:i/>
          <w:iCs/>
        </w:rPr>
      </w:pPr>
      <w:r>
        <w:rPr>
          <w:i/>
          <w:iCs/>
        </w:rPr>
        <w:t>d5 nacl .9 % 68.30 27.32 17.0750 64.8850</w:t>
      </w:r>
    </w:p>
    <w:p w:rsidR="0031521D" w:rsidRDefault="00000000">
      <w:pPr>
        <w:pStyle w:val="FirstParagraph"/>
        <w:rPr>
          <w:i/>
          <w:iCs/>
        </w:rPr>
      </w:pPr>
      <w:r>
        <w:rPr>
          <w:i/>
          <w:iCs/>
        </w:rPr>
        <w:t>d5 nacl 45% 1000ml baxte 59.91 23.96 14.9775 56.9145</w:t>
      </w:r>
    </w:p>
    <w:p w:rsidR="0031521D" w:rsidRDefault="00000000">
      <w:pPr>
        <w:pStyle w:val="FirstParagraph"/>
        <w:rPr>
          <w:i/>
          <w:iCs/>
        </w:rPr>
      </w:pPr>
      <w:r>
        <w:rPr>
          <w:i/>
          <w:iCs/>
        </w:rPr>
        <w:t>d5 nacl 9% 1000ml baxter 59.91 23.96 14.9775 56.9145</w:t>
      </w:r>
    </w:p>
    <w:p w:rsidR="0031521D" w:rsidRDefault="00000000">
      <w:pPr>
        <w:pStyle w:val="FirstParagraph"/>
        <w:rPr>
          <w:i/>
          <w:iCs/>
        </w:rPr>
      </w:pPr>
      <w:r>
        <w:rPr>
          <w:i/>
          <w:iCs/>
        </w:rPr>
        <w:t>d5 nacl.45% 68.30 27.32 17.0750 64.8850</w:t>
      </w:r>
    </w:p>
    <w:p w:rsidR="0031521D" w:rsidRDefault="00000000">
      <w:pPr>
        <w:pStyle w:val="FirstParagraph"/>
        <w:rPr>
          <w:i/>
          <w:iCs/>
        </w:rPr>
      </w:pPr>
      <w:r>
        <w:rPr>
          <w:i/>
          <w:iCs/>
        </w:rPr>
        <w:t>d5 norm m 500ml 68.30 27.32 17.0750 64.8850</w:t>
      </w:r>
    </w:p>
    <w:p w:rsidR="0031521D" w:rsidRDefault="00000000">
      <w:pPr>
        <w:pStyle w:val="FirstParagraph"/>
        <w:rPr>
          <w:i/>
          <w:iCs/>
        </w:rPr>
      </w:pPr>
      <w:r>
        <w:rPr>
          <w:i/>
          <w:iCs/>
        </w:rPr>
        <w:t>d5 w norm 1000cc 81.32 32.53 20.3300 77.2540</w:t>
      </w:r>
    </w:p>
    <w:p w:rsidR="0031521D" w:rsidRDefault="00000000">
      <w:pPr>
        <w:pStyle w:val="FirstParagraph"/>
        <w:rPr>
          <w:i/>
          <w:iCs/>
        </w:rPr>
      </w:pPr>
      <w:r>
        <w:rPr>
          <w:i/>
          <w:iCs/>
        </w:rPr>
        <w:t>d5% 1000ml baxter 59.91 23.96 14.9775 56.9145</w:t>
      </w:r>
    </w:p>
    <w:p w:rsidR="0031521D" w:rsidRDefault="00000000">
      <w:pPr>
        <w:pStyle w:val="FirstParagraph"/>
        <w:rPr>
          <w:i/>
          <w:iCs/>
        </w:rPr>
      </w:pPr>
      <w:r>
        <w:rPr>
          <w:i/>
          <w:iCs/>
        </w:rPr>
        <w:t>d5% 250ml baxter 59.91 23.96 14.9775 56.9145</w:t>
      </w:r>
    </w:p>
    <w:p w:rsidR="0031521D" w:rsidRDefault="00000000">
      <w:pPr>
        <w:pStyle w:val="FirstParagraph"/>
        <w:rPr>
          <w:i/>
          <w:iCs/>
        </w:rPr>
      </w:pPr>
      <w:r>
        <w:rPr>
          <w:i/>
          <w:iCs/>
        </w:rPr>
        <w:t>d5% vis iv bag 250ml bax 59.91 23.96 14.9775 56.9145</w:t>
      </w:r>
    </w:p>
    <w:p w:rsidR="0031521D" w:rsidRDefault="00000000">
      <w:pPr>
        <w:pStyle w:val="FirstParagraph"/>
        <w:rPr>
          <w:i/>
          <w:iCs/>
        </w:rPr>
      </w:pPr>
      <w:r>
        <w:rPr>
          <w:i/>
          <w:iCs/>
        </w:rPr>
        <w:t>d5%-1/2 ns+kcl 20meq/100 94.64 37.86 23.6600 89.9080</w:t>
      </w:r>
    </w:p>
    <w:p w:rsidR="0031521D" w:rsidRDefault="00000000">
      <w:pPr>
        <w:pStyle w:val="FirstParagraph"/>
        <w:rPr>
          <w:i/>
          <w:iCs/>
        </w:rPr>
      </w:pPr>
      <w:r>
        <w:rPr>
          <w:i/>
          <w:iCs/>
        </w:rPr>
        <w:t>d5/0.45ns/40kcl 1000ml 29.81 11.92 7.4525 28.3195</w:t>
      </w:r>
    </w:p>
    <w:p w:rsidR="0031521D" w:rsidRDefault="00000000">
      <w:pPr>
        <w:pStyle w:val="FirstParagraph"/>
        <w:rPr>
          <w:i/>
          <w:iCs/>
        </w:rPr>
      </w:pPr>
      <w:r>
        <w:rPr>
          <w:i/>
          <w:iCs/>
        </w:rPr>
        <w:t>d5w 68.30 27.32 17.0750 64.8850</w:t>
      </w:r>
    </w:p>
    <w:p w:rsidR="0031521D" w:rsidRDefault="00000000">
      <w:pPr>
        <w:pStyle w:val="FirstParagraph"/>
        <w:rPr>
          <w:i/>
          <w:iCs/>
        </w:rPr>
      </w:pPr>
      <w:r>
        <w:rPr>
          <w:i/>
          <w:iCs/>
        </w:rPr>
        <w:t>d5w 100ml adv 17.37 6.95 4.3425 16.5015</w:t>
      </w:r>
    </w:p>
    <w:p w:rsidR="0031521D" w:rsidRDefault="00000000">
      <w:pPr>
        <w:pStyle w:val="FirstParagraph"/>
        <w:rPr>
          <w:i/>
          <w:iCs/>
        </w:rPr>
      </w:pPr>
      <w:r>
        <w:rPr>
          <w:i/>
          <w:iCs/>
        </w:rPr>
        <w:lastRenderedPageBreak/>
        <w:t>d5w 250ml 68.30 27.32 17.0750 64.8850</w:t>
      </w:r>
    </w:p>
    <w:p w:rsidR="0031521D" w:rsidRDefault="00000000">
      <w:pPr>
        <w:pStyle w:val="FirstParagraph"/>
        <w:rPr>
          <w:i/>
          <w:iCs/>
        </w:rPr>
      </w:pPr>
      <w:r>
        <w:rPr>
          <w:i/>
          <w:iCs/>
        </w:rPr>
        <w:t>d5w 500ml 68.30 27.32 17.0750 64.8850</w:t>
      </w:r>
    </w:p>
    <w:p w:rsidR="0031521D" w:rsidRDefault="00000000">
      <w:pPr>
        <w:pStyle w:val="FirstParagraph"/>
        <w:rPr>
          <w:i/>
          <w:iCs/>
        </w:rPr>
      </w:pPr>
      <w:r>
        <w:rPr>
          <w:i/>
          <w:iCs/>
        </w:rPr>
        <w:t>d5w 50ml 17.37 6.95 4.3425 16.5015</w:t>
      </w:r>
    </w:p>
    <w:p w:rsidR="0031521D" w:rsidRDefault="00000000">
      <w:pPr>
        <w:pStyle w:val="FirstParagraph"/>
        <w:rPr>
          <w:i/>
          <w:iCs/>
        </w:rPr>
      </w:pPr>
      <w:r>
        <w:rPr>
          <w:i/>
          <w:iCs/>
        </w:rPr>
        <w:t>d5w nacl .225% 68.30 27.32 17.0750 64.8850</w:t>
      </w:r>
    </w:p>
    <w:p w:rsidR="0031521D" w:rsidRDefault="00000000">
      <w:pPr>
        <w:pStyle w:val="FirstParagraph"/>
        <w:rPr>
          <w:i/>
          <w:iCs/>
        </w:rPr>
      </w:pPr>
      <w:r>
        <w:rPr>
          <w:i/>
          <w:iCs/>
        </w:rPr>
        <w:t>aminosyn 3.5% 213.29 85.32 53.3225 202.6255</w:t>
      </w:r>
    </w:p>
    <w:p w:rsidR="0031521D" w:rsidRDefault="00000000">
      <w:pPr>
        <w:pStyle w:val="FirstParagraph"/>
        <w:rPr>
          <w:i/>
          <w:iCs/>
        </w:rPr>
      </w:pPr>
      <w:r>
        <w:rPr>
          <w:i/>
          <w:iCs/>
        </w:rPr>
        <w:t>9% sod chloride 1000ml b 59.91 23.96 14.9775 56.9145</w:t>
      </w:r>
    </w:p>
    <w:p w:rsidR="0031521D" w:rsidRDefault="00000000">
      <w:pPr>
        <w:pStyle w:val="FirstParagraph"/>
        <w:rPr>
          <w:i/>
          <w:iCs/>
        </w:rPr>
      </w:pPr>
      <w:r>
        <w:rPr>
          <w:i/>
          <w:iCs/>
        </w:rPr>
        <w:t>9% sod chloride 250ml ba 59.91 23.96 14.9775 56.9145</w:t>
      </w:r>
    </w:p>
    <w:p w:rsidR="0031521D" w:rsidRDefault="00000000">
      <w:pPr>
        <w:pStyle w:val="FirstParagraph"/>
        <w:rPr>
          <w:i/>
          <w:iCs/>
        </w:rPr>
      </w:pPr>
      <w:r>
        <w:rPr>
          <w:i/>
          <w:iCs/>
        </w:rPr>
        <w:t>9% sod chloride 500ml ba 59.91 23.96 14.9775 56.9145</w:t>
      </w:r>
    </w:p>
    <w:p w:rsidR="0031521D" w:rsidRDefault="00000000">
      <w:pPr>
        <w:pStyle w:val="FirstParagraph"/>
        <w:rPr>
          <w:i/>
          <w:iCs/>
        </w:rPr>
      </w:pPr>
      <w:r>
        <w:rPr>
          <w:i/>
          <w:iCs/>
        </w:rPr>
        <w:t>9% sol chloride 100ml ba 59.91 23.96 14.9775 56.9145</w:t>
      </w:r>
    </w:p>
    <w:p w:rsidR="0031521D" w:rsidRDefault="00000000">
      <w:pPr>
        <w:pStyle w:val="FirstParagraph"/>
        <w:rPr>
          <w:i/>
          <w:iCs/>
        </w:rPr>
      </w:pPr>
      <w:r>
        <w:rPr>
          <w:i/>
          <w:iCs/>
        </w:rPr>
        <w:t>9% sol chloride 50 ml ba 59.91 23.96 14.9775 56.9145</w:t>
      </w:r>
    </w:p>
    <w:p w:rsidR="0031521D" w:rsidRDefault="00000000">
      <w:pPr>
        <w:pStyle w:val="FirstParagraph"/>
        <w:rPr>
          <w:i/>
          <w:iCs/>
        </w:rPr>
      </w:pPr>
      <w:r>
        <w:rPr>
          <w:i/>
          <w:iCs/>
        </w:rPr>
        <w:t>45% sod chloride 1000ml 59.91 23.96 14.9775 56.9145</w:t>
      </w:r>
    </w:p>
    <w:p w:rsidR="0031521D" w:rsidRDefault="00000000">
      <w:pPr>
        <w:pStyle w:val="FirstParagraph"/>
        <w:rPr>
          <w:i/>
          <w:iCs/>
        </w:rPr>
      </w:pPr>
      <w:r>
        <w:rPr>
          <w:i/>
          <w:iCs/>
        </w:rPr>
        <w:t>lac ringer 1000ml baxter 68.30 27.32 17.0750 64.8850</w:t>
      </w:r>
    </w:p>
    <w:p w:rsidR="0031521D" w:rsidRDefault="00000000">
      <w:pPr>
        <w:pStyle w:val="FirstParagraph"/>
        <w:rPr>
          <w:i/>
          <w:iCs/>
        </w:rPr>
      </w:pPr>
      <w:r>
        <w:rPr>
          <w:i/>
          <w:iCs/>
        </w:rPr>
        <w:t>magnevist per 1 ml 29.81 11.92 7.4525 28.3195</w:t>
      </w:r>
    </w:p>
    <w:p w:rsidR="0031521D" w:rsidRDefault="00000000">
      <w:pPr>
        <w:pStyle w:val="FirstParagraph"/>
        <w:rPr>
          <w:i/>
          <w:iCs/>
        </w:rPr>
      </w:pPr>
      <w:r>
        <w:rPr>
          <w:i/>
          <w:iCs/>
        </w:rPr>
        <w:t>magnevist 15 ml 274.65 109.86 68.6625 260.9175</w:t>
      </w:r>
    </w:p>
    <w:p w:rsidR="0031521D" w:rsidRDefault="00000000">
      <w:pPr>
        <w:pStyle w:val="FirstParagraph"/>
        <w:rPr>
          <w:i/>
          <w:iCs/>
        </w:rPr>
      </w:pPr>
      <w:r>
        <w:rPr>
          <w:i/>
          <w:iCs/>
        </w:rPr>
        <w:t>liposyn 10% 500 ml 213.29 85.32 53.3225 202.6255</w:t>
      </w:r>
    </w:p>
    <w:p w:rsidR="0031521D" w:rsidRDefault="00000000">
      <w:pPr>
        <w:pStyle w:val="FirstParagraph"/>
        <w:rPr>
          <w:i/>
          <w:iCs/>
        </w:rPr>
      </w:pPr>
      <w:r>
        <w:rPr>
          <w:i/>
          <w:iCs/>
        </w:rPr>
        <w:t>lr 250 5.50 2.20 1.3750 5.2250</w:t>
      </w:r>
    </w:p>
    <w:p w:rsidR="0031521D" w:rsidRDefault="00000000">
      <w:pPr>
        <w:pStyle w:val="FirstParagraph"/>
        <w:rPr>
          <w:i/>
          <w:iCs/>
        </w:rPr>
      </w:pPr>
      <w:r>
        <w:rPr>
          <w:i/>
          <w:iCs/>
        </w:rPr>
        <w:t>hydromorpone 50mg/50ml b 202.59 81.04 50.6475 192.4605</w:t>
      </w:r>
    </w:p>
    <w:p w:rsidR="0031521D" w:rsidRDefault="00000000">
      <w:pPr>
        <w:pStyle w:val="FirstParagraph"/>
        <w:rPr>
          <w:i/>
          <w:iCs/>
        </w:rPr>
      </w:pPr>
      <w:r>
        <w:rPr>
          <w:i/>
          <w:iCs/>
        </w:rPr>
        <w:t>morphine pca 50mg/50ml b 146.73 58.69 36.6825 139.3935</w:t>
      </w:r>
    </w:p>
    <w:p w:rsidR="0031521D" w:rsidRDefault="00000000">
      <w:pPr>
        <w:pStyle w:val="FirstParagraph"/>
        <w:rPr>
          <w:i/>
          <w:iCs/>
        </w:rPr>
      </w:pPr>
      <w:r>
        <w:rPr>
          <w:i/>
          <w:iCs/>
        </w:rPr>
        <w:t>normal saline 1000cc 68.30 27.32 17.0750 64.8850</w:t>
      </w:r>
    </w:p>
    <w:p w:rsidR="0031521D" w:rsidRDefault="00000000">
      <w:pPr>
        <w:pStyle w:val="FirstParagraph"/>
        <w:rPr>
          <w:i/>
          <w:iCs/>
        </w:rPr>
      </w:pPr>
      <w:r>
        <w:rPr>
          <w:i/>
          <w:iCs/>
        </w:rPr>
        <w:t>normal saline 500cc 68.30 27.32 17.0750 64.8850</w:t>
      </w:r>
    </w:p>
    <w:p w:rsidR="0031521D" w:rsidRDefault="00000000">
      <w:pPr>
        <w:pStyle w:val="FirstParagraph"/>
        <w:rPr>
          <w:i/>
          <w:iCs/>
        </w:rPr>
      </w:pPr>
      <w:r>
        <w:rPr>
          <w:i/>
          <w:iCs/>
        </w:rPr>
        <w:t>nacl .45% 1000 68.30 27.32 17.0750 64.8850</w:t>
      </w:r>
    </w:p>
    <w:p w:rsidR="0031521D" w:rsidRDefault="00000000">
      <w:pPr>
        <w:pStyle w:val="FirstParagraph"/>
        <w:rPr>
          <w:i/>
          <w:iCs/>
        </w:rPr>
      </w:pPr>
      <w:r>
        <w:rPr>
          <w:i/>
          <w:iCs/>
        </w:rPr>
        <w:t>nacl .9% 100ml adv 17.37 6.95 4.3425 16.5015</w:t>
      </w:r>
    </w:p>
    <w:p w:rsidR="0031521D" w:rsidRDefault="00000000">
      <w:pPr>
        <w:pStyle w:val="FirstParagraph"/>
        <w:rPr>
          <w:i/>
          <w:iCs/>
        </w:rPr>
      </w:pPr>
      <w:r>
        <w:rPr>
          <w:i/>
          <w:iCs/>
        </w:rPr>
        <w:t>nacl .9% 250ml 17.37 6.95 4.3425 16.5015</w:t>
      </w:r>
    </w:p>
    <w:p w:rsidR="0031521D" w:rsidRDefault="00000000">
      <w:pPr>
        <w:pStyle w:val="FirstParagraph"/>
        <w:rPr>
          <w:i/>
          <w:iCs/>
        </w:rPr>
      </w:pPr>
      <w:r>
        <w:rPr>
          <w:i/>
          <w:iCs/>
        </w:rPr>
        <w:t>nacl .9% 250ml adv 17.37 6.95 4.3425 16.5015</w:t>
      </w:r>
    </w:p>
    <w:p w:rsidR="0031521D" w:rsidRDefault="00000000">
      <w:pPr>
        <w:pStyle w:val="FirstParagraph"/>
        <w:rPr>
          <w:i/>
          <w:iCs/>
        </w:rPr>
      </w:pPr>
      <w:r>
        <w:rPr>
          <w:i/>
          <w:iCs/>
        </w:rPr>
        <w:t>nacl .9% 50ml 109.40 43.76 27.3500 103.9300</w:t>
      </w:r>
    </w:p>
    <w:p w:rsidR="0031521D" w:rsidRDefault="00000000">
      <w:pPr>
        <w:pStyle w:val="FirstParagraph"/>
        <w:rPr>
          <w:i/>
          <w:iCs/>
        </w:rPr>
      </w:pPr>
      <w:r>
        <w:rPr>
          <w:i/>
          <w:iCs/>
        </w:rPr>
        <w:t>levetiracetam 250mg tab 21.42 8.57 5.3550 20.3490</w:t>
      </w:r>
    </w:p>
    <w:p w:rsidR="0031521D" w:rsidRDefault="00000000">
      <w:pPr>
        <w:pStyle w:val="FirstParagraph"/>
        <w:rPr>
          <w:i/>
          <w:iCs/>
        </w:rPr>
      </w:pPr>
      <w:r>
        <w:rPr>
          <w:i/>
          <w:iCs/>
        </w:rPr>
        <w:t>manifold suc intellicart 94.35 37.74 23.5875 89.6325</w:t>
      </w:r>
    </w:p>
    <w:p w:rsidR="0031521D" w:rsidRDefault="00000000">
      <w:pPr>
        <w:pStyle w:val="FirstParagraph"/>
        <w:rPr>
          <w:i/>
          <w:iCs/>
        </w:rPr>
      </w:pPr>
      <w:r>
        <w:rPr>
          <w:i/>
          <w:iCs/>
        </w:rPr>
        <w:t>master lavage 1060.67 424.27 265.1675 1007.6365</w:t>
      </w:r>
    </w:p>
    <w:p w:rsidR="0031521D" w:rsidRDefault="00000000">
      <w:pPr>
        <w:pStyle w:val="FirstParagraph"/>
        <w:rPr>
          <w:i/>
          <w:iCs/>
        </w:rPr>
      </w:pPr>
      <w:r>
        <w:rPr>
          <w:i/>
          <w:iCs/>
        </w:rPr>
        <w:lastRenderedPageBreak/>
        <w:t>maxbraid suture 193.03 77.21 48.2575 183.3785</w:t>
      </w:r>
    </w:p>
    <w:p w:rsidR="0031521D" w:rsidRDefault="00000000">
      <w:pPr>
        <w:pStyle w:val="FirstParagraph"/>
        <w:rPr>
          <w:i/>
          <w:iCs/>
        </w:rPr>
      </w:pPr>
      <w:r>
        <w:rPr>
          <w:i/>
          <w:iCs/>
        </w:rPr>
        <w:t>long leg cast 386.07 154.43 96.5175 366.7665</w:t>
      </w:r>
    </w:p>
    <w:p w:rsidR="0031521D" w:rsidRDefault="00000000">
      <w:pPr>
        <w:pStyle w:val="FirstParagraph"/>
        <w:rPr>
          <w:i/>
          <w:iCs/>
        </w:rPr>
      </w:pPr>
      <w:r>
        <w:rPr>
          <w:i/>
          <w:iCs/>
        </w:rPr>
        <w:t>lumbo-sac orth large 211.85 84.74 52.9625 201.2575</w:t>
      </w:r>
    </w:p>
    <w:p w:rsidR="0031521D" w:rsidRDefault="00000000">
      <w:pPr>
        <w:pStyle w:val="FirstParagraph"/>
        <w:rPr>
          <w:i/>
          <w:iCs/>
        </w:rPr>
      </w:pPr>
      <w:r>
        <w:rPr>
          <w:i/>
          <w:iCs/>
        </w:rPr>
        <w:t>large dressings 97.24 38.90 24.3100 92.3780</w:t>
      </w:r>
    </w:p>
    <w:p w:rsidR="0031521D" w:rsidRDefault="00000000">
      <w:pPr>
        <w:pStyle w:val="FirstParagraph"/>
        <w:rPr>
          <w:i/>
          <w:iCs/>
        </w:rPr>
      </w:pPr>
      <w:r>
        <w:rPr>
          <w:i/>
          <w:iCs/>
        </w:rPr>
        <w:t>knee immobiliz 20 in 257.00 102.80 64.2500 244.1500</w:t>
      </w:r>
    </w:p>
    <w:p w:rsidR="0031521D" w:rsidRDefault="00000000">
      <w:pPr>
        <w:pStyle w:val="FirstParagraph"/>
        <w:rPr>
          <w:i/>
          <w:iCs/>
        </w:rPr>
      </w:pPr>
      <w:r>
        <w:rPr>
          <w:i/>
          <w:iCs/>
        </w:rPr>
        <w:t>knee imobilizer smal 379.70 151.88 94.9250 360.7150</w:t>
      </w:r>
    </w:p>
    <w:p w:rsidR="0031521D" w:rsidRDefault="00000000">
      <w:pPr>
        <w:pStyle w:val="FirstParagraph"/>
        <w:rPr>
          <w:i/>
          <w:iCs/>
        </w:rPr>
      </w:pPr>
      <w:r>
        <w:rPr>
          <w:i/>
          <w:iCs/>
        </w:rPr>
        <w:t>knee suppor/pullover 100.42 40.17 25.1050 95.3990</w:t>
      </w:r>
    </w:p>
    <w:p w:rsidR="0031521D" w:rsidRDefault="00000000">
      <w:pPr>
        <w:pStyle w:val="FirstParagraph"/>
        <w:rPr>
          <w:i/>
          <w:iCs/>
        </w:rPr>
      </w:pPr>
      <w:r>
        <w:rPr>
          <w:i/>
          <w:iCs/>
        </w:rPr>
        <w:t>knee support hinged 397.65 159.06 99.4125 377.7675</w:t>
      </w:r>
    </w:p>
    <w:p w:rsidR="0031521D" w:rsidRDefault="00000000">
      <w:pPr>
        <w:pStyle w:val="FirstParagraph"/>
        <w:rPr>
          <w:i/>
          <w:iCs/>
        </w:rPr>
      </w:pPr>
      <w:r>
        <w:rPr>
          <w:i/>
          <w:iCs/>
        </w:rPr>
        <w:t>knife handle sterile 17.37 6.95 4.3425 16.5015</w:t>
      </w:r>
    </w:p>
    <w:p w:rsidR="0031521D" w:rsidRDefault="00000000">
      <w:pPr>
        <w:pStyle w:val="FirstParagraph"/>
        <w:rPr>
          <w:i/>
          <w:iCs/>
        </w:rPr>
      </w:pPr>
      <w:r>
        <w:rPr>
          <w:i/>
          <w:iCs/>
        </w:rPr>
        <w:t>jobst hose 477.81 191.12 119.4525 453.9195</w:t>
      </w:r>
    </w:p>
    <w:p w:rsidR="0031521D" w:rsidRDefault="00000000">
      <w:pPr>
        <w:pStyle w:val="FirstParagraph"/>
        <w:rPr>
          <w:i/>
          <w:iCs/>
        </w:rPr>
      </w:pPr>
      <w:r>
        <w:rPr>
          <w:i/>
          <w:iCs/>
        </w:rPr>
        <w:t>k-wire 3.2x450mm (steril 571.00 228.40 142.7500 542.4500</w:t>
      </w:r>
    </w:p>
    <w:p w:rsidR="0031521D" w:rsidRDefault="00000000">
      <w:pPr>
        <w:pStyle w:val="FirstParagraph"/>
        <w:rPr>
          <w:i/>
          <w:iCs/>
        </w:rPr>
      </w:pPr>
      <w:r>
        <w:rPr>
          <w:i/>
          <w:iCs/>
        </w:rPr>
        <w:t>k-wire sterile 571.00 228.40 142.7500 542.4500</w:t>
      </w:r>
    </w:p>
    <w:p w:rsidR="0031521D" w:rsidRDefault="00000000">
      <w:pPr>
        <w:pStyle w:val="FirstParagraph"/>
        <w:rPr>
          <w:i/>
          <w:iCs/>
        </w:rPr>
      </w:pPr>
      <w:r>
        <w:rPr>
          <w:i/>
          <w:iCs/>
        </w:rPr>
        <w:t>incidental dressings 15.34 6.14 3.8350 14.5730</w:t>
      </w:r>
    </w:p>
    <w:p w:rsidR="0031521D" w:rsidRDefault="00000000">
      <w:pPr>
        <w:pStyle w:val="FirstParagraph"/>
        <w:rPr>
          <w:i/>
          <w:iCs/>
        </w:rPr>
      </w:pPr>
      <w:r>
        <w:rPr>
          <w:i/>
          <w:iCs/>
        </w:rPr>
        <w:t>intima catheter set 53.54 21.42 13.3850 50.8630</w:t>
      </w:r>
    </w:p>
    <w:p w:rsidR="0031521D" w:rsidRDefault="00000000">
      <w:pPr>
        <w:pStyle w:val="FirstParagraph"/>
        <w:rPr>
          <w:i/>
          <w:iCs/>
        </w:rPr>
      </w:pPr>
      <w:r>
        <w:rPr>
          <w:i/>
          <w:iCs/>
        </w:rPr>
        <w:t>intra cath 24 in 134.87 53.95 33.7175 128.1265</w:t>
      </w:r>
    </w:p>
    <w:p w:rsidR="0031521D" w:rsidRDefault="00000000">
      <w:pPr>
        <w:pStyle w:val="FirstParagraph"/>
        <w:rPr>
          <w:i/>
          <w:iCs/>
        </w:rPr>
      </w:pPr>
      <w:r>
        <w:rPr>
          <w:i/>
          <w:iCs/>
        </w:rPr>
        <w:t>irrigati bag vaginal 24.02 9.61 6.0050 22.8190</w:t>
      </w:r>
    </w:p>
    <w:p w:rsidR="0031521D" w:rsidRDefault="00000000">
      <w:pPr>
        <w:pStyle w:val="FirstParagraph"/>
        <w:rPr>
          <w:i/>
          <w:iCs/>
        </w:rPr>
      </w:pPr>
      <w:r>
        <w:rPr>
          <w:i/>
          <w:iCs/>
        </w:rPr>
        <w:t>irrigation basin 17.37 6.95 4.3425 16.5015</w:t>
      </w:r>
    </w:p>
    <w:p w:rsidR="0031521D" w:rsidRDefault="00000000">
      <w:pPr>
        <w:pStyle w:val="FirstParagraph"/>
        <w:rPr>
          <w:i/>
          <w:iCs/>
        </w:rPr>
      </w:pPr>
      <w:r>
        <w:rPr>
          <w:i/>
          <w:iCs/>
        </w:rPr>
        <w:t>isolation set 25.76 10.30 6.4400 24.4720</w:t>
      </w:r>
    </w:p>
    <w:p w:rsidR="0031521D" w:rsidRDefault="00000000">
      <w:pPr>
        <w:pStyle w:val="FirstParagraph"/>
        <w:rPr>
          <w:i/>
          <w:iCs/>
        </w:rPr>
      </w:pPr>
      <w:r>
        <w:rPr>
          <w:i/>
          <w:iCs/>
        </w:rPr>
        <w:t>iv loop deseret set 15.34 6.14 3.8350 14.5730</w:t>
      </w:r>
    </w:p>
    <w:p w:rsidR="0031521D" w:rsidRDefault="00000000">
      <w:pPr>
        <w:pStyle w:val="FirstParagraph"/>
        <w:rPr>
          <w:i/>
          <w:iCs/>
        </w:rPr>
      </w:pPr>
      <w:r>
        <w:rPr>
          <w:i/>
          <w:iCs/>
        </w:rPr>
        <w:t>hot and cold pack 50.94 20.38 12.7350 48.3930</w:t>
      </w:r>
    </w:p>
    <w:p w:rsidR="0031521D" w:rsidRDefault="00000000">
      <w:pPr>
        <w:pStyle w:val="FirstParagraph"/>
        <w:rPr>
          <w:i/>
          <w:iCs/>
        </w:rPr>
      </w:pPr>
      <w:r>
        <w:rPr>
          <w:i/>
          <w:iCs/>
        </w:rPr>
        <w:t>gt disposable kit 1382.00 552.80 345.5000 1312.9000</w:t>
      </w:r>
    </w:p>
    <w:p w:rsidR="0031521D" w:rsidRDefault="00000000">
      <w:pPr>
        <w:pStyle w:val="FirstParagraph"/>
        <w:rPr>
          <w:i/>
          <w:iCs/>
        </w:rPr>
      </w:pPr>
      <w:r>
        <w:rPr>
          <w:i/>
          <w:iCs/>
        </w:rPr>
        <w:t>guide wire 2.0mm x9 276.10 110.44 69.0250 262.2950</w:t>
      </w:r>
    </w:p>
    <w:p w:rsidR="0031521D" w:rsidRDefault="00000000">
      <w:pPr>
        <w:pStyle w:val="FirstParagraph"/>
        <w:rPr>
          <w:i/>
          <w:iCs/>
        </w:rPr>
      </w:pPr>
      <w:r>
        <w:rPr>
          <w:i/>
          <w:iCs/>
        </w:rPr>
        <w:t>heel cup 27.21 10.88 6.8025 25.8495</w:t>
      </w:r>
    </w:p>
    <w:p w:rsidR="0031521D" w:rsidRDefault="00000000">
      <w:pPr>
        <w:pStyle w:val="FirstParagraph"/>
        <w:rPr>
          <w:i/>
          <w:iCs/>
        </w:rPr>
      </w:pPr>
      <w:r>
        <w:rPr>
          <w:i/>
          <w:iCs/>
        </w:rPr>
        <w:t>free hand targ drill 4.3 627.14 250.86 156.7850 595.7830</w:t>
      </w:r>
    </w:p>
    <w:p w:rsidR="0031521D" w:rsidRDefault="00000000">
      <w:pPr>
        <w:pStyle w:val="FirstParagraph"/>
        <w:rPr>
          <w:i/>
          <w:iCs/>
        </w:rPr>
      </w:pPr>
      <w:r>
        <w:rPr>
          <w:i/>
          <w:iCs/>
        </w:rPr>
        <w:t>gelfoam size 12-7 cm 72.36 28.94 18.0900 68.7420</w:t>
      </w:r>
    </w:p>
    <w:p w:rsidR="0031521D" w:rsidRDefault="00000000">
      <w:pPr>
        <w:pStyle w:val="FirstParagraph"/>
        <w:rPr>
          <w:i/>
          <w:iCs/>
        </w:rPr>
      </w:pPr>
      <w:r>
        <w:rPr>
          <w:i/>
          <w:iCs/>
        </w:rPr>
        <w:t>genex 5cc graft bone 7846.09 3138.44 1961.5225 7453.7855</w:t>
      </w:r>
    </w:p>
    <w:p w:rsidR="0031521D" w:rsidRDefault="00000000">
      <w:pPr>
        <w:pStyle w:val="FirstParagraph"/>
        <w:rPr>
          <w:i/>
          <w:iCs/>
        </w:rPr>
      </w:pPr>
      <w:r>
        <w:rPr>
          <w:i/>
          <w:iCs/>
        </w:rPr>
        <w:t>filter leukocyte 246.57 98.63 61.6425 234.2415</w:t>
      </w:r>
    </w:p>
    <w:p w:rsidR="0031521D" w:rsidRDefault="00000000">
      <w:pPr>
        <w:pStyle w:val="FirstParagraph"/>
        <w:rPr>
          <w:i/>
          <w:iCs/>
        </w:rPr>
      </w:pPr>
      <w:r>
        <w:rPr>
          <w:i/>
          <w:iCs/>
        </w:rPr>
        <w:t>needle hypermaclysis 81.32 32.53 20.3300 77.2540</w:t>
      </w:r>
    </w:p>
    <w:p w:rsidR="0031521D" w:rsidRDefault="00000000">
      <w:pPr>
        <w:pStyle w:val="FirstParagraph"/>
        <w:rPr>
          <w:i/>
          <w:iCs/>
        </w:rPr>
      </w:pPr>
      <w:r>
        <w:rPr>
          <w:i/>
          <w:iCs/>
        </w:rPr>
        <w:lastRenderedPageBreak/>
        <w:t>novasure ns2007 ablation 3356.54 1342.62 839.1350 3188.7130</w:t>
      </w:r>
    </w:p>
    <w:p w:rsidR="0031521D" w:rsidRDefault="00000000">
      <w:pPr>
        <w:pStyle w:val="FirstParagraph"/>
        <w:rPr>
          <w:i/>
          <w:iCs/>
        </w:rPr>
      </w:pPr>
      <w:r>
        <w:rPr>
          <w:i/>
          <w:iCs/>
        </w:rPr>
        <w:t>mittens ob 13.60 5.44 3.4000 12.9200</w:t>
      </w:r>
    </w:p>
    <w:p w:rsidR="0031521D" w:rsidRDefault="00000000">
      <w:pPr>
        <w:pStyle w:val="FirstParagraph"/>
        <w:rPr>
          <w:i/>
          <w:iCs/>
        </w:rPr>
      </w:pPr>
      <w:r>
        <w:rPr>
          <w:i/>
          <w:iCs/>
        </w:rPr>
        <w:t>medium dressing 93.48 37.39 23.3700 88.8060</w:t>
      </w:r>
    </w:p>
    <w:p w:rsidR="0031521D" w:rsidRDefault="00000000">
      <w:pPr>
        <w:pStyle w:val="FirstParagraph"/>
        <w:rPr>
          <w:i/>
          <w:iCs/>
        </w:rPr>
      </w:pPr>
      <w:r>
        <w:rPr>
          <w:i/>
          <w:iCs/>
        </w:rPr>
        <w:t>2.5 drill bit (zimmer) 442.50 177.00 110.6250 420.3750</w:t>
      </w:r>
    </w:p>
    <w:p w:rsidR="0031521D" w:rsidRDefault="00000000">
      <w:pPr>
        <w:pStyle w:val="FirstParagraph"/>
        <w:rPr>
          <w:i/>
          <w:iCs/>
        </w:rPr>
      </w:pPr>
      <w:r>
        <w:rPr>
          <w:i/>
          <w:iCs/>
        </w:rPr>
        <w:t>2.5mm drill bit ar8943-4 631.77 252.71 157.9425 600.1815</w:t>
      </w:r>
    </w:p>
    <w:p w:rsidR="0031521D" w:rsidRDefault="00000000">
      <w:pPr>
        <w:pStyle w:val="FirstParagraph"/>
        <w:rPr>
          <w:i/>
          <w:iCs/>
        </w:rPr>
      </w:pPr>
      <w:r>
        <w:rPr>
          <w:i/>
          <w:iCs/>
        </w:rPr>
        <w:t>2.5mm hex std screwdrive 1764.50 705.80 441.1250 1676.2750</w:t>
      </w:r>
    </w:p>
    <w:p w:rsidR="0031521D" w:rsidRDefault="00000000">
      <w:pPr>
        <w:pStyle w:val="FirstParagraph"/>
        <w:rPr>
          <w:i/>
          <w:iCs/>
        </w:rPr>
      </w:pPr>
      <w:r>
        <w:rPr>
          <w:i/>
          <w:iCs/>
        </w:rPr>
        <w:t>2.7 standard drill 801.66 320.66 200.4150 761.5770</w:t>
      </w:r>
    </w:p>
    <w:p w:rsidR="0031521D" w:rsidRDefault="00000000">
      <w:pPr>
        <w:pStyle w:val="FirstParagraph"/>
        <w:rPr>
          <w:i/>
          <w:iCs/>
        </w:rPr>
      </w:pPr>
      <w:r>
        <w:rPr>
          <w:i/>
          <w:iCs/>
        </w:rPr>
        <w:t>2.7mm drill standard can 1880.57 752.23 470.1425 1786.5415</w:t>
      </w:r>
    </w:p>
    <w:p w:rsidR="0031521D" w:rsidRDefault="00000000">
      <w:pPr>
        <w:pStyle w:val="FirstParagraph"/>
        <w:rPr>
          <w:i/>
          <w:iCs/>
        </w:rPr>
      </w:pPr>
      <w:r>
        <w:rPr>
          <w:i/>
          <w:iCs/>
        </w:rPr>
        <w:t>2.7mm standard drill 2 801.66 320.66 200.4150 761.5770</w:t>
      </w:r>
    </w:p>
    <w:p w:rsidR="0031521D" w:rsidRDefault="00000000">
      <w:pPr>
        <w:pStyle w:val="FirstParagraph"/>
        <w:rPr>
          <w:i/>
          <w:iCs/>
        </w:rPr>
      </w:pPr>
      <w:r>
        <w:rPr>
          <w:i/>
          <w:iCs/>
        </w:rPr>
        <w:t>2.8 drill 815.84 326.34 203.9600 775.0480</w:t>
      </w:r>
    </w:p>
    <w:p w:rsidR="0031521D" w:rsidRDefault="00000000">
      <w:pPr>
        <w:pStyle w:val="FirstParagraph"/>
        <w:rPr>
          <w:i/>
          <w:iCs/>
        </w:rPr>
      </w:pPr>
      <w:r>
        <w:rPr>
          <w:i/>
          <w:iCs/>
        </w:rPr>
        <w:t>2.8mmx5 quick release dr 777.92 311.17 194.4800 739.0240</w:t>
      </w:r>
    </w:p>
    <w:p w:rsidR="0031521D" w:rsidRDefault="00000000">
      <w:pPr>
        <w:pStyle w:val="FirstParagraph"/>
        <w:rPr>
          <w:i/>
          <w:iCs/>
        </w:rPr>
      </w:pPr>
      <w:r>
        <w:rPr>
          <w:i/>
          <w:iCs/>
        </w:rPr>
        <w:t>1.6 mm x 6 in part threa 609.20 243.68 152.3000 578.7400</w:t>
      </w:r>
    </w:p>
    <w:p w:rsidR="0031521D" w:rsidRDefault="00000000">
      <w:pPr>
        <w:pStyle w:val="FirstParagraph"/>
        <w:rPr>
          <w:i/>
          <w:iCs/>
        </w:rPr>
      </w:pPr>
      <w:r>
        <w:rPr>
          <w:i/>
          <w:iCs/>
        </w:rPr>
        <w:t>2.0 drill 852.88 341.15 213.2200 810.2360</w:t>
      </w:r>
    </w:p>
    <w:p w:rsidR="0031521D" w:rsidRDefault="00000000">
      <w:pPr>
        <w:pStyle w:val="FirstParagraph"/>
        <w:rPr>
          <w:i/>
          <w:iCs/>
        </w:rPr>
      </w:pPr>
      <w:r>
        <w:rPr>
          <w:i/>
          <w:iCs/>
        </w:rPr>
        <w:t>2.0mm drill bitx1 ar-893 1089.32 435.73 272.3300 1034.8540</w:t>
      </w:r>
    </w:p>
    <w:p w:rsidR="0031521D" w:rsidRDefault="00000000">
      <w:pPr>
        <w:pStyle w:val="FirstParagraph"/>
        <w:rPr>
          <w:i/>
          <w:iCs/>
        </w:rPr>
      </w:pPr>
      <w:r>
        <w:rPr>
          <w:i/>
          <w:iCs/>
        </w:rPr>
        <w:t>2.0mm drill for distal r 933.63 373.45 233.4075 886.9485</w:t>
      </w:r>
    </w:p>
    <w:p w:rsidR="0031521D" w:rsidRDefault="00000000">
      <w:pPr>
        <w:pStyle w:val="FirstParagraph"/>
        <w:rPr>
          <w:i/>
          <w:iCs/>
        </w:rPr>
      </w:pPr>
      <w:r>
        <w:rPr>
          <w:i/>
          <w:iCs/>
        </w:rPr>
        <w:t>2.0mm standard drill 1302.91 521.16 325.7275 1237.7645</w:t>
      </w:r>
    </w:p>
    <w:p w:rsidR="0031521D" w:rsidRDefault="00000000">
      <w:pPr>
        <w:pStyle w:val="FirstParagraph"/>
        <w:rPr>
          <w:i/>
          <w:iCs/>
        </w:rPr>
      </w:pPr>
      <w:r>
        <w:rPr>
          <w:i/>
          <w:iCs/>
        </w:rPr>
        <w:t>2.0mm standard drill 2 1302.04 520.82 325.5100 1236.9380</w:t>
      </w:r>
    </w:p>
    <w:p w:rsidR="0031521D" w:rsidRDefault="00000000">
      <w:pPr>
        <w:pStyle w:val="FirstParagraph"/>
        <w:rPr>
          <w:i/>
          <w:iCs/>
        </w:rPr>
      </w:pPr>
      <w:r>
        <w:rPr>
          <w:i/>
          <w:iCs/>
        </w:rPr>
        <w:t>acl guide wire kit 1414.91 565.96 353.7275 1344.1645</w:t>
      </w:r>
    </w:p>
    <w:p w:rsidR="0031521D" w:rsidRDefault="00000000">
      <w:pPr>
        <w:pStyle w:val="FirstParagraph"/>
        <w:rPr>
          <w:i/>
          <w:iCs/>
        </w:rPr>
      </w:pPr>
      <w:r>
        <w:rPr>
          <w:i/>
          <w:iCs/>
        </w:rPr>
        <w:t>air mattress 197.09 78.84 49.2725 187.2355</w:t>
      </w:r>
    </w:p>
    <w:p w:rsidR="0031521D" w:rsidRDefault="00000000">
      <w:pPr>
        <w:pStyle w:val="FirstParagraph"/>
        <w:rPr>
          <w:i/>
          <w:iCs/>
        </w:rPr>
      </w:pPr>
      <w:r>
        <w:rPr>
          <w:i/>
          <w:iCs/>
        </w:rPr>
        <w:t>ambu adult o2 rsrv bg ms 47.18 18.87 11.7950 44.8210</w:t>
      </w:r>
    </w:p>
    <w:p w:rsidR="0031521D" w:rsidRDefault="00000000">
      <w:pPr>
        <w:pStyle w:val="FirstParagraph"/>
        <w:rPr>
          <w:i/>
          <w:iCs/>
        </w:rPr>
      </w:pPr>
      <w:r>
        <w:rPr>
          <w:i/>
          <w:iCs/>
        </w:rPr>
        <w:t>angio cath prn 44.57 17.83 11.1425 42.3415</w:t>
      </w:r>
    </w:p>
    <w:p w:rsidR="0031521D" w:rsidRDefault="00000000">
      <w:pPr>
        <w:pStyle w:val="FirstParagraph"/>
        <w:rPr>
          <w:i/>
          <w:iCs/>
        </w:rPr>
      </w:pPr>
      <w:r>
        <w:rPr>
          <w:i/>
          <w:iCs/>
        </w:rPr>
        <w:t>angio-cath 14g x 1.77 38 13.89 5.56 3.4725 13.1955</w:t>
      </w:r>
    </w:p>
    <w:p w:rsidR="0031521D" w:rsidRDefault="00000000">
      <w:pPr>
        <w:pStyle w:val="FirstParagraph"/>
        <w:rPr>
          <w:i/>
          <w:iCs/>
        </w:rPr>
      </w:pPr>
      <w:r>
        <w:rPr>
          <w:i/>
          <w:iCs/>
        </w:rPr>
        <w:t>ankle brace 311.40 124.56 77.8500 295.8300</w:t>
      </w:r>
    </w:p>
    <w:p w:rsidR="0031521D" w:rsidRDefault="00000000">
      <w:pPr>
        <w:pStyle w:val="FirstParagraph"/>
        <w:rPr>
          <w:i/>
          <w:iCs/>
        </w:rPr>
      </w:pPr>
      <w:r>
        <w:rPr>
          <w:i/>
          <w:iCs/>
        </w:rPr>
        <w:t>baleen poly trap 8.98 3.59 2.2450 8.5310</w:t>
      </w:r>
    </w:p>
    <w:p w:rsidR="0031521D" w:rsidRDefault="00000000">
      <w:pPr>
        <w:pStyle w:val="FirstParagraph"/>
        <w:rPr>
          <w:i/>
          <w:iCs/>
        </w:rPr>
      </w:pPr>
      <w:r>
        <w:rPr>
          <w:i/>
          <w:iCs/>
        </w:rPr>
        <w:t>bariatric bed 293.00 117.20 73.2500 278.3500</w:t>
      </w:r>
    </w:p>
    <w:p w:rsidR="0031521D" w:rsidRDefault="00000000">
      <w:pPr>
        <w:pStyle w:val="FirstParagraph"/>
        <w:rPr>
          <w:i/>
          <w:iCs/>
        </w:rPr>
      </w:pPr>
      <w:r>
        <w:rPr>
          <w:i/>
          <w:iCs/>
        </w:rPr>
        <w:t>blade stry ds rec 13x76x 1024.79 409.92 256.1975 973.5505</w:t>
      </w:r>
    </w:p>
    <w:p w:rsidR="0031521D" w:rsidRDefault="00000000">
      <w:pPr>
        <w:pStyle w:val="FirstParagraph"/>
        <w:rPr>
          <w:i/>
          <w:iCs/>
        </w:rPr>
      </w:pPr>
      <w:r>
        <w:rPr>
          <w:i/>
          <w:iCs/>
        </w:rPr>
        <w:t>blade stryk 76542k 19x90 1181.37 472.55 295.3425 1122.3015</w:t>
      </w:r>
    </w:p>
    <w:p w:rsidR="0031521D" w:rsidRDefault="00000000">
      <w:pPr>
        <w:pStyle w:val="FirstParagraph"/>
        <w:rPr>
          <w:i/>
          <w:iCs/>
        </w:rPr>
      </w:pPr>
      <w:r>
        <w:rPr>
          <w:i/>
          <w:iCs/>
        </w:rPr>
        <w:t>bld warmer tubing includ 94.64 37.86 23.6600 89.9080</w:t>
      </w:r>
    </w:p>
    <w:p w:rsidR="0031521D" w:rsidRDefault="00000000">
      <w:pPr>
        <w:pStyle w:val="FirstParagraph"/>
        <w:rPr>
          <w:i/>
          <w:iCs/>
        </w:rPr>
      </w:pPr>
      <w:r>
        <w:rPr>
          <w:i/>
          <w:iCs/>
        </w:rPr>
        <w:lastRenderedPageBreak/>
        <w:t>blood admin set 36.17 14.47 9.0425 34.3615</w:t>
      </w:r>
    </w:p>
    <w:p w:rsidR="0031521D" w:rsidRDefault="00000000">
      <w:pPr>
        <w:pStyle w:val="FirstParagraph"/>
        <w:rPr>
          <w:i/>
          <w:iCs/>
        </w:rPr>
      </w:pPr>
      <w:r>
        <w:rPr>
          <w:i/>
          <w:iCs/>
        </w:rPr>
        <w:t>bone graft drill 10mm 2957.44 1182.98 739.3600 2809.5680</w:t>
      </w:r>
    </w:p>
    <w:p w:rsidR="0031521D" w:rsidRDefault="00000000">
      <w:pPr>
        <w:pStyle w:val="FirstParagraph"/>
        <w:rPr>
          <w:i/>
          <w:iCs/>
        </w:rPr>
      </w:pPr>
      <w:r>
        <w:rPr>
          <w:i/>
          <w:iCs/>
        </w:rPr>
        <w:t>cardiac output bri 105.05 42.02 26.2625 99.7975</w:t>
      </w:r>
    </w:p>
    <w:p w:rsidR="0031521D" w:rsidRDefault="00000000">
      <w:pPr>
        <w:pStyle w:val="FirstParagraph"/>
        <w:rPr>
          <w:i/>
          <w:iCs/>
        </w:rPr>
      </w:pPr>
      <w:r>
        <w:rPr>
          <w:i/>
          <w:iCs/>
        </w:rPr>
        <w:t>cast shoe 71.20 28.48 17.8000 67.6400</w:t>
      </w:r>
    </w:p>
    <w:p w:rsidR="0031521D" w:rsidRDefault="00000000">
      <w:pPr>
        <w:pStyle w:val="FirstParagraph"/>
        <w:rPr>
          <w:i/>
          <w:iCs/>
        </w:rPr>
      </w:pPr>
      <w:r>
        <w:rPr>
          <w:i/>
          <w:iCs/>
        </w:rPr>
        <w:t>cath aero flo kit 18.81 7.52 4.7025 17.8695</w:t>
      </w:r>
    </w:p>
    <w:p w:rsidR="0031521D" w:rsidRDefault="00000000">
      <w:pPr>
        <w:pStyle w:val="FirstParagraph"/>
        <w:rPr>
          <w:i/>
          <w:iCs/>
        </w:rPr>
      </w:pPr>
      <w:r>
        <w:rPr>
          <w:i/>
          <w:iCs/>
        </w:rPr>
        <w:t>cath angiocath #24 56.15 22.46 14.0375 53.3425</w:t>
      </w:r>
    </w:p>
    <w:p w:rsidR="0031521D" w:rsidRDefault="00000000">
      <w:pPr>
        <w:pStyle w:val="FirstParagraph"/>
        <w:rPr>
          <w:i/>
          <w:iCs/>
        </w:rPr>
      </w:pPr>
      <w:r>
        <w:rPr>
          <w:i/>
          <w:iCs/>
        </w:rPr>
        <w:t>cath twin 87.11 34.84 21.7775 82.7545</w:t>
      </w:r>
    </w:p>
    <w:p w:rsidR="0031521D" w:rsidRDefault="00000000">
      <w:pPr>
        <w:pStyle w:val="FirstParagraph"/>
        <w:rPr>
          <w:i/>
          <w:iCs/>
        </w:rPr>
      </w:pPr>
      <w:r>
        <w:rPr>
          <w:i/>
          <w:iCs/>
        </w:rPr>
        <w:t>catheter esph 6fr 18-20 1071.09 428.44 267.7725 1017.5355</w:t>
      </w:r>
    </w:p>
    <w:p w:rsidR="0031521D" w:rsidRDefault="00000000">
      <w:pPr>
        <w:pStyle w:val="FirstParagraph"/>
        <w:rPr>
          <w:i/>
          <w:iCs/>
        </w:rPr>
      </w:pPr>
      <w:r>
        <w:rPr>
          <w:i/>
          <w:iCs/>
        </w:rPr>
        <w:t>catheter esph balloon di 933.33 373.33 233.3325 886.6635</w:t>
      </w:r>
    </w:p>
    <w:p w:rsidR="0031521D" w:rsidRDefault="00000000">
      <w:pPr>
        <w:pStyle w:val="FirstParagraph"/>
        <w:rPr>
          <w:i/>
          <w:iCs/>
        </w:rPr>
      </w:pPr>
      <w:r>
        <w:rPr>
          <w:i/>
          <w:iCs/>
        </w:rPr>
        <w:t>cervical collar 225.45 90.18 56.3625 214.1775</w:t>
      </w:r>
    </w:p>
    <w:p w:rsidR="0031521D" w:rsidRDefault="00000000">
      <w:pPr>
        <w:pStyle w:val="FirstParagraph"/>
        <w:rPr>
          <w:i/>
          <w:iCs/>
        </w:rPr>
      </w:pPr>
      <w:r>
        <w:rPr>
          <w:i/>
          <w:iCs/>
        </w:rPr>
        <w:t>clave extension set 43.42 17.37 10.8550 41.2490</w:t>
      </w:r>
    </w:p>
    <w:p w:rsidR="0031521D" w:rsidRDefault="00000000">
      <w:pPr>
        <w:pStyle w:val="FirstParagraph"/>
        <w:rPr>
          <w:i/>
          <w:iCs/>
        </w:rPr>
      </w:pPr>
      <w:r>
        <w:rPr>
          <w:i/>
          <w:iCs/>
        </w:rPr>
        <w:t>claye y connector 21.42 8.57 5.3550 20.3490</w:t>
      </w:r>
    </w:p>
    <w:p w:rsidR="0031521D" w:rsidRDefault="00000000">
      <w:pPr>
        <w:pStyle w:val="FirstParagraph"/>
        <w:rPr>
          <w:i/>
          <w:iCs/>
        </w:rPr>
      </w:pPr>
      <w:r>
        <w:rPr>
          <w:i/>
          <w:iCs/>
        </w:rPr>
        <w:t>combitube 519.20 207.68 129.8000 493.2400</w:t>
      </w:r>
    </w:p>
    <w:p w:rsidR="0031521D" w:rsidRDefault="00000000">
      <w:pPr>
        <w:pStyle w:val="FirstParagraph"/>
        <w:rPr>
          <w:i/>
          <w:iCs/>
        </w:rPr>
      </w:pPr>
      <w:r>
        <w:rPr>
          <w:i/>
          <w:iCs/>
        </w:rPr>
        <w:t>comfort cushion 167.85 67.14 41.9625 159.4575</w:t>
      </w:r>
    </w:p>
    <w:p w:rsidR="0031521D" w:rsidRDefault="00000000">
      <w:pPr>
        <w:pStyle w:val="FirstParagraph"/>
        <w:rPr>
          <w:i/>
          <w:iCs/>
        </w:rPr>
      </w:pPr>
      <w:r>
        <w:rPr>
          <w:i/>
          <w:iCs/>
        </w:rPr>
        <w:t>compact vacuum cement mi 623.67 249.47 155.9175 592.4865</w:t>
      </w:r>
    </w:p>
    <w:p w:rsidR="0031521D" w:rsidRDefault="00000000">
      <w:pPr>
        <w:pStyle w:val="FirstParagraph"/>
        <w:rPr>
          <w:i/>
          <w:iCs/>
        </w:rPr>
      </w:pPr>
      <w:r>
        <w:rPr>
          <w:i/>
          <w:iCs/>
        </w:rPr>
        <w:t>closed tracheal suct 444.53 177.81 111.1325 422.3035</w:t>
      </w:r>
    </w:p>
    <w:p w:rsidR="0031521D" w:rsidRDefault="00000000">
      <w:pPr>
        <w:pStyle w:val="FirstParagraph"/>
        <w:rPr>
          <w:i/>
          <w:iCs/>
        </w:rPr>
      </w:pPr>
      <w:r>
        <w:rPr>
          <w:i/>
          <w:iCs/>
        </w:rPr>
        <w:t>collar cervical soft 161.78 64.71 40.4450 153.6910</w:t>
      </w:r>
    </w:p>
    <w:p w:rsidR="0031521D" w:rsidRDefault="00000000">
      <w:pPr>
        <w:pStyle w:val="FirstParagraph"/>
        <w:rPr>
          <w:i/>
          <w:iCs/>
        </w:rPr>
      </w:pPr>
      <w:r>
        <w:rPr>
          <w:i/>
          <w:iCs/>
        </w:rPr>
        <w:t>cover roll 136.03 54.41 34.0075 129.2285</w:t>
      </w:r>
    </w:p>
    <w:p w:rsidR="0031521D" w:rsidRDefault="00000000">
      <w:pPr>
        <w:pStyle w:val="FirstParagraph"/>
        <w:rPr>
          <w:i/>
          <w:iCs/>
        </w:rPr>
      </w:pPr>
      <w:r>
        <w:rPr>
          <w:i/>
          <w:iCs/>
        </w:rPr>
        <w:t>curvature back cushi 438.17 175.27 109.5425 416.2615</w:t>
      </w:r>
    </w:p>
    <w:p w:rsidR="0031521D" w:rsidRDefault="00000000">
      <w:pPr>
        <w:pStyle w:val="FirstParagraph"/>
        <w:rPr>
          <w:i/>
          <w:iCs/>
        </w:rPr>
      </w:pPr>
      <w:r>
        <w:rPr>
          <w:i/>
          <w:iCs/>
        </w:rPr>
        <w:t>defibrillator per tr 73.80 29.52 18.4500 70.1100</w:t>
      </w:r>
    </w:p>
    <w:p w:rsidR="0031521D" w:rsidRDefault="00000000">
      <w:pPr>
        <w:pStyle w:val="FirstParagraph"/>
        <w:rPr>
          <w:i/>
          <w:iCs/>
        </w:rPr>
      </w:pPr>
      <w:r>
        <w:rPr>
          <w:i/>
          <w:iCs/>
        </w:rPr>
        <w:t>disp core biopsy instrum 309.96 123.98 77.4900 294.4620</w:t>
      </w:r>
    </w:p>
    <w:p w:rsidR="0031521D" w:rsidRDefault="00000000">
      <w:pPr>
        <w:pStyle w:val="FirstParagraph"/>
        <w:rPr>
          <w:i/>
          <w:iCs/>
        </w:rPr>
      </w:pPr>
      <w:r>
        <w:rPr>
          <w:i/>
          <w:iCs/>
        </w:rPr>
        <w:t>dome hole plug-single pa 497.00 198.80 124.2500 472.1500</w:t>
      </w:r>
    </w:p>
    <w:p w:rsidR="0031521D" w:rsidRDefault="00000000">
      <w:pPr>
        <w:pStyle w:val="FirstParagraph"/>
        <w:rPr>
          <w:i/>
          <w:iCs/>
        </w:rPr>
      </w:pPr>
      <w:r>
        <w:rPr>
          <w:i/>
          <w:iCs/>
        </w:rPr>
        <w:t>femoral bone cement prep 815.11 326.04 203.7775 774.3545</w:t>
      </w:r>
    </w:p>
    <w:p w:rsidR="0031521D" w:rsidRDefault="00000000">
      <w:pPr>
        <w:pStyle w:val="FirstParagraph"/>
        <w:rPr>
          <w:i/>
          <w:iCs/>
        </w:rPr>
      </w:pPr>
      <w:r>
        <w:rPr>
          <w:i/>
          <w:iCs/>
        </w:rPr>
        <w:t>exloc/washerloc disposab 2721.86 1088.74 680.4650 2585.7670</w:t>
      </w:r>
    </w:p>
    <w:p w:rsidR="0031521D" w:rsidRDefault="00000000">
      <w:pPr>
        <w:pStyle w:val="FirstParagraph"/>
        <w:rPr>
          <w:i/>
          <w:iCs/>
        </w:rPr>
      </w:pPr>
      <w:r>
        <w:rPr>
          <w:i/>
          <w:iCs/>
        </w:rPr>
        <w:t>expressbraid graft manip 518.62 207.45 129.6550 492.6890</w:t>
      </w:r>
    </w:p>
    <w:p w:rsidR="0031521D" w:rsidRDefault="00000000">
      <w:pPr>
        <w:pStyle w:val="FirstParagraph"/>
        <w:rPr>
          <w:i/>
          <w:iCs/>
        </w:rPr>
      </w:pPr>
      <w:r>
        <w:rPr>
          <w:i/>
          <w:iCs/>
        </w:rPr>
        <w:t>dressing bioclusive 22.87 9.15 5.7175 21.7265</w:t>
      </w:r>
    </w:p>
    <w:p w:rsidR="0031521D" w:rsidRDefault="00000000">
      <w:pPr>
        <w:pStyle w:val="FirstParagraph"/>
        <w:rPr>
          <w:i/>
          <w:iCs/>
        </w:rPr>
      </w:pPr>
      <w:r>
        <w:rPr>
          <w:i/>
          <w:iCs/>
        </w:rPr>
        <w:t>duvall cath kit 18.81 7.52 4.7025 17.8695</w:t>
      </w:r>
    </w:p>
    <w:p w:rsidR="0031521D" w:rsidRDefault="00000000">
      <w:pPr>
        <w:pStyle w:val="FirstParagraph"/>
        <w:rPr>
          <w:i/>
          <w:iCs/>
        </w:rPr>
      </w:pPr>
      <w:r>
        <w:rPr>
          <w:i/>
          <w:iCs/>
        </w:rPr>
        <w:t>enema cleansing kit 18.81 7.52 4.7025 17.8695</w:t>
      </w:r>
    </w:p>
    <w:p w:rsidR="0031521D" w:rsidRDefault="00000000">
      <w:pPr>
        <w:pStyle w:val="FirstParagraph"/>
        <w:rPr>
          <w:i/>
          <w:iCs/>
        </w:rPr>
      </w:pPr>
      <w:r>
        <w:rPr>
          <w:i/>
          <w:iCs/>
        </w:rPr>
        <w:lastRenderedPageBreak/>
        <w:t>ercp balloon stone 1754.96 701.98 438.7400 1667.2120</w:t>
      </w:r>
    </w:p>
    <w:p w:rsidR="0031521D" w:rsidRDefault="00000000">
      <w:pPr>
        <w:pStyle w:val="FirstParagraph"/>
        <w:rPr>
          <w:i/>
          <w:iCs/>
        </w:rPr>
      </w:pPr>
      <w:r>
        <w:rPr>
          <w:i/>
          <w:iCs/>
        </w:rPr>
        <w:t>ercp cath long taper 702.96 281.18 175.7400 667.8120</w:t>
      </w:r>
    </w:p>
    <w:p w:rsidR="0031521D" w:rsidRDefault="00000000">
      <w:pPr>
        <w:pStyle w:val="FirstParagraph"/>
        <w:rPr>
          <w:i/>
          <w:iCs/>
        </w:rPr>
      </w:pPr>
      <w:r>
        <w:rPr>
          <w:i/>
          <w:iCs/>
        </w:rPr>
        <w:t>ercp disp varices 483.60 193.44 120.9000 459.4200</w:t>
      </w:r>
    </w:p>
    <w:p w:rsidR="0031521D" w:rsidRDefault="00000000">
      <w:pPr>
        <w:pStyle w:val="FirstParagraph"/>
        <w:rPr>
          <w:i/>
          <w:iCs/>
        </w:rPr>
      </w:pPr>
      <w:r>
        <w:rPr>
          <w:i/>
          <w:iCs/>
        </w:rPr>
        <w:t>ercp papillotome gde 2740.68 1096.27 685.1700 2603.6460</w:t>
      </w:r>
    </w:p>
    <w:p w:rsidR="0031521D" w:rsidRDefault="00000000">
      <w:pPr>
        <w:pStyle w:val="FirstParagraph"/>
        <w:rPr>
          <w:i/>
          <w:iCs/>
        </w:rPr>
      </w:pPr>
      <w:r>
        <w:rPr>
          <w:i/>
          <w:iCs/>
        </w:rPr>
        <w:t>dressing rope curasorb 1 37.63 15.05 9.4075 35.7485</w:t>
      </w:r>
    </w:p>
    <w:p w:rsidR="0031521D" w:rsidRDefault="00000000">
      <w:pPr>
        <w:pStyle w:val="FirstParagraph"/>
        <w:rPr>
          <w:i/>
          <w:iCs/>
        </w:rPr>
      </w:pPr>
      <w:r>
        <w:rPr>
          <w:i/>
          <w:iCs/>
        </w:rPr>
        <w:t>drill 4.2x180mm ao sm st 1042.45 416.98 260.6125 990.3275</w:t>
      </w:r>
    </w:p>
    <w:p w:rsidR="0031521D" w:rsidRDefault="00000000">
      <w:pPr>
        <w:pStyle w:val="FirstParagraph"/>
        <w:rPr>
          <w:i/>
          <w:iCs/>
        </w:rPr>
      </w:pPr>
      <w:r>
        <w:rPr>
          <w:i/>
          <w:iCs/>
        </w:rPr>
        <w:t>drill 4.2x300mm ao small 819.88 327.95 204.9700 778.8860</w:t>
      </w:r>
    </w:p>
    <w:p w:rsidR="0031521D" w:rsidRDefault="00000000">
      <w:pPr>
        <w:pStyle w:val="FirstParagraph"/>
        <w:rPr>
          <w:i/>
          <w:iCs/>
        </w:rPr>
      </w:pPr>
      <w:r>
        <w:rPr>
          <w:i/>
          <w:iCs/>
        </w:rPr>
        <w:t>drill bit, q-c, 1.1mm di 442.50 177.00 110.6250 420.3750</w:t>
      </w:r>
    </w:p>
    <w:p w:rsidR="0031521D" w:rsidRDefault="00000000">
      <w:pPr>
        <w:pStyle w:val="FirstParagraph"/>
        <w:rPr>
          <w:i/>
          <w:iCs/>
        </w:rPr>
      </w:pPr>
      <w:r>
        <w:rPr>
          <w:i/>
          <w:iCs/>
        </w:rPr>
        <w:t>drill bit, q-c, 1.5mm di 442.50 177.00 110.6250 420.3750</w:t>
      </w:r>
    </w:p>
    <w:p w:rsidR="0031521D" w:rsidRDefault="00000000">
      <w:pPr>
        <w:pStyle w:val="FirstParagraph"/>
        <w:rPr>
          <w:i/>
          <w:iCs/>
        </w:rPr>
      </w:pPr>
      <w:r>
        <w:rPr>
          <w:i/>
          <w:iCs/>
        </w:rPr>
        <w:t>drill bit, q-c, 2.0mm di 442.50 177.00 110.6250 420.3750</w:t>
      </w:r>
    </w:p>
    <w:p w:rsidR="0031521D" w:rsidRDefault="00000000">
      <w:pPr>
        <w:pStyle w:val="FirstParagraph"/>
        <w:rPr>
          <w:i/>
          <w:iCs/>
        </w:rPr>
      </w:pPr>
      <w:r>
        <w:rPr>
          <w:i/>
          <w:iCs/>
        </w:rPr>
        <w:t>drill bit, q-c, 2.7mm di 442.50 177.00 110.6250 420.3750</w:t>
      </w:r>
    </w:p>
    <w:p w:rsidR="0031521D" w:rsidRDefault="00000000">
      <w:pPr>
        <w:pStyle w:val="FirstParagraph"/>
        <w:rPr>
          <w:i/>
          <w:iCs/>
        </w:rPr>
      </w:pPr>
      <w:r>
        <w:rPr>
          <w:i/>
          <w:iCs/>
        </w:rPr>
        <w:t>drill bit, q-c, 3.5mm di 442.50 177.00 110.6250 420.3750</w:t>
      </w:r>
    </w:p>
    <w:p w:rsidR="0031521D" w:rsidRDefault="00000000">
      <w:pPr>
        <w:pStyle w:val="FirstParagraph"/>
        <w:rPr>
          <w:i/>
          <w:iCs/>
        </w:rPr>
      </w:pPr>
      <w:r>
        <w:rPr>
          <w:i/>
          <w:iCs/>
        </w:rPr>
        <w:t xml:space="preserve">drill </w:t>
      </w:r>
      <w:proofErr w:type="gramStart"/>
      <w:r>
        <w:rPr>
          <w:i/>
          <w:iCs/>
        </w:rPr>
        <w:t>bit,q</w:t>
      </w:r>
      <w:proofErr w:type="gramEnd"/>
      <w:r>
        <w:rPr>
          <w:i/>
          <w:iCs/>
        </w:rPr>
        <w:t>-c 2.5mm dial 442.50 177.00 110.6250 420.3750</w:t>
      </w:r>
    </w:p>
    <w:p w:rsidR="0031521D" w:rsidRDefault="00000000">
      <w:pPr>
        <w:pStyle w:val="FirstParagraph"/>
        <w:rPr>
          <w:i/>
          <w:iCs/>
        </w:rPr>
      </w:pPr>
      <w:r>
        <w:rPr>
          <w:i/>
          <w:iCs/>
        </w:rPr>
        <w:t>dressing change tray 163.52 65.41 40.8800 155.3440</w:t>
      </w:r>
    </w:p>
    <w:p w:rsidR="0031521D" w:rsidRDefault="00000000">
      <w:pPr>
        <w:pStyle w:val="FirstParagraph"/>
        <w:rPr>
          <w:i/>
          <w:iCs/>
        </w:rPr>
      </w:pPr>
      <w:r>
        <w:rPr>
          <w:i/>
          <w:iCs/>
        </w:rPr>
        <w:t>dressing curasorb 4x4 29.81 11.92 7.4525 28.3195</w:t>
      </w:r>
    </w:p>
    <w:p w:rsidR="0031521D" w:rsidRDefault="00000000">
      <w:pPr>
        <w:pStyle w:val="FirstParagraph"/>
        <w:rPr>
          <w:i/>
          <w:iCs/>
        </w:rPr>
      </w:pPr>
      <w:r>
        <w:rPr>
          <w:i/>
          <w:iCs/>
        </w:rPr>
        <w:t>dressing curasorb 6x10 103.03 41.21 25.7575 97.8785</w:t>
      </w:r>
    </w:p>
    <w:p w:rsidR="0031521D" w:rsidRDefault="00000000">
      <w:pPr>
        <w:pStyle w:val="FirstParagraph"/>
        <w:rPr>
          <w:i/>
          <w:iCs/>
        </w:rPr>
      </w:pPr>
      <w:r>
        <w:rPr>
          <w:i/>
          <w:iCs/>
        </w:rPr>
        <w:t>short leg cast 278.42 111.37 69.6050 264.4990</w:t>
      </w:r>
    </w:p>
    <w:p w:rsidR="0031521D" w:rsidRDefault="00000000">
      <w:pPr>
        <w:pStyle w:val="FirstParagraph"/>
        <w:rPr>
          <w:i/>
          <w:iCs/>
        </w:rPr>
      </w:pPr>
      <w:r>
        <w:rPr>
          <w:i/>
          <w:iCs/>
        </w:rPr>
        <w:t>sinus spacer 169.30 67.72 42.3250 160.8350</w:t>
      </w:r>
    </w:p>
    <w:p w:rsidR="0031521D" w:rsidRDefault="00000000">
      <w:pPr>
        <w:pStyle w:val="FirstParagraph"/>
        <w:rPr>
          <w:i/>
          <w:iCs/>
        </w:rPr>
      </w:pPr>
      <w:r>
        <w:rPr>
          <w:i/>
          <w:iCs/>
        </w:rPr>
        <w:t>sitting orthosis 1815.16 726.06 453.7900 1724.4020</w:t>
      </w:r>
    </w:p>
    <w:p w:rsidR="0031521D" w:rsidRDefault="00000000">
      <w:pPr>
        <w:pStyle w:val="FirstParagraph"/>
        <w:rPr>
          <w:i/>
          <w:iCs/>
        </w:rPr>
      </w:pPr>
      <w:r>
        <w:rPr>
          <w:i/>
          <w:iCs/>
        </w:rPr>
        <w:t>small dressings 52.38 20.95 13.0950 49.7610</w:t>
      </w:r>
    </w:p>
    <w:p w:rsidR="0031521D" w:rsidRDefault="00000000">
      <w:pPr>
        <w:pStyle w:val="FirstParagraph"/>
        <w:rPr>
          <w:i/>
          <w:iCs/>
        </w:rPr>
      </w:pPr>
      <w:r>
        <w:rPr>
          <w:i/>
          <w:iCs/>
        </w:rPr>
        <w:t>plastibell 18.81 7.52 4.7025 17.8695</w:t>
      </w:r>
    </w:p>
    <w:p w:rsidR="0031521D" w:rsidRDefault="00000000">
      <w:pPr>
        <w:pStyle w:val="FirstParagraph"/>
        <w:rPr>
          <w:i/>
          <w:iCs/>
        </w:rPr>
      </w:pPr>
      <w:r>
        <w:rPr>
          <w:i/>
          <w:iCs/>
        </w:rPr>
        <w:t>plexipulse system 803.97 321.59 200.9925 763.7715</w:t>
      </w:r>
    </w:p>
    <w:p w:rsidR="0031521D" w:rsidRDefault="00000000">
      <w:pPr>
        <w:pStyle w:val="FirstParagraph"/>
        <w:rPr>
          <w:i/>
          <w:iCs/>
        </w:rPr>
      </w:pPr>
      <w:r>
        <w:rPr>
          <w:i/>
          <w:iCs/>
        </w:rPr>
        <w:t>plug adapter male 11.00 4.40 2.7500 10.4500</w:t>
      </w:r>
    </w:p>
    <w:p w:rsidR="0031521D" w:rsidRDefault="00000000">
      <w:pPr>
        <w:pStyle w:val="FirstParagraph"/>
        <w:rPr>
          <w:i/>
          <w:iCs/>
        </w:rPr>
      </w:pPr>
      <w:r>
        <w:rPr>
          <w:i/>
          <w:iCs/>
        </w:rPr>
        <w:t>plume pen 163.52 65.41 40.8800 155.3440</w:t>
      </w:r>
    </w:p>
    <w:p w:rsidR="0031521D" w:rsidRDefault="00000000">
      <w:pPr>
        <w:pStyle w:val="FirstParagraph"/>
        <w:rPr>
          <w:i/>
          <w:iCs/>
        </w:rPr>
      </w:pPr>
      <w:r>
        <w:rPr>
          <w:i/>
          <w:iCs/>
        </w:rPr>
        <w:t>q/c cannulated driver 2. 1250.52 500.21 312.6300 1187.9940</w:t>
      </w:r>
    </w:p>
    <w:p w:rsidR="0031521D" w:rsidRDefault="00000000">
      <w:pPr>
        <w:pStyle w:val="FirstParagraph"/>
        <w:rPr>
          <w:i/>
          <w:iCs/>
        </w:rPr>
      </w:pPr>
      <w:r>
        <w:rPr>
          <w:i/>
          <w:iCs/>
        </w:rPr>
        <w:t>restraint polyweave roll 116.35 46.54 29.0875 110.5325</w:t>
      </w:r>
    </w:p>
    <w:p w:rsidR="0031521D" w:rsidRDefault="00000000">
      <w:pPr>
        <w:pStyle w:val="FirstParagraph"/>
        <w:rPr>
          <w:i/>
          <w:iCs/>
        </w:rPr>
      </w:pPr>
      <w:r>
        <w:rPr>
          <w:i/>
          <w:iCs/>
        </w:rPr>
        <w:t>restraint poncho/vest 163.52 65.41 40.8800 155.3440</w:t>
      </w:r>
    </w:p>
    <w:p w:rsidR="0031521D" w:rsidRDefault="00000000">
      <w:pPr>
        <w:pStyle w:val="FirstParagraph"/>
        <w:rPr>
          <w:i/>
          <w:iCs/>
        </w:rPr>
      </w:pPr>
      <w:r>
        <w:rPr>
          <w:i/>
          <w:iCs/>
        </w:rPr>
        <w:t>resusicator mask 95.79 38.32 23.9475 91.0005</w:t>
      </w:r>
    </w:p>
    <w:p w:rsidR="0031521D" w:rsidRDefault="00000000">
      <w:pPr>
        <w:pStyle w:val="FirstParagraph"/>
        <w:rPr>
          <w:i/>
          <w:iCs/>
        </w:rPr>
      </w:pPr>
      <w:r>
        <w:rPr>
          <w:i/>
          <w:iCs/>
        </w:rPr>
        <w:lastRenderedPageBreak/>
        <w:t>rf calibrated drill 4.3m 1181.37 472.55 295.3425 1122.3015</w:t>
      </w:r>
    </w:p>
    <w:p w:rsidR="0031521D" w:rsidRDefault="00000000">
      <w:pPr>
        <w:pStyle w:val="FirstParagraph"/>
        <w:rPr>
          <w:i/>
          <w:iCs/>
        </w:rPr>
      </w:pPr>
      <w:r>
        <w:rPr>
          <w:i/>
          <w:iCs/>
        </w:rPr>
        <w:t>rf calibrated drill 4.9m 2067.52 827.01 516.8800 1964.1440</w:t>
      </w:r>
    </w:p>
    <w:p w:rsidR="0031521D" w:rsidRDefault="00000000">
      <w:pPr>
        <w:pStyle w:val="FirstParagraph"/>
        <w:rPr>
          <w:i/>
          <w:iCs/>
        </w:rPr>
      </w:pPr>
      <w:r>
        <w:rPr>
          <w:i/>
          <w:iCs/>
        </w:rPr>
        <w:t>ring cutter rental 27.21 10.88 6.8025 25.8495</w:t>
      </w:r>
    </w:p>
    <w:p w:rsidR="0031521D" w:rsidRDefault="00000000">
      <w:pPr>
        <w:pStyle w:val="FirstParagraph"/>
        <w:rPr>
          <w:i/>
          <w:iCs/>
        </w:rPr>
      </w:pPr>
      <w:r>
        <w:rPr>
          <w:i/>
          <w:iCs/>
        </w:rPr>
        <w:t>rotating tourniquet 54.69 21.88 13.6725 51.9555</w:t>
      </w:r>
    </w:p>
    <w:p w:rsidR="0031521D" w:rsidRDefault="00000000">
      <w:pPr>
        <w:pStyle w:val="FirstParagraph"/>
        <w:rPr>
          <w:i/>
          <w:iCs/>
        </w:rPr>
      </w:pPr>
      <w:r>
        <w:rPr>
          <w:i/>
          <w:iCs/>
        </w:rPr>
        <w:t>scorpio ts mod tib tray 11597.67 4639.07 2899.4175 11017.7865</w:t>
      </w:r>
    </w:p>
    <w:p w:rsidR="0031521D" w:rsidRDefault="00000000">
      <w:pPr>
        <w:pStyle w:val="FirstParagraph"/>
        <w:rPr>
          <w:i/>
          <w:iCs/>
        </w:rPr>
      </w:pPr>
      <w:r>
        <w:rPr>
          <w:i/>
          <w:iCs/>
        </w:rPr>
        <w:t>set-er 18.81 7.52 4.7025 17.8695</w:t>
      </w:r>
    </w:p>
    <w:p w:rsidR="0031521D" w:rsidRDefault="00000000">
      <w:pPr>
        <w:pStyle w:val="FirstParagraph"/>
        <w:rPr>
          <w:i/>
          <w:iCs/>
        </w:rPr>
      </w:pPr>
      <w:r>
        <w:rPr>
          <w:i/>
          <w:iCs/>
        </w:rPr>
        <w:t>peri conical screw 2.7mm 333.11 133.24 83.2775 316.4545</w:t>
      </w:r>
    </w:p>
    <w:p w:rsidR="0031521D" w:rsidRDefault="00000000">
      <w:pPr>
        <w:pStyle w:val="FirstParagraph"/>
        <w:rPr>
          <w:i/>
          <w:iCs/>
        </w:rPr>
      </w:pPr>
      <w:r>
        <w:rPr>
          <w:i/>
          <w:iCs/>
        </w:rPr>
        <w:t>q/c cannulated drill 2073.59 829.44 518.3975 1969.9105</w:t>
      </w:r>
    </w:p>
    <w:p w:rsidR="0031521D" w:rsidRDefault="00000000">
      <w:pPr>
        <w:pStyle w:val="FirstParagraph"/>
        <w:rPr>
          <w:i/>
          <w:iCs/>
        </w:rPr>
      </w:pPr>
      <w:r>
        <w:rPr>
          <w:i/>
          <w:iCs/>
        </w:rPr>
        <w:t>q/c cannulated drill 2.7 2073.02 829.21 518.2550 1969.3690</w:t>
      </w:r>
    </w:p>
    <w:p w:rsidR="0031521D" w:rsidRDefault="00000000">
      <w:pPr>
        <w:pStyle w:val="FirstParagraph"/>
        <w:rPr>
          <w:i/>
          <w:iCs/>
        </w:rPr>
      </w:pPr>
      <w:r>
        <w:rPr>
          <w:i/>
          <w:iCs/>
        </w:rPr>
        <w:t>quick release surgibit d 1194.96 477.98 298.7400 1135.2120</w:t>
      </w:r>
    </w:p>
    <w:p w:rsidR="0031521D" w:rsidRDefault="00000000">
      <w:pPr>
        <w:pStyle w:val="FirstParagraph"/>
        <w:rPr>
          <w:i/>
          <w:iCs/>
        </w:rPr>
      </w:pPr>
      <w:r>
        <w:rPr>
          <w:i/>
          <w:iCs/>
        </w:rPr>
        <w:t>quick-vac mixing bowl si 453.21 181.28 113.3025 430.5495</w:t>
      </w:r>
    </w:p>
    <w:p w:rsidR="0031521D" w:rsidRDefault="00000000">
      <w:pPr>
        <w:pStyle w:val="FirstParagraph"/>
        <w:rPr>
          <w:i/>
          <w:iCs/>
        </w:rPr>
      </w:pPr>
      <w:r>
        <w:rPr>
          <w:i/>
          <w:iCs/>
        </w:rPr>
        <w:t>venoset secondary 29.81 11.92 7.4525 28.3195</w:t>
      </w:r>
    </w:p>
    <w:p w:rsidR="0031521D" w:rsidRDefault="00000000">
      <w:pPr>
        <w:pStyle w:val="FirstParagraph"/>
        <w:rPr>
          <w:i/>
          <w:iCs/>
        </w:rPr>
      </w:pPr>
      <w:r>
        <w:rPr>
          <w:i/>
          <w:iCs/>
        </w:rPr>
        <w:t>sponge bath x 15 min 33.29 13.32 8.3225 31.6255</w:t>
      </w:r>
    </w:p>
    <w:p w:rsidR="0031521D" w:rsidRDefault="00000000">
      <w:pPr>
        <w:pStyle w:val="FirstParagraph"/>
        <w:rPr>
          <w:i/>
          <w:iCs/>
        </w:rPr>
      </w:pPr>
      <w:r>
        <w:rPr>
          <w:i/>
          <w:iCs/>
        </w:rPr>
        <w:t>suction machine lgtd 211.85 84.74 52.9625 201.2575</w:t>
      </w:r>
    </w:p>
    <w:p w:rsidR="0031521D" w:rsidRDefault="00000000">
      <w:pPr>
        <w:pStyle w:val="FirstParagraph"/>
        <w:rPr>
          <w:i/>
          <w:iCs/>
        </w:rPr>
      </w:pPr>
      <w:r>
        <w:rPr>
          <w:i/>
          <w:iCs/>
        </w:rPr>
        <w:t>surg 2x4 fail pack 393.02 157.21 98.2550 373.3690</w:t>
      </w:r>
    </w:p>
    <w:p w:rsidR="0031521D" w:rsidRDefault="00000000">
      <w:pPr>
        <w:pStyle w:val="FirstParagraph"/>
        <w:rPr>
          <w:i/>
          <w:iCs/>
        </w:rPr>
      </w:pPr>
      <w:r>
        <w:rPr>
          <w:i/>
          <w:iCs/>
        </w:rPr>
        <w:t>surg a flex 2 in 22.87 9.15 5.7175 21.7265</w:t>
      </w:r>
    </w:p>
    <w:p w:rsidR="0031521D" w:rsidRDefault="00000000">
      <w:pPr>
        <w:pStyle w:val="FirstParagraph"/>
        <w:rPr>
          <w:i/>
          <w:iCs/>
        </w:rPr>
      </w:pPr>
      <w:r>
        <w:rPr>
          <w:i/>
          <w:iCs/>
        </w:rPr>
        <w:t>wound vacuum system 870.25 348.10 217.5625 826.7375</w:t>
      </w:r>
    </w:p>
    <w:p w:rsidR="0031521D" w:rsidRDefault="00000000">
      <w:pPr>
        <w:pStyle w:val="FirstParagraph"/>
        <w:rPr>
          <w:i/>
          <w:iCs/>
        </w:rPr>
      </w:pPr>
      <w:r>
        <w:rPr>
          <w:i/>
          <w:iCs/>
        </w:rPr>
        <w:t>zefon klok lge 22.87 9.15 5.7175 21.7265</w:t>
      </w:r>
    </w:p>
    <w:p w:rsidR="0031521D" w:rsidRDefault="00000000">
      <w:pPr>
        <w:pStyle w:val="FirstParagraph"/>
        <w:rPr>
          <w:i/>
          <w:iCs/>
        </w:rPr>
      </w:pPr>
      <w:r>
        <w:rPr>
          <w:i/>
          <w:iCs/>
        </w:rPr>
        <w:t>zefon klok med 18.81 7.52 4.7025 17.8695</w:t>
      </w:r>
    </w:p>
    <w:p w:rsidR="0031521D" w:rsidRDefault="00000000">
      <w:pPr>
        <w:pStyle w:val="FirstParagraph"/>
        <w:rPr>
          <w:i/>
          <w:iCs/>
        </w:rPr>
      </w:pPr>
      <w:r>
        <w:rPr>
          <w:i/>
          <w:iCs/>
        </w:rPr>
        <w:t>splint ankle 384.92 153.97 96.2300 365.6740</w:t>
      </w:r>
    </w:p>
    <w:p w:rsidR="0031521D" w:rsidRDefault="00000000">
      <w:pPr>
        <w:pStyle w:val="FirstParagraph"/>
        <w:rPr>
          <w:i/>
          <w:iCs/>
        </w:rPr>
      </w:pPr>
      <w:r>
        <w:rPr>
          <w:i/>
          <w:iCs/>
        </w:rPr>
        <w:t>splint hand 33.29 13.32 8.3225 31.6255</w:t>
      </w:r>
    </w:p>
    <w:p w:rsidR="0031521D" w:rsidRDefault="00000000">
      <w:pPr>
        <w:pStyle w:val="FirstParagraph"/>
        <w:rPr>
          <w:i/>
          <w:iCs/>
        </w:rPr>
      </w:pPr>
      <w:r>
        <w:rPr>
          <w:i/>
          <w:iCs/>
        </w:rPr>
        <w:t>splint wrist vinyl 65.42 26.17 16.3550 62.1490</w:t>
      </w:r>
    </w:p>
    <w:p w:rsidR="0031521D" w:rsidRDefault="00000000">
      <w:pPr>
        <w:pStyle w:val="FirstParagraph"/>
        <w:rPr>
          <w:i/>
          <w:iCs/>
        </w:rPr>
      </w:pPr>
      <w:r>
        <w:rPr>
          <w:i/>
          <w:iCs/>
        </w:rPr>
        <w:t>splint wristlet 59.33 23.73 14.8325 56.3635</w:t>
      </w:r>
    </w:p>
    <w:p w:rsidR="0031521D" w:rsidRDefault="00000000">
      <w:pPr>
        <w:pStyle w:val="FirstParagraph"/>
        <w:rPr>
          <w:i/>
          <w:iCs/>
        </w:rPr>
      </w:pPr>
      <w:r>
        <w:rPr>
          <w:i/>
          <w:iCs/>
        </w:rPr>
        <w:t>syringe inflation allian 216.48 86.59 54.1200 205.6560</w:t>
      </w:r>
    </w:p>
    <w:p w:rsidR="0031521D" w:rsidRDefault="00000000">
      <w:pPr>
        <w:pStyle w:val="FirstParagraph"/>
        <w:rPr>
          <w:i/>
          <w:iCs/>
        </w:rPr>
      </w:pPr>
      <w:r>
        <w:rPr>
          <w:i/>
          <w:iCs/>
        </w:rPr>
        <w:t>tape durapore 1 1538-01 4.63 1.85 1.1575 4.3985</w:t>
      </w:r>
    </w:p>
    <w:p w:rsidR="0031521D" w:rsidRDefault="00000000">
      <w:pPr>
        <w:pStyle w:val="FirstParagraph"/>
        <w:rPr>
          <w:i/>
          <w:iCs/>
        </w:rPr>
      </w:pPr>
      <w:r>
        <w:rPr>
          <w:i/>
          <w:iCs/>
        </w:rPr>
        <w:t>suction/irrigator 329.64 131.86 82.4100 313.1580</w:t>
      </w:r>
    </w:p>
    <w:p w:rsidR="0031521D" w:rsidRDefault="00000000">
      <w:pPr>
        <w:pStyle w:val="FirstParagraph"/>
        <w:rPr>
          <w:i/>
          <w:iCs/>
        </w:rPr>
      </w:pPr>
      <w:r>
        <w:rPr>
          <w:i/>
          <w:iCs/>
        </w:rPr>
        <w:t>sump tube 227.77 91.11 56.9425 216.3815</w:t>
      </w:r>
    </w:p>
    <w:p w:rsidR="0031521D" w:rsidRDefault="00000000">
      <w:pPr>
        <w:pStyle w:val="FirstParagraph"/>
        <w:rPr>
          <w:i/>
          <w:iCs/>
        </w:rPr>
      </w:pPr>
      <w:r>
        <w:rPr>
          <w:i/>
          <w:iCs/>
        </w:rPr>
        <w:t>surgisafe pad 81.32 32.53 20.3300 77.2540</w:t>
      </w:r>
    </w:p>
    <w:p w:rsidR="0031521D" w:rsidRDefault="00000000">
      <w:pPr>
        <w:pStyle w:val="FirstParagraph"/>
        <w:rPr>
          <w:i/>
          <w:iCs/>
        </w:rPr>
      </w:pPr>
      <w:r>
        <w:rPr>
          <w:i/>
          <w:iCs/>
        </w:rPr>
        <w:lastRenderedPageBreak/>
        <w:t>suture prln 1 ct1 30in m 15.92 6.37 3.9800 15.1240</w:t>
      </w:r>
    </w:p>
    <w:p w:rsidR="0031521D" w:rsidRDefault="00000000">
      <w:pPr>
        <w:pStyle w:val="FirstParagraph"/>
        <w:rPr>
          <w:i/>
          <w:iCs/>
        </w:rPr>
      </w:pPr>
      <w:r>
        <w:rPr>
          <w:i/>
          <w:iCs/>
        </w:rPr>
        <w:t>tap, q-c, for 2.7mm scre 655.22 262.09 163.8050 622.4590</w:t>
      </w:r>
    </w:p>
    <w:p w:rsidR="0031521D" w:rsidRDefault="00000000">
      <w:pPr>
        <w:pStyle w:val="FirstParagraph"/>
        <w:rPr>
          <w:i/>
          <w:iCs/>
        </w:rPr>
      </w:pPr>
      <w:r>
        <w:rPr>
          <w:i/>
          <w:iCs/>
        </w:rPr>
        <w:t>tap, q-c, for 3.5mm scre 655.22 262.09 163.8050 622.4590</w:t>
      </w:r>
    </w:p>
    <w:p w:rsidR="0031521D" w:rsidRDefault="00000000">
      <w:pPr>
        <w:pStyle w:val="FirstParagraph"/>
        <w:rPr>
          <w:i/>
          <w:iCs/>
        </w:rPr>
      </w:pPr>
      <w:r>
        <w:rPr>
          <w:i/>
          <w:iCs/>
        </w:rPr>
        <w:t>toilet seat raised 101.59 40.64 25.3975 96.5105</w:t>
      </w:r>
    </w:p>
    <w:p w:rsidR="0031521D" w:rsidRDefault="00000000">
      <w:pPr>
        <w:pStyle w:val="FirstParagraph"/>
        <w:rPr>
          <w:i/>
          <w:iCs/>
        </w:rPr>
      </w:pPr>
      <w:r>
        <w:rPr>
          <w:i/>
          <w:iCs/>
        </w:rPr>
        <w:t>thermo pad 5.22 2.09 1.3050 4.9590</w:t>
      </w:r>
    </w:p>
    <w:p w:rsidR="0031521D" w:rsidRDefault="00000000">
      <w:pPr>
        <w:pStyle w:val="FirstParagraph"/>
        <w:rPr>
          <w:i/>
          <w:iCs/>
        </w:rPr>
      </w:pPr>
      <w:r>
        <w:rPr>
          <w:i/>
          <w:iCs/>
        </w:rPr>
        <w:t>tib/hum cali drill 4.3mm 686.47 274.59 171.6175 652.1465</w:t>
      </w:r>
    </w:p>
    <w:p w:rsidR="0031521D" w:rsidRDefault="00000000">
      <w:pPr>
        <w:pStyle w:val="FirstParagraph"/>
        <w:rPr>
          <w:i/>
          <w:iCs/>
        </w:rPr>
      </w:pPr>
      <w:r>
        <w:rPr>
          <w:i/>
          <w:iCs/>
        </w:rPr>
        <w:t>trans pac ii 267.41 106.96 66.8525 254.0395</w:t>
      </w:r>
    </w:p>
    <w:p w:rsidR="0031521D" w:rsidRDefault="00000000">
      <w:pPr>
        <w:pStyle w:val="FirstParagraph"/>
        <w:rPr>
          <w:i/>
          <w:iCs/>
        </w:rPr>
      </w:pPr>
      <w:r>
        <w:rPr>
          <w:i/>
          <w:iCs/>
        </w:rPr>
        <w:t>omega+ bone drill 703.26 281.30 175.8150 668.0970</w:t>
      </w:r>
    </w:p>
    <w:p w:rsidR="0031521D" w:rsidRDefault="00000000">
      <w:pPr>
        <w:pStyle w:val="FirstParagraph"/>
        <w:rPr>
          <w:i/>
          <w:iCs/>
        </w:rPr>
      </w:pPr>
      <w:r>
        <w:rPr>
          <w:i/>
          <w:iCs/>
        </w:rPr>
        <w:t>pad de-fib m3716a philip 136.61 54.64 34.1525 129.7795</w:t>
      </w:r>
    </w:p>
    <w:p w:rsidR="0031521D" w:rsidRDefault="00000000">
      <w:pPr>
        <w:pStyle w:val="FirstParagraph"/>
        <w:rPr>
          <w:i/>
          <w:iCs/>
        </w:rPr>
      </w:pPr>
      <w:r>
        <w:rPr>
          <w:i/>
          <w:iCs/>
        </w:rPr>
        <w:t>papillotome 2039.45 815.78 509.8625 1937.4775</w:t>
      </w:r>
    </w:p>
    <w:p w:rsidR="0031521D" w:rsidRDefault="00000000">
      <w:pPr>
        <w:pStyle w:val="FirstParagraph"/>
        <w:rPr>
          <w:i/>
          <w:iCs/>
        </w:rPr>
      </w:pPr>
      <w:r>
        <w:rPr>
          <w:i/>
          <w:iCs/>
        </w:rPr>
        <w:t>orthotics aol 450.31 180.12 112.5775 427.7945</w:t>
      </w:r>
    </w:p>
    <w:p w:rsidR="0031521D" w:rsidRDefault="00000000">
      <w:pPr>
        <w:pStyle w:val="FirstParagraph"/>
        <w:rPr>
          <w:i/>
          <w:iCs/>
        </w:rPr>
      </w:pPr>
      <w:r>
        <w:rPr>
          <w:i/>
          <w:iCs/>
        </w:rPr>
        <w:t>tri panel knee immbo 245.42 98.17 61.3550 233.1490</w:t>
      </w:r>
    </w:p>
    <w:p w:rsidR="0031521D" w:rsidRDefault="00000000">
      <w:pPr>
        <w:pStyle w:val="FirstParagraph"/>
        <w:rPr>
          <w:i/>
          <w:iCs/>
        </w:rPr>
      </w:pPr>
      <w:r>
        <w:rPr>
          <w:i/>
          <w:iCs/>
        </w:rPr>
        <w:t>tri panel knee immob 575.05 230.02 143.7625 546.2975</w:t>
      </w:r>
    </w:p>
    <w:p w:rsidR="0031521D" w:rsidRDefault="00000000">
      <w:pPr>
        <w:pStyle w:val="FirstParagraph"/>
        <w:rPr>
          <w:i/>
          <w:iCs/>
        </w:rPr>
      </w:pPr>
      <w:r>
        <w:rPr>
          <w:i/>
          <w:iCs/>
        </w:rPr>
        <w:t>tube endotrol trach 154.83 61.93 38.7075 147.0885</w:t>
      </w:r>
    </w:p>
    <w:p w:rsidR="0031521D" w:rsidRDefault="00000000">
      <w:pPr>
        <w:pStyle w:val="FirstParagraph"/>
        <w:rPr>
          <w:i/>
          <w:iCs/>
        </w:rPr>
      </w:pPr>
      <w:r>
        <w:rPr>
          <w:i/>
          <w:iCs/>
        </w:rPr>
        <w:t>uls 2.5mm standard drill 631.77 252.71 157.9425 600.1815</w:t>
      </w:r>
    </w:p>
    <w:p w:rsidR="0031521D" w:rsidRDefault="00000000">
      <w:pPr>
        <w:pStyle w:val="FirstParagraph"/>
        <w:rPr>
          <w:i/>
          <w:iCs/>
        </w:rPr>
      </w:pPr>
      <w:r>
        <w:rPr>
          <w:i/>
          <w:iCs/>
        </w:rPr>
        <w:t>tubing urogate irrig 84.22 33.69 21.0550 80.0090</w:t>
      </w:r>
    </w:p>
    <w:p w:rsidR="0031521D" w:rsidRDefault="00000000">
      <w:pPr>
        <w:pStyle w:val="FirstParagraph"/>
        <w:rPr>
          <w:i/>
          <w:iCs/>
        </w:rPr>
      </w:pPr>
      <w:r>
        <w:rPr>
          <w:i/>
          <w:iCs/>
        </w:rPr>
        <w:t>vaginal pessary 387.23 154.89 96.8075 367.8685</w:t>
      </w:r>
    </w:p>
    <w:p w:rsidR="0031521D" w:rsidRDefault="00000000">
      <w:pPr>
        <w:pStyle w:val="FirstParagraph"/>
        <w:rPr>
          <w:i/>
          <w:iCs/>
        </w:rPr>
      </w:pPr>
      <w:r>
        <w:rPr>
          <w:i/>
          <w:iCs/>
        </w:rPr>
        <w:t>tunneler on q 205.49 82.20 51.3725 195.2155</w:t>
      </w:r>
    </w:p>
    <w:p w:rsidR="0031521D" w:rsidRDefault="00000000">
      <w:pPr>
        <w:pStyle w:val="FirstParagraph"/>
        <w:rPr>
          <w:i/>
          <w:iCs/>
        </w:rPr>
      </w:pPr>
      <w:r>
        <w:rPr>
          <w:i/>
          <w:iCs/>
        </w:rPr>
        <w:t>universal adapter pin 22.87 9.15 5.7175 21.7265</w:t>
      </w:r>
    </w:p>
    <w:p w:rsidR="0031521D" w:rsidRDefault="00000000">
      <w:pPr>
        <w:pStyle w:val="FirstParagraph"/>
        <w:rPr>
          <w:i/>
          <w:iCs/>
        </w:rPr>
      </w:pPr>
      <w:r>
        <w:rPr>
          <w:i/>
          <w:iCs/>
        </w:rPr>
        <w:t>tube erlich gastric 46.59 18.64 11.6475 44.2605</w:t>
      </w:r>
    </w:p>
    <w:p w:rsidR="0031521D" w:rsidRDefault="00000000">
      <w:pPr>
        <w:pStyle w:val="FirstParagraph"/>
        <w:rPr>
          <w:i/>
          <w:iCs/>
        </w:rPr>
      </w:pPr>
      <w:r>
        <w:rPr>
          <w:i/>
          <w:iCs/>
        </w:rPr>
        <w:t>tube evacuator-ewald 452.63 181.05 113.1575 429.9985</w:t>
      </w:r>
    </w:p>
    <w:p w:rsidR="0031521D" w:rsidRDefault="00000000">
      <w:pPr>
        <w:pStyle w:val="FirstParagraph"/>
        <w:rPr>
          <w:i/>
          <w:iCs/>
        </w:rPr>
      </w:pPr>
      <w:r>
        <w:rPr>
          <w:i/>
          <w:iCs/>
        </w:rPr>
        <w:t>tube feeding 18 fr 225.45 90.18 56.3625 214.1775</w:t>
      </w:r>
    </w:p>
    <w:p w:rsidR="0031521D" w:rsidRDefault="00000000">
      <w:pPr>
        <w:pStyle w:val="FirstParagraph"/>
        <w:rPr>
          <w:i/>
          <w:iCs/>
        </w:rPr>
      </w:pPr>
      <w:r>
        <w:rPr>
          <w:i/>
          <w:iCs/>
        </w:rPr>
        <w:t>tube feeding 22 fr kc 225.45 90.18 56.3625 214.1775</w:t>
      </w:r>
    </w:p>
    <w:p w:rsidR="0031521D" w:rsidRDefault="00000000">
      <w:pPr>
        <w:pStyle w:val="FirstParagraph"/>
        <w:rPr>
          <w:i/>
          <w:iCs/>
        </w:rPr>
      </w:pPr>
      <w:r>
        <w:rPr>
          <w:i/>
          <w:iCs/>
        </w:rPr>
        <w:t>tube feeding 24 fr kc 225.45 90.18 56.3625 214.1775</w:t>
      </w:r>
    </w:p>
    <w:p w:rsidR="0031521D" w:rsidRDefault="00000000">
      <w:pPr>
        <w:pStyle w:val="FirstParagraph"/>
        <w:rPr>
          <w:i/>
          <w:iCs/>
        </w:rPr>
      </w:pPr>
      <w:r>
        <w:rPr>
          <w:i/>
          <w:iCs/>
        </w:rPr>
        <w:t>tube feeding dobhoff 198.53 79.41 49.6325 188.6035</w:t>
      </w:r>
    </w:p>
    <w:p w:rsidR="0031521D" w:rsidRDefault="00000000">
      <w:pPr>
        <w:pStyle w:val="FirstParagraph"/>
        <w:rPr>
          <w:i/>
          <w:iCs/>
        </w:rPr>
      </w:pPr>
      <w:r>
        <w:rPr>
          <w:i/>
          <w:iCs/>
        </w:rPr>
        <w:t>tube feeding set 44.57 17.83 11.1425 42.3415</w:t>
      </w:r>
    </w:p>
    <w:p w:rsidR="0031521D" w:rsidRDefault="00000000">
      <w:pPr>
        <w:pStyle w:val="FirstParagraph"/>
        <w:rPr>
          <w:i/>
          <w:iCs/>
        </w:rPr>
      </w:pPr>
      <w:r>
        <w:rPr>
          <w:i/>
          <w:iCs/>
        </w:rPr>
        <w:t>tube feeding/standard 6.66 2.66 1.6650 6.3270</w:t>
      </w:r>
    </w:p>
    <w:p w:rsidR="0031521D" w:rsidRDefault="00000000">
      <w:pPr>
        <w:pStyle w:val="FirstParagraph"/>
        <w:rPr>
          <w:i/>
          <w:iCs/>
        </w:rPr>
      </w:pPr>
      <w:r>
        <w:rPr>
          <w:i/>
          <w:iCs/>
        </w:rPr>
        <w:t>tube gastro low volume 434.11 173.64 108.5275 412.4045</w:t>
      </w:r>
    </w:p>
    <w:p w:rsidR="0031521D" w:rsidRDefault="00000000">
      <w:pPr>
        <w:pStyle w:val="FirstParagraph"/>
        <w:rPr>
          <w:i/>
          <w:iCs/>
        </w:rPr>
      </w:pPr>
      <w:r>
        <w:rPr>
          <w:i/>
          <w:iCs/>
        </w:rPr>
        <w:lastRenderedPageBreak/>
        <w:t>tube gastrostomy 363.50 145.40 90.8750 345.3250</w:t>
      </w:r>
    </w:p>
    <w:p w:rsidR="0031521D" w:rsidRDefault="00000000">
      <w:pPr>
        <w:pStyle w:val="FirstParagraph"/>
        <w:rPr>
          <w:i/>
          <w:iCs/>
        </w:rPr>
      </w:pPr>
      <w:r>
        <w:rPr>
          <w:i/>
          <w:iCs/>
        </w:rPr>
        <w:t>tube levine 18.81 7.52 4.7025 17.8695</w:t>
      </w:r>
    </w:p>
    <w:p w:rsidR="0031521D" w:rsidRDefault="00000000">
      <w:pPr>
        <w:pStyle w:val="FirstParagraph"/>
        <w:rPr>
          <w:i/>
          <w:iCs/>
        </w:rPr>
      </w:pPr>
      <w:r>
        <w:rPr>
          <w:i/>
          <w:iCs/>
        </w:rPr>
        <w:t>tube ped tracea 3 66.57 26.63 16.6425 63.2415</w:t>
      </w:r>
    </w:p>
    <w:p w:rsidR="0031521D" w:rsidRDefault="00000000">
      <w:pPr>
        <w:pStyle w:val="FirstParagraph"/>
        <w:rPr>
          <w:i/>
          <w:iCs/>
        </w:rPr>
      </w:pPr>
      <w:r>
        <w:rPr>
          <w:i/>
          <w:iCs/>
        </w:rPr>
        <w:t>tube vent beveled ear 125.90 50.36 31.4750 119.6050</w:t>
      </w:r>
    </w:p>
    <w:p w:rsidR="0031521D" w:rsidRDefault="00000000">
      <w:pPr>
        <w:pStyle w:val="FirstParagraph"/>
        <w:rPr>
          <w:i/>
          <w:iCs/>
        </w:rPr>
      </w:pPr>
      <w:r>
        <w:rPr>
          <w:i/>
          <w:iCs/>
        </w:rPr>
        <w:t>tubing trachedtomy 54.69 21.88 13.6725 51.9555</w:t>
      </w:r>
    </w:p>
    <w:p w:rsidR="0031521D" w:rsidRDefault="00000000">
      <w:pPr>
        <w:pStyle w:val="FirstParagraph"/>
        <w:rPr>
          <w:i/>
          <w:iCs/>
        </w:rPr>
      </w:pPr>
      <w:r>
        <w:rPr>
          <w:i/>
          <w:iCs/>
        </w:rPr>
        <w:t>thermoplast 65.42 26.17 16.3550 62.1490</w:t>
      </w:r>
    </w:p>
    <w:p w:rsidR="0031521D" w:rsidRDefault="00000000">
      <w:pPr>
        <w:pStyle w:val="FirstParagraph"/>
        <w:rPr>
          <w:i/>
          <w:iCs/>
        </w:rPr>
      </w:pPr>
      <w:r>
        <w:rPr>
          <w:i/>
          <w:iCs/>
        </w:rPr>
        <w:t>trocar catheter 274.65 109.86 68.6625 260.9175</w:t>
      </w:r>
    </w:p>
    <w:p w:rsidR="0031521D" w:rsidRDefault="00000000">
      <w:pPr>
        <w:pStyle w:val="FirstParagraph"/>
        <w:rPr>
          <w:i/>
          <w:iCs/>
        </w:rPr>
      </w:pPr>
      <w:r>
        <w:rPr>
          <w:i/>
          <w:iCs/>
        </w:rPr>
        <w:t>tub foot/arm sterile 15.34 6.14 3.8350 14.5730</w:t>
      </w:r>
    </w:p>
    <w:p w:rsidR="0031521D" w:rsidRDefault="00000000">
      <w:pPr>
        <w:pStyle w:val="FirstParagraph"/>
        <w:rPr>
          <w:i/>
          <w:iCs/>
        </w:rPr>
      </w:pPr>
      <w:r>
        <w:rPr>
          <w:i/>
          <w:iCs/>
        </w:rPr>
        <w:t xml:space="preserve">tube anderson 20 </w:t>
      </w:r>
      <w:proofErr w:type="gramStart"/>
      <w:r>
        <w:rPr>
          <w:i/>
          <w:iCs/>
        </w:rPr>
        <w:t>an</w:t>
      </w:r>
      <w:proofErr w:type="gramEnd"/>
      <w:r>
        <w:rPr>
          <w:i/>
          <w:iCs/>
        </w:rPr>
        <w:t xml:space="preserve"> 346.13 138.45 86.5325 328.8235</w:t>
      </w:r>
    </w:p>
    <w:p w:rsidR="0031521D" w:rsidRDefault="00000000">
      <w:pPr>
        <w:pStyle w:val="FirstParagraph"/>
        <w:rPr>
          <w:i/>
          <w:iCs/>
        </w:rPr>
      </w:pPr>
      <w:r>
        <w:rPr>
          <w:i/>
          <w:iCs/>
        </w:rPr>
        <w:t xml:space="preserve">tube anderson </w:t>
      </w:r>
      <w:proofErr w:type="gramStart"/>
      <w:r>
        <w:rPr>
          <w:i/>
          <w:iCs/>
        </w:rPr>
        <w:t>an</w:t>
      </w:r>
      <w:proofErr w:type="gramEnd"/>
      <w:r>
        <w:rPr>
          <w:i/>
          <w:iCs/>
        </w:rPr>
        <w:t xml:space="preserve"> 10 53.54 21.42 13.3850 50.8630</w:t>
      </w:r>
    </w:p>
    <w:p w:rsidR="0031521D" w:rsidRDefault="00000000">
      <w:pPr>
        <w:pStyle w:val="FirstParagraph"/>
        <w:rPr>
          <w:i/>
          <w:iCs/>
        </w:rPr>
      </w:pPr>
      <w:r>
        <w:rPr>
          <w:i/>
          <w:iCs/>
        </w:rPr>
        <w:t>tube anderson an 11 78.72 31.49 19.6800 74.7840</w:t>
      </w:r>
    </w:p>
    <w:p w:rsidR="0031521D" w:rsidRDefault="00000000">
      <w:pPr>
        <w:pStyle w:val="FirstParagraph"/>
        <w:rPr>
          <w:i/>
          <w:iCs/>
        </w:rPr>
      </w:pPr>
      <w:r>
        <w:rPr>
          <w:i/>
          <w:iCs/>
        </w:rPr>
        <w:t>tube bandage 3 inch 8.39 3.36 2.0975 7.9705</w:t>
      </w:r>
    </w:p>
    <w:p w:rsidR="0031521D" w:rsidRDefault="00000000">
      <w:pPr>
        <w:pStyle w:val="FirstParagraph"/>
        <w:rPr>
          <w:i/>
          <w:iCs/>
        </w:rPr>
      </w:pPr>
      <w:r>
        <w:rPr>
          <w:i/>
          <w:iCs/>
        </w:rPr>
        <w:t>tube bandage 8-10 21.42 8.57 5.3550 20.3490</w:t>
      </w:r>
    </w:p>
    <w:p w:rsidR="0031521D" w:rsidRDefault="00000000">
      <w:pPr>
        <w:pStyle w:val="FirstParagraph"/>
        <w:rPr>
          <w:i/>
          <w:iCs/>
        </w:rPr>
      </w:pPr>
      <w:r>
        <w:rPr>
          <w:i/>
          <w:iCs/>
        </w:rPr>
        <w:t>transfer venoset 130.81 52.32 32.7025 124.2695</w:t>
      </w:r>
    </w:p>
    <w:p w:rsidR="0031521D" w:rsidRDefault="00000000">
      <w:pPr>
        <w:pStyle w:val="FirstParagraph"/>
        <w:rPr>
          <w:i/>
          <w:iCs/>
        </w:rPr>
      </w:pPr>
      <w:r>
        <w:rPr>
          <w:i/>
          <w:iCs/>
        </w:rPr>
        <w:t>tray douche 39.07 15.63 9.7675 37.1165</w:t>
      </w:r>
    </w:p>
    <w:p w:rsidR="0031521D" w:rsidRDefault="00000000">
      <w:pPr>
        <w:pStyle w:val="FirstParagraph"/>
        <w:rPr>
          <w:i/>
          <w:iCs/>
        </w:rPr>
      </w:pPr>
      <w:r>
        <w:rPr>
          <w:i/>
          <w:iCs/>
        </w:rPr>
        <w:t>tray dressing 93.48 37.39 23.3700 88.8060</w:t>
      </w:r>
    </w:p>
    <w:p w:rsidR="0031521D" w:rsidRDefault="00000000">
      <w:pPr>
        <w:pStyle w:val="FirstParagraph"/>
        <w:rPr>
          <w:i/>
          <w:iCs/>
        </w:rPr>
      </w:pPr>
      <w:r>
        <w:rPr>
          <w:i/>
          <w:iCs/>
        </w:rPr>
        <w:t>tray spinal pontaca 814.39 325.76 203.5975 773.6705</w:t>
      </w:r>
    </w:p>
    <w:p w:rsidR="0031521D" w:rsidRDefault="00000000">
      <w:pPr>
        <w:pStyle w:val="FirstParagraph"/>
        <w:rPr>
          <w:i/>
          <w:iCs/>
        </w:rPr>
      </w:pPr>
      <w:r>
        <w:rPr>
          <w:i/>
          <w:iCs/>
        </w:rPr>
        <w:t>tray venous pressure 217.63 87.05 54.4075 206.7485</w:t>
      </w:r>
    </w:p>
    <w:p w:rsidR="0031521D" w:rsidRDefault="00000000">
      <w:pPr>
        <w:pStyle w:val="FirstParagraph"/>
        <w:rPr>
          <w:i/>
          <w:iCs/>
        </w:rPr>
      </w:pPr>
      <w:r>
        <w:rPr>
          <w:i/>
          <w:iCs/>
        </w:rPr>
        <w:t>veno cutdown/w/tube 173.36 69.34 43.3400 164.6920</w:t>
      </w:r>
    </w:p>
    <w:p w:rsidR="0031521D" w:rsidRDefault="00000000">
      <w:pPr>
        <w:pStyle w:val="FirstParagraph"/>
        <w:rPr>
          <w:i/>
          <w:iCs/>
        </w:rPr>
      </w:pPr>
      <w:r>
        <w:rPr>
          <w:i/>
          <w:iCs/>
        </w:rPr>
        <w:t>venoset lifeshield 53.54 21.42 13.3850 50.8630</w:t>
      </w:r>
    </w:p>
    <w:p w:rsidR="0031521D" w:rsidRDefault="00000000">
      <w:pPr>
        <w:pStyle w:val="FirstParagraph"/>
        <w:rPr>
          <w:i/>
          <w:iCs/>
        </w:rPr>
      </w:pPr>
      <w:r>
        <w:rPr>
          <w:i/>
          <w:iCs/>
        </w:rPr>
        <w:t>venoset primary/filt 47.75 19.10 11.9375 45.3625</w:t>
      </w:r>
    </w:p>
    <w:p w:rsidR="0031521D" w:rsidRDefault="00000000">
      <w:pPr>
        <w:pStyle w:val="FirstParagraph"/>
        <w:rPr>
          <w:i/>
          <w:iCs/>
        </w:rPr>
      </w:pPr>
      <w:r>
        <w:rPr>
          <w:i/>
          <w:iCs/>
        </w:rPr>
        <w:t>osteotome set 31.84 12.74 7.9600 30.2480</w:t>
      </w:r>
    </w:p>
    <w:p w:rsidR="0031521D" w:rsidRDefault="00000000">
      <w:pPr>
        <w:pStyle w:val="FirstParagraph"/>
        <w:rPr>
          <w:i/>
          <w:iCs/>
        </w:rPr>
      </w:pPr>
      <w:r>
        <w:rPr>
          <w:i/>
          <w:iCs/>
        </w:rPr>
        <w:t>osteotomes 173.36 69.34 43.3400 164.6920</w:t>
      </w:r>
    </w:p>
    <w:p w:rsidR="0031521D" w:rsidRDefault="00000000">
      <w:pPr>
        <w:pStyle w:val="FirstParagraph"/>
        <w:rPr>
          <w:i/>
          <w:iCs/>
        </w:rPr>
      </w:pPr>
      <w:r>
        <w:rPr>
          <w:i/>
          <w:iCs/>
        </w:rPr>
        <w:t>ostomy powder 20.27 8.11 5.0675 19.2565</w:t>
      </w:r>
    </w:p>
    <w:p w:rsidR="0031521D" w:rsidRDefault="00000000">
      <w:pPr>
        <w:pStyle w:val="FirstParagraph"/>
        <w:rPr>
          <w:i/>
          <w:iCs/>
        </w:rPr>
      </w:pPr>
      <w:r>
        <w:rPr>
          <w:i/>
          <w:iCs/>
        </w:rPr>
        <w:t>ostomy prep 33.29 13.32 8.3225 31.6255</w:t>
      </w:r>
    </w:p>
    <w:p w:rsidR="0031521D" w:rsidRDefault="00000000">
      <w:pPr>
        <w:pStyle w:val="FirstParagraph"/>
        <w:rPr>
          <w:i/>
          <w:iCs/>
        </w:rPr>
      </w:pPr>
      <w:r>
        <w:rPr>
          <w:i/>
          <w:iCs/>
        </w:rPr>
        <w:t>ostomy system 22.87 9.15 5.7175 21.7265</w:t>
      </w:r>
    </w:p>
    <w:p w:rsidR="0031521D" w:rsidRDefault="00000000">
      <w:pPr>
        <w:pStyle w:val="FirstParagraph"/>
        <w:rPr>
          <w:i/>
          <w:iCs/>
        </w:rPr>
      </w:pPr>
      <w:r>
        <w:rPr>
          <w:i/>
          <w:iCs/>
        </w:rPr>
        <w:t>ostomy system 3807 21.42 8.57 5.3550 20.3490</w:t>
      </w:r>
    </w:p>
    <w:p w:rsidR="0031521D" w:rsidRDefault="00000000">
      <w:pPr>
        <w:pStyle w:val="FirstParagraph"/>
        <w:rPr>
          <w:i/>
          <w:iCs/>
        </w:rPr>
      </w:pPr>
      <w:r>
        <w:rPr>
          <w:i/>
          <w:iCs/>
        </w:rPr>
        <w:t>oxisensor d 25 204.03 81.61 51.0075 193.8285</w:t>
      </w:r>
    </w:p>
    <w:p w:rsidR="0031521D" w:rsidRDefault="00000000">
      <w:pPr>
        <w:pStyle w:val="FirstParagraph"/>
        <w:rPr>
          <w:i/>
          <w:iCs/>
        </w:rPr>
      </w:pPr>
      <w:r>
        <w:rPr>
          <w:i/>
          <w:iCs/>
        </w:rPr>
        <w:lastRenderedPageBreak/>
        <w:t>oxisensor forehead 266.26 106.50 66.5650 252.9470</w:t>
      </w:r>
    </w:p>
    <w:p w:rsidR="0031521D" w:rsidRDefault="00000000">
      <w:pPr>
        <w:pStyle w:val="FirstParagraph"/>
        <w:rPr>
          <w:i/>
          <w:iCs/>
        </w:rPr>
      </w:pPr>
      <w:r>
        <w:rPr>
          <w:i/>
          <w:iCs/>
        </w:rPr>
        <w:t>oxisensor i-20 306.20 122.48 76.5500 290.8900</w:t>
      </w:r>
    </w:p>
    <w:p w:rsidR="0031521D" w:rsidRDefault="00000000">
      <w:pPr>
        <w:pStyle w:val="FirstParagraph"/>
        <w:rPr>
          <w:i/>
          <w:iCs/>
        </w:rPr>
      </w:pPr>
      <w:r>
        <w:rPr>
          <w:i/>
          <w:iCs/>
        </w:rPr>
        <w:t>oxygen 65.42 26.17 16.3550 62.1490</w:t>
      </w:r>
    </w:p>
    <w:p w:rsidR="0031521D" w:rsidRDefault="00000000">
      <w:pPr>
        <w:pStyle w:val="FirstParagraph"/>
        <w:rPr>
          <w:i/>
          <w:iCs/>
        </w:rPr>
      </w:pPr>
      <w:r>
        <w:rPr>
          <w:i/>
          <w:iCs/>
        </w:rPr>
        <w:t>pace aide electrodes 475.49 190.20 118.8725 451.7155</w:t>
      </w:r>
    </w:p>
    <w:p w:rsidR="0031521D" w:rsidRDefault="00000000">
      <w:pPr>
        <w:pStyle w:val="FirstParagraph"/>
        <w:rPr>
          <w:i/>
          <w:iCs/>
        </w:rPr>
      </w:pPr>
      <w:r>
        <w:rPr>
          <w:i/>
          <w:iCs/>
        </w:rPr>
        <w:t>pack lithotomy 98.98 39.59 24.7450 94.0310</w:t>
      </w:r>
    </w:p>
    <w:p w:rsidR="0031521D" w:rsidRDefault="00000000">
      <w:pPr>
        <w:pStyle w:val="FirstParagraph"/>
        <w:rPr>
          <w:i/>
          <w:iCs/>
        </w:rPr>
      </w:pPr>
      <w:r>
        <w:rPr>
          <w:i/>
          <w:iCs/>
        </w:rPr>
        <w:t>pack picc 163.52 65.41 40.8800 155.3440</w:t>
      </w:r>
    </w:p>
    <w:p w:rsidR="0031521D" w:rsidRDefault="00000000">
      <w:pPr>
        <w:pStyle w:val="FirstParagraph"/>
        <w:rPr>
          <w:i/>
          <w:iCs/>
        </w:rPr>
      </w:pPr>
      <w:r>
        <w:rPr>
          <w:i/>
          <w:iCs/>
        </w:rPr>
        <w:t>packing nasal 12.16 4.86 3.0400 11.5520</w:t>
      </w:r>
    </w:p>
    <w:p w:rsidR="0031521D" w:rsidRDefault="00000000">
      <w:pPr>
        <w:pStyle w:val="FirstParagraph"/>
        <w:rPr>
          <w:i/>
          <w:iCs/>
        </w:rPr>
      </w:pPr>
      <w:r>
        <w:rPr>
          <w:i/>
          <w:iCs/>
        </w:rPr>
        <w:t>packing vaseline gau 205.49 82.20 51.3725 195.2155</w:t>
      </w:r>
    </w:p>
    <w:p w:rsidR="0031521D" w:rsidRDefault="00000000">
      <w:pPr>
        <w:pStyle w:val="FirstParagraph"/>
        <w:rPr>
          <w:i/>
          <w:iCs/>
        </w:rPr>
      </w:pPr>
      <w:r>
        <w:rPr>
          <w:i/>
          <w:iCs/>
        </w:rPr>
        <w:t>padding webril undercast 13.89 5.56 3.4725 13.1955</w:t>
      </w:r>
    </w:p>
    <w:p w:rsidR="0031521D" w:rsidRDefault="00000000">
      <w:pPr>
        <w:pStyle w:val="FirstParagraph"/>
        <w:rPr>
          <w:i/>
          <w:iCs/>
        </w:rPr>
      </w:pPr>
      <w:r>
        <w:rPr>
          <w:i/>
          <w:iCs/>
        </w:rPr>
        <w:t>ortho fracture set/tray 391.86 156.74 97.9650 372.2670</w:t>
      </w:r>
    </w:p>
    <w:p w:rsidR="0031521D" w:rsidRDefault="00000000">
      <w:pPr>
        <w:pStyle w:val="FirstParagraph"/>
        <w:rPr>
          <w:i/>
          <w:iCs/>
        </w:rPr>
      </w:pPr>
      <w:r>
        <w:rPr>
          <w:i/>
          <w:iCs/>
        </w:rPr>
        <w:t>ortho retractor tray 799.92 319.97 199.9800 759.9240</w:t>
      </w:r>
    </w:p>
    <w:p w:rsidR="0031521D" w:rsidRDefault="00000000">
      <w:pPr>
        <w:pStyle w:val="FirstParagraph"/>
        <w:rPr>
          <w:i/>
          <w:iCs/>
        </w:rPr>
      </w:pPr>
      <w:r>
        <w:rPr>
          <w:i/>
          <w:iCs/>
        </w:rPr>
        <w:t>ortho saw blade 78.72 31.49 19.6800 74.7840</w:t>
      </w:r>
    </w:p>
    <w:p w:rsidR="0031521D" w:rsidRDefault="00000000">
      <w:pPr>
        <w:pStyle w:val="FirstParagraph"/>
        <w:rPr>
          <w:i/>
          <w:iCs/>
        </w:rPr>
      </w:pPr>
      <w:r>
        <w:rPr>
          <w:i/>
          <w:iCs/>
        </w:rPr>
        <w:t>orthopedic drape 445.68 178.27 111.4200 423.3960</w:t>
      </w:r>
    </w:p>
    <w:p w:rsidR="0031521D" w:rsidRDefault="00000000">
      <w:pPr>
        <w:pStyle w:val="FirstParagraph"/>
        <w:rPr>
          <w:i/>
          <w:iCs/>
        </w:rPr>
      </w:pPr>
      <w:r>
        <w:rPr>
          <w:i/>
          <w:iCs/>
        </w:rPr>
        <w:t>oconnor tray 173.36 69.34 43.3400 164.6920</w:t>
      </w:r>
    </w:p>
    <w:p w:rsidR="0031521D" w:rsidRDefault="00000000">
      <w:pPr>
        <w:pStyle w:val="FirstParagraph"/>
        <w:rPr>
          <w:i/>
          <w:iCs/>
        </w:rPr>
      </w:pPr>
      <w:r>
        <w:rPr>
          <w:i/>
          <w:iCs/>
        </w:rPr>
        <w:t>ob kit 80.17 32.07 20.0425 76.1615</w:t>
      </w:r>
    </w:p>
    <w:p w:rsidR="0031521D" w:rsidRDefault="00000000">
      <w:pPr>
        <w:pStyle w:val="FirstParagraph"/>
        <w:rPr>
          <w:i/>
          <w:iCs/>
        </w:rPr>
      </w:pPr>
      <w:r>
        <w:rPr>
          <w:i/>
          <w:iCs/>
        </w:rPr>
        <w:t>personal protect kit 34.73 13.89 8.6825 32.9935</w:t>
      </w:r>
    </w:p>
    <w:p w:rsidR="0031521D" w:rsidRDefault="00000000">
      <w:pPr>
        <w:pStyle w:val="FirstParagraph"/>
        <w:rPr>
          <w:i/>
          <w:iCs/>
        </w:rPr>
      </w:pPr>
      <w:r>
        <w:rPr>
          <w:i/>
          <w:iCs/>
        </w:rPr>
        <w:t>personal protection oint 40.23 16.09 10.0575 38.2185</w:t>
      </w:r>
    </w:p>
    <w:p w:rsidR="0031521D" w:rsidRDefault="00000000">
      <w:pPr>
        <w:pStyle w:val="FirstParagraph"/>
        <w:rPr>
          <w:i/>
          <w:iCs/>
        </w:rPr>
      </w:pPr>
      <w:r>
        <w:rPr>
          <w:i/>
          <w:iCs/>
        </w:rPr>
        <w:t>toga surg 198.53 79.41 49.6325 188.6035</w:t>
      </w:r>
    </w:p>
    <w:p w:rsidR="0031521D" w:rsidRDefault="00000000">
      <w:pPr>
        <w:pStyle w:val="FirstParagraph"/>
        <w:rPr>
          <w:i/>
          <w:iCs/>
        </w:rPr>
      </w:pPr>
      <w:r>
        <w:rPr>
          <w:i/>
          <w:iCs/>
        </w:rPr>
        <w:t>washcloth perineal 5.75 2.30 1.4375 5.4625</w:t>
      </w:r>
    </w:p>
    <w:p w:rsidR="0031521D" w:rsidRDefault="00000000">
      <w:pPr>
        <w:pStyle w:val="FirstParagraph"/>
        <w:rPr>
          <w:i/>
          <w:iCs/>
        </w:rPr>
      </w:pPr>
      <w:r>
        <w:rPr>
          <w:i/>
          <w:iCs/>
        </w:rPr>
        <w:t>thermal lumbar sup 882.40 352.96 220.6000 838.2800</w:t>
      </w:r>
    </w:p>
    <w:p w:rsidR="0031521D" w:rsidRDefault="00000000">
      <w:pPr>
        <w:pStyle w:val="FirstParagraph"/>
        <w:rPr>
          <w:i/>
          <w:iCs/>
        </w:rPr>
      </w:pPr>
      <w:r>
        <w:rPr>
          <w:i/>
          <w:iCs/>
        </w:rPr>
        <w:t>tray myleogram 461.90 184.76 115.4750 438.8050</w:t>
      </w:r>
    </w:p>
    <w:p w:rsidR="0031521D" w:rsidRDefault="00000000">
      <w:pPr>
        <w:pStyle w:val="FirstParagraph"/>
        <w:rPr>
          <w:i/>
          <w:iCs/>
        </w:rPr>
      </w:pPr>
      <w:r>
        <w:rPr>
          <w:i/>
          <w:iCs/>
        </w:rPr>
        <w:t>tray nasal 75.83 30.33 18.9575 72.0385</w:t>
      </w:r>
    </w:p>
    <w:p w:rsidR="0031521D" w:rsidRDefault="00000000">
      <w:pPr>
        <w:pStyle w:val="FirstParagraph"/>
        <w:rPr>
          <w:i/>
          <w:iCs/>
        </w:rPr>
      </w:pPr>
      <w:r>
        <w:rPr>
          <w:i/>
          <w:iCs/>
        </w:rPr>
        <w:t>tray nasal pack tray 40.23 16.09 10.0575 38.2185</w:t>
      </w:r>
    </w:p>
    <w:p w:rsidR="0031521D" w:rsidRDefault="00000000">
      <w:pPr>
        <w:pStyle w:val="FirstParagraph"/>
        <w:rPr>
          <w:i/>
          <w:iCs/>
        </w:rPr>
      </w:pPr>
      <w:r>
        <w:rPr>
          <w:i/>
          <w:iCs/>
        </w:rPr>
        <w:t>tray nose exam 75.83 30.33 18.9575 72.0385</w:t>
      </w:r>
    </w:p>
    <w:p w:rsidR="0031521D" w:rsidRDefault="00000000">
      <w:pPr>
        <w:pStyle w:val="FirstParagraph"/>
        <w:rPr>
          <w:i/>
          <w:iCs/>
        </w:rPr>
      </w:pPr>
      <w:r>
        <w:rPr>
          <w:i/>
          <w:iCs/>
        </w:rPr>
        <w:t>tray oral 117.79 47.12 29.4475 111.9005</w:t>
      </w:r>
    </w:p>
    <w:p w:rsidR="0031521D" w:rsidRDefault="00000000">
      <w:pPr>
        <w:pStyle w:val="FirstParagraph"/>
        <w:rPr>
          <w:i/>
          <w:iCs/>
        </w:rPr>
      </w:pPr>
      <w:r>
        <w:rPr>
          <w:i/>
          <w:iCs/>
        </w:rPr>
        <w:t>tray perineal 107.66 43.06 26.9150 102.2770</w:t>
      </w:r>
    </w:p>
    <w:p w:rsidR="0031521D" w:rsidRDefault="00000000">
      <w:pPr>
        <w:pStyle w:val="FirstParagraph"/>
        <w:rPr>
          <w:i/>
          <w:iCs/>
        </w:rPr>
      </w:pPr>
      <w:r>
        <w:rPr>
          <w:i/>
          <w:iCs/>
        </w:rPr>
        <w:t>tray picc (perqcath) 746.67 298.67 186.6675 709.3365</w:t>
      </w:r>
    </w:p>
    <w:p w:rsidR="0031521D" w:rsidRDefault="00000000">
      <w:pPr>
        <w:pStyle w:val="FirstParagraph"/>
        <w:rPr>
          <w:i/>
          <w:iCs/>
        </w:rPr>
      </w:pPr>
      <w:r>
        <w:rPr>
          <w:i/>
          <w:iCs/>
        </w:rPr>
        <w:t>tray prep mini 11.00 4.40 2.7500 10.4500</w:t>
      </w:r>
    </w:p>
    <w:p w:rsidR="0031521D" w:rsidRDefault="00000000">
      <w:pPr>
        <w:pStyle w:val="FirstParagraph"/>
        <w:rPr>
          <w:i/>
          <w:iCs/>
        </w:rPr>
      </w:pPr>
      <w:r>
        <w:rPr>
          <w:i/>
          <w:iCs/>
        </w:rPr>
        <w:lastRenderedPageBreak/>
        <w:t>tray reamer 633.51 253.40 158.3775 601.8345</w:t>
      </w:r>
    </w:p>
    <w:p w:rsidR="0031521D" w:rsidRDefault="00000000">
      <w:pPr>
        <w:pStyle w:val="FirstParagraph"/>
        <w:rPr>
          <w:i/>
          <w:iCs/>
        </w:rPr>
      </w:pPr>
      <w:r>
        <w:rPr>
          <w:i/>
          <w:iCs/>
        </w:rPr>
        <w:t>tonsillectomy suppli 179.72 71.89 44.9300 170.7340</w:t>
      </w:r>
    </w:p>
    <w:p w:rsidR="0031521D" w:rsidRDefault="00000000">
      <w:pPr>
        <w:pStyle w:val="FirstParagraph"/>
        <w:rPr>
          <w:i/>
          <w:iCs/>
        </w:rPr>
      </w:pPr>
      <w:r>
        <w:rPr>
          <w:i/>
          <w:iCs/>
        </w:rPr>
        <w:t>tourniqiet cover lge 37.63 15.05 9.4075 35.7485</w:t>
      </w:r>
    </w:p>
    <w:p w:rsidR="0031521D" w:rsidRDefault="00000000">
      <w:pPr>
        <w:pStyle w:val="FirstParagraph"/>
        <w:rPr>
          <w:i/>
          <w:iCs/>
        </w:rPr>
      </w:pPr>
      <w:r>
        <w:rPr>
          <w:i/>
          <w:iCs/>
        </w:rPr>
        <w:t>tourniquet cover sml 34.73 13.89 8.6825 32.9935</w:t>
      </w:r>
    </w:p>
    <w:p w:rsidR="0031521D" w:rsidRDefault="00000000">
      <w:pPr>
        <w:pStyle w:val="FirstParagraph"/>
        <w:rPr>
          <w:i/>
          <w:iCs/>
        </w:rPr>
      </w:pPr>
      <w:r>
        <w:rPr>
          <w:i/>
          <w:iCs/>
        </w:rPr>
        <w:t>towelettes moist box 40.23 16.09 10.0575 38.2185</w:t>
      </w:r>
    </w:p>
    <w:p w:rsidR="0031521D" w:rsidRDefault="00000000">
      <w:pPr>
        <w:pStyle w:val="FirstParagraph"/>
        <w:rPr>
          <w:i/>
          <w:iCs/>
        </w:rPr>
      </w:pPr>
      <w:r>
        <w:rPr>
          <w:i/>
          <w:iCs/>
        </w:rPr>
        <w:t>trach mask pediatric 11.00 4.40 2.7500 10.4500</w:t>
      </w:r>
    </w:p>
    <w:p w:rsidR="0031521D" w:rsidRDefault="00000000">
      <w:pPr>
        <w:pStyle w:val="FirstParagraph"/>
        <w:rPr>
          <w:i/>
          <w:iCs/>
        </w:rPr>
      </w:pPr>
      <w:r>
        <w:rPr>
          <w:i/>
          <w:iCs/>
        </w:rPr>
        <w:t>trach set up 819.88 327.95 204.9700 778.8860</w:t>
      </w:r>
    </w:p>
    <w:p w:rsidR="0031521D" w:rsidRDefault="00000000">
      <w:pPr>
        <w:pStyle w:val="FirstParagraph"/>
        <w:rPr>
          <w:i/>
          <w:iCs/>
        </w:rPr>
      </w:pPr>
      <w:r>
        <w:rPr>
          <w:i/>
          <w:iCs/>
        </w:rPr>
        <w:t>trach tube metal jackson 315.46 126.18 78.8650 299.6870</w:t>
      </w:r>
    </w:p>
    <w:p w:rsidR="0031521D" w:rsidRDefault="00000000">
      <w:pPr>
        <w:pStyle w:val="FirstParagraph"/>
        <w:rPr>
          <w:i/>
          <w:iCs/>
        </w:rPr>
      </w:pPr>
      <w:r>
        <w:rPr>
          <w:i/>
          <w:iCs/>
        </w:rPr>
        <w:t>traction 153.09 61.24 38.2725 145.4355</w:t>
      </w:r>
    </w:p>
    <w:p w:rsidR="0031521D" w:rsidRDefault="00000000">
      <w:pPr>
        <w:pStyle w:val="FirstParagraph"/>
        <w:rPr>
          <w:i/>
          <w:iCs/>
        </w:rPr>
      </w:pPr>
      <w:r>
        <w:rPr>
          <w:i/>
          <w:iCs/>
        </w:rPr>
        <w:t>traction bucks peds 194.20 77.68 48.5500 184.4900</w:t>
      </w:r>
    </w:p>
    <w:p w:rsidR="0031521D" w:rsidRDefault="00000000">
      <w:pPr>
        <w:pStyle w:val="FirstParagraph"/>
        <w:rPr>
          <w:i/>
          <w:iCs/>
        </w:rPr>
      </w:pPr>
      <w:r>
        <w:rPr>
          <w:i/>
          <w:iCs/>
        </w:rPr>
        <w:t>traction cervical 50.94 20.38 12.7350 48.3930</w:t>
      </w:r>
    </w:p>
    <w:p w:rsidR="0031521D" w:rsidRDefault="00000000">
      <w:pPr>
        <w:pStyle w:val="FirstParagraph"/>
        <w:rPr>
          <w:i/>
          <w:iCs/>
        </w:rPr>
      </w:pPr>
      <w:r>
        <w:rPr>
          <w:i/>
          <w:iCs/>
        </w:rPr>
        <w:t>traction head halter 28.37 11.35 7.0925 26.9515</w:t>
      </w:r>
    </w:p>
    <w:p w:rsidR="0031521D" w:rsidRDefault="00000000">
      <w:pPr>
        <w:pStyle w:val="FirstParagraph"/>
        <w:rPr>
          <w:i/>
          <w:iCs/>
        </w:rPr>
      </w:pPr>
      <w:r>
        <w:rPr>
          <w:i/>
          <w:iCs/>
        </w:rPr>
        <w:t>traction pelvin belt 243.97 97.59 60.9925 231.7715</w:t>
      </w:r>
    </w:p>
    <w:p w:rsidR="0031521D" w:rsidRDefault="00000000">
      <w:pPr>
        <w:pStyle w:val="FirstParagraph"/>
        <w:rPr>
          <w:i/>
          <w:iCs/>
        </w:rPr>
      </w:pPr>
      <w:r>
        <w:rPr>
          <w:i/>
          <w:iCs/>
        </w:rPr>
        <w:t>traction posey belt 27.21 10.88 6.8025 25.8495</w:t>
      </w:r>
    </w:p>
    <w:p w:rsidR="0031521D" w:rsidRDefault="00000000">
      <w:pPr>
        <w:pStyle w:val="FirstParagraph"/>
        <w:rPr>
          <w:i/>
          <w:iCs/>
        </w:rPr>
      </w:pPr>
      <w:r>
        <w:rPr>
          <w:i/>
          <w:iCs/>
        </w:rPr>
        <w:t>traction/clavical 4887.20 1954.88 1221.8000 4642.8400</w:t>
      </w:r>
    </w:p>
    <w:p w:rsidR="0031521D" w:rsidRDefault="00000000">
      <w:pPr>
        <w:pStyle w:val="FirstParagraph"/>
        <w:rPr>
          <w:i/>
          <w:iCs/>
        </w:rPr>
      </w:pPr>
      <w:r>
        <w:rPr>
          <w:i/>
          <w:iCs/>
        </w:rPr>
        <w:t>tape dermicil 1 roll 18.81 7.52 4.7025 17.8695</w:t>
      </w:r>
    </w:p>
    <w:p w:rsidR="0031521D" w:rsidRDefault="00000000">
      <w:pPr>
        <w:pStyle w:val="FirstParagraph"/>
        <w:rPr>
          <w:i/>
          <w:iCs/>
        </w:rPr>
      </w:pPr>
      <w:r>
        <w:rPr>
          <w:i/>
          <w:iCs/>
        </w:rPr>
        <w:t>tape dermicil min ch 3.63 1.45 0.9075 3.4485</w:t>
      </w:r>
    </w:p>
    <w:p w:rsidR="0031521D" w:rsidRDefault="00000000">
      <w:pPr>
        <w:pStyle w:val="FirstParagraph"/>
        <w:rPr>
          <w:i/>
          <w:iCs/>
        </w:rPr>
      </w:pPr>
      <w:r>
        <w:rPr>
          <w:i/>
          <w:iCs/>
        </w:rPr>
        <w:t>temno biopsy system 18g1 230.37 92.15 57.5925 218.8515</w:t>
      </w:r>
    </w:p>
    <w:p w:rsidR="0031521D" w:rsidRDefault="00000000">
      <w:pPr>
        <w:pStyle w:val="FirstParagraph"/>
        <w:rPr>
          <w:i/>
          <w:iCs/>
        </w:rPr>
      </w:pPr>
      <w:r>
        <w:rPr>
          <w:i/>
          <w:iCs/>
        </w:rPr>
        <w:t>tempature probe 88.26 35.30 22.0650 83.8470</w:t>
      </w:r>
    </w:p>
    <w:p w:rsidR="0031521D" w:rsidRDefault="00000000">
      <w:pPr>
        <w:pStyle w:val="FirstParagraph"/>
        <w:rPr>
          <w:i/>
          <w:iCs/>
        </w:rPr>
      </w:pPr>
      <w:r>
        <w:rPr>
          <w:i/>
          <w:iCs/>
        </w:rPr>
        <w:t>therapulse bed 1098.30 439.32 274.5750 1043.3850</w:t>
      </w:r>
    </w:p>
    <w:p w:rsidR="0031521D" w:rsidRDefault="00000000">
      <w:pPr>
        <w:pStyle w:val="FirstParagraph"/>
        <w:rPr>
          <w:i/>
          <w:iCs/>
        </w:rPr>
      </w:pPr>
      <w:r>
        <w:rPr>
          <w:i/>
          <w:iCs/>
        </w:rPr>
        <w:t>suture set large 269.16 107.66 67.2900 255.7020</w:t>
      </w:r>
    </w:p>
    <w:p w:rsidR="0031521D" w:rsidRDefault="00000000">
      <w:pPr>
        <w:pStyle w:val="FirstParagraph"/>
        <w:rPr>
          <w:i/>
          <w:iCs/>
        </w:rPr>
      </w:pPr>
      <w:r>
        <w:rPr>
          <w:i/>
          <w:iCs/>
        </w:rPr>
        <w:t>suturetape 195.64 78.26 48.9100 185.8580</w:t>
      </w:r>
    </w:p>
    <w:p w:rsidR="0031521D" w:rsidRDefault="00000000">
      <w:pPr>
        <w:pStyle w:val="FirstParagraph"/>
        <w:rPr>
          <w:i/>
          <w:iCs/>
        </w:rPr>
      </w:pPr>
      <w:r>
        <w:rPr>
          <w:i/>
          <w:iCs/>
        </w:rPr>
        <w:t>swab chloraprep 7.32 2.93 1.8300 6.9540</w:t>
      </w:r>
    </w:p>
    <w:p w:rsidR="0031521D" w:rsidRDefault="00000000">
      <w:pPr>
        <w:pStyle w:val="FirstParagraph"/>
        <w:rPr>
          <w:i/>
          <w:iCs/>
        </w:rPr>
      </w:pPr>
      <w:r>
        <w:rPr>
          <w:i/>
          <w:iCs/>
        </w:rPr>
        <w:t>susp leg straps 202.59 81.04 50.6475 192.4605</w:t>
      </w:r>
    </w:p>
    <w:p w:rsidR="0031521D" w:rsidRDefault="00000000">
      <w:pPr>
        <w:pStyle w:val="FirstParagraph"/>
        <w:rPr>
          <w:i/>
          <w:iCs/>
        </w:rPr>
      </w:pPr>
      <w:r>
        <w:rPr>
          <w:i/>
          <w:iCs/>
        </w:rPr>
        <w:t>suture david/geck or 37.63 15.05 9.4075 35.7485</w:t>
      </w:r>
    </w:p>
    <w:p w:rsidR="0031521D" w:rsidRDefault="00000000">
      <w:pPr>
        <w:pStyle w:val="FirstParagraph"/>
        <w:rPr>
          <w:i/>
          <w:iCs/>
        </w:rPr>
      </w:pPr>
      <w:r>
        <w:rPr>
          <w:i/>
          <w:iCs/>
        </w:rPr>
        <w:t>suture fiber wire 20.27 8.11 5.0675 19.2565</w:t>
      </w:r>
    </w:p>
    <w:p w:rsidR="0031521D" w:rsidRDefault="00000000">
      <w:pPr>
        <w:pStyle w:val="FirstParagraph"/>
        <w:rPr>
          <w:i/>
          <w:iCs/>
        </w:rPr>
      </w:pPr>
      <w:r>
        <w:rPr>
          <w:i/>
          <w:iCs/>
        </w:rPr>
        <w:t>suture gore-tex 130.81 52.32 32.7025 124.2695</w:t>
      </w:r>
    </w:p>
    <w:p w:rsidR="0031521D" w:rsidRDefault="00000000">
      <w:pPr>
        <w:pStyle w:val="FirstParagraph"/>
        <w:rPr>
          <w:i/>
          <w:iCs/>
        </w:rPr>
      </w:pPr>
      <w:r>
        <w:rPr>
          <w:i/>
          <w:iCs/>
        </w:rPr>
        <w:t>supplemental pack 112.00 44.80 28.0000 106.4000</w:t>
      </w:r>
    </w:p>
    <w:p w:rsidR="0031521D" w:rsidRDefault="00000000">
      <w:pPr>
        <w:pStyle w:val="FirstParagraph"/>
        <w:rPr>
          <w:i/>
          <w:iCs/>
        </w:rPr>
      </w:pPr>
      <w:r>
        <w:rPr>
          <w:i/>
          <w:iCs/>
        </w:rPr>
        <w:lastRenderedPageBreak/>
        <w:t>surgimesh easy plug 1707.50 683.00 426.8750 1622.1250</w:t>
      </w:r>
    </w:p>
    <w:p w:rsidR="0031521D" w:rsidRDefault="00000000">
      <w:pPr>
        <w:pStyle w:val="FirstParagraph"/>
        <w:rPr>
          <w:i/>
          <w:iCs/>
        </w:rPr>
      </w:pPr>
      <w:r>
        <w:rPr>
          <w:i/>
          <w:iCs/>
        </w:rPr>
        <w:t>surgimesh umbilical 2020.05 808.02 505.0125 1919.0475</w:t>
      </w:r>
    </w:p>
    <w:p w:rsidR="0031521D" w:rsidRDefault="00000000">
      <w:pPr>
        <w:pStyle w:val="FirstParagraph"/>
        <w:rPr>
          <w:i/>
          <w:iCs/>
        </w:rPr>
      </w:pPr>
      <w:r>
        <w:rPr>
          <w:i/>
          <w:iCs/>
        </w:rPr>
        <w:t>tape elasto 2 inch 36.17 14.47 9.0425 34.3615</w:t>
      </w:r>
    </w:p>
    <w:p w:rsidR="0031521D" w:rsidRDefault="00000000">
      <w:pPr>
        <w:pStyle w:val="FirstParagraph"/>
        <w:rPr>
          <w:i/>
          <w:iCs/>
        </w:rPr>
      </w:pPr>
      <w:r>
        <w:rPr>
          <w:i/>
          <w:iCs/>
        </w:rPr>
        <w:t>tape elasto 3 inch 41.39 16.56 10.3475 39.3205</w:t>
      </w:r>
    </w:p>
    <w:p w:rsidR="0031521D" w:rsidRDefault="00000000">
      <w:pPr>
        <w:pStyle w:val="FirstParagraph"/>
        <w:rPr>
          <w:i/>
          <w:iCs/>
        </w:rPr>
      </w:pPr>
      <w:r>
        <w:rPr>
          <w:i/>
          <w:iCs/>
        </w:rPr>
        <w:t>tape elastoplast under 1 22.87 9.15 5.7175 21.7265</w:t>
      </w:r>
    </w:p>
    <w:p w:rsidR="0031521D" w:rsidRDefault="00000000">
      <w:pPr>
        <w:pStyle w:val="FirstParagraph"/>
        <w:rPr>
          <w:i/>
          <w:iCs/>
        </w:rPr>
      </w:pPr>
      <w:r>
        <w:rPr>
          <w:i/>
          <w:iCs/>
        </w:rPr>
        <w:t>tape paper 1 roll 15.06 6.02 3.7650 14.3070</w:t>
      </w:r>
    </w:p>
    <w:p w:rsidR="0031521D" w:rsidRDefault="00000000">
      <w:pPr>
        <w:pStyle w:val="FirstParagraph"/>
        <w:rPr>
          <w:i/>
          <w:iCs/>
        </w:rPr>
      </w:pPr>
      <w:r>
        <w:rPr>
          <w:i/>
          <w:iCs/>
        </w:rPr>
        <w:t>tape paper 1 yard 5.22 2.09 1.3050 4.9590</w:t>
      </w:r>
    </w:p>
    <w:p w:rsidR="0031521D" w:rsidRDefault="00000000">
      <w:pPr>
        <w:pStyle w:val="FirstParagraph"/>
        <w:rPr>
          <w:i/>
          <w:iCs/>
        </w:rPr>
      </w:pPr>
      <w:r>
        <w:rPr>
          <w:i/>
          <w:iCs/>
        </w:rPr>
        <w:t>tape sports 59.25 23.70 14.8125 56.2875</w:t>
      </w:r>
    </w:p>
    <w:p w:rsidR="0031521D" w:rsidRDefault="00000000">
      <w:pPr>
        <w:pStyle w:val="FirstParagraph"/>
        <w:rPr>
          <w:i/>
          <w:iCs/>
        </w:rPr>
      </w:pPr>
      <w:r>
        <w:rPr>
          <w:i/>
          <w:iCs/>
        </w:rPr>
        <w:t>tape umbilical 6 in 4.75 1.90 1.1875 4.5125</w:t>
      </w:r>
    </w:p>
    <w:p w:rsidR="0031521D" w:rsidRDefault="00000000">
      <w:pPr>
        <w:pStyle w:val="FirstParagraph"/>
        <w:rPr>
          <w:i/>
          <w:iCs/>
        </w:rPr>
      </w:pPr>
      <w:r>
        <w:rPr>
          <w:i/>
          <w:iCs/>
        </w:rPr>
        <w:t>syringe infliation allia 216.48 86.59 54.1200 205.6560</w:t>
      </w:r>
    </w:p>
    <w:p w:rsidR="0031521D" w:rsidRDefault="00000000">
      <w:pPr>
        <w:pStyle w:val="FirstParagraph"/>
        <w:rPr>
          <w:i/>
          <w:iCs/>
        </w:rPr>
      </w:pPr>
      <w:r>
        <w:rPr>
          <w:i/>
          <w:iCs/>
        </w:rPr>
        <w:t xml:space="preserve">t </w:t>
      </w:r>
      <w:proofErr w:type="gramStart"/>
      <w:r>
        <w:rPr>
          <w:i/>
          <w:iCs/>
        </w:rPr>
        <w:t>a</w:t>
      </w:r>
      <w:proofErr w:type="gramEnd"/>
      <w:r>
        <w:rPr>
          <w:i/>
          <w:iCs/>
        </w:rPr>
        <w:t xml:space="preserve"> instrument tray 339.18 135.67 84.7950 322.2210</w:t>
      </w:r>
    </w:p>
    <w:p w:rsidR="0031521D" w:rsidRDefault="00000000">
      <w:pPr>
        <w:pStyle w:val="FirstParagraph"/>
        <w:rPr>
          <w:i/>
          <w:iCs/>
        </w:rPr>
      </w:pPr>
      <w:r>
        <w:rPr>
          <w:i/>
          <w:iCs/>
        </w:rPr>
        <w:t xml:space="preserve">t and </w:t>
      </w:r>
      <w:proofErr w:type="gramStart"/>
      <w:r>
        <w:rPr>
          <w:i/>
          <w:iCs/>
        </w:rPr>
        <w:t>a</w:t>
      </w:r>
      <w:proofErr w:type="gramEnd"/>
      <w:r>
        <w:rPr>
          <w:i/>
          <w:iCs/>
        </w:rPr>
        <w:t xml:space="preserve"> instrument tray 339.18 135.67 84.7950 322.2210</w:t>
      </w:r>
    </w:p>
    <w:p w:rsidR="0031521D" w:rsidRDefault="00000000">
      <w:pPr>
        <w:pStyle w:val="FirstParagraph"/>
        <w:rPr>
          <w:i/>
          <w:iCs/>
        </w:rPr>
      </w:pPr>
      <w:r>
        <w:rPr>
          <w:i/>
          <w:iCs/>
        </w:rPr>
        <w:t>t and a tray 277.25 110.90 69.3125 263.3875</w:t>
      </w:r>
    </w:p>
    <w:p w:rsidR="0031521D" w:rsidRDefault="00000000">
      <w:pPr>
        <w:pStyle w:val="FirstParagraph"/>
        <w:rPr>
          <w:i/>
          <w:iCs/>
        </w:rPr>
      </w:pPr>
      <w:r>
        <w:rPr>
          <w:i/>
          <w:iCs/>
        </w:rPr>
        <w:t>ta tray 277.25 110.90 69.3125 263.3875</w:t>
      </w:r>
    </w:p>
    <w:p w:rsidR="0031521D" w:rsidRDefault="00000000">
      <w:pPr>
        <w:pStyle w:val="FirstParagraph"/>
        <w:rPr>
          <w:i/>
          <w:iCs/>
        </w:rPr>
      </w:pPr>
      <w:r>
        <w:rPr>
          <w:i/>
          <w:iCs/>
        </w:rPr>
        <w:t>syntheti roll cast 4 170.75 68.30 42.6875 162.2125</w:t>
      </w:r>
    </w:p>
    <w:p w:rsidR="0031521D" w:rsidRDefault="00000000">
      <w:pPr>
        <w:pStyle w:val="FirstParagraph"/>
        <w:rPr>
          <w:i/>
          <w:iCs/>
        </w:rPr>
      </w:pPr>
      <w:r>
        <w:rPr>
          <w:i/>
          <w:iCs/>
        </w:rPr>
        <w:t>synthetic cast pad 4 112.00 44.80 28.0000 106.4000</w:t>
      </w:r>
    </w:p>
    <w:p w:rsidR="0031521D" w:rsidRDefault="00000000">
      <w:pPr>
        <w:pStyle w:val="FirstParagraph"/>
        <w:rPr>
          <w:i/>
          <w:iCs/>
        </w:rPr>
      </w:pPr>
      <w:r>
        <w:rPr>
          <w:i/>
          <w:iCs/>
        </w:rPr>
        <w:t>syringe 20 cc sub cl 12.16 4.86 3.0400 11.5520</w:t>
      </w:r>
    </w:p>
    <w:p w:rsidR="0031521D" w:rsidRDefault="00000000">
      <w:pPr>
        <w:pStyle w:val="FirstParagraph"/>
        <w:rPr>
          <w:i/>
          <w:iCs/>
        </w:rPr>
      </w:pPr>
      <w:r>
        <w:rPr>
          <w:i/>
          <w:iCs/>
        </w:rPr>
        <w:t>syringe asepto 2.75 1.10 0.6875 2.6125</w:t>
      </w:r>
    </w:p>
    <w:p w:rsidR="0031521D" w:rsidRDefault="00000000">
      <w:pPr>
        <w:pStyle w:val="FirstParagraph"/>
        <w:rPr>
          <w:i/>
          <w:iCs/>
        </w:rPr>
      </w:pPr>
      <w:r>
        <w:rPr>
          <w:i/>
          <w:iCs/>
        </w:rPr>
        <w:t>splint, buddy 72.36 28.94 18.0900 68.7420</w:t>
      </w:r>
    </w:p>
    <w:p w:rsidR="0031521D" w:rsidRDefault="00000000">
      <w:pPr>
        <w:pStyle w:val="FirstParagraph"/>
        <w:rPr>
          <w:i/>
          <w:iCs/>
        </w:rPr>
      </w:pPr>
      <w:r>
        <w:rPr>
          <w:i/>
          <w:iCs/>
        </w:rPr>
        <w:t>splinter removal set 56.15 22.46 14.0375 53.3425</w:t>
      </w:r>
    </w:p>
    <w:p w:rsidR="0031521D" w:rsidRDefault="00000000">
      <w:pPr>
        <w:pStyle w:val="FirstParagraph"/>
        <w:rPr>
          <w:i/>
          <w:iCs/>
        </w:rPr>
      </w:pPr>
      <w:r>
        <w:rPr>
          <w:i/>
          <w:iCs/>
        </w:rPr>
        <w:t>splintsrite posterio 351.92 140.77 87.9800 334.3240</w:t>
      </w:r>
    </w:p>
    <w:p w:rsidR="0031521D" w:rsidRDefault="00000000">
      <w:pPr>
        <w:pStyle w:val="FirstParagraph"/>
        <w:rPr>
          <w:i/>
          <w:iCs/>
        </w:rPr>
      </w:pPr>
      <w:r>
        <w:rPr>
          <w:i/>
          <w:iCs/>
        </w:rPr>
        <w:t>splint nose 33.29 13.32 8.3225 31.6255</w:t>
      </w:r>
    </w:p>
    <w:p w:rsidR="0031521D" w:rsidRDefault="00000000">
      <w:pPr>
        <w:pStyle w:val="FirstParagraph"/>
        <w:rPr>
          <w:i/>
          <w:iCs/>
        </w:rPr>
      </w:pPr>
      <w:r>
        <w:rPr>
          <w:i/>
          <w:iCs/>
        </w:rPr>
        <w:t>splint shin 126.77 50.71 31.6925 120.4315</w:t>
      </w:r>
    </w:p>
    <w:p w:rsidR="0031521D" w:rsidRDefault="00000000">
      <w:pPr>
        <w:pStyle w:val="FirstParagraph"/>
        <w:rPr>
          <w:i/>
          <w:iCs/>
        </w:rPr>
      </w:pPr>
      <w:r>
        <w:rPr>
          <w:i/>
          <w:iCs/>
        </w:rPr>
        <w:t>splint short arm 17.37 6.95 4.3425 16.5015</w:t>
      </w:r>
    </w:p>
    <w:p w:rsidR="0031521D" w:rsidRDefault="00000000">
      <w:pPr>
        <w:pStyle w:val="FirstParagraph"/>
        <w:rPr>
          <w:i/>
          <w:iCs/>
        </w:rPr>
      </w:pPr>
      <w:r>
        <w:rPr>
          <w:i/>
          <w:iCs/>
        </w:rPr>
        <w:t>splint short leg alu 841.02 336.41 210.2550 798.9690</w:t>
      </w:r>
    </w:p>
    <w:p w:rsidR="0031521D" w:rsidRDefault="00000000">
      <w:pPr>
        <w:pStyle w:val="FirstParagraph"/>
        <w:rPr>
          <w:i/>
          <w:iCs/>
        </w:rPr>
      </w:pPr>
      <w:r>
        <w:rPr>
          <w:i/>
          <w:iCs/>
        </w:rPr>
        <w:t>splint thomas 556.82 222.73 139.2050 528.9790</w:t>
      </w:r>
    </w:p>
    <w:p w:rsidR="0031521D" w:rsidRDefault="00000000">
      <w:pPr>
        <w:pStyle w:val="FirstParagraph"/>
        <w:rPr>
          <w:i/>
          <w:iCs/>
        </w:rPr>
      </w:pPr>
      <w:r>
        <w:rPr>
          <w:i/>
          <w:iCs/>
        </w:rPr>
        <w:t>stapler, curved cdh33 1487.84 595.14 371.9600 1413.4480</w:t>
      </w:r>
    </w:p>
    <w:p w:rsidR="0031521D" w:rsidRDefault="00000000">
      <w:pPr>
        <w:pStyle w:val="FirstParagraph"/>
        <w:rPr>
          <w:i/>
          <w:iCs/>
        </w:rPr>
      </w:pPr>
      <w:r>
        <w:rPr>
          <w:i/>
          <w:iCs/>
        </w:rPr>
        <w:t>steinman pin 52.38 20.95 13.0950 49.7610</w:t>
      </w:r>
    </w:p>
    <w:p w:rsidR="0031521D" w:rsidRDefault="00000000">
      <w:pPr>
        <w:pStyle w:val="FirstParagraph"/>
        <w:rPr>
          <w:i/>
          <w:iCs/>
        </w:rPr>
      </w:pPr>
      <w:r>
        <w:rPr>
          <w:i/>
          <w:iCs/>
        </w:rPr>
        <w:lastRenderedPageBreak/>
        <w:t>stent uteteral percuflex 412.40 164.96 103.1000 391.7800</w:t>
      </w:r>
    </w:p>
    <w:p w:rsidR="0031521D" w:rsidRDefault="00000000">
      <w:pPr>
        <w:pStyle w:val="FirstParagraph"/>
        <w:rPr>
          <w:i/>
          <w:iCs/>
        </w:rPr>
      </w:pPr>
      <w:r>
        <w:rPr>
          <w:i/>
          <w:iCs/>
        </w:rPr>
        <w:t>stent var length 6 fr bo 500.60 200.24 125.1500 475.5700</w:t>
      </w:r>
    </w:p>
    <w:p w:rsidR="0031521D" w:rsidRDefault="00000000">
      <w:pPr>
        <w:pStyle w:val="FirstParagraph"/>
        <w:rPr>
          <w:i/>
          <w:iCs/>
        </w:rPr>
      </w:pPr>
      <w:r>
        <w:rPr>
          <w:i/>
          <w:iCs/>
        </w:rPr>
        <w:t>sterile drape 9.85 3.94 2.4625 9.3575</w:t>
      </w:r>
    </w:p>
    <w:p w:rsidR="0031521D" w:rsidRDefault="00000000">
      <w:pPr>
        <w:pStyle w:val="FirstParagraph"/>
        <w:rPr>
          <w:i/>
          <w:iCs/>
        </w:rPr>
      </w:pPr>
      <w:r>
        <w:rPr>
          <w:i/>
          <w:iCs/>
        </w:rPr>
        <w:t>sterile h20 1000cc 17.94 7.18 4.4850 17.0430</w:t>
      </w:r>
    </w:p>
    <w:p w:rsidR="0031521D" w:rsidRDefault="00000000">
      <w:pPr>
        <w:pStyle w:val="FirstParagraph"/>
        <w:rPr>
          <w:i/>
          <w:iCs/>
        </w:rPr>
      </w:pPr>
      <w:r>
        <w:rPr>
          <w:i/>
          <w:iCs/>
        </w:rPr>
        <w:t>sterile probe cover 15.34 6.14 3.8350 14.5730</w:t>
      </w:r>
    </w:p>
    <w:p w:rsidR="0031521D" w:rsidRDefault="00000000">
      <w:pPr>
        <w:pStyle w:val="FirstParagraph"/>
        <w:rPr>
          <w:i/>
          <w:iCs/>
        </w:rPr>
      </w:pPr>
      <w:r>
        <w:rPr>
          <w:i/>
          <w:iCs/>
        </w:rPr>
        <w:t>stop cock 3-way 5.79 2.32 1.4475 5.5005</w:t>
      </w:r>
    </w:p>
    <w:p w:rsidR="0031521D" w:rsidRDefault="00000000">
      <w:pPr>
        <w:pStyle w:val="FirstParagraph"/>
        <w:rPr>
          <w:i/>
          <w:iCs/>
        </w:rPr>
      </w:pPr>
      <w:r>
        <w:rPr>
          <w:i/>
          <w:iCs/>
        </w:rPr>
        <w:t>strap tennis elbow 97.24 38.90 24.3100 92.3780</w:t>
      </w:r>
    </w:p>
    <w:p w:rsidR="0031521D" w:rsidRDefault="00000000">
      <w:pPr>
        <w:pStyle w:val="FirstParagraph"/>
        <w:rPr>
          <w:i/>
          <w:iCs/>
        </w:rPr>
      </w:pPr>
      <w:r>
        <w:rPr>
          <w:i/>
          <w:iCs/>
        </w:rPr>
        <w:t>straps montgomery 25.76 10.30 6.4400 24.4720</w:t>
      </w:r>
    </w:p>
    <w:p w:rsidR="0031521D" w:rsidRDefault="00000000">
      <w:pPr>
        <w:pStyle w:val="FirstParagraph"/>
        <w:rPr>
          <w:i/>
          <w:iCs/>
        </w:rPr>
      </w:pPr>
      <w:r>
        <w:rPr>
          <w:i/>
          <w:iCs/>
        </w:rPr>
        <w:t>stress test electrod 54.69 21.88 13.6725 51.9555</w:t>
      </w:r>
    </w:p>
    <w:p w:rsidR="0031521D" w:rsidRDefault="00000000">
      <w:pPr>
        <w:pStyle w:val="FirstParagraph"/>
        <w:rPr>
          <w:i/>
          <w:iCs/>
        </w:rPr>
      </w:pPr>
      <w:r>
        <w:rPr>
          <w:i/>
          <w:iCs/>
        </w:rPr>
        <w:t>stress test sweater 53.54 21.42 13.3850 50.8630</w:t>
      </w:r>
    </w:p>
    <w:p w:rsidR="0031521D" w:rsidRDefault="00000000">
      <w:pPr>
        <w:pStyle w:val="FirstParagraph"/>
        <w:rPr>
          <w:i/>
          <w:iCs/>
        </w:rPr>
      </w:pPr>
      <w:r>
        <w:rPr>
          <w:i/>
          <w:iCs/>
        </w:rPr>
        <w:t>suction bovie irriga 2111.22 844.49 527.8050 2005.6590</w:t>
      </w:r>
    </w:p>
    <w:p w:rsidR="0031521D" w:rsidRDefault="00000000">
      <w:pPr>
        <w:pStyle w:val="FirstParagraph"/>
        <w:rPr>
          <w:i/>
          <w:iCs/>
        </w:rPr>
      </w:pPr>
      <w:r>
        <w:rPr>
          <w:i/>
          <w:iCs/>
        </w:rPr>
        <w:t>suction gomco gast 117.79 47.12 29.4475 111.9005</w:t>
      </w:r>
    </w:p>
    <w:p w:rsidR="0031521D" w:rsidRDefault="00000000">
      <w:pPr>
        <w:pStyle w:val="FirstParagraph"/>
        <w:rPr>
          <w:i/>
          <w:iCs/>
        </w:rPr>
      </w:pPr>
      <w:r>
        <w:rPr>
          <w:i/>
          <w:iCs/>
        </w:rPr>
        <w:t>splint arm 12 in pad 80.17 32.07 20.0425 76.1615</w:t>
      </w:r>
    </w:p>
    <w:p w:rsidR="0031521D" w:rsidRDefault="00000000">
      <w:pPr>
        <w:pStyle w:val="FirstParagraph"/>
        <w:rPr>
          <w:i/>
          <w:iCs/>
        </w:rPr>
      </w:pPr>
      <w:r>
        <w:rPr>
          <w:i/>
          <w:iCs/>
        </w:rPr>
        <w:t>splint buddy finger 28.37 11.35 7.0925 26.9515</w:t>
      </w:r>
    </w:p>
    <w:p w:rsidR="0031521D" w:rsidRDefault="00000000">
      <w:pPr>
        <w:pStyle w:val="FirstParagraph"/>
        <w:rPr>
          <w:i/>
          <w:iCs/>
        </w:rPr>
      </w:pPr>
      <w:r>
        <w:rPr>
          <w:i/>
          <w:iCs/>
        </w:rPr>
        <w:t>splint cockup 226.61 90.64 56.6525 215.2795</w:t>
      </w:r>
    </w:p>
    <w:p w:rsidR="0031521D" w:rsidRDefault="00000000">
      <w:pPr>
        <w:pStyle w:val="FirstParagraph"/>
        <w:rPr>
          <w:i/>
          <w:iCs/>
        </w:rPr>
      </w:pPr>
      <w:r>
        <w:rPr>
          <w:i/>
          <w:iCs/>
        </w:rPr>
        <w:t>splint forearm metal 146.73 58.69 36.6825 139.3935</w:t>
      </w:r>
    </w:p>
    <w:p w:rsidR="0031521D" w:rsidRDefault="00000000">
      <w:pPr>
        <w:pStyle w:val="FirstParagraph"/>
        <w:rPr>
          <w:i/>
          <w:iCs/>
        </w:rPr>
      </w:pPr>
      <w:r>
        <w:rPr>
          <w:i/>
          <w:iCs/>
        </w:rPr>
        <w:t>splint freddie frog 39.07 15.63 9.7675 37.1165</w:t>
      </w:r>
    </w:p>
    <w:p w:rsidR="0031521D" w:rsidRDefault="00000000">
      <w:pPr>
        <w:pStyle w:val="FirstParagraph"/>
        <w:rPr>
          <w:i/>
          <w:iCs/>
        </w:rPr>
      </w:pPr>
      <w:r>
        <w:rPr>
          <w:i/>
          <w:iCs/>
        </w:rPr>
        <w:t>splint full leg alum 454.38 181.75 113.5950 431.6610</w:t>
      </w:r>
    </w:p>
    <w:p w:rsidR="0031521D" w:rsidRDefault="00000000">
      <w:pPr>
        <w:pStyle w:val="FirstParagraph"/>
        <w:rPr>
          <w:i/>
          <w:iCs/>
        </w:rPr>
      </w:pPr>
      <w:r>
        <w:rPr>
          <w:i/>
          <w:iCs/>
        </w:rPr>
        <w:t>pump iv admin w/filter 197.09 78.84 49.2725 187.2355</w:t>
      </w:r>
    </w:p>
    <w:p w:rsidR="0031521D" w:rsidRDefault="00000000">
      <w:pPr>
        <w:pStyle w:val="FirstParagraph"/>
        <w:rPr>
          <w:i/>
          <w:iCs/>
        </w:rPr>
      </w:pPr>
      <w:r>
        <w:rPr>
          <w:i/>
          <w:iCs/>
        </w:rPr>
        <w:t>spider net retrieval bas 240.79 96.32 60.1975 228.7505</w:t>
      </w:r>
    </w:p>
    <w:p w:rsidR="0031521D" w:rsidRDefault="00000000">
      <w:pPr>
        <w:pStyle w:val="FirstParagraph"/>
        <w:rPr>
          <w:i/>
          <w:iCs/>
        </w:rPr>
      </w:pPr>
      <w:r>
        <w:rPr>
          <w:i/>
          <w:iCs/>
        </w:rPr>
        <w:t>resitax 106.50 42.60 26.6250 101.1750</w:t>
      </w:r>
    </w:p>
    <w:p w:rsidR="0031521D" w:rsidRDefault="00000000">
      <w:pPr>
        <w:pStyle w:val="FirstParagraph"/>
        <w:rPr>
          <w:i/>
          <w:iCs/>
        </w:rPr>
      </w:pPr>
      <w:r>
        <w:rPr>
          <w:i/>
          <w:iCs/>
        </w:rPr>
        <w:t>pump double breast 276.10 110.44 69.0250 262.2950</w:t>
      </w:r>
    </w:p>
    <w:p w:rsidR="0031521D" w:rsidRDefault="00000000">
      <w:pPr>
        <w:pStyle w:val="FirstParagraph"/>
        <w:rPr>
          <w:i/>
          <w:iCs/>
        </w:rPr>
      </w:pPr>
      <w:r>
        <w:rPr>
          <w:i/>
          <w:iCs/>
        </w:rPr>
        <w:t>pump-emerson 2nd day 50.94 20.38 12.7350 48.3930</w:t>
      </w:r>
    </w:p>
    <w:p w:rsidR="0031521D" w:rsidRDefault="00000000">
      <w:pPr>
        <w:pStyle w:val="FirstParagraph"/>
        <w:rPr>
          <w:i/>
          <w:iCs/>
        </w:rPr>
      </w:pPr>
      <w:r>
        <w:rPr>
          <w:i/>
          <w:iCs/>
        </w:rPr>
        <w:t>pump-emerson disp 329.05 131.62 82.2625 312.5975</w:t>
      </w:r>
    </w:p>
    <w:p w:rsidR="0031521D" w:rsidRDefault="00000000">
      <w:pPr>
        <w:pStyle w:val="FirstParagraph"/>
        <w:rPr>
          <w:i/>
          <w:iCs/>
        </w:rPr>
      </w:pPr>
      <w:r>
        <w:rPr>
          <w:i/>
          <w:iCs/>
        </w:rPr>
        <w:t>pump-emerson set up 184.07 73.63 46.0175 174.8665</w:t>
      </w:r>
    </w:p>
    <w:p w:rsidR="0031521D" w:rsidRDefault="00000000">
      <w:pPr>
        <w:pStyle w:val="FirstParagraph"/>
        <w:rPr>
          <w:i/>
          <w:iCs/>
        </w:rPr>
      </w:pPr>
      <w:r>
        <w:rPr>
          <w:i/>
          <w:iCs/>
        </w:rPr>
        <w:t>special study supplies 81.90 32.76 20.4750 77.8050</w:t>
      </w:r>
    </w:p>
    <w:p w:rsidR="0031521D" w:rsidRDefault="00000000">
      <w:pPr>
        <w:pStyle w:val="FirstParagraph"/>
        <w:rPr>
          <w:i/>
          <w:iCs/>
        </w:rPr>
      </w:pPr>
      <w:r>
        <w:rPr>
          <w:i/>
          <w:iCs/>
        </w:rPr>
        <w:t>zefon klok x-lge 29.81 11.92 7.4525 28.3195</w:t>
      </w:r>
    </w:p>
    <w:p w:rsidR="0031521D" w:rsidRDefault="00000000">
      <w:pPr>
        <w:pStyle w:val="FirstParagraph"/>
        <w:rPr>
          <w:i/>
          <w:iCs/>
        </w:rPr>
      </w:pPr>
      <w:r>
        <w:rPr>
          <w:i/>
          <w:iCs/>
        </w:rPr>
        <w:t>wrap coban self adh 105.05 42.02 26.2625 99.7975</w:t>
      </w:r>
    </w:p>
    <w:p w:rsidR="0031521D" w:rsidRDefault="00000000">
      <w:pPr>
        <w:pStyle w:val="FirstParagraph"/>
        <w:rPr>
          <w:i/>
          <w:iCs/>
        </w:rPr>
      </w:pPr>
      <w:r>
        <w:rPr>
          <w:i/>
          <w:iCs/>
        </w:rPr>
        <w:lastRenderedPageBreak/>
        <w:t>wrist restraints 107.66 43.06 26.9150 102.2770</w:t>
      </w:r>
    </w:p>
    <w:p w:rsidR="0031521D" w:rsidRDefault="00000000">
      <w:pPr>
        <w:pStyle w:val="FirstParagraph"/>
        <w:rPr>
          <w:i/>
          <w:iCs/>
        </w:rPr>
      </w:pPr>
      <w:r>
        <w:rPr>
          <w:i/>
          <w:iCs/>
        </w:rPr>
        <w:t>surg o flex band 4 11.00 4.40 2.7500 10.4500</w:t>
      </w:r>
    </w:p>
    <w:p w:rsidR="0031521D" w:rsidRDefault="00000000">
      <w:pPr>
        <w:pStyle w:val="FirstParagraph"/>
        <w:rPr>
          <w:i/>
          <w:iCs/>
        </w:rPr>
      </w:pPr>
      <w:r>
        <w:rPr>
          <w:i/>
          <w:iCs/>
        </w:rPr>
        <w:t>surgifix 3 in 9.85 3.94 2.4625 9.3575</w:t>
      </w:r>
    </w:p>
    <w:p w:rsidR="0031521D" w:rsidRDefault="00000000">
      <w:pPr>
        <w:pStyle w:val="FirstParagraph"/>
        <w:rPr>
          <w:i/>
          <w:iCs/>
        </w:rPr>
      </w:pPr>
      <w:r>
        <w:rPr>
          <w:i/>
          <w:iCs/>
        </w:rPr>
        <w:t>zipwire 1037.23 414.89 259.3075 985.3685</w:t>
      </w:r>
    </w:p>
    <w:p w:rsidR="0031521D" w:rsidRDefault="00000000">
      <w:pPr>
        <w:pStyle w:val="FirstParagraph"/>
        <w:rPr>
          <w:i/>
          <w:iCs/>
        </w:rPr>
      </w:pPr>
      <w:r>
        <w:rPr>
          <w:i/>
          <w:iCs/>
        </w:rPr>
        <w:t>suction tip holster 11.00 4.40 2.7500 10.4500</w:t>
      </w:r>
    </w:p>
    <w:p w:rsidR="0031521D" w:rsidRDefault="00000000">
      <w:pPr>
        <w:pStyle w:val="FirstParagraph"/>
        <w:rPr>
          <w:i/>
          <w:iCs/>
        </w:rPr>
      </w:pPr>
      <w:r>
        <w:rPr>
          <w:i/>
          <w:iCs/>
        </w:rPr>
        <w:t>suction oral brush 20.27 8.11 5.0675 19.2565</w:t>
      </w:r>
    </w:p>
    <w:p w:rsidR="0031521D" w:rsidRDefault="00000000">
      <w:pPr>
        <w:pStyle w:val="FirstParagraph"/>
        <w:rPr>
          <w:i/>
          <w:iCs/>
        </w:rPr>
      </w:pPr>
      <w:r>
        <w:rPr>
          <w:i/>
          <w:iCs/>
        </w:rPr>
        <w:t>splint aluminum arm 157.15 62.86 39.2875 149.2925</w:t>
      </w:r>
    </w:p>
    <w:p w:rsidR="0031521D" w:rsidRDefault="00000000">
      <w:pPr>
        <w:pStyle w:val="FirstParagraph"/>
        <w:rPr>
          <w:i/>
          <w:iCs/>
        </w:rPr>
      </w:pPr>
      <w:r>
        <w:rPr>
          <w:i/>
          <w:iCs/>
        </w:rPr>
        <w:t>splint alumofoam 92.33 36.93 23.0825 87.7135</w:t>
      </w:r>
    </w:p>
    <w:p w:rsidR="0031521D" w:rsidRDefault="00000000">
      <w:pPr>
        <w:pStyle w:val="FirstParagraph"/>
        <w:rPr>
          <w:i/>
          <w:iCs/>
        </w:rPr>
      </w:pPr>
      <w:r>
        <w:rPr>
          <w:i/>
          <w:iCs/>
        </w:rPr>
        <w:t>sponge bath/hour 92.33 36.93 23.0825 87.7135</w:t>
      </w:r>
    </w:p>
    <w:p w:rsidR="0031521D" w:rsidRDefault="00000000">
      <w:pPr>
        <w:pStyle w:val="FirstParagraph"/>
        <w:rPr>
          <w:i/>
          <w:iCs/>
        </w:rPr>
      </w:pPr>
      <w:r>
        <w:rPr>
          <w:i/>
          <w:iCs/>
        </w:rPr>
        <w:t>stapler int 40mm crv co 1989.96 795.98 497.4900 1890.4620</w:t>
      </w:r>
    </w:p>
    <w:p w:rsidR="0031521D" w:rsidRDefault="00000000">
      <w:pPr>
        <w:pStyle w:val="FirstParagraph"/>
        <w:rPr>
          <w:i/>
          <w:iCs/>
        </w:rPr>
      </w:pPr>
      <w:r>
        <w:rPr>
          <w:i/>
          <w:iCs/>
        </w:rPr>
        <w:t>virectomy probe 2421.47 968.59 605.3675 2300.3965</w:t>
      </w:r>
    </w:p>
    <w:p w:rsidR="0031521D" w:rsidRDefault="00000000">
      <w:pPr>
        <w:pStyle w:val="FirstParagraph"/>
        <w:rPr>
          <w:i/>
          <w:iCs/>
        </w:rPr>
      </w:pPr>
      <w:r>
        <w:rPr>
          <w:i/>
          <w:iCs/>
        </w:rPr>
        <w:t>walker low profil sm 533.66 213.46 133.4150 506.9770</w:t>
      </w:r>
    </w:p>
    <w:p w:rsidR="0031521D" w:rsidRDefault="00000000">
      <w:pPr>
        <w:pStyle w:val="FirstParagraph"/>
        <w:rPr>
          <w:i/>
          <w:iCs/>
        </w:rPr>
      </w:pPr>
      <w:r>
        <w:rPr>
          <w:i/>
          <w:iCs/>
        </w:rPr>
        <w:t>walking heel 22.87 9.15 5.7175 21.7265</w:t>
      </w:r>
    </w:p>
    <w:p w:rsidR="0031521D" w:rsidRDefault="00000000">
      <w:pPr>
        <w:pStyle w:val="FirstParagraph"/>
        <w:rPr>
          <w:i/>
          <w:iCs/>
        </w:rPr>
      </w:pPr>
      <w:r>
        <w:rPr>
          <w:i/>
          <w:iCs/>
        </w:rPr>
        <w:t>purstring 65 disp 1005.10 402.04 251.2750 954.8450</w:t>
      </w:r>
    </w:p>
    <w:p w:rsidR="0031521D" w:rsidRDefault="00000000">
      <w:pPr>
        <w:pStyle w:val="FirstParagraph"/>
        <w:rPr>
          <w:i/>
          <w:iCs/>
        </w:rPr>
      </w:pPr>
      <w:r>
        <w:rPr>
          <w:i/>
          <w:iCs/>
        </w:rPr>
        <w:t>peripheral screw drill b 148.01 59.20 37.0025 140.6095</w:t>
      </w:r>
    </w:p>
    <w:p w:rsidR="0031521D" w:rsidRDefault="00000000">
      <w:pPr>
        <w:pStyle w:val="FirstParagraph"/>
        <w:rPr>
          <w:i/>
          <w:iCs/>
        </w:rPr>
      </w:pPr>
      <w:r>
        <w:rPr>
          <w:i/>
          <w:iCs/>
        </w:rPr>
        <w:t>paste stomahesive 27.21 10.88 6.8025 25.8495</w:t>
      </w:r>
    </w:p>
    <w:p w:rsidR="0031521D" w:rsidRDefault="00000000">
      <w:pPr>
        <w:pStyle w:val="FirstParagraph"/>
        <w:rPr>
          <w:i/>
          <w:iCs/>
        </w:rPr>
      </w:pPr>
      <w:r>
        <w:rPr>
          <w:i/>
          <w:iCs/>
        </w:rPr>
        <w:t>segura basket 1795.19 718.08 448.7975 1705.4305</w:t>
      </w:r>
    </w:p>
    <w:p w:rsidR="0031521D" w:rsidRDefault="00000000">
      <w:pPr>
        <w:pStyle w:val="FirstParagraph"/>
        <w:rPr>
          <w:i/>
          <w:iCs/>
        </w:rPr>
      </w:pPr>
      <w:r>
        <w:rPr>
          <w:i/>
          <w:iCs/>
        </w:rPr>
        <w:t>sensor disp masino 101.59 40.64 25.3975 96.5105</w:t>
      </w:r>
    </w:p>
    <w:p w:rsidR="0031521D" w:rsidRDefault="00000000">
      <w:pPr>
        <w:pStyle w:val="FirstParagraph"/>
        <w:rPr>
          <w:i/>
          <w:iCs/>
        </w:rPr>
      </w:pPr>
      <w:r>
        <w:rPr>
          <w:i/>
          <w:iCs/>
        </w:rPr>
        <w:t>sensor dual 514.57 205.83 128.6425 488.8415</w:t>
      </w:r>
    </w:p>
    <w:p w:rsidR="0031521D" w:rsidRDefault="00000000">
      <w:pPr>
        <w:pStyle w:val="FirstParagraph"/>
        <w:rPr>
          <w:i/>
          <w:iCs/>
        </w:rPr>
      </w:pPr>
      <w:r>
        <w:rPr>
          <w:i/>
          <w:iCs/>
        </w:rPr>
        <w:t>sensor tympanic 18.81 7.52 4.7025 17.8695</w:t>
      </w:r>
    </w:p>
    <w:p w:rsidR="0031521D" w:rsidRDefault="00000000">
      <w:pPr>
        <w:pStyle w:val="FirstParagraph"/>
        <w:rPr>
          <w:i/>
          <w:iCs/>
        </w:rPr>
      </w:pPr>
      <w:r>
        <w:rPr>
          <w:i/>
          <w:iCs/>
        </w:rPr>
        <w:t>set feeding 82.48 32.99 20.6200 78.3560</w:t>
      </w:r>
    </w:p>
    <w:p w:rsidR="0031521D" w:rsidRDefault="00000000">
      <w:pPr>
        <w:pStyle w:val="FirstParagraph"/>
        <w:rPr>
          <w:i/>
          <w:iCs/>
        </w:rPr>
      </w:pPr>
      <w:r>
        <w:rPr>
          <w:i/>
          <w:iCs/>
        </w:rPr>
        <w:t>set sterile sound 65.42 26.17 16.3550 62.1490</w:t>
      </w:r>
    </w:p>
    <w:p w:rsidR="0031521D" w:rsidRDefault="00000000">
      <w:pPr>
        <w:pStyle w:val="FirstParagraph"/>
        <w:rPr>
          <w:i/>
          <w:iCs/>
        </w:rPr>
      </w:pPr>
      <w:r>
        <w:rPr>
          <w:i/>
          <w:iCs/>
        </w:rPr>
        <w:t>safety drain 13.89 5.56 3.4725 13.1955</w:t>
      </w:r>
    </w:p>
    <w:p w:rsidR="0031521D" w:rsidRDefault="00000000">
      <w:pPr>
        <w:pStyle w:val="FirstParagraph"/>
        <w:rPr>
          <w:i/>
          <w:iCs/>
        </w:rPr>
      </w:pPr>
      <w:r>
        <w:rPr>
          <w:i/>
          <w:iCs/>
        </w:rPr>
        <w:t>saline flush 10ml 17.37 6.95 4.3425 16.5015</w:t>
      </w:r>
    </w:p>
    <w:p w:rsidR="0031521D" w:rsidRDefault="00000000">
      <w:pPr>
        <w:pStyle w:val="FirstParagraph"/>
        <w:rPr>
          <w:i/>
          <w:iCs/>
        </w:rPr>
      </w:pPr>
      <w:r>
        <w:rPr>
          <w:i/>
          <w:iCs/>
        </w:rPr>
        <w:t>scrotal support lg 98.98 39.59 24.7450 94.0310</w:t>
      </w:r>
    </w:p>
    <w:p w:rsidR="0031521D" w:rsidRDefault="00000000">
      <w:pPr>
        <w:pStyle w:val="FirstParagraph"/>
        <w:rPr>
          <w:i/>
          <w:iCs/>
        </w:rPr>
      </w:pPr>
      <w:r>
        <w:rPr>
          <w:i/>
          <w:iCs/>
        </w:rPr>
        <w:t>scrotal support xlge 145.29 58.12 36.3225 138.0255</w:t>
      </w:r>
    </w:p>
    <w:p w:rsidR="0031521D" w:rsidRDefault="00000000">
      <w:pPr>
        <w:pStyle w:val="FirstParagraph"/>
        <w:rPr>
          <w:i/>
          <w:iCs/>
        </w:rPr>
      </w:pPr>
      <w:r>
        <w:rPr>
          <w:i/>
          <w:iCs/>
        </w:rPr>
        <w:t>quadrilateral brace 204.03 81.61 51.0075 193.8285</w:t>
      </w:r>
    </w:p>
    <w:p w:rsidR="0031521D" w:rsidRDefault="00000000">
      <w:pPr>
        <w:pStyle w:val="FirstParagraph"/>
        <w:rPr>
          <w:i/>
          <w:iCs/>
        </w:rPr>
      </w:pPr>
      <w:r>
        <w:rPr>
          <w:i/>
          <w:iCs/>
        </w:rPr>
        <w:t>sanitary belt 11.00 4.40 2.7500 10.4500</w:t>
      </w:r>
    </w:p>
    <w:p w:rsidR="0031521D" w:rsidRDefault="00000000">
      <w:pPr>
        <w:pStyle w:val="FirstParagraph"/>
        <w:rPr>
          <w:i/>
          <w:iCs/>
        </w:rPr>
      </w:pPr>
      <w:r>
        <w:rPr>
          <w:i/>
          <w:iCs/>
        </w:rPr>
        <w:lastRenderedPageBreak/>
        <w:t>scd sleeve compression t 193.03 77.21 48.2575 183.3785</w:t>
      </w:r>
    </w:p>
    <w:p w:rsidR="0031521D" w:rsidRDefault="00000000">
      <w:pPr>
        <w:pStyle w:val="FirstParagraph"/>
        <w:rPr>
          <w:i/>
          <w:iCs/>
        </w:rPr>
      </w:pPr>
      <w:r>
        <w:rPr>
          <w:i/>
          <w:iCs/>
        </w:rPr>
        <w:t>scd sleeve knee 202.59 81.04 50.6475 192.4605</w:t>
      </w:r>
    </w:p>
    <w:p w:rsidR="0031521D" w:rsidRDefault="00000000">
      <w:pPr>
        <w:pStyle w:val="FirstParagraph"/>
        <w:rPr>
          <w:i/>
          <w:iCs/>
        </w:rPr>
      </w:pPr>
      <w:r>
        <w:rPr>
          <w:i/>
          <w:iCs/>
        </w:rPr>
        <w:t>scd sleeve thigh 327.32 130.93 81.8300 310.9540</w:t>
      </w:r>
    </w:p>
    <w:p w:rsidR="0031521D" w:rsidRDefault="00000000">
      <w:pPr>
        <w:pStyle w:val="FirstParagraph"/>
        <w:rPr>
          <w:i/>
          <w:iCs/>
        </w:rPr>
      </w:pPr>
      <w:r>
        <w:rPr>
          <w:i/>
          <w:iCs/>
        </w:rPr>
        <w:t>scd wrap foot 444.53 177.81 111.1325 422.3035</w:t>
      </w:r>
    </w:p>
    <w:p w:rsidR="0031521D" w:rsidRDefault="00000000">
      <w:pPr>
        <w:pStyle w:val="FirstParagraph"/>
        <w:rPr>
          <w:i/>
          <w:iCs/>
        </w:rPr>
      </w:pPr>
      <w:r>
        <w:rPr>
          <w:i/>
          <w:iCs/>
        </w:rPr>
        <w:t>scdsleeve compression lg 154.83 61.93 38.7075 147.0885</w:t>
      </w:r>
    </w:p>
    <w:p w:rsidR="0031521D" w:rsidRDefault="00000000">
      <w:pPr>
        <w:pStyle w:val="FirstParagraph"/>
        <w:rPr>
          <w:i/>
          <w:iCs/>
        </w:rPr>
      </w:pPr>
      <w:r>
        <w:rPr>
          <w:i/>
          <w:iCs/>
        </w:rPr>
        <w:t>scissors ster nail 20.27 8.11 5.0675 19.2565</w:t>
      </w:r>
    </w:p>
    <w:p w:rsidR="0031521D" w:rsidRDefault="00000000">
      <w:pPr>
        <w:pStyle w:val="FirstParagraph"/>
        <w:rPr>
          <w:i/>
          <w:iCs/>
        </w:rPr>
      </w:pPr>
      <w:r>
        <w:rPr>
          <w:i/>
          <w:iCs/>
        </w:rPr>
        <w:t>sclerotomy 1615.17 646.07 403.7925 1534.4115</w:t>
      </w:r>
    </w:p>
    <w:p w:rsidR="0031521D" w:rsidRDefault="00000000">
      <w:pPr>
        <w:pStyle w:val="FirstParagraph"/>
        <w:rPr>
          <w:i/>
          <w:iCs/>
        </w:rPr>
      </w:pPr>
      <w:r>
        <w:rPr>
          <w:i/>
          <w:iCs/>
        </w:rPr>
        <w:t>pneumothorax set 672.29 268.92 168.0725 638.6755</w:t>
      </w:r>
    </w:p>
    <w:p w:rsidR="0031521D" w:rsidRDefault="00000000">
      <w:pPr>
        <w:pStyle w:val="FirstParagraph"/>
        <w:rPr>
          <w:i/>
          <w:iCs/>
        </w:rPr>
      </w:pPr>
      <w:r>
        <w:rPr>
          <w:i/>
          <w:iCs/>
        </w:rPr>
        <w:t>polar kare kit 529.33 211.73 132.3325 502.8635</w:t>
      </w:r>
    </w:p>
    <w:p w:rsidR="0031521D" w:rsidRDefault="00000000">
      <w:pPr>
        <w:pStyle w:val="FirstParagraph"/>
        <w:rPr>
          <w:i/>
          <w:iCs/>
        </w:rPr>
      </w:pPr>
      <w:r>
        <w:rPr>
          <w:i/>
          <w:iCs/>
        </w:rPr>
        <w:t>polar wrap 302.43 120.97 75.6075 287.3085</w:t>
      </w:r>
    </w:p>
    <w:p w:rsidR="0031521D" w:rsidRDefault="00000000">
      <w:pPr>
        <w:pStyle w:val="FirstParagraph"/>
        <w:rPr>
          <w:i/>
          <w:iCs/>
        </w:rPr>
      </w:pPr>
      <w:r>
        <w:rPr>
          <w:i/>
          <w:iCs/>
        </w:rPr>
        <w:t>poole surg suction i 63.96 25.58 15.9900 60.7620</w:t>
      </w:r>
    </w:p>
    <w:p w:rsidR="0031521D" w:rsidRDefault="00000000">
      <w:pPr>
        <w:pStyle w:val="FirstParagraph"/>
        <w:rPr>
          <w:i/>
          <w:iCs/>
        </w:rPr>
      </w:pPr>
      <w:r>
        <w:rPr>
          <w:i/>
          <w:iCs/>
        </w:rPr>
        <w:t>port a cath ii 2705.37 1082.15 676.3425 2570.1015</w:t>
      </w:r>
    </w:p>
    <w:p w:rsidR="0031521D" w:rsidRDefault="00000000">
      <w:pPr>
        <w:pStyle w:val="FirstParagraph"/>
        <w:rPr>
          <w:i/>
          <w:iCs/>
        </w:rPr>
      </w:pPr>
      <w:r>
        <w:rPr>
          <w:i/>
          <w:iCs/>
        </w:rPr>
        <w:t>presspatch 36.17 14.47 9.0425 34.3615</w:t>
      </w:r>
    </w:p>
    <w:p w:rsidR="0031521D" w:rsidRDefault="00000000">
      <w:pPr>
        <w:pStyle w:val="FirstParagraph"/>
        <w:rPr>
          <w:i/>
          <w:iCs/>
        </w:rPr>
      </w:pPr>
      <w:r>
        <w:rPr>
          <w:i/>
          <w:iCs/>
        </w:rPr>
        <w:t>prevacare cream 29.81 11.92 7.4525 28.3195</w:t>
      </w:r>
    </w:p>
    <w:p w:rsidR="0031521D" w:rsidRDefault="00000000">
      <w:pPr>
        <w:pStyle w:val="FirstParagraph"/>
        <w:rPr>
          <w:i/>
          <w:iCs/>
        </w:rPr>
      </w:pPr>
      <w:r>
        <w:rPr>
          <w:i/>
          <w:iCs/>
        </w:rPr>
        <w:t>proctoscope 186.67 74.67 46.6675 177.3365</w:t>
      </w:r>
    </w:p>
    <w:p w:rsidR="0031521D" w:rsidRDefault="00000000">
      <w:pPr>
        <w:pStyle w:val="FirstParagraph"/>
        <w:rPr>
          <w:i/>
          <w:iCs/>
        </w:rPr>
      </w:pPr>
      <w:r>
        <w:rPr>
          <w:i/>
          <w:iCs/>
        </w:rPr>
        <w:t>proctoscopic swabs 4.05 1.62 1.0125 3.8475</w:t>
      </w:r>
    </w:p>
    <w:p w:rsidR="0031521D" w:rsidRDefault="00000000">
      <w:pPr>
        <w:pStyle w:val="FirstParagraph"/>
        <w:rPr>
          <w:i/>
          <w:iCs/>
        </w:rPr>
      </w:pPr>
      <w:r>
        <w:rPr>
          <w:i/>
          <w:iCs/>
        </w:rPr>
        <w:t>protack stapler 2711.16 1084.46 677.7900 2575.6020</w:t>
      </w:r>
    </w:p>
    <w:p w:rsidR="0031521D" w:rsidRDefault="00000000">
      <w:pPr>
        <w:pStyle w:val="FirstParagraph"/>
        <w:rPr>
          <w:i/>
          <w:iCs/>
        </w:rPr>
      </w:pPr>
      <w:r>
        <w:rPr>
          <w:i/>
          <w:iCs/>
        </w:rPr>
        <w:t>protector elbow 90.30 36.12 22.5750 85.7850</w:t>
      </w:r>
    </w:p>
    <w:p w:rsidR="0031521D" w:rsidRDefault="00000000">
      <w:pPr>
        <w:pStyle w:val="FirstParagraph"/>
        <w:rPr>
          <w:i/>
          <w:iCs/>
        </w:rPr>
      </w:pPr>
      <w:r>
        <w:rPr>
          <w:i/>
          <w:iCs/>
        </w:rPr>
        <w:t>protector heel 98.98 39.59 24.7450 94.0310</w:t>
      </w:r>
    </w:p>
    <w:p w:rsidR="0031521D" w:rsidRDefault="00000000">
      <w:pPr>
        <w:pStyle w:val="FirstParagraph"/>
        <w:rPr>
          <w:i/>
          <w:iCs/>
        </w:rPr>
      </w:pPr>
      <w:r>
        <w:rPr>
          <w:i/>
          <w:iCs/>
        </w:rPr>
        <w:t>picc bioflo 4 or 5f 2009.06 803.62 502.2650 1908.6070</w:t>
      </w:r>
    </w:p>
    <w:p w:rsidR="0031521D" w:rsidRDefault="00000000">
      <w:pPr>
        <w:pStyle w:val="FirstParagraph"/>
        <w:rPr>
          <w:i/>
          <w:iCs/>
        </w:rPr>
      </w:pPr>
      <w:r>
        <w:rPr>
          <w:i/>
          <w:iCs/>
        </w:rPr>
        <w:t>pillow 4 way 296.64 118.66 74.1600 281.8080</w:t>
      </w:r>
    </w:p>
    <w:p w:rsidR="0031521D" w:rsidRDefault="00000000">
      <w:pPr>
        <w:pStyle w:val="FirstParagraph"/>
        <w:rPr>
          <w:i/>
          <w:iCs/>
        </w:rPr>
      </w:pPr>
      <w:r>
        <w:rPr>
          <w:i/>
          <w:iCs/>
        </w:rPr>
        <w:t>pillow ab tension 131.97 52.79 32.9925 125.3715</w:t>
      </w:r>
    </w:p>
    <w:p w:rsidR="0031521D" w:rsidRDefault="00000000">
      <w:pPr>
        <w:pStyle w:val="FirstParagraph"/>
        <w:rPr>
          <w:i/>
          <w:iCs/>
        </w:rPr>
      </w:pPr>
      <w:r>
        <w:rPr>
          <w:i/>
          <w:iCs/>
        </w:rPr>
        <w:t>pin kit 1400.44 560.18 350.1100 1330.4180</w:t>
      </w:r>
    </w:p>
    <w:p w:rsidR="0031521D" w:rsidRDefault="00000000">
      <w:pPr>
        <w:pStyle w:val="FirstParagraph"/>
        <w:rPr>
          <w:i/>
          <w:iCs/>
        </w:rPr>
      </w:pPr>
      <w:r>
        <w:rPr>
          <w:i/>
          <w:iCs/>
        </w:rPr>
        <w:t>small hip tray 277.25 110.90 69.3125 263.3875</w:t>
      </w:r>
    </w:p>
    <w:p w:rsidR="0031521D" w:rsidRDefault="00000000">
      <w:pPr>
        <w:pStyle w:val="FirstParagraph"/>
        <w:rPr>
          <w:i/>
          <w:iCs/>
        </w:rPr>
      </w:pPr>
      <w:r>
        <w:rPr>
          <w:i/>
          <w:iCs/>
        </w:rPr>
        <w:t>smoke straw evac 78.72 31.49 19.6800 74.7840</w:t>
      </w:r>
    </w:p>
    <w:p w:rsidR="0031521D" w:rsidRDefault="00000000">
      <w:pPr>
        <w:pStyle w:val="FirstParagraph"/>
        <w:rPr>
          <w:i/>
          <w:iCs/>
        </w:rPr>
      </w:pPr>
      <w:r>
        <w:rPr>
          <w:i/>
          <w:iCs/>
        </w:rPr>
        <w:t>sod chloride 1300 cc 36.17 14.47 9.0425 34.3615</w:t>
      </w:r>
    </w:p>
    <w:p w:rsidR="0031521D" w:rsidRDefault="00000000">
      <w:pPr>
        <w:pStyle w:val="FirstParagraph"/>
        <w:rPr>
          <w:i/>
          <w:iCs/>
        </w:rPr>
      </w:pPr>
      <w:r>
        <w:rPr>
          <w:i/>
          <w:iCs/>
        </w:rPr>
        <w:t>sitz bath treatment 40.23 16.09 10.0575 38.2185</w:t>
      </w:r>
    </w:p>
    <w:p w:rsidR="0031521D" w:rsidRDefault="00000000">
      <w:pPr>
        <w:pStyle w:val="FirstParagraph"/>
        <w:rPr>
          <w:i/>
          <w:iCs/>
        </w:rPr>
      </w:pPr>
      <w:r>
        <w:rPr>
          <w:i/>
          <w:iCs/>
        </w:rPr>
        <w:t>sleep lab mask 74.96 29.98 18.7400 71.2120</w:t>
      </w:r>
    </w:p>
    <w:p w:rsidR="0031521D" w:rsidRDefault="00000000">
      <w:pPr>
        <w:pStyle w:val="FirstParagraph"/>
        <w:rPr>
          <w:i/>
          <w:iCs/>
        </w:rPr>
      </w:pPr>
      <w:r>
        <w:rPr>
          <w:i/>
          <w:iCs/>
        </w:rPr>
        <w:lastRenderedPageBreak/>
        <w:t>sleep lab tubing 44.00 17.60 11.0000 41.8000</w:t>
      </w:r>
    </w:p>
    <w:p w:rsidR="0031521D" w:rsidRDefault="00000000">
      <w:pPr>
        <w:pStyle w:val="FirstParagraph"/>
        <w:rPr>
          <w:i/>
          <w:iCs/>
        </w:rPr>
      </w:pPr>
      <w:r>
        <w:rPr>
          <w:i/>
          <w:iCs/>
        </w:rPr>
        <w:t>shoulder immobilizer 87.11 34.84 21.7775 82.7545</w:t>
      </w:r>
    </w:p>
    <w:p w:rsidR="0031521D" w:rsidRDefault="00000000">
      <w:pPr>
        <w:pStyle w:val="FirstParagraph"/>
        <w:rPr>
          <w:i/>
          <w:iCs/>
        </w:rPr>
      </w:pPr>
      <w:r>
        <w:rPr>
          <w:i/>
          <w:iCs/>
        </w:rPr>
        <w:t>shaw pump w/filter 358.29 143.32 89.5725 340.3755</w:t>
      </w:r>
    </w:p>
    <w:p w:rsidR="0031521D" w:rsidRDefault="00000000">
      <w:pPr>
        <w:pStyle w:val="FirstParagraph"/>
        <w:rPr>
          <w:i/>
          <w:iCs/>
        </w:rPr>
      </w:pPr>
      <w:r>
        <w:rPr>
          <w:i/>
          <w:iCs/>
        </w:rPr>
        <w:t>sheep skin laundry 50.94 20.38 12.7350 48.3930</w:t>
      </w:r>
    </w:p>
    <w:p w:rsidR="0031521D" w:rsidRDefault="00000000">
      <w:pPr>
        <w:pStyle w:val="FirstParagraph"/>
        <w:rPr>
          <w:i/>
          <w:iCs/>
        </w:rPr>
      </w:pPr>
      <w:r>
        <w:rPr>
          <w:i/>
          <w:iCs/>
        </w:rPr>
        <w:t>sheets-pillow cases 17.37 6.95 4.3425 16.5015</w:t>
      </w:r>
    </w:p>
    <w:p w:rsidR="0031521D" w:rsidRDefault="00000000">
      <w:pPr>
        <w:pStyle w:val="FirstParagraph"/>
        <w:rPr>
          <w:i/>
          <w:iCs/>
        </w:rPr>
      </w:pPr>
      <w:r>
        <w:rPr>
          <w:i/>
          <w:iCs/>
        </w:rPr>
        <w:t>shoe laces 24.02 9.61 6.0050 22.8190</w:t>
      </w:r>
    </w:p>
    <w:p w:rsidR="0031521D" w:rsidRDefault="00000000">
      <w:pPr>
        <w:pStyle w:val="FirstParagraph"/>
        <w:rPr>
          <w:i/>
          <w:iCs/>
        </w:rPr>
      </w:pPr>
      <w:r>
        <w:rPr>
          <w:i/>
          <w:iCs/>
        </w:rPr>
        <w:t>shoe wedge (pair) 56.15 22.46 14.0375 53.3425</w:t>
      </w:r>
    </w:p>
    <w:p w:rsidR="0031521D" w:rsidRDefault="00000000">
      <w:pPr>
        <w:pStyle w:val="FirstParagraph"/>
        <w:rPr>
          <w:i/>
          <w:iCs/>
        </w:rPr>
      </w:pPr>
      <w:r>
        <w:rPr>
          <w:i/>
          <w:iCs/>
        </w:rPr>
        <w:t>short arm cast 207.50 83.00 51.8750 197.1250</w:t>
      </w:r>
    </w:p>
    <w:p w:rsidR="0031521D" w:rsidRDefault="00000000">
      <w:pPr>
        <w:pStyle w:val="FirstParagraph"/>
        <w:rPr>
          <w:i/>
          <w:iCs/>
        </w:rPr>
      </w:pPr>
      <w:r>
        <w:rPr>
          <w:i/>
          <w:iCs/>
        </w:rPr>
        <w:t>shoulder tray 799.92 319.97 199.9800 759.9240</w:t>
      </w:r>
    </w:p>
    <w:p w:rsidR="0031521D" w:rsidRDefault="00000000">
      <w:pPr>
        <w:pStyle w:val="FirstParagraph"/>
        <w:rPr>
          <w:i/>
          <w:iCs/>
        </w:rPr>
      </w:pPr>
      <w:r>
        <w:rPr>
          <w:i/>
          <w:iCs/>
        </w:rPr>
        <w:t>shur clens skin clea 90.30 36.12 22.5750 85.7850</w:t>
      </w:r>
    </w:p>
    <w:p w:rsidR="0031521D" w:rsidRDefault="00000000">
      <w:pPr>
        <w:pStyle w:val="FirstParagraph"/>
        <w:rPr>
          <w:i/>
          <w:iCs/>
        </w:rPr>
      </w:pPr>
      <w:r>
        <w:rPr>
          <w:i/>
          <w:iCs/>
        </w:rPr>
        <w:t>shur clens sponge 25.76 10.30 6.4400 24.4720</w:t>
      </w:r>
    </w:p>
    <w:p w:rsidR="0031521D" w:rsidRDefault="00000000">
      <w:pPr>
        <w:pStyle w:val="FirstParagraph"/>
        <w:rPr>
          <w:i/>
          <w:iCs/>
        </w:rPr>
      </w:pPr>
      <w:r>
        <w:rPr>
          <w:i/>
          <w:iCs/>
        </w:rPr>
        <w:t>side plates 2169.68 867.87 542.4200 2061.1960</w:t>
      </w:r>
    </w:p>
    <w:p w:rsidR="0031521D" w:rsidRDefault="00000000">
      <w:pPr>
        <w:pStyle w:val="FirstParagraph"/>
        <w:rPr>
          <w:i/>
          <w:iCs/>
        </w:rPr>
      </w:pPr>
      <w:r>
        <w:rPr>
          <w:i/>
          <w:iCs/>
        </w:rPr>
        <w:t>sidmoidiscopic disc 184.07 73.63 46.0175 174.8665</w:t>
      </w:r>
    </w:p>
    <w:p w:rsidR="0031521D" w:rsidRDefault="00000000">
      <w:pPr>
        <w:pStyle w:val="FirstParagraph"/>
        <w:rPr>
          <w:i/>
          <w:iCs/>
        </w:rPr>
      </w:pPr>
      <w:r>
        <w:rPr>
          <w:i/>
          <w:iCs/>
        </w:rPr>
        <w:t>silk ties 21.42 8.57 5.3550 20.3490</w:t>
      </w:r>
    </w:p>
    <w:p w:rsidR="0031521D" w:rsidRDefault="00000000">
      <w:pPr>
        <w:pStyle w:val="FirstParagraph"/>
        <w:rPr>
          <w:i/>
          <w:iCs/>
        </w:rPr>
      </w:pPr>
      <w:r>
        <w:rPr>
          <w:i/>
          <w:iCs/>
        </w:rPr>
        <w:t xml:space="preserve">silver nitrate </w:t>
      </w:r>
      <w:proofErr w:type="gramStart"/>
      <w:r>
        <w:rPr>
          <w:i/>
          <w:iCs/>
        </w:rPr>
        <w:t>stick</w:t>
      </w:r>
      <w:proofErr w:type="gramEnd"/>
      <w:r>
        <w:rPr>
          <w:i/>
          <w:iCs/>
        </w:rPr>
        <w:t xml:space="preserve"> 8.39 3.36 2.0975 7.9705</w:t>
      </w:r>
    </w:p>
    <w:p w:rsidR="0031521D" w:rsidRDefault="00000000">
      <w:pPr>
        <w:pStyle w:val="FirstParagraph"/>
        <w:rPr>
          <w:i/>
          <w:iCs/>
        </w:rPr>
      </w:pPr>
      <w:r>
        <w:rPr>
          <w:i/>
          <w:iCs/>
        </w:rPr>
        <w:t>simple mask infant 11.00 4.40 2.7500 10.4500</w:t>
      </w:r>
    </w:p>
    <w:p w:rsidR="0031521D" w:rsidRDefault="00000000">
      <w:pPr>
        <w:pStyle w:val="FirstParagraph"/>
        <w:rPr>
          <w:i/>
          <w:iCs/>
        </w:rPr>
      </w:pPr>
      <w:r>
        <w:rPr>
          <w:i/>
          <w:iCs/>
        </w:rPr>
        <w:t>softear 9.85 3.94 2.4625 9.3575</w:t>
      </w:r>
    </w:p>
    <w:p w:rsidR="0031521D" w:rsidRDefault="00000000">
      <w:pPr>
        <w:pStyle w:val="FirstParagraph"/>
        <w:rPr>
          <w:i/>
          <w:iCs/>
        </w:rPr>
      </w:pPr>
      <w:r>
        <w:rPr>
          <w:i/>
          <w:iCs/>
        </w:rPr>
        <w:t>sorbafix device fixation 2504.52 1001.81 626.1300 2379.2940</w:t>
      </w:r>
    </w:p>
    <w:p w:rsidR="0031521D" w:rsidRDefault="00000000">
      <w:pPr>
        <w:pStyle w:val="FirstParagraph"/>
        <w:rPr>
          <w:i/>
          <w:iCs/>
        </w:rPr>
      </w:pPr>
      <w:r>
        <w:rPr>
          <w:i/>
          <w:iCs/>
        </w:rPr>
        <w:t>spec bio needle 247.74 99.10 61.9350 235.3530</w:t>
      </w:r>
    </w:p>
    <w:p w:rsidR="0031521D" w:rsidRDefault="00000000">
      <w:pPr>
        <w:pStyle w:val="FirstParagraph"/>
        <w:rPr>
          <w:i/>
          <w:iCs/>
        </w:rPr>
      </w:pPr>
      <w:r>
        <w:rPr>
          <w:i/>
          <w:iCs/>
        </w:rPr>
        <w:t>dressing granufoam bridg 302.73 121.09 75.6825 287.5935</w:t>
      </w:r>
    </w:p>
    <w:p w:rsidR="0031521D" w:rsidRDefault="00000000">
      <w:pPr>
        <w:pStyle w:val="FirstParagraph"/>
        <w:rPr>
          <w:i/>
          <w:iCs/>
        </w:rPr>
      </w:pPr>
      <w:r>
        <w:rPr>
          <w:i/>
          <w:iCs/>
        </w:rPr>
        <w:t>dslposable klepinger 339.77 135.91 84.9425 322.7815</w:t>
      </w:r>
    </w:p>
    <w:p w:rsidR="0031521D" w:rsidRDefault="00000000">
      <w:pPr>
        <w:pStyle w:val="FirstParagraph"/>
        <w:rPr>
          <w:i/>
          <w:iCs/>
        </w:rPr>
      </w:pPr>
      <w:r>
        <w:rPr>
          <w:i/>
          <w:iCs/>
        </w:rPr>
        <w:t>drill bit 2.2mm ns 846.51 338.60 211.6275 804.1845</w:t>
      </w:r>
    </w:p>
    <w:p w:rsidR="0031521D" w:rsidRDefault="00000000">
      <w:pPr>
        <w:pStyle w:val="FirstParagraph"/>
        <w:rPr>
          <w:i/>
          <w:iCs/>
        </w:rPr>
      </w:pPr>
      <w:r>
        <w:rPr>
          <w:i/>
          <w:iCs/>
        </w:rPr>
        <w:t>drill bit ao sterile 680.97 272.39 170.2425 646.9215</w:t>
      </w:r>
    </w:p>
    <w:p w:rsidR="0031521D" w:rsidRDefault="00000000">
      <w:pPr>
        <w:pStyle w:val="FirstParagraph"/>
        <w:rPr>
          <w:i/>
          <w:iCs/>
        </w:rPr>
      </w:pPr>
      <w:r>
        <w:rPr>
          <w:i/>
          <w:iCs/>
        </w:rPr>
        <w:t>dressing sensatrac granu 242.24 96.90 60.5600 230.1280</w:t>
      </w:r>
    </w:p>
    <w:p w:rsidR="0031521D" w:rsidRDefault="00000000">
      <w:pPr>
        <w:pStyle w:val="FirstParagraph"/>
        <w:rPr>
          <w:i/>
          <w:iCs/>
        </w:rPr>
      </w:pPr>
      <w:r>
        <w:rPr>
          <w:i/>
          <w:iCs/>
        </w:rPr>
        <w:t>dressing wet saline 28.37 11.35 7.0925 26.9515</w:t>
      </w:r>
    </w:p>
    <w:p w:rsidR="0031521D" w:rsidRDefault="00000000">
      <w:pPr>
        <w:pStyle w:val="FirstParagraph"/>
        <w:rPr>
          <w:i/>
          <w:iCs/>
        </w:rPr>
      </w:pPr>
      <w:r>
        <w:rPr>
          <w:i/>
          <w:iCs/>
        </w:rPr>
        <w:t>dressing wet water 28.37 11.35 7.0925 26.9515</w:t>
      </w:r>
    </w:p>
    <w:p w:rsidR="0031521D" w:rsidRDefault="00000000">
      <w:pPr>
        <w:pStyle w:val="FirstParagraph"/>
        <w:rPr>
          <w:i/>
          <w:iCs/>
        </w:rPr>
      </w:pPr>
      <w:r>
        <w:rPr>
          <w:i/>
          <w:iCs/>
        </w:rPr>
        <w:t>dressing wound vac large 437.29 174.92 109.3225 415.4255</w:t>
      </w:r>
    </w:p>
    <w:p w:rsidR="0031521D" w:rsidRDefault="00000000">
      <w:pPr>
        <w:pStyle w:val="FirstParagraph"/>
        <w:rPr>
          <w:i/>
          <w:iCs/>
        </w:rPr>
      </w:pPr>
      <w:r>
        <w:rPr>
          <w:i/>
          <w:iCs/>
        </w:rPr>
        <w:t>dressing wound vac small 186.67 74.67 46.6675 177.3365</w:t>
      </w:r>
    </w:p>
    <w:p w:rsidR="0031521D" w:rsidRDefault="00000000">
      <w:pPr>
        <w:pStyle w:val="FirstParagraph"/>
        <w:rPr>
          <w:i/>
          <w:iCs/>
        </w:rPr>
      </w:pPr>
      <w:r>
        <w:rPr>
          <w:i/>
          <w:iCs/>
        </w:rPr>
        <w:lastRenderedPageBreak/>
        <w:t>dressing-bioclusive 2x2 6.66 2.66 1.6650 6.3270</w:t>
      </w:r>
    </w:p>
    <w:p w:rsidR="0031521D" w:rsidRDefault="00000000">
      <w:pPr>
        <w:pStyle w:val="FirstParagraph"/>
        <w:rPr>
          <w:i/>
          <w:iCs/>
        </w:rPr>
      </w:pPr>
      <w:r>
        <w:rPr>
          <w:i/>
          <w:iCs/>
        </w:rPr>
        <w:t>dressing-bioclusive 4x5 6.66 2.66 1.6650 6.3270</w:t>
      </w:r>
    </w:p>
    <w:p w:rsidR="0031521D" w:rsidRDefault="00000000">
      <w:pPr>
        <w:pStyle w:val="FirstParagraph"/>
        <w:rPr>
          <w:i/>
          <w:iCs/>
        </w:rPr>
      </w:pPr>
      <w:r>
        <w:rPr>
          <w:i/>
          <w:iCs/>
        </w:rPr>
        <w:t>enema n/s 1000cc 71.20 28.48 17.8000 67.6400</w:t>
      </w:r>
    </w:p>
    <w:p w:rsidR="0031521D" w:rsidRDefault="00000000">
      <w:pPr>
        <w:pStyle w:val="FirstParagraph"/>
        <w:rPr>
          <w:i/>
          <w:iCs/>
        </w:rPr>
      </w:pPr>
      <w:r>
        <w:rPr>
          <w:i/>
          <w:iCs/>
        </w:rPr>
        <w:t>enternal feed tube 59.33 23.73 14.8325 56.3635</w:t>
      </w:r>
    </w:p>
    <w:p w:rsidR="0031521D" w:rsidRDefault="00000000">
      <w:pPr>
        <w:pStyle w:val="FirstParagraph"/>
        <w:rPr>
          <w:i/>
          <w:iCs/>
        </w:rPr>
      </w:pPr>
      <w:r>
        <w:rPr>
          <w:i/>
          <w:iCs/>
        </w:rPr>
        <w:t>epidural usage 293.17 117.27 73.2925 278.5115</w:t>
      </w:r>
    </w:p>
    <w:p w:rsidR="0031521D" w:rsidRDefault="00000000">
      <w:pPr>
        <w:pStyle w:val="FirstParagraph"/>
        <w:rPr>
          <w:i/>
          <w:iCs/>
        </w:rPr>
      </w:pPr>
      <w:r>
        <w:rPr>
          <w:i/>
          <w:iCs/>
        </w:rPr>
        <w:t>epistaxis packing 123.87 49.55 30.9675 117.6765</w:t>
      </w:r>
    </w:p>
    <w:p w:rsidR="0031521D" w:rsidRDefault="00000000">
      <w:pPr>
        <w:pStyle w:val="FirstParagraph"/>
        <w:rPr>
          <w:i/>
          <w:iCs/>
        </w:rPr>
      </w:pPr>
      <w:r>
        <w:rPr>
          <w:i/>
          <w:iCs/>
        </w:rPr>
        <w:t>equivabone kit 6463.31 2585.32 1615.8275 6140.1445</w:t>
      </w:r>
    </w:p>
    <w:p w:rsidR="0031521D" w:rsidRDefault="00000000">
      <w:pPr>
        <w:pStyle w:val="FirstParagraph"/>
        <w:rPr>
          <w:i/>
          <w:iCs/>
        </w:rPr>
      </w:pPr>
      <w:r>
        <w:rPr>
          <w:i/>
          <w:iCs/>
        </w:rPr>
        <w:t>ear exam tray 62.52 25.01 15.6300 59.3940</w:t>
      </w:r>
    </w:p>
    <w:p w:rsidR="0031521D" w:rsidRDefault="00000000">
      <w:pPr>
        <w:pStyle w:val="FirstParagraph"/>
        <w:rPr>
          <w:i/>
          <w:iCs/>
        </w:rPr>
      </w:pPr>
      <w:r>
        <w:rPr>
          <w:i/>
          <w:iCs/>
        </w:rPr>
        <w:t>dressing bioclusive 9.85 3.94 2.4625 9.3575</w:t>
      </w:r>
    </w:p>
    <w:p w:rsidR="0031521D" w:rsidRDefault="00000000">
      <w:pPr>
        <w:pStyle w:val="FirstParagraph"/>
        <w:rPr>
          <w:i/>
          <w:iCs/>
        </w:rPr>
      </w:pPr>
      <w:r>
        <w:rPr>
          <w:i/>
          <w:iCs/>
        </w:rPr>
        <w:t>duoderm 4x6 31.84 12.74 7.9600 30.2480</w:t>
      </w:r>
    </w:p>
    <w:p w:rsidR="0031521D" w:rsidRDefault="00000000">
      <w:pPr>
        <w:pStyle w:val="FirstParagraph"/>
        <w:rPr>
          <w:i/>
          <w:iCs/>
        </w:rPr>
      </w:pPr>
      <w:r>
        <w:rPr>
          <w:i/>
          <w:iCs/>
        </w:rPr>
        <w:t>duoderm 8x9 92.33 36.93 23.0825 87.7135</w:t>
      </w:r>
    </w:p>
    <w:p w:rsidR="0031521D" w:rsidRDefault="00000000">
      <w:pPr>
        <w:pStyle w:val="FirstParagraph"/>
        <w:rPr>
          <w:i/>
          <w:iCs/>
        </w:rPr>
      </w:pPr>
      <w:r>
        <w:rPr>
          <w:i/>
          <w:iCs/>
        </w:rPr>
        <w:t>duoderm dressing 8x8 92.33 36.93 23.0825 87.7135</w:t>
      </w:r>
    </w:p>
    <w:p w:rsidR="0031521D" w:rsidRDefault="00000000">
      <w:pPr>
        <w:pStyle w:val="FirstParagraph"/>
        <w:rPr>
          <w:i/>
          <w:iCs/>
        </w:rPr>
      </w:pPr>
      <w:r>
        <w:rPr>
          <w:i/>
          <w:iCs/>
        </w:rPr>
        <w:t>ext set bld warm 50.94 20.38 12.7350 48.3930</w:t>
      </w:r>
    </w:p>
    <w:p w:rsidR="0031521D" w:rsidRDefault="00000000">
      <w:pPr>
        <w:pStyle w:val="FirstParagraph"/>
        <w:rPr>
          <w:i/>
          <w:iCs/>
        </w:rPr>
      </w:pPr>
      <w:r>
        <w:rPr>
          <w:i/>
          <w:iCs/>
        </w:rPr>
        <w:t>ext tubing to iv 25.76 10.30 6.4400 24.4720</w:t>
      </w:r>
    </w:p>
    <w:p w:rsidR="0031521D" w:rsidRDefault="00000000">
      <w:pPr>
        <w:pStyle w:val="FirstParagraph"/>
        <w:rPr>
          <w:i/>
          <w:iCs/>
        </w:rPr>
      </w:pPr>
      <w:r>
        <w:rPr>
          <w:i/>
          <w:iCs/>
        </w:rPr>
        <w:t>extra protective ointmen 40.23 16.09 10.0575 38.2185</w:t>
      </w:r>
    </w:p>
    <w:p w:rsidR="0031521D" w:rsidRDefault="00000000">
      <w:pPr>
        <w:pStyle w:val="FirstParagraph"/>
        <w:rPr>
          <w:i/>
          <w:iCs/>
        </w:rPr>
      </w:pPr>
      <w:r>
        <w:rPr>
          <w:i/>
          <w:iCs/>
        </w:rPr>
        <w:t>endo gia 2879.59 1151.84 719.8975 2735.6105</w:t>
      </w:r>
    </w:p>
    <w:p w:rsidR="0031521D" w:rsidRDefault="00000000">
      <w:pPr>
        <w:pStyle w:val="FirstParagraph"/>
        <w:rPr>
          <w:i/>
          <w:iCs/>
        </w:rPr>
      </w:pPr>
      <w:r>
        <w:rPr>
          <w:i/>
          <w:iCs/>
        </w:rPr>
        <w:t>endo gia reload 1807.05 722.82 451.7625 1716.6975</w:t>
      </w:r>
    </w:p>
    <w:p w:rsidR="0031521D" w:rsidRDefault="00000000">
      <w:pPr>
        <w:pStyle w:val="FirstParagraph"/>
        <w:rPr>
          <w:i/>
          <w:iCs/>
        </w:rPr>
      </w:pPr>
      <w:r>
        <w:rPr>
          <w:i/>
          <w:iCs/>
        </w:rPr>
        <w:t>evacuated bottle 53.54 21.42 13.3850 50.8630</w:t>
      </w:r>
    </w:p>
    <w:p w:rsidR="0031521D" w:rsidRDefault="00000000">
      <w:pPr>
        <w:pStyle w:val="FirstParagraph"/>
        <w:rPr>
          <w:i/>
          <w:iCs/>
        </w:rPr>
      </w:pPr>
      <w:r>
        <w:rPr>
          <w:i/>
          <w:iCs/>
        </w:rPr>
        <w:t>fecal collector 54.69 21.88 13.6725 51.9555</w:t>
      </w:r>
    </w:p>
    <w:p w:rsidR="0031521D" w:rsidRDefault="00000000">
      <w:pPr>
        <w:pStyle w:val="FirstParagraph"/>
        <w:rPr>
          <w:i/>
          <w:iCs/>
        </w:rPr>
      </w:pPr>
      <w:r>
        <w:rPr>
          <w:i/>
          <w:iCs/>
        </w:rPr>
        <w:t>fecal incontinence colle 56.15 22.46 14.0375 53.3425</w:t>
      </w:r>
    </w:p>
    <w:p w:rsidR="0031521D" w:rsidRDefault="00000000">
      <w:pPr>
        <w:pStyle w:val="FirstParagraph"/>
        <w:rPr>
          <w:i/>
          <w:iCs/>
        </w:rPr>
      </w:pPr>
      <w:r>
        <w:rPr>
          <w:i/>
          <w:iCs/>
        </w:rPr>
        <w:t>feed pump rental 39.07 15.63 9.7675 37.1165</w:t>
      </w:r>
    </w:p>
    <w:p w:rsidR="0031521D" w:rsidRDefault="00000000">
      <w:pPr>
        <w:pStyle w:val="FirstParagraph"/>
        <w:rPr>
          <w:i/>
          <w:iCs/>
        </w:rPr>
      </w:pPr>
      <w:r>
        <w:rPr>
          <w:i/>
          <w:iCs/>
        </w:rPr>
        <w:t>feeding container 24.02 9.61 6.0050 22.8190</w:t>
      </w:r>
    </w:p>
    <w:p w:rsidR="0031521D" w:rsidRDefault="00000000">
      <w:pPr>
        <w:pStyle w:val="FirstParagraph"/>
        <w:rPr>
          <w:i/>
          <w:iCs/>
        </w:rPr>
      </w:pPr>
      <w:r>
        <w:rPr>
          <w:i/>
          <w:iCs/>
        </w:rPr>
        <w:t>double pan set 173.36 69.34 43.3400 164.6920</w:t>
      </w:r>
    </w:p>
    <w:p w:rsidR="0031521D" w:rsidRDefault="00000000">
      <w:pPr>
        <w:pStyle w:val="FirstParagraph"/>
        <w:rPr>
          <w:i/>
          <w:iCs/>
        </w:rPr>
      </w:pPr>
      <w:r>
        <w:rPr>
          <w:i/>
          <w:iCs/>
        </w:rPr>
        <w:t>douche saline 72.36 28.94 18.0900 68.7420</w:t>
      </w:r>
    </w:p>
    <w:p w:rsidR="0031521D" w:rsidRDefault="00000000">
      <w:pPr>
        <w:pStyle w:val="FirstParagraph"/>
        <w:rPr>
          <w:i/>
          <w:iCs/>
        </w:rPr>
      </w:pPr>
      <w:r>
        <w:rPr>
          <w:i/>
          <w:iCs/>
        </w:rPr>
        <w:t>drain abramson tri lumen 166.12 66.45 41.5300 157.8140</w:t>
      </w:r>
    </w:p>
    <w:p w:rsidR="0031521D" w:rsidRDefault="00000000">
      <w:pPr>
        <w:pStyle w:val="FirstParagraph"/>
        <w:rPr>
          <w:i/>
          <w:iCs/>
        </w:rPr>
      </w:pPr>
      <w:r>
        <w:rPr>
          <w:i/>
          <w:iCs/>
        </w:rPr>
        <w:t>drain jackson bulb 120.98 48.39 30.2450 114.9310</w:t>
      </w:r>
    </w:p>
    <w:p w:rsidR="0031521D" w:rsidRDefault="00000000">
      <w:pPr>
        <w:pStyle w:val="FirstParagraph"/>
        <w:rPr>
          <w:i/>
          <w:iCs/>
        </w:rPr>
      </w:pPr>
      <w:r>
        <w:rPr>
          <w:i/>
          <w:iCs/>
        </w:rPr>
        <w:t>drape chest breast 8.39 3.36 2.0975 7.9705</w:t>
      </w:r>
    </w:p>
    <w:p w:rsidR="0031521D" w:rsidRDefault="00000000">
      <w:pPr>
        <w:pStyle w:val="FirstParagraph"/>
        <w:rPr>
          <w:i/>
          <w:iCs/>
        </w:rPr>
      </w:pPr>
      <w:r>
        <w:rPr>
          <w:i/>
          <w:iCs/>
        </w:rPr>
        <w:t>drape pelvic vessical 575.05 230.02 143.7625 546.2975</w:t>
      </w:r>
    </w:p>
    <w:p w:rsidR="0031521D" w:rsidRDefault="00000000">
      <w:pPr>
        <w:pStyle w:val="FirstParagraph"/>
        <w:rPr>
          <w:i/>
          <w:iCs/>
        </w:rPr>
      </w:pPr>
      <w:r>
        <w:rPr>
          <w:i/>
          <w:iCs/>
        </w:rPr>
        <w:lastRenderedPageBreak/>
        <w:t>drape picc central line 98.98 39.59 24.7450 94.0310</w:t>
      </w:r>
    </w:p>
    <w:p w:rsidR="0031521D" w:rsidRDefault="00000000">
      <w:pPr>
        <w:pStyle w:val="FirstParagraph"/>
        <w:rPr>
          <w:i/>
          <w:iCs/>
        </w:rPr>
      </w:pPr>
      <w:r>
        <w:rPr>
          <w:i/>
          <w:iCs/>
        </w:rPr>
        <w:t>dresing covaderm plus co 12.16 4.86 3.0400 11.5520</w:t>
      </w:r>
    </w:p>
    <w:p w:rsidR="0031521D" w:rsidRDefault="00000000">
      <w:pPr>
        <w:pStyle w:val="FirstParagraph"/>
        <w:rPr>
          <w:i/>
          <w:iCs/>
        </w:rPr>
      </w:pPr>
      <w:r>
        <w:rPr>
          <w:i/>
          <w:iCs/>
        </w:rPr>
        <w:t>dist water 1000cc 37.63 15.05 9.4075 35.7485</w:t>
      </w:r>
    </w:p>
    <w:p w:rsidR="0031521D" w:rsidRDefault="00000000">
      <w:pPr>
        <w:pStyle w:val="FirstParagraph"/>
        <w:rPr>
          <w:i/>
          <w:iCs/>
        </w:rPr>
      </w:pPr>
      <w:r>
        <w:rPr>
          <w:i/>
          <w:iCs/>
        </w:rPr>
        <w:t>disp pcs test cable 190.72 76.29 47.6800 181.1840</w:t>
      </w:r>
    </w:p>
    <w:p w:rsidR="0031521D" w:rsidRDefault="00000000">
      <w:pPr>
        <w:pStyle w:val="FirstParagraph"/>
        <w:rPr>
          <w:i/>
          <w:iCs/>
        </w:rPr>
      </w:pPr>
      <w:r>
        <w:rPr>
          <w:i/>
          <w:iCs/>
        </w:rPr>
        <w:t>disp razor 2.00 0.80 0.5000 1.9000</w:t>
      </w:r>
    </w:p>
    <w:p w:rsidR="0031521D" w:rsidRDefault="00000000">
      <w:pPr>
        <w:pStyle w:val="FirstParagraph"/>
        <w:rPr>
          <w:i/>
          <w:iCs/>
        </w:rPr>
      </w:pPr>
      <w:r>
        <w:rPr>
          <w:i/>
          <w:iCs/>
        </w:rPr>
        <w:t>dermatome cutting head 219.66 87.86 54.9150 208.6770</w:t>
      </w:r>
    </w:p>
    <w:p w:rsidR="0031521D" w:rsidRDefault="00000000">
      <w:pPr>
        <w:pStyle w:val="FirstParagraph"/>
        <w:rPr>
          <w:i/>
          <w:iCs/>
        </w:rPr>
      </w:pPr>
      <w:r>
        <w:rPr>
          <w:i/>
          <w:iCs/>
        </w:rPr>
        <w:t>cytology brush 228.92 91.57 57.2300 217.4740</w:t>
      </w:r>
    </w:p>
    <w:p w:rsidR="0031521D" w:rsidRDefault="00000000">
      <w:pPr>
        <w:pStyle w:val="FirstParagraph"/>
        <w:rPr>
          <w:i/>
          <w:iCs/>
        </w:rPr>
      </w:pPr>
      <w:r>
        <w:rPr>
          <w:i/>
          <w:iCs/>
        </w:rPr>
        <w:t>diagnostic electrode 284.78 113.91 71.1950 270.5410</w:t>
      </w:r>
    </w:p>
    <w:p w:rsidR="0031521D" w:rsidRDefault="00000000">
      <w:pPr>
        <w:pStyle w:val="FirstParagraph"/>
        <w:rPr>
          <w:i/>
          <w:iCs/>
        </w:rPr>
      </w:pPr>
      <w:r>
        <w:rPr>
          <w:i/>
          <w:iCs/>
        </w:rPr>
        <w:t>dialtor lubriquide 1162.54 465.02 290.6350 1104.4130</w:t>
      </w:r>
    </w:p>
    <w:p w:rsidR="0031521D" w:rsidRDefault="00000000">
      <w:pPr>
        <w:pStyle w:val="FirstParagraph"/>
        <w:rPr>
          <w:i/>
          <w:iCs/>
        </w:rPr>
      </w:pPr>
      <w:r>
        <w:rPr>
          <w:i/>
          <w:iCs/>
        </w:rPr>
        <w:t>diaper ped disposabl 11.00 4.40 2.7500 10.4500</w:t>
      </w:r>
    </w:p>
    <w:p w:rsidR="0031521D" w:rsidRDefault="00000000">
      <w:pPr>
        <w:pStyle w:val="FirstParagraph"/>
        <w:rPr>
          <w:i/>
          <w:iCs/>
        </w:rPr>
      </w:pPr>
      <w:r>
        <w:rPr>
          <w:i/>
          <w:iCs/>
        </w:rPr>
        <w:t>digi block hand exer 73.80 29.52 18.4500 70.1100</w:t>
      </w:r>
    </w:p>
    <w:p w:rsidR="0031521D" w:rsidRDefault="00000000">
      <w:pPr>
        <w:pStyle w:val="FirstParagraph"/>
        <w:rPr>
          <w:i/>
          <w:iCs/>
        </w:rPr>
      </w:pPr>
      <w:r>
        <w:rPr>
          <w:i/>
          <w:iCs/>
        </w:rPr>
        <w:t>disp chole kit 3656.07 1462.43 914.0175 3473.2665</w:t>
      </w:r>
    </w:p>
    <w:p w:rsidR="0031521D" w:rsidRDefault="00000000">
      <w:pPr>
        <w:pStyle w:val="FirstParagraph"/>
        <w:rPr>
          <w:i/>
          <w:iCs/>
        </w:rPr>
      </w:pPr>
      <w:r>
        <w:rPr>
          <w:i/>
          <w:iCs/>
        </w:rPr>
        <w:t>cold sterilization 47.75 19.10 11.9375 45.3625</w:t>
      </w:r>
    </w:p>
    <w:p w:rsidR="0031521D" w:rsidRDefault="00000000">
      <w:pPr>
        <w:pStyle w:val="FirstParagraph"/>
        <w:rPr>
          <w:i/>
          <w:iCs/>
        </w:rPr>
      </w:pPr>
      <w:r>
        <w:rPr>
          <w:i/>
          <w:iCs/>
        </w:rPr>
        <w:t>cool mist tent 43.42 17.37 10.8550 41.2490</w:t>
      </w:r>
    </w:p>
    <w:p w:rsidR="0031521D" w:rsidRDefault="00000000">
      <w:pPr>
        <w:pStyle w:val="FirstParagraph"/>
        <w:rPr>
          <w:i/>
          <w:iCs/>
        </w:rPr>
      </w:pPr>
      <w:r>
        <w:rPr>
          <w:i/>
          <w:iCs/>
        </w:rPr>
        <w:t>cream body 20.27 8.11 5.0675 19.2565</w:t>
      </w:r>
    </w:p>
    <w:p w:rsidR="0031521D" w:rsidRDefault="00000000">
      <w:pPr>
        <w:pStyle w:val="FirstParagraph"/>
        <w:rPr>
          <w:i/>
          <w:iCs/>
        </w:rPr>
      </w:pPr>
      <w:r>
        <w:rPr>
          <w:i/>
          <w:iCs/>
        </w:rPr>
        <w:t>crutches 1 pair w/ti 242.24 96.90 60.5600 230.1280</w:t>
      </w:r>
    </w:p>
    <w:p w:rsidR="0031521D" w:rsidRDefault="00000000">
      <w:pPr>
        <w:pStyle w:val="FirstParagraph"/>
        <w:rPr>
          <w:i/>
          <w:iCs/>
        </w:rPr>
      </w:pPr>
      <w:r>
        <w:rPr>
          <w:i/>
          <w:iCs/>
        </w:rPr>
        <w:t>cryo platelet infusi 77.27 30.91 19.3175 73.4065</w:t>
      </w:r>
    </w:p>
    <w:p w:rsidR="0031521D" w:rsidRDefault="00000000">
      <w:pPr>
        <w:pStyle w:val="FirstParagraph"/>
        <w:rPr>
          <w:i/>
          <w:iCs/>
        </w:rPr>
      </w:pPr>
      <w:r>
        <w:rPr>
          <w:i/>
          <w:iCs/>
        </w:rPr>
        <w:t>cto brace 2209.62 883.85 552.4050 2099.1390</w:t>
      </w:r>
    </w:p>
    <w:p w:rsidR="0031521D" w:rsidRDefault="00000000">
      <w:pPr>
        <w:pStyle w:val="FirstParagraph"/>
        <w:rPr>
          <w:i/>
          <w:iCs/>
        </w:rPr>
      </w:pPr>
      <w:r>
        <w:rPr>
          <w:i/>
          <w:iCs/>
        </w:rPr>
        <w:t>cuff thigh 82.48 32.99 20.6200 78.3560</w:t>
      </w:r>
    </w:p>
    <w:p w:rsidR="0031521D" w:rsidRDefault="00000000">
      <w:pPr>
        <w:pStyle w:val="FirstParagraph"/>
        <w:rPr>
          <w:i/>
          <w:iCs/>
        </w:rPr>
      </w:pPr>
      <w:r>
        <w:rPr>
          <w:i/>
          <w:iCs/>
        </w:rPr>
        <w:t>controller 53.54 21.42 13.3850 50.8630</w:t>
      </w:r>
    </w:p>
    <w:p w:rsidR="0031521D" w:rsidRDefault="00000000">
      <w:pPr>
        <w:pStyle w:val="FirstParagraph"/>
        <w:rPr>
          <w:i/>
          <w:iCs/>
        </w:rPr>
      </w:pPr>
      <w:r>
        <w:rPr>
          <w:i/>
          <w:iCs/>
        </w:rPr>
        <w:t>coblator usage w/wand 790.94 316.38 197.7350 751.3930</w:t>
      </w:r>
    </w:p>
    <w:p w:rsidR="0031521D" w:rsidRDefault="00000000">
      <w:pPr>
        <w:pStyle w:val="FirstParagraph"/>
        <w:rPr>
          <w:i/>
          <w:iCs/>
        </w:rPr>
      </w:pPr>
      <w:r>
        <w:rPr>
          <w:i/>
          <w:iCs/>
        </w:rPr>
        <w:t>decro stick 11.00 4.40 2.7500 10.4500</w:t>
      </w:r>
    </w:p>
    <w:p w:rsidR="0031521D" w:rsidRDefault="00000000">
      <w:pPr>
        <w:pStyle w:val="FirstParagraph"/>
        <w:rPr>
          <w:i/>
          <w:iCs/>
        </w:rPr>
      </w:pPr>
      <w:r>
        <w:rPr>
          <w:i/>
          <w:iCs/>
        </w:rPr>
        <w:t>compella air mattress 643.06 257.22 160.7650 610.9070</w:t>
      </w:r>
    </w:p>
    <w:p w:rsidR="0031521D" w:rsidRDefault="00000000">
      <w:pPr>
        <w:pStyle w:val="FirstParagraph"/>
        <w:rPr>
          <w:i/>
          <w:iCs/>
        </w:rPr>
      </w:pPr>
      <w:r>
        <w:rPr>
          <w:i/>
          <w:iCs/>
        </w:rPr>
        <w:t>compressed air 6.66 2.66 1.6650 6.3270</w:t>
      </w:r>
    </w:p>
    <w:p w:rsidR="0031521D" w:rsidRDefault="00000000">
      <w:pPr>
        <w:pStyle w:val="FirstParagraph"/>
        <w:rPr>
          <w:i/>
          <w:iCs/>
        </w:rPr>
      </w:pPr>
      <w:r>
        <w:rPr>
          <w:i/>
          <w:iCs/>
        </w:rPr>
        <w:t>concha pak 114.61 45.84 28.6525 108.8795</w:t>
      </w:r>
    </w:p>
    <w:p w:rsidR="0031521D" w:rsidRDefault="00000000">
      <w:pPr>
        <w:pStyle w:val="FirstParagraph"/>
        <w:rPr>
          <w:i/>
          <w:iCs/>
        </w:rPr>
      </w:pPr>
      <w:r>
        <w:rPr>
          <w:i/>
          <w:iCs/>
        </w:rPr>
        <w:t>cleanser wound 20ml 6.66 2.66 1.6650 6.3270</w:t>
      </w:r>
    </w:p>
    <w:p w:rsidR="0031521D" w:rsidRDefault="00000000">
      <w:pPr>
        <w:pStyle w:val="FirstParagraph"/>
        <w:rPr>
          <w:i/>
          <w:iCs/>
        </w:rPr>
      </w:pPr>
      <w:r>
        <w:rPr>
          <w:i/>
          <w:iCs/>
        </w:rPr>
        <w:t>clear ostomy bag new ima 6.66 2.66 1.6650 6.3270</w:t>
      </w:r>
    </w:p>
    <w:p w:rsidR="0031521D" w:rsidRDefault="00000000">
      <w:pPr>
        <w:pStyle w:val="FirstParagraph"/>
        <w:rPr>
          <w:i/>
          <w:iCs/>
        </w:rPr>
      </w:pPr>
      <w:r>
        <w:rPr>
          <w:i/>
          <w:iCs/>
        </w:rPr>
        <w:t>cholangeo cath-lap 775.04 310.02 193.7600 736.2880</w:t>
      </w:r>
    </w:p>
    <w:p w:rsidR="0031521D" w:rsidRDefault="00000000">
      <w:pPr>
        <w:pStyle w:val="FirstParagraph"/>
        <w:rPr>
          <w:i/>
          <w:iCs/>
        </w:rPr>
      </w:pPr>
      <w:r>
        <w:rPr>
          <w:i/>
          <w:iCs/>
        </w:rPr>
        <w:lastRenderedPageBreak/>
        <w:t>clinic proc supply 12.16 4.86 3.0400 11.5520</w:t>
      </w:r>
    </w:p>
    <w:p w:rsidR="0031521D" w:rsidRDefault="00000000">
      <w:pPr>
        <w:pStyle w:val="FirstParagraph"/>
        <w:rPr>
          <w:i/>
          <w:iCs/>
        </w:rPr>
      </w:pPr>
      <w:r>
        <w:rPr>
          <w:i/>
          <w:iCs/>
        </w:rPr>
        <w:t>chemo sharps container 39.07 15.63 9.7675 37.1165</w:t>
      </w:r>
    </w:p>
    <w:p w:rsidR="0031521D" w:rsidRDefault="00000000">
      <w:pPr>
        <w:pStyle w:val="FirstParagraph"/>
        <w:rPr>
          <w:i/>
          <w:iCs/>
        </w:rPr>
      </w:pPr>
      <w:r>
        <w:rPr>
          <w:i/>
          <w:iCs/>
        </w:rPr>
        <w:t>cement bone set 1381.34 552.54 345.3350 1312.2730</w:t>
      </w:r>
    </w:p>
    <w:p w:rsidR="0031521D" w:rsidRDefault="00000000">
      <w:pPr>
        <w:pStyle w:val="FirstParagraph"/>
        <w:rPr>
          <w:i/>
          <w:iCs/>
        </w:rPr>
      </w:pPr>
      <w:r>
        <w:rPr>
          <w:i/>
          <w:iCs/>
        </w:rPr>
        <w:t>cement bowl mixing 100.42 40.17 25.1050 95.3990</w:t>
      </w:r>
    </w:p>
    <w:p w:rsidR="0031521D" w:rsidRDefault="00000000">
      <w:pPr>
        <w:pStyle w:val="FirstParagraph"/>
        <w:rPr>
          <w:i/>
          <w:iCs/>
        </w:rPr>
      </w:pPr>
      <w:r>
        <w:rPr>
          <w:i/>
          <w:iCs/>
        </w:rPr>
        <w:t>cath-transducer hp 353.94 141.58 88.4850 336.2430</w:t>
      </w:r>
    </w:p>
    <w:p w:rsidR="0031521D" w:rsidRDefault="00000000">
      <w:pPr>
        <w:pStyle w:val="FirstParagraph"/>
        <w:rPr>
          <w:i/>
          <w:iCs/>
        </w:rPr>
      </w:pPr>
      <w:r>
        <w:rPr>
          <w:i/>
          <w:iCs/>
        </w:rPr>
        <w:t>catheter coude 71.78 28.71 17.9450 68.1910</w:t>
      </w:r>
    </w:p>
    <w:p w:rsidR="0031521D" w:rsidRDefault="00000000">
      <w:pPr>
        <w:pStyle w:val="FirstParagraph"/>
        <w:rPr>
          <w:i/>
          <w:iCs/>
        </w:rPr>
      </w:pPr>
      <w:r>
        <w:rPr>
          <w:i/>
          <w:iCs/>
        </w:rPr>
        <w:t>cathether dual lumen 338.31 135.32 84.5775 321.3945</w:t>
      </w:r>
    </w:p>
    <w:p w:rsidR="0031521D" w:rsidRDefault="00000000">
      <w:pPr>
        <w:pStyle w:val="FirstParagraph"/>
        <w:rPr>
          <w:i/>
          <w:iCs/>
        </w:rPr>
      </w:pPr>
      <w:r>
        <w:rPr>
          <w:i/>
          <w:iCs/>
        </w:rPr>
        <w:t>catheter fogarty bil 577.36 230.94 144.3400 548.4920</w:t>
      </w:r>
    </w:p>
    <w:p w:rsidR="0031521D" w:rsidRDefault="00000000">
      <w:pPr>
        <w:pStyle w:val="FirstParagraph"/>
        <w:rPr>
          <w:i/>
          <w:iCs/>
        </w:rPr>
      </w:pPr>
      <w:r>
        <w:rPr>
          <w:i/>
          <w:iCs/>
        </w:rPr>
        <w:t>catheter set melker 2636.20 1054.48 659.0500 2504.3900</w:t>
      </w:r>
    </w:p>
    <w:p w:rsidR="0031521D" w:rsidRDefault="00000000">
      <w:pPr>
        <w:pStyle w:val="FirstParagraph"/>
        <w:rPr>
          <w:i/>
          <w:iCs/>
        </w:rPr>
      </w:pPr>
      <w:r>
        <w:rPr>
          <w:i/>
          <w:iCs/>
        </w:rPr>
        <w:t>cath cholangiography 223.14 89.26 55.7850 211.9830</w:t>
      </w:r>
    </w:p>
    <w:p w:rsidR="0031521D" w:rsidRDefault="00000000">
      <w:pPr>
        <w:pStyle w:val="FirstParagraph"/>
        <w:rPr>
          <w:i/>
          <w:iCs/>
        </w:rPr>
      </w:pPr>
      <w:r>
        <w:rPr>
          <w:i/>
          <w:iCs/>
        </w:rPr>
        <w:t>cath epitaxis (nose) 327.32 130.93 81.8300 310.9540</w:t>
      </w:r>
    </w:p>
    <w:p w:rsidR="0031521D" w:rsidRDefault="00000000">
      <w:pPr>
        <w:pStyle w:val="FirstParagraph"/>
        <w:rPr>
          <w:i/>
          <w:iCs/>
        </w:rPr>
      </w:pPr>
      <w:r>
        <w:rPr>
          <w:i/>
          <w:iCs/>
        </w:rPr>
        <w:t>carpal tunnel tray 173.36 69.34 43.3400 164.6920</w:t>
      </w:r>
    </w:p>
    <w:p w:rsidR="0031521D" w:rsidRDefault="00000000">
      <w:pPr>
        <w:pStyle w:val="FirstParagraph"/>
        <w:rPr>
          <w:i/>
          <w:iCs/>
        </w:rPr>
      </w:pPr>
      <w:r>
        <w:rPr>
          <w:i/>
          <w:iCs/>
        </w:rPr>
        <w:t>carrier skin graft zimme 166.12 66.45 41.5300 157.8140</w:t>
      </w:r>
    </w:p>
    <w:p w:rsidR="0031521D" w:rsidRDefault="00000000">
      <w:pPr>
        <w:pStyle w:val="FirstParagraph"/>
        <w:rPr>
          <w:i/>
          <w:iCs/>
        </w:rPr>
      </w:pPr>
      <w:r>
        <w:rPr>
          <w:i/>
          <w:iCs/>
        </w:rPr>
        <w:t>cast brace 242.24 96.90 60.5600 230.1280</w:t>
      </w:r>
    </w:p>
    <w:p w:rsidR="0031521D" w:rsidRDefault="00000000">
      <w:pPr>
        <w:pStyle w:val="FirstParagraph"/>
        <w:rPr>
          <w:i/>
          <w:iCs/>
        </w:rPr>
      </w:pPr>
      <w:r>
        <w:rPr>
          <w:i/>
          <w:iCs/>
        </w:rPr>
        <w:t>cast padding sterile 2 8.39 3.36 2.0975 7.9705</w:t>
      </w:r>
    </w:p>
    <w:p w:rsidR="0031521D" w:rsidRDefault="00000000">
      <w:pPr>
        <w:pStyle w:val="FirstParagraph"/>
        <w:rPr>
          <w:i/>
          <w:iCs/>
        </w:rPr>
      </w:pPr>
      <w:r>
        <w:rPr>
          <w:i/>
          <w:iCs/>
        </w:rPr>
        <w:t>cast padding sterile 3 9.85 3.94 2.4625 9.3575</w:t>
      </w:r>
    </w:p>
    <w:p w:rsidR="0031521D" w:rsidRDefault="00000000">
      <w:pPr>
        <w:pStyle w:val="FirstParagraph"/>
        <w:rPr>
          <w:i/>
          <w:iCs/>
        </w:rPr>
      </w:pPr>
      <w:r>
        <w:rPr>
          <w:i/>
          <w:iCs/>
        </w:rPr>
        <w:t>cast padding sterile 4 12.16 4.86 3.0400 11.5520</w:t>
      </w:r>
    </w:p>
    <w:p w:rsidR="0031521D" w:rsidRDefault="00000000">
      <w:pPr>
        <w:pStyle w:val="FirstParagraph"/>
        <w:rPr>
          <w:i/>
          <w:iCs/>
        </w:rPr>
      </w:pPr>
      <w:r>
        <w:rPr>
          <w:i/>
          <w:iCs/>
        </w:rPr>
        <w:t>bovie pencil 46.59 18.64 11.6475 44.2605</w:t>
      </w:r>
    </w:p>
    <w:p w:rsidR="0031521D" w:rsidRDefault="00000000">
      <w:pPr>
        <w:pStyle w:val="FirstParagraph"/>
        <w:rPr>
          <w:i/>
          <w:iCs/>
        </w:rPr>
      </w:pPr>
      <w:r>
        <w:rPr>
          <w:i/>
          <w:iCs/>
        </w:rPr>
        <w:t>bovie set 309.96 123.98 77.4900 294.4620</w:t>
      </w:r>
    </w:p>
    <w:p w:rsidR="0031521D" w:rsidRDefault="00000000">
      <w:pPr>
        <w:pStyle w:val="FirstParagraph"/>
        <w:rPr>
          <w:i/>
          <w:iCs/>
        </w:rPr>
      </w:pPr>
      <w:r>
        <w:rPr>
          <w:i/>
          <w:iCs/>
        </w:rPr>
        <w:t>bowel tray 277.25 110.90 69.3125 263.3875</w:t>
      </w:r>
    </w:p>
    <w:p w:rsidR="0031521D" w:rsidRDefault="00000000">
      <w:pPr>
        <w:pStyle w:val="FirstParagraph"/>
        <w:rPr>
          <w:i/>
          <w:iCs/>
        </w:rPr>
      </w:pPr>
      <w:r>
        <w:rPr>
          <w:i/>
          <w:iCs/>
        </w:rPr>
        <w:t>bss plus 500ml 286.22 114.49 71.5550 271.9090</w:t>
      </w:r>
    </w:p>
    <w:p w:rsidR="0031521D" w:rsidRDefault="00000000">
      <w:pPr>
        <w:pStyle w:val="FirstParagraph"/>
        <w:rPr>
          <w:i/>
          <w:iCs/>
        </w:rPr>
      </w:pPr>
      <w:r>
        <w:rPr>
          <w:i/>
          <w:iCs/>
        </w:rPr>
        <w:t>canister infovac 500ml 805.13 322.05 201.2825 764.8735</w:t>
      </w:r>
    </w:p>
    <w:p w:rsidR="0031521D" w:rsidRDefault="00000000">
      <w:pPr>
        <w:pStyle w:val="FirstParagraph"/>
        <w:rPr>
          <w:i/>
          <w:iCs/>
        </w:rPr>
      </w:pPr>
      <w:r>
        <w:rPr>
          <w:i/>
          <w:iCs/>
        </w:rPr>
        <w:t>cannister 500ml vac 214.45 85.78 53.6125 203.7275</w:t>
      </w:r>
    </w:p>
    <w:p w:rsidR="0031521D" w:rsidRDefault="00000000">
      <w:pPr>
        <w:pStyle w:val="FirstParagraph"/>
        <w:rPr>
          <w:i/>
          <w:iCs/>
        </w:rPr>
      </w:pPr>
      <w:r>
        <w:rPr>
          <w:i/>
          <w:iCs/>
        </w:rPr>
        <w:t>bone preparation 68.30 27.32 17.0750 64.8850</w:t>
      </w:r>
    </w:p>
    <w:p w:rsidR="0031521D" w:rsidRDefault="00000000">
      <w:pPr>
        <w:pStyle w:val="FirstParagraph"/>
        <w:rPr>
          <w:i/>
          <w:iCs/>
        </w:rPr>
      </w:pPr>
      <w:r>
        <w:rPr>
          <w:i/>
          <w:iCs/>
        </w:rPr>
        <w:t>bone tap 573.60 229.44 143.4000 544.9200</w:t>
      </w:r>
    </w:p>
    <w:p w:rsidR="0031521D" w:rsidRDefault="00000000">
      <w:pPr>
        <w:pStyle w:val="FirstParagraph"/>
        <w:rPr>
          <w:i/>
          <w:iCs/>
        </w:rPr>
      </w:pPr>
      <w:r>
        <w:rPr>
          <w:i/>
          <w:iCs/>
        </w:rPr>
        <w:t>barimaxx ii 1056.34 422.54 264.0850 1003.5230</w:t>
      </w:r>
    </w:p>
    <w:p w:rsidR="0031521D" w:rsidRDefault="00000000">
      <w:pPr>
        <w:pStyle w:val="FirstParagraph"/>
        <w:rPr>
          <w:i/>
          <w:iCs/>
        </w:rPr>
      </w:pPr>
      <w:r>
        <w:rPr>
          <w:i/>
          <w:iCs/>
        </w:rPr>
        <w:t>bipap mask 122.01 48.80 30.5025 115.9095</w:t>
      </w:r>
    </w:p>
    <w:p w:rsidR="0031521D" w:rsidRDefault="00000000">
      <w:pPr>
        <w:pStyle w:val="FirstParagraph"/>
        <w:rPr>
          <w:i/>
          <w:iCs/>
        </w:rPr>
      </w:pPr>
      <w:r>
        <w:rPr>
          <w:i/>
          <w:iCs/>
        </w:rPr>
        <w:t>blade crescentic 903.54 361.42 225.8850 858.3630</w:t>
      </w:r>
    </w:p>
    <w:p w:rsidR="0031521D" w:rsidRDefault="00000000">
      <w:pPr>
        <w:pStyle w:val="FirstParagraph"/>
        <w:rPr>
          <w:i/>
          <w:iCs/>
        </w:rPr>
      </w:pPr>
      <w:r>
        <w:rPr>
          <w:i/>
          <w:iCs/>
        </w:rPr>
        <w:lastRenderedPageBreak/>
        <w:t>blade dermatome 153.09 61.24 38.2725 145.4355</w:t>
      </w:r>
    </w:p>
    <w:p w:rsidR="0031521D" w:rsidRDefault="00000000">
      <w:pPr>
        <w:pStyle w:val="FirstParagraph"/>
        <w:rPr>
          <w:i/>
          <w:iCs/>
        </w:rPr>
      </w:pPr>
      <w:r>
        <w:rPr>
          <w:i/>
          <w:iCs/>
        </w:rPr>
        <w:t xml:space="preserve">blade med </w:t>
      </w:r>
      <w:proofErr w:type="gramStart"/>
      <w:r>
        <w:rPr>
          <w:i/>
          <w:iCs/>
        </w:rPr>
        <w:t>aggress</w:t>
      </w:r>
      <w:proofErr w:type="gramEnd"/>
      <w:r>
        <w:rPr>
          <w:i/>
          <w:iCs/>
        </w:rPr>
        <w:t xml:space="preserve"> 25x9.m 130.81 52.32 32.7025 124.2695</w:t>
      </w:r>
    </w:p>
    <w:p w:rsidR="0031521D" w:rsidRDefault="00000000">
      <w:pPr>
        <w:pStyle w:val="FirstParagraph"/>
        <w:rPr>
          <w:i/>
          <w:iCs/>
        </w:rPr>
      </w:pPr>
      <w:r>
        <w:rPr>
          <w:i/>
          <w:iCs/>
        </w:rPr>
        <w:t>balfour retractor 173.36 69.34 43.3400 164.6920</w:t>
      </w:r>
    </w:p>
    <w:p w:rsidR="0031521D" w:rsidRDefault="00000000">
      <w:pPr>
        <w:pStyle w:val="FirstParagraph"/>
        <w:rPr>
          <w:i/>
          <w:iCs/>
        </w:rPr>
      </w:pPr>
      <w:r>
        <w:rPr>
          <w:i/>
          <w:iCs/>
        </w:rPr>
        <w:t>balloon bakri port partu 1015.53 406.21 253.8825 964.7535</w:t>
      </w:r>
    </w:p>
    <w:p w:rsidR="0031521D" w:rsidRDefault="00000000">
      <w:pPr>
        <w:pStyle w:val="FirstParagraph"/>
        <w:rPr>
          <w:i/>
          <w:iCs/>
        </w:rPr>
      </w:pPr>
      <w:r>
        <w:rPr>
          <w:i/>
          <w:iCs/>
        </w:rPr>
        <w:t>bandage 3 in ace 13.07 5.23 3.2675 12.4165</w:t>
      </w:r>
    </w:p>
    <w:p w:rsidR="0031521D" w:rsidRDefault="00000000">
      <w:pPr>
        <w:pStyle w:val="FirstParagraph"/>
        <w:rPr>
          <w:i/>
          <w:iCs/>
        </w:rPr>
      </w:pPr>
      <w:r>
        <w:rPr>
          <w:i/>
          <w:iCs/>
        </w:rPr>
        <w:t>bandage-bandaid-lg 8.39 3.36 2.0975 7.9705</w:t>
      </w:r>
    </w:p>
    <w:p w:rsidR="0031521D" w:rsidRDefault="00000000">
      <w:pPr>
        <w:pStyle w:val="FirstParagraph"/>
        <w:rPr>
          <w:i/>
          <w:iCs/>
        </w:rPr>
      </w:pPr>
      <w:r>
        <w:rPr>
          <w:i/>
          <w:iCs/>
        </w:rPr>
        <w:t>argyle wound suc set 355.10 142.04 88.7750 337.3450</w:t>
      </w:r>
    </w:p>
    <w:p w:rsidR="0031521D" w:rsidRDefault="00000000">
      <w:pPr>
        <w:pStyle w:val="FirstParagraph"/>
        <w:rPr>
          <w:i/>
          <w:iCs/>
        </w:rPr>
      </w:pPr>
      <w:r>
        <w:rPr>
          <w:i/>
          <w:iCs/>
        </w:rPr>
        <w:t>arm elevator univers 103.03 41.21 25.7575 97.8785</w:t>
      </w:r>
    </w:p>
    <w:p w:rsidR="0031521D" w:rsidRDefault="00000000">
      <w:pPr>
        <w:pStyle w:val="FirstParagraph"/>
        <w:rPr>
          <w:i/>
          <w:iCs/>
        </w:rPr>
      </w:pPr>
      <w:r>
        <w:rPr>
          <w:i/>
          <w:iCs/>
        </w:rPr>
        <w:t>asnis iii cannulated 6.5 1895.03 758.01 473.7575 1800.2785</w:t>
      </w:r>
    </w:p>
    <w:p w:rsidR="0031521D" w:rsidRDefault="00000000">
      <w:pPr>
        <w:pStyle w:val="FirstParagraph"/>
        <w:rPr>
          <w:i/>
          <w:iCs/>
        </w:rPr>
      </w:pPr>
      <w:r>
        <w:rPr>
          <w:i/>
          <w:iCs/>
        </w:rPr>
        <w:t>aspirator meconium 46.59 18.64 11.6475 44.2605</w:t>
      </w:r>
    </w:p>
    <w:p w:rsidR="0031521D" w:rsidRDefault="00000000">
      <w:pPr>
        <w:pStyle w:val="FirstParagraph"/>
        <w:rPr>
          <w:i/>
          <w:iCs/>
        </w:rPr>
      </w:pPr>
      <w:r>
        <w:rPr>
          <w:i/>
          <w:iCs/>
        </w:rPr>
        <w:t>bactisure wound lavage 2072.15 828.86 518.0375 1968.5425</w:t>
      </w:r>
    </w:p>
    <w:p w:rsidR="0031521D" w:rsidRDefault="00000000">
      <w:pPr>
        <w:pStyle w:val="FirstParagraph"/>
        <w:rPr>
          <w:i/>
          <w:iCs/>
        </w:rPr>
      </w:pPr>
      <w:r>
        <w:rPr>
          <w:i/>
          <w:iCs/>
        </w:rPr>
        <w:t>acl disposable procedure 2390.79 956.32 597.6975 2271.2505</w:t>
      </w:r>
    </w:p>
    <w:p w:rsidR="0031521D" w:rsidRDefault="00000000">
      <w:pPr>
        <w:pStyle w:val="FirstParagraph"/>
        <w:rPr>
          <w:i/>
          <w:iCs/>
        </w:rPr>
      </w:pPr>
      <w:r>
        <w:rPr>
          <w:i/>
          <w:iCs/>
        </w:rPr>
        <w:t>5mm trocar 1392.91 557.16 348.2275 1323.2645</w:t>
      </w:r>
    </w:p>
    <w:p w:rsidR="0031521D" w:rsidRDefault="00000000">
      <w:pPr>
        <w:pStyle w:val="FirstParagraph"/>
        <w:rPr>
          <w:i/>
          <w:iCs/>
        </w:rPr>
      </w:pPr>
      <w:r>
        <w:rPr>
          <w:i/>
          <w:iCs/>
        </w:rPr>
        <w:t>adhesive liquid mostisol 12.16 4.86 3.0400 11.5520</w:t>
      </w:r>
    </w:p>
    <w:p w:rsidR="0031521D" w:rsidRDefault="00000000">
      <w:pPr>
        <w:pStyle w:val="FirstParagraph"/>
        <w:rPr>
          <w:i/>
          <w:iCs/>
        </w:rPr>
      </w:pPr>
      <w:r>
        <w:rPr>
          <w:i/>
          <w:iCs/>
        </w:rPr>
        <w:t>adult diapers medium 5.22 2.09 1.3050 4.9590</w:t>
      </w:r>
    </w:p>
    <w:p w:rsidR="0031521D" w:rsidRDefault="00000000">
      <w:pPr>
        <w:pStyle w:val="FirstParagraph"/>
        <w:rPr>
          <w:i/>
          <w:iCs/>
        </w:rPr>
      </w:pPr>
      <w:r>
        <w:rPr>
          <w:i/>
          <w:iCs/>
        </w:rPr>
        <w:t>adult diapers small 27.21 10.88 6.8025 25.8495</w:t>
      </w:r>
    </w:p>
    <w:p w:rsidR="0031521D" w:rsidRDefault="00000000">
      <w:pPr>
        <w:pStyle w:val="FirstParagraph"/>
        <w:rPr>
          <w:i/>
          <w:iCs/>
        </w:rPr>
      </w:pPr>
      <w:r>
        <w:rPr>
          <w:i/>
          <w:iCs/>
        </w:rPr>
        <w:t>adult diapers x-larg 40.23 16.09 10.0575 38.2185</w:t>
      </w:r>
    </w:p>
    <w:p w:rsidR="0031521D" w:rsidRDefault="00000000">
      <w:pPr>
        <w:pStyle w:val="FirstParagraph"/>
        <w:rPr>
          <w:i/>
          <w:iCs/>
        </w:rPr>
      </w:pPr>
      <w:r>
        <w:rPr>
          <w:i/>
          <w:iCs/>
        </w:rPr>
        <w:t>aerochamber mdi pediatr 88.26 35.30 22.0650 83.8470</w:t>
      </w:r>
    </w:p>
    <w:p w:rsidR="0031521D" w:rsidRDefault="00000000">
      <w:pPr>
        <w:pStyle w:val="FirstParagraph"/>
        <w:rPr>
          <w:i/>
          <w:iCs/>
        </w:rPr>
      </w:pPr>
      <w:r>
        <w:rPr>
          <w:i/>
          <w:iCs/>
        </w:rPr>
        <w:t>aerosol setup 72.36 28.94 18.0900 68.7420</w:t>
      </w:r>
    </w:p>
    <w:p w:rsidR="0031521D" w:rsidRDefault="00000000">
      <w:pPr>
        <w:pStyle w:val="FirstParagraph"/>
        <w:rPr>
          <w:i/>
          <w:iCs/>
        </w:rPr>
      </w:pPr>
      <w:r>
        <w:rPr>
          <w:i/>
          <w:iCs/>
        </w:rPr>
        <w:t>abscess drainage set tha 659.27 263.71 164.8175 626.3065</w:t>
      </w:r>
    </w:p>
    <w:p w:rsidR="0031521D" w:rsidRDefault="00000000">
      <w:pPr>
        <w:pStyle w:val="FirstParagraph"/>
        <w:rPr>
          <w:i/>
          <w:iCs/>
        </w:rPr>
      </w:pPr>
      <w:r>
        <w:rPr>
          <w:i/>
          <w:iCs/>
        </w:rPr>
        <w:t>acapella device 22.87 9.15 5.7175 21.7265</w:t>
      </w:r>
    </w:p>
    <w:p w:rsidR="0031521D" w:rsidRDefault="00000000">
      <w:pPr>
        <w:pStyle w:val="FirstParagraph"/>
        <w:rPr>
          <w:i/>
          <w:iCs/>
        </w:rPr>
      </w:pPr>
      <w:r>
        <w:rPr>
          <w:i/>
          <w:iCs/>
        </w:rPr>
        <w:t>10w pro reamer 1214.06 485.62 303.5150 1153.3570</w:t>
      </w:r>
    </w:p>
    <w:p w:rsidR="0031521D" w:rsidRDefault="00000000">
      <w:pPr>
        <w:pStyle w:val="FirstParagraph"/>
        <w:rPr>
          <w:i/>
          <w:iCs/>
        </w:rPr>
      </w:pPr>
      <w:r>
        <w:rPr>
          <w:i/>
          <w:iCs/>
        </w:rPr>
        <w:t>3.5 meniscectomy cut 845.36 338.14 211.3400 803.0920</w:t>
      </w:r>
    </w:p>
    <w:p w:rsidR="0031521D" w:rsidRDefault="00000000">
      <w:pPr>
        <w:pStyle w:val="FirstParagraph"/>
        <w:rPr>
          <w:i/>
          <w:iCs/>
        </w:rPr>
      </w:pPr>
      <w:r>
        <w:rPr>
          <w:i/>
          <w:iCs/>
        </w:rPr>
        <w:t>3mm x 100cm tear drop gd 871.77 348.71 217.9425 828.1815</w:t>
      </w:r>
    </w:p>
    <w:p w:rsidR="0031521D" w:rsidRDefault="00000000">
      <w:pPr>
        <w:pStyle w:val="FirstParagraph"/>
        <w:rPr>
          <w:i/>
          <w:iCs/>
        </w:rPr>
      </w:pPr>
      <w:r>
        <w:rPr>
          <w:i/>
          <w:iCs/>
        </w:rPr>
        <w:t>4.0 cannulated screw set 628.59 251.44 157.1475 597.1605</w:t>
      </w:r>
    </w:p>
    <w:p w:rsidR="0031521D" w:rsidRDefault="00000000">
      <w:pPr>
        <w:pStyle w:val="FirstParagraph"/>
        <w:rPr>
          <w:i/>
          <w:iCs/>
        </w:rPr>
      </w:pPr>
      <w:r>
        <w:rPr>
          <w:i/>
          <w:iCs/>
        </w:rPr>
        <w:t>4.0mm aggressive serrate 1032.32 412.93 258.0800 980.7040</w:t>
      </w:r>
    </w:p>
    <w:p w:rsidR="0031521D" w:rsidRDefault="00000000">
      <w:pPr>
        <w:pStyle w:val="FirstParagraph"/>
        <w:rPr>
          <w:i/>
          <w:iCs/>
        </w:rPr>
      </w:pPr>
      <w:r>
        <w:rPr>
          <w:i/>
          <w:iCs/>
        </w:rPr>
        <w:t>4.5mm cann toggle button 1294.23 517.69 323.5575 1229.5185</w:t>
      </w:r>
    </w:p>
    <w:p w:rsidR="0031521D" w:rsidRDefault="00000000">
      <w:pPr>
        <w:pStyle w:val="FirstParagraph"/>
        <w:rPr>
          <w:i/>
          <w:iCs/>
        </w:rPr>
      </w:pPr>
      <w:r>
        <w:rPr>
          <w:i/>
          <w:iCs/>
        </w:rPr>
        <w:t>mesh 3d max 1888.09 755.24 472.0225 1793.6855</w:t>
      </w:r>
    </w:p>
    <w:p w:rsidR="0031521D" w:rsidRDefault="00000000">
      <w:pPr>
        <w:pStyle w:val="FirstParagraph"/>
        <w:rPr>
          <w:i/>
          <w:iCs/>
        </w:rPr>
      </w:pPr>
      <w:r>
        <w:rPr>
          <w:i/>
          <w:iCs/>
        </w:rPr>
        <w:lastRenderedPageBreak/>
        <w:t>mesh keyhole 396.77 158.71 99.1925 376.9315</w:t>
      </w:r>
    </w:p>
    <w:p w:rsidR="0031521D" w:rsidRDefault="00000000">
      <w:pPr>
        <w:pStyle w:val="FirstParagraph"/>
        <w:rPr>
          <w:i/>
          <w:iCs/>
        </w:rPr>
      </w:pPr>
      <w:r>
        <w:rPr>
          <w:i/>
          <w:iCs/>
        </w:rPr>
        <w:t>medicine dropper 8.39 3.36 2.0975 7.9705</w:t>
      </w:r>
    </w:p>
    <w:p w:rsidR="0031521D" w:rsidRDefault="00000000">
      <w:pPr>
        <w:pStyle w:val="FirstParagraph"/>
        <w:rPr>
          <w:i/>
          <w:iCs/>
        </w:rPr>
      </w:pPr>
      <w:r>
        <w:rPr>
          <w:i/>
          <w:iCs/>
        </w:rPr>
        <w:t>medicut 28.37 11.35 7.0925 26.9515</w:t>
      </w:r>
    </w:p>
    <w:p w:rsidR="0031521D" w:rsidRDefault="00000000">
      <w:pPr>
        <w:pStyle w:val="FirstParagraph"/>
        <w:rPr>
          <w:i/>
          <w:iCs/>
        </w:rPr>
      </w:pPr>
      <w:r>
        <w:rPr>
          <w:i/>
          <w:iCs/>
        </w:rPr>
        <w:t>min surgery add’l 1/4 ho 291.72 116.69 72.9300 277.1340</w:t>
      </w:r>
    </w:p>
    <w:p w:rsidR="0031521D" w:rsidRDefault="00000000">
      <w:pPr>
        <w:pStyle w:val="FirstParagraph"/>
        <w:rPr>
          <w:i/>
          <w:iCs/>
        </w:rPr>
      </w:pPr>
      <w:r>
        <w:rPr>
          <w:i/>
          <w:iCs/>
        </w:rPr>
        <w:t>minor orthy tray 277.25 110.90 69.3125 263.3875</w:t>
      </w:r>
    </w:p>
    <w:p w:rsidR="0031521D" w:rsidRDefault="00000000">
      <w:pPr>
        <w:pStyle w:val="FirstParagraph"/>
        <w:rPr>
          <w:i/>
          <w:iCs/>
        </w:rPr>
      </w:pPr>
      <w:r>
        <w:rPr>
          <w:i/>
          <w:iCs/>
        </w:rPr>
        <w:t>misc medical su 6.66 2.66 1.6650 6.3270</w:t>
      </w:r>
    </w:p>
    <w:p w:rsidR="0031521D" w:rsidRDefault="00000000">
      <w:pPr>
        <w:pStyle w:val="FirstParagraph"/>
        <w:rPr>
          <w:i/>
          <w:iCs/>
        </w:rPr>
      </w:pPr>
      <w:r>
        <w:rPr>
          <w:i/>
          <w:iCs/>
        </w:rPr>
        <w:t>misc supply items 13.89 5.56 3.4725 13.1955</w:t>
      </w:r>
    </w:p>
    <w:p w:rsidR="0031521D" w:rsidRDefault="00000000">
      <w:pPr>
        <w:pStyle w:val="FirstParagraph"/>
        <w:rPr>
          <w:i/>
          <w:iCs/>
        </w:rPr>
      </w:pPr>
      <w:r>
        <w:rPr>
          <w:i/>
          <w:iCs/>
        </w:rPr>
        <w:t>mist hut head 98.98 39.59 24.7450 94.0310</w:t>
      </w:r>
    </w:p>
    <w:p w:rsidR="0031521D" w:rsidRDefault="00000000">
      <w:pPr>
        <w:pStyle w:val="FirstParagraph"/>
        <w:rPr>
          <w:i/>
          <w:iCs/>
        </w:rPr>
      </w:pPr>
      <w:r>
        <w:rPr>
          <w:i/>
          <w:iCs/>
        </w:rPr>
        <w:t>mist hut total body 217.63 87.05 54.4075 206.7485</w:t>
      </w:r>
    </w:p>
    <w:p w:rsidR="0031521D" w:rsidRDefault="00000000">
      <w:pPr>
        <w:pStyle w:val="FirstParagraph"/>
        <w:rPr>
          <w:i/>
          <w:iCs/>
        </w:rPr>
      </w:pPr>
      <w:r>
        <w:rPr>
          <w:i/>
          <w:iCs/>
        </w:rPr>
        <w:t>microbiology brush 24.02 9.61 6.0050 22.8190</w:t>
      </w:r>
    </w:p>
    <w:p w:rsidR="0031521D" w:rsidRDefault="00000000">
      <w:pPr>
        <w:pStyle w:val="FirstParagraph"/>
        <w:rPr>
          <w:i/>
          <w:iCs/>
        </w:rPr>
      </w:pPr>
      <w:r>
        <w:rPr>
          <w:i/>
          <w:iCs/>
        </w:rPr>
        <w:t>monsel 90.30 36.12 22.5750 85.7850</w:t>
      </w:r>
    </w:p>
    <w:p w:rsidR="0031521D" w:rsidRDefault="00000000">
      <w:pPr>
        <w:pStyle w:val="FirstParagraph"/>
        <w:rPr>
          <w:i/>
          <w:iCs/>
        </w:rPr>
      </w:pPr>
      <w:r>
        <w:rPr>
          <w:i/>
          <w:iCs/>
        </w:rPr>
        <w:t>murphy nasal splint 246.57 98.63 61.6425 234.2415</w:t>
      </w:r>
    </w:p>
    <w:p w:rsidR="0031521D" w:rsidRDefault="00000000">
      <w:pPr>
        <w:pStyle w:val="FirstParagraph"/>
        <w:rPr>
          <w:i/>
          <w:iCs/>
        </w:rPr>
      </w:pPr>
      <w:r>
        <w:rPr>
          <w:i/>
          <w:iCs/>
        </w:rPr>
        <w:t>nu-guaze per package 31.84 12.74 7.9600 30.2480</w:t>
      </w:r>
    </w:p>
    <w:p w:rsidR="0031521D" w:rsidRDefault="00000000">
      <w:pPr>
        <w:pStyle w:val="FirstParagraph"/>
        <w:rPr>
          <w:i/>
          <w:iCs/>
        </w:rPr>
      </w:pPr>
      <w:r>
        <w:rPr>
          <w:i/>
          <w:iCs/>
        </w:rPr>
        <w:t>neuray surgical patt 46.59 18.64 11.6475 44.2605</w:t>
      </w:r>
    </w:p>
    <w:p w:rsidR="0031521D" w:rsidRDefault="00000000">
      <w:pPr>
        <w:pStyle w:val="FirstParagraph"/>
        <w:rPr>
          <w:i/>
          <w:iCs/>
        </w:rPr>
      </w:pPr>
      <w:r>
        <w:rPr>
          <w:i/>
          <w:iCs/>
        </w:rPr>
        <w:t>nitrous oxide mask 34.44 13.78 8.6100 32.7180</w:t>
      </w:r>
    </w:p>
    <w:p w:rsidR="0031521D" w:rsidRDefault="00000000">
      <w:pPr>
        <w:pStyle w:val="FirstParagraph"/>
        <w:rPr>
          <w:i/>
          <w:iCs/>
        </w:rPr>
      </w:pPr>
      <w:r>
        <w:rPr>
          <w:i/>
          <w:iCs/>
        </w:rPr>
        <w:t>nitrous oxide tubing 105.35 42.14 26.3375 100.0825</w:t>
      </w:r>
    </w:p>
    <w:p w:rsidR="0031521D" w:rsidRDefault="00000000">
      <w:pPr>
        <w:pStyle w:val="FirstParagraph"/>
        <w:rPr>
          <w:i/>
          <w:iCs/>
        </w:rPr>
      </w:pPr>
      <w:r>
        <w:rPr>
          <w:i/>
          <w:iCs/>
        </w:rPr>
        <w:t>normal saline 250cc 21.42 8.57 5.3550 20.3490</w:t>
      </w:r>
    </w:p>
    <w:p w:rsidR="0031521D" w:rsidRDefault="00000000">
      <w:pPr>
        <w:pStyle w:val="FirstParagraph"/>
        <w:rPr>
          <w:i/>
          <w:iCs/>
        </w:rPr>
      </w:pPr>
      <w:r>
        <w:rPr>
          <w:i/>
          <w:iCs/>
        </w:rPr>
        <w:t>nursery transport i 57.00 22.80 14.2500 54.1500</w:t>
      </w:r>
    </w:p>
    <w:p w:rsidR="0031521D" w:rsidRDefault="00000000">
      <w:pPr>
        <w:pStyle w:val="FirstParagraph"/>
        <w:rPr>
          <w:i/>
          <w:iCs/>
        </w:rPr>
      </w:pPr>
      <w:r>
        <w:rPr>
          <w:i/>
          <w:iCs/>
        </w:rPr>
        <w:t>needle holder steril 15.34 6.14 3.8350 14.5730</w:t>
      </w:r>
    </w:p>
    <w:p w:rsidR="0031521D" w:rsidRDefault="00000000">
      <w:pPr>
        <w:pStyle w:val="FirstParagraph"/>
        <w:rPr>
          <w:i/>
          <w:iCs/>
        </w:rPr>
      </w:pPr>
      <w:r>
        <w:rPr>
          <w:i/>
          <w:iCs/>
        </w:rPr>
        <w:t>needle homer mammalo 412.40 164.96 103.1000 391.7800</w:t>
      </w:r>
    </w:p>
    <w:p w:rsidR="0031521D" w:rsidRDefault="00000000">
      <w:pPr>
        <w:pStyle w:val="FirstParagraph"/>
        <w:rPr>
          <w:i/>
          <w:iCs/>
        </w:rPr>
      </w:pPr>
      <w:r>
        <w:rPr>
          <w:i/>
          <w:iCs/>
        </w:rPr>
        <w:t>needle sprotte spina 100.42 40.17 25.1050 95.3990</w:t>
      </w:r>
    </w:p>
    <w:p w:rsidR="0031521D" w:rsidRDefault="00000000">
      <w:pPr>
        <w:pStyle w:val="FirstParagraph"/>
        <w:rPr>
          <w:i/>
          <w:iCs/>
        </w:rPr>
      </w:pPr>
      <w:r>
        <w:rPr>
          <w:i/>
          <w:iCs/>
        </w:rPr>
        <w:t>needle tip 25.76 10.30 6.4400 24.4720</w:t>
      </w:r>
    </w:p>
    <w:p w:rsidR="0031521D" w:rsidRDefault="00000000">
      <w:pPr>
        <w:pStyle w:val="FirstParagraph"/>
        <w:rPr>
          <w:i/>
          <w:iCs/>
        </w:rPr>
      </w:pPr>
      <w:proofErr w:type="gramStart"/>
      <w:r>
        <w:rPr>
          <w:i/>
          <w:iCs/>
        </w:rPr>
        <w:t>needle,biopsy</w:t>
      </w:r>
      <w:proofErr w:type="gramEnd"/>
      <w:r>
        <w:rPr>
          <w:i/>
          <w:iCs/>
        </w:rPr>
        <w:t xml:space="preserve"> 18g x 3 tr 108.53 43.41 27.1325 103.1035</w:t>
      </w:r>
    </w:p>
    <w:p w:rsidR="0031521D" w:rsidRDefault="00000000">
      <w:pPr>
        <w:pStyle w:val="FirstParagraph"/>
        <w:rPr>
          <w:i/>
          <w:iCs/>
        </w:rPr>
      </w:pPr>
      <w:r>
        <w:rPr>
          <w:i/>
          <w:iCs/>
        </w:rPr>
        <w:t>nasal cannula adult salt 20.84 8.34 5.2100 19.7980</w:t>
      </w:r>
    </w:p>
    <w:p w:rsidR="0031521D" w:rsidRDefault="00000000">
      <w:pPr>
        <w:pStyle w:val="FirstParagraph"/>
        <w:rPr>
          <w:i/>
          <w:iCs/>
        </w:rPr>
      </w:pPr>
      <w:r>
        <w:rPr>
          <w:i/>
          <w:iCs/>
        </w:rPr>
        <w:t>nasal cannula infant 24.02 9.61 6.0050 22.8190</w:t>
      </w:r>
    </w:p>
    <w:p w:rsidR="0031521D" w:rsidRDefault="00000000">
      <w:pPr>
        <w:pStyle w:val="FirstParagraph"/>
        <w:rPr>
          <w:i/>
          <w:iCs/>
        </w:rPr>
      </w:pPr>
      <w:r>
        <w:rPr>
          <w:i/>
          <w:iCs/>
        </w:rPr>
        <w:t>nebulizer supply 11.00 4.40 2.7500 10.4500</w:t>
      </w:r>
    </w:p>
    <w:p w:rsidR="0031521D" w:rsidRDefault="00000000">
      <w:pPr>
        <w:pStyle w:val="FirstParagraph"/>
        <w:rPr>
          <w:i/>
          <w:iCs/>
        </w:rPr>
      </w:pPr>
      <w:r>
        <w:rPr>
          <w:i/>
          <w:iCs/>
        </w:rPr>
        <w:t>needle cath yueh 122.71 49.08 30.6775 116.5745</w:t>
      </w:r>
    </w:p>
    <w:p w:rsidR="0031521D" w:rsidRDefault="00000000">
      <w:pPr>
        <w:pStyle w:val="FirstParagraph"/>
        <w:rPr>
          <w:i/>
          <w:iCs/>
        </w:rPr>
      </w:pPr>
      <w:r>
        <w:rPr>
          <w:i/>
          <w:iCs/>
        </w:rPr>
        <w:t>fingernail drill ren 12.16 4.86 3.0400 11.5520</w:t>
      </w:r>
    </w:p>
    <w:p w:rsidR="0031521D" w:rsidRDefault="00000000">
      <w:pPr>
        <w:pStyle w:val="FirstParagraph"/>
        <w:rPr>
          <w:i/>
          <w:iCs/>
        </w:rPr>
      </w:pPr>
      <w:r>
        <w:rPr>
          <w:i/>
          <w:iCs/>
        </w:rPr>
        <w:lastRenderedPageBreak/>
        <w:t>first assistant 94.64 37.86 23.6600 89.9080</w:t>
      </w:r>
    </w:p>
    <w:p w:rsidR="0031521D" w:rsidRDefault="00000000">
      <w:pPr>
        <w:pStyle w:val="FirstParagraph"/>
        <w:rPr>
          <w:i/>
          <w:iCs/>
        </w:rPr>
      </w:pPr>
      <w:r>
        <w:rPr>
          <w:i/>
          <w:iCs/>
        </w:rPr>
        <w:t>fish(retainer) 182.33 72.93 45.5825 173.2135</w:t>
      </w:r>
    </w:p>
    <w:p w:rsidR="0031521D" w:rsidRDefault="00000000">
      <w:pPr>
        <w:pStyle w:val="FirstParagraph"/>
        <w:rPr>
          <w:i/>
          <w:iCs/>
        </w:rPr>
      </w:pPr>
      <w:r>
        <w:rPr>
          <w:i/>
          <w:iCs/>
        </w:rPr>
        <w:t>fisher-paykel humidifer 130.81 52.32 32.7025 124.2695</w:t>
      </w:r>
    </w:p>
    <w:p w:rsidR="0031521D" w:rsidRDefault="00000000">
      <w:pPr>
        <w:pStyle w:val="FirstParagraph"/>
        <w:rPr>
          <w:i/>
          <w:iCs/>
        </w:rPr>
      </w:pPr>
      <w:r>
        <w:rPr>
          <w:i/>
          <w:iCs/>
        </w:rPr>
        <w:t>fistula anal plug 2555.16 1022.06 638.7900 2427.4020</w:t>
      </w:r>
    </w:p>
    <w:p w:rsidR="0031521D" w:rsidRDefault="00000000">
      <w:pPr>
        <w:pStyle w:val="FirstParagraph"/>
        <w:rPr>
          <w:i/>
          <w:iCs/>
        </w:rPr>
      </w:pPr>
      <w:r>
        <w:rPr>
          <w:i/>
          <w:iCs/>
        </w:rPr>
        <w:t>flexibend endotracha 158.89 63.56 39.7225 150.9455</w:t>
      </w:r>
    </w:p>
    <w:p w:rsidR="0031521D" w:rsidRDefault="00000000">
      <w:pPr>
        <w:pStyle w:val="FirstParagraph"/>
        <w:rPr>
          <w:i/>
          <w:iCs/>
        </w:rPr>
      </w:pPr>
      <w:r>
        <w:rPr>
          <w:i/>
          <w:iCs/>
        </w:rPr>
        <w:t>fiber optic flex 404.60 161.84 101.1500 384.3700</w:t>
      </w:r>
    </w:p>
    <w:p w:rsidR="0031521D" w:rsidRDefault="00000000">
      <w:pPr>
        <w:pStyle w:val="FirstParagraph"/>
        <w:rPr>
          <w:i/>
          <w:iCs/>
        </w:rPr>
      </w:pPr>
      <w:r>
        <w:rPr>
          <w:i/>
          <w:iCs/>
        </w:rPr>
        <w:t>fiber stick 342.08 136.83 85.5200 324.9760</w:t>
      </w:r>
    </w:p>
    <w:p w:rsidR="0031521D" w:rsidRDefault="00000000">
      <w:pPr>
        <w:pStyle w:val="FirstParagraph"/>
        <w:rPr>
          <w:i/>
          <w:iCs/>
        </w:rPr>
      </w:pPr>
      <w:r>
        <w:rPr>
          <w:i/>
          <w:iCs/>
        </w:rPr>
        <w:t>endotrach tube 154.83 61.93 38.7075 147.0885</w:t>
      </w:r>
    </w:p>
    <w:p w:rsidR="0031521D" w:rsidRDefault="00000000">
      <w:pPr>
        <w:pStyle w:val="FirstParagraph"/>
        <w:rPr>
          <w:i/>
          <w:iCs/>
        </w:rPr>
      </w:pPr>
      <w:r>
        <w:rPr>
          <w:i/>
          <w:iCs/>
        </w:rPr>
        <w:t>fibulator treatment 22.87 9.15 5.7175 21.7265</w:t>
      </w:r>
    </w:p>
    <w:p w:rsidR="0031521D" w:rsidRDefault="00000000">
      <w:pPr>
        <w:pStyle w:val="FirstParagraph"/>
        <w:rPr>
          <w:i/>
          <w:iCs/>
        </w:rPr>
      </w:pPr>
      <w:r>
        <w:rPr>
          <w:i/>
          <w:iCs/>
        </w:rPr>
        <w:t>flexoplast p/yard 15.34 6.14 3.8350 14.5730</w:t>
      </w:r>
    </w:p>
    <w:p w:rsidR="0031521D" w:rsidRDefault="00000000">
      <w:pPr>
        <w:pStyle w:val="FirstParagraph"/>
        <w:rPr>
          <w:i/>
          <w:iCs/>
        </w:rPr>
      </w:pPr>
      <w:r>
        <w:rPr>
          <w:i/>
          <w:iCs/>
        </w:rPr>
        <w:t>glove tubigrip/edema 226.61 90.64 56.6525 215.2795</w:t>
      </w:r>
    </w:p>
    <w:p w:rsidR="0031521D" w:rsidRDefault="00000000">
      <w:pPr>
        <w:pStyle w:val="FirstParagraph"/>
        <w:rPr>
          <w:i/>
          <w:iCs/>
        </w:rPr>
      </w:pPr>
      <w:r>
        <w:rPr>
          <w:i/>
          <w:iCs/>
        </w:rPr>
        <w:t>flute unhooded round bur 1714.73 685.89 428.6825 1628.9935</w:t>
      </w:r>
    </w:p>
    <w:p w:rsidR="0031521D" w:rsidRDefault="00000000">
      <w:pPr>
        <w:pStyle w:val="FirstParagraph"/>
        <w:rPr>
          <w:i/>
          <w:iCs/>
        </w:rPr>
      </w:pPr>
      <w:r>
        <w:rPr>
          <w:i/>
          <w:iCs/>
        </w:rPr>
        <w:t>foot drop boot 215.61 86.24 53.9025 204.8295</w:t>
      </w:r>
    </w:p>
    <w:p w:rsidR="0031521D" w:rsidRDefault="00000000">
      <w:pPr>
        <w:pStyle w:val="FirstParagraph"/>
        <w:rPr>
          <w:i/>
          <w:iCs/>
        </w:rPr>
      </w:pPr>
      <w:r>
        <w:rPr>
          <w:i/>
          <w:iCs/>
        </w:rPr>
        <w:t>forma fit shape fit 2 3/ 11.00 4.40 2.7500 10.4500</w:t>
      </w:r>
    </w:p>
    <w:p w:rsidR="0031521D" w:rsidRDefault="00000000">
      <w:pPr>
        <w:pStyle w:val="FirstParagraph"/>
        <w:rPr>
          <w:i/>
          <w:iCs/>
        </w:rPr>
      </w:pPr>
      <w:r>
        <w:rPr>
          <w:i/>
          <w:iCs/>
        </w:rPr>
        <w:t>heparin lock set 13.89 5.56 3.4725 13.1955</w:t>
      </w:r>
    </w:p>
    <w:p w:rsidR="0031521D" w:rsidRDefault="00000000">
      <w:pPr>
        <w:pStyle w:val="FirstParagraph"/>
        <w:rPr>
          <w:i/>
          <w:iCs/>
        </w:rPr>
      </w:pPr>
      <w:r>
        <w:rPr>
          <w:i/>
          <w:iCs/>
        </w:rPr>
        <w:t>gyn pack disp 173.36 69.34 43.3400 164.6920</w:t>
      </w:r>
    </w:p>
    <w:p w:rsidR="0031521D" w:rsidRDefault="00000000">
      <w:pPr>
        <w:pStyle w:val="FirstParagraph"/>
        <w:rPr>
          <w:i/>
          <w:iCs/>
        </w:rPr>
      </w:pPr>
      <w:r>
        <w:rPr>
          <w:i/>
          <w:iCs/>
        </w:rPr>
        <w:t>gyn tray 612.10 244.84 153.0250 581.4950</w:t>
      </w:r>
    </w:p>
    <w:p w:rsidR="0031521D" w:rsidRDefault="00000000">
      <w:pPr>
        <w:pStyle w:val="FirstParagraph"/>
        <w:rPr>
          <w:i/>
          <w:iCs/>
        </w:rPr>
      </w:pPr>
      <w:r>
        <w:rPr>
          <w:i/>
          <w:iCs/>
        </w:rPr>
        <w:t>hand arthroscopy set 799.92 319.97 199.9800 759.9240</w:t>
      </w:r>
    </w:p>
    <w:p w:rsidR="0031521D" w:rsidRDefault="00000000">
      <w:pPr>
        <w:pStyle w:val="FirstParagraph"/>
        <w:rPr>
          <w:i/>
          <w:iCs/>
        </w:rPr>
      </w:pPr>
      <w:r>
        <w:rPr>
          <w:i/>
          <w:iCs/>
        </w:rPr>
        <w:t>hand control mitten 228.92 91.57 57.2300 217.4740</w:t>
      </w:r>
    </w:p>
    <w:p w:rsidR="0031521D" w:rsidRDefault="00000000">
      <w:pPr>
        <w:pStyle w:val="FirstParagraph"/>
        <w:rPr>
          <w:i/>
          <w:iCs/>
        </w:rPr>
      </w:pPr>
      <w:r>
        <w:rPr>
          <w:i/>
          <w:iCs/>
        </w:rPr>
        <w:t>hand rinse 15.34 6.14 3.8350 14.5730</w:t>
      </w:r>
    </w:p>
    <w:p w:rsidR="0031521D" w:rsidRDefault="00000000">
      <w:pPr>
        <w:pStyle w:val="FirstParagraph"/>
        <w:rPr>
          <w:i/>
          <w:iCs/>
        </w:rPr>
      </w:pPr>
      <w:r>
        <w:rPr>
          <w:i/>
          <w:iCs/>
        </w:rPr>
        <w:t>harmonic curved shear 3298.07 1319.23 824.5175 3133.1665</w:t>
      </w:r>
    </w:p>
    <w:p w:rsidR="0031521D" w:rsidRDefault="00000000">
      <w:pPr>
        <w:pStyle w:val="FirstParagraph"/>
        <w:rPr>
          <w:i/>
          <w:iCs/>
        </w:rPr>
      </w:pPr>
      <w:r>
        <w:rPr>
          <w:i/>
          <w:iCs/>
        </w:rPr>
        <w:t>guide wire smooth tip st 655.34 262.14 163.8350 622.5730</w:t>
      </w:r>
    </w:p>
    <w:p w:rsidR="0031521D" w:rsidRDefault="00000000">
      <w:pPr>
        <w:pStyle w:val="FirstParagraph"/>
        <w:rPr>
          <w:i/>
          <w:iCs/>
        </w:rPr>
      </w:pPr>
      <w:r>
        <w:rPr>
          <w:i/>
          <w:iCs/>
        </w:rPr>
        <w:t>gt disposable kit 1926.57 770.63 481.6425 1830.2415</w:t>
      </w:r>
    </w:p>
    <w:p w:rsidR="0031521D" w:rsidRDefault="00000000">
      <w:pPr>
        <w:pStyle w:val="FirstParagraph"/>
        <w:rPr>
          <w:i/>
          <w:iCs/>
        </w:rPr>
      </w:pPr>
      <w:proofErr w:type="gramStart"/>
      <w:r>
        <w:rPr>
          <w:i/>
          <w:iCs/>
        </w:rPr>
        <w:t>guards</w:t>
      </w:r>
      <w:proofErr w:type="gramEnd"/>
      <w:r>
        <w:rPr>
          <w:i/>
          <w:iCs/>
        </w:rPr>
        <w:t xml:space="preserve"> teeth gar dent 149.05 59.62 37.2625 141.5975</w:t>
      </w:r>
    </w:p>
    <w:p w:rsidR="0031521D" w:rsidRDefault="00000000">
      <w:pPr>
        <w:pStyle w:val="FirstParagraph"/>
        <w:rPr>
          <w:i/>
          <w:iCs/>
        </w:rPr>
      </w:pPr>
      <w:r>
        <w:rPr>
          <w:i/>
          <w:iCs/>
        </w:rPr>
        <w:t>grandview blade, disposa 56.15 22.46 14.0375 53.3425</w:t>
      </w:r>
    </w:p>
    <w:p w:rsidR="0031521D" w:rsidRDefault="00000000">
      <w:pPr>
        <w:pStyle w:val="FirstParagraph"/>
        <w:rPr>
          <w:i/>
          <w:iCs/>
        </w:rPr>
      </w:pPr>
      <w:r>
        <w:rPr>
          <w:i/>
          <w:iCs/>
        </w:rPr>
        <w:t>gray pt drill 448.41 179.36 112.1025 425.9895</w:t>
      </w:r>
    </w:p>
    <w:p w:rsidR="0031521D" w:rsidRDefault="00000000">
      <w:pPr>
        <w:pStyle w:val="FirstParagraph"/>
        <w:rPr>
          <w:i/>
          <w:iCs/>
        </w:rPr>
      </w:pPr>
      <w:r>
        <w:rPr>
          <w:i/>
          <w:iCs/>
        </w:rPr>
        <w:t>high flow humidifer 20.27 8.11 5.0675 19.2565</w:t>
      </w:r>
    </w:p>
    <w:p w:rsidR="0031521D" w:rsidRDefault="00000000">
      <w:pPr>
        <w:pStyle w:val="FirstParagraph"/>
        <w:rPr>
          <w:i/>
          <w:iCs/>
        </w:rPr>
      </w:pPr>
      <w:r>
        <w:rPr>
          <w:i/>
          <w:iCs/>
        </w:rPr>
        <w:t>high flow nasal cannula 8.39 3.36 2.0975 7.9705</w:t>
      </w:r>
    </w:p>
    <w:p w:rsidR="0031521D" w:rsidRDefault="00000000">
      <w:pPr>
        <w:pStyle w:val="FirstParagraph"/>
        <w:rPr>
          <w:i/>
          <w:iCs/>
        </w:rPr>
      </w:pPr>
      <w:r>
        <w:rPr>
          <w:i/>
          <w:iCs/>
        </w:rPr>
        <w:lastRenderedPageBreak/>
        <w:t>hipgrip complete set 372.18 148.87 93.0450 353.5710</w:t>
      </w:r>
    </w:p>
    <w:p w:rsidR="0031521D" w:rsidRDefault="00000000">
      <w:pPr>
        <w:pStyle w:val="FirstParagraph"/>
        <w:rPr>
          <w:i/>
          <w:iCs/>
        </w:rPr>
      </w:pPr>
      <w:r>
        <w:rPr>
          <w:i/>
          <w:iCs/>
        </w:rPr>
        <w:t>hysterectomy tray 277.25 110.90 69.3125 263.3875</w:t>
      </w:r>
    </w:p>
    <w:p w:rsidR="0031521D" w:rsidRDefault="00000000">
      <w:pPr>
        <w:pStyle w:val="FirstParagraph"/>
        <w:rPr>
          <w:i/>
          <w:iCs/>
        </w:rPr>
      </w:pPr>
      <w:r>
        <w:rPr>
          <w:i/>
          <w:iCs/>
        </w:rPr>
        <w:t>gauze cover roll per 5.22 2.09 1.3050 4.9590</w:t>
      </w:r>
    </w:p>
    <w:p w:rsidR="0031521D" w:rsidRDefault="00000000">
      <w:pPr>
        <w:pStyle w:val="FirstParagraph"/>
        <w:rPr>
          <w:i/>
          <w:iCs/>
        </w:rPr>
      </w:pPr>
      <w:r>
        <w:rPr>
          <w:i/>
          <w:iCs/>
        </w:rPr>
        <w:t>incentive spirometer sup 81.32 32.53 20.3300 77.2540</w:t>
      </w:r>
    </w:p>
    <w:p w:rsidR="0031521D" w:rsidRDefault="00000000">
      <w:pPr>
        <w:pStyle w:val="FirstParagraph"/>
        <w:rPr>
          <w:i/>
          <w:iCs/>
        </w:rPr>
      </w:pPr>
      <w:r>
        <w:rPr>
          <w:i/>
          <w:iCs/>
        </w:rPr>
        <w:t>jewett ext brace 1487.84 595.14 371.9600 1413.4480</w:t>
      </w:r>
    </w:p>
    <w:p w:rsidR="0031521D" w:rsidRDefault="00000000">
      <w:pPr>
        <w:pStyle w:val="FirstParagraph"/>
        <w:rPr>
          <w:i/>
          <w:iCs/>
        </w:rPr>
      </w:pPr>
      <w:r>
        <w:rPr>
          <w:i/>
          <w:iCs/>
        </w:rPr>
        <w:t>invalid ring foam da 43.42 17.37 10.8550 41.2490</w:t>
      </w:r>
    </w:p>
    <w:p w:rsidR="0031521D" w:rsidRDefault="00000000">
      <w:pPr>
        <w:pStyle w:val="FirstParagraph"/>
        <w:rPr>
          <w:i/>
          <w:iCs/>
        </w:rPr>
      </w:pPr>
      <w:r>
        <w:rPr>
          <w:i/>
          <w:iCs/>
        </w:rPr>
        <w:t>irr.set/plastic ster 93.48 37.39 23.3700 88.8060</w:t>
      </w:r>
    </w:p>
    <w:p w:rsidR="0031521D" w:rsidRDefault="00000000">
      <w:pPr>
        <w:pStyle w:val="FirstParagraph"/>
        <w:rPr>
          <w:i/>
          <w:iCs/>
        </w:rPr>
      </w:pPr>
      <w:r>
        <w:rPr>
          <w:i/>
          <w:iCs/>
        </w:rPr>
        <w:t>instrument usage 722.64 289.06 180.6600 686.5080</w:t>
      </w:r>
    </w:p>
    <w:p w:rsidR="0031521D" w:rsidRDefault="00000000">
      <w:pPr>
        <w:pStyle w:val="FirstParagraph"/>
        <w:rPr>
          <w:i/>
          <w:iCs/>
        </w:rPr>
      </w:pPr>
      <w:r>
        <w:rPr>
          <w:i/>
          <w:iCs/>
        </w:rPr>
        <w:t>insufflator tubing 20.27 8.11 5.0675 19.2565</w:t>
      </w:r>
    </w:p>
    <w:p w:rsidR="0031521D" w:rsidRDefault="00000000">
      <w:pPr>
        <w:pStyle w:val="FirstParagraph"/>
        <w:rPr>
          <w:i/>
          <w:iCs/>
        </w:rPr>
      </w:pPr>
      <w:r>
        <w:rPr>
          <w:i/>
          <w:iCs/>
        </w:rPr>
        <w:t>integrated tubing pump 1026.82 410.73 256.7050 975.4790</w:t>
      </w:r>
    </w:p>
    <w:p w:rsidR="0031521D" w:rsidRDefault="00000000">
      <w:pPr>
        <w:pStyle w:val="FirstParagraph"/>
        <w:rPr>
          <w:i/>
          <w:iCs/>
        </w:rPr>
      </w:pPr>
      <w:r>
        <w:rPr>
          <w:i/>
          <w:iCs/>
        </w:rPr>
        <w:t>knife straight cold 895.43 358.17 223.8575 850.6585</w:t>
      </w:r>
    </w:p>
    <w:p w:rsidR="0031521D" w:rsidRDefault="00000000">
      <w:pPr>
        <w:pStyle w:val="FirstParagraph"/>
        <w:rPr>
          <w:i/>
          <w:iCs/>
        </w:rPr>
      </w:pPr>
      <w:r>
        <w:rPr>
          <w:i/>
          <w:iCs/>
        </w:rPr>
        <w:t xml:space="preserve">lap soak </w:t>
      </w:r>
      <w:proofErr w:type="gramStart"/>
      <w:r>
        <w:rPr>
          <w:i/>
          <w:iCs/>
        </w:rPr>
        <w:t>pan</w:t>
      </w:r>
      <w:proofErr w:type="gramEnd"/>
      <w:r>
        <w:rPr>
          <w:i/>
          <w:iCs/>
        </w:rPr>
        <w:t xml:space="preserve"> 94.64 37.86 23.6600 89.9080</w:t>
      </w:r>
    </w:p>
    <w:p w:rsidR="0031521D" w:rsidRDefault="00000000">
      <w:pPr>
        <w:pStyle w:val="FirstParagraph"/>
        <w:rPr>
          <w:i/>
          <w:iCs/>
        </w:rPr>
      </w:pPr>
      <w:r>
        <w:rPr>
          <w:i/>
          <w:iCs/>
        </w:rPr>
        <w:t>large bore tubing 12.16 4.86 3.0400 11.5520</w:t>
      </w:r>
    </w:p>
    <w:p w:rsidR="0031521D" w:rsidRDefault="00000000">
      <w:pPr>
        <w:pStyle w:val="FirstParagraph"/>
        <w:rPr>
          <w:i/>
          <w:iCs/>
        </w:rPr>
      </w:pPr>
      <w:r>
        <w:rPr>
          <w:i/>
          <w:iCs/>
        </w:rPr>
        <w:t>kugel hernia patch 4097.99 1639.20 1024.4975 3893.0905</w:t>
      </w:r>
    </w:p>
    <w:p w:rsidR="0031521D" w:rsidRDefault="00000000">
      <w:pPr>
        <w:pStyle w:val="FirstParagraph"/>
        <w:rPr>
          <w:i/>
          <w:iCs/>
        </w:rPr>
      </w:pPr>
      <w:r>
        <w:rPr>
          <w:i/>
          <w:iCs/>
        </w:rPr>
        <w:t>laryngoscope tray 874.29 349.72 218.5725 830.5755</w:t>
      </w:r>
    </w:p>
    <w:p w:rsidR="0031521D" w:rsidRDefault="00000000">
      <w:pPr>
        <w:pStyle w:val="FirstParagraph"/>
        <w:rPr>
          <w:i/>
          <w:iCs/>
        </w:rPr>
      </w:pPr>
      <w:r>
        <w:rPr>
          <w:i/>
          <w:iCs/>
        </w:rPr>
        <w:t>juggerknot 2.9mm disp ki 1390.31 556.12 347.5775 1320.7945</w:t>
      </w:r>
    </w:p>
    <w:p w:rsidR="0031521D" w:rsidRDefault="00000000">
      <w:pPr>
        <w:pStyle w:val="FirstParagraph"/>
        <w:rPr>
          <w:i/>
          <w:iCs/>
        </w:rPr>
      </w:pPr>
      <w:r>
        <w:rPr>
          <w:i/>
          <w:iCs/>
        </w:rPr>
        <w:t>ligator multiband mbl6 1058.36 423.34 264.5900 1005.4420</w:t>
      </w:r>
    </w:p>
    <w:p w:rsidR="0031521D" w:rsidRDefault="00000000">
      <w:pPr>
        <w:pStyle w:val="FirstParagraph"/>
        <w:rPr>
          <w:i/>
          <w:iCs/>
        </w:rPr>
      </w:pPr>
      <w:r>
        <w:rPr>
          <w:i/>
          <w:iCs/>
        </w:rPr>
        <w:t>lip traction bow logan w 186.67 74.67 46.6675 177.3365</w:t>
      </w:r>
    </w:p>
    <w:p w:rsidR="0031521D" w:rsidRDefault="00000000">
      <w:pPr>
        <w:pStyle w:val="FirstParagraph"/>
        <w:rPr>
          <w:i/>
          <w:iCs/>
        </w:rPr>
      </w:pPr>
      <w:r>
        <w:rPr>
          <w:i/>
          <w:iCs/>
        </w:rPr>
        <w:t>lr 3000 irrigation 45.73 18.29 11.4325 43.4435</w:t>
      </w:r>
    </w:p>
    <w:p w:rsidR="0031521D" w:rsidRDefault="00000000">
      <w:pPr>
        <w:pStyle w:val="FirstParagraph"/>
        <w:rPr>
          <w:i/>
          <w:iCs/>
        </w:rPr>
      </w:pPr>
      <w:r>
        <w:rPr>
          <w:i/>
          <w:iCs/>
        </w:rPr>
        <w:t>lumbar support sacra 530.92 212.37 132.7300 504.3740</w:t>
      </w:r>
    </w:p>
    <w:p w:rsidR="0031521D" w:rsidRDefault="00000000">
      <w:pPr>
        <w:pStyle w:val="FirstParagraph"/>
        <w:rPr>
          <w:i/>
          <w:iCs/>
        </w:rPr>
      </w:pPr>
      <w:r>
        <w:rPr>
          <w:i/>
          <w:iCs/>
        </w:rPr>
        <w:t>lumbo pelvic support 876.04 350.42 219.0100 832.2380</w:t>
      </w:r>
    </w:p>
    <w:p w:rsidR="0031521D" w:rsidRDefault="00000000">
      <w:pPr>
        <w:pStyle w:val="FirstParagraph"/>
        <w:rPr>
          <w:i/>
          <w:iCs/>
        </w:rPr>
      </w:pPr>
      <w:r>
        <w:rPr>
          <w:i/>
          <w:iCs/>
        </w:rPr>
        <w:t xml:space="preserve">lma unique wo syringe </w:t>
      </w:r>
      <w:proofErr w:type="gramStart"/>
      <w:r>
        <w:rPr>
          <w:i/>
          <w:iCs/>
        </w:rPr>
        <w:t>an</w:t>
      </w:r>
      <w:proofErr w:type="gramEnd"/>
      <w:r>
        <w:rPr>
          <w:i/>
          <w:iCs/>
        </w:rPr>
        <w:t xml:space="preserve"> 63.96 25.58 15.9900 60.7620</w:t>
      </w:r>
    </w:p>
    <w:p w:rsidR="0031521D" w:rsidRDefault="00000000">
      <w:pPr>
        <w:pStyle w:val="FirstParagraph"/>
        <w:rPr>
          <w:i/>
          <w:iCs/>
        </w:rPr>
      </w:pPr>
      <w:r>
        <w:rPr>
          <w:i/>
          <w:iCs/>
        </w:rPr>
        <w:t>long arm cast 386.07 154.43 96.5175 366.7665</w:t>
      </w:r>
    </w:p>
    <w:p w:rsidR="0031521D" w:rsidRDefault="00000000">
      <w:pPr>
        <w:pStyle w:val="FirstParagraph"/>
        <w:rPr>
          <w:i/>
          <w:iCs/>
        </w:rPr>
      </w:pPr>
      <w:r>
        <w:rPr>
          <w:i/>
          <w:iCs/>
        </w:rPr>
        <w:t>lower lumbar pillow 198.53 79.41 49.6325 188.6035</w:t>
      </w:r>
    </w:p>
    <w:p w:rsidR="0031521D" w:rsidRDefault="00000000">
      <w:pPr>
        <w:pStyle w:val="FirstParagraph"/>
        <w:rPr>
          <w:i/>
          <w:iCs/>
        </w:rPr>
      </w:pPr>
      <w:r>
        <w:rPr>
          <w:i/>
          <w:iCs/>
        </w:rPr>
        <w:t>mattress overlay 167.85 67.14 41.9625 159.4575</w:t>
      </w:r>
    </w:p>
    <w:p w:rsidR="0031521D" w:rsidRDefault="00000000">
      <w:pPr>
        <w:pStyle w:val="FirstParagraph"/>
        <w:rPr>
          <w:i/>
          <w:iCs/>
        </w:rPr>
      </w:pPr>
      <w:r>
        <w:rPr>
          <w:i/>
          <w:iCs/>
        </w:rPr>
        <w:t>male exam kit 95.79 38.32 23.9475 91.0005</w:t>
      </w:r>
    </w:p>
    <w:p w:rsidR="0031521D" w:rsidRDefault="00000000">
      <w:pPr>
        <w:pStyle w:val="FirstParagraph"/>
        <w:rPr>
          <w:i/>
          <w:iCs/>
        </w:rPr>
      </w:pPr>
      <w:r>
        <w:rPr>
          <w:i/>
          <w:iCs/>
        </w:rPr>
        <w:t>mayo stand cover 18.81 7.52 4.7025 17.8695</w:t>
      </w:r>
    </w:p>
    <w:p w:rsidR="0031521D" w:rsidRDefault="00000000">
      <w:pPr>
        <w:pStyle w:val="FirstParagraph"/>
        <w:rPr>
          <w:i/>
          <w:iCs/>
        </w:rPr>
      </w:pPr>
      <w:r>
        <w:rPr>
          <w:i/>
          <w:iCs/>
        </w:rPr>
        <w:t>lateral traction arm sle 446.85 178.74 111.7125 424.5075</w:t>
      </w:r>
    </w:p>
    <w:p w:rsidR="0031521D" w:rsidRDefault="00000000">
      <w:pPr>
        <w:pStyle w:val="FirstParagraph"/>
        <w:rPr>
          <w:i/>
          <w:iCs/>
        </w:rPr>
      </w:pPr>
      <w:r>
        <w:rPr>
          <w:i/>
          <w:iCs/>
        </w:rPr>
        <w:lastRenderedPageBreak/>
        <w:t>k-wire w drill tip 2.0x 248.02 99.21 62.0050 235.6190</w:t>
      </w:r>
    </w:p>
    <w:p w:rsidR="0031521D" w:rsidRDefault="00000000">
      <w:pPr>
        <w:pStyle w:val="FirstParagraph"/>
        <w:rPr>
          <w:i/>
          <w:iCs/>
        </w:rPr>
      </w:pPr>
      <w:r>
        <w:rPr>
          <w:i/>
          <w:iCs/>
        </w:rPr>
        <w:t>jobst hose 477.81 191.12 119.4525 453.9195</w:t>
      </w:r>
    </w:p>
    <w:p w:rsidR="0031521D" w:rsidRDefault="00000000">
      <w:pPr>
        <w:pStyle w:val="FirstParagraph"/>
        <w:rPr>
          <w:i/>
          <w:iCs/>
        </w:rPr>
      </w:pPr>
      <w:r>
        <w:rPr>
          <w:i/>
          <w:iCs/>
        </w:rPr>
        <w:t>kit cooled radio frequen 2379.50 951.80 594.8750 2260.5250</w:t>
      </w:r>
    </w:p>
    <w:p w:rsidR="0031521D" w:rsidRDefault="00000000">
      <w:pPr>
        <w:pStyle w:val="FirstParagraph"/>
        <w:rPr>
          <w:i/>
          <w:iCs/>
        </w:rPr>
      </w:pPr>
      <w:r>
        <w:rPr>
          <w:i/>
          <w:iCs/>
        </w:rPr>
        <w:t>kit endometrium abl dev 2435.36 974.14 608.8400 2313.5920</w:t>
      </w:r>
    </w:p>
    <w:p w:rsidR="0031521D" w:rsidRDefault="00000000">
      <w:pPr>
        <w:pStyle w:val="FirstParagraph"/>
        <w:rPr>
          <w:i/>
          <w:iCs/>
        </w:rPr>
      </w:pPr>
      <w:r>
        <w:rPr>
          <w:i/>
          <w:iCs/>
        </w:rPr>
        <w:t>intern spiral elctro 87.11 34.84 21.7775 82.7545</w:t>
      </w:r>
    </w:p>
    <w:p w:rsidR="0031521D" w:rsidRDefault="00000000">
      <w:pPr>
        <w:pStyle w:val="FirstParagraph"/>
        <w:rPr>
          <w:i/>
          <w:iCs/>
        </w:rPr>
      </w:pPr>
      <w:r>
        <w:rPr>
          <w:i/>
          <w:iCs/>
        </w:rPr>
        <w:t xml:space="preserve">huber needle set 20g </w:t>
      </w:r>
      <w:proofErr w:type="gramStart"/>
      <w:r>
        <w:rPr>
          <w:i/>
          <w:iCs/>
        </w:rPr>
        <w:t>x .</w:t>
      </w:r>
      <w:proofErr w:type="gramEnd"/>
      <w:r>
        <w:rPr>
          <w:i/>
          <w:iCs/>
        </w:rPr>
        <w:t xml:space="preserve"> 20.65 8.26 5.1625 19.6175</w:t>
      </w:r>
    </w:p>
    <w:p w:rsidR="0031521D" w:rsidRDefault="00000000">
      <w:pPr>
        <w:pStyle w:val="FirstParagraph"/>
        <w:rPr>
          <w:i/>
          <w:iCs/>
        </w:rPr>
      </w:pPr>
      <w:r>
        <w:rPr>
          <w:i/>
          <w:iCs/>
        </w:rPr>
        <w:t>huber needle set 20g x 0 23.90 9.56 5.9750 22.7050</w:t>
      </w:r>
    </w:p>
    <w:p w:rsidR="0031521D" w:rsidRDefault="00000000">
      <w:pPr>
        <w:pStyle w:val="FirstParagraph"/>
        <w:rPr>
          <w:i/>
          <w:iCs/>
        </w:rPr>
      </w:pPr>
      <w:r>
        <w:rPr>
          <w:i/>
          <w:iCs/>
        </w:rPr>
        <w:t>humeral drill, 2.0mm 697.47 278.99 174.3675 662.5965</w:t>
      </w:r>
    </w:p>
    <w:p w:rsidR="0031521D" w:rsidRDefault="00000000">
      <w:pPr>
        <w:pStyle w:val="FirstParagraph"/>
        <w:rPr>
          <w:i/>
          <w:iCs/>
        </w:rPr>
      </w:pPr>
      <w:r>
        <w:rPr>
          <w:i/>
          <w:iCs/>
        </w:rPr>
        <w:t>guide wire, trocar tip, 129.94 51.98 32.4850 123.4430</w:t>
      </w:r>
    </w:p>
    <w:p w:rsidR="0031521D" w:rsidRDefault="00000000">
      <w:pPr>
        <w:pStyle w:val="FirstParagraph"/>
        <w:rPr>
          <w:i/>
          <w:iCs/>
        </w:rPr>
      </w:pPr>
      <w:r>
        <w:rPr>
          <w:i/>
          <w:iCs/>
        </w:rPr>
        <w:t>guided wire cre 1015.53 406.21 253.8825 964.7535</w:t>
      </w:r>
    </w:p>
    <w:p w:rsidR="0031521D" w:rsidRDefault="00000000">
      <w:pPr>
        <w:pStyle w:val="FirstParagraph"/>
        <w:rPr>
          <w:i/>
          <w:iCs/>
        </w:rPr>
      </w:pPr>
      <w:r>
        <w:rPr>
          <w:i/>
          <w:iCs/>
        </w:rPr>
        <w:t>guidewire coated 71.20 28.48 17.8000 67.6400</w:t>
      </w:r>
    </w:p>
    <w:p w:rsidR="0031521D" w:rsidRDefault="00000000">
      <w:pPr>
        <w:pStyle w:val="FirstParagraph"/>
        <w:rPr>
          <w:i/>
          <w:iCs/>
        </w:rPr>
      </w:pPr>
      <w:r>
        <w:rPr>
          <w:i/>
          <w:iCs/>
        </w:rPr>
        <w:t>helical wire basket 407.77 163.11 101.9425 387.3815</w:t>
      </w:r>
    </w:p>
    <w:p w:rsidR="0031521D" w:rsidRDefault="00000000">
      <w:pPr>
        <w:pStyle w:val="FirstParagraph"/>
        <w:rPr>
          <w:i/>
          <w:iCs/>
        </w:rPr>
      </w:pPr>
      <w:r>
        <w:rPr>
          <w:i/>
          <w:iCs/>
        </w:rPr>
        <w:t>furacin boat or can 77.27 30.91 19.3175 73.4065</w:t>
      </w:r>
    </w:p>
    <w:p w:rsidR="0031521D" w:rsidRDefault="00000000">
      <w:pPr>
        <w:pStyle w:val="FirstParagraph"/>
        <w:rPr>
          <w:i/>
          <w:iCs/>
        </w:rPr>
      </w:pPr>
      <w:r>
        <w:rPr>
          <w:i/>
          <w:iCs/>
        </w:rPr>
        <w:t>gastric lavage syste 702.96 281.18 175.7400 667.8120</w:t>
      </w:r>
    </w:p>
    <w:p w:rsidR="0031521D" w:rsidRDefault="00000000">
      <w:pPr>
        <w:pStyle w:val="FirstParagraph"/>
        <w:rPr>
          <w:i/>
          <w:iCs/>
        </w:rPr>
      </w:pPr>
      <w:r>
        <w:rPr>
          <w:i/>
          <w:iCs/>
        </w:rPr>
        <w:t>gloves sterile (ob) 8.39 3.36 2.0975 7.9705</w:t>
      </w:r>
    </w:p>
    <w:p w:rsidR="0031521D" w:rsidRDefault="00000000">
      <w:pPr>
        <w:pStyle w:val="FirstParagraph"/>
        <w:rPr>
          <w:i/>
          <w:iCs/>
        </w:rPr>
      </w:pPr>
      <w:r>
        <w:rPr>
          <w:i/>
          <w:iCs/>
        </w:rPr>
        <w:t>glide wire 277.25 110.90 69.3125 263.3875</w:t>
      </w:r>
    </w:p>
    <w:p w:rsidR="0031521D" w:rsidRDefault="00000000">
      <w:pPr>
        <w:pStyle w:val="FirstParagraph"/>
        <w:rPr>
          <w:i/>
          <w:iCs/>
        </w:rPr>
      </w:pPr>
      <w:r>
        <w:rPr>
          <w:i/>
          <w:iCs/>
        </w:rPr>
        <w:t>flipcutter ii or iii, sh 1572.92 629.17 393.2300 1494.2740</w:t>
      </w:r>
    </w:p>
    <w:p w:rsidR="0031521D" w:rsidRDefault="00000000">
      <w:pPr>
        <w:pStyle w:val="FirstParagraph"/>
        <w:rPr>
          <w:i/>
          <w:iCs/>
        </w:rPr>
      </w:pPr>
      <w:r>
        <w:rPr>
          <w:i/>
          <w:iCs/>
        </w:rPr>
        <w:t>fibersnare #2 fiberwire 813.81 325.52 203.4525 773.1195</w:t>
      </w:r>
    </w:p>
    <w:p w:rsidR="0031521D" w:rsidRDefault="00000000">
      <w:pPr>
        <w:pStyle w:val="FirstParagraph"/>
        <w:rPr>
          <w:i/>
          <w:iCs/>
        </w:rPr>
      </w:pPr>
      <w:r>
        <w:rPr>
          <w:i/>
          <w:iCs/>
        </w:rPr>
        <w:t>fiberwire 2-0 408.07 163.23 102.0175 387.6665</w:t>
      </w:r>
    </w:p>
    <w:p w:rsidR="0031521D" w:rsidRDefault="00000000">
      <w:pPr>
        <w:pStyle w:val="FirstParagraph"/>
        <w:rPr>
          <w:i/>
          <w:iCs/>
        </w:rPr>
      </w:pPr>
      <w:r>
        <w:rPr>
          <w:i/>
          <w:iCs/>
        </w:rPr>
        <w:t>nail clippers 8.39 3.36 2.0975 7.9705</w:t>
      </w:r>
    </w:p>
    <w:p w:rsidR="0031521D" w:rsidRDefault="00000000">
      <w:pPr>
        <w:pStyle w:val="FirstParagraph"/>
        <w:rPr>
          <w:i/>
          <w:iCs/>
        </w:rPr>
      </w:pPr>
      <w:r>
        <w:rPr>
          <w:i/>
          <w:iCs/>
        </w:rPr>
        <w:t>mueller prosthesis 8012.79 3205.12 2003.1975 7612.1505</w:t>
      </w:r>
    </w:p>
    <w:p w:rsidR="0031521D" w:rsidRDefault="00000000">
      <w:pPr>
        <w:pStyle w:val="FirstParagraph"/>
        <w:rPr>
          <w:i/>
          <w:iCs/>
        </w:rPr>
      </w:pPr>
      <w:r>
        <w:rPr>
          <w:i/>
          <w:iCs/>
        </w:rPr>
        <w:t>myosure lite tissue remo 2314.67 925.87 578.6675 2198.9365</w:t>
      </w:r>
    </w:p>
    <w:p w:rsidR="0031521D" w:rsidRDefault="00000000">
      <w:pPr>
        <w:pStyle w:val="FirstParagraph"/>
        <w:rPr>
          <w:i/>
          <w:iCs/>
        </w:rPr>
      </w:pPr>
      <w:r>
        <w:rPr>
          <w:i/>
          <w:iCs/>
        </w:rPr>
        <w:t>myosure reach tissue rem 2136.40 854.56 534.1000 2029.5800</w:t>
      </w:r>
    </w:p>
    <w:p w:rsidR="0031521D" w:rsidRDefault="00000000">
      <w:pPr>
        <w:pStyle w:val="FirstParagraph"/>
        <w:rPr>
          <w:i/>
          <w:iCs/>
        </w:rPr>
      </w:pPr>
      <w:r>
        <w:rPr>
          <w:i/>
          <w:iCs/>
        </w:rPr>
        <w:t>myosure rod hysterscope 1888.67 755.47 472.1675 1794.2365</w:t>
      </w:r>
    </w:p>
    <w:p w:rsidR="0031521D" w:rsidRDefault="00000000">
      <w:pPr>
        <w:pStyle w:val="FirstParagraph"/>
        <w:rPr>
          <w:i/>
          <w:iCs/>
        </w:rPr>
      </w:pPr>
      <w:r>
        <w:rPr>
          <w:i/>
          <w:iCs/>
        </w:rPr>
        <w:t>myosure rod lens scope s 53.83 21.53 13.4575 51.1385</w:t>
      </w:r>
    </w:p>
    <w:p w:rsidR="0031521D" w:rsidRDefault="00000000">
      <w:pPr>
        <w:pStyle w:val="FirstParagraph"/>
        <w:rPr>
          <w:i/>
          <w:iCs/>
        </w:rPr>
      </w:pPr>
      <w:r>
        <w:rPr>
          <w:i/>
          <w:iCs/>
        </w:rPr>
        <w:t>myosure tube set i/o flo 628.30 251.32 157.0750 596.8850</w:t>
      </w:r>
    </w:p>
    <w:p w:rsidR="0031521D" w:rsidRDefault="00000000">
      <w:pPr>
        <w:pStyle w:val="FirstParagraph"/>
        <w:rPr>
          <w:i/>
          <w:iCs/>
        </w:rPr>
      </w:pPr>
      <w:r>
        <w:rPr>
          <w:i/>
          <w:iCs/>
        </w:rPr>
        <w:t>myosure xl hysterscopy s 5534.90 2213.96 1383.7250 5258.1550</w:t>
      </w:r>
    </w:p>
    <w:p w:rsidR="0031521D" w:rsidRDefault="00000000">
      <w:pPr>
        <w:pStyle w:val="FirstParagraph"/>
        <w:rPr>
          <w:i/>
          <w:iCs/>
        </w:rPr>
      </w:pPr>
      <w:r>
        <w:rPr>
          <w:i/>
          <w:iCs/>
        </w:rPr>
        <w:t>myosure xl tissue remova 2100.22 840.09 525.0550 1995.2090</w:t>
      </w:r>
    </w:p>
    <w:p w:rsidR="0031521D" w:rsidRDefault="00000000">
      <w:pPr>
        <w:pStyle w:val="FirstParagraph"/>
        <w:rPr>
          <w:i/>
          <w:iCs/>
        </w:rPr>
      </w:pPr>
      <w:r>
        <w:rPr>
          <w:i/>
          <w:iCs/>
        </w:rPr>
        <w:lastRenderedPageBreak/>
        <w:t>morgan lens 278.42 111.37 69.6050 264.4990</w:t>
      </w:r>
    </w:p>
    <w:p w:rsidR="0031521D" w:rsidRDefault="00000000">
      <w:pPr>
        <w:pStyle w:val="FirstParagraph"/>
        <w:rPr>
          <w:i/>
          <w:iCs/>
        </w:rPr>
      </w:pPr>
      <w:r>
        <w:rPr>
          <w:i/>
          <w:iCs/>
        </w:rPr>
        <w:t>monocryl suture 81.32 32.53 20.3300 77.2540</w:t>
      </w:r>
    </w:p>
    <w:p w:rsidR="0031521D" w:rsidRDefault="00000000">
      <w:pPr>
        <w:pStyle w:val="FirstParagraph"/>
        <w:rPr>
          <w:i/>
          <w:iCs/>
        </w:rPr>
      </w:pPr>
      <w:r>
        <w:rPr>
          <w:i/>
          <w:iCs/>
        </w:rPr>
        <w:t>mepitel n/adh dressing 3 290.27 116.11 72.5675 275.7565</w:t>
      </w:r>
    </w:p>
    <w:p w:rsidR="0031521D" w:rsidRDefault="00000000">
      <w:pPr>
        <w:pStyle w:val="FirstParagraph"/>
        <w:rPr>
          <w:i/>
          <w:iCs/>
        </w:rPr>
      </w:pPr>
      <w:r>
        <w:rPr>
          <w:i/>
          <w:iCs/>
        </w:rPr>
        <w:t>3.5mm drill 971.25 388.50 242.8125 922.6875</w:t>
      </w:r>
    </w:p>
    <w:p w:rsidR="0031521D" w:rsidRDefault="00000000">
      <w:pPr>
        <w:pStyle w:val="FirstParagraph"/>
        <w:rPr>
          <w:i/>
          <w:iCs/>
        </w:rPr>
      </w:pPr>
      <w:r>
        <w:rPr>
          <w:i/>
          <w:iCs/>
        </w:rPr>
        <w:t>4f single bio flo picc 1058.36 423.34 264.5900 1005.4420</w:t>
      </w:r>
    </w:p>
    <w:p w:rsidR="0031521D" w:rsidRDefault="00000000">
      <w:pPr>
        <w:pStyle w:val="FirstParagraph"/>
        <w:rPr>
          <w:i/>
          <w:iCs/>
        </w:rPr>
      </w:pPr>
      <w:r>
        <w:rPr>
          <w:i/>
          <w:iCs/>
        </w:rPr>
        <w:t>5 dual bioflo picc 1120.30 448.12 280.0750 1064.2850</w:t>
      </w:r>
    </w:p>
    <w:p w:rsidR="0031521D" w:rsidRDefault="00000000">
      <w:pPr>
        <w:pStyle w:val="FirstParagraph"/>
        <w:rPr>
          <w:i/>
          <w:iCs/>
        </w:rPr>
      </w:pPr>
      <w:r>
        <w:rPr>
          <w:i/>
          <w:iCs/>
        </w:rPr>
        <w:t>3.0mm asnis micro cann d 1072.25 428.90 268.0625 1018.6375</w:t>
      </w:r>
    </w:p>
    <w:p w:rsidR="0031521D" w:rsidRDefault="00000000">
      <w:pPr>
        <w:pStyle w:val="FirstParagraph"/>
        <w:rPr>
          <w:i/>
          <w:iCs/>
        </w:rPr>
      </w:pPr>
      <w:r>
        <w:rPr>
          <w:i/>
          <w:iCs/>
        </w:rPr>
        <w:t>2.5mm drill bit, calibra 440.49 176.20 110.1225 418.4655</w:t>
      </w:r>
    </w:p>
    <w:p w:rsidR="0031521D" w:rsidRDefault="00000000">
      <w:pPr>
        <w:pStyle w:val="FirstParagraph"/>
        <w:rPr>
          <w:i/>
          <w:iCs/>
        </w:rPr>
      </w:pPr>
      <w:r>
        <w:rPr>
          <w:i/>
          <w:iCs/>
        </w:rPr>
        <w:t>1.6 x 6 guide pin wire 421.38 168.55 105.3450 400.3110</w:t>
      </w:r>
    </w:p>
    <w:p w:rsidR="0031521D" w:rsidRDefault="00000000">
      <w:pPr>
        <w:pStyle w:val="FirstParagraph"/>
        <w:rPr>
          <w:i/>
          <w:iCs/>
        </w:rPr>
      </w:pPr>
      <w:r>
        <w:rPr>
          <w:i/>
          <w:iCs/>
        </w:rPr>
        <w:t>#2 fiberloop w/fiberloop 971.25 388.50 242.8125 922.6875</w:t>
      </w:r>
    </w:p>
    <w:p w:rsidR="0031521D" w:rsidRDefault="00000000">
      <w:pPr>
        <w:pStyle w:val="FirstParagraph"/>
        <w:rPr>
          <w:i/>
          <w:iCs/>
        </w:rPr>
      </w:pPr>
      <w:r>
        <w:rPr>
          <w:i/>
          <w:iCs/>
        </w:rPr>
        <w:t>#2 fiberstick, #2fiberwi 463.33 185.33 115.8325 440.1635</w:t>
      </w:r>
    </w:p>
    <w:p w:rsidR="0031521D" w:rsidRDefault="00000000">
      <w:pPr>
        <w:pStyle w:val="FirstParagraph"/>
        <w:rPr>
          <w:i/>
          <w:iCs/>
        </w:rPr>
      </w:pPr>
      <w:r>
        <w:rPr>
          <w:i/>
          <w:iCs/>
        </w:rPr>
        <w:t>.045 x 6 st guide wire 164.09 65.64 41.0225 155.8855</w:t>
      </w:r>
    </w:p>
    <w:p w:rsidR="0031521D" w:rsidRDefault="00000000">
      <w:pPr>
        <w:pStyle w:val="FirstParagraph"/>
        <w:rPr>
          <w:i/>
          <w:iCs/>
        </w:rPr>
      </w:pPr>
      <w:r>
        <w:rPr>
          <w:i/>
          <w:iCs/>
        </w:rPr>
        <w:t>2.4 s-tak perc insert di 1441.53 576.61 360.3825 1369.4535</w:t>
      </w:r>
    </w:p>
    <w:p w:rsidR="0031521D" w:rsidRDefault="00000000">
      <w:pPr>
        <w:pStyle w:val="FirstParagraph"/>
        <w:rPr>
          <w:i/>
          <w:iCs/>
        </w:rPr>
      </w:pPr>
      <w:r>
        <w:rPr>
          <w:i/>
          <w:iCs/>
        </w:rPr>
        <w:t>2.4mm biosuture tak disp 904.10 361.64 226.0250 858.8950</w:t>
      </w:r>
    </w:p>
    <w:p w:rsidR="0031521D" w:rsidRDefault="00000000">
      <w:pPr>
        <w:pStyle w:val="FirstParagraph"/>
        <w:rPr>
          <w:i/>
          <w:iCs/>
        </w:rPr>
      </w:pPr>
      <w:r>
        <w:rPr>
          <w:i/>
          <w:iCs/>
        </w:rPr>
        <w:t>2.4mm x 9in part thd tro 531.06 212.42 132.7650 504.5070</w:t>
      </w:r>
    </w:p>
    <w:p w:rsidR="0031521D" w:rsidRDefault="00000000">
      <w:pPr>
        <w:pStyle w:val="FirstParagraph"/>
        <w:rPr>
          <w:i/>
          <w:iCs/>
        </w:rPr>
      </w:pPr>
      <w:r>
        <w:rPr>
          <w:i/>
          <w:iCs/>
        </w:rPr>
        <w:t>2.0 drill 1047.36 418.94 261.8400 994.9920</w:t>
      </w:r>
    </w:p>
    <w:p w:rsidR="0031521D" w:rsidRDefault="00000000">
      <w:pPr>
        <w:pStyle w:val="FirstParagraph"/>
        <w:rPr>
          <w:i/>
          <w:iCs/>
        </w:rPr>
      </w:pPr>
      <w:r>
        <w:rPr>
          <w:i/>
          <w:iCs/>
        </w:rPr>
        <w:t>2-0 fiberwire meniscal n 558.84 223.54 139.7100 530.8980</w:t>
      </w:r>
    </w:p>
    <w:p w:rsidR="0031521D" w:rsidRDefault="00000000">
      <w:pPr>
        <w:pStyle w:val="FirstParagraph"/>
        <w:rPr>
          <w:i/>
          <w:iCs/>
        </w:rPr>
      </w:pPr>
      <w:r>
        <w:rPr>
          <w:i/>
          <w:iCs/>
        </w:rPr>
        <w:t>2-0fw blue w/tpr 3/8cir 136.03 54.41 34.0075 129.2285</w:t>
      </w:r>
    </w:p>
    <w:p w:rsidR="0031521D" w:rsidRDefault="00000000">
      <w:pPr>
        <w:pStyle w:val="FirstParagraph"/>
        <w:rPr>
          <w:i/>
          <w:iCs/>
        </w:rPr>
      </w:pPr>
      <w:r>
        <w:rPr>
          <w:i/>
          <w:iCs/>
        </w:rPr>
        <w:t>accumix mixing system 1498.26 599.30 374.5650 1423.3470</w:t>
      </w:r>
    </w:p>
    <w:p w:rsidR="0031521D" w:rsidRDefault="00000000">
      <w:pPr>
        <w:pStyle w:val="FirstParagraph"/>
        <w:rPr>
          <w:i/>
          <w:iCs/>
        </w:rPr>
      </w:pPr>
      <w:r>
        <w:rPr>
          <w:i/>
          <w:iCs/>
        </w:rPr>
        <w:t>accuport cannula 2147.40 858.96 536.8500 2040.0300</w:t>
      </w:r>
    </w:p>
    <w:p w:rsidR="0031521D" w:rsidRDefault="00000000">
      <w:pPr>
        <w:pStyle w:val="FirstParagraph"/>
        <w:rPr>
          <w:i/>
          <w:iCs/>
        </w:rPr>
      </w:pPr>
      <w:r>
        <w:rPr>
          <w:i/>
          <w:iCs/>
        </w:rPr>
        <w:t>9mm tendon stripper blad 904.10 361.64 226.0250 858.8950</w:t>
      </w:r>
    </w:p>
    <w:p w:rsidR="0031521D" w:rsidRDefault="00000000">
      <w:pPr>
        <w:pStyle w:val="FirstParagraph"/>
        <w:rPr>
          <w:i/>
          <w:iCs/>
        </w:rPr>
      </w:pPr>
      <w:r>
        <w:rPr>
          <w:i/>
          <w:iCs/>
        </w:rPr>
        <w:t>1.25mm x 6in smooth troc 332.82 133.13 83.2050 316.1790</w:t>
      </w:r>
    </w:p>
    <w:p w:rsidR="0031521D" w:rsidRDefault="00000000">
      <w:pPr>
        <w:pStyle w:val="FirstParagraph"/>
        <w:rPr>
          <w:i/>
          <w:iCs/>
        </w:rPr>
      </w:pPr>
      <w:r>
        <w:rPr>
          <w:i/>
          <w:iCs/>
        </w:rPr>
        <w:t>apollo rf 50 1546.30 618.52 386.5750 1468.9850</w:t>
      </w:r>
    </w:p>
    <w:p w:rsidR="0031521D" w:rsidRDefault="00000000">
      <w:pPr>
        <w:pStyle w:val="FirstParagraph"/>
        <w:rPr>
          <w:i/>
          <w:iCs/>
        </w:rPr>
      </w:pPr>
      <w:r>
        <w:rPr>
          <w:i/>
          <w:iCs/>
        </w:rPr>
        <w:t>aquamantys 6.0 biopolar 1844.09 737.64 461.0225 1751.8855</w:t>
      </w:r>
    </w:p>
    <w:p w:rsidR="0031521D" w:rsidRDefault="00000000">
      <w:pPr>
        <w:pStyle w:val="FirstParagraph"/>
        <w:rPr>
          <w:i/>
          <w:iCs/>
        </w:rPr>
      </w:pPr>
      <w:r>
        <w:rPr>
          <w:i/>
          <w:iCs/>
        </w:rPr>
        <w:t>bio-comp swvlkc, cld 5.5 1905.74 762.30 476.4350 1810.4530</w:t>
      </w:r>
    </w:p>
    <w:p w:rsidR="0031521D" w:rsidRDefault="00000000">
      <w:pPr>
        <w:pStyle w:val="FirstParagraph"/>
        <w:rPr>
          <w:i/>
          <w:iCs/>
        </w:rPr>
      </w:pPr>
      <w:r>
        <w:rPr>
          <w:i/>
          <w:iCs/>
        </w:rPr>
        <w:t>biocomp s-tak 2.4x 12mm 2005.29 802.12 501.3225 1905.0255</w:t>
      </w:r>
    </w:p>
    <w:p w:rsidR="0031521D" w:rsidRDefault="00000000">
      <w:pPr>
        <w:pStyle w:val="FirstParagraph"/>
        <w:rPr>
          <w:i/>
          <w:iCs/>
        </w:rPr>
      </w:pPr>
      <w:r>
        <w:rPr>
          <w:i/>
          <w:iCs/>
        </w:rPr>
        <w:t>cannula twist-in 233.55 93.42 58.3875 221.8725</w:t>
      </w:r>
    </w:p>
    <w:p w:rsidR="0031521D" w:rsidRDefault="00000000">
      <w:pPr>
        <w:pStyle w:val="FirstParagraph"/>
        <w:rPr>
          <w:i/>
          <w:iCs/>
        </w:rPr>
      </w:pPr>
      <w:r>
        <w:rPr>
          <w:i/>
          <w:iCs/>
        </w:rPr>
        <w:t>cannula, twist-in 233.55 93.42 58.3875 221.8725</w:t>
      </w:r>
    </w:p>
    <w:p w:rsidR="0031521D" w:rsidRDefault="00000000">
      <w:pPr>
        <w:pStyle w:val="FirstParagraph"/>
        <w:rPr>
          <w:i/>
          <w:iCs/>
        </w:rPr>
      </w:pPr>
      <w:r>
        <w:rPr>
          <w:i/>
          <w:iCs/>
        </w:rPr>
        <w:lastRenderedPageBreak/>
        <w:t>cann 2.7mm twist drill 2 1249.95 499.98 312.4875 1187.4525</w:t>
      </w:r>
    </w:p>
    <w:p w:rsidR="0031521D" w:rsidRDefault="00000000">
      <w:pPr>
        <w:pStyle w:val="FirstParagraph"/>
        <w:rPr>
          <w:i/>
          <w:iCs/>
        </w:rPr>
      </w:pPr>
      <w:proofErr w:type="gramStart"/>
      <w:r>
        <w:rPr>
          <w:i/>
          <w:iCs/>
        </w:rPr>
        <w:t>burr ,oval</w:t>
      </w:r>
      <w:proofErr w:type="gramEnd"/>
      <w:r>
        <w:rPr>
          <w:i/>
          <w:iCs/>
        </w:rPr>
        <w:t>,8flute 4.0mm 362.63 145.05 90.6575 344.4985</w:t>
      </w:r>
    </w:p>
    <w:p w:rsidR="0031521D" w:rsidRDefault="00000000">
      <w:pPr>
        <w:pStyle w:val="FirstParagraph"/>
        <w:rPr>
          <w:i/>
          <w:iCs/>
        </w:rPr>
      </w:pPr>
      <w:r>
        <w:rPr>
          <w:i/>
          <w:iCs/>
        </w:rPr>
        <w:t>button kit medivators de 44.57 17.83 11.1425 42.3415</w:t>
      </w:r>
    </w:p>
    <w:p w:rsidR="0031521D" w:rsidRDefault="00000000">
      <w:pPr>
        <w:pStyle w:val="FirstParagraph"/>
        <w:rPr>
          <w:i/>
          <w:iCs/>
        </w:rPr>
      </w:pPr>
      <w:r>
        <w:rPr>
          <w:i/>
          <w:iCs/>
        </w:rPr>
        <w:t>catheter triple lume 412.40 164.96 103.1000 391.7800</w:t>
      </w:r>
    </w:p>
    <w:p w:rsidR="0031521D" w:rsidRDefault="00000000">
      <w:pPr>
        <w:pStyle w:val="FirstParagraph"/>
        <w:rPr>
          <w:i/>
          <w:iCs/>
        </w:rPr>
      </w:pPr>
      <w:r>
        <w:rPr>
          <w:i/>
          <w:iCs/>
        </w:rPr>
        <w:t>cath urethral dilato 80.17 32.07 20.0425 76.1615</w:t>
      </w:r>
    </w:p>
    <w:p w:rsidR="0031521D" w:rsidRDefault="00000000">
      <w:pPr>
        <w:pStyle w:val="FirstParagraph"/>
        <w:rPr>
          <w:i/>
          <w:iCs/>
        </w:rPr>
      </w:pPr>
      <w:r>
        <w:rPr>
          <w:i/>
          <w:iCs/>
        </w:rPr>
        <w:t>calibrated drill bit 2.5 787.47 314.99 196.8675 748.0965</w:t>
      </w:r>
    </w:p>
    <w:p w:rsidR="0031521D" w:rsidRDefault="00000000">
      <w:pPr>
        <w:pStyle w:val="FirstParagraph"/>
        <w:rPr>
          <w:i/>
          <w:iCs/>
        </w:rPr>
      </w:pPr>
      <w:r>
        <w:rPr>
          <w:i/>
          <w:iCs/>
        </w:rPr>
        <w:t>cath sub clavian 27.21 10.88 6.8025 25.8495</w:t>
      </w:r>
    </w:p>
    <w:p w:rsidR="0031521D" w:rsidRDefault="00000000">
      <w:pPr>
        <w:pStyle w:val="FirstParagraph"/>
        <w:rPr>
          <w:i/>
          <w:iCs/>
        </w:rPr>
      </w:pPr>
      <w:r>
        <w:rPr>
          <w:i/>
          <w:iCs/>
        </w:rPr>
        <w:t>cobra suture passer 2080.84 832.34 520.2100 1976.7980</w:t>
      </w:r>
    </w:p>
    <w:p w:rsidR="0031521D" w:rsidRDefault="00000000">
      <w:pPr>
        <w:pStyle w:val="FirstParagraph"/>
        <w:rPr>
          <w:i/>
          <w:iCs/>
        </w:rPr>
      </w:pPr>
      <w:r>
        <w:rPr>
          <w:i/>
          <w:iCs/>
        </w:rPr>
        <w:t>collectin hoses 155.99 62.40 38.9975 148.1905</w:t>
      </w:r>
    </w:p>
    <w:p w:rsidR="0031521D" w:rsidRDefault="00000000">
      <w:pPr>
        <w:pStyle w:val="FirstParagraph"/>
        <w:rPr>
          <w:i/>
          <w:iCs/>
        </w:rPr>
      </w:pPr>
      <w:r>
        <w:rPr>
          <w:i/>
          <w:iCs/>
        </w:rPr>
        <w:t xml:space="preserve">corkscrew </w:t>
      </w:r>
      <w:proofErr w:type="gramStart"/>
      <w:r>
        <w:rPr>
          <w:i/>
          <w:iCs/>
        </w:rPr>
        <w:t>ft,bc</w:t>
      </w:r>
      <w:proofErr w:type="gramEnd"/>
      <w:r>
        <w:rPr>
          <w:i/>
          <w:iCs/>
        </w:rPr>
        <w:t>,sutureta 1612.00 644.80 403.0000 1531.4000</w:t>
      </w:r>
    </w:p>
    <w:p w:rsidR="0031521D" w:rsidRDefault="00000000">
      <w:pPr>
        <w:pStyle w:val="FirstParagraph"/>
        <w:rPr>
          <w:i/>
          <w:iCs/>
        </w:rPr>
      </w:pPr>
      <w:r>
        <w:rPr>
          <w:i/>
          <w:iCs/>
        </w:rPr>
        <w:t>device abs fixation w 30 1619.34 647.73 404.8350 1538.3730</w:t>
      </w:r>
    </w:p>
    <w:p w:rsidR="0031521D" w:rsidRDefault="00000000">
      <w:pPr>
        <w:pStyle w:val="FirstParagraph"/>
        <w:rPr>
          <w:i/>
          <w:iCs/>
        </w:rPr>
      </w:pPr>
      <w:r>
        <w:rPr>
          <w:i/>
          <w:iCs/>
        </w:rPr>
        <w:t>disp instr, kit for teno 1500.87 600.35 375.2175 1425.8265</w:t>
      </w:r>
    </w:p>
    <w:p w:rsidR="0031521D" w:rsidRDefault="00000000">
      <w:pPr>
        <w:pStyle w:val="FirstParagraph"/>
        <w:rPr>
          <w:i/>
          <w:iCs/>
        </w:rPr>
      </w:pPr>
      <w:r>
        <w:rPr>
          <w:i/>
          <w:iCs/>
        </w:rPr>
        <w:t>disp kit, transtibial ac 713.38 285.35 178.3450 677.7110</w:t>
      </w:r>
    </w:p>
    <w:p w:rsidR="0031521D" w:rsidRDefault="00000000">
      <w:pPr>
        <w:pStyle w:val="FirstParagraph"/>
        <w:rPr>
          <w:i/>
          <w:iCs/>
        </w:rPr>
      </w:pPr>
      <w:r>
        <w:rPr>
          <w:i/>
          <w:iCs/>
        </w:rPr>
        <w:t>disp kit, ucl suture pas 2160.71 864.28 540.1775 2052.6745</w:t>
      </w:r>
    </w:p>
    <w:p w:rsidR="0031521D" w:rsidRDefault="00000000">
      <w:pPr>
        <w:pStyle w:val="FirstParagraph"/>
        <w:rPr>
          <w:i/>
          <w:iCs/>
        </w:rPr>
      </w:pPr>
      <w:r>
        <w:rPr>
          <w:i/>
          <w:iCs/>
        </w:rPr>
        <w:t>doublecut, cirved 4.0mm 427.46 170.98 106.8650 406.0870</w:t>
      </w:r>
    </w:p>
    <w:p w:rsidR="0031521D" w:rsidRDefault="00000000">
      <w:pPr>
        <w:pStyle w:val="FirstParagraph"/>
        <w:rPr>
          <w:i/>
          <w:iCs/>
        </w:rPr>
      </w:pPr>
      <w:proofErr w:type="gramStart"/>
      <w:r>
        <w:rPr>
          <w:i/>
          <w:iCs/>
        </w:rPr>
        <w:t>doublecut,curved</w:t>
      </w:r>
      <w:proofErr w:type="gramEnd"/>
      <w:r>
        <w:rPr>
          <w:i/>
          <w:iCs/>
        </w:rPr>
        <w:t xml:space="preserve"> 4.0mm 615.28 246.11 153.8200 584.5160</w:t>
      </w:r>
    </w:p>
    <w:p w:rsidR="0031521D" w:rsidRDefault="00000000">
      <w:pPr>
        <w:pStyle w:val="FirstParagraph"/>
        <w:rPr>
          <w:i/>
          <w:iCs/>
        </w:rPr>
      </w:pPr>
      <w:r>
        <w:rPr>
          <w:i/>
          <w:iCs/>
        </w:rPr>
        <w:t>falope - ring applicator 1407.39 562.96 351.8475 1337.0205</w:t>
      </w:r>
    </w:p>
    <w:p w:rsidR="0031521D" w:rsidRDefault="00000000">
      <w:pPr>
        <w:pStyle w:val="FirstParagraph"/>
        <w:rPr>
          <w:i/>
          <w:iCs/>
        </w:rPr>
      </w:pPr>
      <w:r>
        <w:rPr>
          <w:i/>
          <w:iCs/>
        </w:rPr>
        <w:t>excalibur 4.0mm x 13cm c 363.78 145.51 90.9450 345.5910</w:t>
      </w:r>
    </w:p>
    <w:p w:rsidR="0031521D" w:rsidRDefault="00000000">
      <w:pPr>
        <w:pStyle w:val="FirstParagraph"/>
        <w:rPr>
          <w:i/>
          <w:iCs/>
        </w:rPr>
      </w:pPr>
      <w:r>
        <w:rPr>
          <w:i/>
          <w:iCs/>
        </w:rPr>
        <w:t>endogator irrigation tub 1067.34 426.94 266.8350 1013.9730</w:t>
      </w:r>
    </w:p>
    <w:p w:rsidR="0031521D" w:rsidRDefault="00000000">
      <w:pPr>
        <w:pStyle w:val="FirstParagraph"/>
        <w:rPr>
          <w:i/>
          <w:iCs/>
        </w:rPr>
      </w:pPr>
      <w:r>
        <w:rPr>
          <w:i/>
          <w:iCs/>
        </w:rPr>
        <w:t>electrodes kitty kat 193.03 77.21 48.2575 183.3785</w:t>
      </w:r>
    </w:p>
    <w:p w:rsidR="0031521D" w:rsidRDefault="00000000">
      <w:pPr>
        <w:pStyle w:val="FirstParagraph"/>
        <w:rPr>
          <w:i/>
          <w:iCs/>
        </w:rPr>
      </w:pPr>
      <w:r>
        <w:rPr>
          <w:i/>
          <w:iCs/>
        </w:rPr>
        <w:t>dw outflow cassett/tube 259.31 103.72 64.8275 246.3445</w:t>
      </w:r>
    </w:p>
    <w:p w:rsidR="0031521D" w:rsidRDefault="00000000">
      <w:pPr>
        <w:pStyle w:val="FirstParagraph"/>
        <w:rPr>
          <w:i/>
          <w:iCs/>
        </w:rPr>
      </w:pPr>
      <w:r>
        <w:rPr>
          <w:i/>
          <w:iCs/>
        </w:rPr>
        <w:t>drill bit locking shrt 3 1054.02 421.61 263.5050 1001.3190</w:t>
      </w:r>
    </w:p>
    <w:p w:rsidR="0031521D" w:rsidRDefault="00000000">
      <w:pPr>
        <w:pStyle w:val="FirstParagraph"/>
        <w:rPr>
          <w:i/>
          <w:iCs/>
        </w:rPr>
      </w:pPr>
      <w:r>
        <w:rPr>
          <w:i/>
          <w:iCs/>
        </w:rPr>
        <w:t>drill bit non-locking sh 1021.89 408.76 255.4725 970.7955</w:t>
      </w:r>
    </w:p>
    <w:p w:rsidR="0031521D" w:rsidRDefault="00000000">
      <w:pPr>
        <w:pStyle w:val="FirstParagraph"/>
        <w:rPr>
          <w:i/>
          <w:iCs/>
        </w:rPr>
      </w:pPr>
      <w:r>
        <w:rPr>
          <w:i/>
          <w:iCs/>
        </w:rPr>
        <w:t>drill bit, 1.7mm 511.96 204.78 127.9900 486.3620</w:t>
      </w:r>
    </w:p>
    <w:p w:rsidR="0031521D" w:rsidRDefault="00000000">
      <w:pPr>
        <w:pStyle w:val="FirstParagraph"/>
        <w:rPr>
          <w:i/>
          <w:iCs/>
        </w:rPr>
      </w:pPr>
      <w:r>
        <w:rPr>
          <w:i/>
          <w:iCs/>
        </w:rPr>
        <w:t>drill bit, can 2.6mm 949.54 379.82 237.3850 902.0630</w:t>
      </w:r>
    </w:p>
    <w:p w:rsidR="0031521D" w:rsidRDefault="00000000">
      <w:pPr>
        <w:pStyle w:val="FirstParagraph"/>
        <w:rPr>
          <w:i/>
          <w:iCs/>
        </w:rPr>
      </w:pPr>
      <w:r>
        <w:rPr>
          <w:i/>
          <w:iCs/>
        </w:rPr>
        <w:t>dualwave outflow tube se 223.59 89.44 55.8975 212.4105</w:t>
      </w:r>
    </w:p>
    <w:p w:rsidR="0031521D" w:rsidRDefault="00000000">
      <w:pPr>
        <w:pStyle w:val="FirstParagraph"/>
        <w:rPr>
          <w:i/>
          <w:iCs/>
        </w:rPr>
      </w:pPr>
      <w:r>
        <w:rPr>
          <w:i/>
          <w:iCs/>
        </w:rPr>
        <w:t>drill, 9.5mm cannulated 959.39 383.76 239.8475 911.4205</w:t>
      </w:r>
    </w:p>
    <w:p w:rsidR="0031521D" w:rsidRDefault="00000000">
      <w:pPr>
        <w:pStyle w:val="FirstParagraph"/>
        <w:rPr>
          <w:i/>
          <w:iCs/>
        </w:rPr>
      </w:pPr>
      <w:r>
        <w:rPr>
          <w:i/>
          <w:iCs/>
        </w:rPr>
        <w:t>drilok cannula 8x75 97.24 38.90 24.3100 92.3780</w:t>
      </w:r>
    </w:p>
    <w:p w:rsidR="0031521D" w:rsidRDefault="00000000">
      <w:pPr>
        <w:pStyle w:val="FirstParagraph"/>
        <w:rPr>
          <w:i/>
          <w:iCs/>
        </w:rPr>
      </w:pPr>
      <w:r>
        <w:rPr>
          <w:i/>
          <w:iCs/>
        </w:rPr>
        <w:lastRenderedPageBreak/>
        <w:t>sheat percintro 502.99 201.20 125.7475 477.8405</w:t>
      </w:r>
    </w:p>
    <w:p w:rsidR="0031521D" w:rsidRDefault="00000000">
      <w:pPr>
        <w:pStyle w:val="FirstParagraph"/>
        <w:rPr>
          <w:i/>
          <w:iCs/>
        </w:rPr>
      </w:pPr>
      <w:r>
        <w:rPr>
          <w:i/>
          <w:iCs/>
        </w:rPr>
        <w:t>shoulder kit 2080.84 832.34 520.2100 1976.7980</w:t>
      </w:r>
    </w:p>
    <w:p w:rsidR="0031521D" w:rsidRDefault="00000000">
      <w:pPr>
        <w:pStyle w:val="FirstParagraph"/>
        <w:rPr>
          <w:i/>
          <w:iCs/>
        </w:rPr>
      </w:pPr>
      <w:r>
        <w:rPr>
          <w:i/>
          <w:iCs/>
        </w:rPr>
        <w:t>powerasp 4.0mm x 13cm 737.99 295.20 184.4975 701.0905</w:t>
      </w:r>
    </w:p>
    <w:p w:rsidR="0031521D" w:rsidRDefault="00000000">
      <w:pPr>
        <w:pStyle w:val="FirstParagraph"/>
        <w:rPr>
          <w:i/>
          <w:iCs/>
        </w:rPr>
      </w:pPr>
      <w:r>
        <w:rPr>
          <w:i/>
          <w:iCs/>
        </w:rPr>
        <w:t>powerpicc solo kit 2259.11 903.64 564.7775 2146.1545</w:t>
      </w:r>
    </w:p>
    <w:p w:rsidR="0031521D" w:rsidRDefault="00000000">
      <w:pPr>
        <w:pStyle w:val="FirstParagraph"/>
        <w:rPr>
          <w:i/>
          <w:iCs/>
        </w:rPr>
      </w:pPr>
      <w:r>
        <w:rPr>
          <w:i/>
          <w:iCs/>
        </w:rPr>
        <w:t>precipitate tray del 808.89 323.56 202.2225 768.4455</w:t>
      </w:r>
    </w:p>
    <w:p w:rsidR="0031521D" w:rsidRDefault="00000000">
      <w:pPr>
        <w:pStyle w:val="FirstParagraph"/>
        <w:rPr>
          <w:i/>
          <w:iCs/>
        </w:rPr>
      </w:pPr>
      <w:r>
        <w:rPr>
          <w:i/>
          <w:iCs/>
        </w:rPr>
        <w:t>replacement burr 0.5 43.42 17.37 10.8550 41.2490</w:t>
      </w:r>
    </w:p>
    <w:p w:rsidR="0031521D" w:rsidRDefault="00000000">
      <w:pPr>
        <w:pStyle w:val="FirstParagraph"/>
        <w:rPr>
          <w:i/>
          <w:iCs/>
        </w:rPr>
      </w:pPr>
      <w:r>
        <w:rPr>
          <w:i/>
          <w:iCs/>
        </w:rPr>
        <w:t>replacement burr 1.0 43.42 17.37 10.8550 41.2490</w:t>
      </w:r>
    </w:p>
    <w:p w:rsidR="0031521D" w:rsidRDefault="00000000">
      <w:pPr>
        <w:pStyle w:val="FirstParagraph"/>
        <w:rPr>
          <w:i/>
          <w:iCs/>
        </w:rPr>
      </w:pPr>
      <w:r>
        <w:rPr>
          <w:i/>
          <w:iCs/>
        </w:rPr>
        <w:t>seabrook cooling unit 271.47 108.59 67.8675 257.8965</w:t>
      </w:r>
    </w:p>
    <w:p w:rsidR="0031521D" w:rsidRDefault="00000000">
      <w:pPr>
        <w:pStyle w:val="FirstParagraph"/>
        <w:rPr>
          <w:i/>
          <w:iCs/>
        </w:rPr>
      </w:pPr>
      <w:r>
        <w:rPr>
          <w:i/>
          <w:iCs/>
        </w:rPr>
        <w:t>secondary collection bot 66.57 26.63 16.6425 63.2415</w:t>
      </w:r>
    </w:p>
    <w:p w:rsidR="0031521D" w:rsidRDefault="00000000">
      <w:pPr>
        <w:pStyle w:val="FirstParagraph"/>
        <w:rPr>
          <w:i/>
          <w:iCs/>
        </w:rPr>
      </w:pPr>
      <w:r>
        <w:rPr>
          <w:i/>
          <w:iCs/>
        </w:rPr>
        <w:t>scorpion-multifire needl 1255.45 502.18 313.8625 1192.6775</w:t>
      </w:r>
    </w:p>
    <w:p w:rsidR="0031521D" w:rsidRDefault="00000000">
      <w:pPr>
        <w:pStyle w:val="FirstParagraph"/>
        <w:rPr>
          <w:i/>
          <w:iCs/>
        </w:rPr>
      </w:pPr>
      <w:r>
        <w:rPr>
          <w:i/>
          <w:iCs/>
        </w:rPr>
        <w:t>q/c cannulated drill 3.2 1757.86 703.14 439.4650 1669.9670</w:t>
      </w:r>
    </w:p>
    <w:p w:rsidR="0031521D" w:rsidRDefault="00000000">
      <w:pPr>
        <w:pStyle w:val="FirstParagraph"/>
        <w:rPr>
          <w:i/>
          <w:iCs/>
        </w:rPr>
      </w:pPr>
      <w:r>
        <w:rPr>
          <w:i/>
          <w:iCs/>
        </w:rPr>
        <w:t>reduce tubing system pat 150.94 60.38 37.7350 143.3930</w:t>
      </w:r>
    </w:p>
    <w:p w:rsidR="0031521D" w:rsidRDefault="00000000">
      <w:pPr>
        <w:pStyle w:val="FirstParagraph"/>
        <w:rPr>
          <w:i/>
          <w:iCs/>
        </w:rPr>
      </w:pPr>
      <w:r>
        <w:rPr>
          <w:i/>
          <w:iCs/>
        </w:rPr>
        <w:t>reduce tubing system pum 341.01 136.40 85.2525 323.9595</w:t>
      </w:r>
    </w:p>
    <w:p w:rsidR="0031521D" w:rsidRDefault="00000000">
      <w:pPr>
        <w:pStyle w:val="FirstParagraph"/>
        <w:rPr>
          <w:i/>
          <w:iCs/>
        </w:rPr>
      </w:pPr>
      <w:r>
        <w:rPr>
          <w:i/>
          <w:iCs/>
        </w:rPr>
        <w:t>reduece pt tubing w/conn 175.09 70.04 43.7725 166.3355</w:t>
      </w:r>
    </w:p>
    <w:p w:rsidR="0031521D" w:rsidRDefault="00000000">
      <w:pPr>
        <w:pStyle w:val="FirstParagraph"/>
        <w:rPr>
          <w:i/>
          <w:iCs/>
        </w:rPr>
      </w:pPr>
      <w:r>
        <w:rPr>
          <w:i/>
          <w:iCs/>
        </w:rPr>
        <w:t>reduece pump tubing w/co 395.04 158.02 98.7600 375.2880</w:t>
      </w:r>
    </w:p>
    <w:p w:rsidR="0031521D" w:rsidRDefault="00000000">
      <w:pPr>
        <w:pStyle w:val="FirstParagraph"/>
        <w:rPr>
          <w:i/>
          <w:iCs/>
        </w:rPr>
      </w:pPr>
      <w:r>
        <w:rPr>
          <w:i/>
          <w:iCs/>
        </w:rPr>
        <w:t>reelpass sutr lasso, 45 1242.42 496.97 310.6050 1180.2990</w:t>
      </w:r>
    </w:p>
    <w:p w:rsidR="0031521D" w:rsidRDefault="00000000">
      <w:pPr>
        <w:pStyle w:val="FirstParagraph"/>
        <w:rPr>
          <w:i/>
          <w:iCs/>
        </w:rPr>
      </w:pPr>
      <w:r>
        <w:rPr>
          <w:i/>
          <w:iCs/>
        </w:rPr>
        <w:t>surgilav plus handpiece 274.65 109.86 68.6625 260.9175</w:t>
      </w:r>
    </w:p>
    <w:p w:rsidR="0031521D" w:rsidRDefault="00000000">
      <w:pPr>
        <w:pStyle w:val="FirstParagraph"/>
        <w:rPr>
          <w:i/>
          <w:iCs/>
        </w:rPr>
      </w:pPr>
      <w:r>
        <w:rPr>
          <w:i/>
          <w:iCs/>
        </w:rPr>
        <w:t>slit lamp 167.85 67.14 41.9625 159.4575</w:t>
      </w:r>
    </w:p>
    <w:p w:rsidR="0031521D" w:rsidRDefault="00000000">
      <w:pPr>
        <w:pStyle w:val="FirstParagraph"/>
        <w:rPr>
          <w:i/>
          <w:iCs/>
        </w:rPr>
      </w:pPr>
      <w:r>
        <w:rPr>
          <w:i/>
          <w:iCs/>
        </w:rPr>
        <w:t>taperes crvd ndl 26mm 1/ 118.08 47.23 29.5200 112.1760</w:t>
      </w:r>
    </w:p>
    <w:p w:rsidR="0031521D" w:rsidRDefault="00000000">
      <w:pPr>
        <w:pStyle w:val="FirstParagraph"/>
        <w:rPr>
          <w:i/>
          <w:iCs/>
        </w:rPr>
      </w:pPr>
      <w:r>
        <w:rPr>
          <w:i/>
          <w:iCs/>
        </w:rPr>
        <w:t>swan ganz catheter 497.78 199.11 124.4450 472.8910</w:t>
      </w:r>
    </w:p>
    <w:p w:rsidR="0031521D" w:rsidRDefault="00000000">
      <w:pPr>
        <w:pStyle w:val="FirstParagraph"/>
        <w:rPr>
          <w:i/>
          <w:iCs/>
        </w:rPr>
      </w:pPr>
      <w:r>
        <w:rPr>
          <w:i/>
          <w:iCs/>
        </w:rPr>
        <w:t>swan ganz dlvry sysm 189.57 75.83 47.3925 180.0915</w:t>
      </w:r>
    </w:p>
    <w:p w:rsidR="0031521D" w:rsidRDefault="00000000">
      <w:pPr>
        <w:pStyle w:val="FirstParagraph"/>
        <w:rPr>
          <w:i/>
          <w:iCs/>
        </w:rPr>
      </w:pPr>
      <w:r>
        <w:rPr>
          <w:i/>
          <w:iCs/>
        </w:rPr>
        <w:t>suturelasso,45 deg, curv 1084.99 434.00 271.2475 1030.7405</w:t>
      </w:r>
    </w:p>
    <w:p w:rsidR="0031521D" w:rsidRDefault="00000000">
      <w:pPr>
        <w:pStyle w:val="FirstParagraph"/>
        <w:rPr>
          <w:i/>
          <w:iCs/>
        </w:rPr>
      </w:pPr>
      <w:r>
        <w:rPr>
          <w:i/>
          <w:iCs/>
        </w:rPr>
        <w:t>suturesnake, 90 straight 1420.69 568.28 355.1725 1349.6555</w:t>
      </w:r>
    </w:p>
    <w:p w:rsidR="0031521D" w:rsidRDefault="00000000">
      <w:pPr>
        <w:pStyle w:val="FirstParagraph"/>
        <w:rPr>
          <w:i/>
          <w:iCs/>
        </w:rPr>
      </w:pPr>
      <w:r>
        <w:rPr>
          <w:i/>
          <w:iCs/>
        </w:rPr>
        <w:t>tray sheath introduc 337.16 134.86 84.2900 320.3020</w:t>
      </w:r>
    </w:p>
    <w:p w:rsidR="0031521D" w:rsidRDefault="00000000">
      <w:pPr>
        <w:pStyle w:val="FirstParagraph"/>
        <w:rPr>
          <w:i/>
          <w:iCs/>
        </w:rPr>
      </w:pPr>
      <w:r>
        <w:rPr>
          <w:i/>
          <w:iCs/>
        </w:rPr>
        <w:t>thermo set 117.79 47.12 29.4475 111.9005</w:t>
      </w:r>
    </w:p>
    <w:p w:rsidR="0031521D" w:rsidRDefault="00000000">
      <w:pPr>
        <w:pStyle w:val="FirstParagraph"/>
        <w:rPr>
          <w:i/>
          <w:iCs/>
        </w:rPr>
      </w:pPr>
      <w:r>
        <w:rPr>
          <w:i/>
          <w:iCs/>
        </w:rPr>
        <w:t>transducer/blood drw 270.31 108.12 67.5775 256.7945</w:t>
      </w:r>
    </w:p>
    <w:p w:rsidR="0031521D" w:rsidRDefault="00000000">
      <w:pPr>
        <w:pStyle w:val="FirstParagraph"/>
        <w:rPr>
          <w:i/>
          <w:iCs/>
        </w:rPr>
      </w:pPr>
      <w:r>
        <w:rPr>
          <w:i/>
          <w:iCs/>
        </w:rPr>
        <w:t>oraflex dressing 61.35 24.54 15.3375 58.2825</w:t>
      </w:r>
    </w:p>
    <w:p w:rsidR="0031521D" w:rsidRDefault="00000000">
      <w:pPr>
        <w:pStyle w:val="FirstParagraph"/>
        <w:rPr>
          <w:i/>
          <w:iCs/>
        </w:rPr>
      </w:pPr>
      <w:r>
        <w:rPr>
          <w:i/>
          <w:iCs/>
        </w:rPr>
        <w:t>passer needle 789.21 315.68 197.3025 749.7495</w:t>
      </w:r>
    </w:p>
    <w:p w:rsidR="0031521D" w:rsidRDefault="00000000">
      <w:pPr>
        <w:pStyle w:val="FirstParagraph"/>
        <w:rPr>
          <w:i/>
          <w:iCs/>
        </w:rPr>
      </w:pPr>
      <w:r>
        <w:rPr>
          <w:i/>
          <w:iCs/>
        </w:rPr>
        <w:lastRenderedPageBreak/>
        <w:t>v-guide drill 3.5mm 645.96 258.38 161.4900 613.6620</w:t>
      </w:r>
    </w:p>
    <w:p w:rsidR="0031521D" w:rsidRDefault="00000000">
      <w:pPr>
        <w:pStyle w:val="FirstParagraph"/>
        <w:rPr>
          <w:i/>
          <w:iCs/>
        </w:rPr>
      </w:pPr>
      <w:r>
        <w:rPr>
          <w:i/>
          <w:iCs/>
        </w:rPr>
        <w:t>tray espocan 360.90 144.36 90.2250 342.8550</w:t>
      </w:r>
    </w:p>
    <w:p w:rsidR="0031521D" w:rsidRDefault="00000000">
      <w:pPr>
        <w:pStyle w:val="FirstParagraph"/>
        <w:rPr>
          <w:i/>
          <w:iCs/>
        </w:rPr>
      </w:pPr>
      <w:r>
        <w:rPr>
          <w:i/>
          <w:iCs/>
        </w:rPr>
        <w:t>tray chest tube 161.78 64.71 40.4450 153.6910</w:t>
      </w:r>
    </w:p>
    <w:p w:rsidR="0031521D" w:rsidRDefault="00000000">
      <w:pPr>
        <w:pStyle w:val="FirstParagraph"/>
        <w:rPr>
          <w:i/>
          <w:iCs/>
        </w:rPr>
      </w:pPr>
      <w:r>
        <w:rPr>
          <w:i/>
          <w:iCs/>
        </w:rPr>
        <w:t>tray circumcision 137.18 54.87 34.2950 130.3210</w:t>
      </w:r>
    </w:p>
    <w:p w:rsidR="0031521D" w:rsidRDefault="00000000">
      <w:pPr>
        <w:pStyle w:val="FirstParagraph"/>
        <w:rPr>
          <w:i/>
          <w:iCs/>
        </w:rPr>
      </w:pPr>
      <w:r>
        <w:rPr>
          <w:i/>
          <w:iCs/>
        </w:rPr>
        <w:t>tripledam cannula 298.38 119.35 74.5950 283.4610</w:t>
      </w:r>
    </w:p>
    <w:p w:rsidR="0031521D" w:rsidRDefault="00000000">
      <w:pPr>
        <w:pStyle w:val="FirstParagraph"/>
        <w:rPr>
          <w:i/>
          <w:iCs/>
        </w:rPr>
      </w:pPr>
      <w:r>
        <w:rPr>
          <w:i/>
          <w:iCs/>
        </w:rPr>
        <w:t>tvt/monarch 2503.07 1001.23 625.7675 2377.9165</w:t>
      </w:r>
    </w:p>
    <w:p w:rsidR="0031521D" w:rsidRDefault="00000000">
      <w:pPr>
        <w:pStyle w:val="FirstParagraph"/>
        <w:rPr>
          <w:i/>
          <w:iCs/>
        </w:rPr>
      </w:pPr>
      <w:r>
        <w:rPr>
          <w:i/>
          <w:iCs/>
        </w:rPr>
        <w:t>vascular access port 4010.30 1604.12 1002.5750 3809.7850</w:t>
      </w:r>
    </w:p>
    <w:p w:rsidR="0031521D" w:rsidRDefault="00000000">
      <w:pPr>
        <w:pStyle w:val="FirstParagraph"/>
        <w:rPr>
          <w:i/>
          <w:iCs/>
        </w:rPr>
      </w:pPr>
      <w:r>
        <w:rPr>
          <w:i/>
          <w:iCs/>
        </w:rPr>
        <w:t>trelex mesh 2x4 669.40 267.76 167.3500 635.9300</w:t>
      </w:r>
    </w:p>
    <w:p w:rsidR="0031521D" w:rsidRDefault="00000000">
      <w:pPr>
        <w:pStyle w:val="FirstParagraph"/>
        <w:rPr>
          <w:i/>
          <w:iCs/>
        </w:rPr>
      </w:pPr>
      <w:r>
        <w:rPr>
          <w:i/>
          <w:iCs/>
        </w:rPr>
        <w:t>thermachoice 3 hand piec 2377.88 951.15 594.4700 2258.9860</w:t>
      </w:r>
    </w:p>
    <w:p w:rsidR="0031521D" w:rsidRDefault="00000000">
      <w:pPr>
        <w:pStyle w:val="FirstParagraph"/>
        <w:rPr>
          <w:i/>
          <w:iCs/>
        </w:rPr>
      </w:pPr>
      <w:r>
        <w:rPr>
          <w:i/>
          <w:iCs/>
        </w:rPr>
        <w:t>speedbrg imp sys w/bio c 5679.60 2271.84 1419.9000 5395.6200</w:t>
      </w:r>
    </w:p>
    <w:p w:rsidR="0031521D" w:rsidRDefault="00000000">
      <w:pPr>
        <w:pStyle w:val="FirstParagraph"/>
        <w:rPr>
          <w:i/>
          <w:iCs/>
        </w:rPr>
      </w:pPr>
      <w:r>
        <w:rPr>
          <w:i/>
          <w:iCs/>
        </w:rPr>
        <w:t>wash for 5.5 thru 7.7 ca 229.50 91.80 57.3750 218.0250</w:t>
      </w:r>
    </w:p>
    <w:p w:rsidR="0031521D" w:rsidRDefault="00000000">
      <w:pPr>
        <w:pStyle w:val="FirstParagraph"/>
        <w:rPr>
          <w:i/>
          <w:iCs/>
        </w:rPr>
      </w:pPr>
      <w:r>
        <w:rPr>
          <w:i/>
          <w:iCs/>
        </w:rPr>
        <w:t>versys advocate cemented 4900.52 1960.21 1225.1300 4655.4940</w:t>
      </w:r>
    </w:p>
    <w:p w:rsidR="0031521D" w:rsidRDefault="00000000">
      <w:pPr>
        <w:pStyle w:val="FirstParagraph"/>
        <w:rPr>
          <w:i/>
          <w:iCs/>
        </w:rPr>
      </w:pPr>
      <w:r>
        <w:rPr>
          <w:i/>
          <w:iCs/>
        </w:rPr>
        <w:t>versys distal centralize 714.55 285.82 178.6375 678.8225</w:t>
      </w:r>
    </w:p>
    <w:p w:rsidR="0031521D" w:rsidRDefault="00000000">
      <w:pPr>
        <w:pStyle w:val="FirstParagraph"/>
        <w:rPr>
          <w:i/>
          <w:iCs/>
        </w:rPr>
      </w:pPr>
      <w:r>
        <w:rPr>
          <w:i/>
          <w:iCs/>
        </w:rPr>
        <w:t>repliform 2x7 3422.22 1368.89 855.5550 3251.1090</w:t>
      </w:r>
    </w:p>
    <w:p w:rsidR="0031521D" w:rsidRDefault="00000000">
      <w:pPr>
        <w:pStyle w:val="FirstParagraph"/>
        <w:rPr>
          <w:i/>
          <w:iCs/>
        </w:rPr>
      </w:pPr>
      <w:r>
        <w:rPr>
          <w:i/>
          <w:iCs/>
        </w:rPr>
        <w:t>poly plug 725.26 290.10 181.3150 688.9970</w:t>
      </w:r>
    </w:p>
    <w:p w:rsidR="0031521D" w:rsidRDefault="00000000">
      <w:pPr>
        <w:pStyle w:val="FirstParagraph"/>
        <w:rPr>
          <w:i/>
          <w:iCs/>
        </w:rPr>
      </w:pPr>
      <w:r>
        <w:rPr>
          <w:i/>
          <w:iCs/>
        </w:rPr>
        <w:t>plug mesh hernia 2111.79 844.72 527.9475 2006.2005</w:t>
      </w:r>
    </w:p>
    <w:p w:rsidR="0031521D" w:rsidRDefault="00000000">
      <w:pPr>
        <w:pStyle w:val="FirstParagraph"/>
        <w:rPr>
          <w:i/>
          <w:iCs/>
        </w:rPr>
      </w:pPr>
      <w:r>
        <w:rPr>
          <w:i/>
          <w:iCs/>
        </w:rPr>
        <w:t>cement bone kyphx hv-r 3 421.51 168.60 105.3775 400.4345</w:t>
      </w:r>
    </w:p>
    <w:p w:rsidR="0031521D" w:rsidRDefault="00000000">
      <w:pPr>
        <w:pStyle w:val="FirstParagraph"/>
        <w:rPr>
          <w:i/>
          <w:iCs/>
        </w:rPr>
      </w:pPr>
      <w:r>
        <w:rPr>
          <w:i/>
          <w:iCs/>
        </w:rPr>
        <w:t>cath port a 5402.64 2161.06 1350.6600 5132.5080</w:t>
      </w:r>
    </w:p>
    <w:p w:rsidR="0031521D" w:rsidRDefault="00000000">
      <w:pPr>
        <w:pStyle w:val="FirstParagraph"/>
        <w:rPr>
          <w:i/>
          <w:iCs/>
        </w:rPr>
      </w:pPr>
      <w:r>
        <w:rPr>
          <w:i/>
          <w:iCs/>
        </w:rPr>
        <w:t>bipolar liner 47/48/49mm 1363.98 545.59 340.9950 1295.7810</w:t>
      </w:r>
    </w:p>
    <w:p w:rsidR="0031521D" w:rsidRDefault="00000000">
      <w:pPr>
        <w:pStyle w:val="FirstParagraph"/>
        <w:rPr>
          <w:i/>
          <w:iCs/>
        </w:rPr>
      </w:pPr>
      <w:r>
        <w:rPr>
          <w:i/>
          <w:iCs/>
        </w:rPr>
        <w:t>.054 x 6 guide wire 170.46 68.18 42.6150 161.9370</w:t>
      </w:r>
    </w:p>
    <w:p w:rsidR="0031521D" w:rsidRDefault="00000000">
      <w:pPr>
        <w:pStyle w:val="FirstParagraph"/>
        <w:rPr>
          <w:i/>
          <w:iCs/>
        </w:rPr>
      </w:pPr>
      <w:r>
        <w:rPr>
          <w:i/>
          <w:iCs/>
        </w:rPr>
        <w:t>12/14 cocr femoral head 1755.98 702.39 438.9950 1668.1810</w:t>
      </w:r>
    </w:p>
    <w:p w:rsidR="0031521D" w:rsidRDefault="00000000">
      <w:pPr>
        <w:pStyle w:val="FirstParagraph"/>
        <w:rPr>
          <w:i/>
          <w:iCs/>
        </w:rPr>
      </w:pPr>
      <w:r>
        <w:rPr>
          <w:i/>
          <w:iCs/>
        </w:rPr>
        <w:t>2.7mm cortical screw, 20 136.61 54.64 34.1525 129.7795</w:t>
      </w:r>
    </w:p>
    <w:p w:rsidR="0031521D" w:rsidRDefault="00000000">
      <w:pPr>
        <w:pStyle w:val="FirstParagraph"/>
        <w:rPr>
          <w:i/>
          <w:iCs/>
        </w:rPr>
      </w:pPr>
      <w:r>
        <w:rPr>
          <w:i/>
          <w:iCs/>
        </w:rPr>
        <w:t>3.0mm countersink 819.99 328.00 204.9975 778.9905</w:t>
      </w:r>
    </w:p>
    <w:p w:rsidR="0031521D" w:rsidRDefault="00000000">
      <w:pPr>
        <w:pStyle w:val="FirstParagraph"/>
        <w:rPr>
          <w:i/>
          <w:iCs/>
        </w:rPr>
      </w:pPr>
      <w:r>
        <w:rPr>
          <w:i/>
          <w:iCs/>
        </w:rPr>
        <w:t>3.5mmx12.0mm lock cort s 1201.33 480.53 300.3325 1141.2635</w:t>
      </w:r>
    </w:p>
    <w:p w:rsidR="0031521D" w:rsidRDefault="00000000">
      <w:pPr>
        <w:pStyle w:val="FirstParagraph"/>
        <w:rPr>
          <w:i/>
          <w:iCs/>
        </w:rPr>
      </w:pPr>
      <w:r>
        <w:rPr>
          <w:i/>
          <w:iCs/>
        </w:rPr>
        <w:t>nexgen prcoat stem tibia 3274.92 1309.97 818.7300 3111.1740</w:t>
      </w:r>
    </w:p>
    <w:p w:rsidR="0031521D" w:rsidRDefault="00000000">
      <w:pPr>
        <w:pStyle w:val="FirstParagraph"/>
        <w:rPr>
          <w:i/>
          <w:iCs/>
        </w:rPr>
      </w:pPr>
      <w:r>
        <w:rPr>
          <w:i/>
          <w:iCs/>
        </w:rPr>
        <w:t>flexigraft flp11 preshap 7115.05 2846.02 1778.7625 6759.2975</w:t>
      </w:r>
    </w:p>
    <w:p w:rsidR="0031521D" w:rsidRDefault="00000000">
      <w:pPr>
        <w:pStyle w:val="FirstParagraph"/>
        <w:rPr>
          <w:i/>
          <w:iCs/>
        </w:rPr>
      </w:pPr>
      <w:r>
        <w:rPr>
          <w:i/>
          <w:iCs/>
        </w:rPr>
        <w:t>hernia mesh bard ventril 2719.85 1087.94 679.9625 2583.8575</w:t>
      </w:r>
    </w:p>
    <w:p w:rsidR="0031521D" w:rsidRDefault="00000000">
      <w:pPr>
        <w:pStyle w:val="FirstParagraph"/>
        <w:rPr>
          <w:i/>
          <w:iCs/>
        </w:rPr>
      </w:pPr>
      <w:r>
        <w:rPr>
          <w:i/>
          <w:iCs/>
        </w:rPr>
        <w:t>immunofixation, serum 142.42 56.97 35.6050 135.2990</w:t>
      </w:r>
    </w:p>
    <w:p w:rsidR="0031521D" w:rsidRDefault="00000000">
      <w:pPr>
        <w:pStyle w:val="FirstParagraph"/>
        <w:rPr>
          <w:i/>
          <w:iCs/>
        </w:rPr>
      </w:pPr>
      <w:r>
        <w:rPr>
          <w:i/>
          <w:iCs/>
        </w:rPr>
        <w:lastRenderedPageBreak/>
        <w:t>hgb frac. w/o solubility 134.87 53.95 33.7175 128.1265</w:t>
      </w:r>
    </w:p>
    <w:p w:rsidR="0031521D" w:rsidRDefault="00000000">
      <w:pPr>
        <w:pStyle w:val="FirstParagraph"/>
        <w:rPr>
          <w:i/>
          <w:iCs/>
        </w:rPr>
      </w:pPr>
      <w:proofErr w:type="gramStart"/>
      <w:r>
        <w:rPr>
          <w:i/>
          <w:iCs/>
        </w:rPr>
        <w:t>cadmium,urine</w:t>
      </w:r>
      <w:proofErr w:type="gramEnd"/>
      <w:r>
        <w:rPr>
          <w:i/>
          <w:iCs/>
        </w:rPr>
        <w:t xml:space="preserve"> 174.51 69.80 43.6275 165.7845</w:t>
      </w:r>
    </w:p>
    <w:p w:rsidR="0031521D" w:rsidRDefault="00000000">
      <w:pPr>
        <w:pStyle w:val="FirstParagraph"/>
        <w:rPr>
          <w:i/>
          <w:iCs/>
        </w:rPr>
      </w:pPr>
      <w:r>
        <w:rPr>
          <w:i/>
          <w:iCs/>
        </w:rPr>
        <w:t>inj for myelogram/cat sc 963.73 385.49 240.9325 915.5435</w:t>
      </w:r>
    </w:p>
    <w:p w:rsidR="0031521D" w:rsidRDefault="00000000">
      <w:pPr>
        <w:pStyle w:val="FirstParagraph"/>
        <w:rPr>
          <w:i/>
          <w:iCs/>
        </w:rPr>
      </w:pPr>
      <w:r>
        <w:rPr>
          <w:i/>
          <w:iCs/>
        </w:rPr>
        <w:t xml:space="preserve">intro gi </w:t>
      </w:r>
      <w:proofErr w:type="gramStart"/>
      <w:r>
        <w:rPr>
          <w:i/>
          <w:iCs/>
        </w:rPr>
        <w:t>tube(</w:t>
      </w:r>
      <w:proofErr w:type="gramEnd"/>
      <w:r>
        <w:rPr>
          <w:i/>
          <w:iCs/>
        </w:rPr>
        <w:t>miller abb 451.48 180.59 112.8700 428.9060</w:t>
      </w:r>
    </w:p>
    <w:p w:rsidR="0031521D" w:rsidRDefault="00000000">
      <w:pPr>
        <w:pStyle w:val="FirstParagraph"/>
        <w:rPr>
          <w:i/>
          <w:iCs/>
        </w:rPr>
      </w:pPr>
      <w:r>
        <w:rPr>
          <w:i/>
          <w:iCs/>
        </w:rPr>
        <w:t>thallium scale 0-50 266.26 106.50 66.5650 252.9470</w:t>
      </w:r>
    </w:p>
    <w:p w:rsidR="0031521D" w:rsidRDefault="00000000">
      <w:pPr>
        <w:pStyle w:val="FirstParagraph"/>
        <w:rPr>
          <w:i/>
          <w:iCs/>
        </w:rPr>
      </w:pPr>
      <w:r>
        <w:rPr>
          <w:i/>
          <w:iCs/>
        </w:rPr>
        <w:t>hexabrex 623.09 249.24 155.7725 591.9355</w:t>
      </w:r>
    </w:p>
    <w:p w:rsidR="0031521D" w:rsidRDefault="00000000">
      <w:pPr>
        <w:pStyle w:val="FirstParagraph"/>
        <w:rPr>
          <w:i/>
          <w:iCs/>
        </w:rPr>
      </w:pPr>
      <w:r>
        <w:rPr>
          <w:i/>
          <w:iCs/>
        </w:rPr>
        <w:t>gown, plr single 24.02 9.61 6.0050 22.8190</w:t>
      </w:r>
    </w:p>
    <w:p w:rsidR="0031521D" w:rsidRDefault="00000000">
      <w:pPr>
        <w:pStyle w:val="FirstParagraph"/>
        <w:rPr>
          <w:i/>
          <w:iCs/>
        </w:rPr>
      </w:pPr>
      <w:r>
        <w:rPr>
          <w:i/>
          <w:iCs/>
        </w:rPr>
        <w:t>gown, std single use 21.42 8.57 5.3550 20.3490</w:t>
      </w:r>
    </w:p>
    <w:p w:rsidR="0031521D" w:rsidRDefault="00000000">
      <w:pPr>
        <w:pStyle w:val="FirstParagraph"/>
        <w:rPr>
          <w:i/>
          <w:iCs/>
        </w:rPr>
      </w:pPr>
      <w:r>
        <w:rPr>
          <w:i/>
          <w:iCs/>
        </w:rPr>
        <w:t>laser usage 2473.56 989.42 618.3900 2349.8820</w:t>
      </w:r>
    </w:p>
    <w:p w:rsidR="0031521D" w:rsidRDefault="00000000">
      <w:pPr>
        <w:pStyle w:val="FirstParagraph"/>
        <w:rPr>
          <w:i/>
          <w:iCs/>
        </w:rPr>
      </w:pPr>
      <w:r>
        <w:rPr>
          <w:i/>
          <w:iCs/>
        </w:rPr>
        <w:t>maj surg add’l 1/4hr 644.23 257.69 161.0575 612.0185</w:t>
      </w:r>
    </w:p>
    <w:p w:rsidR="0031521D" w:rsidRDefault="00000000">
      <w:pPr>
        <w:pStyle w:val="FirstParagraph"/>
        <w:rPr>
          <w:i/>
          <w:iCs/>
        </w:rPr>
      </w:pPr>
      <w:r>
        <w:rPr>
          <w:i/>
          <w:iCs/>
        </w:rPr>
        <w:t>major surgery 1st hr 6741.43 2696.57 1685.3575 6404.3585</w:t>
      </w:r>
    </w:p>
    <w:p w:rsidR="0031521D" w:rsidRDefault="00000000">
      <w:pPr>
        <w:pStyle w:val="FirstParagraph"/>
        <w:rPr>
          <w:i/>
          <w:iCs/>
        </w:rPr>
      </w:pPr>
      <w:r>
        <w:rPr>
          <w:i/>
          <w:iCs/>
        </w:rPr>
        <w:t>minor procedure fee 803.97 321.59 200.9925 763.7715</w:t>
      </w:r>
    </w:p>
    <w:p w:rsidR="0031521D" w:rsidRDefault="00000000">
      <w:pPr>
        <w:pStyle w:val="FirstParagraph"/>
        <w:rPr>
          <w:i/>
          <w:iCs/>
        </w:rPr>
      </w:pPr>
      <w:r>
        <w:rPr>
          <w:i/>
          <w:iCs/>
        </w:rPr>
        <w:t>minor surgery 1st hr 5629.24 2251.70 1407.3100 5347.7780</w:t>
      </w:r>
    </w:p>
    <w:p w:rsidR="0031521D" w:rsidRDefault="00000000">
      <w:pPr>
        <w:pStyle w:val="FirstParagraph"/>
        <w:rPr>
          <w:i/>
          <w:iCs/>
        </w:rPr>
      </w:pPr>
      <w:r>
        <w:rPr>
          <w:i/>
          <w:iCs/>
        </w:rPr>
        <w:t>microscope usage 129.65 51.86 32.4125 123.1675</w:t>
      </w:r>
    </w:p>
    <w:p w:rsidR="0031521D" w:rsidRDefault="00000000">
      <w:pPr>
        <w:pStyle w:val="FirstParagraph"/>
        <w:rPr>
          <w:i/>
          <w:iCs/>
        </w:rPr>
      </w:pPr>
      <w:r>
        <w:rPr>
          <w:i/>
          <w:iCs/>
        </w:rPr>
        <w:t>basin set, single reuse 25.76 10.30 6.4400 24.4720</w:t>
      </w:r>
    </w:p>
    <w:p w:rsidR="0031521D" w:rsidRDefault="00000000">
      <w:pPr>
        <w:pStyle w:val="FirstParagraph"/>
        <w:rPr>
          <w:i/>
          <w:iCs/>
        </w:rPr>
      </w:pPr>
      <w:r>
        <w:rPr>
          <w:i/>
          <w:iCs/>
        </w:rPr>
        <w:t>bougie usage 85.95 34.38 21.4875 81.6525</w:t>
      </w:r>
    </w:p>
    <w:p w:rsidR="0031521D" w:rsidRDefault="00000000">
      <w:pPr>
        <w:pStyle w:val="FirstParagraph"/>
        <w:rPr>
          <w:i/>
          <w:iCs/>
        </w:rPr>
      </w:pPr>
      <w:r>
        <w:rPr>
          <w:i/>
          <w:iCs/>
        </w:rPr>
        <w:t>phaco machine 129.65 51.86 32.4125 123.1675</w:t>
      </w:r>
    </w:p>
    <w:p w:rsidR="0031521D" w:rsidRDefault="00000000">
      <w:pPr>
        <w:pStyle w:val="FirstParagraph"/>
        <w:rPr>
          <w:i/>
          <w:iCs/>
        </w:rPr>
      </w:pPr>
      <w:r>
        <w:rPr>
          <w:i/>
          <w:iCs/>
        </w:rPr>
        <w:t>stapler multifire ta 30 1190.70 476.28 297.6750 1131.1650</w:t>
      </w:r>
    </w:p>
    <w:p w:rsidR="0031521D" w:rsidRDefault="00000000">
      <w:pPr>
        <w:pStyle w:val="FirstParagraph"/>
        <w:rPr>
          <w:i/>
          <w:iCs/>
        </w:rPr>
      </w:pPr>
      <w:r>
        <w:rPr>
          <w:i/>
          <w:iCs/>
        </w:rPr>
        <w:t>pump flocontrol 649.43 259.77 162.3575 616.9585</w:t>
      </w:r>
    </w:p>
    <w:p w:rsidR="0031521D" w:rsidRDefault="00000000">
      <w:pPr>
        <w:pStyle w:val="FirstParagraph"/>
        <w:rPr>
          <w:i/>
          <w:iCs/>
        </w:rPr>
      </w:pPr>
      <w:r>
        <w:rPr>
          <w:i/>
          <w:iCs/>
        </w:rPr>
        <w:t>pump pain dual 1001.64 400.66 250.4100 951.5580</w:t>
      </w:r>
    </w:p>
    <w:p w:rsidR="0031521D" w:rsidRDefault="00000000">
      <w:pPr>
        <w:pStyle w:val="FirstParagraph"/>
        <w:rPr>
          <w:i/>
          <w:iCs/>
        </w:rPr>
      </w:pPr>
      <w:r>
        <w:rPr>
          <w:i/>
          <w:iCs/>
        </w:rPr>
        <w:t>pump pain, single 485.63 194.25 121.4075 461.3485</w:t>
      </w:r>
    </w:p>
    <w:p w:rsidR="0031521D" w:rsidRDefault="00000000">
      <w:pPr>
        <w:pStyle w:val="FirstParagraph"/>
        <w:rPr>
          <w:i/>
          <w:iCs/>
        </w:rPr>
      </w:pPr>
      <w:r>
        <w:rPr>
          <w:i/>
          <w:iCs/>
        </w:rPr>
        <w:t>pulsavac usage 117.79 47.12 29.4475 111.9005</w:t>
      </w:r>
    </w:p>
    <w:p w:rsidR="0031521D" w:rsidRDefault="00000000">
      <w:pPr>
        <w:pStyle w:val="FirstParagraph"/>
        <w:rPr>
          <w:i/>
          <w:iCs/>
        </w:rPr>
      </w:pPr>
      <w:r>
        <w:rPr>
          <w:i/>
          <w:iCs/>
        </w:rPr>
        <w:t>ratex sponge 13.89 5.56 3.4725 13.1955</w:t>
      </w:r>
    </w:p>
    <w:p w:rsidR="0031521D" w:rsidRDefault="00000000">
      <w:pPr>
        <w:pStyle w:val="FirstParagraph"/>
        <w:rPr>
          <w:i/>
          <w:iCs/>
        </w:rPr>
      </w:pPr>
      <w:r>
        <w:rPr>
          <w:i/>
          <w:iCs/>
        </w:rPr>
        <w:t>peanut sponge 17.37 6.95 4.3425 16.5015</w:t>
      </w:r>
    </w:p>
    <w:p w:rsidR="0031521D" w:rsidRDefault="00000000">
      <w:pPr>
        <w:pStyle w:val="FirstParagraph"/>
        <w:rPr>
          <w:i/>
          <w:iCs/>
        </w:rPr>
      </w:pPr>
      <w:r>
        <w:rPr>
          <w:i/>
          <w:iCs/>
        </w:rPr>
        <w:t>op surg assessment 68.30 27.32 17.0750 64.8850</w:t>
      </w:r>
    </w:p>
    <w:p w:rsidR="0031521D" w:rsidRDefault="00000000">
      <w:pPr>
        <w:pStyle w:val="FirstParagraph"/>
        <w:rPr>
          <w:i/>
          <w:iCs/>
        </w:rPr>
      </w:pPr>
      <w:r>
        <w:rPr>
          <w:i/>
          <w:iCs/>
        </w:rPr>
        <w:t>regional anethesia 1978.10 791.24 494.5250 1879.1950</w:t>
      </w:r>
    </w:p>
    <w:p w:rsidR="0031521D" w:rsidRDefault="00000000">
      <w:pPr>
        <w:pStyle w:val="FirstParagraph"/>
        <w:rPr>
          <w:i/>
          <w:iCs/>
        </w:rPr>
      </w:pPr>
      <w:r>
        <w:rPr>
          <w:i/>
          <w:iCs/>
        </w:rPr>
        <w:t>sevuflorane (ultane) 643.06 257.22 160.7650 610.9070</w:t>
      </w:r>
    </w:p>
    <w:p w:rsidR="0031521D" w:rsidRDefault="00000000">
      <w:pPr>
        <w:pStyle w:val="FirstParagraph"/>
        <w:rPr>
          <w:i/>
          <w:iCs/>
        </w:rPr>
      </w:pPr>
      <w:r>
        <w:rPr>
          <w:i/>
          <w:iCs/>
        </w:rPr>
        <w:t>spinal anesth 259.90 103.96 64.9750 246.9050</w:t>
      </w:r>
    </w:p>
    <w:p w:rsidR="0031521D" w:rsidRDefault="00000000">
      <w:pPr>
        <w:pStyle w:val="FirstParagraph"/>
        <w:rPr>
          <w:i/>
          <w:iCs/>
        </w:rPr>
      </w:pPr>
      <w:r>
        <w:rPr>
          <w:i/>
          <w:iCs/>
        </w:rPr>
        <w:lastRenderedPageBreak/>
        <w:t>xylocaine local 78.72 31.49 19.6800 74.7840</w:t>
      </w:r>
    </w:p>
    <w:p w:rsidR="0031521D" w:rsidRDefault="00000000">
      <w:pPr>
        <w:pStyle w:val="FirstParagraph"/>
        <w:rPr>
          <w:i/>
          <w:iCs/>
        </w:rPr>
      </w:pPr>
      <w:r>
        <w:rPr>
          <w:i/>
          <w:iCs/>
        </w:rPr>
        <w:t>xylocaine 2% plain 17.37 6.95 4.3425 16.5015</w:t>
      </w:r>
    </w:p>
    <w:p w:rsidR="0031521D" w:rsidRDefault="00000000">
      <w:pPr>
        <w:pStyle w:val="FirstParagraph"/>
        <w:rPr>
          <w:i/>
          <w:iCs/>
        </w:rPr>
      </w:pPr>
      <w:r>
        <w:rPr>
          <w:i/>
          <w:iCs/>
        </w:rPr>
        <w:t>xylocaine 2% w/ephed 17.37 6.95 4.3425 16.5015</w:t>
      </w:r>
    </w:p>
    <w:p w:rsidR="0031521D" w:rsidRDefault="00000000">
      <w:pPr>
        <w:pStyle w:val="FirstParagraph"/>
        <w:rPr>
          <w:i/>
          <w:iCs/>
        </w:rPr>
      </w:pPr>
      <w:r>
        <w:rPr>
          <w:i/>
          <w:iCs/>
        </w:rPr>
        <w:t>zemuron 50mg 194.20 77.68 48.5500 184.4900</w:t>
      </w:r>
    </w:p>
    <w:p w:rsidR="0031521D" w:rsidRDefault="00000000">
      <w:pPr>
        <w:pStyle w:val="FirstParagraph"/>
        <w:rPr>
          <w:i/>
          <w:iCs/>
        </w:rPr>
      </w:pPr>
      <w:r>
        <w:rPr>
          <w:i/>
          <w:iCs/>
        </w:rPr>
        <w:t>caudil 114.61 45.84 28.6525 108.8795</w:t>
      </w:r>
    </w:p>
    <w:p w:rsidR="0031521D" w:rsidRDefault="00000000">
      <w:pPr>
        <w:pStyle w:val="FirstParagraph"/>
        <w:rPr>
          <w:i/>
          <w:iCs/>
        </w:rPr>
      </w:pPr>
      <w:r>
        <w:rPr>
          <w:i/>
          <w:iCs/>
        </w:rPr>
        <w:t>amidate 2mg/ml 301.27 120.51 75.3175 286.2065</w:t>
      </w:r>
    </w:p>
    <w:p w:rsidR="0031521D" w:rsidRDefault="00000000">
      <w:pPr>
        <w:pStyle w:val="FirstParagraph"/>
        <w:rPr>
          <w:i/>
          <w:iCs/>
        </w:rPr>
      </w:pPr>
      <w:r>
        <w:rPr>
          <w:i/>
          <w:iCs/>
        </w:rPr>
        <w:t>desflorane 495.18 198.07 123.7950 470.4210</w:t>
      </w:r>
    </w:p>
    <w:p w:rsidR="0031521D" w:rsidRDefault="00000000">
      <w:pPr>
        <w:pStyle w:val="FirstParagraph"/>
        <w:rPr>
          <w:i/>
          <w:iCs/>
        </w:rPr>
      </w:pPr>
      <w:r>
        <w:rPr>
          <w:i/>
          <w:iCs/>
        </w:rPr>
        <w:t>combined spinal epidural 644.23 257.69 161.0575 612.0185</w:t>
      </w:r>
    </w:p>
    <w:p w:rsidR="0031521D" w:rsidRDefault="00000000">
      <w:pPr>
        <w:pStyle w:val="FirstParagraph"/>
        <w:rPr>
          <w:i/>
          <w:iCs/>
        </w:rPr>
      </w:pPr>
      <w:r>
        <w:rPr>
          <w:i/>
          <w:iCs/>
        </w:rPr>
        <w:t>norcuron syri 213.29 85.32 53.3225 202.6255</w:t>
      </w:r>
    </w:p>
    <w:p w:rsidR="0031521D" w:rsidRDefault="00000000">
      <w:pPr>
        <w:pStyle w:val="FirstParagraph"/>
        <w:rPr>
          <w:i/>
          <w:iCs/>
        </w:rPr>
      </w:pPr>
      <w:r>
        <w:rPr>
          <w:i/>
          <w:iCs/>
        </w:rPr>
        <w:t>mac 267.41 106.96 66.8525 254.0395</w:t>
      </w:r>
    </w:p>
    <w:p w:rsidR="0031521D" w:rsidRDefault="00000000">
      <w:pPr>
        <w:pStyle w:val="FirstParagraph"/>
        <w:rPr>
          <w:i/>
          <w:iCs/>
        </w:rPr>
      </w:pPr>
      <w:r>
        <w:rPr>
          <w:i/>
          <w:iCs/>
        </w:rPr>
        <w:t>general anes 686.76 274.70 171.6900 652.4220</w:t>
      </w:r>
    </w:p>
    <w:p w:rsidR="0031521D" w:rsidRDefault="00000000">
      <w:pPr>
        <w:pStyle w:val="FirstParagraph"/>
        <w:rPr>
          <w:i/>
          <w:iCs/>
        </w:rPr>
      </w:pPr>
      <w:r>
        <w:rPr>
          <w:i/>
          <w:iCs/>
        </w:rPr>
        <w:t>conscious sedation &lt;5yr 301.27 120.51 75.3175 286.2065</w:t>
      </w:r>
    </w:p>
    <w:p w:rsidR="0031521D" w:rsidRDefault="00000000">
      <w:pPr>
        <w:pStyle w:val="FirstParagraph"/>
        <w:rPr>
          <w:i/>
          <w:iCs/>
        </w:rPr>
      </w:pPr>
      <w:r>
        <w:rPr>
          <w:i/>
          <w:iCs/>
        </w:rPr>
        <w:t>conscious sedation &gt;5yr 308.22 123.29 77.0550 292.8090</w:t>
      </w:r>
    </w:p>
    <w:p w:rsidR="0031521D" w:rsidRDefault="00000000">
      <w:pPr>
        <w:pStyle w:val="FirstParagraph"/>
        <w:rPr>
          <w:i/>
          <w:iCs/>
        </w:rPr>
      </w:pPr>
      <w:r>
        <w:rPr>
          <w:i/>
          <w:iCs/>
        </w:rPr>
        <w:t>conscious sedation add’l 120.98 48.39 30.2450 114.9310</w:t>
      </w:r>
    </w:p>
    <w:p w:rsidR="0031521D" w:rsidRDefault="00000000">
      <w:pPr>
        <w:pStyle w:val="FirstParagraph"/>
        <w:rPr>
          <w:i/>
          <w:iCs/>
        </w:rPr>
      </w:pPr>
      <w:r>
        <w:rPr>
          <w:i/>
          <w:iCs/>
        </w:rPr>
        <w:t>convalescent plasma 0.01 0.00 0.0025 0.0095</w:t>
      </w:r>
    </w:p>
    <w:p w:rsidR="0031521D" w:rsidRDefault="00000000">
      <w:pPr>
        <w:pStyle w:val="FirstParagraph"/>
        <w:rPr>
          <w:i/>
          <w:iCs/>
        </w:rPr>
      </w:pPr>
      <w:r>
        <w:rPr>
          <w:i/>
          <w:iCs/>
        </w:rPr>
        <w:t>pf us pregnancy complete 204.00 81.60 51.0000 193.8000</w:t>
      </w:r>
    </w:p>
    <w:p w:rsidR="0031521D" w:rsidRDefault="00000000">
      <w:pPr>
        <w:pStyle w:val="FirstParagraph"/>
        <w:rPr>
          <w:i/>
          <w:iCs/>
        </w:rPr>
      </w:pPr>
      <w:r>
        <w:rPr>
          <w:i/>
          <w:iCs/>
        </w:rPr>
        <w:t>us arterial psuedoaneury 562.89 225.16 140.7225 534.7455</w:t>
      </w:r>
    </w:p>
    <w:p w:rsidR="0031521D" w:rsidRDefault="00000000">
      <w:pPr>
        <w:pStyle w:val="FirstParagraph"/>
        <w:rPr>
          <w:i/>
          <w:iCs/>
        </w:rPr>
      </w:pPr>
      <w:r>
        <w:rPr>
          <w:i/>
          <w:iCs/>
        </w:rPr>
        <w:t>us follow up 360.68 144.27 90.1700 342.6460</w:t>
      </w:r>
    </w:p>
    <w:p w:rsidR="0031521D" w:rsidRDefault="00000000">
      <w:pPr>
        <w:pStyle w:val="FirstParagraph"/>
        <w:rPr>
          <w:i/>
          <w:iCs/>
        </w:rPr>
      </w:pPr>
      <w:r>
        <w:rPr>
          <w:i/>
          <w:iCs/>
        </w:rPr>
        <w:t>mob d/c status 1-19% ltd 1.00 0.40 0.2500 0.9500</w:t>
      </w:r>
    </w:p>
    <w:p w:rsidR="0031521D" w:rsidRDefault="00000000">
      <w:pPr>
        <w:pStyle w:val="FirstParagraph"/>
        <w:rPr>
          <w:i/>
          <w:iCs/>
        </w:rPr>
      </w:pPr>
      <w:r>
        <w:rPr>
          <w:i/>
          <w:iCs/>
        </w:rPr>
        <w:t>medipad 171.92 68.77 42.9800 163.3240</w:t>
      </w:r>
    </w:p>
    <w:p w:rsidR="0031521D" w:rsidRDefault="00000000">
      <w:pPr>
        <w:pStyle w:val="FirstParagraph"/>
        <w:rPr>
          <w:i/>
          <w:iCs/>
        </w:rPr>
      </w:pPr>
      <w:r>
        <w:rPr>
          <w:i/>
          <w:iCs/>
        </w:rPr>
        <w:t>closed tx hip disloc w/a 1096.85 438.74 274.2125 1042.0075</w:t>
      </w:r>
    </w:p>
    <w:p w:rsidR="0031521D" w:rsidRDefault="00000000">
      <w:pPr>
        <w:pStyle w:val="FirstParagraph"/>
        <w:rPr>
          <w:i/>
          <w:iCs/>
        </w:rPr>
      </w:pPr>
      <w:r>
        <w:rPr>
          <w:i/>
          <w:iCs/>
        </w:rPr>
        <w:t>treatment of tarsal bone 420.80 168.32 105.2000 399.7600</w:t>
      </w:r>
    </w:p>
    <w:p w:rsidR="0031521D" w:rsidRDefault="00000000">
      <w:pPr>
        <w:pStyle w:val="FirstParagraph"/>
        <w:rPr>
          <w:i/>
          <w:iCs/>
        </w:rPr>
      </w:pPr>
      <w:r>
        <w:rPr>
          <w:i/>
          <w:iCs/>
        </w:rPr>
        <w:t>clinic fee 84.22 33.69 21.0550 80.0090</w:t>
      </w:r>
    </w:p>
    <w:p w:rsidR="0031521D" w:rsidRDefault="00000000">
      <w:pPr>
        <w:pStyle w:val="FirstParagraph"/>
        <w:rPr>
          <w:i/>
          <w:iCs/>
        </w:rPr>
      </w:pPr>
      <w:r>
        <w:rPr>
          <w:i/>
          <w:iCs/>
        </w:rPr>
        <w:t>ob clinic fee 84.22 33.69 21.0550 80.0090</w:t>
      </w:r>
    </w:p>
    <w:p w:rsidR="0031521D" w:rsidRDefault="00000000">
      <w:pPr>
        <w:pStyle w:val="FirstParagraph"/>
        <w:rPr>
          <w:i/>
          <w:iCs/>
        </w:rPr>
      </w:pPr>
      <w:r>
        <w:rPr>
          <w:i/>
          <w:iCs/>
        </w:rPr>
        <w:t>needle chiba biopsy 178.28 71.31 44.5700 169.3660</w:t>
      </w:r>
    </w:p>
    <w:p w:rsidR="0031521D" w:rsidRDefault="00000000">
      <w:pPr>
        <w:pStyle w:val="FirstParagraph"/>
        <w:rPr>
          <w:i/>
          <w:iCs/>
        </w:rPr>
      </w:pPr>
      <w:r>
        <w:rPr>
          <w:i/>
          <w:iCs/>
        </w:rPr>
        <w:t>needle notched aspiratio 90.30 36.12 22.5750 85.7850</w:t>
      </w:r>
    </w:p>
    <w:p w:rsidR="0031521D" w:rsidRDefault="00000000">
      <w:pPr>
        <w:pStyle w:val="FirstParagraph"/>
        <w:rPr>
          <w:i/>
          <w:iCs/>
        </w:rPr>
      </w:pPr>
      <w:r>
        <w:rPr>
          <w:i/>
          <w:iCs/>
        </w:rPr>
        <w:t>kopans spri hook nee 143.00 57.20 35.7500 135.8500</w:t>
      </w:r>
    </w:p>
    <w:p w:rsidR="0031521D" w:rsidRDefault="00000000">
      <w:pPr>
        <w:pStyle w:val="FirstParagraph"/>
        <w:rPr>
          <w:i/>
          <w:iCs/>
        </w:rPr>
      </w:pPr>
      <w:r>
        <w:rPr>
          <w:i/>
          <w:iCs/>
        </w:rPr>
        <w:t>ky jelly 4.05 1.62 1.0125 3.8475</w:t>
      </w:r>
    </w:p>
    <w:p w:rsidR="0031521D" w:rsidRDefault="00000000">
      <w:pPr>
        <w:pStyle w:val="FirstParagraph"/>
        <w:rPr>
          <w:i/>
          <w:iCs/>
        </w:rPr>
      </w:pPr>
      <w:r>
        <w:rPr>
          <w:i/>
          <w:iCs/>
        </w:rPr>
        <w:lastRenderedPageBreak/>
        <w:t>iopidine .5% oph sol 66.57 26.63 16.6425 63.2415</w:t>
      </w:r>
    </w:p>
    <w:p w:rsidR="0031521D" w:rsidRDefault="00000000">
      <w:pPr>
        <w:pStyle w:val="FirstParagraph"/>
        <w:rPr>
          <w:i/>
          <w:iCs/>
        </w:rPr>
      </w:pPr>
      <w:r>
        <w:rPr>
          <w:i/>
          <w:iCs/>
        </w:rPr>
        <w:t>neo synephrine nas 65.42 26.17 16.3550 62.1490</w:t>
      </w:r>
    </w:p>
    <w:p w:rsidR="0031521D" w:rsidRDefault="00000000">
      <w:pPr>
        <w:pStyle w:val="FirstParagraph"/>
        <w:rPr>
          <w:i/>
          <w:iCs/>
        </w:rPr>
      </w:pPr>
      <w:r>
        <w:rPr>
          <w:i/>
          <w:iCs/>
        </w:rPr>
        <w:t>nitrol ointment 3 gm 17.37 6.95 4.3425 16.5015</w:t>
      </w:r>
    </w:p>
    <w:p w:rsidR="0031521D" w:rsidRDefault="00000000">
      <w:pPr>
        <w:pStyle w:val="FirstParagraph"/>
        <w:rPr>
          <w:i/>
          <w:iCs/>
        </w:rPr>
      </w:pPr>
      <w:r>
        <w:rPr>
          <w:i/>
          <w:iCs/>
        </w:rPr>
        <w:t>nulytely 73.80 29.52 18.4500 70.1100</w:t>
      </w:r>
    </w:p>
    <w:p w:rsidR="0031521D" w:rsidRDefault="00000000">
      <w:pPr>
        <w:pStyle w:val="FirstParagraph"/>
        <w:rPr>
          <w:i/>
          <w:iCs/>
        </w:rPr>
      </w:pPr>
      <w:r>
        <w:rPr>
          <w:i/>
          <w:iCs/>
        </w:rPr>
        <w:t>mydriacyl 1% 15ml 81.32 32.53 20.3300 77.2540</w:t>
      </w:r>
    </w:p>
    <w:p w:rsidR="0031521D" w:rsidRDefault="00000000">
      <w:pPr>
        <w:pStyle w:val="FirstParagraph"/>
        <w:rPr>
          <w:i/>
          <w:iCs/>
        </w:rPr>
      </w:pPr>
      <w:r>
        <w:rPr>
          <w:i/>
          <w:iCs/>
        </w:rPr>
        <w:t>citrate of magnesia 8.39 3.36 2.0975 7.9705</w:t>
      </w:r>
    </w:p>
    <w:p w:rsidR="0031521D" w:rsidRDefault="00000000">
      <w:pPr>
        <w:pStyle w:val="FirstParagraph"/>
        <w:rPr>
          <w:i/>
          <w:iCs/>
        </w:rPr>
      </w:pPr>
      <w:r>
        <w:rPr>
          <w:i/>
          <w:iCs/>
        </w:rPr>
        <w:t>chlorhexidine 24.02 9.61 6.0050 22.8190</w:t>
      </w:r>
    </w:p>
    <w:p w:rsidR="0031521D" w:rsidRDefault="00000000">
      <w:pPr>
        <w:pStyle w:val="FirstParagraph"/>
        <w:rPr>
          <w:i/>
          <w:iCs/>
        </w:rPr>
      </w:pPr>
      <w:r>
        <w:rPr>
          <w:i/>
          <w:iCs/>
        </w:rPr>
        <w:t>dulcolax supp 10mg 4.05 1.62 1.0125 3.8475</w:t>
      </w:r>
    </w:p>
    <w:p w:rsidR="0031521D" w:rsidRDefault="00000000">
      <w:pPr>
        <w:pStyle w:val="FirstParagraph"/>
        <w:rPr>
          <w:i/>
          <w:iCs/>
        </w:rPr>
      </w:pPr>
      <w:r>
        <w:rPr>
          <w:i/>
          <w:iCs/>
        </w:rPr>
        <w:t>dulcolax tab 5 mg 4.05 1.62 1.0125 3.8475</w:t>
      </w:r>
    </w:p>
    <w:p w:rsidR="0031521D" w:rsidRDefault="00000000">
      <w:pPr>
        <w:pStyle w:val="FirstParagraph"/>
        <w:rPr>
          <w:i/>
          <w:iCs/>
        </w:rPr>
      </w:pPr>
      <w:r>
        <w:rPr>
          <w:i/>
          <w:iCs/>
        </w:rPr>
        <w:t>evac-q-kwik 39.07 15.63 9.7675 37.1165</w:t>
      </w:r>
    </w:p>
    <w:p w:rsidR="0031521D" w:rsidRDefault="00000000">
      <w:pPr>
        <w:pStyle w:val="FirstParagraph"/>
        <w:rPr>
          <w:i/>
          <w:iCs/>
        </w:rPr>
      </w:pPr>
      <w:r>
        <w:rPr>
          <w:i/>
          <w:iCs/>
        </w:rPr>
        <w:t>persantine 50 mg 5.22 2.09 1.3050 4.9590</w:t>
      </w:r>
    </w:p>
    <w:p w:rsidR="0031521D" w:rsidRDefault="00000000">
      <w:pPr>
        <w:pStyle w:val="FirstParagraph"/>
        <w:rPr>
          <w:i/>
          <w:iCs/>
        </w:rPr>
      </w:pPr>
      <w:r>
        <w:rPr>
          <w:i/>
          <w:iCs/>
        </w:rPr>
        <w:t>recovery rm 1st hr 1065.89 426.36 266.4725 1012.5955</w:t>
      </w:r>
    </w:p>
    <w:p w:rsidR="0031521D" w:rsidRDefault="00000000">
      <w:pPr>
        <w:pStyle w:val="FirstParagraph"/>
        <w:rPr>
          <w:i/>
          <w:iCs/>
        </w:rPr>
      </w:pPr>
      <w:r>
        <w:rPr>
          <w:i/>
          <w:iCs/>
        </w:rPr>
        <w:t>intraosseous infusion 352.00 140.80 88.0000 334.4000</w:t>
      </w:r>
    </w:p>
    <w:p w:rsidR="0031521D" w:rsidRDefault="00000000">
      <w:pPr>
        <w:pStyle w:val="FirstParagraph"/>
        <w:rPr>
          <w:i/>
          <w:iCs/>
        </w:rPr>
      </w:pPr>
      <w:r>
        <w:rPr>
          <w:i/>
          <w:iCs/>
        </w:rPr>
        <w:t>kit-o b 88.26 35.30 22.0650 83.8470</w:t>
      </w:r>
    </w:p>
    <w:p w:rsidR="0031521D" w:rsidRDefault="00000000">
      <w:pPr>
        <w:pStyle w:val="FirstParagraph"/>
        <w:rPr>
          <w:i/>
          <w:iCs/>
        </w:rPr>
      </w:pPr>
      <w:r>
        <w:rPr>
          <w:i/>
          <w:iCs/>
        </w:rPr>
        <w:t>frenotomy 815.00 326.00 203.7500 774.2500</w:t>
      </w:r>
    </w:p>
    <w:p w:rsidR="0031521D" w:rsidRDefault="00000000">
      <w:pPr>
        <w:pStyle w:val="FirstParagraph"/>
        <w:rPr>
          <w:i/>
          <w:iCs/>
        </w:rPr>
      </w:pPr>
      <w:r>
        <w:rPr>
          <w:i/>
          <w:iCs/>
        </w:rPr>
        <w:t>obstetrics labor rm 978.19 391.28 244.5475 929.2805</w:t>
      </w:r>
    </w:p>
    <w:p w:rsidR="0031521D" w:rsidRDefault="00000000">
      <w:pPr>
        <w:pStyle w:val="FirstParagraph"/>
        <w:rPr>
          <w:i/>
          <w:iCs/>
        </w:rPr>
      </w:pPr>
      <w:r>
        <w:rPr>
          <w:i/>
          <w:iCs/>
        </w:rPr>
        <w:t>delivery room 1139.39 455.76 284.8475 1082.4205</w:t>
      </w:r>
    </w:p>
    <w:p w:rsidR="0031521D" w:rsidRDefault="00000000">
      <w:pPr>
        <w:pStyle w:val="FirstParagraph"/>
        <w:rPr>
          <w:i/>
          <w:iCs/>
        </w:rPr>
      </w:pPr>
      <w:r>
        <w:rPr>
          <w:i/>
          <w:iCs/>
        </w:rPr>
        <w:t>holter/hook-up 351.10 140.44 87.7750 333.5450</w:t>
      </w:r>
    </w:p>
    <w:p w:rsidR="0031521D" w:rsidRDefault="00000000">
      <w:pPr>
        <w:pStyle w:val="FirstParagraph"/>
        <w:rPr>
          <w:i/>
          <w:iCs/>
        </w:rPr>
      </w:pPr>
      <w:r>
        <w:rPr>
          <w:i/>
          <w:iCs/>
        </w:rPr>
        <w:t>telemetry 225.00 90.00 56.2500 213.7500</w:t>
      </w:r>
    </w:p>
    <w:p w:rsidR="0031521D" w:rsidRDefault="00000000">
      <w:pPr>
        <w:pStyle w:val="FirstParagraph"/>
        <w:rPr>
          <w:i/>
          <w:iCs/>
        </w:rPr>
      </w:pPr>
      <w:r>
        <w:rPr>
          <w:i/>
          <w:iCs/>
        </w:rPr>
        <w:t>immunization administrat 78.00 31.20 19.5000 74.1000</w:t>
      </w:r>
    </w:p>
    <w:p w:rsidR="0031521D" w:rsidRDefault="00000000">
      <w:pPr>
        <w:pStyle w:val="FirstParagraph"/>
        <w:rPr>
          <w:i/>
          <w:iCs/>
        </w:rPr>
      </w:pPr>
      <w:r>
        <w:rPr>
          <w:i/>
          <w:iCs/>
        </w:rPr>
        <w:t>treatment room 395.00 158.00 98.7500 375.2500</w:t>
      </w:r>
    </w:p>
    <w:p w:rsidR="0031521D" w:rsidRDefault="00000000">
      <w:pPr>
        <w:pStyle w:val="FirstParagraph"/>
        <w:rPr>
          <w:i/>
          <w:iCs/>
        </w:rPr>
      </w:pPr>
      <w:r>
        <w:rPr>
          <w:i/>
          <w:iCs/>
        </w:rPr>
        <w:t>observation bed hour 2+ 2.91 1.16 0.7275 2.7645</w:t>
      </w:r>
    </w:p>
    <w:p w:rsidR="0031521D" w:rsidRDefault="00000000">
      <w:pPr>
        <w:pStyle w:val="FirstParagraph"/>
        <w:rPr>
          <w:i/>
          <w:iCs/>
        </w:rPr>
      </w:pPr>
      <w:r>
        <w:rPr>
          <w:i/>
          <w:iCs/>
        </w:rPr>
        <w:t>fetal monitor 1st hr 103.00 41.20 25.7500 97.8500</w:t>
      </w:r>
    </w:p>
    <w:p w:rsidR="0031521D" w:rsidRDefault="00000000">
      <w:pPr>
        <w:pStyle w:val="FirstParagraph"/>
        <w:rPr>
          <w:i/>
          <w:iCs/>
        </w:rPr>
      </w:pPr>
      <w:r>
        <w:rPr>
          <w:i/>
          <w:iCs/>
        </w:rPr>
        <w:t>sleep screening 41.75 16.70 10.4375 39.6625</w:t>
      </w:r>
    </w:p>
    <w:p w:rsidR="0031521D" w:rsidRDefault="00000000">
      <w:pPr>
        <w:pStyle w:val="FirstParagraph"/>
        <w:rPr>
          <w:i/>
          <w:iCs/>
        </w:rPr>
      </w:pPr>
      <w:r>
        <w:rPr>
          <w:i/>
          <w:iCs/>
        </w:rPr>
        <w:t>anesthesia per unit 179.72 71.89 44.9300 170.7340</w:t>
      </w:r>
    </w:p>
    <w:p w:rsidR="0031521D" w:rsidRDefault="00000000">
      <w:pPr>
        <w:pStyle w:val="FirstParagraph"/>
      </w:pPr>
      <w:r>
        <w:t>pf inj eval cva w fluor 126.00 50.40 31.5000 119.7000</w:t>
      </w:r>
    </w:p>
    <w:p w:rsidR="0031521D" w:rsidRDefault="00000000">
      <w:pPr>
        <w:pStyle w:val="FirstParagraph"/>
      </w:pPr>
      <w:r>
        <w:t>pf aspirat/inject sm jt/ 48.00 19.20 12.0000 45.6000</w:t>
      </w:r>
    </w:p>
    <w:p w:rsidR="0031521D" w:rsidRDefault="00000000">
      <w:pPr>
        <w:pStyle w:val="FirstParagraph"/>
      </w:pPr>
      <w:r>
        <w:t>pf aspiration add breast 119.00 47.60 29.7500 113.0500</w:t>
      </w:r>
    </w:p>
    <w:p w:rsidR="0031521D" w:rsidRDefault="00000000">
      <w:pPr>
        <w:pStyle w:val="FirstParagraph"/>
      </w:pPr>
      <w:r>
        <w:lastRenderedPageBreak/>
        <w:t>pf barium enema - colon 156.00 62.40 39.0000 148.2000</w:t>
      </w:r>
    </w:p>
    <w:p w:rsidR="0031521D" w:rsidRDefault="00000000">
      <w:pPr>
        <w:pStyle w:val="FirstParagraph"/>
      </w:pPr>
      <w:r>
        <w:t>pf barium enema w/air-co 223.00 89.20 55.7500 211.8500</w:t>
      </w:r>
    </w:p>
    <w:p w:rsidR="0031521D" w:rsidRDefault="00000000">
      <w:pPr>
        <w:pStyle w:val="FirstParagraph"/>
      </w:pPr>
      <w:r>
        <w:t>pf bone age study 30.00 12.00 7.5000 28.5000</w:t>
      </w:r>
    </w:p>
    <w:p w:rsidR="0031521D" w:rsidRDefault="00000000">
      <w:pPr>
        <w:pStyle w:val="FirstParagraph"/>
      </w:pPr>
      <w:r>
        <w:t>pf bone deep percutaneou 137.00 54.80 34.2500 130.1500</w:t>
      </w:r>
    </w:p>
    <w:p w:rsidR="0031521D" w:rsidRDefault="00000000">
      <w:pPr>
        <w:pStyle w:val="FirstParagraph"/>
      </w:pPr>
      <w:r>
        <w:t>pf bone survey - limited 175.00 70.00 43.7500 166.2500</w:t>
      </w:r>
    </w:p>
    <w:p w:rsidR="0031521D" w:rsidRDefault="00000000">
      <w:pPr>
        <w:pStyle w:val="FirstParagraph"/>
      </w:pPr>
      <w:r>
        <w:t>pf bone survey infant 175.00 70.00 43.7500 166.2500</w:t>
      </w:r>
    </w:p>
    <w:p w:rsidR="0031521D" w:rsidRDefault="00000000">
      <w:pPr>
        <w:pStyle w:val="FirstParagraph"/>
      </w:pPr>
      <w:r>
        <w:t>pf cad diagnostic 10.00 4.00 2.5000 9.5000</w:t>
      </w:r>
    </w:p>
    <w:p w:rsidR="0031521D" w:rsidRDefault="00000000">
      <w:pPr>
        <w:pStyle w:val="FirstParagraph"/>
      </w:pPr>
      <w:r>
        <w:t>pf cad screening 10.00 4.00 2.5000 9.5000</w:t>
      </w:r>
    </w:p>
    <w:p w:rsidR="0031521D" w:rsidRDefault="00000000">
      <w:pPr>
        <w:pStyle w:val="FirstParagraph"/>
      </w:pPr>
      <w:r>
        <w:t>pf calcaneus 2 views 44.00 17.60 11.0000 41.8000</w:t>
      </w:r>
    </w:p>
    <w:p w:rsidR="0031521D" w:rsidRDefault="00000000">
      <w:pPr>
        <w:pStyle w:val="FirstParagraph"/>
      </w:pPr>
      <w:r>
        <w:t xml:space="preserve">pf can </w:t>
      </w:r>
      <w:proofErr w:type="gramStart"/>
      <w:r>
        <w:t>scans</w:t>
      </w:r>
      <w:proofErr w:type="gramEnd"/>
      <w:r>
        <w:t xml:space="preserve"> upper extre 180.00 72.00 45.0000 171.0000</w:t>
      </w:r>
    </w:p>
    <w:p w:rsidR="0031521D" w:rsidRDefault="00000000">
      <w:pPr>
        <w:pStyle w:val="FirstParagraph"/>
      </w:pPr>
      <w:r>
        <w:t>pf cat scan - upper extr 257.00 102.80 64.2500 244.1500</w:t>
      </w:r>
    </w:p>
    <w:p w:rsidR="0031521D" w:rsidRDefault="00000000">
      <w:pPr>
        <w:pStyle w:val="FirstParagraph"/>
      </w:pPr>
      <w:r>
        <w:t>pf cat scan abdomen 277.00 110.80 69.2500 263.1500</w:t>
      </w:r>
    </w:p>
    <w:p w:rsidR="0031521D" w:rsidRDefault="00000000">
      <w:pPr>
        <w:pStyle w:val="FirstParagraph"/>
      </w:pPr>
      <w:r>
        <w:t>pf cat scan abdomen - en 314.00 125.60 78.5000 298.3000</w:t>
      </w:r>
    </w:p>
    <w:p w:rsidR="0031521D" w:rsidRDefault="00000000">
      <w:pPr>
        <w:pStyle w:val="FirstParagraph"/>
      </w:pPr>
      <w:r>
        <w:t>pf cat scan cervical 282.00 112.80 70.5000 267.9000</w:t>
      </w:r>
    </w:p>
    <w:p w:rsidR="0031521D" w:rsidRDefault="00000000">
      <w:pPr>
        <w:pStyle w:val="FirstParagraph"/>
      </w:pPr>
      <w:r>
        <w:t>pf cat scan chest 281.00 112.40 70.2500 266.9500</w:t>
      </w:r>
    </w:p>
    <w:p w:rsidR="0031521D" w:rsidRDefault="00000000">
      <w:pPr>
        <w:pStyle w:val="FirstParagraph"/>
      </w:pPr>
      <w:r>
        <w:t>pf cat scan chest - enha 302.00 120.80 75.5000 286.9000</w:t>
      </w:r>
    </w:p>
    <w:p w:rsidR="0031521D" w:rsidRDefault="00000000">
      <w:pPr>
        <w:pStyle w:val="FirstParagraph"/>
      </w:pPr>
      <w:r>
        <w:t>pf cat scan head/brain 237.00 94.80 59.2500 225.1500</w:t>
      </w:r>
    </w:p>
    <w:p w:rsidR="0031521D" w:rsidRDefault="00000000">
      <w:pPr>
        <w:pStyle w:val="FirstParagraph"/>
      </w:pPr>
      <w:r>
        <w:t>pf cat scan head/brain-e 291.00 116.40 72.7500 276.4500</w:t>
      </w:r>
    </w:p>
    <w:p w:rsidR="0031521D" w:rsidRDefault="00000000">
      <w:pPr>
        <w:pStyle w:val="FirstParagraph"/>
      </w:pPr>
      <w:r>
        <w:t>pf cat scan iac’s/orbits 307.50 123.00 76.8750 292.1250</w:t>
      </w:r>
    </w:p>
    <w:p w:rsidR="0031521D" w:rsidRDefault="00000000">
      <w:pPr>
        <w:pStyle w:val="FirstParagraph"/>
      </w:pPr>
      <w:r>
        <w:t>pf cat scan limit or fol 158.00 63.20 39.5000 150.1000</w:t>
      </w:r>
    </w:p>
    <w:p w:rsidR="0031521D" w:rsidRDefault="00000000">
      <w:pPr>
        <w:pStyle w:val="FirstParagraph"/>
      </w:pPr>
      <w:r>
        <w:t>pf cat scan lower extrem 283.00 113.20 70.7500 268.8500</w:t>
      </w:r>
    </w:p>
    <w:p w:rsidR="0031521D" w:rsidRDefault="00000000">
      <w:pPr>
        <w:pStyle w:val="FirstParagraph"/>
      </w:pPr>
      <w:r>
        <w:t>pf cat scan lumbar 292.00 116.80 73.0000 277.4000</w:t>
      </w:r>
    </w:p>
    <w:p w:rsidR="0031521D" w:rsidRDefault="00000000">
      <w:pPr>
        <w:pStyle w:val="FirstParagraph"/>
      </w:pPr>
      <w:r>
        <w:t>pf cat scan lumbar - enh 307.00 122.80 76.7500 291.6500</w:t>
      </w:r>
    </w:p>
    <w:p w:rsidR="0031521D" w:rsidRDefault="00000000">
      <w:pPr>
        <w:pStyle w:val="FirstParagraph"/>
      </w:pPr>
      <w:r>
        <w:t>pf cat scan neck tissue- 291.00 116.40 72.7500 276.4500</w:t>
      </w:r>
    </w:p>
    <w:p w:rsidR="0031521D" w:rsidRDefault="00000000">
      <w:pPr>
        <w:pStyle w:val="FirstParagraph"/>
      </w:pPr>
      <w:r>
        <w:t>pf cat scan pelvis 266.00 106.40 66.5000 252.7000</w:t>
      </w:r>
    </w:p>
    <w:p w:rsidR="0031521D" w:rsidRDefault="00000000">
      <w:pPr>
        <w:pStyle w:val="FirstParagraph"/>
      </w:pPr>
      <w:r>
        <w:t>pf cat scan pelvis - enh 291.00 116.40 72.7500 276.4500</w:t>
      </w:r>
    </w:p>
    <w:p w:rsidR="0031521D" w:rsidRDefault="00000000">
      <w:pPr>
        <w:pStyle w:val="FirstParagraph"/>
      </w:pPr>
      <w:r>
        <w:t>pf cat scan thorax - com 343.00 137.20 85.7500 325.8500</w:t>
      </w:r>
    </w:p>
    <w:p w:rsidR="0031521D" w:rsidRDefault="00000000">
      <w:pPr>
        <w:pStyle w:val="FirstParagraph"/>
      </w:pPr>
      <w:r>
        <w:t>pf cat scan upper extrem 276.00 110.40 69.0000 262.2000</w:t>
      </w:r>
    </w:p>
    <w:p w:rsidR="0031521D" w:rsidRDefault="00000000">
      <w:pPr>
        <w:pStyle w:val="FirstParagraph"/>
      </w:pPr>
      <w:r>
        <w:lastRenderedPageBreak/>
        <w:t>pf cat scans abdomen - c 338.00 135.20 84.5000 321.1000</w:t>
      </w:r>
    </w:p>
    <w:p w:rsidR="0031521D" w:rsidRDefault="00000000">
      <w:pPr>
        <w:pStyle w:val="FirstParagraph"/>
      </w:pPr>
      <w:r>
        <w:t>pf cat scans face/jaw/si 314.00 125.60 78.5000 298.3000</w:t>
      </w:r>
    </w:p>
    <w:p w:rsidR="0031521D" w:rsidRDefault="00000000">
      <w:pPr>
        <w:pStyle w:val="FirstParagraph"/>
      </w:pPr>
      <w:r>
        <w:t>pf cat scans head/brain 323.00 129.20 80.7500 306.8500</w:t>
      </w:r>
    </w:p>
    <w:p w:rsidR="0031521D" w:rsidRDefault="00000000">
      <w:pPr>
        <w:pStyle w:val="FirstParagraph"/>
      </w:pPr>
      <w:r>
        <w:t>pf cat scans iac’s/orbit 340.00 136.00 85.0000 323.0000</w:t>
      </w:r>
    </w:p>
    <w:p w:rsidR="0031521D" w:rsidRDefault="00000000">
      <w:pPr>
        <w:pStyle w:val="FirstParagraph"/>
      </w:pPr>
      <w:r>
        <w:t>pf cat scans pelvis comb 328.00 131.20 82.0000 311.6000</w:t>
      </w:r>
    </w:p>
    <w:p w:rsidR="0031521D" w:rsidRDefault="00000000">
      <w:pPr>
        <w:pStyle w:val="FirstParagraph"/>
      </w:pPr>
      <w:r>
        <w:t>pf cervical puncture 90.00 36.00 22.5000 85.5000</w:t>
      </w:r>
    </w:p>
    <w:p w:rsidR="0031521D" w:rsidRDefault="00000000">
      <w:pPr>
        <w:pStyle w:val="FirstParagraph"/>
      </w:pPr>
      <w:r>
        <w:t>pf cervical spine - comp 96.00 38.40 24.0000 91.2000</w:t>
      </w:r>
    </w:p>
    <w:p w:rsidR="0031521D" w:rsidRDefault="00000000">
      <w:pPr>
        <w:pStyle w:val="FirstParagraph"/>
      </w:pPr>
      <w:r>
        <w:t>pf cervical spine 2-3 vi 58.00 23.20 14.5000 55.1000</w:t>
      </w:r>
    </w:p>
    <w:p w:rsidR="0031521D" w:rsidRDefault="00000000">
      <w:pPr>
        <w:pStyle w:val="FirstParagraph"/>
      </w:pPr>
      <w:r>
        <w:t>pf cervical spine 4 + vi 77.00 30.80 19.2500 73.1500</w:t>
      </w:r>
    </w:p>
    <w:p w:rsidR="0031521D" w:rsidRDefault="00000000">
      <w:pPr>
        <w:pStyle w:val="FirstParagraph"/>
      </w:pPr>
      <w:r>
        <w:t>pf chest - 1 view or por 45.00 18.00 11.2500 42.7500</w:t>
      </w:r>
    </w:p>
    <w:p w:rsidR="0031521D" w:rsidRDefault="00000000">
      <w:pPr>
        <w:pStyle w:val="FirstParagraph"/>
      </w:pPr>
      <w:r>
        <w:t>pf chest - 2 views 53.00 21.20 13.2500 50.3500</w:t>
      </w:r>
    </w:p>
    <w:p w:rsidR="0031521D" w:rsidRDefault="00000000">
      <w:pPr>
        <w:pStyle w:val="FirstParagraph"/>
      </w:pPr>
      <w:r>
        <w:t>pf chest - 4 views - com 49.00 19.60 12.2500 46.5500</w:t>
      </w:r>
    </w:p>
    <w:p w:rsidR="0031521D" w:rsidRDefault="00000000">
      <w:pPr>
        <w:pStyle w:val="FirstParagraph"/>
      </w:pPr>
      <w:r>
        <w:t>pf chest - apical lordot 48.00 19.20 12.0000 45.6000</w:t>
      </w:r>
    </w:p>
    <w:p w:rsidR="0031521D" w:rsidRDefault="00000000">
      <w:pPr>
        <w:pStyle w:val="FirstParagraph"/>
      </w:pPr>
      <w:r>
        <w:t>pf chest - lateral decub 47.00 18.80 11.7500 44.6500</w:t>
      </w:r>
    </w:p>
    <w:p w:rsidR="0031521D" w:rsidRDefault="00000000">
      <w:pPr>
        <w:pStyle w:val="FirstParagraph"/>
      </w:pPr>
      <w:r>
        <w:t>pf chest - obliques + 2 57.00 22.80 14.2500 54.1500</w:t>
      </w:r>
    </w:p>
    <w:p w:rsidR="0031521D" w:rsidRDefault="00000000">
      <w:pPr>
        <w:pStyle w:val="FirstParagraph"/>
      </w:pPr>
      <w:r>
        <w:t>pf chest 2 v w/fluoro 84.00 33.60 21.0000 79.8000</w:t>
      </w:r>
    </w:p>
    <w:p w:rsidR="0031521D" w:rsidRDefault="00000000">
      <w:pPr>
        <w:pStyle w:val="FirstParagraph"/>
      </w:pPr>
      <w:r>
        <w:t>pf chest fluoroscopy - c 87.00 34.80 21.7500 82.6500</w:t>
      </w:r>
    </w:p>
    <w:p w:rsidR="0031521D" w:rsidRDefault="00000000">
      <w:pPr>
        <w:pStyle w:val="FirstParagraph"/>
      </w:pPr>
      <w:r>
        <w:t>pf child-nose to rect fo 48.00 19.20 12.0000 45.6000</w:t>
      </w:r>
    </w:p>
    <w:p w:rsidR="0031521D" w:rsidRDefault="00000000">
      <w:pPr>
        <w:pStyle w:val="FirstParagraph"/>
      </w:pPr>
      <w:r>
        <w:t>pf cholangio post-op t-t 112.00 44.80 28.0000 106.4000</w:t>
      </w:r>
    </w:p>
    <w:p w:rsidR="0031521D" w:rsidRDefault="00000000">
      <w:pPr>
        <w:pStyle w:val="FirstParagraph"/>
      </w:pPr>
      <w:r>
        <w:t>pf cholangiography - ope 91.00 36.40 22.7500 86.4500</w:t>
      </w:r>
    </w:p>
    <w:p w:rsidR="0031521D" w:rsidRDefault="00000000">
      <w:pPr>
        <w:pStyle w:val="FirstParagraph"/>
      </w:pPr>
      <w:r>
        <w:t>pf clavicle - complete 40.00 16.00 10.0000 38.0000</w:t>
      </w:r>
    </w:p>
    <w:p w:rsidR="0031521D" w:rsidRDefault="00000000">
      <w:pPr>
        <w:pStyle w:val="FirstParagraph"/>
      </w:pPr>
      <w:r>
        <w:t>pf colonic transit time 202.00 80.80 50.5000 191.9000</w:t>
      </w:r>
    </w:p>
    <w:p w:rsidR="0031521D" w:rsidRDefault="00000000">
      <w:pPr>
        <w:pStyle w:val="FirstParagraph"/>
      </w:pPr>
      <w:r>
        <w:t>pf comb panc/bile 158.00 63.20 39.5000 150.1000</w:t>
      </w:r>
    </w:p>
    <w:p w:rsidR="0031521D" w:rsidRDefault="00000000">
      <w:pPr>
        <w:pStyle w:val="FirstParagraph"/>
      </w:pPr>
      <w:r>
        <w:t>pf ct abdomen/pelvis w 221.00 88.40 55.2500 209.9500</w:t>
      </w:r>
    </w:p>
    <w:p w:rsidR="0031521D" w:rsidRDefault="00000000">
      <w:pPr>
        <w:pStyle w:val="FirstParagraph"/>
      </w:pPr>
      <w:r>
        <w:t>pf ct abdomen/pelvis wo 147.00 58.80 36.7500 139.6500</w:t>
      </w:r>
    </w:p>
    <w:p w:rsidR="0031521D" w:rsidRDefault="00000000">
      <w:pPr>
        <w:pStyle w:val="FirstParagraph"/>
      </w:pPr>
      <w:r>
        <w:t>pf ct abdomen/pelvis wo/ 221.00 88.40 55.2500 209.9500</w:t>
      </w:r>
    </w:p>
    <w:p w:rsidR="0031521D" w:rsidRDefault="00000000">
      <w:pPr>
        <w:pStyle w:val="FirstParagraph"/>
      </w:pPr>
      <w:r>
        <w:t>pf ct bone mineral denis 76.00 30.40 19.0000 72.2000</w:t>
      </w:r>
    </w:p>
    <w:p w:rsidR="0031521D" w:rsidRDefault="00000000">
      <w:pPr>
        <w:pStyle w:val="FirstParagraph"/>
      </w:pPr>
      <w:r>
        <w:t>pf ct bone mineral densi 84.00 33.60 21.0000 79.8000</w:t>
      </w:r>
    </w:p>
    <w:p w:rsidR="0031521D" w:rsidRDefault="00000000">
      <w:pPr>
        <w:pStyle w:val="FirstParagraph"/>
      </w:pPr>
      <w:r>
        <w:lastRenderedPageBreak/>
        <w:t>pf ct guide needle place 241.00 96.40 60.2500 228.9500</w:t>
      </w:r>
    </w:p>
    <w:p w:rsidR="0031521D" w:rsidRDefault="00000000">
      <w:pPr>
        <w:pStyle w:val="FirstParagraph"/>
      </w:pPr>
      <w:r>
        <w:t>pf ct scan angiography-a 324.00 129.60 81.0000 307.8000</w:t>
      </w:r>
    </w:p>
    <w:p w:rsidR="0031521D" w:rsidRDefault="00000000">
      <w:pPr>
        <w:pStyle w:val="FirstParagraph"/>
      </w:pPr>
      <w:r>
        <w:t>pf ct scan angiography-c 330.00 132.00 82.5000 313.5000</w:t>
      </w:r>
    </w:p>
    <w:p w:rsidR="0031521D" w:rsidRDefault="00000000">
      <w:pPr>
        <w:pStyle w:val="FirstParagraph"/>
      </w:pPr>
      <w:r>
        <w:t>pf ct scan face/jaw/sinu 326.50 130.60 81.6250 310.1750</w:t>
      </w:r>
    </w:p>
    <w:p w:rsidR="0031521D" w:rsidRDefault="00000000">
      <w:pPr>
        <w:pStyle w:val="FirstParagraph"/>
      </w:pPr>
      <w:r>
        <w:t>pf cta abdomen 489.00 195.60 122.2500 464.5500</w:t>
      </w:r>
    </w:p>
    <w:p w:rsidR="0031521D" w:rsidRDefault="00000000">
      <w:pPr>
        <w:pStyle w:val="FirstParagraph"/>
      </w:pPr>
      <w:r>
        <w:t>pf cta aif runn-off 490.00 196.00 122.5000 465.5000</w:t>
      </w:r>
    </w:p>
    <w:p w:rsidR="0031521D" w:rsidRDefault="00000000">
      <w:pPr>
        <w:pStyle w:val="FirstParagraph"/>
      </w:pPr>
      <w:r>
        <w:t>pf cta carotid 447.00 178.80 111.7500 424.6500</w:t>
      </w:r>
    </w:p>
    <w:p w:rsidR="0031521D" w:rsidRDefault="00000000">
      <w:pPr>
        <w:pStyle w:val="FirstParagraph"/>
      </w:pPr>
      <w:r>
        <w:t>pf cta head 585.00 234.00 146.2500 555.7500</w:t>
      </w:r>
    </w:p>
    <w:p w:rsidR="0031521D" w:rsidRDefault="00000000">
      <w:pPr>
        <w:pStyle w:val="FirstParagraph"/>
      </w:pPr>
      <w:r>
        <w:t>pf cystography s &amp; i 87.00 34.80 21.7500 82.6500</w:t>
      </w:r>
    </w:p>
    <w:p w:rsidR="0031521D" w:rsidRDefault="00000000">
      <w:pPr>
        <w:pStyle w:val="FirstParagraph"/>
      </w:pPr>
      <w:r>
        <w:t>pf dexa bone density app 31.00 12.40 7.7500 29.4500</w:t>
      </w:r>
    </w:p>
    <w:p w:rsidR="0031521D" w:rsidRDefault="00000000">
      <w:pPr>
        <w:pStyle w:val="FirstParagraph"/>
      </w:pPr>
      <w:r>
        <w:t>pf dexa bone density axi 36.00 14.40 9.0000 34.2000</w:t>
      </w:r>
    </w:p>
    <w:p w:rsidR="0031521D" w:rsidRDefault="00000000">
      <w:pPr>
        <w:pStyle w:val="FirstParagraph"/>
      </w:pPr>
      <w:r>
        <w:t>pf doppler fetal umbilic 98.00 39.20 24.5000 93.1000</w:t>
      </w:r>
    </w:p>
    <w:p w:rsidR="0031521D" w:rsidRDefault="00000000">
      <w:pPr>
        <w:pStyle w:val="FirstParagraph"/>
      </w:pPr>
      <w:r>
        <w:t>pf dupl arteries arm uni 57.00 22.80 14.2500 54.1500</w:t>
      </w:r>
    </w:p>
    <w:p w:rsidR="0031521D" w:rsidRDefault="00000000">
      <w:pPr>
        <w:pStyle w:val="FirstParagraph"/>
      </w:pPr>
      <w:r>
        <w:t>pf dupl arteries leg uni 92.00 36.80 23.0000 87.4000</w:t>
      </w:r>
    </w:p>
    <w:p w:rsidR="0031521D" w:rsidRDefault="00000000">
      <w:pPr>
        <w:pStyle w:val="FirstParagraph"/>
      </w:pPr>
      <w:r>
        <w:t>pf dupl extrem veins uni 124.00 49.60 31.0000 117.8000</w:t>
      </w:r>
    </w:p>
    <w:p w:rsidR="0031521D" w:rsidRDefault="00000000">
      <w:pPr>
        <w:pStyle w:val="FirstParagraph"/>
      </w:pPr>
      <w:r>
        <w:t>pf duplex abd/pelvis/ret 117.00 46.80 29.2500 111.1500</w:t>
      </w:r>
    </w:p>
    <w:p w:rsidR="0031521D" w:rsidRDefault="00000000">
      <w:pPr>
        <w:pStyle w:val="FirstParagraph"/>
      </w:pPr>
      <w:r>
        <w:t>pf duplex arteries arm b 123.00 49.20 30.7500 116.8500</w:t>
      </w:r>
    </w:p>
    <w:p w:rsidR="0031521D" w:rsidRDefault="00000000">
      <w:pPr>
        <w:pStyle w:val="FirstParagraph"/>
      </w:pPr>
      <w:r>
        <w:t>pf duplex arteries leg b 240.00 96.00 60.0000 228.0000</w:t>
      </w:r>
    </w:p>
    <w:p w:rsidR="0031521D" w:rsidRDefault="00000000">
      <w:pPr>
        <w:pStyle w:val="FirstParagraph"/>
      </w:pPr>
      <w:r>
        <w:t>pf duplex extrem veins b 181.00 72.40 45.2500 171.9500</w:t>
      </w:r>
    </w:p>
    <w:p w:rsidR="0031521D" w:rsidRDefault="00000000">
      <w:pPr>
        <w:pStyle w:val="FirstParagraph"/>
      </w:pPr>
      <w:r>
        <w:t>mammo screen bilateral 71.00 28.40 17.7500 67.4500</w:t>
      </w:r>
    </w:p>
    <w:p w:rsidR="0031521D" w:rsidRDefault="00000000">
      <w:pPr>
        <w:pStyle w:val="FirstParagraph"/>
      </w:pPr>
      <w:r>
        <w:t>pf venography extrem uni 181.00 72.40 45.2500 171.9500</w:t>
      </w:r>
    </w:p>
    <w:p w:rsidR="0031521D" w:rsidRDefault="00000000">
      <w:pPr>
        <w:pStyle w:val="FirstParagraph"/>
      </w:pPr>
      <w:r>
        <w:t>pf venography-jugular 332.00 132.80 83.0000 315.4000</w:t>
      </w:r>
    </w:p>
    <w:p w:rsidR="0031521D" w:rsidRDefault="00000000">
      <w:pPr>
        <w:pStyle w:val="FirstParagraph"/>
      </w:pPr>
      <w:r>
        <w:t>pf videofluoroscopy swal 117.00 46.80 29.2500 111.1500</w:t>
      </w:r>
    </w:p>
    <w:p w:rsidR="0031521D" w:rsidRDefault="00000000">
      <w:pPr>
        <w:pStyle w:val="FirstParagraph"/>
      </w:pPr>
      <w:r>
        <w:t>pf voiding urethrocysto 98.00 39.20 24.5000 93.1000</w:t>
      </w:r>
    </w:p>
    <w:p w:rsidR="0031521D" w:rsidRDefault="00000000">
      <w:pPr>
        <w:pStyle w:val="FirstParagraph"/>
      </w:pPr>
      <w:r>
        <w:t>pf wrist 1 view 28.00 11.20 7.0000 26.6000</w:t>
      </w:r>
    </w:p>
    <w:p w:rsidR="0031521D" w:rsidRDefault="00000000">
      <w:pPr>
        <w:pStyle w:val="FirstParagraph"/>
      </w:pPr>
      <w:r>
        <w:t>pf wrist 2 views 28.00 11.20 7.0000 26.6000</w:t>
      </w:r>
    </w:p>
    <w:p w:rsidR="0031521D" w:rsidRDefault="00000000">
      <w:pPr>
        <w:pStyle w:val="FirstParagraph"/>
      </w:pPr>
      <w:r>
        <w:t>pf wrist complete 49.00 19.60 12.2500 46.5500</w:t>
      </w:r>
    </w:p>
    <w:p w:rsidR="0031521D" w:rsidRDefault="00000000">
      <w:pPr>
        <w:pStyle w:val="FirstParagraph"/>
      </w:pPr>
      <w:r>
        <w:t>pf xray consultation rep 60.00 24.00 15.0000 57.0000</w:t>
      </w:r>
    </w:p>
    <w:p w:rsidR="0031521D" w:rsidRDefault="00000000">
      <w:pPr>
        <w:pStyle w:val="FirstParagraph"/>
      </w:pPr>
      <w:r>
        <w:lastRenderedPageBreak/>
        <w:t>pf xray elbow - complete 49.00 19.60 12.2500 46.5500</w:t>
      </w:r>
    </w:p>
    <w:p w:rsidR="0031521D" w:rsidRDefault="00000000">
      <w:pPr>
        <w:pStyle w:val="FirstParagraph"/>
      </w:pPr>
      <w:r>
        <w:t>pf zygomatic arches/faci 53.00 21.20 13.2500 50.3500</w:t>
      </w:r>
    </w:p>
    <w:p w:rsidR="0031521D" w:rsidRDefault="00000000">
      <w:pPr>
        <w:pStyle w:val="FirstParagraph"/>
      </w:pPr>
      <w:r>
        <w:t>pf us pregnancy complete 215.00 86.00 53.7500 204.2500</w:t>
      </w:r>
    </w:p>
    <w:p w:rsidR="0031521D" w:rsidRDefault="00000000">
      <w:pPr>
        <w:pStyle w:val="FirstParagraph"/>
      </w:pPr>
      <w:r>
        <w:t>pf us renal 1 kidney 126.00 50.40 31.5000 119.7000</w:t>
      </w:r>
    </w:p>
    <w:p w:rsidR="0031521D" w:rsidRDefault="00000000">
      <w:pPr>
        <w:pStyle w:val="FirstParagraph"/>
      </w:pPr>
      <w:r>
        <w:t>pf us retroperitoneal 184.00 73.60 46.0000 174.8000</w:t>
      </w:r>
    </w:p>
    <w:p w:rsidR="0031521D" w:rsidRDefault="00000000">
      <w:pPr>
        <w:pStyle w:val="FirstParagraph"/>
      </w:pPr>
      <w:r>
        <w:t>pf us xtr non-vasc compl 50.00 20.00 12.5000 47.5000</w:t>
      </w:r>
    </w:p>
    <w:p w:rsidR="0031521D" w:rsidRDefault="00000000">
      <w:pPr>
        <w:pStyle w:val="FirstParagraph"/>
      </w:pPr>
      <w:r>
        <w:t>pf venography extrem bil 290.00 116.00 72.5000 275.5000</w:t>
      </w:r>
    </w:p>
    <w:p w:rsidR="0031521D" w:rsidRDefault="00000000">
      <w:pPr>
        <w:pStyle w:val="FirstParagraph"/>
      </w:pPr>
      <w:r>
        <w:t>patella-3 60.00 24.00 15.0000 57.0000</w:t>
      </w:r>
    </w:p>
    <w:p w:rsidR="0031521D" w:rsidRDefault="00000000">
      <w:pPr>
        <w:pStyle w:val="FirstParagraph"/>
      </w:pPr>
      <w:r>
        <w:t>pf orbits-complete 70.00 28.00 17.5000 66.5000</w:t>
      </w:r>
    </w:p>
    <w:p w:rsidR="0031521D" w:rsidRDefault="00000000">
      <w:pPr>
        <w:pStyle w:val="FirstParagraph"/>
      </w:pPr>
      <w:r>
        <w:t>pf us guide amniocentesi 135.00 54.00 33.7500 128.2500</w:t>
      </w:r>
    </w:p>
    <w:p w:rsidR="0031521D" w:rsidRDefault="00000000">
      <w:pPr>
        <w:pStyle w:val="FirstParagraph"/>
      </w:pPr>
      <w:r>
        <w:t>pf us hemotoma 159.00 63.60 39.7500 151.0500</w:t>
      </w:r>
    </w:p>
    <w:p w:rsidR="0031521D" w:rsidRDefault="00000000">
      <w:pPr>
        <w:pStyle w:val="FirstParagraph"/>
      </w:pPr>
      <w:r>
        <w:t>pf us limited extremity 50.00 20.00 12.5000 47.5000</w:t>
      </w:r>
    </w:p>
    <w:p w:rsidR="0031521D" w:rsidRDefault="00000000">
      <w:pPr>
        <w:pStyle w:val="FirstParagraph"/>
      </w:pPr>
      <w:r>
        <w:t>pf us needle biopsy guid 300.00 120.00 75.0000 285.0000</w:t>
      </w:r>
    </w:p>
    <w:p w:rsidR="0031521D" w:rsidRDefault="00000000">
      <w:pPr>
        <w:pStyle w:val="FirstParagraph"/>
      </w:pPr>
      <w:r>
        <w:t>pf us nodes 184.00 73.60 46.0000 174.8000</w:t>
      </w:r>
    </w:p>
    <w:p w:rsidR="0031521D" w:rsidRDefault="00000000">
      <w:pPr>
        <w:pStyle w:val="FirstParagraph"/>
      </w:pPr>
      <w:r>
        <w:t>pf us ob &lt; 14 wks addl f 121.00 48.40 30.2500 114.9500</w:t>
      </w:r>
    </w:p>
    <w:p w:rsidR="0031521D" w:rsidRDefault="00000000">
      <w:pPr>
        <w:pStyle w:val="FirstParagraph"/>
      </w:pPr>
      <w:r>
        <w:t>pf us ob &gt; 14 wks addl f 164.00 65.60 41.0000 155.8000</w:t>
      </w:r>
    </w:p>
    <w:p w:rsidR="0031521D" w:rsidRDefault="00000000">
      <w:pPr>
        <w:pStyle w:val="FirstParagraph"/>
      </w:pPr>
      <w:r>
        <w:t>pf us ob fet nuchal tran 142.50 57.00 35.6250 135.3750</w:t>
      </w:r>
    </w:p>
    <w:p w:rsidR="0031521D" w:rsidRDefault="00000000">
      <w:pPr>
        <w:pStyle w:val="FirstParagraph"/>
      </w:pPr>
      <w:r>
        <w:t>pf us obstetrical &lt; 14 w 196.00 78.40 49.0000 186.2000</w:t>
      </w:r>
    </w:p>
    <w:p w:rsidR="0031521D" w:rsidRDefault="00000000">
      <w:pPr>
        <w:pStyle w:val="FirstParagraph"/>
      </w:pPr>
      <w:r>
        <w:t>pf us obstetrical &gt; 14 w 187.00 74.80 46.7500 177.6500</w:t>
      </w:r>
    </w:p>
    <w:p w:rsidR="0031521D" w:rsidRDefault="00000000">
      <w:pPr>
        <w:pStyle w:val="FirstParagraph"/>
      </w:pPr>
      <w:r>
        <w:t>pf us perineum 126.00 50.40 31.5000 119.7000</w:t>
      </w:r>
    </w:p>
    <w:p w:rsidR="0031521D" w:rsidRDefault="00000000">
      <w:pPr>
        <w:pStyle w:val="FirstParagraph"/>
      </w:pPr>
      <w:r>
        <w:t>spine lumbar w/wo contra 504.00 201.60 126.0000 478.8000</w:t>
      </w:r>
    </w:p>
    <w:p w:rsidR="0031521D" w:rsidRDefault="00000000">
      <w:pPr>
        <w:pStyle w:val="FirstParagraph"/>
      </w:pPr>
      <w:r>
        <w:t xml:space="preserve">pf 3d of </w:t>
      </w:r>
      <w:proofErr w:type="gramStart"/>
      <w:r>
        <w:t>ct,mri</w:t>
      </w:r>
      <w:proofErr w:type="gramEnd"/>
      <w:r>
        <w:t>,us or ot 30.00 12.00 7.5000 28.5000</w:t>
      </w:r>
    </w:p>
    <w:p w:rsidR="0031521D" w:rsidRDefault="00000000">
      <w:pPr>
        <w:pStyle w:val="FirstParagraph"/>
      </w:pPr>
      <w:r>
        <w:t>pf abd aorta 184.00 73.60 46.0000 174.8000</w:t>
      </w:r>
    </w:p>
    <w:p w:rsidR="0031521D" w:rsidRDefault="00000000">
      <w:pPr>
        <w:pStyle w:val="FirstParagraph"/>
      </w:pPr>
      <w:r>
        <w:t>pf abd paracentesis w im 389.00 155.60 97.2500 369.5500</w:t>
      </w:r>
    </w:p>
    <w:p w:rsidR="0031521D" w:rsidRDefault="00000000">
      <w:pPr>
        <w:pStyle w:val="FirstParagraph"/>
      </w:pPr>
      <w:r>
        <w:t>pf abdomen 61.00 24.40 15.2500 57.9500</w:t>
      </w:r>
    </w:p>
    <w:p w:rsidR="0031521D" w:rsidRDefault="00000000">
      <w:pPr>
        <w:pStyle w:val="FirstParagraph"/>
      </w:pPr>
      <w:r>
        <w:t>pf abi’s bil comp at res 101.00 40.40 25.2500 95.9500</w:t>
      </w:r>
    </w:p>
    <w:p w:rsidR="0031521D" w:rsidRDefault="00000000">
      <w:pPr>
        <w:pStyle w:val="FirstParagraph"/>
      </w:pPr>
      <w:r>
        <w:t>pf abscess drainage, per 207.00 82.80 51.7500 196.6500</w:t>
      </w:r>
    </w:p>
    <w:p w:rsidR="0031521D" w:rsidRDefault="00000000">
      <w:pPr>
        <w:pStyle w:val="FirstParagraph"/>
      </w:pPr>
      <w:r>
        <w:t>pf abscess of drainage p 457.00 182.80 114.2500 434.1500</w:t>
      </w:r>
    </w:p>
    <w:p w:rsidR="0031521D" w:rsidRDefault="00000000">
      <w:pPr>
        <w:pStyle w:val="FirstParagraph"/>
      </w:pPr>
      <w:r>
        <w:lastRenderedPageBreak/>
        <w:t>pf ac joints 36.00 14.40 9.0000 34.2000</w:t>
      </w:r>
    </w:p>
    <w:p w:rsidR="0031521D" w:rsidRDefault="00000000">
      <w:pPr>
        <w:pStyle w:val="FirstParagraph"/>
      </w:pPr>
      <w:r>
        <w:t>pf acromioclavicular joi 38.00 15.20 9.5000 36.1000</w:t>
      </w:r>
    </w:p>
    <w:p w:rsidR="0031521D" w:rsidRDefault="00000000">
      <w:pPr>
        <w:pStyle w:val="FirstParagraph"/>
      </w:pPr>
      <w:r>
        <w:t>pf acute abdomen series 81.00 32.40 20.2500 76.9500</w:t>
      </w:r>
    </w:p>
    <w:p w:rsidR="0031521D" w:rsidRDefault="00000000">
      <w:pPr>
        <w:pStyle w:val="FirstParagraph"/>
      </w:pPr>
      <w:r>
        <w:t>pf ankle 1 view 46.00 18.40 11.5000 43.7000</w:t>
      </w:r>
    </w:p>
    <w:p w:rsidR="0031521D" w:rsidRDefault="00000000">
      <w:pPr>
        <w:pStyle w:val="FirstParagraph"/>
      </w:pPr>
      <w:r>
        <w:t>pf ankle 2 views 46.00 18.40 11.5000 43.7000</w:t>
      </w:r>
    </w:p>
    <w:p w:rsidR="0031521D" w:rsidRDefault="00000000">
      <w:pPr>
        <w:pStyle w:val="FirstParagraph"/>
      </w:pPr>
      <w:r>
        <w:t>pf ankle 3 views 61.00 24.40 15.2500 57.9500</w:t>
      </w:r>
    </w:p>
    <w:p w:rsidR="0031521D" w:rsidRDefault="00000000">
      <w:pPr>
        <w:pStyle w:val="FirstParagraph"/>
      </w:pPr>
      <w:r>
        <w:t>pf ankle/brachial indice 120.00 48.00 30.0000 114.0000</w:t>
      </w:r>
    </w:p>
    <w:p w:rsidR="0031521D" w:rsidRDefault="00000000">
      <w:pPr>
        <w:pStyle w:val="FirstParagraph"/>
      </w:pPr>
      <w:r>
        <w:t>pf aorta 184.00 73.60 46.0000 174.8000</w:t>
      </w:r>
    </w:p>
    <w:p w:rsidR="0031521D" w:rsidRDefault="00000000">
      <w:pPr>
        <w:pStyle w:val="FirstParagraph"/>
      </w:pPr>
      <w:r>
        <w:t>pf arthrogram (knee) 132.00 52.80 33.0000 125.4000</w:t>
      </w:r>
    </w:p>
    <w:p w:rsidR="0031521D" w:rsidRDefault="00000000">
      <w:pPr>
        <w:pStyle w:val="FirstParagraph"/>
      </w:pPr>
      <w:r>
        <w:t>pf aspirat/inj interm jt 84.00 33.60 21.0000 79.8000</w:t>
      </w:r>
    </w:p>
    <w:p w:rsidR="0031521D" w:rsidRDefault="00000000">
      <w:pPr>
        <w:pStyle w:val="FirstParagraph"/>
      </w:pPr>
      <w:r>
        <w:t>pf outpatient consultati 209.00 83.60 52.2500 198.5500</w:t>
      </w:r>
    </w:p>
    <w:p w:rsidR="0031521D" w:rsidRDefault="00000000">
      <w:pPr>
        <w:pStyle w:val="FirstParagraph"/>
      </w:pPr>
      <w:r>
        <w:t>pf pancreas biopsy 185.00 74.00 46.2500 175.7500</w:t>
      </w:r>
    </w:p>
    <w:p w:rsidR="0031521D" w:rsidRDefault="00000000">
      <w:pPr>
        <w:pStyle w:val="FirstParagraph"/>
      </w:pPr>
      <w:r>
        <w:t>pf paracentesis 121.00 48.40 30.2500 114.9500</w:t>
      </w:r>
    </w:p>
    <w:p w:rsidR="0031521D" w:rsidRDefault="00000000">
      <w:pPr>
        <w:pStyle w:val="FirstParagraph"/>
      </w:pPr>
      <w:r>
        <w:t>pf paracentesis, subsequ 114.00 45.60 28.5000 108.3000</w:t>
      </w:r>
    </w:p>
    <w:p w:rsidR="0031521D" w:rsidRDefault="00000000">
      <w:pPr>
        <w:pStyle w:val="FirstParagraph"/>
      </w:pPr>
      <w:r>
        <w:t>pf pelvi 1-2 views 48.00 19.20 12.0000 45.6000</w:t>
      </w:r>
    </w:p>
    <w:p w:rsidR="0031521D" w:rsidRDefault="00000000">
      <w:pPr>
        <w:pStyle w:val="FirstParagraph"/>
      </w:pPr>
      <w:r>
        <w:t>pf pelvis &amp; hips-infant/ 42.00 16.80 10.5000 39.9000</w:t>
      </w:r>
    </w:p>
    <w:p w:rsidR="0031521D" w:rsidRDefault="00000000">
      <w:pPr>
        <w:pStyle w:val="FirstParagraph"/>
      </w:pPr>
      <w:r>
        <w:t>pf pelvis-complete 3+ vi 63.00 25.20 15.7500 59.8500</w:t>
      </w:r>
    </w:p>
    <w:p w:rsidR="0031521D" w:rsidRDefault="00000000">
      <w:pPr>
        <w:pStyle w:val="FirstParagraph"/>
      </w:pPr>
      <w:r>
        <w:t>pf percutaneous drain-ab 279.00 111.60 69.7500 265.0500</w:t>
      </w:r>
    </w:p>
    <w:p w:rsidR="0031521D" w:rsidRDefault="00000000">
      <w:pPr>
        <w:pStyle w:val="FirstParagraph"/>
      </w:pPr>
      <w:r>
        <w:t>pf pet scan limited 678.00 271.20 169.5000 644.1000</w:t>
      </w:r>
    </w:p>
    <w:p w:rsidR="0031521D" w:rsidRDefault="00000000">
      <w:pPr>
        <w:pStyle w:val="FirstParagraph"/>
      </w:pPr>
      <w:r>
        <w:t>pf pet scan melanoma who 783.00 313.20 195.7500 743.8500</w:t>
      </w:r>
    </w:p>
    <w:p w:rsidR="0031521D" w:rsidRDefault="00000000">
      <w:pPr>
        <w:pStyle w:val="FirstParagraph"/>
      </w:pPr>
      <w:r>
        <w:t>pf pet scan skull based 756.00 302.40 189.0000 718.2000</w:t>
      </w:r>
    </w:p>
    <w:p w:rsidR="0031521D" w:rsidRDefault="00000000">
      <w:pPr>
        <w:pStyle w:val="FirstParagraph"/>
      </w:pPr>
      <w:r>
        <w:t>pf picc placement 289.00 115.60 72.2500 274.5500</w:t>
      </w:r>
    </w:p>
    <w:p w:rsidR="0031521D" w:rsidRDefault="00000000">
      <w:pPr>
        <w:pStyle w:val="FirstParagraph"/>
      </w:pPr>
      <w:r>
        <w:t>pf place ndle loc wire b 186.00 74.40 46.5000 176.7000</w:t>
      </w:r>
    </w:p>
    <w:p w:rsidR="0031521D" w:rsidRDefault="00000000">
      <w:pPr>
        <w:pStyle w:val="FirstParagraph"/>
      </w:pPr>
      <w:r>
        <w:t>pf place ndle loc wire i 324.00 129.60 81.0000 307.8000</w:t>
      </w:r>
    </w:p>
    <w:p w:rsidR="0031521D" w:rsidRDefault="00000000">
      <w:pPr>
        <w:pStyle w:val="FirstParagraph"/>
      </w:pPr>
      <w:r>
        <w:t>pf place needle/cath in 88.00 35.20 22.0000 83.6000</w:t>
      </w:r>
    </w:p>
    <w:p w:rsidR="0031521D" w:rsidRDefault="00000000">
      <w:pPr>
        <w:pStyle w:val="FirstParagraph"/>
      </w:pPr>
      <w:r>
        <w:t>pf pleura, percutaneous 158.00 63.20 39.5000 150.1000</w:t>
      </w:r>
    </w:p>
    <w:p w:rsidR="0031521D" w:rsidRDefault="00000000">
      <w:pPr>
        <w:pStyle w:val="FirstParagraph"/>
      </w:pPr>
      <w:r>
        <w:t>pf port insertion 504.00 201.60 126.0000 478.8000</w:t>
      </w:r>
    </w:p>
    <w:p w:rsidR="0031521D" w:rsidRDefault="00000000">
      <w:pPr>
        <w:pStyle w:val="FirstParagraph"/>
      </w:pPr>
      <w:r>
        <w:t>pf punct aspiration brea 219.00 87.60 54.7500 208.0500</w:t>
      </w:r>
    </w:p>
    <w:p w:rsidR="0031521D" w:rsidRDefault="00000000">
      <w:pPr>
        <w:pStyle w:val="FirstParagraph"/>
      </w:pPr>
      <w:r>
        <w:lastRenderedPageBreak/>
        <w:t>pf radiographic procedur 76.00 30.40 19.0000 72.2000</w:t>
      </w:r>
    </w:p>
    <w:p w:rsidR="0031521D" w:rsidRDefault="00000000">
      <w:pPr>
        <w:pStyle w:val="FirstParagraph"/>
      </w:pPr>
      <w:r>
        <w:t>pf radiologist catheter 305.00 122.00 76.2500 289.7500</w:t>
      </w:r>
    </w:p>
    <w:p w:rsidR="0031521D" w:rsidRDefault="00000000">
      <w:pPr>
        <w:pStyle w:val="FirstParagraph"/>
      </w:pPr>
      <w:r>
        <w:t>pf elbow 2 views 44.00 17.60 11.0000 41.8000</w:t>
      </w:r>
    </w:p>
    <w:p w:rsidR="0031521D" w:rsidRDefault="00000000">
      <w:pPr>
        <w:pStyle w:val="FirstParagraph"/>
      </w:pPr>
      <w:r>
        <w:t>pf esophagus 109.00 43.60 27.2500 103.5500</w:t>
      </w:r>
    </w:p>
    <w:p w:rsidR="0031521D" w:rsidRDefault="00000000">
      <w:pPr>
        <w:pStyle w:val="FirstParagraph"/>
      </w:pPr>
      <w:r>
        <w:t>pf extracran arteries co 207.00 82.80 51.7500 196.6500</w:t>
      </w:r>
    </w:p>
    <w:p w:rsidR="0031521D" w:rsidRDefault="00000000">
      <w:pPr>
        <w:pStyle w:val="FirstParagraph"/>
      </w:pPr>
      <w:r>
        <w:t>pf extracran arteries li 160.00 64.00 40.0000 152.0000</w:t>
      </w:r>
    </w:p>
    <w:p w:rsidR="0031521D" w:rsidRDefault="00000000">
      <w:pPr>
        <w:pStyle w:val="FirstParagraph"/>
      </w:pPr>
      <w:r>
        <w:t>pf eye screening foreign 50.00 20.00 12.5000 47.5000</w:t>
      </w:r>
    </w:p>
    <w:p w:rsidR="0031521D" w:rsidRDefault="00000000">
      <w:pPr>
        <w:pStyle w:val="FirstParagraph"/>
      </w:pPr>
      <w:r>
        <w:t>pf eye sockets 67.00 26.80 16.7500 63.6500</w:t>
      </w:r>
    </w:p>
    <w:p w:rsidR="0031521D" w:rsidRDefault="00000000">
      <w:pPr>
        <w:pStyle w:val="FirstParagraph"/>
      </w:pPr>
      <w:r>
        <w:t>pf facial bones-complete 69.00 27.60 17.2500 65.5500</w:t>
      </w:r>
    </w:p>
    <w:p w:rsidR="0031521D" w:rsidRDefault="00000000">
      <w:pPr>
        <w:pStyle w:val="FirstParagraph"/>
      </w:pPr>
      <w:r>
        <w:t>pf femur 1 view 48.00 19.20 12.0000 45.6000</w:t>
      </w:r>
    </w:p>
    <w:p w:rsidR="0031521D" w:rsidRDefault="00000000">
      <w:pPr>
        <w:pStyle w:val="FirstParagraph"/>
      </w:pPr>
      <w:r>
        <w:t>pf femur 2 views 48.00 19.20 12.0000 45.6000</w:t>
      </w:r>
    </w:p>
    <w:p w:rsidR="0031521D" w:rsidRDefault="00000000">
      <w:pPr>
        <w:pStyle w:val="FirstParagraph"/>
      </w:pPr>
      <w:r>
        <w:t>pf fetal bio profile w/n 202.00 80.80 50.5000 191.9000</w:t>
      </w:r>
    </w:p>
    <w:p w:rsidR="0031521D" w:rsidRDefault="00000000">
      <w:pPr>
        <w:pStyle w:val="FirstParagraph"/>
      </w:pPr>
      <w:r>
        <w:t>pf fine needle aspira w/ 95.00 38.00 23.7500 90.2500</w:t>
      </w:r>
    </w:p>
    <w:p w:rsidR="0031521D" w:rsidRDefault="00000000">
      <w:pPr>
        <w:pStyle w:val="FirstParagraph"/>
      </w:pPr>
      <w:r>
        <w:t>pf fine needle aspiratio 344.00 137.60 86.0000 326.8000</w:t>
      </w:r>
    </w:p>
    <w:p w:rsidR="0031521D" w:rsidRDefault="00000000">
      <w:pPr>
        <w:pStyle w:val="FirstParagraph"/>
      </w:pPr>
      <w:r>
        <w:t>pf finger(s) 2 views 38.00 15.20 9.5000 36.1000</w:t>
      </w:r>
    </w:p>
    <w:p w:rsidR="0031521D" w:rsidRDefault="00000000">
      <w:pPr>
        <w:pStyle w:val="FirstParagraph"/>
      </w:pPr>
      <w:r>
        <w:t>pf fistula/sinus tract s 129.00 51.60 32.2500 122.5500</w:t>
      </w:r>
    </w:p>
    <w:p w:rsidR="0031521D" w:rsidRDefault="00000000">
      <w:pPr>
        <w:pStyle w:val="FirstParagraph"/>
      </w:pPr>
      <w:r>
        <w:t>pf fluoro guidance 415.28 166.11 103.8200 394.5160</w:t>
      </w:r>
    </w:p>
    <w:p w:rsidR="0031521D" w:rsidRDefault="00000000">
      <w:pPr>
        <w:pStyle w:val="FirstParagraph"/>
      </w:pPr>
      <w:r>
        <w:t>pf fluoro guidance for n 116.00 46.40 29.0000 110.2000</w:t>
      </w:r>
    </w:p>
    <w:p w:rsidR="0031521D" w:rsidRDefault="00000000">
      <w:pPr>
        <w:pStyle w:val="FirstParagraph"/>
      </w:pPr>
      <w:r>
        <w:t xml:space="preserve">pf fluoro guide venous </w:t>
      </w:r>
      <w:proofErr w:type="gramStart"/>
      <w:r>
        <w:t>a</w:t>
      </w:r>
      <w:proofErr w:type="gramEnd"/>
      <w:r>
        <w:t xml:space="preserve"> 81.00 32.40 20.2500 76.9500</w:t>
      </w:r>
    </w:p>
    <w:p w:rsidR="0031521D" w:rsidRDefault="00000000">
      <w:pPr>
        <w:pStyle w:val="FirstParagraph"/>
      </w:pPr>
      <w:r>
        <w:t>pf fluoro more than 1 hr 132.00 52.80 33.0000 125.4000</w:t>
      </w:r>
    </w:p>
    <w:p w:rsidR="0031521D" w:rsidRDefault="00000000">
      <w:pPr>
        <w:pStyle w:val="FirstParagraph"/>
      </w:pPr>
      <w:r>
        <w:t>pf fluoro time - 1hr or 108.00 43.20 27.0000 102.6000</w:t>
      </w:r>
    </w:p>
    <w:p w:rsidR="0031521D" w:rsidRDefault="00000000">
      <w:pPr>
        <w:pStyle w:val="FirstParagraph"/>
      </w:pPr>
      <w:r>
        <w:t>pf foot 1 view 47.00 18.80 11.7500 44.6500</w:t>
      </w:r>
    </w:p>
    <w:p w:rsidR="0031521D" w:rsidRDefault="00000000">
      <w:pPr>
        <w:pStyle w:val="FirstParagraph"/>
      </w:pPr>
      <w:r>
        <w:t>pf foot 2 views 47.00 18.80 11.7500 44.6500</w:t>
      </w:r>
    </w:p>
    <w:p w:rsidR="0031521D" w:rsidRDefault="00000000">
      <w:pPr>
        <w:pStyle w:val="FirstParagraph"/>
      </w:pPr>
      <w:r>
        <w:t>pf foot complete 49.00 19.60 12.2500 46.5500</w:t>
      </w:r>
    </w:p>
    <w:p w:rsidR="0031521D" w:rsidRDefault="00000000">
      <w:pPr>
        <w:pStyle w:val="FirstParagraph"/>
      </w:pPr>
      <w:r>
        <w:t>pf forearm 2 views 45.00 18.00 11.2500 42.7500</w:t>
      </w:r>
    </w:p>
    <w:p w:rsidR="0031521D" w:rsidRDefault="00000000">
      <w:pPr>
        <w:pStyle w:val="FirstParagraph"/>
      </w:pPr>
      <w:r>
        <w:t>pf gall bladder 79.00 31.60 19.7500 75.0500</w:t>
      </w:r>
    </w:p>
    <w:p w:rsidR="0031521D" w:rsidRDefault="00000000">
      <w:pPr>
        <w:pStyle w:val="FirstParagraph"/>
      </w:pPr>
      <w:r>
        <w:t>pf gall bladder - repeat 55.00 22.00 13.7500 52.2500</w:t>
      </w:r>
    </w:p>
    <w:p w:rsidR="0031521D" w:rsidRDefault="00000000">
      <w:pPr>
        <w:pStyle w:val="FirstParagraph"/>
      </w:pPr>
      <w:r>
        <w:t>pf hand 1 view 45.00 18.00 11.2500 42.7500</w:t>
      </w:r>
    </w:p>
    <w:p w:rsidR="0031521D" w:rsidRDefault="00000000">
      <w:pPr>
        <w:pStyle w:val="FirstParagraph"/>
      </w:pPr>
      <w:r>
        <w:lastRenderedPageBreak/>
        <w:t>pf hand 2 views 45.00 18.00 11.2500 42.7500</w:t>
      </w:r>
    </w:p>
    <w:p w:rsidR="0031521D" w:rsidRDefault="00000000">
      <w:pPr>
        <w:pStyle w:val="FirstParagraph"/>
      </w:pPr>
      <w:r>
        <w:t>pf hand 3 views 59.00 23.60 14.7500 56.0500</w:t>
      </w:r>
    </w:p>
    <w:p w:rsidR="0031521D" w:rsidRDefault="00000000">
      <w:pPr>
        <w:pStyle w:val="FirstParagraph"/>
      </w:pPr>
      <w:r>
        <w:t>pf hip - operative 72.00 28.80 18.0000 68.4000</w:t>
      </w:r>
    </w:p>
    <w:p w:rsidR="0031521D" w:rsidRDefault="00000000">
      <w:pPr>
        <w:pStyle w:val="FirstParagraph"/>
      </w:pPr>
      <w:r>
        <w:t>pf hip 1 view 42.00 16.80 10.5000 39.9000</w:t>
      </w:r>
    </w:p>
    <w:p w:rsidR="0031521D" w:rsidRDefault="00000000">
      <w:pPr>
        <w:pStyle w:val="FirstParagraph"/>
      </w:pPr>
      <w:r>
        <w:t>pf hip arthrography s &amp; 163.00 65.20 40.7500 154.8500</w:t>
      </w:r>
    </w:p>
    <w:p w:rsidR="0031521D" w:rsidRDefault="00000000">
      <w:pPr>
        <w:pStyle w:val="FirstParagraph"/>
      </w:pPr>
      <w:r>
        <w:t>pf hip complete 2 + view 54.00 21.60 13.5000 51.3000</w:t>
      </w:r>
    </w:p>
    <w:p w:rsidR="0031521D" w:rsidRDefault="00000000">
      <w:pPr>
        <w:pStyle w:val="FirstParagraph"/>
      </w:pPr>
      <w:r>
        <w:t>pf hips - infant 111.00 44.40 27.7500 105.4500</w:t>
      </w:r>
    </w:p>
    <w:p w:rsidR="0031521D" w:rsidRDefault="00000000">
      <w:pPr>
        <w:pStyle w:val="FirstParagraph"/>
      </w:pPr>
      <w:r>
        <w:t>pf hips bilat w/pelvis 2 65.00 26.00 16.2500 61.7500</w:t>
      </w:r>
    </w:p>
    <w:p w:rsidR="0031521D" w:rsidRDefault="00000000">
      <w:pPr>
        <w:pStyle w:val="FirstParagraph"/>
      </w:pPr>
      <w:r>
        <w:t>pf holograph reconstr ad 153.00 61.20 38.2500 145.3500</w:t>
      </w:r>
    </w:p>
    <w:p w:rsidR="0031521D" w:rsidRDefault="00000000">
      <w:pPr>
        <w:pStyle w:val="FirstParagraph"/>
      </w:pPr>
      <w:r>
        <w:t>pf humerus 2 views 56.00 22.40 14.0000 53.2000</w:t>
      </w:r>
    </w:p>
    <w:p w:rsidR="0031521D" w:rsidRDefault="00000000">
      <w:pPr>
        <w:pStyle w:val="FirstParagraph"/>
      </w:pPr>
      <w:r>
        <w:t>pf iac’s/middle ear-comp 86.00 34.40 21.5000 81.7000</w:t>
      </w:r>
    </w:p>
    <w:p w:rsidR="0031521D" w:rsidRDefault="00000000">
      <w:pPr>
        <w:pStyle w:val="FirstParagraph"/>
      </w:pPr>
      <w:r>
        <w:t>pf inj bladder cystograp 325.00 130.00 81.2500 308.7500</w:t>
      </w:r>
    </w:p>
    <w:p w:rsidR="0031521D" w:rsidRDefault="00000000">
      <w:pPr>
        <w:pStyle w:val="FirstParagraph"/>
      </w:pPr>
      <w:r>
        <w:t>pf inj cervical/thoracic 829.00 331.60 207.2500 787.5500</w:t>
      </w:r>
    </w:p>
    <w:p w:rsidR="0031521D" w:rsidRDefault="00000000">
      <w:pPr>
        <w:pStyle w:val="FirstParagraph"/>
      </w:pPr>
      <w:r>
        <w:t>pf inj for myelogram/cat 668.00 267.20 167.0000 634.6000</w:t>
      </w:r>
    </w:p>
    <w:p w:rsidR="0031521D" w:rsidRDefault="00000000">
      <w:pPr>
        <w:pStyle w:val="FirstParagraph"/>
      </w:pPr>
      <w:r>
        <w:t>pf inj lumbar/sacral spi 745.00 298.00 186.2500 707.7500</w:t>
      </w:r>
    </w:p>
    <w:p w:rsidR="0031521D" w:rsidRDefault="00000000">
      <w:pPr>
        <w:pStyle w:val="FirstParagraph"/>
      </w:pPr>
      <w:r>
        <w:t>pf inj pro knee 63.00 25.20 15.7500 59.8500</w:t>
      </w:r>
    </w:p>
    <w:p w:rsidR="0031521D" w:rsidRDefault="00000000">
      <w:pPr>
        <w:pStyle w:val="FirstParagraph"/>
      </w:pPr>
      <w:r>
        <w:t>pf inj pyelography thru 259.00 103.60 64.7500 246.0500</w:t>
      </w:r>
    </w:p>
    <w:p w:rsidR="0031521D" w:rsidRDefault="00000000">
      <w:pPr>
        <w:pStyle w:val="FirstParagraph"/>
      </w:pPr>
      <w:r>
        <w:t>pf inj venography (infus 535.00 214.00 133.7500 508.2500</w:t>
      </w:r>
    </w:p>
    <w:p w:rsidR="0031521D" w:rsidRDefault="00000000">
      <w:pPr>
        <w:pStyle w:val="FirstParagraph"/>
      </w:pPr>
      <w:r>
        <w:t xml:space="preserve">pf </w:t>
      </w:r>
      <w:proofErr w:type="gramStart"/>
      <w:r>
        <w:t>inject</w:t>
      </w:r>
      <w:proofErr w:type="gramEnd"/>
      <w:r>
        <w:t xml:space="preserve"> hip arthrograp 773.00 309.20 193.2500 734.3500</w:t>
      </w:r>
    </w:p>
    <w:p w:rsidR="0031521D" w:rsidRDefault="00000000">
      <w:pPr>
        <w:pStyle w:val="FirstParagraph"/>
      </w:pPr>
      <w:r>
        <w:t xml:space="preserve">pf </w:t>
      </w:r>
      <w:proofErr w:type="gramStart"/>
      <w:r>
        <w:t>inject</w:t>
      </w:r>
      <w:proofErr w:type="gramEnd"/>
      <w:r>
        <w:t xml:space="preserve"> shoulder arthr 318.00 127.20 79.5000 302.1000</w:t>
      </w:r>
    </w:p>
    <w:p w:rsidR="0031521D" w:rsidRDefault="00000000">
      <w:pPr>
        <w:pStyle w:val="FirstParagraph"/>
      </w:pPr>
      <w:r>
        <w:t>pf injection sinus/sinog 188.00 75.20 47.0000 178.6000</w:t>
      </w:r>
    </w:p>
    <w:p w:rsidR="0031521D" w:rsidRDefault="00000000">
      <w:pPr>
        <w:pStyle w:val="FirstParagraph"/>
      </w:pPr>
      <w:r>
        <w:t>pf inpatient consultatio 208.00 83.20 52.0000 197.6000</w:t>
      </w:r>
    </w:p>
    <w:p w:rsidR="0031521D" w:rsidRDefault="00000000">
      <w:pPr>
        <w:pStyle w:val="FirstParagraph"/>
      </w:pPr>
      <w:r>
        <w:t>pf insertion gi tube - s 152.00 60.80 38.0000 144.4000</w:t>
      </w:r>
    </w:p>
    <w:p w:rsidR="0031521D" w:rsidRDefault="00000000">
      <w:pPr>
        <w:pStyle w:val="FirstParagraph"/>
      </w:pPr>
      <w:r>
        <w:t>pf intro gi tube (miller 139.00 55.60 34.7500 132.0500</w:t>
      </w:r>
    </w:p>
    <w:p w:rsidR="0031521D" w:rsidRDefault="00000000">
      <w:pPr>
        <w:pStyle w:val="FirstParagraph"/>
      </w:pPr>
      <w:r>
        <w:t>pf ivp (repeat or child) 128.00 51.20 32.0000 121.6000</w:t>
      </w:r>
    </w:p>
    <w:p w:rsidR="0031521D" w:rsidRDefault="00000000">
      <w:pPr>
        <w:pStyle w:val="FirstParagraph"/>
      </w:pPr>
      <w:r>
        <w:t>pf ivp w/tomography 155.00 62.00 38.7500 147.2500</w:t>
      </w:r>
    </w:p>
    <w:p w:rsidR="0031521D" w:rsidRDefault="00000000">
      <w:pPr>
        <w:pStyle w:val="FirstParagraph"/>
      </w:pPr>
      <w:r>
        <w:t>pf ribs - bilateral 52.00 20.80 13.0000 49.4000</w:t>
      </w:r>
    </w:p>
    <w:p w:rsidR="0031521D" w:rsidRDefault="00000000">
      <w:pPr>
        <w:pStyle w:val="FirstParagraph"/>
      </w:pPr>
      <w:r>
        <w:t>pf ribs - bilateral w/ch 59.00 23.60 14.7500 56.0500</w:t>
      </w:r>
    </w:p>
    <w:p w:rsidR="0031521D" w:rsidRDefault="00000000">
      <w:pPr>
        <w:pStyle w:val="FirstParagraph"/>
      </w:pPr>
      <w:r>
        <w:lastRenderedPageBreak/>
        <w:t>pf ribs - unilateral 68.00 27.20 17.0000 64.6000</w:t>
      </w:r>
    </w:p>
    <w:p w:rsidR="0031521D" w:rsidRDefault="00000000">
      <w:pPr>
        <w:pStyle w:val="FirstParagraph"/>
      </w:pPr>
      <w:r>
        <w:t>pf ribs - unilateral w/c 65.00 26.00 16.2500 61.7500</w:t>
      </w:r>
    </w:p>
    <w:p w:rsidR="0031521D" w:rsidRDefault="00000000">
      <w:pPr>
        <w:pStyle w:val="FirstParagraph"/>
      </w:pPr>
      <w:r>
        <w:t>pf sacroiliac joints 59.00 23.60 14.7500 56.0500</w:t>
      </w:r>
    </w:p>
    <w:p w:rsidR="0031521D" w:rsidRDefault="00000000">
      <w:pPr>
        <w:pStyle w:val="FirstParagraph"/>
      </w:pPr>
      <w:r>
        <w:t>pf sacrum/coccyx 49.00 19.60 12.2500 46.5500</w:t>
      </w:r>
    </w:p>
    <w:p w:rsidR="0031521D" w:rsidRDefault="00000000">
      <w:pPr>
        <w:pStyle w:val="FirstParagraph"/>
      </w:pPr>
      <w:r>
        <w:t>pf scan neck tissue 291.00 116.40 72.7500 276.4500</w:t>
      </w:r>
    </w:p>
    <w:p w:rsidR="0031521D" w:rsidRDefault="00000000">
      <w:pPr>
        <w:pStyle w:val="FirstParagraph"/>
      </w:pPr>
      <w:r>
        <w:t>pf scan thoracic 287.00 114.80 71.7500 272.6500</w:t>
      </w:r>
    </w:p>
    <w:p w:rsidR="0031521D" w:rsidRDefault="00000000">
      <w:pPr>
        <w:pStyle w:val="FirstParagraph"/>
      </w:pPr>
      <w:r>
        <w:t>pf scapula - complete 108.00 43.20 27.0000 102.6000</w:t>
      </w:r>
    </w:p>
    <w:p w:rsidR="0031521D" w:rsidRDefault="00000000">
      <w:pPr>
        <w:pStyle w:val="FirstParagraph"/>
      </w:pPr>
      <w:r>
        <w:t>pf scoliosis study - sta 65.00 26.00 16.2500 61.7500</w:t>
      </w:r>
    </w:p>
    <w:p w:rsidR="0031521D" w:rsidRDefault="00000000">
      <w:pPr>
        <w:pStyle w:val="FirstParagraph"/>
      </w:pPr>
      <w:r>
        <w:t>pf scoliosis study-supin 80.00 32.00 20.0000 76.0000</w:t>
      </w:r>
    </w:p>
    <w:p w:rsidR="0031521D" w:rsidRDefault="00000000">
      <w:pPr>
        <w:pStyle w:val="FirstParagraph"/>
      </w:pPr>
      <w:r>
        <w:t>pf segment pressures com 170.00 68.00 42.5000 161.5000</w:t>
      </w:r>
    </w:p>
    <w:p w:rsidR="0031521D" w:rsidRDefault="00000000">
      <w:pPr>
        <w:pStyle w:val="FirstParagraph"/>
      </w:pPr>
      <w:r>
        <w:t>pf sella turcica 53.00 21.20 13.2500 50.3500</w:t>
      </w:r>
    </w:p>
    <w:p w:rsidR="0031521D" w:rsidRDefault="00000000">
      <w:pPr>
        <w:pStyle w:val="FirstParagraph"/>
      </w:pPr>
      <w:r>
        <w:t>pf sernum 2 views 49.00 19.60 12.2500 46.5500</w:t>
      </w:r>
    </w:p>
    <w:p w:rsidR="0031521D" w:rsidRDefault="00000000">
      <w:pPr>
        <w:pStyle w:val="FirstParagraph"/>
      </w:pPr>
      <w:r>
        <w:t>pf shoulder - complete 50.00 20.00 12.5000 47.5000</w:t>
      </w:r>
    </w:p>
    <w:p w:rsidR="0031521D" w:rsidRDefault="00000000">
      <w:pPr>
        <w:pStyle w:val="FirstParagraph"/>
      </w:pPr>
      <w:r>
        <w:t>pf shoulder 1 view 30.00 12.00 7.5000 28.5000</w:t>
      </w:r>
    </w:p>
    <w:p w:rsidR="0031521D" w:rsidRDefault="00000000">
      <w:pPr>
        <w:pStyle w:val="FirstParagraph"/>
      </w:pPr>
      <w:r>
        <w:t>pf shoulder arthrography 139.00 55.60 34.7500 132.0500</w:t>
      </w:r>
    </w:p>
    <w:p w:rsidR="0031521D" w:rsidRDefault="00000000">
      <w:pPr>
        <w:pStyle w:val="FirstParagraph"/>
      </w:pPr>
      <w:r>
        <w:t>pf sinuses 2 view 29.00 11.60 7.2500 27.5500</w:t>
      </w:r>
    </w:p>
    <w:p w:rsidR="0031521D" w:rsidRDefault="00000000">
      <w:pPr>
        <w:pStyle w:val="FirstParagraph"/>
      </w:pPr>
      <w:r>
        <w:t>pf sinuses-complete 69.00 27.60 17.2500 65.5500</w:t>
      </w:r>
    </w:p>
    <w:p w:rsidR="0031521D" w:rsidRDefault="00000000">
      <w:pPr>
        <w:pStyle w:val="FirstParagraph"/>
      </w:pPr>
      <w:r>
        <w:t>pf skull 2 views 60.00 24.00 15.0000 57.0000</w:t>
      </w:r>
    </w:p>
    <w:p w:rsidR="0031521D" w:rsidRDefault="00000000">
      <w:pPr>
        <w:pStyle w:val="FirstParagraph"/>
      </w:pPr>
      <w:r>
        <w:t>pf skull-complete 82.00 32.80 20.5000 77.9000</w:t>
      </w:r>
    </w:p>
    <w:p w:rsidR="0031521D" w:rsidRDefault="00000000">
      <w:pPr>
        <w:pStyle w:val="FirstParagraph"/>
      </w:pPr>
      <w:r>
        <w:t>pf small bowel 113.00 45.20 28.2500 107.3500</w:t>
      </w:r>
    </w:p>
    <w:p w:rsidR="0031521D" w:rsidRDefault="00000000">
      <w:pPr>
        <w:pStyle w:val="FirstParagraph"/>
      </w:pPr>
      <w:r>
        <w:t>pf soft tissue neck 46.00 18.40 11.5000 43.7000</w:t>
      </w:r>
    </w:p>
    <w:p w:rsidR="0031521D" w:rsidRDefault="00000000">
      <w:pPr>
        <w:pStyle w:val="FirstParagraph"/>
      </w:pPr>
      <w:r>
        <w:t>pf spinal fluid tap lumb 338.00 135.20 84.5000 321.1000</w:t>
      </w:r>
    </w:p>
    <w:p w:rsidR="0031521D" w:rsidRDefault="00000000">
      <w:pPr>
        <w:pStyle w:val="FirstParagraph"/>
      </w:pPr>
      <w:r>
        <w:t>pf spine 1 view 44.00 17.60 11.0000 41.8000</w:t>
      </w:r>
    </w:p>
    <w:p w:rsidR="0031521D" w:rsidRDefault="00000000">
      <w:pPr>
        <w:pStyle w:val="FirstParagraph"/>
      </w:pPr>
      <w:r>
        <w:t>pf spine cmplete w/bend 107.00 42.80 26.7500 101.6500</w:t>
      </w:r>
    </w:p>
    <w:p w:rsidR="0031521D" w:rsidRDefault="00000000">
      <w:pPr>
        <w:pStyle w:val="FirstParagraph"/>
      </w:pPr>
      <w:r>
        <w:t>pf sternoclavicular join 36.00 14.40 9.0000 34.2000</w:t>
      </w:r>
    </w:p>
    <w:p w:rsidR="0031521D" w:rsidRDefault="00000000">
      <w:pPr>
        <w:pStyle w:val="FirstParagraph"/>
      </w:pPr>
      <w:r>
        <w:t>pf surgical specimen - b 52.00 20.80 13.0000 49.4000</w:t>
      </w:r>
    </w:p>
    <w:p w:rsidR="0031521D" w:rsidRDefault="00000000">
      <w:pPr>
        <w:pStyle w:val="FirstParagraph"/>
      </w:pPr>
      <w:r>
        <w:t>pf thoracentesis punctur 137.00 54.80 34.2500 130.1500</w:t>
      </w:r>
    </w:p>
    <w:p w:rsidR="0031521D" w:rsidRDefault="00000000">
      <w:pPr>
        <w:pStyle w:val="FirstParagraph"/>
      </w:pPr>
      <w:r>
        <w:t>pf thoracentesis-w/inser 248.00 99.20 62.0000 235.6000</w:t>
      </w:r>
    </w:p>
    <w:p w:rsidR="0031521D" w:rsidRDefault="00000000">
      <w:pPr>
        <w:pStyle w:val="FirstParagraph"/>
      </w:pPr>
      <w:r>
        <w:lastRenderedPageBreak/>
        <w:t>pf thoracic spine 2 view 59.00 23.60 14.7500 56.0500</w:t>
      </w:r>
    </w:p>
    <w:p w:rsidR="0031521D" w:rsidRDefault="00000000">
      <w:pPr>
        <w:pStyle w:val="FirstParagraph"/>
      </w:pPr>
      <w:r>
        <w:t>pf thoracic spine 3 view 57.00 22.80 14.2500 54.1500</w:t>
      </w:r>
    </w:p>
    <w:p w:rsidR="0031521D" w:rsidRDefault="00000000">
      <w:pPr>
        <w:pStyle w:val="FirstParagraph"/>
      </w:pPr>
      <w:r>
        <w:t>pf thyroid biopsy 145.00 58.00 36.2500 137.7500</w:t>
      </w:r>
    </w:p>
    <w:p w:rsidR="0031521D" w:rsidRDefault="00000000">
      <w:pPr>
        <w:pStyle w:val="FirstParagraph"/>
      </w:pPr>
      <w:r>
        <w:t>pf thyroid, cyst aspirat 208.00 83.20 52.0000 197.6000</w:t>
      </w:r>
    </w:p>
    <w:p w:rsidR="0031521D" w:rsidRDefault="00000000">
      <w:pPr>
        <w:pStyle w:val="FirstParagraph"/>
      </w:pPr>
      <w:r>
        <w:t>pf tibia &amp; fibula 2 view 47.00 18.80 11.7500 44.6500</w:t>
      </w:r>
    </w:p>
    <w:p w:rsidR="0031521D" w:rsidRDefault="00000000">
      <w:pPr>
        <w:pStyle w:val="FirstParagraph"/>
      </w:pPr>
      <w:r>
        <w:t>pf tmj’s-bilat 48.00 19.20 12.0000 45.6000</w:t>
      </w:r>
    </w:p>
    <w:p w:rsidR="0031521D" w:rsidRDefault="00000000">
      <w:pPr>
        <w:pStyle w:val="FirstParagraph"/>
      </w:pPr>
      <w:r>
        <w:t>pf tmj-unilat 40.00 16.00 10.0000 38.0000</w:t>
      </w:r>
    </w:p>
    <w:p w:rsidR="0031521D" w:rsidRDefault="00000000">
      <w:pPr>
        <w:pStyle w:val="FirstParagraph"/>
      </w:pPr>
      <w:r>
        <w:t>pf toe(s) 2 views 38.00 15.20 9.5000 36.1000</w:t>
      </w:r>
    </w:p>
    <w:p w:rsidR="0031521D" w:rsidRDefault="00000000">
      <w:pPr>
        <w:pStyle w:val="FirstParagraph"/>
      </w:pPr>
      <w:r>
        <w:t>pf ugi 79.00 31.60 19.7500 75.0500</w:t>
      </w:r>
    </w:p>
    <w:p w:rsidR="0031521D" w:rsidRDefault="00000000">
      <w:pPr>
        <w:pStyle w:val="FirstParagraph"/>
      </w:pPr>
      <w:r>
        <w:t>pf ultrasnd ob compl add 266.00 106.40 66.5000 252.7000</w:t>
      </w:r>
    </w:p>
    <w:p w:rsidR="0031521D" w:rsidRDefault="00000000">
      <w:pPr>
        <w:pStyle w:val="FirstParagraph"/>
      </w:pPr>
      <w:r>
        <w:t>pf ultrasnd ob follow up 150.00 60.00 37.5000 142.5000</w:t>
      </w:r>
    </w:p>
    <w:p w:rsidR="0031521D" w:rsidRDefault="00000000">
      <w:pPr>
        <w:pStyle w:val="FirstParagraph"/>
      </w:pPr>
      <w:r>
        <w:t>pf ultrasnd obstetrical 206.50 82.60 51.6250 196.1750</w:t>
      </w:r>
    </w:p>
    <w:p w:rsidR="0031521D" w:rsidRDefault="00000000">
      <w:pPr>
        <w:pStyle w:val="FirstParagraph"/>
      </w:pPr>
      <w:r>
        <w:t>pf ultrasnd scrotum/test 167.00 66.80 41.7500 158.6500</w:t>
      </w:r>
    </w:p>
    <w:p w:rsidR="0031521D" w:rsidRDefault="00000000">
      <w:pPr>
        <w:pStyle w:val="FirstParagraph"/>
      </w:pPr>
      <w:r>
        <w:t>pf ultrasnd soft tissue 141.00 56.40 35.2500 133.9500</w:t>
      </w:r>
    </w:p>
    <w:p w:rsidR="0031521D" w:rsidRDefault="00000000">
      <w:pPr>
        <w:pStyle w:val="FirstParagraph"/>
      </w:pPr>
      <w:r>
        <w:t>pf ultrasnd spinal canal 261.00 104.40 65.2500 247.9500</w:t>
      </w:r>
    </w:p>
    <w:p w:rsidR="0031521D" w:rsidRDefault="00000000">
      <w:pPr>
        <w:pStyle w:val="FirstParagraph"/>
      </w:pPr>
      <w:r>
        <w:t>pf ultrasnd thyroid/soft 167.00 66.80 41.7500 158.6500</w:t>
      </w:r>
    </w:p>
    <w:p w:rsidR="0031521D" w:rsidRDefault="00000000">
      <w:pPr>
        <w:pStyle w:val="FirstParagraph"/>
      </w:pPr>
      <w:r>
        <w:t>pf ultrasnd transplanted 118.00 47.20 29.5000 112.1000</w:t>
      </w:r>
    </w:p>
    <w:p w:rsidR="0031521D" w:rsidRDefault="00000000">
      <w:pPr>
        <w:pStyle w:val="FirstParagraph"/>
      </w:pPr>
      <w:r>
        <w:t>pf ultrasound abdomen-co 206.00 82.40 51.5000 195.7000</w:t>
      </w:r>
    </w:p>
    <w:p w:rsidR="0031521D" w:rsidRDefault="00000000">
      <w:pPr>
        <w:pStyle w:val="FirstParagraph"/>
      </w:pPr>
      <w:r>
        <w:t>pf knee - obliques - 3 v 54.00 21.60 13.5000 51.3000</w:t>
      </w:r>
    </w:p>
    <w:p w:rsidR="0031521D" w:rsidRDefault="00000000">
      <w:pPr>
        <w:pStyle w:val="FirstParagraph"/>
      </w:pPr>
      <w:r>
        <w:t>pf knee 1 or 2 views 46.00 18.40 11.5000 43.7000</w:t>
      </w:r>
    </w:p>
    <w:p w:rsidR="0031521D" w:rsidRDefault="00000000">
      <w:pPr>
        <w:pStyle w:val="FirstParagraph"/>
      </w:pPr>
      <w:r>
        <w:t>pf knee complete 59.00 23.60 14.7500 56.0500</w:t>
      </w:r>
    </w:p>
    <w:p w:rsidR="0031521D" w:rsidRDefault="00000000">
      <w:pPr>
        <w:pStyle w:val="FirstParagraph"/>
      </w:pPr>
      <w:r>
        <w:t>pf knees - both - standi 50.00 20.00 12.5000 47.5000</w:t>
      </w:r>
    </w:p>
    <w:p w:rsidR="0031521D" w:rsidRDefault="00000000">
      <w:pPr>
        <w:pStyle w:val="FirstParagraph"/>
      </w:pPr>
      <w:r>
        <w:t>pf kub &amp; upright abdomen 66.00 26.40 16.5000 62.7000</w:t>
      </w:r>
    </w:p>
    <w:p w:rsidR="0031521D" w:rsidRDefault="00000000">
      <w:pPr>
        <w:pStyle w:val="FirstParagraph"/>
      </w:pPr>
      <w:r>
        <w:t>pf kub/abdomen 47.00 18.80 11.7500 44.6500</w:t>
      </w:r>
    </w:p>
    <w:p w:rsidR="0031521D" w:rsidRDefault="00000000">
      <w:pPr>
        <w:pStyle w:val="FirstParagraph"/>
      </w:pPr>
      <w:r>
        <w:t>pf liver percut spearate 168.00 67.20 42.0000 159.6000</w:t>
      </w:r>
    </w:p>
    <w:p w:rsidR="0031521D" w:rsidRDefault="00000000">
      <w:pPr>
        <w:pStyle w:val="FirstParagraph"/>
      </w:pPr>
      <w:r>
        <w:t>pf liver, percut w/other 462.00 184.80 115.5000 438.9000</w:t>
      </w:r>
    </w:p>
    <w:p w:rsidR="0031521D" w:rsidRDefault="00000000">
      <w:pPr>
        <w:pStyle w:val="FirstParagraph"/>
      </w:pPr>
      <w:r>
        <w:t>pf lower extrem infant 2 42.00 16.80 10.5000 39.9000</w:t>
      </w:r>
    </w:p>
    <w:p w:rsidR="0031521D" w:rsidRDefault="00000000">
      <w:pPr>
        <w:pStyle w:val="FirstParagraph"/>
      </w:pPr>
      <w:r>
        <w:t>pf lumbar - bending 45.00 18.00 11.2500 42.7500</w:t>
      </w:r>
    </w:p>
    <w:p w:rsidR="0031521D" w:rsidRDefault="00000000">
      <w:pPr>
        <w:pStyle w:val="FirstParagraph"/>
      </w:pPr>
      <w:r>
        <w:lastRenderedPageBreak/>
        <w:t>pf lumbar spine compl 4 82.00 32.80 20.5000 77.9000</w:t>
      </w:r>
    </w:p>
    <w:p w:rsidR="0031521D" w:rsidRDefault="00000000">
      <w:pPr>
        <w:pStyle w:val="FirstParagraph"/>
      </w:pPr>
      <w:r>
        <w:t>pf lumbar spine screen 2 60.00 24.00 15.0000 57.0000</w:t>
      </w:r>
    </w:p>
    <w:p w:rsidR="0031521D" w:rsidRDefault="00000000">
      <w:pPr>
        <w:pStyle w:val="FirstParagraph"/>
      </w:pPr>
      <w:r>
        <w:t>pf lung, percutaneous 166.00 66.40 41.5000 157.7000</w:t>
      </w:r>
    </w:p>
    <w:p w:rsidR="0031521D" w:rsidRDefault="00000000">
      <w:pPr>
        <w:pStyle w:val="FirstParagraph"/>
      </w:pPr>
      <w:r>
        <w:t>pf mammary ductogram mul 109.00 43.60 27.2500 103.5500</w:t>
      </w:r>
    </w:p>
    <w:p w:rsidR="0031521D" w:rsidRDefault="00000000">
      <w:pPr>
        <w:pStyle w:val="FirstParagraph"/>
      </w:pPr>
      <w:r>
        <w:t>pf mammary ductogram sin 109.00 43.60 27.2500 103.5500</w:t>
      </w:r>
    </w:p>
    <w:p w:rsidR="0031521D" w:rsidRDefault="00000000">
      <w:pPr>
        <w:pStyle w:val="FirstParagraph"/>
      </w:pPr>
      <w:r>
        <w:t>pf mammo 68.00 27.20 17.0000 64.6000</w:t>
      </w:r>
    </w:p>
    <w:p w:rsidR="0031521D" w:rsidRDefault="00000000">
      <w:pPr>
        <w:pStyle w:val="FirstParagraph"/>
      </w:pPr>
      <w:r>
        <w:t>pf mammo diagnostic bila 84.00 33.60 21.0000 79.8000</w:t>
      </w:r>
    </w:p>
    <w:p w:rsidR="0031521D" w:rsidRDefault="00000000">
      <w:pPr>
        <w:pStyle w:val="FirstParagraph"/>
      </w:pPr>
      <w:r>
        <w:t>pf mammo diagnostic unil 66.00 26.40 16.5000 62.7000</w:t>
      </w:r>
    </w:p>
    <w:p w:rsidR="0031521D" w:rsidRDefault="00000000">
      <w:pPr>
        <w:pStyle w:val="FirstParagraph"/>
      </w:pPr>
      <w:r>
        <w:t>pf mammo guid needle bre 161.00 64.40 40.2500 152.9500</w:t>
      </w:r>
    </w:p>
    <w:p w:rsidR="0031521D" w:rsidRDefault="00000000">
      <w:pPr>
        <w:pStyle w:val="FirstParagraph"/>
      </w:pPr>
      <w:r>
        <w:t>pf mammo screening bilat 71.00 28.40 17.7500 67.4500</w:t>
      </w:r>
    </w:p>
    <w:p w:rsidR="0031521D" w:rsidRDefault="00000000">
      <w:pPr>
        <w:pStyle w:val="FirstParagraph"/>
      </w:pPr>
      <w:r>
        <w:t>pf mandible complete 67.00 26.80 16.7500 63.6500</w:t>
      </w:r>
    </w:p>
    <w:p w:rsidR="0031521D" w:rsidRDefault="00000000">
      <w:pPr>
        <w:pStyle w:val="FirstParagraph"/>
      </w:pPr>
      <w:r>
        <w:t>pf mastoids - complete 63.00 25.20 15.7500 59.8500</w:t>
      </w:r>
    </w:p>
    <w:p w:rsidR="0031521D" w:rsidRDefault="00000000">
      <w:pPr>
        <w:pStyle w:val="FirstParagraph"/>
      </w:pPr>
      <w:r>
        <w:t>pf mastoids-partial 53.00 21.20 13.2500 50.3500</w:t>
      </w:r>
    </w:p>
    <w:p w:rsidR="0031521D" w:rsidRDefault="00000000">
      <w:pPr>
        <w:pStyle w:val="FirstParagraph"/>
      </w:pPr>
      <w:r>
        <w:t>pf mra abd enhanced 473.00 189.20 118.2500 449.3500</w:t>
      </w:r>
    </w:p>
    <w:p w:rsidR="0031521D" w:rsidRDefault="00000000">
      <w:pPr>
        <w:pStyle w:val="FirstParagraph"/>
      </w:pPr>
      <w:r>
        <w:t>pf mra abd w or w/o 373.00 149.20 93.2500 354.3500</w:t>
      </w:r>
    </w:p>
    <w:p w:rsidR="0031521D" w:rsidRDefault="00000000">
      <w:pPr>
        <w:pStyle w:val="FirstParagraph"/>
      </w:pPr>
      <w:r>
        <w:t>pf mra circle of willis 290.00 116.00 72.5000 275.5000</w:t>
      </w:r>
    </w:p>
    <w:p w:rsidR="0031521D" w:rsidRDefault="00000000">
      <w:pPr>
        <w:pStyle w:val="FirstParagraph"/>
      </w:pPr>
      <w:r>
        <w:t>pf mra low extremity w&amp; 357.00 142.80 89.2500 339.1500</w:t>
      </w:r>
    </w:p>
    <w:p w:rsidR="0031521D" w:rsidRDefault="00000000">
      <w:pPr>
        <w:pStyle w:val="FirstParagraph"/>
      </w:pPr>
      <w:r>
        <w:t>pf mra up extrem w or wo 398.00 159.20 99.5000 378.1000</w:t>
      </w:r>
    </w:p>
    <w:p w:rsidR="0031521D" w:rsidRDefault="00000000">
      <w:pPr>
        <w:pStyle w:val="FirstParagraph"/>
      </w:pPr>
      <w:r>
        <w:t>pf mra-neck w/contrast 302.00 120.80 75.5000 286.9000</w:t>
      </w:r>
    </w:p>
    <w:p w:rsidR="0031521D" w:rsidRDefault="00000000">
      <w:pPr>
        <w:pStyle w:val="FirstParagraph"/>
      </w:pPr>
      <w:r>
        <w:t>pf mra-neck w/o contrast 322.00 128.80 80.5000 305.9000</w:t>
      </w:r>
    </w:p>
    <w:p w:rsidR="0031521D" w:rsidRDefault="00000000">
      <w:pPr>
        <w:pStyle w:val="FirstParagraph"/>
      </w:pPr>
      <w:r>
        <w:t>pf mra-neck w/wo contras 536.00 214.40 134.0000 509.2000</w:t>
      </w:r>
    </w:p>
    <w:p w:rsidR="0031521D" w:rsidRDefault="00000000">
      <w:pPr>
        <w:pStyle w:val="FirstParagraph"/>
      </w:pPr>
      <w:r>
        <w:t>pf mri abd w &amp; w/o contr 553.00 221.20 138.2500 525.3500</w:t>
      </w:r>
    </w:p>
    <w:p w:rsidR="0031521D" w:rsidRDefault="00000000">
      <w:pPr>
        <w:pStyle w:val="FirstParagraph"/>
      </w:pPr>
      <w:r>
        <w:t>pf mri abdomen w/contras 394.00 157.60 98.5000 374.3000</w:t>
      </w:r>
    </w:p>
    <w:p w:rsidR="0031521D" w:rsidRDefault="00000000">
      <w:pPr>
        <w:pStyle w:val="FirstParagraph"/>
      </w:pPr>
      <w:r>
        <w:t>pf mri abdomen w/o contr 393.00 157.20 98.2500 373.3500</w:t>
      </w:r>
    </w:p>
    <w:p w:rsidR="0031521D" w:rsidRDefault="00000000">
      <w:pPr>
        <w:pStyle w:val="FirstParagraph"/>
      </w:pPr>
      <w:r>
        <w:t>pf mri chest w/contrast 259.00 103.60 64.7500 246.0500</w:t>
      </w:r>
    </w:p>
    <w:p w:rsidR="0031521D" w:rsidRDefault="00000000">
      <w:pPr>
        <w:pStyle w:val="FirstParagraph"/>
      </w:pPr>
      <w:r>
        <w:t>pf mri chest w/o contras 402.00 160.80 100.5000 381.9000</w:t>
      </w:r>
    </w:p>
    <w:p w:rsidR="0031521D" w:rsidRDefault="00000000">
      <w:pPr>
        <w:pStyle w:val="FirstParagraph"/>
      </w:pPr>
      <w:r>
        <w:t>pf mri heart myocardium 451.00 180.40 112.7500 428.4500</w:t>
      </w:r>
    </w:p>
    <w:p w:rsidR="0031521D" w:rsidRDefault="00000000">
      <w:pPr>
        <w:pStyle w:val="FirstParagraph"/>
      </w:pPr>
      <w:r>
        <w:t>pf mri low ext ot/jt w 285.00 114.00 71.2500 270.7500</w:t>
      </w:r>
    </w:p>
    <w:p w:rsidR="0031521D" w:rsidRDefault="00000000">
      <w:pPr>
        <w:pStyle w:val="FirstParagraph"/>
      </w:pPr>
      <w:r>
        <w:lastRenderedPageBreak/>
        <w:t>pf mri low ext ot/jt w o 457.00 182.80 114.2500 434.1500</w:t>
      </w:r>
    </w:p>
    <w:p w:rsidR="0031521D" w:rsidRDefault="00000000">
      <w:pPr>
        <w:pStyle w:val="FirstParagraph"/>
      </w:pPr>
      <w:r>
        <w:t>pf mri low ext ot/jt wo 238.00 95.20 59.5000 226.1000</w:t>
      </w:r>
    </w:p>
    <w:p w:rsidR="0031521D" w:rsidRDefault="00000000">
      <w:pPr>
        <w:pStyle w:val="FirstParagraph"/>
      </w:pPr>
      <w:r>
        <w:t>pf mri low extrem joint 304.00 121.60 76.0000 288.8000</w:t>
      </w:r>
    </w:p>
    <w:p w:rsidR="0031521D" w:rsidRDefault="00000000">
      <w:pPr>
        <w:pStyle w:val="FirstParagraph"/>
      </w:pPr>
      <w:r>
        <w:t>pf mri low extrem jt w/o 311.00 124.40 77.7500 295.4500</w:t>
      </w:r>
    </w:p>
    <w:p w:rsidR="0031521D" w:rsidRDefault="00000000">
      <w:pPr>
        <w:pStyle w:val="FirstParagraph"/>
      </w:pPr>
      <w:r>
        <w:t>pf mri low extremity jt 604.00 241.60 151.0000 573.8000</w:t>
      </w:r>
    </w:p>
    <w:p w:rsidR="0031521D" w:rsidRDefault="00000000">
      <w:pPr>
        <w:pStyle w:val="FirstParagraph"/>
      </w:pPr>
      <w:r>
        <w:t>pf mri orbit-face-neck w 409.67 163.87 102.4175 389.1865</w:t>
      </w:r>
    </w:p>
    <w:p w:rsidR="0031521D" w:rsidRDefault="00000000">
      <w:pPr>
        <w:pStyle w:val="FirstParagraph"/>
      </w:pPr>
      <w:r>
        <w:t>pf mri pelvis w&amp;w/o cont 633.00 253.20 158.2500 601.3500</w:t>
      </w:r>
    </w:p>
    <w:p w:rsidR="0031521D" w:rsidRDefault="00000000">
      <w:pPr>
        <w:pStyle w:val="FirstParagraph"/>
      </w:pPr>
      <w:r>
        <w:t>pf mri sac coccyx 57.00 22.80 14.2500 54.1500</w:t>
      </w:r>
    </w:p>
    <w:p w:rsidR="0031521D" w:rsidRDefault="00000000">
      <w:pPr>
        <w:pStyle w:val="FirstParagraph"/>
      </w:pPr>
      <w:r>
        <w:t>pf mri up extrem excl jt 267.67 107.07 66.9175 254.2865</w:t>
      </w:r>
    </w:p>
    <w:p w:rsidR="0031521D" w:rsidRDefault="00000000">
      <w:pPr>
        <w:pStyle w:val="FirstParagraph"/>
      </w:pPr>
      <w:r>
        <w:t>pf mri up extrem joint w 520.00 208.00 130.0000 494.0000</w:t>
      </w:r>
    </w:p>
    <w:p w:rsidR="0031521D" w:rsidRDefault="00000000">
      <w:pPr>
        <w:pStyle w:val="FirstParagraph"/>
      </w:pPr>
      <w:r>
        <w:t>pf mri up extrem jt w/o 349.00 139.60 87.2500 331.5500</w:t>
      </w:r>
    </w:p>
    <w:p w:rsidR="0031521D" w:rsidRDefault="00000000">
      <w:pPr>
        <w:pStyle w:val="FirstParagraph"/>
      </w:pPr>
      <w:r>
        <w:t>pf mri-brain w &amp; w/o con 539.00 215.60 134.7500 512.0500</w:t>
      </w:r>
    </w:p>
    <w:p w:rsidR="0031521D" w:rsidRDefault="00000000">
      <w:pPr>
        <w:pStyle w:val="FirstParagraph"/>
      </w:pPr>
      <w:r>
        <w:t>pf mri-brain w/contrast 481.00 192.40 120.2500 456.9500</w:t>
      </w:r>
    </w:p>
    <w:p w:rsidR="0031521D" w:rsidRDefault="00000000">
      <w:pPr>
        <w:pStyle w:val="FirstParagraph"/>
      </w:pPr>
      <w:r>
        <w:t>pf mri-brain w/o contras 430.00 172.00 107.5000 408.5000</w:t>
      </w:r>
    </w:p>
    <w:p w:rsidR="0031521D" w:rsidRDefault="00000000">
      <w:pPr>
        <w:pStyle w:val="FirstParagraph"/>
      </w:pPr>
      <w:r>
        <w:t>pf mri-cervical spine w&amp; 571.00 228.40 142.7500 542.4500</w:t>
      </w:r>
    </w:p>
    <w:p w:rsidR="0031521D" w:rsidRDefault="00000000">
      <w:pPr>
        <w:pStyle w:val="FirstParagraph"/>
      </w:pPr>
      <w:r>
        <w:t>pf mri-cervical spine w/ 399.00 159.60 99.7500 379.0500</w:t>
      </w:r>
    </w:p>
    <w:p w:rsidR="0031521D" w:rsidRDefault="00000000">
      <w:pPr>
        <w:pStyle w:val="FirstParagraph"/>
      </w:pPr>
      <w:r>
        <w:t>pf mri-chest w &amp; w/o con 536.00 214.40 134.0000 509.2000</w:t>
      </w:r>
    </w:p>
    <w:p w:rsidR="0031521D" w:rsidRDefault="00000000">
      <w:pPr>
        <w:pStyle w:val="FirstParagraph"/>
      </w:pPr>
      <w:r>
        <w:t>pf mri-lumbar spine w&amp;w/ 543.00 217.20 135.7500 515.8500</w:t>
      </w:r>
    </w:p>
    <w:p w:rsidR="0031521D" w:rsidRDefault="00000000">
      <w:pPr>
        <w:pStyle w:val="FirstParagraph"/>
      </w:pPr>
      <w:r>
        <w:t>pf mri-lumbar spine w/co 454.00 181.60 113.5000 431.3000</w:t>
      </w:r>
    </w:p>
    <w:p w:rsidR="0031521D" w:rsidRDefault="00000000">
      <w:pPr>
        <w:pStyle w:val="FirstParagraph"/>
      </w:pPr>
      <w:r>
        <w:t>pf mri-lumbar spine w/o 441.00 176.40 110.2500 418.9500</w:t>
      </w:r>
    </w:p>
    <w:p w:rsidR="0031521D" w:rsidRDefault="00000000">
      <w:pPr>
        <w:pStyle w:val="FirstParagraph"/>
      </w:pPr>
      <w:r>
        <w:t>pf mri-pelvis w/contrast 353.00 141.20 88.2500 335.3500</w:t>
      </w:r>
    </w:p>
    <w:p w:rsidR="0031521D" w:rsidRDefault="00000000">
      <w:pPr>
        <w:pStyle w:val="FirstParagraph"/>
      </w:pPr>
      <w:r>
        <w:t>pf mri-pelvis w/o contra 317.00 126.80 79.2500 301.1500</w:t>
      </w:r>
    </w:p>
    <w:p w:rsidR="0031521D" w:rsidRDefault="00000000">
      <w:pPr>
        <w:pStyle w:val="FirstParagraph"/>
      </w:pPr>
      <w:r>
        <w:t>pf mri-thoracic spine w 619.00 247.60 154.7500 588.0500</w:t>
      </w:r>
    </w:p>
    <w:p w:rsidR="0031521D" w:rsidRDefault="00000000">
      <w:pPr>
        <w:pStyle w:val="FirstParagraph"/>
      </w:pPr>
      <w:r>
        <w:t>pf mri-thoracic spine w/ 468.00 187.20 117.0000 444.6000</w:t>
      </w:r>
    </w:p>
    <w:p w:rsidR="0031521D" w:rsidRDefault="00000000">
      <w:pPr>
        <w:pStyle w:val="FirstParagraph"/>
      </w:pPr>
      <w:r>
        <w:t>pf mri-tmj joint unilat 315.00 126.00 78.7500 299.2500</w:t>
      </w:r>
    </w:p>
    <w:p w:rsidR="0031521D" w:rsidRDefault="00000000">
      <w:pPr>
        <w:pStyle w:val="FirstParagraph"/>
      </w:pPr>
      <w:r>
        <w:t>pf muga resting &amp; stress 427.00 170.80 106.7500 405.6500</w:t>
      </w:r>
    </w:p>
    <w:p w:rsidR="0031521D" w:rsidRDefault="00000000">
      <w:pPr>
        <w:pStyle w:val="FirstParagraph"/>
      </w:pPr>
      <w:r>
        <w:t>pf muscle/soft tissue bi 126.00 50.40 31.5000 119.7000</w:t>
      </w:r>
    </w:p>
    <w:p w:rsidR="0031521D" w:rsidRDefault="00000000">
      <w:pPr>
        <w:pStyle w:val="FirstParagraph"/>
      </w:pPr>
      <w:r>
        <w:t>pf myelography - cervica 226.00 90.40 56.5000 214.7000</w:t>
      </w:r>
    </w:p>
    <w:p w:rsidR="0031521D" w:rsidRDefault="00000000">
      <w:pPr>
        <w:pStyle w:val="FirstParagraph"/>
      </w:pPr>
      <w:r>
        <w:lastRenderedPageBreak/>
        <w:t>pf myelography - lumbar 203.00 81.20 50.7500 192.8500</w:t>
      </w:r>
    </w:p>
    <w:p w:rsidR="0031521D" w:rsidRDefault="00000000">
      <w:pPr>
        <w:pStyle w:val="FirstParagraph"/>
      </w:pPr>
      <w:r>
        <w:t>pf myelography - thoraci 229.00 91.60 57.2500 217.5500</w:t>
      </w:r>
    </w:p>
    <w:p w:rsidR="0031521D" w:rsidRDefault="00000000">
      <w:pPr>
        <w:pStyle w:val="FirstParagraph"/>
      </w:pPr>
      <w:r>
        <w:t>pf nasal bones-complete 47.00 18.80 11.7500 44.6500</w:t>
      </w:r>
    </w:p>
    <w:p w:rsidR="0031521D" w:rsidRDefault="00000000">
      <w:pPr>
        <w:pStyle w:val="FirstParagraph"/>
      </w:pPr>
      <w:r>
        <w:t>pf ndle biop abdom mass 147.00 58.80 36.7500 139.6500</w:t>
      </w:r>
    </w:p>
    <w:p w:rsidR="0031521D" w:rsidRDefault="00000000">
      <w:pPr>
        <w:pStyle w:val="FirstParagraph"/>
      </w:pPr>
      <w:r>
        <w:t>pf ndle biop brst no gui 349.00 139.60 87.2500 331.5500</w:t>
      </w:r>
    </w:p>
    <w:p w:rsidR="0031521D" w:rsidRDefault="00000000">
      <w:pPr>
        <w:pStyle w:val="FirstParagraph"/>
      </w:pPr>
      <w:r>
        <w:t>pf ndle biop brst w/guid 142.00 56.80 35.5000 134.9000</w:t>
      </w:r>
    </w:p>
    <w:p w:rsidR="0031521D" w:rsidRDefault="00000000">
      <w:pPr>
        <w:pStyle w:val="FirstParagraph"/>
      </w:pPr>
      <w:r>
        <w:t>pf ndle biop remove lymp 487.00 194.80 121.7500 462.6500</w:t>
      </w:r>
    </w:p>
    <w:p w:rsidR="0031521D" w:rsidRDefault="00000000">
      <w:pPr>
        <w:pStyle w:val="FirstParagraph"/>
      </w:pPr>
      <w:r>
        <w:t>pf needle biopsy kidney 158.00 63.20 39.5000 150.1000</w:t>
      </w:r>
    </w:p>
    <w:p w:rsidR="0031521D" w:rsidRDefault="00000000">
      <w:pPr>
        <w:pStyle w:val="FirstParagraph"/>
      </w:pPr>
      <w:r>
        <w:t>pf nephrostogram s &amp; i 97.00 38.80 24.2500 92.1500</w:t>
      </w:r>
    </w:p>
    <w:p w:rsidR="0031521D" w:rsidRDefault="00000000">
      <w:pPr>
        <w:pStyle w:val="FirstParagraph"/>
      </w:pPr>
      <w:r>
        <w:t>pf non-invas extrem vein 258.00 103.20 64.5000 245.1000</w:t>
      </w:r>
    </w:p>
    <w:p w:rsidR="0031521D" w:rsidRDefault="00000000">
      <w:pPr>
        <w:pStyle w:val="FirstParagraph"/>
      </w:pPr>
      <w:r>
        <w:t>pf ultrasound breasts 136.00 54.40 34.0000 129.2000</w:t>
      </w:r>
    </w:p>
    <w:p w:rsidR="0031521D" w:rsidRDefault="00000000">
      <w:pPr>
        <w:pStyle w:val="FirstParagraph"/>
      </w:pPr>
      <w:r>
        <w:t>pf ultrasound extremity 136.00 54.40 34.0000 129.2000</w:t>
      </w:r>
    </w:p>
    <w:p w:rsidR="0031521D" w:rsidRDefault="00000000">
      <w:pPr>
        <w:pStyle w:val="FirstParagraph"/>
      </w:pPr>
      <w:r>
        <w:t>pf ultrasound follow-up 96.00 38.40 24.0000 91.2000</w:t>
      </w:r>
    </w:p>
    <w:p w:rsidR="0031521D" w:rsidRDefault="00000000">
      <w:pPr>
        <w:pStyle w:val="FirstParagraph"/>
      </w:pPr>
      <w:r>
        <w:t>pf ultrasound hed/brain 201.00 80.40 50.2500 190.9500</w:t>
      </w:r>
    </w:p>
    <w:p w:rsidR="0031521D" w:rsidRDefault="00000000">
      <w:pPr>
        <w:pStyle w:val="FirstParagraph"/>
      </w:pPr>
      <w:r>
        <w:t>pf ultrasound limit abdo 145.00 58.00 36.2500 137.7500</w:t>
      </w:r>
    </w:p>
    <w:p w:rsidR="0031521D" w:rsidRDefault="00000000">
      <w:pPr>
        <w:pStyle w:val="FirstParagraph"/>
      </w:pPr>
      <w:r>
        <w:t>pf ultrasound ob transva 149.00 59.60 37.2500 141.5500</w:t>
      </w:r>
    </w:p>
    <w:p w:rsidR="0031521D" w:rsidRDefault="00000000">
      <w:pPr>
        <w:pStyle w:val="FirstParagraph"/>
      </w:pPr>
      <w:r>
        <w:t>pf ultrasound pelvis com 181.00 72.40 45.2500 171.9500</w:t>
      </w:r>
    </w:p>
    <w:p w:rsidR="0031521D" w:rsidRDefault="00000000">
      <w:pPr>
        <w:pStyle w:val="FirstParagraph"/>
      </w:pPr>
      <w:r>
        <w:t>pf ultrasound pelvis tra 180.00 72.00 45.0000 171.0000</w:t>
      </w:r>
    </w:p>
    <w:p w:rsidR="0031521D" w:rsidRDefault="00000000">
      <w:pPr>
        <w:pStyle w:val="FirstParagraph"/>
      </w:pPr>
      <w:r>
        <w:t>pf ultrasound proc - oth 109.00 43.60 27.2500 103.5500</w:t>
      </w:r>
    </w:p>
    <w:p w:rsidR="0031521D" w:rsidRDefault="00000000">
      <w:pPr>
        <w:pStyle w:val="FirstParagraph"/>
      </w:pPr>
      <w:r>
        <w:t>pf ultrasound renal limi 140.00 56.00 35.0000 133.0000</w:t>
      </w:r>
    </w:p>
    <w:p w:rsidR="0031521D" w:rsidRDefault="00000000">
      <w:pPr>
        <w:pStyle w:val="FirstParagraph"/>
      </w:pPr>
      <w:r>
        <w:t>pf unlisted mr procedure 414.00 165.60 103.5000 393.3000</w:t>
      </w:r>
    </w:p>
    <w:p w:rsidR="0031521D" w:rsidRDefault="00000000">
      <w:pPr>
        <w:pStyle w:val="FirstParagraph"/>
      </w:pPr>
      <w:r>
        <w:t>pf upper extrem-infant 2 42.00 16.80 10.5000 39.9000</w:t>
      </w:r>
    </w:p>
    <w:p w:rsidR="0031521D" w:rsidRDefault="00000000">
      <w:pPr>
        <w:pStyle w:val="FirstParagraph"/>
      </w:pPr>
      <w:r>
        <w:t>pf upper gi tract 174.00 69.60 43.5000 165.3000</w:t>
      </w:r>
    </w:p>
    <w:p w:rsidR="0031521D" w:rsidRDefault="00000000">
      <w:pPr>
        <w:pStyle w:val="FirstParagraph"/>
      </w:pPr>
      <w:r>
        <w:t>pf upper gi w/small bowe 218.00 87.20 54.5000 207.1000</w:t>
      </w:r>
    </w:p>
    <w:p w:rsidR="0031521D" w:rsidRDefault="00000000">
      <w:pPr>
        <w:pStyle w:val="FirstParagraph"/>
      </w:pPr>
      <w:r>
        <w:t>pf urethra/bladder exam 75.00 30.00 18.7500 71.2500</w:t>
      </w:r>
    </w:p>
    <w:p w:rsidR="0031521D" w:rsidRDefault="00000000">
      <w:pPr>
        <w:pStyle w:val="FirstParagraph"/>
      </w:pPr>
      <w:r>
        <w:t>pf us aorta 184.00 73.60 46.0000 174.8000</w:t>
      </w:r>
    </w:p>
    <w:p w:rsidR="0031521D" w:rsidRDefault="00000000">
      <w:pPr>
        <w:pStyle w:val="FirstParagraph"/>
      </w:pPr>
      <w:r>
        <w:t>pf us bladder 119.00 47.60 29.7500 113.0500</w:t>
      </w:r>
    </w:p>
    <w:p w:rsidR="0031521D" w:rsidRDefault="00000000">
      <w:pPr>
        <w:pStyle w:val="FirstParagraph"/>
      </w:pPr>
      <w:r>
        <w:t>pf us fetal bio prof w/o 182.00 72.80 45.5000 172.9000</w:t>
      </w:r>
    </w:p>
    <w:p w:rsidR="0031521D" w:rsidRDefault="00000000">
      <w:pPr>
        <w:pStyle w:val="FirstParagraph"/>
      </w:pPr>
      <w:r>
        <w:lastRenderedPageBreak/>
        <w:t>pf nucl abcess local lim 135.00 54.00 33.7500 128.2500</w:t>
      </w:r>
    </w:p>
    <w:p w:rsidR="0031521D" w:rsidRDefault="00000000">
      <w:pPr>
        <w:pStyle w:val="FirstParagraph"/>
      </w:pPr>
      <w:r>
        <w:t>pf nucl lung perfusion &amp; 246.00 98.40 61.5000 233.7000</w:t>
      </w:r>
    </w:p>
    <w:p w:rsidR="0031521D" w:rsidRDefault="00000000">
      <w:pPr>
        <w:pStyle w:val="FirstParagraph"/>
      </w:pPr>
      <w:r>
        <w:t>pf nucl testicular vascu 199.00 79.60 49.7500 189.0500</w:t>
      </w:r>
    </w:p>
    <w:p w:rsidR="0031521D" w:rsidRDefault="00000000">
      <w:pPr>
        <w:pStyle w:val="FirstParagraph"/>
      </w:pPr>
      <w:r>
        <w:t>pf nucl tumor local whol 276.00 110.40 69.0000 262.2000</w:t>
      </w:r>
    </w:p>
    <w:p w:rsidR="0031521D" w:rsidRDefault="00000000">
      <w:pPr>
        <w:pStyle w:val="FirstParagraph"/>
      </w:pPr>
      <w:r>
        <w:t>pf nuclear - liver/splee 163.00 65.20 40.7500 154.8500</w:t>
      </w:r>
    </w:p>
    <w:p w:rsidR="0031521D" w:rsidRDefault="00000000">
      <w:pPr>
        <w:pStyle w:val="FirstParagraph"/>
      </w:pPr>
      <w:r>
        <w:t>pf nuclear abscess local 240.00 96.00 60.0000 228.0000</w:t>
      </w:r>
    </w:p>
    <w:p w:rsidR="0031521D" w:rsidRDefault="00000000">
      <w:pPr>
        <w:pStyle w:val="FirstParagraph"/>
      </w:pPr>
      <w:r>
        <w:t>pf nuclear bone scan - 3 245.00 98.00 61.2500 232.7500</w:t>
      </w:r>
    </w:p>
    <w:p w:rsidR="0031521D" w:rsidRDefault="00000000">
      <w:pPr>
        <w:pStyle w:val="FirstParagraph"/>
      </w:pPr>
      <w:r>
        <w:t>pf nuclear bone scan lim 150.00 60.00 37.5000 142.5000</w:t>
      </w:r>
    </w:p>
    <w:p w:rsidR="0031521D" w:rsidRDefault="00000000">
      <w:pPr>
        <w:pStyle w:val="FirstParagraph"/>
      </w:pPr>
      <w:r>
        <w:t>pf nuclear bone scan spe 265.00 106.00 66.2500 251.7500</w:t>
      </w:r>
    </w:p>
    <w:p w:rsidR="0031521D" w:rsidRDefault="00000000">
      <w:pPr>
        <w:pStyle w:val="FirstParagraph"/>
      </w:pPr>
      <w:r>
        <w:t>pf nuclear bone scan who 218.00 87.20 54.5000 207.1000</w:t>
      </w:r>
    </w:p>
    <w:p w:rsidR="0031521D" w:rsidRDefault="00000000">
      <w:pPr>
        <w:pStyle w:val="FirstParagraph"/>
      </w:pPr>
      <w:r>
        <w:t>pf nuclear bowel (meckel 218.00 87.20 54.5000 207.1000</w:t>
      </w:r>
    </w:p>
    <w:p w:rsidR="0031521D" w:rsidRDefault="00000000">
      <w:pPr>
        <w:pStyle w:val="FirstParagraph"/>
      </w:pPr>
      <w:r>
        <w:t>pf nuclear brain spct 323.00 129.20 80.7500 306.8500</w:t>
      </w:r>
    </w:p>
    <w:p w:rsidR="0031521D" w:rsidRDefault="00000000">
      <w:pPr>
        <w:pStyle w:val="FirstParagraph"/>
      </w:pPr>
      <w:r>
        <w:t>pf nuclear gastric empty 197.00 78.80 49.2500 187.1500</w:t>
      </w:r>
    </w:p>
    <w:p w:rsidR="0031521D" w:rsidRDefault="00000000">
      <w:pPr>
        <w:pStyle w:val="FirstParagraph"/>
      </w:pPr>
      <w:r>
        <w:t>pf nuclear gi blood loss 233.00 93.20 58.2500 221.3500</w:t>
      </w:r>
    </w:p>
    <w:p w:rsidR="0031521D" w:rsidRDefault="00000000">
      <w:pPr>
        <w:pStyle w:val="FirstParagraph"/>
      </w:pPr>
      <w:r>
        <w:t>pf nuclear hepatobiliary 226.00 90.40 56.5000 214.7000</w:t>
      </w:r>
    </w:p>
    <w:p w:rsidR="0031521D" w:rsidRDefault="00000000">
      <w:pPr>
        <w:pStyle w:val="FirstParagraph"/>
      </w:pPr>
      <w:r>
        <w:t>pf nuclear liver 3d 205.00 82.00 51.2500 194.7500</w:t>
      </w:r>
    </w:p>
    <w:p w:rsidR="0031521D" w:rsidRDefault="00000000">
      <w:pPr>
        <w:pStyle w:val="FirstParagraph"/>
      </w:pPr>
      <w:r>
        <w:t>pf nuclear lung perfusio 212.00 84.80 53.0000 201.4000</w:t>
      </w:r>
    </w:p>
    <w:p w:rsidR="0031521D" w:rsidRDefault="00000000">
      <w:pPr>
        <w:pStyle w:val="FirstParagraph"/>
      </w:pPr>
      <w:r>
        <w:t>pf nuclear lung split fu 369.00 147.60 92.2500 350.5500</w:t>
      </w:r>
    </w:p>
    <w:p w:rsidR="0031521D" w:rsidRDefault="00000000">
      <w:pPr>
        <w:pStyle w:val="FirstParagraph"/>
      </w:pPr>
      <w:r>
        <w:t>pf nuclear lung w/ventil 185.00 74.00 46.2500 175.7500</w:t>
      </w:r>
    </w:p>
    <w:p w:rsidR="0031521D" w:rsidRDefault="00000000">
      <w:pPr>
        <w:pStyle w:val="FirstParagraph"/>
      </w:pPr>
      <w:r>
        <w:t>pf nuclear parathyroid 210.00 84.00 52.5000 199.5000</w:t>
      </w:r>
    </w:p>
    <w:p w:rsidR="0031521D" w:rsidRDefault="00000000">
      <w:pPr>
        <w:pStyle w:val="FirstParagraph"/>
      </w:pPr>
      <w:r>
        <w:t>pf nuclear renal vascula 177.00 70.80 44.2500 168.1500</w:t>
      </w:r>
    </w:p>
    <w:p w:rsidR="0031521D" w:rsidRDefault="00000000">
      <w:pPr>
        <w:pStyle w:val="FirstParagraph"/>
      </w:pPr>
      <w:r>
        <w:t>pf nuclear renogram 254.00 101.60 63.5000 241.3000</w:t>
      </w:r>
    </w:p>
    <w:p w:rsidR="0031521D" w:rsidRDefault="00000000">
      <w:pPr>
        <w:pStyle w:val="FirstParagraph"/>
      </w:pPr>
      <w:r>
        <w:t>pf nuclear renogram w/ca 271.00 108.40 67.7500 257.4500</w:t>
      </w:r>
    </w:p>
    <w:p w:rsidR="0031521D" w:rsidRDefault="00000000">
      <w:pPr>
        <w:pStyle w:val="FirstParagraph"/>
      </w:pPr>
      <w:r>
        <w:t>pf nuclear thyroid scan 114.00 45.60 28.5000 108.3000</w:t>
      </w:r>
    </w:p>
    <w:p w:rsidR="0031521D" w:rsidRDefault="00000000">
      <w:pPr>
        <w:pStyle w:val="FirstParagraph"/>
      </w:pPr>
      <w:r>
        <w:t>pf nuclear thyroid uptak 101.00 40.40 25.2500 95.9500</w:t>
      </w:r>
    </w:p>
    <w:p w:rsidR="0031521D" w:rsidRDefault="00000000">
      <w:pPr>
        <w:pStyle w:val="FirstParagraph"/>
      </w:pPr>
      <w:r>
        <w:t>pf nuclear thyroid whole 266.00 106.40 66.5000 252.7000</w:t>
      </w:r>
    </w:p>
    <w:p w:rsidR="0031521D" w:rsidRDefault="00000000">
      <w:pPr>
        <w:pStyle w:val="FirstParagraph"/>
      </w:pPr>
      <w:r>
        <w:t>pf nuclear tumor local s 325.00 130.00 81.2500 308.7500</w:t>
      </w:r>
    </w:p>
    <w:p w:rsidR="0031521D" w:rsidRDefault="00000000">
      <w:pPr>
        <w:pStyle w:val="FirstParagraph"/>
      </w:pPr>
      <w:r>
        <w:t>pf nuclr abscess loc who 254.00 101.60 63.5000 241.3000</w:t>
      </w:r>
    </w:p>
    <w:p w:rsidR="0031521D" w:rsidRDefault="00000000">
      <w:pPr>
        <w:pStyle w:val="FirstParagraph"/>
      </w:pPr>
      <w:r>
        <w:lastRenderedPageBreak/>
        <w:t>pf removal tunneled cv w 649.69 259.88 162.4225 617.2055</w:t>
      </w:r>
    </w:p>
    <w:p w:rsidR="0031521D" w:rsidRDefault="00000000">
      <w:pPr>
        <w:pStyle w:val="FirstParagraph"/>
      </w:pPr>
      <w:r>
        <w:t>pf aspirat/inj major jt/ 168.00 67.20 42.0000 159.6000</w:t>
      </w:r>
    </w:p>
    <w:p w:rsidR="0031521D" w:rsidRDefault="00000000">
      <w:pPr>
        <w:pStyle w:val="FirstParagraph"/>
      </w:pPr>
      <w:r>
        <w:t>pf us guidance for vascu 91.09 36.44 22.7725 86.5355</w:t>
      </w:r>
    </w:p>
    <w:p w:rsidR="0031521D" w:rsidRDefault="00000000">
      <w:pPr>
        <w:pStyle w:val="FirstParagraph"/>
      </w:pPr>
      <w:r>
        <w:t>pf myocardial perf w/wal 181.50 72.60 45.3750 172.4250</w:t>
      </w:r>
    </w:p>
    <w:p w:rsidR="0031521D" w:rsidRDefault="00000000">
      <w:pPr>
        <w:pStyle w:val="FirstParagraph"/>
      </w:pPr>
      <w:r>
        <w:t>pf mra chest w or w/o 499.80 199.92 124.9500 474.8100</w:t>
      </w:r>
    </w:p>
    <w:p w:rsidR="0031521D" w:rsidRDefault="00000000">
      <w:pPr>
        <w:pStyle w:val="FirstParagraph"/>
      </w:pPr>
      <w:r>
        <w:t>pf osseous survey child 233.10 93.24 58.2750 221.4450</w:t>
      </w:r>
    </w:p>
    <w:p w:rsidR="0031521D" w:rsidRDefault="00000000">
      <w:pPr>
        <w:pStyle w:val="FirstParagraph"/>
      </w:pPr>
      <w:r>
        <w:t>pf duplex scan of hemodi 210.53 84.21 52.6325 200.0035</w:t>
      </w:r>
    </w:p>
    <w:p w:rsidR="0031521D" w:rsidRDefault="00000000">
      <w:pPr>
        <w:pStyle w:val="FirstParagraph"/>
      </w:pPr>
      <w:r>
        <w:t>obsrv-med/surg non cover 372.00 148.80 93.0000 353.4000</w:t>
      </w:r>
    </w:p>
    <w:p w:rsidR="0087664F" w:rsidRDefault="00000000">
      <w:pPr>
        <w:pStyle w:val="FirstParagraph"/>
      </w:pPr>
      <w:r>
        <w:t xml:space="preserve"> </w:t>
      </w:r>
    </w:p>
    <w:sectPr w:rsidR="008766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50A2" w:rsidRDefault="00F350A2">
      <w:pPr>
        <w:spacing w:after="0"/>
      </w:pPr>
      <w:r>
        <w:separator/>
      </w:r>
    </w:p>
  </w:endnote>
  <w:endnote w:type="continuationSeparator" w:id="0">
    <w:p w:rsidR="00F350A2" w:rsidRDefault="00F35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50A2" w:rsidRDefault="00F350A2">
      <w:r>
        <w:separator/>
      </w:r>
    </w:p>
  </w:footnote>
  <w:footnote w:type="continuationSeparator" w:id="0">
    <w:p w:rsidR="00F350A2" w:rsidRDefault="00F35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7C6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8824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664F"/>
    <w:rsid w:val="002073ED"/>
    <w:rsid w:val="0031521D"/>
    <w:rsid w:val="0087664F"/>
    <w:rsid w:val="00F350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A13540"/>
  <w15:docId w15:val="{05F5DDA9-90E8-7C4E-8084-9B05AB177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9</Pages>
  <Words>48405</Words>
  <Characters>275914</Characters>
  <Application>Microsoft Office Word</Application>
  <DocSecurity>0</DocSecurity>
  <Lines>2299</Lines>
  <Paragraphs>647</Paragraphs>
  <ScaleCrop>false</ScaleCrop>
  <Company/>
  <LinksUpToDate>false</LinksUpToDate>
  <CharactersWithSpaces>3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ke, Dan</dc:creator>
  <cp:keywords/>
  <cp:lastModifiedBy>Blake, Dan</cp:lastModifiedBy>
  <cp:revision>2</cp:revision>
  <dcterms:created xsi:type="dcterms:W3CDTF">2023-09-27T13:59:00Z</dcterms:created>
  <dcterms:modified xsi:type="dcterms:W3CDTF">2023-09-27T13:59:00Z</dcterms:modified>
</cp:coreProperties>
</file>